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E12B87" w:rsidRPr="00823755" w:rsidRDefault="00E12B87" w:rsidP="00E12B87">
      <w:pPr>
        <w:jc w:val="center"/>
        <w:rPr>
          <w:rFonts w:ascii="Times New Roman" w:hAnsi="Times New Roman" w:cs="Times New Roman"/>
        </w:rPr>
      </w:pPr>
      <w:r w:rsidRPr="00823755">
        <w:rPr>
          <w:rFonts w:ascii="Times New Roman" w:hAnsi="Times New Roman" w:cs="Times New Roman"/>
          <w:noProof/>
        </w:rPr>
        <mc:AlternateContent>
          <mc:Choice Requires="wps">
            <w:drawing>
              <wp:anchor distT="45720" distB="45720" distL="114300" distR="114300" simplePos="0" relativeHeight="251660288" behindDoc="0" locked="0" layoutInCell="1" allowOverlap="1" wp14:anchorId="3061C1BB" wp14:editId="3151E758">
                <wp:simplePos x="0" y="0"/>
                <wp:positionH relativeFrom="column">
                  <wp:posOffset>-495300</wp:posOffset>
                </wp:positionH>
                <wp:positionV relativeFrom="paragraph">
                  <wp:posOffset>-170180</wp:posOffset>
                </wp:positionV>
                <wp:extent cx="1733550" cy="1367790"/>
                <wp:effectExtent l="0" t="0" r="19050" b="22860"/>
                <wp:wrapNone/>
                <wp:docPr id="217" name="กล่องข้อความ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33550" cy="1367790"/>
                        </a:xfrm>
                        <a:prstGeom prst="rect">
                          <a:avLst/>
                        </a:prstGeom>
                        <a:ln>
                          <a:solidFill>
                            <a:srgbClr val="000379"/>
                          </a:solidFill>
                          <a:headEnd/>
                          <a:tailEnd/>
                        </a:ln>
                      </wps:spPr>
                      <wps:style>
                        <a:lnRef idx="2">
                          <a:schemeClr val="accent1"/>
                        </a:lnRef>
                        <a:fillRef idx="1">
                          <a:schemeClr val="lt1"/>
                        </a:fillRef>
                        <a:effectRef idx="0">
                          <a:schemeClr val="accent1"/>
                        </a:effectRef>
                        <a:fontRef idx="minor">
                          <a:schemeClr val="dk1"/>
                        </a:fontRef>
                      </wps:style>
                      <wps:txbx>
                        <w:txbxContent>
                          <w:p w:rsidR="00E12B87" w:rsidRPr="00823755" w:rsidRDefault="00E12B87" w:rsidP="00E12B87">
                            <w:pPr>
                              <w:autoSpaceDE w:val="0"/>
                              <w:autoSpaceDN w:val="0"/>
                              <w:adjustRightInd w:val="0"/>
                              <w:spacing w:after="0" w:line="240" w:lineRule="auto"/>
                              <w:rPr>
                                <w:rFonts w:ascii="Times New Roman" w:hAnsi="Times New Roman" w:cs="Times New Roman"/>
                                <w:b/>
                                <w:bCs/>
                                <w:color w:val="000379"/>
                                <w:sz w:val="18"/>
                                <w:szCs w:val="18"/>
                              </w:rPr>
                            </w:pPr>
                            <w:r w:rsidRPr="00823755">
                              <w:rPr>
                                <w:rFonts w:ascii="Times New Roman" w:hAnsi="Times New Roman" w:cs="Times New Roman"/>
                                <w:b/>
                                <w:bCs/>
                                <w:color w:val="000379"/>
                                <w:sz w:val="18"/>
                                <w:szCs w:val="18"/>
                              </w:rPr>
                              <w:t>Return this form and attachments to:</w:t>
                            </w:r>
                          </w:p>
                          <w:p w:rsidR="008B686E" w:rsidRDefault="008B686E" w:rsidP="00E12B87">
                            <w:pPr>
                              <w:autoSpaceDE w:val="0"/>
                              <w:autoSpaceDN w:val="0"/>
                              <w:adjustRightInd w:val="0"/>
                              <w:spacing w:after="0" w:line="240" w:lineRule="auto"/>
                              <w:rPr>
                                <w:rFonts w:ascii="Times New Roman" w:hAnsi="Times New Roman" w:cs="Times New Roman"/>
                                <w:color w:val="000379"/>
                                <w:sz w:val="18"/>
                                <w:szCs w:val="18"/>
                              </w:rPr>
                            </w:pPr>
                            <w:r>
                              <w:rPr>
                                <w:rFonts w:ascii="Times New Roman" w:hAnsi="Times New Roman" w:cs="Times New Roman"/>
                                <w:color w:val="000379"/>
                                <w:sz w:val="18"/>
                                <w:szCs w:val="18"/>
                              </w:rPr>
                              <w:t>Office of International Relations</w:t>
                            </w:r>
                          </w:p>
                          <w:p w:rsidR="00E12B87" w:rsidRPr="00823755" w:rsidRDefault="00E12B87" w:rsidP="00E12B87">
                            <w:pPr>
                              <w:autoSpaceDE w:val="0"/>
                              <w:autoSpaceDN w:val="0"/>
                              <w:adjustRightInd w:val="0"/>
                              <w:spacing w:after="0" w:line="240" w:lineRule="auto"/>
                              <w:rPr>
                                <w:rFonts w:ascii="Times New Roman" w:hAnsi="Times New Roman" w:cs="Times New Roman"/>
                                <w:color w:val="000379"/>
                                <w:sz w:val="18"/>
                                <w:szCs w:val="18"/>
                              </w:rPr>
                            </w:pPr>
                            <w:r w:rsidRPr="00823755">
                              <w:rPr>
                                <w:rFonts w:ascii="Times New Roman" w:hAnsi="Times New Roman" w:cs="Times New Roman"/>
                                <w:color w:val="000379"/>
                                <w:sz w:val="18"/>
                                <w:szCs w:val="18"/>
                              </w:rPr>
                              <w:t>Ubon Ratchathani University</w:t>
                            </w:r>
                          </w:p>
                          <w:p w:rsidR="00E12B87" w:rsidRPr="00823755" w:rsidRDefault="00E12B87" w:rsidP="00E12B87">
                            <w:pPr>
                              <w:autoSpaceDE w:val="0"/>
                              <w:autoSpaceDN w:val="0"/>
                              <w:adjustRightInd w:val="0"/>
                              <w:spacing w:after="0" w:line="240" w:lineRule="auto"/>
                              <w:rPr>
                                <w:rFonts w:ascii="Times New Roman" w:hAnsi="Times New Roman" w:cs="Times New Roman"/>
                                <w:color w:val="000379"/>
                                <w:sz w:val="18"/>
                                <w:szCs w:val="18"/>
                              </w:rPr>
                            </w:pPr>
                            <w:r w:rsidRPr="00823755">
                              <w:rPr>
                                <w:rFonts w:ascii="Times New Roman" w:hAnsi="Times New Roman" w:cs="Times New Roman"/>
                                <w:color w:val="000379"/>
                                <w:sz w:val="18"/>
                                <w:szCs w:val="18"/>
                              </w:rPr>
                              <w:t>Warin Chamrap</w:t>
                            </w:r>
                          </w:p>
                          <w:p w:rsidR="00E12B87" w:rsidRPr="00823755" w:rsidRDefault="00E12B87" w:rsidP="00E12B87">
                            <w:pPr>
                              <w:autoSpaceDE w:val="0"/>
                              <w:autoSpaceDN w:val="0"/>
                              <w:adjustRightInd w:val="0"/>
                              <w:spacing w:after="0" w:line="240" w:lineRule="auto"/>
                              <w:rPr>
                                <w:rFonts w:ascii="Times New Roman" w:hAnsi="Times New Roman" w:cs="Times New Roman"/>
                                <w:color w:val="000379"/>
                                <w:sz w:val="18"/>
                                <w:szCs w:val="18"/>
                              </w:rPr>
                            </w:pPr>
                            <w:r w:rsidRPr="00823755">
                              <w:rPr>
                                <w:rFonts w:ascii="Times New Roman" w:hAnsi="Times New Roman" w:cs="Times New Roman"/>
                                <w:color w:val="000379"/>
                                <w:sz w:val="18"/>
                                <w:szCs w:val="18"/>
                              </w:rPr>
                              <w:t xml:space="preserve">Ubon Ratchathani </w:t>
                            </w:r>
                          </w:p>
                          <w:p w:rsidR="00E12B87" w:rsidRPr="00823755" w:rsidRDefault="00E12B87" w:rsidP="00E12B87">
                            <w:pPr>
                              <w:autoSpaceDE w:val="0"/>
                              <w:autoSpaceDN w:val="0"/>
                              <w:adjustRightInd w:val="0"/>
                              <w:spacing w:after="0" w:line="240" w:lineRule="auto"/>
                              <w:rPr>
                                <w:rFonts w:ascii="Times New Roman" w:hAnsi="Times New Roman" w:cs="Times New Roman"/>
                                <w:color w:val="000379"/>
                                <w:sz w:val="18"/>
                                <w:szCs w:val="18"/>
                              </w:rPr>
                            </w:pPr>
                            <w:r w:rsidRPr="00823755">
                              <w:rPr>
                                <w:rFonts w:ascii="Times New Roman" w:hAnsi="Times New Roman" w:cs="Times New Roman"/>
                                <w:color w:val="000379"/>
                                <w:sz w:val="18"/>
                                <w:szCs w:val="18"/>
                              </w:rPr>
                              <w:t xml:space="preserve">Thailand 34190 or </w:t>
                            </w:r>
                          </w:p>
                          <w:p w:rsidR="00E12B87" w:rsidRPr="00823755" w:rsidRDefault="00E12B87" w:rsidP="00E12B87">
                            <w:pPr>
                              <w:autoSpaceDE w:val="0"/>
                              <w:autoSpaceDN w:val="0"/>
                              <w:adjustRightInd w:val="0"/>
                              <w:spacing w:after="0" w:line="240" w:lineRule="auto"/>
                              <w:rPr>
                                <w:rFonts w:ascii="Times New Roman" w:hAnsi="Times New Roman" w:cs="Times New Roman"/>
                                <w:color w:val="000379"/>
                                <w:sz w:val="18"/>
                                <w:szCs w:val="18"/>
                              </w:rPr>
                            </w:pPr>
                            <w:r w:rsidRPr="00823755">
                              <w:rPr>
                                <w:rFonts w:ascii="Times New Roman" w:hAnsi="Times New Roman" w:cs="Times New Roman"/>
                                <w:color w:val="000379"/>
                                <w:sz w:val="18"/>
                                <w:szCs w:val="18"/>
                              </w:rPr>
                              <w:t>E-mail: intercoop@ubu.ac.th</w:t>
                            </w:r>
                          </w:p>
                          <w:p w:rsidR="00E12B87" w:rsidRPr="00823755" w:rsidRDefault="00E12B87" w:rsidP="00E12B87">
                            <w:pPr>
                              <w:autoSpaceDE w:val="0"/>
                              <w:autoSpaceDN w:val="0"/>
                              <w:adjustRightInd w:val="0"/>
                              <w:spacing w:after="0" w:line="240" w:lineRule="auto"/>
                              <w:rPr>
                                <w:rFonts w:ascii="Times New Roman" w:hAnsi="Times New Roman" w:cs="Times New Roman"/>
                                <w:color w:val="000379"/>
                                <w:sz w:val="18"/>
                                <w:szCs w:val="18"/>
                              </w:rPr>
                            </w:pPr>
                            <w:r w:rsidRPr="00823755">
                              <w:rPr>
                                <w:rFonts w:ascii="Times New Roman" w:hAnsi="Times New Roman" w:cs="Times New Roman"/>
                                <w:color w:val="000379"/>
                                <w:sz w:val="18"/>
                                <w:szCs w:val="18"/>
                              </w:rPr>
                              <w:t>Tel: +66 45 3530</w:t>
                            </w:r>
                            <w:r w:rsidR="008B686E">
                              <w:rPr>
                                <w:rFonts w:ascii="Times New Roman" w:hAnsi="Times New Roman" w:cs="Times New Roman"/>
                                <w:color w:val="000379"/>
                                <w:sz w:val="18"/>
                                <w:szCs w:val="18"/>
                              </w:rPr>
                              <w:t>40</w:t>
                            </w:r>
                            <w:r w:rsidRPr="00823755">
                              <w:rPr>
                                <w:rFonts w:ascii="Times New Roman" w:hAnsi="Times New Roman" w:cs="Times New Roman"/>
                                <w:color w:val="000379"/>
                                <w:sz w:val="18"/>
                                <w:szCs w:val="18"/>
                              </w:rPr>
                              <w:br/>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3061C1BB" id="_x0000_t202" coordsize="21600,21600" o:spt="202" path="m,l,21600r21600,l21600,xe">
                <v:stroke joinstyle="miter"/>
                <v:path gradientshapeok="t" o:connecttype="rect"/>
              </v:shapetype>
              <v:shape id="กล่องข้อความ 2" o:spid="_x0000_s1026" type="#_x0000_t202" style="position:absolute;left:0;text-align:left;margin-left:-39pt;margin-top:-13.4pt;width:136.5pt;height:107.7pt;z-index:25166028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" fillcolor="white [3201]" strokecolor="#000379" strokeweight="1pt">
                <v:textbox>
                  <w:txbxContent>
                    <w:p w:rsidR="00E12B87" w:rsidRPr="00823755" w:rsidRDefault="00E12B87" w:rsidP="00E12B87">
                      <w:pPr>
                        <w:autoSpaceDE w:val="0"/>
                        <w:autoSpaceDN w:val="0"/>
                        <w:adjustRightInd w:val="0"/>
                        <w:spacing w:after="0" w:line="240" w:lineRule="auto"/>
                        <w:rPr>
                          <w:rFonts w:ascii="Times New Roman" w:hAnsi="Times New Roman" w:cs="Times New Roman"/>
                          <w:b/>
                          <w:bCs/>
                          <w:color w:val="000379"/>
                          <w:sz w:val="18"/>
                          <w:szCs w:val="18"/>
                        </w:rPr>
                      </w:pPr>
                      <w:r w:rsidRPr="00823755">
                        <w:rPr>
                          <w:rFonts w:ascii="Times New Roman" w:hAnsi="Times New Roman" w:cs="Times New Roman"/>
                          <w:b/>
                          <w:bCs/>
                          <w:color w:val="000379"/>
                          <w:sz w:val="18"/>
                          <w:szCs w:val="18"/>
                        </w:rPr>
                        <w:t>Return this form and attachments to:</w:t>
                      </w:r>
                    </w:p>
                    <w:p w:rsidR="008B686E" w:rsidRDefault="008B686E" w:rsidP="00E12B87">
                      <w:pPr>
                        <w:autoSpaceDE w:val="0"/>
                        <w:autoSpaceDN w:val="0"/>
                        <w:adjustRightInd w:val="0"/>
                        <w:spacing w:after="0" w:line="240" w:lineRule="auto"/>
                        <w:rPr>
                          <w:rFonts w:ascii="Times New Roman" w:hAnsi="Times New Roman" w:cs="Times New Roman"/>
                          <w:color w:val="000379"/>
                          <w:sz w:val="18"/>
                          <w:szCs w:val="18"/>
                        </w:rPr>
                      </w:pPr>
                      <w:r>
                        <w:rPr>
                          <w:rFonts w:ascii="Times New Roman" w:hAnsi="Times New Roman" w:cs="Times New Roman"/>
                          <w:color w:val="000379"/>
                          <w:sz w:val="18"/>
                          <w:szCs w:val="18"/>
                        </w:rPr>
                        <w:t>Office of International Relations</w:t>
                      </w:r>
                    </w:p>
                    <w:p w:rsidR="00E12B87" w:rsidRPr="00823755" w:rsidRDefault="00E12B87" w:rsidP="00E12B87">
                      <w:pPr>
                        <w:autoSpaceDE w:val="0"/>
                        <w:autoSpaceDN w:val="0"/>
                        <w:adjustRightInd w:val="0"/>
                        <w:spacing w:after="0" w:line="240" w:lineRule="auto"/>
                        <w:rPr>
                          <w:rFonts w:ascii="Times New Roman" w:hAnsi="Times New Roman" w:cs="Times New Roman"/>
                          <w:color w:val="000379"/>
                          <w:sz w:val="18"/>
                          <w:szCs w:val="18"/>
                        </w:rPr>
                      </w:pPr>
                      <w:r w:rsidRPr="00823755">
                        <w:rPr>
                          <w:rFonts w:ascii="Times New Roman" w:hAnsi="Times New Roman" w:cs="Times New Roman"/>
                          <w:color w:val="000379"/>
                          <w:sz w:val="18"/>
                          <w:szCs w:val="18"/>
                        </w:rPr>
                        <w:t>Ubon Ratchathani University</w:t>
                      </w:r>
                    </w:p>
                    <w:p w:rsidR="00E12B87" w:rsidRPr="00823755" w:rsidRDefault="00E12B87" w:rsidP="00E12B87">
                      <w:pPr>
                        <w:autoSpaceDE w:val="0"/>
                        <w:autoSpaceDN w:val="0"/>
                        <w:adjustRightInd w:val="0"/>
                        <w:spacing w:after="0" w:line="240" w:lineRule="auto"/>
                        <w:rPr>
                          <w:rFonts w:ascii="Times New Roman" w:hAnsi="Times New Roman" w:cs="Times New Roman"/>
                          <w:color w:val="000379"/>
                          <w:sz w:val="18"/>
                          <w:szCs w:val="18"/>
                        </w:rPr>
                      </w:pPr>
                      <w:r w:rsidRPr="00823755">
                        <w:rPr>
                          <w:rFonts w:ascii="Times New Roman" w:hAnsi="Times New Roman" w:cs="Times New Roman"/>
                          <w:color w:val="000379"/>
                          <w:sz w:val="18"/>
                          <w:szCs w:val="18"/>
                        </w:rPr>
                        <w:t>Warin Chamrap</w:t>
                      </w:r>
                    </w:p>
                    <w:p w:rsidR="00E12B87" w:rsidRPr="00823755" w:rsidRDefault="00E12B87" w:rsidP="00E12B87">
                      <w:pPr>
                        <w:autoSpaceDE w:val="0"/>
                        <w:autoSpaceDN w:val="0"/>
                        <w:adjustRightInd w:val="0"/>
                        <w:spacing w:after="0" w:line="240" w:lineRule="auto"/>
                        <w:rPr>
                          <w:rFonts w:ascii="Times New Roman" w:hAnsi="Times New Roman" w:cs="Times New Roman"/>
                          <w:color w:val="000379"/>
                          <w:sz w:val="18"/>
                          <w:szCs w:val="18"/>
                        </w:rPr>
                      </w:pPr>
                      <w:r w:rsidRPr="00823755">
                        <w:rPr>
                          <w:rFonts w:ascii="Times New Roman" w:hAnsi="Times New Roman" w:cs="Times New Roman"/>
                          <w:color w:val="000379"/>
                          <w:sz w:val="18"/>
                          <w:szCs w:val="18"/>
                        </w:rPr>
                        <w:t xml:space="preserve">Ubon Ratchathani </w:t>
                      </w:r>
                    </w:p>
                    <w:p w:rsidR="00E12B87" w:rsidRPr="00823755" w:rsidRDefault="00E12B87" w:rsidP="00E12B87">
                      <w:pPr>
                        <w:autoSpaceDE w:val="0"/>
                        <w:autoSpaceDN w:val="0"/>
                        <w:adjustRightInd w:val="0"/>
                        <w:spacing w:after="0" w:line="240" w:lineRule="auto"/>
                        <w:rPr>
                          <w:rFonts w:ascii="Times New Roman" w:hAnsi="Times New Roman" w:cs="Times New Roman"/>
                          <w:color w:val="000379"/>
                          <w:sz w:val="18"/>
                          <w:szCs w:val="18"/>
                        </w:rPr>
                      </w:pPr>
                      <w:r w:rsidRPr="00823755">
                        <w:rPr>
                          <w:rFonts w:ascii="Times New Roman" w:hAnsi="Times New Roman" w:cs="Times New Roman"/>
                          <w:color w:val="000379"/>
                          <w:sz w:val="18"/>
                          <w:szCs w:val="18"/>
                        </w:rPr>
                        <w:t xml:space="preserve">Thailand 34190 or </w:t>
                      </w:r>
                    </w:p>
                    <w:p w:rsidR="00E12B87" w:rsidRPr="00823755" w:rsidRDefault="00E12B87" w:rsidP="00E12B87">
                      <w:pPr>
                        <w:autoSpaceDE w:val="0"/>
                        <w:autoSpaceDN w:val="0"/>
                        <w:adjustRightInd w:val="0"/>
                        <w:spacing w:after="0" w:line="240" w:lineRule="auto"/>
                        <w:rPr>
                          <w:rFonts w:ascii="Times New Roman" w:hAnsi="Times New Roman" w:cs="Times New Roman"/>
                          <w:color w:val="000379"/>
                          <w:sz w:val="18"/>
                          <w:szCs w:val="18"/>
                        </w:rPr>
                      </w:pPr>
                      <w:r w:rsidRPr="00823755">
                        <w:rPr>
                          <w:rFonts w:ascii="Times New Roman" w:hAnsi="Times New Roman" w:cs="Times New Roman"/>
                          <w:color w:val="000379"/>
                          <w:sz w:val="18"/>
                          <w:szCs w:val="18"/>
                        </w:rPr>
                        <w:t>E-mail: intercoop@ubu.ac.th</w:t>
                      </w:r>
                    </w:p>
                    <w:p w:rsidR="00E12B87" w:rsidRPr="00823755" w:rsidRDefault="00E12B87" w:rsidP="00E12B87">
                      <w:pPr>
                        <w:autoSpaceDE w:val="0"/>
                        <w:autoSpaceDN w:val="0"/>
                        <w:adjustRightInd w:val="0"/>
                        <w:spacing w:after="0" w:line="240" w:lineRule="auto"/>
                        <w:rPr>
                          <w:rFonts w:ascii="Times New Roman" w:hAnsi="Times New Roman" w:cs="Times New Roman"/>
                          <w:color w:val="000379"/>
                          <w:sz w:val="18"/>
                          <w:szCs w:val="18"/>
                        </w:rPr>
                      </w:pPr>
                      <w:r w:rsidRPr="00823755">
                        <w:rPr>
                          <w:rFonts w:ascii="Times New Roman" w:hAnsi="Times New Roman" w:cs="Times New Roman"/>
                          <w:color w:val="000379"/>
                          <w:sz w:val="18"/>
                          <w:szCs w:val="18"/>
                        </w:rPr>
                        <w:t>Tel: +66 45 3530</w:t>
                      </w:r>
                      <w:r w:rsidR="008B686E">
                        <w:rPr>
                          <w:rFonts w:ascii="Times New Roman" w:hAnsi="Times New Roman" w:cs="Times New Roman"/>
                          <w:color w:val="000379"/>
                          <w:sz w:val="18"/>
                          <w:szCs w:val="18"/>
                        </w:rPr>
                        <w:t>40</w:t>
                      </w:r>
                      <w:r w:rsidRPr="00823755">
                        <w:rPr>
                          <w:rFonts w:ascii="Times New Roman" w:hAnsi="Times New Roman" w:cs="Times New Roman"/>
                          <w:color w:val="000379"/>
                          <w:sz w:val="18"/>
                          <w:szCs w:val="18"/>
                        </w:rPr>
                        <w:br/>
                      </w:r>
                    </w:p>
                  </w:txbxContent>
                </v:textbox>
              </v:shape>
            </w:pict>
          </mc:Fallback>
        </mc:AlternateContent>
      </w:r>
      <w:r w:rsidRPr="00823755">
        <w:rPr>
          <w:rFonts w:ascii="Times New Roman" w:hAnsi="Times New Roman" w:cs="Times New Roman"/>
          <w:noProof/>
        </w:rPr>
        <mc:AlternateContent>
          <mc:Choice Requires="wps">
            <w:drawing>
              <wp:anchor distT="0" distB="0" distL="114300" distR="114300" simplePos="0" relativeHeight="251659264" behindDoc="0" locked="0" layoutInCell="1" allowOverlap="1" wp14:anchorId="2E24EE97" wp14:editId="59E1E59B">
                <wp:simplePos x="0" y="0"/>
                <wp:positionH relativeFrom="column">
                  <wp:posOffset>5022741</wp:posOffset>
                </wp:positionH>
                <wp:positionV relativeFrom="paragraph">
                  <wp:posOffset>-173355</wp:posOffset>
                </wp:positionV>
                <wp:extent cx="1260000" cy="1620000"/>
                <wp:effectExtent l="0" t="0" r="16510" b="18415"/>
                <wp:wrapNone/>
                <wp:docPr id="2" name="สี่เหลี่ยมผืนผ้า 2"/>
                <wp:cNvGraphicFramePr/>
                <a:graphic xmlns:a="http://schemas.openxmlformats.org/drawingml/2006/main">
                  <a:graphicData uri="http://schemas.microsoft.com/office/word/2010/wordprocessingShape">
                    <wps:wsp>
                      <wps:cNvSpPr/>
                      <wps:spPr>
                        <a:xfrm>
                          <a:off x="0" y="0"/>
                          <a:ext cx="1260000" cy="1620000"/>
                        </a:xfrm>
                        <a:prstGeom prst="rect">
                          <a:avLst/>
                        </a:prstGeom>
                        <a:ln>
                          <a:solidFill>
                            <a:srgbClr val="000379"/>
                          </a:solidFill>
                        </a:ln>
                      </wps:spPr>
                      <wps:style>
                        <a:lnRef idx="2">
                          <a:schemeClr val="dk1"/>
                        </a:lnRef>
                        <a:fillRef idx="1">
                          <a:schemeClr val="lt1"/>
                        </a:fillRef>
                        <a:effectRef idx="0">
                          <a:schemeClr val="dk1"/>
                        </a:effectRef>
                        <a:fontRef idx="minor">
                          <a:schemeClr val="dk1"/>
                        </a:fontRef>
                      </wps:style>
                      <wps:txbx>
                        <w:txbxContent>
                          <w:p w:rsidR="00E12B87" w:rsidRPr="0096635C" w:rsidRDefault="00E12B87" w:rsidP="00E12B87">
                            <w:pPr>
                              <w:jc w:val="center"/>
                              <w:rPr>
                                <w:color w:val="000379"/>
                              </w:rPr>
                            </w:pPr>
                            <w:r w:rsidRPr="008B686E">
                              <w:rPr>
                                <w:rFonts w:ascii="Times New Roman" w:hAnsi="Times New Roman" w:cs="Times New Roman"/>
                                <w:color w:val="000379"/>
                                <w:sz w:val="24"/>
                                <w:szCs w:val="32"/>
                              </w:rPr>
                              <w:t xml:space="preserve">Photo </w:t>
                            </w:r>
                            <w:sdt>
                              <w:sdtPr>
                                <w:rPr>
                                  <w:color w:val="000379"/>
                                </w:rPr>
                                <w:id w:val="1294800766"/>
                                <w:showingPlcHdr/>
                                <w:picture/>
                              </w:sdtPr>
                              <w:sdtEndPr/>
                              <w:sdtContent>
                                <w:r>
                                  <w:rPr>
                                    <w:noProof/>
                                    <w:color w:val="000379"/>
                                  </w:rPr>
                                  <w:drawing>
                                    <wp:inline distT="0" distB="0" distL="0" distR="0" wp14:anchorId="1517CCFE" wp14:editId="4D1FD9C1">
                                      <wp:extent cx="1062990" cy="1062990"/>
                                      <wp:effectExtent l="0" t="0" r="3810" b="3810"/>
                                      <wp:docPr id="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062990" cy="1062990"/>
                                              </a:xfrm>
                                              <a:prstGeom prst="rect">
                                                <a:avLst/>
                                              </a:prstGeom>
                                              <a:noFill/>
                                              <a:ln>
                                                <a:noFill/>
                                              </a:ln>
                                            </pic:spPr>
                                          </pic:pic>
                                        </a:graphicData>
                                      </a:graphic>
                                    </wp:inline>
                                  </w:drawing>
                                </w:r>
                              </w:sdtContent>
                            </w:sdt>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E24EE97" id="สี่เหลี่ยมผืนผ้า 2" o:spid="_x0000_s1027" style="position:absolute;left:0;text-align:left;margin-left:395.5pt;margin-top:-13.65pt;width:99.2pt;height:127.5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" fillcolor="white [3201]" strokecolor="#000379" strokeweight="1pt">
                <v:textbox>
                  <w:txbxContent>
                    <w:p w:rsidR="00E12B87" w:rsidRPr="0096635C" w:rsidRDefault="00E12B87" w:rsidP="00E12B87">
                      <w:pPr>
                        <w:jc w:val="center"/>
                        <w:rPr>
                          <w:color w:val="000379"/>
                        </w:rPr>
                      </w:pPr>
                      <w:r w:rsidRPr="008B686E">
                        <w:rPr>
                          <w:rFonts w:ascii="Times New Roman" w:hAnsi="Times New Roman" w:cs="Times New Roman"/>
                          <w:color w:val="000379"/>
                          <w:sz w:val="24"/>
                          <w:szCs w:val="32"/>
                        </w:rPr>
                        <w:t xml:space="preserve">Photo </w:t>
                      </w:r>
                      <w:sdt>
                        <w:sdtPr>
                          <w:rPr>
                            <w:color w:val="000379"/>
                          </w:rPr>
                          <w:id w:val="1294800766"/>
                          <w:showingPlcHdr/>
                          <w:picture/>
                        </w:sdtPr>
                        <w:sdtEndPr/>
                        <w:sdtContent>
                          <w:r>
                            <w:rPr>
                              <w:noProof/>
                              <w:color w:val="000379"/>
                            </w:rPr>
                            <w:drawing>
                              <wp:inline distT="0" distB="0" distL="0" distR="0" wp14:anchorId="1517CCFE" wp14:editId="4D1FD9C1">
                                <wp:extent cx="1062990" cy="1062990"/>
                                <wp:effectExtent l="0" t="0" r="3810" b="3810"/>
                                <wp:docPr id="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062990" cy="1062990"/>
                                        </a:xfrm>
                                        <a:prstGeom prst="rect">
                                          <a:avLst/>
                                        </a:prstGeom>
                                        <a:noFill/>
                                        <a:ln>
                                          <a:noFill/>
                                        </a:ln>
                                      </pic:spPr>
                                    </pic:pic>
                                  </a:graphicData>
                                </a:graphic>
                              </wp:inline>
                            </w:drawing>
                          </w:r>
                        </w:sdtContent>
                      </w:sdt>
                    </w:p>
                  </w:txbxContent>
                </v:textbox>
              </v:rect>
            </w:pict>
          </mc:Fallback>
        </mc:AlternateContent>
      </w:r>
      <w:r w:rsidRPr="00823755">
        <w:rPr>
          <w:rFonts w:ascii="Times New Roman" w:hAnsi="Times New Roman" w:cs="Times New Roman"/>
          <w:noProof/>
        </w:rPr>
        <w:drawing>
          <wp:inline distT="0" distB="0" distL="0" distR="0" wp14:anchorId="4A32417A" wp14:editId="0506BAD1">
            <wp:extent cx="900017" cy="1080000"/>
            <wp:effectExtent l="0" t="0" r="0" b="6350"/>
            <wp:docPr id="1" name="รูปภาพ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UBU-EN.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900017" cy="1080000"/>
                    </a:xfrm>
                    <a:prstGeom prst="rect">
                      <a:avLst/>
                    </a:prstGeom>
                  </pic:spPr>
                </pic:pic>
              </a:graphicData>
            </a:graphic>
          </wp:inline>
        </w:drawing>
      </w:r>
    </w:p>
    <w:p w:rsidR="00E12B87" w:rsidRPr="008B686E" w:rsidRDefault="00E12B87" w:rsidP="00E12B87">
      <w:pPr>
        <w:jc w:val="center"/>
        <w:rPr>
          <w:rFonts w:ascii="Times New Roman" w:hAnsi="Times New Roman" w:cs="Times New Roman"/>
          <w:b/>
          <w:bCs/>
          <w:sz w:val="24"/>
          <w:szCs w:val="32"/>
        </w:rPr>
      </w:pPr>
      <w:r w:rsidRPr="008B686E">
        <w:rPr>
          <w:rFonts w:ascii="Times New Roman" w:hAnsi="Times New Roman" w:cs="Times New Roman"/>
          <w:b/>
          <w:bCs/>
          <w:sz w:val="24"/>
          <w:szCs w:val="32"/>
        </w:rPr>
        <w:t>UBON RATCHATHANI UNIVERSITY</w:t>
      </w:r>
      <w:r w:rsidRPr="008B686E">
        <w:rPr>
          <w:rFonts w:ascii="Times New Roman" w:hAnsi="Times New Roman" w:cs="Times New Roman"/>
          <w:b/>
          <w:bCs/>
          <w:sz w:val="24"/>
          <w:szCs w:val="32"/>
        </w:rPr>
        <w:br/>
        <w:t xml:space="preserve">STUDENT APPLICATION </w:t>
      </w:r>
    </w:p>
    <w:tbl>
      <w:tblPr>
        <w:tblStyle w:val="TableGrid"/>
        <w:tblW w:w="10373" w:type="dxa"/>
        <w:tblInd w:w="-496" w:type="dxa"/>
        <w:tblLayout w:type="fixed"/>
        <w:tblLook w:val="04A0" w:firstRow="1" w:lastRow="0" w:firstColumn="1" w:lastColumn="0" w:noHBand="0" w:noVBand="1"/>
      </w:tblPr>
      <w:tblGrid>
        <w:gridCol w:w="525"/>
        <w:gridCol w:w="1425"/>
        <w:gridCol w:w="845"/>
        <w:gridCol w:w="727"/>
        <w:gridCol w:w="1218"/>
        <w:gridCol w:w="176"/>
        <w:gridCol w:w="505"/>
        <w:gridCol w:w="277"/>
        <w:gridCol w:w="4538"/>
        <w:gridCol w:w="137"/>
      </w:tblGrid>
      <w:tr w:rsidR="000B64BD" w:rsidRPr="00823755" w:rsidTr="00F47DB6">
        <w:trPr>
          <w:gridAfter w:val="1"/>
          <w:wAfter w:w="137" w:type="dxa"/>
        </w:trPr>
        <w:tc>
          <w:tcPr>
            <w:tcW w:w="525" w:type="dxa"/>
          </w:tcPr>
          <w:p w:rsidR="00E12B87" w:rsidRPr="00823755" w:rsidRDefault="00E12B87" w:rsidP="00203365">
            <w:pPr>
              <w:pStyle w:val="ListParagraph"/>
              <w:numPr>
                <w:ilvl w:val="0"/>
                <w:numId w:val="3"/>
              </w:numPr>
              <w:rPr>
                <w:rFonts w:ascii="Times New Roman" w:hAnsi="Times New Roman" w:cs="Times New Roman"/>
                <w:b/>
                <w:bCs/>
                <w:sz w:val="24"/>
                <w:szCs w:val="32"/>
              </w:rPr>
            </w:pPr>
          </w:p>
        </w:tc>
        <w:tc>
          <w:tcPr>
            <w:tcW w:w="9711" w:type="dxa"/>
            <w:gridSpan w:val="8"/>
            <w:shd w:val="clear" w:color="auto" w:fill="000379"/>
          </w:tcPr>
          <w:p w:rsidR="00E12B87" w:rsidRPr="00823755" w:rsidRDefault="00E12B87" w:rsidP="00203365">
            <w:pPr>
              <w:rPr>
                <w:rFonts w:ascii="Times New Roman" w:hAnsi="Times New Roman" w:cs="Times New Roman"/>
                <w:b/>
                <w:bCs/>
                <w:sz w:val="24"/>
                <w:szCs w:val="32"/>
              </w:rPr>
            </w:pPr>
            <w:r w:rsidRPr="00823755">
              <w:rPr>
                <w:rFonts w:ascii="Times New Roman" w:hAnsi="Times New Roman" w:cs="Times New Roman"/>
                <w:b/>
                <w:bCs/>
                <w:color w:val="FFFFFF" w:themeColor="background1"/>
                <w:sz w:val="24"/>
                <w:szCs w:val="32"/>
              </w:rPr>
              <w:t xml:space="preserve">Personal details </w:t>
            </w:r>
          </w:p>
        </w:tc>
      </w:tr>
      <w:tr w:rsidR="00CF767B" w:rsidRPr="00823755" w:rsidTr="00F47DB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137" w:type="dxa"/>
        </w:trPr>
        <w:tc>
          <w:tcPr>
            <w:tcW w:w="1950" w:type="dxa"/>
            <w:gridSpan w:val="2"/>
          </w:tcPr>
          <w:p w:rsidR="00E12B87" w:rsidRPr="00823755" w:rsidRDefault="00E12B87" w:rsidP="00F74F6B">
            <w:pPr>
              <w:rPr>
                <w:rFonts w:ascii="Times New Roman" w:hAnsi="Times New Roman" w:cs="Times New Roman"/>
                <w:sz w:val="24"/>
                <w:szCs w:val="32"/>
              </w:rPr>
            </w:pPr>
            <w:r w:rsidRPr="00823755">
              <w:rPr>
                <w:rFonts w:ascii="Times New Roman" w:hAnsi="Times New Roman" w:cs="Times New Roman"/>
                <w:sz w:val="24"/>
                <w:szCs w:val="32"/>
              </w:rPr>
              <w:t xml:space="preserve">Title: </w:t>
            </w:r>
            <w:sdt>
              <w:sdtPr>
                <w:rPr>
                  <w:rFonts w:ascii="Times New Roman" w:hAnsi="Times New Roman" w:cs="Times New Roman"/>
                  <w:sz w:val="24"/>
                  <w:szCs w:val="32"/>
                  <w:u w:val="single"/>
                </w:rPr>
                <w:id w:val="729120306"/>
                <w:placeholder>
                  <w:docPart w:val="5B43E1E2014743A9923CCEC6A1C19BCC"/>
                </w:placeholder>
                <w:showingPlcHdr/>
                <w:text/>
              </w:sdtPr>
              <w:sdtEndPr/>
              <w:sdtContent>
                <w:r w:rsidR="00F74F6B" w:rsidRPr="00F74F6B">
                  <w:rPr>
                    <w:rFonts w:ascii="Times New Roman" w:hAnsi="Times New Roman" w:cs="Times New Roman"/>
                    <w:color w:val="A6A6A6" w:themeColor="background1" w:themeShade="A6"/>
                    <w:sz w:val="24"/>
                    <w:szCs w:val="32"/>
                  </w:rPr>
                  <w:t>_________</w:t>
                </w:r>
              </w:sdtContent>
            </w:sdt>
          </w:p>
        </w:tc>
        <w:tc>
          <w:tcPr>
            <w:tcW w:w="3748" w:type="dxa"/>
            <w:gridSpan w:val="6"/>
          </w:tcPr>
          <w:p w:rsidR="00E12B87" w:rsidRPr="00823755" w:rsidRDefault="00E12B87" w:rsidP="00F74F6B">
            <w:pPr>
              <w:rPr>
                <w:rFonts w:ascii="Times New Roman" w:hAnsi="Times New Roman" w:cs="Times New Roman"/>
                <w:sz w:val="24"/>
                <w:szCs w:val="32"/>
              </w:rPr>
            </w:pPr>
            <w:r w:rsidRPr="00823755">
              <w:rPr>
                <w:rFonts w:ascii="Times New Roman" w:hAnsi="Times New Roman" w:cs="Times New Roman"/>
                <w:sz w:val="24"/>
                <w:szCs w:val="32"/>
              </w:rPr>
              <w:t xml:space="preserve">Given name(s): </w:t>
            </w:r>
            <w:sdt>
              <w:sdtPr>
                <w:rPr>
                  <w:rFonts w:ascii="Times New Roman" w:hAnsi="Times New Roman" w:cs="Times New Roman"/>
                  <w:sz w:val="24"/>
                  <w:szCs w:val="32"/>
                  <w:u w:val="single"/>
                </w:rPr>
                <w:id w:val="-375476478"/>
                <w:placeholder>
                  <w:docPart w:val="BC015C29CA84468FBCB4DDF529841670"/>
                </w:placeholder>
                <w:showingPlcHdr/>
                <w:text/>
              </w:sdtPr>
              <w:sdtEndPr/>
              <w:sdtContent>
                <w:r w:rsidR="00F74F6B" w:rsidRPr="00F74F6B">
                  <w:rPr>
                    <w:rFonts w:ascii="Times New Roman" w:hAnsi="Times New Roman" w:cs="Times New Roman"/>
                    <w:color w:val="A6A6A6" w:themeColor="background1" w:themeShade="A6"/>
                    <w:sz w:val="24"/>
                    <w:szCs w:val="32"/>
                  </w:rPr>
                  <w:t>________________</w:t>
                </w:r>
              </w:sdtContent>
            </w:sdt>
          </w:p>
        </w:tc>
        <w:tc>
          <w:tcPr>
            <w:tcW w:w="4538" w:type="dxa"/>
          </w:tcPr>
          <w:p w:rsidR="00E12B87" w:rsidRPr="00823755" w:rsidRDefault="00E12B87" w:rsidP="00F74F6B">
            <w:pPr>
              <w:rPr>
                <w:rFonts w:ascii="Times New Roman" w:hAnsi="Times New Roman" w:cs="Times New Roman"/>
                <w:sz w:val="24"/>
                <w:szCs w:val="32"/>
              </w:rPr>
            </w:pPr>
            <w:r w:rsidRPr="00823755">
              <w:rPr>
                <w:rFonts w:ascii="Times New Roman" w:hAnsi="Times New Roman" w:cs="Times New Roman"/>
                <w:sz w:val="24"/>
                <w:szCs w:val="32"/>
              </w:rPr>
              <w:t xml:space="preserve">Family name: </w:t>
            </w:r>
            <w:sdt>
              <w:sdtPr>
                <w:rPr>
                  <w:rFonts w:ascii="Times New Roman" w:hAnsi="Times New Roman" w:cs="Times New Roman"/>
                  <w:sz w:val="24"/>
                  <w:szCs w:val="32"/>
                  <w:u w:val="single"/>
                </w:rPr>
                <w:id w:val="-572434371"/>
                <w:placeholder>
                  <w:docPart w:val="E96DE4434DAA4639895ACF7E8FB7A20C"/>
                </w:placeholder>
                <w:showingPlcHdr/>
                <w:text/>
              </w:sdtPr>
              <w:sdtEndPr/>
              <w:sdtContent>
                <w:r w:rsidR="00F74F6B" w:rsidRPr="00F74F6B">
                  <w:rPr>
                    <w:rFonts w:ascii="Times New Roman" w:hAnsi="Times New Roman" w:cs="Times New Roman"/>
                    <w:color w:val="A6A6A6" w:themeColor="background1" w:themeShade="A6"/>
                    <w:sz w:val="24"/>
                    <w:szCs w:val="32"/>
                  </w:rPr>
                  <w:t>________________________</w:t>
                </w:r>
              </w:sdtContent>
            </w:sdt>
          </w:p>
        </w:tc>
      </w:tr>
      <w:tr w:rsidR="00D81441" w:rsidRPr="00823755" w:rsidTr="00F47DB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137" w:type="dxa"/>
        </w:trPr>
        <w:tc>
          <w:tcPr>
            <w:tcW w:w="3522" w:type="dxa"/>
            <w:gridSpan w:val="4"/>
          </w:tcPr>
          <w:p w:rsidR="00E12B87" w:rsidRPr="00823755" w:rsidRDefault="00E12B87" w:rsidP="00F74F6B">
            <w:pPr>
              <w:rPr>
                <w:rFonts w:ascii="Times New Roman" w:hAnsi="Times New Roman" w:cs="Times New Roman"/>
                <w:sz w:val="24"/>
                <w:szCs w:val="32"/>
              </w:rPr>
            </w:pPr>
            <w:r w:rsidRPr="00823755">
              <w:rPr>
                <w:rFonts w:ascii="Times New Roman" w:hAnsi="Times New Roman" w:cs="Times New Roman"/>
                <w:sz w:val="24"/>
                <w:szCs w:val="32"/>
              </w:rPr>
              <w:t xml:space="preserve">Date of birth: </w:t>
            </w:r>
            <w:sdt>
              <w:sdtPr>
                <w:rPr>
                  <w:rFonts w:ascii="Times New Roman" w:hAnsi="Times New Roman" w:cs="Times New Roman"/>
                  <w:sz w:val="24"/>
                  <w:szCs w:val="32"/>
                  <w:u w:val="single"/>
                </w:rPr>
                <w:id w:val="-39062089"/>
                <w:placeholder>
                  <w:docPart w:val="B432012E4E3D4B88AAA52065CF460B84"/>
                </w:placeholder>
                <w:showingPlcHdr/>
                <w:text/>
              </w:sdtPr>
              <w:sdtEndPr/>
              <w:sdtContent>
                <w:r w:rsidR="00F74F6B" w:rsidRPr="00F74F6B">
                  <w:rPr>
                    <w:rFonts w:ascii="Times New Roman" w:hAnsi="Times New Roman" w:cs="Times New Roman"/>
                    <w:color w:val="A6A6A6" w:themeColor="background1" w:themeShade="A6"/>
                    <w:sz w:val="24"/>
                    <w:szCs w:val="32"/>
                  </w:rPr>
                  <w:t>________________</w:t>
                </w:r>
              </w:sdtContent>
            </w:sdt>
          </w:p>
        </w:tc>
        <w:tc>
          <w:tcPr>
            <w:tcW w:w="2176" w:type="dxa"/>
            <w:gridSpan w:val="4"/>
          </w:tcPr>
          <w:p w:rsidR="00E12B87" w:rsidRPr="00823755" w:rsidRDefault="00E12B87" w:rsidP="00F74F6B">
            <w:pPr>
              <w:rPr>
                <w:rFonts w:ascii="Times New Roman" w:hAnsi="Times New Roman" w:cs="Times New Roman"/>
                <w:sz w:val="24"/>
                <w:szCs w:val="32"/>
              </w:rPr>
            </w:pPr>
            <w:r w:rsidRPr="00823755">
              <w:rPr>
                <w:rFonts w:ascii="Times New Roman" w:hAnsi="Times New Roman" w:cs="Times New Roman"/>
                <w:sz w:val="24"/>
                <w:szCs w:val="32"/>
              </w:rPr>
              <w:t xml:space="preserve">Gender: </w:t>
            </w:r>
            <w:sdt>
              <w:sdtPr>
                <w:rPr>
                  <w:rFonts w:ascii="Times New Roman" w:hAnsi="Times New Roman" w:cs="Times New Roman"/>
                  <w:sz w:val="24"/>
                  <w:szCs w:val="32"/>
                  <w:u w:val="single"/>
                </w:rPr>
                <w:id w:val="-1831049833"/>
                <w:placeholder>
                  <w:docPart w:val="49130652AC3B411581D4CEC6CA886678"/>
                </w:placeholder>
                <w:showingPlcHdr/>
                <w:comboBox>
                  <w:listItem w:value="Please choose"/>
                  <w:listItem w:displayText="Male" w:value="Male"/>
                  <w:listItem w:displayText="Female" w:value="Female"/>
                </w:comboBox>
              </w:sdtPr>
              <w:sdtEndPr/>
              <w:sdtContent>
                <w:r w:rsidR="00F74F6B" w:rsidRPr="00F74F6B">
                  <w:rPr>
                    <w:rFonts w:ascii="Times New Roman" w:hAnsi="Times New Roman" w:cs="Times New Roman"/>
                    <w:color w:val="A6A6A6" w:themeColor="background1" w:themeShade="A6"/>
                    <w:sz w:val="24"/>
                    <w:szCs w:val="32"/>
                  </w:rPr>
                  <w:t>_________</w:t>
                </w:r>
              </w:sdtContent>
            </w:sdt>
          </w:p>
        </w:tc>
        <w:tc>
          <w:tcPr>
            <w:tcW w:w="4538" w:type="dxa"/>
          </w:tcPr>
          <w:p w:rsidR="00E12B87" w:rsidRPr="00823755" w:rsidRDefault="00E12B87" w:rsidP="00F74F6B">
            <w:pPr>
              <w:rPr>
                <w:rFonts w:ascii="Times New Roman" w:hAnsi="Times New Roman" w:cs="Times New Roman"/>
                <w:sz w:val="24"/>
                <w:szCs w:val="32"/>
              </w:rPr>
            </w:pPr>
            <w:r w:rsidRPr="00823755">
              <w:rPr>
                <w:rFonts w:ascii="Times New Roman" w:hAnsi="Times New Roman" w:cs="Times New Roman"/>
                <w:sz w:val="24"/>
                <w:szCs w:val="32"/>
              </w:rPr>
              <w:t xml:space="preserve">Citizenship: </w:t>
            </w:r>
            <w:sdt>
              <w:sdtPr>
                <w:rPr>
                  <w:rFonts w:ascii="Times New Roman" w:hAnsi="Times New Roman" w:cs="Times New Roman"/>
                  <w:sz w:val="24"/>
                  <w:szCs w:val="32"/>
                  <w:u w:val="single"/>
                </w:rPr>
                <w:id w:val="-1759287291"/>
                <w:placeholder>
                  <w:docPart w:val="425511DBC0174CC8B01CBF3232A829B2"/>
                </w:placeholder>
                <w:showingPlcHdr/>
                <w:text/>
              </w:sdtPr>
              <w:sdtEndPr/>
              <w:sdtContent>
                <w:r w:rsidR="00F74F6B" w:rsidRPr="00F74F6B">
                  <w:rPr>
                    <w:rFonts w:ascii="Times New Roman" w:hAnsi="Times New Roman" w:cs="Times New Roman"/>
                    <w:color w:val="A6A6A6" w:themeColor="background1" w:themeShade="A6"/>
                    <w:sz w:val="24"/>
                    <w:szCs w:val="32"/>
                  </w:rPr>
                  <w:t>_________________________</w:t>
                </w:r>
              </w:sdtContent>
            </w:sdt>
          </w:p>
        </w:tc>
      </w:tr>
      <w:tr w:rsidR="000B64BD" w:rsidRPr="00823755" w:rsidTr="00F47DB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137" w:type="dxa"/>
        </w:trPr>
        <w:tc>
          <w:tcPr>
            <w:tcW w:w="5698" w:type="dxa"/>
            <w:gridSpan w:val="8"/>
          </w:tcPr>
          <w:p w:rsidR="00E12B87" w:rsidRPr="00823755" w:rsidRDefault="00E12B87" w:rsidP="00F74F6B">
            <w:pPr>
              <w:rPr>
                <w:rFonts w:ascii="Times New Roman" w:hAnsi="Times New Roman" w:cs="Times New Roman"/>
                <w:sz w:val="24"/>
                <w:szCs w:val="32"/>
              </w:rPr>
            </w:pPr>
            <w:r w:rsidRPr="00823755">
              <w:rPr>
                <w:rFonts w:ascii="Times New Roman" w:hAnsi="Times New Roman" w:cs="Times New Roman"/>
                <w:sz w:val="24"/>
                <w:szCs w:val="32"/>
              </w:rPr>
              <w:t xml:space="preserve">Passport number: </w:t>
            </w:r>
            <w:sdt>
              <w:sdtPr>
                <w:rPr>
                  <w:rFonts w:ascii="Times New Roman" w:hAnsi="Times New Roman" w:cs="Times New Roman"/>
                  <w:sz w:val="24"/>
                  <w:szCs w:val="32"/>
                  <w:u w:val="single"/>
                </w:rPr>
                <w:id w:val="1112931436"/>
                <w:placeholder>
                  <w:docPart w:val="A6C661EA3F2B4F18B64F5124C01FA7CF"/>
                </w:placeholder>
                <w:showingPlcHdr/>
                <w:text/>
              </w:sdtPr>
              <w:sdtEndPr/>
              <w:sdtContent>
                <w:r w:rsidR="00F74F6B" w:rsidRPr="00F74F6B">
                  <w:rPr>
                    <w:rFonts w:ascii="Times New Roman" w:hAnsi="Times New Roman" w:cs="Times New Roman"/>
                    <w:color w:val="A6A6A6" w:themeColor="background1" w:themeShade="A6"/>
                    <w:sz w:val="24"/>
                    <w:szCs w:val="32"/>
                  </w:rPr>
                  <w:t>_______________________________</w:t>
                </w:r>
              </w:sdtContent>
            </w:sdt>
          </w:p>
        </w:tc>
        <w:tc>
          <w:tcPr>
            <w:tcW w:w="4538" w:type="dxa"/>
          </w:tcPr>
          <w:p w:rsidR="00E12B87" w:rsidRPr="00823755" w:rsidRDefault="00E12B87" w:rsidP="00D87AD2">
            <w:pPr>
              <w:rPr>
                <w:rFonts w:ascii="Times New Roman" w:hAnsi="Times New Roman" w:cs="Times New Roman"/>
                <w:sz w:val="24"/>
                <w:szCs w:val="32"/>
                <w:u w:val="dotted"/>
              </w:rPr>
            </w:pPr>
            <w:r w:rsidRPr="00823755">
              <w:rPr>
                <w:rFonts w:ascii="Times New Roman" w:hAnsi="Times New Roman" w:cs="Times New Roman"/>
                <w:sz w:val="24"/>
                <w:szCs w:val="32"/>
              </w:rPr>
              <w:t xml:space="preserve">Expiry date: </w:t>
            </w:r>
            <w:sdt>
              <w:sdtPr>
                <w:rPr>
                  <w:rFonts w:ascii="Times New Roman" w:hAnsi="Times New Roman" w:cs="Times New Roman"/>
                  <w:u w:val="single"/>
                </w:rPr>
                <w:id w:val="-1742484315"/>
                <w:placeholder>
                  <w:docPart w:val="B39E24E0A32D431A93E94B23A63A9417"/>
                </w:placeholder>
                <w:showingPlcHdr/>
                <w:date>
                  <w:dateFormat w:val="dd/MM/bb"/>
                  <w:lid w:val="th-TH"/>
                  <w:storeMappedDataAs w:val="dateTime"/>
                  <w:calendar w:val="thai"/>
                </w:date>
              </w:sdtPr>
              <w:sdtEndPr/>
              <w:sdtContent>
                <w:r w:rsidR="00D87AD2" w:rsidRPr="00F74F6B">
                  <w:rPr>
                    <w:rFonts w:ascii="Times New Roman" w:hAnsi="Times New Roman" w:cs="Times New Roman"/>
                    <w:color w:val="A6A6A6" w:themeColor="background1" w:themeShade="A6"/>
                    <w:sz w:val="24"/>
                    <w:szCs w:val="32"/>
                  </w:rPr>
                  <w:t>___________________</w:t>
                </w:r>
                <w:r w:rsidR="00D87AD2">
                  <w:rPr>
                    <w:rFonts w:ascii="Times New Roman" w:hAnsi="Times New Roman" w:cs="Times New Roman"/>
                    <w:color w:val="A6A6A6" w:themeColor="background1" w:themeShade="A6"/>
                    <w:sz w:val="24"/>
                    <w:szCs w:val="32"/>
                  </w:rPr>
                  <w:t>_</w:t>
                </w:r>
                <w:r w:rsidR="00D87AD2" w:rsidRPr="00F74F6B">
                  <w:rPr>
                    <w:rFonts w:ascii="Times New Roman" w:hAnsi="Times New Roman" w:cs="Times New Roman"/>
                    <w:color w:val="A6A6A6" w:themeColor="background1" w:themeShade="A6"/>
                    <w:sz w:val="24"/>
                    <w:szCs w:val="32"/>
                  </w:rPr>
                  <w:t>___</w:t>
                </w:r>
                <w:r w:rsidR="00D87AD2">
                  <w:rPr>
                    <w:rFonts w:ascii="Times New Roman" w:hAnsi="Times New Roman" w:cs="Times New Roman"/>
                    <w:color w:val="A6A6A6" w:themeColor="background1" w:themeShade="A6"/>
                    <w:sz w:val="24"/>
                    <w:szCs w:val="32"/>
                  </w:rPr>
                  <w:t>__</w:t>
                </w:r>
              </w:sdtContent>
            </w:sdt>
          </w:p>
        </w:tc>
      </w:tr>
      <w:tr w:rsidR="000B64BD" w:rsidRPr="00823755" w:rsidTr="00F47DB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137" w:type="dxa"/>
        </w:trPr>
        <w:tc>
          <w:tcPr>
            <w:tcW w:w="10236" w:type="dxa"/>
            <w:gridSpan w:val="9"/>
          </w:tcPr>
          <w:p w:rsidR="00E12B87" w:rsidRPr="00823755" w:rsidRDefault="00E12B87" w:rsidP="00D87AD2">
            <w:pPr>
              <w:rPr>
                <w:rFonts w:ascii="Times New Roman" w:hAnsi="Times New Roman" w:cs="Times New Roman"/>
                <w:sz w:val="24"/>
                <w:szCs w:val="32"/>
              </w:rPr>
            </w:pPr>
            <w:r w:rsidRPr="00823755">
              <w:rPr>
                <w:rFonts w:ascii="Times New Roman" w:hAnsi="Times New Roman" w:cs="Times New Roman"/>
                <w:sz w:val="24"/>
                <w:szCs w:val="32"/>
              </w:rPr>
              <w:t>Country of residence:</w:t>
            </w:r>
            <w:r w:rsidRPr="00823755">
              <w:rPr>
                <w:rFonts w:ascii="Times New Roman" w:hAnsi="Times New Roman" w:cs="Times New Roman"/>
                <w:sz w:val="24"/>
                <w:szCs w:val="32"/>
              </w:rPr>
              <w:tab/>
              <w:t xml:space="preserve"> </w:t>
            </w:r>
            <w:sdt>
              <w:sdtPr>
                <w:rPr>
                  <w:rFonts w:ascii="Times New Roman" w:hAnsi="Times New Roman" w:cs="Times New Roman"/>
                  <w:sz w:val="24"/>
                  <w:szCs w:val="32"/>
                  <w:u w:val="single"/>
                </w:rPr>
                <w:id w:val="486294948"/>
                <w:placeholder>
                  <w:docPart w:val="6901908CB7B34F989152BAD71E1191C6"/>
                </w:placeholder>
                <w:showingPlcHdr/>
                <w:text/>
              </w:sdtPr>
              <w:sdtEndPr/>
              <w:sdtContent>
                <w:r w:rsidR="00D87AD2" w:rsidRPr="00F74F6B">
                  <w:rPr>
                    <w:rFonts w:ascii="Times New Roman" w:hAnsi="Times New Roman" w:cs="Times New Roman"/>
                    <w:color w:val="A6A6A6" w:themeColor="background1" w:themeShade="A6"/>
                    <w:sz w:val="24"/>
                    <w:szCs w:val="32"/>
                  </w:rPr>
                  <w:t>________________________________________________________________</w:t>
                </w:r>
              </w:sdtContent>
            </w:sdt>
          </w:p>
        </w:tc>
      </w:tr>
      <w:tr w:rsidR="000B64BD" w:rsidRPr="00823755" w:rsidTr="00F47DB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137" w:type="dxa"/>
        </w:trPr>
        <w:tc>
          <w:tcPr>
            <w:tcW w:w="10236" w:type="dxa"/>
            <w:gridSpan w:val="9"/>
          </w:tcPr>
          <w:p w:rsidR="00E12B87" w:rsidRPr="00823755" w:rsidRDefault="00E12B87" w:rsidP="00203365">
            <w:pPr>
              <w:rPr>
                <w:rFonts w:ascii="Times New Roman" w:hAnsi="Times New Roman" w:cs="Times New Roman"/>
                <w:sz w:val="24"/>
                <w:szCs w:val="32"/>
              </w:rPr>
            </w:pPr>
          </w:p>
        </w:tc>
      </w:tr>
      <w:tr w:rsidR="00CF767B" w:rsidRPr="00823755" w:rsidTr="00F47DB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137" w:type="dxa"/>
        </w:trPr>
        <w:tc>
          <w:tcPr>
            <w:tcW w:w="525" w:type="dxa"/>
            <w:tcBorders>
              <w:top w:val="single" w:sz="4" w:space="0" w:color="auto"/>
              <w:left w:val="single" w:sz="4" w:space="0" w:color="auto"/>
              <w:bottom w:val="single" w:sz="4" w:space="0" w:color="auto"/>
            </w:tcBorders>
            <w:vAlign w:val="center"/>
          </w:tcPr>
          <w:p w:rsidR="00E12B87" w:rsidRPr="00823755" w:rsidRDefault="00E12B87" w:rsidP="00203365">
            <w:pPr>
              <w:pStyle w:val="ListParagraph"/>
              <w:numPr>
                <w:ilvl w:val="0"/>
                <w:numId w:val="3"/>
              </w:numPr>
              <w:rPr>
                <w:rFonts w:ascii="Times New Roman" w:hAnsi="Times New Roman" w:cs="Times New Roman"/>
                <w:b/>
                <w:bCs/>
                <w:sz w:val="24"/>
                <w:szCs w:val="32"/>
              </w:rPr>
            </w:pPr>
          </w:p>
        </w:tc>
        <w:tc>
          <w:tcPr>
            <w:tcW w:w="9711" w:type="dxa"/>
            <w:gridSpan w:val="8"/>
            <w:tcBorders>
              <w:top w:val="single" w:sz="4" w:space="0" w:color="auto"/>
              <w:bottom w:val="single" w:sz="4" w:space="0" w:color="auto"/>
              <w:right w:val="single" w:sz="4" w:space="0" w:color="auto"/>
            </w:tcBorders>
            <w:shd w:val="clear" w:color="auto" w:fill="000379"/>
            <w:vAlign w:val="center"/>
          </w:tcPr>
          <w:p w:rsidR="00E12B87" w:rsidRPr="00823755" w:rsidRDefault="00E12B87" w:rsidP="00203365">
            <w:pPr>
              <w:rPr>
                <w:rFonts w:ascii="Times New Roman" w:hAnsi="Times New Roman" w:cs="Times New Roman"/>
                <w:b/>
                <w:bCs/>
                <w:sz w:val="24"/>
                <w:szCs w:val="32"/>
              </w:rPr>
            </w:pPr>
            <w:r w:rsidRPr="00823755">
              <w:rPr>
                <w:rFonts w:ascii="Times New Roman" w:hAnsi="Times New Roman" w:cs="Times New Roman"/>
                <w:b/>
                <w:bCs/>
                <w:color w:val="FFFFFF" w:themeColor="background1"/>
                <w:sz w:val="24"/>
                <w:szCs w:val="32"/>
              </w:rPr>
              <w:t xml:space="preserve">Applicant contact details </w:t>
            </w:r>
          </w:p>
        </w:tc>
      </w:tr>
      <w:tr w:rsidR="000B64BD" w:rsidRPr="00823755" w:rsidTr="00F47DB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137" w:type="dxa"/>
        </w:trPr>
        <w:tc>
          <w:tcPr>
            <w:tcW w:w="2795" w:type="dxa"/>
            <w:gridSpan w:val="3"/>
            <w:tcBorders>
              <w:top w:val="single" w:sz="4" w:space="0" w:color="auto"/>
            </w:tcBorders>
            <w:vAlign w:val="center"/>
          </w:tcPr>
          <w:p w:rsidR="00E12B87" w:rsidRPr="00823755" w:rsidRDefault="00E12B87" w:rsidP="00D87AD2">
            <w:pPr>
              <w:rPr>
                <w:rFonts w:ascii="Times New Roman" w:hAnsi="Times New Roman" w:cs="Times New Roman"/>
                <w:sz w:val="24"/>
                <w:szCs w:val="32"/>
              </w:rPr>
            </w:pPr>
            <w:r w:rsidRPr="00823755">
              <w:rPr>
                <w:rFonts w:ascii="Times New Roman" w:hAnsi="Times New Roman" w:cs="Times New Roman"/>
                <w:sz w:val="24"/>
                <w:szCs w:val="32"/>
              </w:rPr>
              <w:t>Phone:</w:t>
            </w:r>
            <w:r w:rsidRPr="00823755">
              <w:rPr>
                <w:rFonts w:ascii="Times New Roman" w:hAnsi="Times New Roman" w:cs="Times New Roman"/>
                <w:sz w:val="24"/>
                <w:szCs w:val="32"/>
              </w:rPr>
              <w:tab/>
            </w:r>
            <w:sdt>
              <w:sdtPr>
                <w:rPr>
                  <w:rFonts w:ascii="Times New Roman" w:hAnsi="Times New Roman" w:cs="Times New Roman"/>
                  <w:sz w:val="24"/>
                  <w:szCs w:val="32"/>
                  <w:u w:val="single"/>
                </w:rPr>
                <w:id w:val="-281347726"/>
                <w:placeholder>
                  <w:docPart w:val="747D7675331F464C8777EA631404F50A"/>
                </w:placeholder>
                <w:showingPlcHdr/>
                <w:text/>
              </w:sdtPr>
              <w:sdtEndPr/>
              <w:sdtContent>
                <w:r w:rsidR="00D87AD2" w:rsidRPr="00F74F6B">
                  <w:rPr>
                    <w:rFonts w:ascii="Times New Roman" w:hAnsi="Times New Roman" w:cs="Times New Roman"/>
                    <w:color w:val="A6A6A6" w:themeColor="background1" w:themeShade="A6"/>
                    <w:sz w:val="24"/>
                    <w:szCs w:val="32"/>
                  </w:rPr>
                  <w:t>_______________</w:t>
                </w:r>
              </w:sdtContent>
            </w:sdt>
          </w:p>
        </w:tc>
        <w:tc>
          <w:tcPr>
            <w:tcW w:w="2626" w:type="dxa"/>
            <w:gridSpan w:val="4"/>
            <w:tcBorders>
              <w:top w:val="single" w:sz="4" w:space="0" w:color="auto"/>
            </w:tcBorders>
            <w:vAlign w:val="center"/>
          </w:tcPr>
          <w:p w:rsidR="00E12B87" w:rsidRPr="00823755" w:rsidRDefault="00E12B87" w:rsidP="00D87AD2">
            <w:pPr>
              <w:rPr>
                <w:rFonts w:ascii="Times New Roman" w:hAnsi="Times New Roman" w:cs="Times New Roman"/>
                <w:sz w:val="24"/>
                <w:szCs w:val="32"/>
              </w:rPr>
            </w:pPr>
            <w:r w:rsidRPr="00823755">
              <w:rPr>
                <w:rFonts w:ascii="Times New Roman" w:hAnsi="Times New Roman" w:cs="Times New Roman"/>
                <w:sz w:val="24"/>
                <w:szCs w:val="32"/>
              </w:rPr>
              <w:t xml:space="preserve">Mobile: </w:t>
            </w:r>
            <w:sdt>
              <w:sdtPr>
                <w:rPr>
                  <w:rFonts w:ascii="Times New Roman" w:hAnsi="Times New Roman" w:cs="Times New Roman"/>
                  <w:sz w:val="24"/>
                  <w:szCs w:val="32"/>
                  <w:u w:val="single"/>
                </w:rPr>
                <w:id w:val="-329142692"/>
                <w:placeholder>
                  <w:docPart w:val="CD70949628334181A8B091324C73BD0C"/>
                </w:placeholder>
                <w:showingPlcHdr/>
                <w:text/>
              </w:sdtPr>
              <w:sdtEndPr/>
              <w:sdtContent>
                <w:r w:rsidR="00D87AD2" w:rsidRPr="00F74F6B">
                  <w:rPr>
                    <w:rFonts w:ascii="Times New Roman" w:hAnsi="Times New Roman" w:cs="Times New Roman"/>
                    <w:color w:val="A6A6A6" w:themeColor="background1" w:themeShade="A6"/>
                    <w:sz w:val="24"/>
                    <w:szCs w:val="32"/>
                  </w:rPr>
                  <w:t>_____________</w:t>
                </w:r>
              </w:sdtContent>
            </w:sdt>
          </w:p>
        </w:tc>
        <w:tc>
          <w:tcPr>
            <w:tcW w:w="4815" w:type="dxa"/>
            <w:gridSpan w:val="2"/>
            <w:tcBorders>
              <w:top w:val="single" w:sz="4" w:space="0" w:color="auto"/>
            </w:tcBorders>
            <w:vAlign w:val="center"/>
          </w:tcPr>
          <w:p w:rsidR="00E12B87" w:rsidRPr="00823755" w:rsidRDefault="00E12B87" w:rsidP="00D87AD2">
            <w:pPr>
              <w:rPr>
                <w:rFonts w:ascii="Times New Roman" w:hAnsi="Times New Roman" w:cs="Times New Roman"/>
                <w:sz w:val="24"/>
                <w:szCs w:val="32"/>
              </w:rPr>
            </w:pPr>
            <w:r w:rsidRPr="00823755">
              <w:rPr>
                <w:rFonts w:ascii="Times New Roman" w:hAnsi="Times New Roman" w:cs="Times New Roman"/>
                <w:sz w:val="24"/>
                <w:szCs w:val="32"/>
              </w:rPr>
              <w:t xml:space="preserve">Email: </w:t>
            </w:r>
            <w:sdt>
              <w:sdtPr>
                <w:rPr>
                  <w:rFonts w:ascii="Times New Roman" w:hAnsi="Times New Roman" w:cs="Times New Roman"/>
                  <w:sz w:val="24"/>
                  <w:szCs w:val="32"/>
                  <w:u w:val="single"/>
                </w:rPr>
                <w:id w:val="1367413875"/>
                <w:placeholder>
                  <w:docPart w:val="3AFD98E95C3849B9AE3AB92FEE4C1B97"/>
                </w:placeholder>
                <w:showingPlcHdr/>
                <w:text/>
              </w:sdtPr>
              <w:sdtEndPr/>
              <w:sdtContent>
                <w:r w:rsidR="00D87AD2" w:rsidRPr="00F74F6B">
                  <w:rPr>
                    <w:rFonts w:ascii="Times New Roman" w:hAnsi="Times New Roman" w:cs="Times New Roman"/>
                    <w:color w:val="A6A6A6" w:themeColor="background1" w:themeShade="A6"/>
                    <w:sz w:val="24"/>
                    <w:szCs w:val="32"/>
                  </w:rPr>
                  <w:t>________________________________</w:t>
                </w:r>
              </w:sdtContent>
            </w:sdt>
          </w:p>
        </w:tc>
      </w:tr>
      <w:tr w:rsidR="000B64BD" w:rsidRPr="00823755" w:rsidTr="00F47DB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137" w:type="dxa"/>
        </w:trPr>
        <w:tc>
          <w:tcPr>
            <w:tcW w:w="10236" w:type="dxa"/>
            <w:gridSpan w:val="9"/>
            <w:vAlign w:val="center"/>
          </w:tcPr>
          <w:p w:rsidR="00E12B87" w:rsidRPr="00823755" w:rsidRDefault="00E12B87" w:rsidP="00203365">
            <w:pPr>
              <w:rPr>
                <w:rFonts w:ascii="Times New Roman" w:hAnsi="Times New Roman" w:cs="Times New Roman"/>
                <w:sz w:val="24"/>
                <w:szCs w:val="32"/>
              </w:rPr>
            </w:pPr>
          </w:p>
        </w:tc>
      </w:tr>
      <w:tr w:rsidR="000B64BD" w:rsidRPr="00823755" w:rsidTr="00F47DB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137" w:type="dxa"/>
        </w:trPr>
        <w:tc>
          <w:tcPr>
            <w:tcW w:w="10236" w:type="dxa"/>
            <w:gridSpan w:val="9"/>
            <w:vAlign w:val="center"/>
          </w:tcPr>
          <w:p w:rsidR="00E12B87" w:rsidRPr="00823755" w:rsidRDefault="00E12B87" w:rsidP="00203365">
            <w:pPr>
              <w:rPr>
                <w:rFonts w:ascii="Times New Roman" w:hAnsi="Times New Roman" w:cs="Times New Roman"/>
                <w:sz w:val="24"/>
                <w:szCs w:val="32"/>
              </w:rPr>
            </w:pPr>
            <w:r w:rsidRPr="00823755">
              <w:rPr>
                <w:rFonts w:ascii="Times New Roman" w:hAnsi="Times New Roman" w:cs="Times New Roman"/>
                <w:b/>
                <w:bCs/>
                <w:sz w:val="24"/>
                <w:szCs w:val="32"/>
              </w:rPr>
              <w:t>Applicant’s permanent address in home country</w:t>
            </w:r>
          </w:p>
        </w:tc>
      </w:tr>
      <w:tr w:rsidR="00D81441" w:rsidRPr="00823755" w:rsidTr="00F47DB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137" w:type="dxa"/>
        </w:trPr>
        <w:tc>
          <w:tcPr>
            <w:tcW w:w="4916" w:type="dxa"/>
            <w:gridSpan w:val="6"/>
            <w:vAlign w:val="center"/>
          </w:tcPr>
          <w:p w:rsidR="00E12B87" w:rsidRPr="00823755" w:rsidRDefault="00E12B87" w:rsidP="00D87AD2">
            <w:pPr>
              <w:contextualSpacing/>
              <w:rPr>
                <w:rFonts w:ascii="Times New Roman" w:hAnsi="Times New Roman" w:cs="Times New Roman"/>
                <w:sz w:val="24"/>
                <w:szCs w:val="32"/>
              </w:rPr>
            </w:pPr>
            <w:r w:rsidRPr="00823755">
              <w:rPr>
                <w:rFonts w:ascii="Times New Roman" w:hAnsi="Times New Roman" w:cs="Times New Roman"/>
                <w:sz w:val="24"/>
                <w:szCs w:val="32"/>
              </w:rPr>
              <w:t xml:space="preserve">Number and street: </w:t>
            </w:r>
            <w:sdt>
              <w:sdtPr>
                <w:rPr>
                  <w:rFonts w:ascii="Times New Roman" w:hAnsi="Times New Roman" w:cs="Times New Roman"/>
                  <w:sz w:val="24"/>
                  <w:szCs w:val="32"/>
                  <w:u w:val="single"/>
                </w:rPr>
                <w:id w:val="-831904551"/>
                <w:placeholder>
                  <w:docPart w:val="30FECE43522E4F38B250A3ED1085630F"/>
                </w:placeholder>
                <w:showingPlcHdr/>
                <w:text/>
              </w:sdtPr>
              <w:sdtEndPr/>
              <w:sdtContent>
                <w:r w:rsidR="00D87AD2" w:rsidRPr="00F74F6B">
                  <w:rPr>
                    <w:rFonts w:ascii="Times New Roman" w:hAnsi="Times New Roman" w:cs="Times New Roman"/>
                    <w:color w:val="A6A6A6" w:themeColor="background1" w:themeShade="A6"/>
                    <w:sz w:val="24"/>
                    <w:szCs w:val="32"/>
                  </w:rPr>
                  <w:t>____________________</w:t>
                </w:r>
              </w:sdtContent>
            </w:sdt>
          </w:p>
        </w:tc>
        <w:tc>
          <w:tcPr>
            <w:tcW w:w="5320" w:type="dxa"/>
            <w:gridSpan w:val="3"/>
            <w:vAlign w:val="center"/>
          </w:tcPr>
          <w:p w:rsidR="00E12B87" w:rsidRPr="00823755" w:rsidRDefault="00E12B87" w:rsidP="00D87AD2">
            <w:pPr>
              <w:contextualSpacing/>
              <w:rPr>
                <w:rFonts w:ascii="Times New Roman" w:hAnsi="Times New Roman" w:cs="Times New Roman"/>
                <w:sz w:val="24"/>
                <w:szCs w:val="32"/>
              </w:rPr>
            </w:pPr>
            <w:r w:rsidRPr="00823755">
              <w:rPr>
                <w:rFonts w:ascii="Times New Roman" w:hAnsi="Times New Roman" w:cs="Times New Roman"/>
                <w:sz w:val="24"/>
                <w:szCs w:val="32"/>
              </w:rPr>
              <w:t xml:space="preserve">City/Town: </w:t>
            </w:r>
            <w:sdt>
              <w:sdtPr>
                <w:rPr>
                  <w:rFonts w:ascii="Times New Roman" w:hAnsi="Times New Roman" w:cs="Times New Roman"/>
                  <w:sz w:val="24"/>
                  <w:szCs w:val="32"/>
                  <w:u w:val="single"/>
                </w:rPr>
                <w:id w:val="-624392441"/>
                <w:placeholder>
                  <w:docPart w:val="60EEAB1BE9E24EEDA873BC743CF2E229"/>
                </w:placeholder>
                <w:showingPlcHdr/>
                <w:text/>
              </w:sdtPr>
              <w:sdtEndPr/>
              <w:sdtContent>
                <w:r w:rsidR="00D87AD2" w:rsidRPr="00F74F6B">
                  <w:rPr>
                    <w:rFonts w:ascii="Times New Roman" w:hAnsi="Times New Roman" w:cs="Times New Roman"/>
                    <w:color w:val="A6A6A6" w:themeColor="background1" w:themeShade="A6"/>
                    <w:sz w:val="24"/>
                    <w:szCs w:val="32"/>
                  </w:rPr>
                  <w:t>________________________________</w:t>
                </w:r>
              </w:sdtContent>
            </w:sdt>
            <w:r w:rsidRPr="00823755">
              <w:rPr>
                <w:rFonts w:ascii="Times New Roman" w:hAnsi="Times New Roman" w:cs="Times New Roman"/>
                <w:sz w:val="24"/>
                <w:szCs w:val="32"/>
              </w:rPr>
              <w:t xml:space="preserve"> </w:t>
            </w:r>
          </w:p>
        </w:tc>
      </w:tr>
      <w:tr w:rsidR="000B64BD" w:rsidRPr="00823755" w:rsidTr="00F47DB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137" w:type="dxa"/>
        </w:trPr>
        <w:tc>
          <w:tcPr>
            <w:tcW w:w="4916" w:type="dxa"/>
            <w:gridSpan w:val="6"/>
            <w:vAlign w:val="center"/>
          </w:tcPr>
          <w:p w:rsidR="00E12B87" w:rsidRPr="00823755" w:rsidRDefault="00E12B87" w:rsidP="00D87AD2">
            <w:pPr>
              <w:contextualSpacing/>
              <w:rPr>
                <w:rFonts w:ascii="Times New Roman" w:hAnsi="Times New Roman" w:cs="Times New Roman"/>
                <w:sz w:val="24"/>
                <w:szCs w:val="32"/>
              </w:rPr>
            </w:pPr>
            <w:r w:rsidRPr="00823755">
              <w:rPr>
                <w:rFonts w:ascii="Times New Roman" w:hAnsi="Times New Roman" w:cs="Times New Roman"/>
                <w:sz w:val="24"/>
                <w:szCs w:val="32"/>
              </w:rPr>
              <w:t xml:space="preserve">Province/State: </w:t>
            </w:r>
            <w:sdt>
              <w:sdtPr>
                <w:rPr>
                  <w:rFonts w:ascii="Times New Roman" w:hAnsi="Times New Roman" w:cs="Times New Roman"/>
                  <w:sz w:val="24"/>
                  <w:szCs w:val="32"/>
                  <w:u w:val="single"/>
                </w:rPr>
                <w:id w:val="1663124204"/>
                <w:placeholder>
                  <w:docPart w:val="6A1B571DE20B46F7A65C1B4BC0E93B6E"/>
                </w:placeholder>
                <w:showingPlcHdr/>
                <w:text/>
              </w:sdtPr>
              <w:sdtEndPr/>
              <w:sdtContent>
                <w:r w:rsidR="00D87AD2" w:rsidRPr="00F74F6B">
                  <w:rPr>
                    <w:rFonts w:ascii="Times New Roman" w:hAnsi="Times New Roman" w:cs="Times New Roman"/>
                    <w:color w:val="A6A6A6" w:themeColor="background1" w:themeShade="A6"/>
                    <w:sz w:val="24"/>
                    <w:szCs w:val="32"/>
                  </w:rPr>
                  <w:t>_______________________</w:t>
                </w:r>
              </w:sdtContent>
            </w:sdt>
          </w:p>
        </w:tc>
        <w:tc>
          <w:tcPr>
            <w:tcW w:w="5320" w:type="dxa"/>
            <w:gridSpan w:val="3"/>
            <w:vAlign w:val="center"/>
          </w:tcPr>
          <w:p w:rsidR="00E12B87" w:rsidRPr="00823755" w:rsidRDefault="00E12B87" w:rsidP="00D87AD2">
            <w:pPr>
              <w:contextualSpacing/>
              <w:rPr>
                <w:rFonts w:ascii="Times New Roman" w:hAnsi="Times New Roman" w:cs="Times New Roman"/>
                <w:sz w:val="24"/>
                <w:szCs w:val="32"/>
              </w:rPr>
            </w:pPr>
            <w:r w:rsidRPr="00823755">
              <w:rPr>
                <w:rFonts w:ascii="Times New Roman" w:hAnsi="Times New Roman" w:cs="Times New Roman"/>
                <w:sz w:val="24"/>
                <w:szCs w:val="32"/>
              </w:rPr>
              <w:t xml:space="preserve">Country: </w:t>
            </w:r>
            <w:sdt>
              <w:sdtPr>
                <w:rPr>
                  <w:rFonts w:ascii="Times New Roman" w:hAnsi="Times New Roman" w:cs="Times New Roman"/>
                  <w:sz w:val="24"/>
                  <w:szCs w:val="32"/>
                  <w:u w:val="single"/>
                </w:rPr>
                <w:id w:val="-1503892256"/>
                <w:placeholder>
                  <w:docPart w:val="220DDEC227EB492EB018BD29E3329D17"/>
                </w:placeholder>
                <w:showingPlcHdr/>
                <w:text/>
              </w:sdtPr>
              <w:sdtEndPr/>
              <w:sdtContent>
                <w:r w:rsidR="00D87AD2" w:rsidRPr="00F74F6B">
                  <w:rPr>
                    <w:rFonts w:ascii="Times New Roman" w:hAnsi="Times New Roman" w:cs="Times New Roman"/>
                    <w:color w:val="A6A6A6" w:themeColor="background1" w:themeShade="A6"/>
                    <w:sz w:val="24"/>
                    <w:szCs w:val="32"/>
                  </w:rPr>
                  <w:t>__________________________________</w:t>
                </w:r>
              </w:sdtContent>
            </w:sdt>
          </w:p>
        </w:tc>
      </w:tr>
      <w:tr w:rsidR="000B64BD" w:rsidRPr="00823755" w:rsidTr="00F47DB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137" w:type="dxa"/>
        </w:trPr>
        <w:tc>
          <w:tcPr>
            <w:tcW w:w="10236" w:type="dxa"/>
            <w:gridSpan w:val="9"/>
            <w:vAlign w:val="center"/>
          </w:tcPr>
          <w:p w:rsidR="00E12B87" w:rsidRPr="00823755" w:rsidRDefault="00E12B87" w:rsidP="00D87AD2">
            <w:pPr>
              <w:contextualSpacing/>
              <w:rPr>
                <w:rFonts w:ascii="Times New Roman" w:hAnsi="Times New Roman" w:cs="Times New Roman"/>
                <w:sz w:val="24"/>
                <w:szCs w:val="32"/>
              </w:rPr>
            </w:pPr>
            <w:r w:rsidRPr="00823755">
              <w:rPr>
                <w:rFonts w:ascii="Times New Roman" w:hAnsi="Times New Roman" w:cs="Times New Roman"/>
                <w:sz w:val="24"/>
                <w:szCs w:val="32"/>
              </w:rPr>
              <w:t xml:space="preserve">Post/zip code: </w:t>
            </w:r>
            <w:sdt>
              <w:sdtPr>
                <w:rPr>
                  <w:rFonts w:ascii="Times New Roman" w:hAnsi="Times New Roman" w:cs="Times New Roman"/>
                  <w:sz w:val="24"/>
                  <w:szCs w:val="32"/>
                  <w:u w:val="single"/>
                </w:rPr>
                <w:id w:val="390846405"/>
                <w:placeholder>
                  <w:docPart w:val="D5F4DDC97E2F4D2BB6BA321EDC372FEE"/>
                </w:placeholder>
                <w:showingPlcHdr/>
                <w:text/>
              </w:sdtPr>
              <w:sdtEndPr/>
              <w:sdtContent>
                <w:r w:rsidR="00D87AD2" w:rsidRPr="00F74F6B">
                  <w:rPr>
                    <w:rFonts w:ascii="Times New Roman" w:hAnsi="Times New Roman" w:cs="Times New Roman"/>
                    <w:color w:val="A6A6A6" w:themeColor="background1" w:themeShade="A6"/>
                    <w:sz w:val="24"/>
                    <w:szCs w:val="32"/>
                  </w:rPr>
                  <w:t>________________________</w:t>
                </w:r>
              </w:sdtContent>
            </w:sdt>
          </w:p>
        </w:tc>
      </w:tr>
      <w:tr w:rsidR="000B64BD" w:rsidRPr="00823755" w:rsidTr="00F47DB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137" w:type="dxa"/>
        </w:trPr>
        <w:tc>
          <w:tcPr>
            <w:tcW w:w="10236" w:type="dxa"/>
            <w:gridSpan w:val="9"/>
            <w:vAlign w:val="center"/>
          </w:tcPr>
          <w:p w:rsidR="00E12B87" w:rsidRPr="00823755" w:rsidRDefault="00E12B87" w:rsidP="00203365">
            <w:pPr>
              <w:rPr>
                <w:rFonts w:ascii="Times New Roman" w:hAnsi="Times New Roman" w:cs="Times New Roman"/>
                <w:sz w:val="24"/>
                <w:szCs w:val="32"/>
              </w:rPr>
            </w:pPr>
          </w:p>
        </w:tc>
      </w:tr>
      <w:tr w:rsidR="000B64BD" w:rsidRPr="00823755" w:rsidTr="00F47DB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137" w:type="dxa"/>
        </w:trPr>
        <w:tc>
          <w:tcPr>
            <w:tcW w:w="10236" w:type="dxa"/>
            <w:gridSpan w:val="9"/>
            <w:vAlign w:val="center"/>
          </w:tcPr>
          <w:p w:rsidR="00E12B87" w:rsidRPr="00823755" w:rsidRDefault="00E12B87" w:rsidP="00203365">
            <w:pPr>
              <w:rPr>
                <w:rFonts w:ascii="Times New Roman" w:hAnsi="Times New Roman" w:cs="Times New Roman"/>
                <w:sz w:val="24"/>
                <w:szCs w:val="32"/>
              </w:rPr>
            </w:pPr>
            <w:r w:rsidRPr="00823755">
              <w:rPr>
                <w:rFonts w:ascii="Times New Roman" w:hAnsi="Times New Roman" w:cs="Times New Roman"/>
                <w:b/>
                <w:bCs/>
                <w:sz w:val="24"/>
                <w:szCs w:val="32"/>
              </w:rPr>
              <w:t>Applicant’s mailing address (if different from above)</w:t>
            </w:r>
          </w:p>
        </w:tc>
      </w:tr>
      <w:tr w:rsidR="00D81441" w:rsidRPr="00823755" w:rsidTr="00F47DB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137" w:type="dxa"/>
        </w:trPr>
        <w:tc>
          <w:tcPr>
            <w:tcW w:w="4916" w:type="dxa"/>
            <w:gridSpan w:val="6"/>
            <w:vAlign w:val="center"/>
          </w:tcPr>
          <w:p w:rsidR="00D81441" w:rsidRPr="00823755" w:rsidRDefault="00D81441" w:rsidP="00D87AD2">
            <w:pPr>
              <w:rPr>
                <w:rFonts w:ascii="Times New Roman" w:hAnsi="Times New Roman" w:cs="Times New Roman"/>
                <w:sz w:val="24"/>
                <w:szCs w:val="32"/>
              </w:rPr>
            </w:pPr>
            <w:r w:rsidRPr="00823755">
              <w:rPr>
                <w:rFonts w:ascii="Times New Roman" w:hAnsi="Times New Roman" w:cs="Times New Roman"/>
                <w:sz w:val="24"/>
                <w:szCs w:val="32"/>
              </w:rPr>
              <w:t xml:space="preserve">Number and street: </w:t>
            </w:r>
            <w:sdt>
              <w:sdtPr>
                <w:rPr>
                  <w:rFonts w:ascii="Times New Roman" w:hAnsi="Times New Roman" w:cs="Times New Roman"/>
                  <w:sz w:val="24"/>
                  <w:szCs w:val="32"/>
                  <w:u w:val="single"/>
                </w:rPr>
                <w:id w:val="353692527"/>
                <w:placeholder>
                  <w:docPart w:val="9B6601EC02FF443093BDACCAB4BEFACB"/>
                </w:placeholder>
                <w:showingPlcHdr/>
                <w:text/>
              </w:sdtPr>
              <w:sdtEndPr/>
              <w:sdtContent>
                <w:r w:rsidR="00D87AD2" w:rsidRPr="00F74F6B">
                  <w:rPr>
                    <w:rStyle w:val="PlaceholderText"/>
                    <w:rFonts w:ascii="Times New Roman" w:hAnsi="Times New Roman" w:cs="Times New Roman"/>
                    <w:color w:val="A6A6A6" w:themeColor="background1" w:themeShade="A6"/>
                  </w:rPr>
                  <w:t>______________________</w:t>
                </w:r>
              </w:sdtContent>
            </w:sdt>
          </w:p>
        </w:tc>
        <w:tc>
          <w:tcPr>
            <w:tcW w:w="5320" w:type="dxa"/>
            <w:gridSpan w:val="3"/>
            <w:vAlign w:val="center"/>
          </w:tcPr>
          <w:p w:rsidR="00D81441" w:rsidRPr="00823755" w:rsidRDefault="00D81441" w:rsidP="00D87AD2">
            <w:pPr>
              <w:rPr>
                <w:rFonts w:ascii="Times New Roman" w:hAnsi="Times New Roman" w:cs="Times New Roman"/>
                <w:sz w:val="24"/>
                <w:szCs w:val="32"/>
              </w:rPr>
            </w:pPr>
            <w:r w:rsidRPr="00823755">
              <w:rPr>
                <w:rFonts w:ascii="Times New Roman" w:hAnsi="Times New Roman" w:cs="Times New Roman"/>
                <w:sz w:val="24"/>
                <w:szCs w:val="32"/>
              </w:rPr>
              <w:t xml:space="preserve">City/Town: </w:t>
            </w:r>
            <w:sdt>
              <w:sdtPr>
                <w:rPr>
                  <w:rFonts w:ascii="Times New Roman" w:hAnsi="Times New Roman" w:cs="Times New Roman"/>
                  <w:sz w:val="24"/>
                  <w:szCs w:val="32"/>
                </w:rPr>
                <w:id w:val="1525060336"/>
                <w:placeholder>
                  <w:docPart w:val="75D5E4FA05FF433380977840B31D8EF8"/>
                </w:placeholder>
                <w:showingPlcHdr/>
                <w:text/>
              </w:sdtPr>
              <w:sdtEndPr/>
              <w:sdtContent>
                <w:r w:rsidR="00D87AD2" w:rsidRPr="00F74F6B">
                  <w:rPr>
                    <w:rStyle w:val="PlaceholderText"/>
                    <w:rFonts w:ascii="Times New Roman" w:hAnsi="Times New Roman" w:cs="Times New Roman"/>
                    <w:color w:val="A6A6A6" w:themeColor="background1" w:themeShade="A6"/>
                  </w:rPr>
                  <w:t>___________________________________</w:t>
                </w:r>
              </w:sdtContent>
            </w:sdt>
            <w:r w:rsidRPr="00823755">
              <w:rPr>
                <w:rFonts w:ascii="Times New Roman" w:hAnsi="Times New Roman" w:cs="Times New Roman"/>
                <w:sz w:val="24"/>
                <w:szCs w:val="32"/>
              </w:rPr>
              <w:t xml:space="preserve"> </w:t>
            </w:r>
          </w:p>
        </w:tc>
      </w:tr>
      <w:tr w:rsidR="000B64BD" w:rsidRPr="00823755" w:rsidTr="00F47DB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137" w:type="dxa"/>
        </w:trPr>
        <w:tc>
          <w:tcPr>
            <w:tcW w:w="4916" w:type="dxa"/>
            <w:gridSpan w:val="6"/>
            <w:vAlign w:val="center"/>
          </w:tcPr>
          <w:p w:rsidR="00D81441" w:rsidRPr="00823755" w:rsidRDefault="00D81441" w:rsidP="00D87AD2">
            <w:pPr>
              <w:rPr>
                <w:rFonts w:ascii="Times New Roman" w:hAnsi="Times New Roman" w:cs="Times New Roman"/>
                <w:sz w:val="24"/>
                <w:szCs w:val="32"/>
              </w:rPr>
            </w:pPr>
            <w:r w:rsidRPr="00823755">
              <w:rPr>
                <w:rFonts w:ascii="Times New Roman" w:hAnsi="Times New Roman" w:cs="Times New Roman"/>
                <w:sz w:val="24"/>
                <w:szCs w:val="32"/>
              </w:rPr>
              <w:t xml:space="preserve">Province/State: </w:t>
            </w:r>
            <w:sdt>
              <w:sdtPr>
                <w:rPr>
                  <w:rFonts w:ascii="Times New Roman" w:hAnsi="Times New Roman" w:cs="Times New Roman"/>
                  <w:sz w:val="24"/>
                  <w:szCs w:val="32"/>
                  <w:u w:val="single"/>
                </w:rPr>
                <w:id w:val="-367376583"/>
                <w:placeholder>
                  <w:docPart w:val="CA0768CB81EF4AF6BBC11C0655F472A0"/>
                </w:placeholder>
                <w:showingPlcHdr/>
                <w:text/>
              </w:sdtPr>
              <w:sdtEndPr/>
              <w:sdtContent>
                <w:r w:rsidR="00D87AD2" w:rsidRPr="00F74F6B">
                  <w:rPr>
                    <w:rStyle w:val="PlaceholderText"/>
                    <w:rFonts w:ascii="Times New Roman" w:hAnsi="Times New Roman" w:cs="Times New Roman"/>
                    <w:color w:val="A6A6A6" w:themeColor="background1" w:themeShade="A6"/>
                  </w:rPr>
                  <w:t>_________________________</w:t>
                </w:r>
              </w:sdtContent>
            </w:sdt>
          </w:p>
        </w:tc>
        <w:tc>
          <w:tcPr>
            <w:tcW w:w="5320" w:type="dxa"/>
            <w:gridSpan w:val="3"/>
            <w:vAlign w:val="center"/>
          </w:tcPr>
          <w:p w:rsidR="00D81441" w:rsidRPr="00823755" w:rsidRDefault="00D81441" w:rsidP="00D87AD2">
            <w:pPr>
              <w:rPr>
                <w:rFonts w:ascii="Times New Roman" w:hAnsi="Times New Roman" w:cs="Times New Roman"/>
                <w:sz w:val="24"/>
                <w:szCs w:val="32"/>
              </w:rPr>
            </w:pPr>
            <w:r w:rsidRPr="00823755">
              <w:rPr>
                <w:rFonts w:ascii="Times New Roman" w:hAnsi="Times New Roman" w:cs="Times New Roman"/>
                <w:sz w:val="24"/>
                <w:szCs w:val="32"/>
              </w:rPr>
              <w:t xml:space="preserve">Country: </w:t>
            </w:r>
            <w:sdt>
              <w:sdtPr>
                <w:rPr>
                  <w:rFonts w:ascii="Times New Roman" w:hAnsi="Times New Roman" w:cs="Times New Roman"/>
                  <w:sz w:val="24"/>
                  <w:szCs w:val="32"/>
                  <w:u w:val="single"/>
                </w:rPr>
                <w:id w:val="-1481068432"/>
                <w:placeholder>
                  <w:docPart w:val="067041811A6D4A4FA61D097613A8FBBE"/>
                </w:placeholder>
                <w:showingPlcHdr/>
                <w:text/>
              </w:sdtPr>
              <w:sdtEndPr/>
              <w:sdtContent>
                <w:r w:rsidR="00D87AD2" w:rsidRPr="00F74F6B">
                  <w:rPr>
                    <w:rStyle w:val="PlaceholderText"/>
                    <w:rFonts w:ascii="Times New Roman" w:hAnsi="Times New Roman" w:cs="Times New Roman"/>
                    <w:color w:val="A6A6A6" w:themeColor="background1" w:themeShade="A6"/>
                  </w:rPr>
                  <w:t>_____________________________________</w:t>
                </w:r>
              </w:sdtContent>
            </w:sdt>
          </w:p>
        </w:tc>
      </w:tr>
      <w:tr w:rsidR="000B64BD" w:rsidRPr="00823755" w:rsidTr="00F47DB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137" w:type="dxa"/>
        </w:trPr>
        <w:tc>
          <w:tcPr>
            <w:tcW w:w="10236" w:type="dxa"/>
            <w:gridSpan w:val="9"/>
            <w:vAlign w:val="center"/>
          </w:tcPr>
          <w:p w:rsidR="00D81441" w:rsidRPr="00823755" w:rsidRDefault="00D81441" w:rsidP="00D87AD2">
            <w:pPr>
              <w:rPr>
                <w:rFonts w:ascii="Times New Roman" w:hAnsi="Times New Roman" w:cs="Times New Roman"/>
                <w:sz w:val="24"/>
                <w:szCs w:val="32"/>
              </w:rPr>
            </w:pPr>
            <w:r w:rsidRPr="00823755">
              <w:rPr>
                <w:rFonts w:ascii="Times New Roman" w:hAnsi="Times New Roman" w:cs="Times New Roman"/>
                <w:sz w:val="24"/>
                <w:szCs w:val="32"/>
              </w:rPr>
              <w:t xml:space="preserve">Post/zip code: </w:t>
            </w:r>
            <w:sdt>
              <w:sdtPr>
                <w:rPr>
                  <w:rFonts w:ascii="Times New Roman" w:hAnsi="Times New Roman" w:cs="Times New Roman"/>
                  <w:sz w:val="24"/>
                  <w:szCs w:val="32"/>
                  <w:u w:val="single"/>
                </w:rPr>
                <w:id w:val="526993760"/>
                <w:placeholder>
                  <w:docPart w:val="9FA095E30DCA4B678A59EF300BF94623"/>
                </w:placeholder>
                <w:showingPlcHdr/>
                <w:text/>
              </w:sdtPr>
              <w:sdtEndPr/>
              <w:sdtContent>
                <w:r w:rsidR="00D87AD2" w:rsidRPr="00F74F6B">
                  <w:rPr>
                    <w:rFonts w:ascii="Times New Roman" w:hAnsi="Times New Roman" w:cs="Times New Roman"/>
                    <w:color w:val="A6A6A6" w:themeColor="background1" w:themeShade="A6"/>
                    <w:sz w:val="24"/>
                    <w:szCs w:val="32"/>
                  </w:rPr>
                  <w:t>________________________</w:t>
                </w:r>
              </w:sdtContent>
            </w:sdt>
          </w:p>
        </w:tc>
      </w:tr>
      <w:tr w:rsidR="00D81441" w:rsidRPr="00823755" w:rsidTr="00F47DB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137" w:type="dxa"/>
        </w:trPr>
        <w:tc>
          <w:tcPr>
            <w:tcW w:w="10236" w:type="dxa"/>
            <w:gridSpan w:val="9"/>
            <w:vAlign w:val="center"/>
          </w:tcPr>
          <w:p w:rsidR="00D81441" w:rsidRPr="00823755" w:rsidRDefault="00D81441" w:rsidP="00203365">
            <w:pPr>
              <w:rPr>
                <w:rFonts w:ascii="Times New Roman" w:hAnsi="Times New Roman" w:cs="Times New Roman"/>
                <w:sz w:val="24"/>
                <w:szCs w:val="32"/>
              </w:rPr>
            </w:pPr>
          </w:p>
        </w:tc>
      </w:tr>
      <w:tr w:rsidR="000B64BD" w:rsidRPr="00823755" w:rsidTr="00F47DB6">
        <w:trPr>
          <w:gridAfter w:val="1"/>
          <w:wAfter w:w="137" w:type="dxa"/>
        </w:trPr>
        <w:tc>
          <w:tcPr>
            <w:tcW w:w="525" w:type="dxa"/>
          </w:tcPr>
          <w:p w:rsidR="00E12B87" w:rsidRPr="00823755" w:rsidRDefault="00E12B87" w:rsidP="00203365">
            <w:pPr>
              <w:pStyle w:val="ListParagraph"/>
              <w:numPr>
                <w:ilvl w:val="0"/>
                <w:numId w:val="3"/>
              </w:numPr>
              <w:rPr>
                <w:rFonts w:ascii="Times New Roman" w:hAnsi="Times New Roman" w:cs="Times New Roman"/>
                <w:b/>
                <w:bCs/>
                <w:sz w:val="24"/>
                <w:szCs w:val="32"/>
              </w:rPr>
            </w:pPr>
          </w:p>
        </w:tc>
        <w:tc>
          <w:tcPr>
            <w:tcW w:w="9711" w:type="dxa"/>
            <w:gridSpan w:val="8"/>
            <w:shd w:val="clear" w:color="auto" w:fill="000379"/>
          </w:tcPr>
          <w:p w:rsidR="00E12B87" w:rsidRPr="00823755" w:rsidRDefault="00E12B87" w:rsidP="00203365">
            <w:pPr>
              <w:rPr>
                <w:rFonts w:ascii="Times New Roman" w:hAnsi="Times New Roman" w:cs="Times New Roman"/>
                <w:b/>
                <w:bCs/>
                <w:sz w:val="24"/>
                <w:szCs w:val="32"/>
              </w:rPr>
            </w:pPr>
            <w:r w:rsidRPr="00823755">
              <w:rPr>
                <w:rFonts w:ascii="Times New Roman" w:hAnsi="Times New Roman" w:cs="Times New Roman"/>
                <w:b/>
                <w:bCs/>
                <w:color w:val="FFFFFF" w:themeColor="background1"/>
                <w:sz w:val="24"/>
                <w:szCs w:val="32"/>
              </w:rPr>
              <w:t xml:space="preserve">Program of study </w:t>
            </w:r>
          </w:p>
        </w:tc>
      </w:tr>
      <w:tr w:rsidR="00D81441" w:rsidRPr="00823755" w:rsidTr="00F47DB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137" w:type="dxa"/>
        </w:trPr>
        <w:tc>
          <w:tcPr>
            <w:tcW w:w="10236" w:type="dxa"/>
            <w:gridSpan w:val="9"/>
            <w:vAlign w:val="center"/>
          </w:tcPr>
          <w:p w:rsidR="00D81441" w:rsidRPr="00823755" w:rsidRDefault="00D81441" w:rsidP="00891D32">
            <w:pPr>
              <w:rPr>
                <w:rFonts w:ascii="Times New Roman" w:hAnsi="Times New Roman" w:cs="Times New Roman"/>
                <w:sz w:val="24"/>
                <w:szCs w:val="32"/>
              </w:rPr>
            </w:pPr>
            <w:r w:rsidRPr="00823755">
              <w:rPr>
                <w:rFonts w:ascii="Times New Roman" w:hAnsi="Times New Roman" w:cs="Times New Roman"/>
                <w:sz w:val="24"/>
                <w:szCs w:val="32"/>
              </w:rPr>
              <w:t xml:space="preserve">Program commencement: </w:t>
            </w:r>
            <w:sdt>
              <w:sdtPr>
                <w:rPr>
                  <w:rFonts w:ascii="Times New Roman" w:hAnsi="Times New Roman" w:cs="Times New Roman"/>
                  <w:sz w:val="24"/>
                  <w:szCs w:val="32"/>
                  <w:u w:val="single"/>
                </w:rPr>
                <w:id w:val="942722672"/>
                <w:placeholder>
                  <w:docPart w:val="ED6D03DC8437426CA9D5F8EB01FB87BD"/>
                </w:placeholder>
                <w:showingPlcHdr/>
                <w:dropDownList>
                  <w:listItem w:value="Please choose"/>
                  <w:listItem w:displayText="Round 1 (1-11 Nov 2020)" w:value="Round 1 (1-11 Nov 2020)"/>
                  <w:listItem w:displayText="Round 2 (1-11 Dec 2020)" w:value="Round 2 (1-11 Dec 2020)"/>
                  <w:listItem w:displayText="Round 3 (1-11 Jan 2021)" w:value="Round 3 (1-11 Jan 2021)"/>
                  <w:listItem w:displayText="Round 4 (1-11 Feb 2021)" w:value="Round 4 (1-11 Feb 2021)"/>
                  <w:listItem w:displayText="Round 5 (1-11 Mar 2021)" w:value="Round 5 (1-11 Mar 2021)"/>
                  <w:listItem w:displayText="Round 6 (1-11 Apr 2021)" w:value="Round 6 (1-11 Apr 2021)"/>
                  <w:listItem w:displayText="Round 7 (1-11 May 2021)" w:value="Round 7 (1-11 May 2021)"/>
                </w:dropDownList>
              </w:sdtPr>
              <w:sdtEndPr/>
              <w:sdtContent>
                <w:r w:rsidR="00891D32" w:rsidRPr="00F74F6B">
                  <w:rPr>
                    <w:rStyle w:val="PlaceholderText"/>
                    <w:rFonts w:ascii="Times New Roman" w:hAnsi="Times New Roman" w:cs="Times New Roman"/>
                  </w:rPr>
                  <w:t>________________________________________________________________</w:t>
                </w:r>
              </w:sdtContent>
            </w:sdt>
          </w:p>
        </w:tc>
      </w:tr>
      <w:tr w:rsidR="00D81441" w:rsidRPr="00823755" w:rsidTr="00F47DB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137" w:type="dxa"/>
        </w:trPr>
        <w:tc>
          <w:tcPr>
            <w:tcW w:w="10236" w:type="dxa"/>
            <w:gridSpan w:val="9"/>
            <w:vAlign w:val="center"/>
          </w:tcPr>
          <w:p w:rsidR="00D81441" w:rsidRPr="00823755" w:rsidRDefault="00D81441" w:rsidP="00891D32">
            <w:pPr>
              <w:rPr>
                <w:rFonts w:ascii="Times New Roman" w:hAnsi="Times New Roman" w:cs="Times New Roman"/>
                <w:sz w:val="24"/>
                <w:szCs w:val="32"/>
              </w:rPr>
            </w:pPr>
            <w:r w:rsidRPr="00823755">
              <w:rPr>
                <w:rFonts w:ascii="Times New Roman" w:hAnsi="Times New Roman" w:cs="Times New Roman"/>
                <w:sz w:val="24"/>
                <w:szCs w:val="32"/>
              </w:rPr>
              <w:t xml:space="preserve">Degree: </w:t>
            </w:r>
            <w:sdt>
              <w:sdtPr>
                <w:rPr>
                  <w:rFonts w:ascii="Times New Roman" w:hAnsi="Times New Roman" w:cs="Times New Roman"/>
                  <w:sz w:val="24"/>
                  <w:szCs w:val="32"/>
                  <w:u w:val="single"/>
                </w:rPr>
                <w:id w:val="-1368598447"/>
                <w:placeholder>
                  <w:docPart w:val="EED9F9E17DAF488CB3B1C2BABB075FA7"/>
                </w:placeholder>
                <w:showingPlcHdr/>
                <w:dropDownList>
                  <w:listItem w:value="Please choose"/>
                  <w:listItem w:displayText="Bachelor" w:value="Bachelor"/>
                  <w:listItem w:displayText="Master" w:value="Master"/>
                  <w:listItem w:displayText="Doctor of Philosophy" w:value="Doctor of Philosophy"/>
                </w:dropDownList>
              </w:sdtPr>
              <w:sdtEndPr/>
              <w:sdtContent>
                <w:r w:rsidR="00891D32" w:rsidRPr="00F74F6B">
                  <w:rPr>
                    <w:rStyle w:val="PlaceholderText"/>
                    <w:rFonts w:ascii="Times New Roman" w:hAnsi="Times New Roman" w:cs="Times New Roman"/>
                  </w:rPr>
                  <w:t>________________________________________________________________________________</w:t>
                </w:r>
              </w:sdtContent>
            </w:sdt>
          </w:p>
        </w:tc>
      </w:tr>
      <w:tr w:rsidR="00CF767B" w:rsidRPr="00823755" w:rsidTr="00F47DB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137" w:type="dxa"/>
        </w:trPr>
        <w:tc>
          <w:tcPr>
            <w:tcW w:w="4740" w:type="dxa"/>
            <w:gridSpan w:val="5"/>
            <w:vAlign w:val="center"/>
          </w:tcPr>
          <w:p w:rsidR="00D81441" w:rsidRPr="00823755" w:rsidRDefault="00D81441" w:rsidP="00D87AD2">
            <w:pPr>
              <w:rPr>
                <w:rFonts w:ascii="Times New Roman" w:hAnsi="Times New Roman" w:cs="Times New Roman"/>
                <w:sz w:val="24"/>
                <w:szCs w:val="32"/>
              </w:rPr>
            </w:pPr>
            <w:r w:rsidRPr="00823755">
              <w:rPr>
                <w:rFonts w:ascii="Times New Roman" w:hAnsi="Times New Roman" w:cs="Times New Roman"/>
                <w:sz w:val="24"/>
                <w:szCs w:val="32"/>
              </w:rPr>
              <w:t xml:space="preserve">Program name: </w:t>
            </w:r>
            <w:sdt>
              <w:sdtPr>
                <w:rPr>
                  <w:rFonts w:ascii="Times New Roman" w:hAnsi="Times New Roman" w:cs="Times New Roman"/>
                  <w:sz w:val="24"/>
                  <w:szCs w:val="32"/>
                  <w:u w:val="single"/>
                </w:rPr>
                <w:id w:val="-369923011"/>
                <w:placeholder>
                  <w:docPart w:val="09A8379BBBA74E47BE33A2E0C86E4484"/>
                </w:placeholder>
                <w:showingPlcHdr/>
                <w:text/>
              </w:sdtPr>
              <w:sdtEndPr/>
              <w:sdtContent>
                <w:r w:rsidR="00D87AD2" w:rsidRPr="00F74F6B">
                  <w:rPr>
                    <w:rStyle w:val="PlaceholderText"/>
                    <w:rFonts w:ascii="Times New Roman" w:hAnsi="Times New Roman" w:cs="Times New Roman"/>
                  </w:rPr>
                  <w:t>___________________________</w:t>
                </w:r>
              </w:sdtContent>
            </w:sdt>
          </w:p>
        </w:tc>
        <w:tc>
          <w:tcPr>
            <w:tcW w:w="5496" w:type="dxa"/>
            <w:gridSpan w:val="4"/>
            <w:vAlign w:val="center"/>
          </w:tcPr>
          <w:p w:rsidR="00D81441" w:rsidRPr="00823755" w:rsidRDefault="00D81441" w:rsidP="00D87AD2">
            <w:pPr>
              <w:rPr>
                <w:rFonts w:ascii="Times New Roman" w:hAnsi="Times New Roman" w:cs="Times New Roman"/>
                <w:sz w:val="24"/>
                <w:szCs w:val="32"/>
              </w:rPr>
            </w:pPr>
            <w:r w:rsidRPr="00823755">
              <w:rPr>
                <w:rFonts w:ascii="Times New Roman" w:hAnsi="Times New Roman" w:cs="Times New Roman"/>
                <w:sz w:val="24"/>
                <w:szCs w:val="32"/>
              </w:rPr>
              <w:t xml:space="preserve">Major: </w:t>
            </w:r>
            <w:sdt>
              <w:sdtPr>
                <w:rPr>
                  <w:rFonts w:ascii="Times New Roman" w:hAnsi="Times New Roman" w:cs="Times New Roman"/>
                  <w:sz w:val="24"/>
                  <w:szCs w:val="32"/>
                  <w:u w:val="single"/>
                </w:rPr>
                <w:id w:val="-1236550934"/>
                <w:placeholder>
                  <w:docPart w:val="AAEA40224C564A29AC0F3405B1D118E2"/>
                </w:placeholder>
                <w:showingPlcHdr/>
                <w:text/>
              </w:sdtPr>
              <w:sdtEndPr/>
              <w:sdtContent>
                <w:r w:rsidR="00D87AD2" w:rsidRPr="00F74F6B">
                  <w:rPr>
                    <w:rStyle w:val="PlaceholderText"/>
                    <w:rFonts w:ascii="Times New Roman" w:hAnsi="Times New Roman" w:cs="Times New Roman"/>
                  </w:rPr>
                  <w:t>_________________________________________</w:t>
                </w:r>
              </w:sdtContent>
            </w:sdt>
          </w:p>
        </w:tc>
      </w:tr>
      <w:tr w:rsidR="000B64BD" w:rsidRPr="00823755" w:rsidTr="00F47DB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137" w:type="dxa"/>
        </w:trPr>
        <w:tc>
          <w:tcPr>
            <w:tcW w:w="10236" w:type="dxa"/>
            <w:gridSpan w:val="9"/>
            <w:vAlign w:val="center"/>
          </w:tcPr>
          <w:p w:rsidR="000B64BD" w:rsidRPr="00823755" w:rsidRDefault="000B64BD" w:rsidP="00203365">
            <w:pPr>
              <w:rPr>
                <w:rFonts w:ascii="Times New Roman" w:hAnsi="Times New Roman" w:cs="Times New Roman"/>
                <w:sz w:val="24"/>
                <w:szCs w:val="32"/>
              </w:rPr>
            </w:pPr>
          </w:p>
        </w:tc>
      </w:tr>
      <w:tr w:rsidR="000B64BD" w:rsidRPr="00823755" w:rsidTr="00F47DB6">
        <w:tc>
          <w:tcPr>
            <w:tcW w:w="525" w:type="dxa"/>
          </w:tcPr>
          <w:p w:rsidR="00E12B87" w:rsidRPr="00823755" w:rsidRDefault="00E12B87" w:rsidP="00203365">
            <w:pPr>
              <w:pStyle w:val="ListParagraph"/>
              <w:numPr>
                <w:ilvl w:val="0"/>
                <w:numId w:val="3"/>
              </w:numPr>
              <w:rPr>
                <w:rFonts w:ascii="Times New Roman" w:hAnsi="Times New Roman" w:cs="Times New Roman"/>
                <w:b/>
                <w:bCs/>
                <w:sz w:val="24"/>
                <w:szCs w:val="32"/>
              </w:rPr>
            </w:pPr>
          </w:p>
        </w:tc>
        <w:tc>
          <w:tcPr>
            <w:tcW w:w="9848" w:type="dxa"/>
            <w:gridSpan w:val="9"/>
            <w:shd w:val="clear" w:color="auto" w:fill="000379"/>
          </w:tcPr>
          <w:p w:rsidR="00E12B87" w:rsidRPr="00823755" w:rsidRDefault="00E12B87" w:rsidP="00203365">
            <w:pPr>
              <w:rPr>
                <w:rFonts w:ascii="Times New Roman" w:hAnsi="Times New Roman" w:cs="Times New Roman"/>
                <w:b/>
                <w:bCs/>
                <w:sz w:val="24"/>
                <w:szCs w:val="32"/>
              </w:rPr>
            </w:pPr>
            <w:r w:rsidRPr="00823755">
              <w:rPr>
                <w:rFonts w:ascii="Times New Roman" w:hAnsi="Times New Roman" w:cs="Times New Roman"/>
                <w:b/>
                <w:bCs/>
                <w:color w:val="FFFFFF" w:themeColor="background1"/>
                <w:sz w:val="24"/>
                <w:szCs w:val="32"/>
              </w:rPr>
              <w:t xml:space="preserve">English proficiency </w:t>
            </w:r>
          </w:p>
        </w:tc>
      </w:tr>
      <w:tr w:rsidR="00D81441" w:rsidRPr="00823755" w:rsidTr="00F47DB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137" w:type="dxa"/>
        </w:trPr>
        <w:tc>
          <w:tcPr>
            <w:tcW w:w="10236" w:type="dxa"/>
            <w:gridSpan w:val="9"/>
            <w:vAlign w:val="center"/>
          </w:tcPr>
          <w:p w:rsidR="00D81441" w:rsidRPr="00823755" w:rsidRDefault="00D81441" w:rsidP="00203365">
            <w:pPr>
              <w:rPr>
                <w:rFonts w:ascii="Times New Roman" w:hAnsi="Times New Roman" w:cs="Times New Roman"/>
                <w:sz w:val="24"/>
                <w:szCs w:val="32"/>
              </w:rPr>
            </w:pPr>
            <w:r w:rsidRPr="00823755">
              <w:rPr>
                <w:rFonts w:ascii="Times New Roman" w:hAnsi="Times New Roman" w:cs="Times New Roman"/>
                <w:sz w:val="24"/>
                <w:szCs w:val="32"/>
              </w:rPr>
              <w:t xml:space="preserve">a) Is English your first language? </w:t>
            </w:r>
            <w:sdt>
              <w:sdtPr>
                <w:rPr>
                  <w:rFonts w:ascii="Times New Roman" w:hAnsi="Times New Roman" w:cs="Times New Roman"/>
                  <w:b/>
                  <w:bCs/>
                  <w:sz w:val="24"/>
                  <w:szCs w:val="32"/>
                </w:rPr>
                <w:id w:val="-1936652409"/>
                <w14:checkbox>
                  <w14:checked w14:val="0"/>
                  <w14:checkedState w14:val="2612" w14:font="MS Gothic"/>
                  <w14:uncheckedState w14:val="2610" w14:font="MS Gothic"/>
                </w14:checkbox>
              </w:sdtPr>
              <w:sdtEndPr/>
              <w:sdtContent>
                <w:r w:rsidRPr="00823755">
                  <w:rPr>
                    <w:rFonts w:ascii="Segoe UI Symbol" w:eastAsia="MS Gothic" w:hAnsi="Segoe UI Symbol" w:cs="Segoe UI Symbol"/>
                    <w:b/>
                    <w:bCs/>
                    <w:sz w:val="24"/>
                    <w:szCs w:val="32"/>
                  </w:rPr>
                  <w:t>☐</w:t>
                </w:r>
              </w:sdtContent>
            </w:sdt>
            <w:r w:rsidRPr="00823755">
              <w:rPr>
                <w:rFonts w:ascii="Times New Roman" w:hAnsi="Times New Roman" w:cs="Times New Roman"/>
                <w:b/>
                <w:bCs/>
                <w:sz w:val="24"/>
                <w:szCs w:val="32"/>
              </w:rPr>
              <w:t xml:space="preserve"> Yes </w:t>
            </w:r>
            <w:sdt>
              <w:sdtPr>
                <w:rPr>
                  <w:rFonts w:ascii="Times New Roman" w:hAnsi="Times New Roman" w:cs="Times New Roman"/>
                  <w:b/>
                  <w:bCs/>
                  <w:sz w:val="24"/>
                  <w:szCs w:val="32"/>
                </w:rPr>
                <w:id w:val="148633274"/>
                <w14:checkbox>
                  <w14:checked w14:val="0"/>
                  <w14:checkedState w14:val="2612" w14:font="MS Gothic"/>
                  <w14:uncheckedState w14:val="2610" w14:font="MS Gothic"/>
                </w14:checkbox>
              </w:sdtPr>
              <w:sdtEndPr/>
              <w:sdtContent>
                <w:r w:rsidRPr="00823755">
                  <w:rPr>
                    <w:rFonts w:ascii="Segoe UI Symbol" w:eastAsia="MS Gothic" w:hAnsi="Segoe UI Symbol" w:cs="Segoe UI Symbol"/>
                    <w:b/>
                    <w:bCs/>
                    <w:sz w:val="24"/>
                    <w:szCs w:val="32"/>
                  </w:rPr>
                  <w:t>☐</w:t>
                </w:r>
              </w:sdtContent>
            </w:sdt>
            <w:r w:rsidRPr="00823755">
              <w:rPr>
                <w:rFonts w:ascii="Times New Roman" w:hAnsi="Times New Roman" w:cs="Times New Roman"/>
                <w:b/>
                <w:bCs/>
                <w:sz w:val="24"/>
                <w:szCs w:val="32"/>
              </w:rPr>
              <w:t xml:space="preserve"> No</w:t>
            </w:r>
            <w:r w:rsidRPr="00823755">
              <w:rPr>
                <w:rFonts w:ascii="Times New Roman" w:hAnsi="Times New Roman" w:cs="Times New Roman"/>
                <w:sz w:val="24"/>
                <w:szCs w:val="32"/>
              </w:rPr>
              <w:t xml:space="preserve"> </w:t>
            </w:r>
            <w:r w:rsidRPr="00823755">
              <w:rPr>
                <w:rFonts w:ascii="Times New Roman" w:hAnsi="Times New Roman" w:cs="Times New Roman"/>
                <w:b/>
                <w:bCs/>
                <w:sz w:val="24"/>
                <w:szCs w:val="32"/>
              </w:rPr>
              <w:t>(If yes, move to section 5)</w:t>
            </w:r>
          </w:p>
        </w:tc>
      </w:tr>
      <w:tr w:rsidR="00D81441" w:rsidRPr="00823755" w:rsidTr="00F47DB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137" w:type="dxa"/>
        </w:trPr>
        <w:tc>
          <w:tcPr>
            <w:tcW w:w="10236" w:type="dxa"/>
            <w:gridSpan w:val="9"/>
            <w:vAlign w:val="center"/>
          </w:tcPr>
          <w:p w:rsidR="00D81441" w:rsidRPr="00823755" w:rsidRDefault="00D81441" w:rsidP="00203365">
            <w:pPr>
              <w:rPr>
                <w:rFonts w:ascii="Times New Roman" w:hAnsi="Times New Roman" w:cs="Times New Roman"/>
                <w:sz w:val="24"/>
                <w:szCs w:val="32"/>
              </w:rPr>
            </w:pPr>
            <w:r w:rsidRPr="00823755">
              <w:rPr>
                <w:rFonts w:ascii="Times New Roman" w:hAnsi="Times New Roman" w:cs="Times New Roman"/>
                <w:sz w:val="24"/>
                <w:szCs w:val="32"/>
              </w:rPr>
              <w:t>b) Please tick the appropriate box if you have completed any English test within the last two years and add your current score:</w:t>
            </w:r>
          </w:p>
        </w:tc>
      </w:tr>
      <w:tr w:rsidR="00CF767B" w:rsidRPr="00823755" w:rsidTr="00F47DB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137" w:type="dxa"/>
        </w:trPr>
        <w:tc>
          <w:tcPr>
            <w:tcW w:w="4740" w:type="dxa"/>
            <w:gridSpan w:val="5"/>
            <w:vAlign w:val="center"/>
          </w:tcPr>
          <w:p w:rsidR="00D81441" w:rsidRPr="00823755" w:rsidRDefault="0073088C" w:rsidP="00D87AD2">
            <w:pPr>
              <w:rPr>
                <w:rFonts w:ascii="Times New Roman" w:hAnsi="Times New Roman" w:cs="Times New Roman"/>
                <w:sz w:val="24"/>
                <w:szCs w:val="32"/>
              </w:rPr>
            </w:pPr>
            <w:sdt>
              <w:sdtPr>
                <w:rPr>
                  <w:rFonts w:ascii="Times New Roman" w:hAnsi="Times New Roman" w:cs="Times New Roman"/>
                  <w:b/>
                  <w:bCs/>
                  <w:sz w:val="24"/>
                  <w:szCs w:val="32"/>
                </w:rPr>
                <w:id w:val="-1537655891"/>
                <w14:checkbox>
                  <w14:checked w14:val="0"/>
                  <w14:checkedState w14:val="2612" w14:font="MS Gothic"/>
                  <w14:uncheckedState w14:val="2610" w14:font="MS Gothic"/>
                </w14:checkbox>
              </w:sdtPr>
              <w:sdtEndPr/>
              <w:sdtContent>
                <w:r w:rsidR="000B64BD" w:rsidRPr="00823755">
                  <w:rPr>
                    <w:rFonts w:ascii="Segoe UI Symbol" w:eastAsia="MS Gothic" w:hAnsi="Segoe UI Symbol" w:cs="Segoe UI Symbol"/>
                    <w:b/>
                    <w:bCs/>
                    <w:sz w:val="24"/>
                    <w:szCs w:val="32"/>
                  </w:rPr>
                  <w:t>☐</w:t>
                </w:r>
              </w:sdtContent>
            </w:sdt>
            <w:r w:rsidR="00D81441" w:rsidRPr="00823755">
              <w:rPr>
                <w:rFonts w:ascii="Times New Roman" w:hAnsi="Times New Roman" w:cs="Times New Roman"/>
                <w:b/>
                <w:bCs/>
                <w:sz w:val="24"/>
                <w:szCs w:val="32"/>
              </w:rPr>
              <w:t xml:space="preserve"> TOEFL </w:t>
            </w:r>
            <w:sdt>
              <w:sdtPr>
                <w:rPr>
                  <w:rFonts w:ascii="Times New Roman" w:hAnsi="Times New Roman" w:cs="Times New Roman"/>
                  <w:sz w:val="24"/>
                  <w:szCs w:val="32"/>
                  <w:u w:val="single"/>
                </w:rPr>
                <w:id w:val="-518845091"/>
                <w:placeholder>
                  <w:docPart w:val="E5A2D34A97254476A466E31572A5CCA0"/>
                </w:placeholder>
                <w:showingPlcHdr/>
                <w:text/>
              </w:sdtPr>
              <w:sdtEndPr/>
              <w:sdtContent>
                <w:r w:rsidR="00D87AD2" w:rsidRPr="00F74F6B">
                  <w:rPr>
                    <w:rStyle w:val="PlaceholderText"/>
                    <w:rFonts w:ascii="Times New Roman" w:hAnsi="Times New Roman" w:cs="Times New Roman"/>
                  </w:rPr>
                  <w:t>_____________________________</w:t>
                </w:r>
              </w:sdtContent>
            </w:sdt>
          </w:p>
        </w:tc>
        <w:tc>
          <w:tcPr>
            <w:tcW w:w="5496" w:type="dxa"/>
            <w:gridSpan w:val="4"/>
            <w:vAlign w:val="center"/>
          </w:tcPr>
          <w:p w:rsidR="00D81441" w:rsidRPr="00823755" w:rsidRDefault="0073088C" w:rsidP="00D87AD2">
            <w:pPr>
              <w:rPr>
                <w:rFonts w:ascii="Times New Roman" w:hAnsi="Times New Roman" w:cs="Times New Roman"/>
                <w:sz w:val="24"/>
                <w:szCs w:val="32"/>
              </w:rPr>
            </w:pPr>
            <w:sdt>
              <w:sdtPr>
                <w:rPr>
                  <w:rFonts w:ascii="Times New Roman" w:hAnsi="Times New Roman" w:cs="Times New Roman"/>
                  <w:b/>
                  <w:bCs/>
                  <w:sz w:val="24"/>
                  <w:szCs w:val="32"/>
                </w:rPr>
                <w:id w:val="-1486310226"/>
                <w14:checkbox>
                  <w14:checked w14:val="0"/>
                  <w14:checkedState w14:val="2612" w14:font="MS Gothic"/>
                  <w14:uncheckedState w14:val="2610" w14:font="MS Gothic"/>
                </w14:checkbox>
              </w:sdtPr>
              <w:sdtEndPr/>
              <w:sdtContent>
                <w:r w:rsidR="00D81441" w:rsidRPr="00823755">
                  <w:rPr>
                    <w:rFonts w:ascii="Segoe UI Symbol" w:eastAsia="MS Gothic" w:hAnsi="Segoe UI Symbol" w:cs="Segoe UI Symbol"/>
                    <w:b/>
                    <w:bCs/>
                    <w:sz w:val="24"/>
                    <w:szCs w:val="32"/>
                  </w:rPr>
                  <w:t>☐</w:t>
                </w:r>
              </w:sdtContent>
            </w:sdt>
            <w:r w:rsidR="00D81441" w:rsidRPr="00823755">
              <w:rPr>
                <w:rFonts w:ascii="Times New Roman" w:hAnsi="Times New Roman" w:cs="Times New Roman"/>
                <w:b/>
                <w:bCs/>
                <w:sz w:val="24"/>
                <w:szCs w:val="32"/>
              </w:rPr>
              <w:t xml:space="preserve"> IELTS </w:t>
            </w:r>
            <w:sdt>
              <w:sdtPr>
                <w:rPr>
                  <w:rFonts w:ascii="Times New Roman" w:hAnsi="Times New Roman" w:cs="Times New Roman"/>
                  <w:sz w:val="24"/>
                  <w:szCs w:val="32"/>
                  <w:u w:val="single"/>
                </w:rPr>
                <w:id w:val="-502048729"/>
                <w:placeholder>
                  <w:docPart w:val="25915255E24F4225B6D9E15DBC1B24C7"/>
                </w:placeholder>
                <w:showingPlcHdr/>
                <w:text/>
              </w:sdtPr>
              <w:sdtEndPr/>
              <w:sdtContent>
                <w:r w:rsidR="00D87AD2" w:rsidRPr="00F74F6B">
                  <w:rPr>
                    <w:rStyle w:val="PlaceholderText"/>
                    <w:rFonts w:ascii="Times New Roman" w:hAnsi="Times New Roman" w:cs="Times New Roman"/>
                  </w:rPr>
                  <w:t>________________________________</w:t>
                </w:r>
              </w:sdtContent>
            </w:sdt>
          </w:p>
        </w:tc>
      </w:tr>
      <w:tr w:rsidR="000B64BD" w:rsidRPr="00823755" w:rsidTr="00F47DB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137" w:type="dxa"/>
        </w:trPr>
        <w:tc>
          <w:tcPr>
            <w:tcW w:w="4740" w:type="dxa"/>
            <w:gridSpan w:val="5"/>
            <w:vAlign w:val="center"/>
          </w:tcPr>
          <w:p w:rsidR="000B64BD" w:rsidRPr="00823755" w:rsidRDefault="0073088C" w:rsidP="00891D32">
            <w:pPr>
              <w:rPr>
                <w:rFonts w:ascii="Times New Roman" w:hAnsi="Times New Roman" w:cs="Times New Roman"/>
                <w:sz w:val="24"/>
                <w:szCs w:val="32"/>
              </w:rPr>
            </w:pPr>
            <w:sdt>
              <w:sdtPr>
                <w:rPr>
                  <w:rFonts w:ascii="Times New Roman" w:hAnsi="Times New Roman" w:cs="Times New Roman"/>
                  <w:b/>
                  <w:bCs/>
                  <w:sz w:val="24"/>
                  <w:szCs w:val="32"/>
                </w:rPr>
                <w:id w:val="-1445066664"/>
                <w14:checkbox>
                  <w14:checked w14:val="0"/>
                  <w14:checkedState w14:val="2612" w14:font="MS Gothic"/>
                  <w14:uncheckedState w14:val="2610" w14:font="MS Gothic"/>
                </w14:checkbox>
              </w:sdtPr>
              <w:sdtEndPr/>
              <w:sdtContent>
                <w:r w:rsidR="000B64BD" w:rsidRPr="00823755">
                  <w:rPr>
                    <w:rFonts w:ascii="Segoe UI Symbol" w:eastAsia="MS Gothic" w:hAnsi="Segoe UI Symbol" w:cs="Segoe UI Symbol"/>
                    <w:b/>
                    <w:bCs/>
                    <w:sz w:val="24"/>
                    <w:szCs w:val="32"/>
                  </w:rPr>
                  <w:t>☐</w:t>
                </w:r>
              </w:sdtContent>
            </w:sdt>
            <w:r w:rsidR="000B64BD" w:rsidRPr="00823755">
              <w:rPr>
                <w:rFonts w:ascii="Times New Roman" w:hAnsi="Times New Roman" w:cs="Times New Roman"/>
                <w:b/>
                <w:bCs/>
                <w:sz w:val="24"/>
                <w:szCs w:val="32"/>
              </w:rPr>
              <w:t xml:space="preserve"> TOEIC </w:t>
            </w:r>
            <w:sdt>
              <w:sdtPr>
                <w:rPr>
                  <w:rFonts w:ascii="Times New Roman" w:hAnsi="Times New Roman" w:cs="Times New Roman"/>
                  <w:sz w:val="24"/>
                  <w:szCs w:val="32"/>
                  <w:u w:val="single"/>
                </w:rPr>
                <w:id w:val="-1194687768"/>
                <w:placeholder>
                  <w:docPart w:val="046FA9C79EE3406C8AA40D2086AFCA97"/>
                </w:placeholder>
                <w:showingPlcHdr/>
                <w:text/>
              </w:sdtPr>
              <w:sdtEndPr/>
              <w:sdtContent>
                <w:r w:rsidR="00B03E89" w:rsidRPr="00F74F6B">
                  <w:rPr>
                    <w:rStyle w:val="PlaceholderText"/>
                    <w:rFonts w:ascii="Times New Roman" w:hAnsi="Times New Roman" w:cs="Times New Roman"/>
                  </w:rPr>
                  <w:t>_____________________________</w:t>
                </w:r>
              </w:sdtContent>
            </w:sdt>
          </w:p>
        </w:tc>
        <w:tc>
          <w:tcPr>
            <w:tcW w:w="5496" w:type="dxa"/>
            <w:gridSpan w:val="4"/>
            <w:vAlign w:val="center"/>
          </w:tcPr>
          <w:p w:rsidR="000B64BD" w:rsidRPr="00823755" w:rsidRDefault="0073088C" w:rsidP="00891D32">
            <w:pPr>
              <w:rPr>
                <w:rFonts w:ascii="Times New Roman" w:hAnsi="Times New Roman" w:cs="Times New Roman"/>
                <w:sz w:val="24"/>
                <w:szCs w:val="32"/>
              </w:rPr>
            </w:pPr>
            <w:sdt>
              <w:sdtPr>
                <w:rPr>
                  <w:rFonts w:ascii="Times New Roman" w:hAnsi="Times New Roman" w:cs="Times New Roman"/>
                  <w:b/>
                  <w:bCs/>
                  <w:sz w:val="24"/>
                  <w:szCs w:val="32"/>
                </w:rPr>
                <w:id w:val="2071919247"/>
                <w14:checkbox>
                  <w14:checked w14:val="0"/>
                  <w14:checkedState w14:val="2612" w14:font="MS Gothic"/>
                  <w14:uncheckedState w14:val="2610" w14:font="MS Gothic"/>
                </w14:checkbox>
              </w:sdtPr>
              <w:sdtEndPr/>
              <w:sdtContent>
                <w:r w:rsidR="000B64BD" w:rsidRPr="00823755">
                  <w:rPr>
                    <w:rFonts w:ascii="Segoe UI Symbol" w:eastAsia="MS Gothic" w:hAnsi="Segoe UI Symbol" w:cs="Segoe UI Symbol"/>
                    <w:b/>
                    <w:bCs/>
                    <w:sz w:val="24"/>
                    <w:szCs w:val="32"/>
                  </w:rPr>
                  <w:t>☐</w:t>
                </w:r>
              </w:sdtContent>
            </w:sdt>
            <w:r w:rsidR="000B64BD" w:rsidRPr="00823755">
              <w:rPr>
                <w:rFonts w:ascii="Times New Roman" w:hAnsi="Times New Roman" w:cs="Times New Roman"/>
                <w:b/>
                <w:bCs/>
                <w:sz w:val="24"/>
                <w:szCs w:val="32"/>
              </w:rPr>
              <w:t xml:space="preserve"> UBU Test </w:t>
            </w:r>
            <w:sdt>
              <w:sdtPr>
                <w:rPr>
                  <w:rFonts w:ascii="Times New Roman" w:hAnsi="Times New Roman" w:cs="Times New Roman"/>
                  <w:sz w:val="24"/>
                  <w:szCs w:val="32"/>
                  <w:u w:val="single"/>
                </w:rPr>
                <w:id w:val="1293863912"/>
                <w:placeholder>
                  <w:docPart w:val="2D614D2DCB0D47BC8CCD1B066BC1501E"/>
                </w:placeholder>
                <w:showingPlcHdr/>
                <w:text/>
              </w:sdtPr>
              <w:sdtEndPr/>
              <w:sdtContent>
                <w:r w:rsidR="00891D32" w:rsidRPr="00F74F6B">
                  <w:rPr>
                    <w:rStyle w:val="PlaceholderText"/>
                    <w:rFonts w:ascii="Times New Roman" w:hAnsi="Times New Roman" w:cs="Times New Roman"/>
                  </w:rPr>
                  <w:t>______________________________</w:t>
                </w:r>
              </w:sdtContent>
            </w:sdt>
          </w:p>
        </w:tc>
      </w:tr>
      <w:tr w:rsidR="000B64BD" w:rsidRPr="00823755" w:rsidTr="00F47DB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137" w:type="dxa"/>
        </w:trPr>
        <w:tc>
          <w:tcPr>
            <w:tcW w:w="10236" w:type="dxa"/>
            <w:gridSpan w:val="9"/>
            <w:vAlign w:val="center"/>
          </w:tcPr>
          <w:p w:rsidR="000B64BD" w:rsidRPr="00823755" w:rsidRDefault="0073088C" w:rsidP="00891D32">
            <w:pPr>
              <w:rPr>
                <w:rFonts w:ascii="Times New Roman" w:hAnsi="Times New Roman" w:cs="Times New Roman"/>
                <w:sz w:val="24"/>
                <w:szCs w:val="32"/>
              </w:rPr>
            </w:pPr>
            <w:sdt>
              <w:sdtPr>
                <w:rPr>
                  <w:rFonts w:ascii="Times New Roman" w:hAnsi="Times New Roman" w:cs="Times New Roman"/>
                  <w:b/>
                  <w:bCs/>
                  <w:sz w:val="24"/>
                  <w:szCs w:val="32"/>
                </w:rPr>
                <w:id w:val="1554421402"/>
                <w14:checkbox>
                  <w14:checked w14:val="0"/>
                  <w14:checkedState w14:val="2612" w14:font="MS Gothic"/>
                  <w14:uncheckedState w14:val="2610" w14:font="MS Gothic"/>
                </w14:checkbox>
              </w:sdtPr>
              <w:sdtEndPr/>
              <w:sdtContent>
                <w:r w:rsidR="000B64BD" w:rsidRPr="00823755">
                  <w:rPr>
                    <w:rFonts w:ascii="Segoe UI Symbol" w:eastAsia="MS Gothic" w:hAnsi="Segoe UI Symbol" w:cs="Segoe UI Symbol"/>
                    <w:b/>
                    <w:bCs/>
                    <w:sz w:val="24"/>
                    <w:szCs w:val="32"/>
                  </w:rPr>
                  <w:t>☐</w:t>
                </w:r>
              </w:sdtContent>
            </w:sdt>
            <w:r w:rsidR="000B64BD" w:rsidRPr="00823755">
              <w:rPr>
                <w:rFonts w:ascii="Times New Roman" w:hAnsi="Times New Roman" w:cs="Times New Roman"/>
                <w:b/>
                <w:bCs/>
                <w:sz w:val="24"/>
                <w:szCs w:val="32"/>
              </w:rPr>
              <w:t xml:space="preserve"> Other (please specify) </w:t>
            </w:r>
            <w:sdt>
              <w:sdtPr>
                <w:rPr>
                  <w:rFonts w:ascii="Times New Roman" w:hAnsi="Times New Roman" w:cs="Times New Roman"/>
                  <w:sz w:val="24"/>
                  <w:szCs w:val="32"/>
                  <w:u w:val="single"/>
                </w:rPr>
                <w:id w:val="-298076061"/>
                <w:placeholder>
                  <w:docPart w:val="36F7CBFBDFFF412E97B87395BF3EE8F8"/>
                </w:placeholder>
                <w:showingPlcHdr/>
                <w:text/>
              </w:sdtPr>
              <w:sdtEndPr/>
              <w:sdtContent>
                <w:r w:rsidR="00891D32" w:rsidRPr="00F74F6B">
                  <w:rPr>
                    <w:rStyle w:val="PlaceholderText"/>
                    <w:rFonts w:ascii="Times New Roman" w:hAnsi="Times New Roman" w:cs="Times New Roman"/>
                  </w:rPr>
                  <w:t>_________________________________________________</w:t>
                </w:r>
                <w:r w:rsidR="00B03E89" w:rsidRPr="00F74F6B">
                  <w:rPr>
                    <w:rStyle w:val="PlaceholderText"/>
                    <w:rFonts w:ascii="Times New Roman" w:hAnsi="Times New Roman" w:cs="Times New Roman"/>
                  </w:rPr>
                  <w:t>_____</w:t>
                </w:r>
                <w:r w:rsidR="00891D32" w:rsidRPr="00F74F6B">
                  <w:rPr>
                    <w:rStyle w:val="PlaceholderText"/>
                    <w:rFonts w:ascii="Times New Roman" w:hAnsi="Times New Roman" w:cs="Times New Roman"/>
                  </w:rPr>
                  <w:t>________</w:t>
                </w:r>
              </w:sdtContent>
            </w:sdt>
          </w:p>
        </w:tc>
      </w:tr>
      <w:tr w:rsidR="000B64BD" w:rsidRPr="00823755" w:rsidTr="00F47DB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137" w:type="dxa"/>
        </w:trPr>
        <w:tc>
          <w:tcPr>
            <w:tcW w:w="10236" w:type="dxa"/>
            <w:gridSpan w:val="9"/>
            <w:vAlign w:val="center"/>
          </w:tcPr>
          <w:p w:rsidR="000B64BD" w:rsidRPr="00823755" w:rsidRDefault="000B64BD" w:rsidP="00203365">
            <w:pPr>
              <w:rPr>
                <w:rFonts w:ascii="Times New Roman" w:hAnsi="Times New Roman" w:cs="Times New Roman"/>
                <w:b/>
                <w:bCs/>
                <w:sz w:val="24"/>
                <w:szCs w:val="32"/>
              </w:rPr>
            </w:pPr>
          </w:p>
        </w:tc>
      </w:tr>
      <w:tr w:rsidR="00CF767B" w:rsidRPr="00823755" w:rsidTr="00F47DB6">
        <w:trPr>
          <w:gridAfter w:val="1"/>
          <w:wAfter w:w="137" w:type="dxa"/>
        </w:trPr>
        <w:tc>
          <w:tcPr>
            <w:tcW w:w="525" w:type="dxa"/>
          </w:tcPr>
          <w:p w:rsidR="00E12B87" w:rsidRPr="00823755" w:rsidRDefault="00E12B87" w:rsidP="00203365">
            <w:pPr>
              <w:pStyle w:val="ListParagraph"/>
              <w:numPr>
                <w:ilvl w:val="0"/>
                <w:numId w:val="3"/>
              </w:numPr>
              <w:rPr>
                <w:rFonts w:ascii="Times New Roman" w:hAnsi="Times New Roman" w:cs="Times New Roman"/>
                <w:b/>
                <w:bCs/>
                <w:sz w:val="24"/>
                <w:szCs w:val="32"/>
              </w:rPr>
            </w:pPr>
          </w:p>
        </w:tc>
        <w:tc>
          <w:tcPr>
            <w:tcW w:w="9711" w:type="dxa"/>
            <w:gridSpan w:val="8"/>
            <w:shd w:val="clear" w:color="auto" w:fill="000379"/>
          </w:tcPr>
          <w:p w:rsidR="00E12B87" w:rsidRPr="00823755" w:rsidRDefault="00E12B87" w:rsidP="00203365">
            <w:pPr>
              <w:rPr>
                <w:rFonts w:ascii="Times New Roman" w:hAnsi="Times New Roman" w:cs="Times New Roman"/>
                <w:b/>
                <w:bCs/>
                <w:sz w:val="24"/>
                <w:szCs w:val="32"/>
              </w:rPr>
            </w:pPr>
            <w:r w:rsidRPr="00823755">
              <w:rPr>
                <w:rFonts w:ascii="Times New Roman" w:hAnsi="Times New Roman" w:cs="Times New Roman"/>
                <w:b/>
                <w:bCs/>
                <w:color w:val="FFFFFF" w:themeColor="background1"/>
                <w:sz w:val="24"/>
                <w:szCs w:val="32"/>
              </w:rPr>
              <w:t xml:space="preserve">Thai proficiency </w:t>
            </w:r>
          </w:p>
        </w:tc>
      </w:tr>
      <w:tr w:rsidR="000B64BD" w:rsidRPr="00823755" w:rsidTr="00F47DB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137" w:type="dxa"/>
        </w:trPr>
        <w:tc>
          <w:tcPr>
            <w:tcW w:w="10236" w:type="dxa"/>
            <w:gridSpan w:val="9"/>
            <w:vAlign w:val="center"/>
          </w:tcPr>
          <w:p w:rsidR="000B64BD" w:rsidRPr="00823755" w:rsidRDefault="000B64BD" w:rsidP="00203365">
            <w:pPr>
              <w:rPr>
                <w:rFonts w:ascii="Times New Roman" w:hAnsi="Times New Roman" w:cs="Times New Roman"/>
                <w:sz w:val="24"/>
                <w:szCs w:val="32"/>
              </w:rPr>
            </w:pPr>
            <w:r w:rsidRPr="00823755">
              <w:rPr>
                <w:rFonts w:ascii="Times New Roman" w:hAnsi="Times New Roman" w:cs="Times New Roman"/>
                <w:sz w:val="24"/>
                <w:szCs w:val="32"/>
              </w:rPr>
              <w:t>Please tick the appropriate box if you have completed any Thai test within the last two years and add your current score:</w:t>
            </w:r>
          </w:p>
        </w:tc>
      </w:tr>
      <w:tr w:rsidR="000B64BD" w:rsidRPr="00823755" w:rsidTr="00F47DB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137" w:type="dxa"/>
        </w:trPr>
        <w:tc>
          <w:tcPr>
            <w:tcW w:w="4740" w:type="dxa"/>
            <w:gridSpan w:val="5"/>
            <w:vAlign w:val="center"/>
          </w:tcPr>
          <w:p w:rsidR="000B64BD" w:rsidRPr="00823755" w:rsidRDefault="0073088C" w:rsidP="00891D32">
            <w:pPr>
              <w:rPr>
                <w:rFonts w:ascii="Times New Roman" w:hAnsi="Times New Roman" w:cs="Times New Roman"/>
                <w:b/>
                <w:bCs/>
                <w:sz w:val="24"/>
                <w:szCs w:val="32"/>
              </w:rPr>
            </w:pPr>
            <w:sdt>
              <w:sdtPr>
                <w:rPr>
                  <w:rFonts w:ascii="Times New Roman" w:hAnsi="Times New Roman" w:cs="Times New Roman"/>
                  <w:b/>
                  <w:bCs/>
                  <w:sz w:val="24"/>
                  <w:szCs w:val="32"/>
                </w:rPr>
                <w:id w:val="1564595537"/>
                <w14:checkbox>
                  <w14:checked w14:val="0"/>
                  <w14:checkedState w14:val="2612" w14:font="MS Gothic"/>
                  <w14:uncheckedState w14:val="2610" w14:font="MS Gothic"/>
                </w14:checkbox>
              </w:sdtPr>
              <w:sdtEndPr/>
              <w:sdtContent>
                <w:r w:rsidR="000B64BD" w:rsidRPr="00823755">
                  <w:rPr>
                    <w:rFonts w:ascii="Segoe UI Symbol" w:eastAsia="MS Gothic" w:hAnsi="Segoe UI Symbol" w:cs="Segoe UI Symbol"/>
                    <w:b/>
                    <w:bCs/>
                    <w:sz w:val="24"/>
                    <w:szCs w:val="32"/>
                  </w:rPr>
                  <w:t>☐</w:t>
                </w:r>
              </w:sdtContent>
            </w:sdt>
            <w:r w:rsidR="000B64BD" w:rsidRPr="00823755">
              <w:rPr>
                <w:rFonts w:ascii="Times New Roman" w:hAnsi="Times New Roman" w:cs="Times New Roman"/>
                <w:b/>
                <w:bCs/>
                <w:sz w:val="24"/>
                <w:szCs w:val="32"/>
              </w:rPr>
              <w:t xml:space="preserve"> Thai Competency test by Thai Government </w:t>
            </w:r>
            <w:sdt>
              <w:sdtPr>
                <w:rPr>
                  <w:rFonts w:ascii="Times New Roman" w:hAnsi="Times New Roman" w:cs="Times New Roman"/>
                  <w:sz w:val="24"/>
                  <w:szCs w:val="32"/>
                  <w:u w:val="single"/>
                </w:rPr>
                <w:id w:val="83042087"/>
                <w:placeholder>
                  <w:docPart w:val="9207334FC7E048B1A10FB9B9C95089E7"/>
                </w:placeholder>
                <w:showingPlcHdr/>
                <w:text/>
              </w:sdtPr>
              <w:sdtEndPr/>
              <w:sdtContent>
                <w:r w:rsidR="00891D32" w:rsidRPr="00F74F6B">
                  <w:rPr>
                    <w:rStyle w:val="PlaceholderText"/>
                    <w:rFonts w:ascii="Times New Roman" w:hAnsi="Times New Roman" w:cs="Times New Roman"/>
                  </w:rPr>
                  <w:t>___________________________</w:t>
                </w:r>
              </w:sdtContent>
            </w:sdt>
          </w:p>
        </w:tc>
        <w:tc>
          <w:tcPr>
            <w:tcW w:w="5496" w:type="dxa"/>
            <w:gridSpan w:val="4"/>
            <w:vAlign w:val="center"/>
          </w:tcPr>
          <w:p w:rsidR="00B03E89" w:rsidRDefault="00B03E89" w:rsidP="00891D32">
            <w:pPr>
              <w:rPr>
                <w:rFonts w:ascii="Times New Roman" w:hAnsi="Times New Roman" w:cs="Times New Roman"/>
                <w:b/>
                <w:bCs/>
                <w:sz w:val="24"/>
                <w:szCs w:val="32"/>
              </w:rPr>
            </w:pPr>
          </w:p>
          <w:p w:rsidR="000B64BD" w:rsidRPr="00823755" w:rsidRDefault="0073088C" w:rsidP="00891D32">
            <w:pPr>
              <w:rPr>
                <w:rFonts w:ascii="Times New Roman" w:hAnsi="Times New Roman" w:cs="Times New Roman"/>
                <w:sz w:val="24"/>
                <w:szCs w:val="32"/>
              </w:rPr>
            </w:pPr>
            <w:sdt>
              <w:sdtPr>
                <w:rPr>
                  <w:rFonts w:ascii="Times New Roman" w:hAnsi="Times New Roman" w:cs="Times New Roman"/>
                  <w:b/>
                  <w:bCs/>
                  <w:sz w:val="24"/>
                  <w:szCs w:val="32"/>
                </w:rPr>
                <w:id w:val="-235707493"/>
                <w14:checkbox>
                  <w14:checked w14:val="0"/>
                  <w14:checkedState w14:val="2612" w14:font="MS Gothic"/>
                  <w14:uncheckedState w14:val="2610" w14:font="MS Gothic"/>
                </w14:checkbox>
              </w:sdtPr>
              <w:sdtEndPr/>
              <w:sdtContent>
                <w:r w:rsidR="00B03E89">
                  <w:rPr>
                    <w:rFonts w:ascii="MS Gothic" w:eastAsia="MS Gothic" w:hAnsi="MS Gothic" w:cs="Times New Roman" w:hint="eastAsia"/>
                    <w:b/>
                    <w:bCs/>
                    <w:sz w:val="24"/>
                    <w:szCs w:val="32"/>
                  </w:rPr>
                  <w:t>☐</w:t>
                </w:r>
              </w:sdtContent>
            </w:sdt>
            <w:r w:rsidR="000B64BD" w:rsidRPr="00823755">
              <w:rPr>
                <w:rFonts w:ascii="Times New Roman" w:hAnsi="Times New Roman" w:cs="Times New Roman"/>
                <w:b/>
                <w:bCs/>
                <w:sz w:val="24"/>
                <w:szCs w:val="32"/>
              </w:rPr>
              <w:t xml:space="preserve">CU-TFL </w:t>
            </w:r>
            <w:sdt>
              <w:sdtPr>
                <w:rPr>
                  <w:rFonts w:ascii="Times New Roman" w:hAnsi="Times New Roman" w:cs="Times New Roman"/>
                  <w:sz w:val="24"/>
                  <w:szCs w:val="32"/>
                  <w:u w:val="single"/>
                </w:rPr>
                <w:id w:val="897254786"/>
                <w:placeholder>
                  <w:docPart w:val="88AF13263EE94C4397F1248EC0150F54"/>
                </w:placeholder>
                <w:showingPlcHdr/>
                <w:text/>
              </w:sdtPr>
              <w:sdtEndPr/>
              <w:sdtContent>
                <w:r w:rsidR="00891D32" w:rsidRPr="00F74F6B">
                  <w:rPr>
                    <w:rStyle w:val="PlaceholderText"/>
                    <w:rFonts w:ascii="Times New Roman" w:hAnsi="Times New Roman" w:cs="Times New Roman"/>
                  </w:rPr>
                  <w:t>_______________________________</w:t>
                </w:r>
              </w:sdtContent>
            </w:sdt>
          </w:p>
        </w:tc>
      </w:tr>
      <w:tr w:rsidR="00CF767B" w:rsidRPr="00823755" w:rsidTr="00F47DB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137" w:type="dxa"/>
        </w:trPr>
        <w:tc>
          <w:tcPr>
            <w:tcW w:w="10236" w:type="dxa"/>
            <w:gridSpan w:val="9"/>
            <w:vAlign w:val="center"/>
          </w:tcPr>
          <w:p w:rsidR="000B64BD" w:rsidRDefault="0073088C" w:rsidP="00891D32">
            <w:pPr>
              <w:rPr>
                <w:rFonts w:ascii="Times New Roman" w:hAnsi="Times New Roman" w:cs="Times New Roman"/>
                <w:sz w:val="24"/>
                <w:szCs w:val="32"/>
                <w:u w:val="single"/>
              </w:rPr>
            </w:pPr>
            <w:sdt>
              <w:sdtPr>
                <w:rPr>
                  <w:rFonts w:ascii="Times New Roman" w:hAnsi="Times New Roman" w:cs="Times New Roman"/>
                  <w:b/>
                  <w:bCs/>
                  <w:sz w:val="24"/>
                  <w:szCs w:val="32"/>
                </w:rPr>
                <w:id w:val="-1954238609"/>
                <w14:checkbox>
                  <w14:checked w14:val="0"/>
                  <w14:checkedState w14:val="2612" w14:font="MS Gothic"/>
                  <w14:uncheckedState w14:val="2610" w14:font="MS Gothic"/>
                </w14:checkbox>
              </w:sdtPr>
              <w:sdtEndPr/>
              <w:sdtContent>
                <w:r w:rsidR="000B64BD" w:rsidRPr="00823755">
                  <w:rPr>
                    <w:rFonts w:ascii="Segoe UI Symbol" w:eastAsia="MS Gothic" w:hAnsi="Segoe UI Symbol" w:cs="Segoe UI Symbol"/>
                    <w:b/>
                    <w:bCs/>
                    <w:sz w:val="24"/>
                    <w:szCs w:val="32"/>
                  </w:rPr>
                  <w:t>☐</w:t>
                </w:r>
              </w:sdtContent>
            </w:sdt>
            <w:r w:rsidR="000B64BD" w:rsidRPr="00823755">
              <w:rPr>
                <w:rFonts w:ascii="Times New Roman" w:hAnsi="Times New Roman" w:cs="Times New Roman"/>
                <w:b/>
                <w:bCs/>
                <w:sz w:val="24"/>
                <w:szCs w:val="32"/>
              </w:rPr>
              <w:t xml:space="preserve"> Other (please specify) </w:t>
            </w:r>
            <w:sdt>
              <w:sdtPr>
                <w:rPr>
                  <w:rFonts w:ascii="Times New Roman" w:hAnsi="Times New Roman" w:cs="Times New Roman"/>
                  <w:sz w:val="24"/>
                  <w:szCs w:val="32"/>
                  <w:u w:val="single"/>
                </w:rPr>
                <w:id w:val="-1425570257"/>
                <w:placeholder>
                  <w:docPart w:val="4FEAA379D44246CA8CAA3426FF7D9715"/>
                </w:placeholder>
                <w:showingPlcHdr/>
                <w:text/>
              </w:sdtPr>
              <w:sdtEndPr/>
              <w:sdtContent>
                <w:r w:rsidR="00891D32" w:rsidRPr="00F74F6B">
                  <w:rPr>
                    <w:rStyle w:val="PlaceholderText"/>
                    <w:rFonts w:ascii="Times New Roman" w:hAnsi="Times New Roman" w:cs="Times New Roman"/>
                  </w:rPr>
                  <w:t>___________________________________________________________</w:t>
                </w:r>
              </w:sdtContent>
            </w:sdt>
          </w:p>
          <w:p w:rsidR="00B03E89" w:rsidRPr="00823755" w:rsidRDefault="00B03E89" w:rsidP="00891D32">
            <w:pPr>
              <w:rPr>
                <w:rFonts w:ascii="Times New Roman" w:hAnsi="Times New Roman" w:cs="Times New Roman"/>
                <w:sz w:val="24"/>
                <w:szCs w:val="32"/>
              </w:rPr>
            </w:pPr>
          </w:p>
        </w:tc>
      </w:tr>
    </w:tbl>
    <w:p w:rsidR="00F47DB6" w:rsidRDefault="00F47DB6">
      <w:r>
        <w:br w:type="page"/>
      </w:r>
    </w:p>
    <w:tbl>
      <w:tblPr>
        <w:tblStyle w:val="TableGrid"/>
        <w:tblW w:w="10236" w:type="dxa"/>
        <w:tblInd w:w="-506" w:type="dxa"/>
        <w:tblLayout w:type="fixed"/>
        <w:tblLook w:val="04A0" w:firstRow="1" w:lastRow="0" w:firstColumn="1" w:lastColumn="0" w:noHBand="0" w:noVBand="1"/>
      </w:tblPr>
      <w:tblGrid>
        <w:gridCol w:w="525"/>
        <w:gridCol w:w="1237"/>
        <w:gridCol w:w="956"/>
        <w:gridCol w:w="1459"/>
        <w:gridCol w:w="1899"/>
        <w:gridCol w:w="91"/>
        <w:gridCol w:w="1528"/>
        <w:gridCol w:w="178"/>
        <w:gridCol w:w="2363"/>
      </w:tblGrid>
      <w:tr w:rsidR="00CF767B" w:rsidRPr="00823755" w:rsidTr="00361D0D">
        <w:tc>
          <w:tcPr>
            <w:tcW w:w="525" w:type="dxa"/>
          </w:tcPr>
          <w:p w:rsidR="00E12B87" w:rsidRPr="00823755" w:rsidRDefault="00E12B87" w:rsidP="00203365">
            <w:pPr>
              <w:pStyle w:val="ListParagraph"/>
              <w:numPr>
                <w:ilvl w:val="0"/>
                <w:numId w:val="3"/>
              </w:numPr>
              <w:rPr>
                <w:rFonts w:ascii="Times New Roman" w:hAnsi="Times New Roman" w:cs="Times New Roman"/>
                <w:b/>
                <w:bCs/>
                <w:sz w:val="24"/>
                <w:szCs w:val="32"/>
              </w:rPr>
            </w:pPr>
          </w:p>
        </w:tc>
        <w:tc>
          <w:tcPr>
            <w:tcW w:w="9711" w:type="dxa"/>
            <w:gridSpan w:val="8"/>
            <w:shd w:val="clear" w:color="auto" w:fill="000379"/>
          </w:tcPr>
          <w:p w:rsidR="00E12B87" w:rsidRPr="00823755" w:rsidRDefault="00E12B87" w:rsidP="00203365">
            <w:pPr>
              <w:rPr>
                <w:rFonts w:ascii="Times New Roman" w:hAnsi="Times New Roman" w:cs="Times New Roman"/>
                <w:b/>
                <w:bCs/>
                <w:sz w:val="24"/>
                <w:szCs w:val="32"/>
              </w:rPr>
            </w:pPr>
            <w:r w:rsidRPr="00823755">
              <w:rPr>
                <w:rFonts w:ascii="Times New Roman" w:hAnsi="Times New Roman" w:cs="Times New Roman"/>
                <w:b/>
                <w:bCs/>
                <w:color w:val="FFFFFF" w:themeColor="background1"/>
                <w:sz w:val="24"/>
                <w:szCs w:val="32"/>
              </w:rPr>
              <w:t xml:space="preserve">Academic qualifications and experience </w:t>
            </w:r>
          </w:p>
        </w:tc>
      </w:tr>
      <w:tr w:rsidR="000B64BD" w:rsidRPr="00823755" w:rsidTr="00361D0D">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0236" w:type="dxa"/>
            <w:gridSpan w:val="9"/>
            <w:vAlign w:val="center"/>
          </w:tcPr>
          <w:p w:rsidR="000B64BD" w:rsidRPr="00823755" w:rsidRDefault="000B64BD" w:rsidP="00203365">
            <w:pPr>
              <w:rPr>
                <w:rFonts w:ascii="Times New Roman" w:hAnsi="Times New Roman" w:cs="Times New Roman"/>
                <w:sz w:val="24"/>
                <w:szCs w:val="32"/>
              </w:rPr>
            </w:pPr>
            <w:r w:rsidRPr="00823755">
              <w:rPr>
                <w:rFonts w:ascii="Times New Roman" w:hAnsi="Times New Roman" w:cs="Times New Roman"/>
                <w:sz w:val="24"/>
                <w:szCs w:val="32"/>
              </w:rPr>
              <w:t>Please list the last four degrees of high school, post-high school, bachelor, and/or master programs in which you have been enrolled:</w:t>
            </w:r>
          </w:p>
        </w:tc>
      </w:tr>
      <w:tr w:rsidR="00CF767B" w:rsidRPr="00823755" w:rsidTr="00361D0D">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762" w:type="dxa"/>
            <w:gridSpan w:val="2"/>
            <w:vAlign w:val="center"/>
          </w:tcPr>
          <w:p w:rsidR="000B64BD" w:rsidRPr="00823755" w:rsidRDefault="000B64BD" w:rsidP="00203365">
            <w:pPr>
              <w:jc w:val="center"/>
              <w:rPr>
                <w:rFonts w:ascii="Times New Roman" w:hAnsi="Times New Roman" w:cs="Times New Roman"/>
                <w:b/>
                <w:bCs/>
                <w:sz w:val="24"/>
                <w:szCs w:val="32"/>
              </w:rPr>
            </w:pPr>
            <w:r w:rsidRPr="00823755">
              <w:rPr>
                <w:rFonts w:ascii="Times New Roman" w:hAnsi="Times New Roman" w:cs="Times New Roman"/>
                <w:b/>
                <w:bCs/>
                <w:sz w:val="24"/>
                <w:szCs w:val="32"/>
              </w:rPr>
              <w:t>Course/award</w:t>
            </w:r>
          </w:p>
        </w:tc>
        <w:tc>
          <w:tcPr>
            <w:tcW w:w="2415" w:type="dxa"/>
            <w:gridSpan w:val="2"/>
            <w:vAlign w:val="center"/>
          </w:tcPr>
          <w:p w:rsidR="000B64BD" w:rsidRPr="00823755" w:rsidRDefault="000B64BD" w:rsidP="00203365">
            <w:pPr>
              <w:jc w:val="center"/>
              <w:rPr>
                <w:rFonts w:ascii="Times New Roman" w:hAnsi="Times New Roman" w:cs="Times New Roman"/>
                <w:b/>
                <w:bCs/>
                <w:sz w:val="24"/>
                <w:szCs w:val="32"/>
              </w:rPr>
            </w:pPr>
            <w:r w:rsidRPr="00823755">
              <w:rPr>
                <w:rFonts w:ascii="Times New Roman" w:hAnsi="Times New Roman" w:cs="Times New Roman"/>
                <w:b/>
                <w:bCs/>
                <w:sz w:val="24"/>
                <w:szCs w:val="32"/>
              </w:rPr>
              <w:t>Institution</w:t>
            </w:r>
          </w:p>
        </w:tc>
        <w:tc>
          <w:tcPr>
            <w:tcW w:w="1990" w:type="dxa"/>
            <w:gridSpan w:val="2"/>
            <w:vAlign w:val="center"/>
          </w:tcPr>
          <w:p w:rsidR="000B64BD" w:rsidRPr="00823755" w:rsidRDefault="000B64BD" w:rsidP="00203365">
            <w:pPr>
              <w:jc w:val="center"/>
              <w:rPr>
                <w:rFonts w:ascii="Times New Roman" w:hAnsi="Times New Roman" w:cs="Times New Roman"/>
                <w:b/>
                <w:bCs/>
                <w:sz w:val="24"/>
                <w:szCs w:val="32"/>
              </w:rPr>
            </w:pPr>
            <w:r w:rsidRPr="00823755">
              <w:rPr>
                <w:rFonts w:ascii="Times New Roman" w:hAnsi="Times New Roman" w:cs="Times New Roman"/>
                <w:b/>
                <w:bCs/>
                <w:sz w:val="24"/>
                <w:szCs w:val="32"/>
              </w:rPr>
              <w:t>Country</w:t>
            </w:r>
          </w:p>
        </w:tc>
        <w:tc>
          <w:tcPr>
            <w:tcW w:w="1706" w:type="dxa"/>
            <w:gridSpan w:val="2"/>
            <w:vAlign w:val="center"/>
          </w:tcPr>
          <w:p w:rsidR="000B64BD" w:rsidRPr="00823755" w:rsidRDefault="000B64BD" w:rsidP="00203365">
            <w:pPr>
              <w:jc w:val="center"/>
              <w:rPr>
                <w:rFonts w:ascii="Times New Roman" w:hAnsi="Times New Roman" w:cs="Times New Roman"/>
                <w:b/>
                <w:bCs/>
                <w:sz w:val="24"/>
                <w:szCs w:val="32"/>
              </w:rPr>
            </w:pPr>
            <w:r w:rsidRPr="00823755">
              <w:rPr>
                <w:rFonts w:ascii="Times New Roman" w:hAnsi="Times New Roman" w:cs="Times New Roman"/>
                <w:b/>
                <w:bCs/>
                <w:sz w:val="24"/>
                <w:szCs w:val="32"/>
              </w:rPr>
              <w:t>Date started</w:t>
            </w:r>
          </w:p>
        </w:tc>
        <w:tc>
          <w:tcPr>
            <w:tcW w:w="2363" w:type="dxa"/>
            <w:vAlign w:val="center"/>
          </w:tcPr>
          <w:p w:rsidR="000B64BD" w:rsidRPr="00823755" w:rsidRDefault="000B64BD" w:rsidP="00203365">
            <w:pPr>
              <w:jc w:val="center"/>
              <w:rPr>
                <w:rFonts w:ascii="Times New Roman" w:hAnsi="Times New Roman" w:cs="Times New Roman"/>
                <w:b/>
                <w:bCs/>
                <w:sz w:val="24"/>
                <w:szCs w:val="32"/>
              </w:rPr>
            </w:pPr>
            <w:r w:rsidRPr="00823755">
              <w:rPr>
                <w:rFonts w:ascii="Times New Roman" w:hAnsi="Times New Roman" w:cs="Times New Roman"/>
                <w:b/>
                <w:bCs/>
                <w:sz w:val="24"/>
                <w:szCs w:val="32"/>
              </w:rPr>
              <w:t>Date completed</w:t>
            </w:r>
          </w:p>
        </w:tc>
      </w:tr>
      <w:tr w:rsidR="00CF767B" w:rsidRPr="00823755" w:rsidTr="00361D0D">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sdt>
          <w:sdtPr>
            <w:rPr>
              <w:rFonts w:ascii="Times New Roman" w:hAnsi="Times New Roman" w:cs="Times New Roman"/>
              <w:sz w:val="24"/>
              <w:szCs w:val="32"/>
              <w:u w:val="single"/>
            </w:rPr>
            <w:id w:val="1940797891"/>
            <w:placeholder>
              <w:docPart w:val="0B7BC541F6E74A178C85B18D3DC72A05"/>
            </w:placeholder>
            <w:showingPlcHdr/>
            <w:text/>
          </w:sdtPr>
          <w:sdtEndPr/>
          <w:sdtContent>
            <w:tc>
              <w:tcPr>
                <w:tcW w:w="1762" w:type="dxa"/>
                <w:gridSpan w:val="2"/>
                <w:vAlign w:val="center"/>
              </w:tcPr>
              <w:p w:rsidR="000B64BD" w:rsidRPr="00823755" w:rsidRDefault="00891D32" w:rsidP="00B03E89">
                <w:pPr>
                  <w:spacing w:before="240"/>
                  <w:jc w:val="center"/>
                  <w:rPr>
                    <w:rFonts w:ascii="Times New Roman" w:hAnsi="Times New Roman" w:cs="Times New Roman"/>
                    <w:sz w:val="24"/>
                    <w:szCs w:val="32"/>
                    <w:u w:val="single"/>
                  </w:rPr>
                </w:pPr>
                <w:r w:rsidRPr="00F74F6B">
                  <w:rPr>
                    <w:rStyle w:val="PlaceholderText"/>
                    <w:rFonts w:ascii="Times New Roman" w:hAnsi="Times New Roman" w:cs="Times New Roman"/>
                  </w:rPr>
                  <w:t>______________</w:t>
                </w:r>
              </w:p>
            </w:tc>
          </w:sdtContent>
        </w:sdt>
        <w:sdt>
          <w:sdtPr>
            <w:rPr>
              <w:rFonts w:ascii="Times New Roman" w:hAnsi="Times New Roman" w:cs="Times New Roman"/>
              <w:sz w:val="24"/>
              <w:szCs w:val="32"/>
              <w:u w:val="single"/>
            </w:rPr>
            <w:id w:val="984054670"/>
            <w:placeholder>
              <w:docPart w:val="EB3A4D6026804F638F6EB2C5B6B93403"/>
            </w:placeholder>
            <w:showingPlcHdr/>
            <w:text/>
          </w:sdtPr>
          <w:sdtEndPr/>
          <w:sdtContent>
            <w:tc>
              <w:tcPr>
                <w:tcW w:w="2415" w:type="dxa"/>
                <w:gridSpan w:val="2"/>
                <w:vAlign w:val="center"/>
              </w:tcPr>
              <w:p w:rsidR="000B64BD" w:rsidRPr="00823755" w:rsidRDefault="00B03E89" w:rsidP="00B03E89">
                <w:pPr>
                  <w:spacing w:before="240"/>
                  <w:jc w:val="center"/>
                  <w:rPr>
                    <w:rFonts w:ascii="Times New Roman" w:hAnsi="Times New Roman" w:cs="Times New Roman"/>
                    <w:sz w:val="24"/>
                    <w:szCs w:val="32"/>
                    <w:u w:val="single"/>
                  </w:rPr>
                </w:pPr>
                <w:r w:rsidRPr="00F74F6B">
                  <w:rPr>
                    <w:rStyle w:val="PlaceholderText"/>
                    <w:rFonts w:ascii="Times New Roman" w:hAnsi="Times New Roman" w:cs="Times New Roman"/>
                  </w:rPr>
                  <w:t>______________</w:t>
                </w:r>
              </w:p>
            </w:tc>
          </w:sdtContent>
        </w:sdt>
        <w:sdt>
          <w:sdtPr>
            <w:rPr>
              <w:rFonts w:ascii="Times New Roman" w:hAnsi="Times New Roman" w:cs="Times New Roman"/>
              <w:sz w:val="24"/>
              <w:szCs w:val="32"/>
              <w:u w:val="single"/>
            </w:rPr>
            <w:id w:val="1408730165"/>
            <w:placeholder>
              <w:docPart w:val="0A0DECE5E78C447E98ED67DF063A3B8D"/>
            </w:placeholder>
            <w:showingPlcHdr/>
            <w:text/>
          </w:sdtPr>
          <w:sdtEndPr/>
          <w:sdtContent>
            <w:tc>
              <w:tcPr>
                <w:tcW w:w="1990" w:type="dxa"/>
                <w:gridSpan w:val="2"/>
                <w:vAlign w:val="center"/>
              </w:tcPr>
              <w:p w:rsidR="000B64BD" w:rsidRPr="00823755" w:rsidRDefault="00B03E89" w:rsidP="00B03E89">
                <w:pPr>
                  <w:spacing w:before="240"/>
                  <w:jc w:val="center"/>
                  <w:rPr>
                    <w:rFonts w:ascii="Times New Roman" w:hAnsi="Times New Roman" w:cs="Times New Roman"/>
                    <w:sz w:val="24"/>
                    <w:szCs w:val="32"/>
                    <w:u w:val="single"/>
                  </w:rPr>
                </w:pPr>
                <w:r w:rsidRPr="00F74F6B">
                  <w:rPr>
                    <w:rStyle w:val="PlaceholderText"/>
                    <w:rFonts w:ascii="Times New Roman" w:hAnsi="Times New Roman" w:cs="Times New Roman"/>
                  </w:rPr>
                  <w:t>____</w:t>
                </w:r>
                <w:r w:rsidR="00891D32" w:rsidRPr="00F74F6B">
                  <w:rPr>
                    <w:rStyle w:val="PlaceholderText"/>
                    <w:rFonts w:ascii="Times New Roman" w:hAnsi="Times New Roman" w:cs="Times New Roman"/>
                  </w:rPr>
                  <w:t>__</w:t>
                </w:r>
                <w:r w:rsidRPr="00F74F6B">
                  <w:rPr>
                    <w:rStyle w:val="PlaceholderText"/>
                    <w:rFonts w:ascii="Times New Roman" w:hAnsi="Times New Roman" w:cs="Times New Roman"/>
                  </w:rPr>
                  <w:t>__</w:t>
                </w:r>
                <w:r w:rsidR="00891D32" w:rsidRPr="00F74F6B">
                  <w:rPr>
                    <w:rStyle w:val="PlaceholderText"/>
                    <w:rFonts w:ascii="Times New Roman" w:hAnsi="Times New Roman" w:cs="Times New Roman"/>
                  </w:rPr>
                  <w:t>________</w:t>
                </w:r>
              </w:p>
            </w:tc>
          </w:sdtContent>
        </w:sdt>
        <w:sdt>
          <w:sdtPr>
            <w:rPr>
              <w:rFonts w:ascii="Times New Roman" w:hAnsi="Times New Roman" w:cs="Times New Roman"/>
              <w:sz w:val="24"/>
              <w:szCs w:val="32"/>
              <w:u w:val="single"/>
            </w:rPr>
            <w:id w:val="-1127927811"/>
            <w:placeholder>
              <w:docPart w:val="37CA73E932D24D25AFA10AA89005D3E2"/>
            </w:placeholder>
            <w:showingPlcHdr/>
            <w:text/>
          </w:sdtPr>
          <w:sdtEndPr/>
          <w:sdtContent>
            <w:tc>
              <w:tcPr>
                <w:tcW w:w="1706" w:type="dxa"/>
                <w:gridSpan w:val="2"/>
                <w:vAlign w:val="center"/>
              </w:tcPr>
              <w:p w:rsidR="000B64BD" w:rsidRPr="00823755" w:rsidRDefault="00891D32" w:rsidP="00B03E89">
                <w:pPr>
                  <w:spacing w:before="240"/>
                  <w:jc w:val="center"/>
                  <w:rPr>
                    <w:rFonts w:ascii="Times New Roman" w:hAnsi="Times New Roman" w:cs="Times New Roman"/>
                    <w:sz w:val="24"/>
                    <w:szCs w:val="32"/>
                    <w:u w:val="single"/>
                  </w:rPr>
                </w:pPr>
                <w:r w:rsidRPr="00F74F6B">
                  <w:rPr>
                    <w:rStyle w:val="PlaceholderText"/>
                    <w:rFonts w:ascii="Times New Roman" w:hAnsi="Times New Roman" w:cs="Times New Roman"/>
                  </w:rPr>
                  <w:t>___</w:t>
                </w:r>
                <w:r w:rsidR="00B03E89" w:rsidRPr="00F74F6B">
                  <w:rPr>
                    <w:rStyle w:val="PlaceholderText"/>
                    <w:rFonts w:ascii="Times New Roman" w:hAnsi="Times New Roman" w:cs="Times New Roman"/>
                  </w:rPr>
                  <w:t>____</w:t>
                </w:r>
                <w:r w:rsidRPr="00F74F6B">
                  <w:rPr>
                    <w:rStyle w:val="PlaceholderText"/>
                    <w:rFonts w:ascii="Times New Roman" w:hAnsi="Times New Roman" w:cs="Times New Roman"/>
                  </w:rPr>
                  <w:t>______</w:t>
                </w:r>
              </w:p>
            </w:tc>
          </w:sdtContent>
        </w:sdt>
        <w:sdt>
          <w:sdtPr>
            <w:rPr>
              <w:rFonts w:ascii="Times New Roman" w:hAnsi="Times New Roman" w:cs="Times New Roman"/>
              <w:sz w:val="24"/>
              <w:szCs w:val="32"/>
              <w:u w:val="single"/>
            </w:rPr>
            <w:id w:val="724488424"/>
            <w:placeholder>
              <w:docPart w:val="788E8389F3CA4FDFA3AE21ADCFAE64ED"/>
            </w:placeholder>
            <w:showingPlcHdr/>
            <w:text/>
          </w:sdtPr>
          <w:sdtEndPr/>
          <w:sdtContent>
            <w:tc>
              <w:tcPr>
                <w:tcW w:w="2363" w:type="dxa"/>
                <w:vAlign w:val="center"/>
              </w:tcPr>
              <w:p w:rsidR="000B64BD" w:rsidRPr="00823755" w:rsidRDefault="00891D32" w:rsidP="00B03E89">
                <w:pPr>
                  <w:spacing w:before="240"/>
                  <w:jc w:val="center"/>
                  <w:rPr>
                    <w:rFonts w:ascii="Times New Roman" w:hAnsi="Times New Roman" w:cs="Times New Roman"/>
                    <w:sz w:val="24"/>
                    <w:szCs w:val="32"/>
                    <w:u w:val="single"/>
                  </w:rPr>
                </w:pPr>
                <w:r w:rsidRPr="00F74F6B">
                  <w:rPr>
                    <w:rStyle w:val="PlaceholderText"/>
                    <w:rFonts w:ascii="Times New Roman" w:hAnsi="Times New Roman" w:cs="Times New Roman"/>
                  </w:rPr>
                  <w:t>_____</w:t>
                </w:r>
                <w:r w:rsidR="00B03E89" w:rsidRPr="00F74F6B">
                  <w:rPr>
                    <w:rStyle w:val="PlaceholderText"/>
                    <w:rFonts w:ascii="Times New Roman" w:hAnsi="Times New Roman" w:cs="Times New Roman"/>
                  </w:rPr>
                  <w:t>__________</w:t>
                </w:r>
                <w:r w:rsidRPr="00F74F6B">
                  <w:rPr>
                    <w:rStyle w:val="PlaceholderText"/>
                    <w:rFonts w:ascii="Times New Roman" w:hAnsi="Times New Roman" w:cs="Times New Roman"/>
                  </w:rPr>
                  <w:t>____</w:t>
                </w:r>
              </w:p>
            </w:tc>
          </w:sdtContent>
        </w:sdt>
      </w:tr>
      <w:tr w:rsidR="00CF767B" w:rsidRPr="00823755" w:rsidTr="00361D0D">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sdt>
          <w:sdtPr>
            <w:rPr>
              <w:rFonts w:ascii="Times New Roman" w:hAnsi="Times New Roman" w:cs="Times New Roman"/>
              <w:sz w:val="24"/>
              <w:szCs w:val="32"/>
              <w:u w:val="single"/>
            </w:rPr>
            <w:id w:val="-653444603"/>
            <w:placeholder>
              <w:docPart w:val="6319E32CC19A476EA852525692437D0F"/>
            </w:placeholder>
            <w:showingPlcHdr/>
            <w:text/>
          </w:sdtPr>
          <w:sdtEndPr/>
          <w:sdtContent>
            <w:tc>
              <w:tcPr>
                <w:tcW w:w="1762" w:type="dxa"/>
                <w:gridSpan w:val="2"/>
                <w:vAlign w:val="center"/>
              </w:tcPr>
              <w:p w:rsidR="000B64BD" w:rsidRPr="00823755" w:rsidRDefault="00891D32" w:rsidP="00B03E89">
                <w:pPr>
                  <w:spacing w:before="240"/>
                  <w:jc w:val="center"/>
                  <w:rPr>
                    <w:rFonts w:ascii="Times New Roman" w:hAnsi="Times New Roman" w:cs="Times New Roman"/>
                    <w:sz w:val="24"/>
                    <w:szCs w:val="32"/>
                    <w:u w:val="single"/>
                  </w:rPr>
                </w:pPr>
                <w:r w:rsidRPr="00F74F6B">
                  <w:rPr>
                    <w:rStyle w:val="PlaceholderText"/>
                    <w:rFonts w:ascii="Times New Roman" w:hAnsi="Times New Roman" w:cs="Times New Roman"/>
                  </w:rPr>
                  <w:t>______________</w:t>
                </w:r>
              </w:p>
            </w:tc>
          </w:sdtContent>
        </w:sdt>
        <w:sdt>
          <w:sdtPr>
            <w:rPr>
              <w:rFonts w:ascii="Times New Roman" w:hAnsi="Times New Roman" w:cs="Times New Roman"/>
              <w:sz w:val="24"/>
              <w:szCs w:val="32"/>
              <w:u w:val="single"/>
            </w:rPr>
            <w:id w:val="595903558"/>
            <w:placeholder>
              <w:docPart w:val="6319E32CC19A476EA852525692437D0F"/>
            </w:placeholder>
            <w:showingPlcHdr/>
            <w:text/>
          </w:sdtPr>
          <w:sdtEndPr/>
          <w:sdtContent>
            <w:tc>
              <w:tcPr>
                <w:tcW w:w="2415" w:type="dxa"/>
                <w:gridSpan w:val="2"/>
                <w:vAlign w:val="center"/>
              </w:tcPr>
              <w:p w:rsidR="000B64BD" w:rsidRPr="00823755" w:rsidRDefault="008B686E" w:rsidP="00B03E89">
                <w:pPr>
                  <w:spacing w:before="240"/>
                  <w:jc w:val="center"/>
                  <w:rPr>
                    <w:rFonts w:ascii="Times New Roman" w:hAnsi="Times New Roman" w:cs="Times New Roman"/>
                    <w:sz w:val="24"/>
                    <w:szCs w:val="32"/>
                    <w:u w:val="single"/>
                  </w:rPr>
                </w:pPr>
                <w:r w:rsidRPr="00F74F6B">
                  <w:rPr>
                    <w:rStyle w:val="PlaceholderText"/>
                    <w:rFonts w:ascii="Times New Roman" w:hAnsi="Times New Roman" w:cs="Times New Roman"/>
                  </w:rPr>
                  <w:t>______________</w:t>
                </w:r>
              </w:p>
            </w:tc>
          </w:sdtContent>
        </w:sdt>
        <w:sdt>
          <w:sdtPr>
            <w:rPr>
              <w:rFonts w:ascii="Times New Roman" w:hAnsi="Times New Roman" w:cs="Times New Roman"/>
              <w:sz w:val="24"/>
              <w:szCs w:val="32"/>
              <w:u w:val="single"/>
            </w:rPr>
            <w:id w:val="215710781"/>
            <w:placeholder>
              <w:docPart w:val="C8A61570F7404BFABF9355D4F9DFA06F"/>
            </w:placeholder>
            <w:showingPlcHdr/>
            <w:text/>
          </w:sdtPr>
          <w:sdtEndPr/>
          <w:sdtContent>
            <w:tc>
              <w:tcPr>
                <w:tcW w:w="1990" w:type="dxa"/>
                <w:gridSpan w:val="2"/>
                <w:vAlign w:val="center"/>
              </w:tcPr>
              <w:p w:rsidR="000B64BD" w:rsidRPr="00823755" w:rsidRDefault="00B03E89" w:rsidP="00B03E89">
                <w:pPr>
                  <w:spacing w:before="240"/>
                  <w:jc w:val="center"/>
                  <w:rPr>
                    <w:rFonts w:ascii="Times New Roman" w:hAnsi="Times New Roman" w:cs="Times New Roman"/>
                    <w:sz w:val="24"/>
                    <w:szCs w:val="32"/>
                    <w:u w:val="single"/>
                  </w:rPr>
                </w:pPr>
                <w:r w:rsidRPr="00F74F6B">
                  <w:rPr>
                    <w:rStyle w:val="PlaceholderText"/>
                    <w:rFonts w:ascii="Times New Roman" w:hAnsi="Times New Roman" w:cs="Times New Roman"/>
                  </w:rPr>
                  <w:t>________________</w:t>
                </w:r>
              </w:p>
            </w:tc>
          </w:sdtContent>
        </w:sdt>
        <w:sdt>
          <w:sdtPr>
            <w:rPr>
              <w:rFonts w:ascii="Times New Roman" w:hAnsi="Times New Roman" w:cs="Times New Roman"/>
              <w:sz w:val="24"/>
              <w:szCs w:val="32"/>
              <w:u w:val="single"/>
            </w:rPr>
            <w:id w:val="-1678562134"/>
            <w:placeholder>
              <w:docPart w:val="47A32EDEBEB642C780D99FC48AD3E2C2"/>
            </w:placeholder>
            <w:showingPlcHdr/>
            <w:text/>
          </w:sdtPr>
          <w:sdtEndPr/>
          <w:sdtContent>
            <w:tc>
              <w:tcPr>
                <w:tcW w:w="1706" w:type="dxa"/>
                <w:gridSpan w:val="2"/>
                <w:vAlign w:val="center"/>
              </w:tcPr>
              <w:p w:rsidR="000B64BD" w:rsidRPr="00823755" w:rsidRDefault="00B03E89" w:rsidP="00B03E89">
                <w:pPr>
                  <w:spacing w:before="240"/>
                  <w:jc w:val="center"/>
                  <w:rPr>
                    <w:rFonts w:ascii="Times New Roman" w:hAnsi="Times New Roman" w:cs="Times New Roman"/>
                    <w:sz w:val="24"/>
                    <w:szCs w:val="32"/>
                    <w:u w:val="single"/>
                  </w:rPr>
                </w:pPr>
                <w:r w:rsidRPr="00F74F6B">
                  <w:rPr>
                    <w:rStyle w:val="PlaceholderText"/>
                    <w:rFonts w:ascii="Times New Roman" w:hAnsi="Times New Roman" w:cs="Times New Roman"/>
                  </w:rPr>
                  <w:t>_____________</w:t>
                </w:r>
              </w:p>
            </w:tc>
          </w:sdtContent>
        </w:sdt>
        <w:sdt>
          <w:sdtPr>
            <w:rPr>
              <w:rFonts w:ascii="Times New Roman" w:hAnsi="Times New Roman" w:cs="Times New Roman"/>
              <w:sz w:val="24"/>
              <w:szCs w:val="32"/>
              <w:u w:val="single"/>
            </w:rPr>
            <w:id w:val="-1161458302"/>
            <w:placeholder>
              <w:docPart w:val="78B0CA40D2A9441EB0C7580CB80824B1"/>
            </w:placeholder>
            <w:showingPlcHdr/>
            <w:text/>
          </w:sdtPr>
          <w:sdtEndPr/>
          <w:sdtContent>
            <w:tc>
              <w:tcPr>
                <w:tcW w:w="2363" w:type="dxa"/>
                <w:vAlign w:val="center"/>
              </w:tcPr>
              <w:p w:rsidR="000B64BD" w:rsidRPr="00823755" w:rsidRDefault="00B03E89" w:rsidP="00B03E89">
                <w:pPr>
                  <w:spacing w:before="240"/>
                  <w:jc w:val="center"/>
                  <w:rPr>
                    <w:rFonts w:ascii="Times New Roman" w:hAnsi="Times New Roman" w:cs="Times New Roman"/>
                    <w:sz w:val="24"/>
                    <w:szCs w:val="32"/>
                    <w:u w:val="single"/>
                  </w:rPr>
                </w:pPr>
                <w:r w:rsidRPr="00F74F6B">
                  <w:rPr>
                    <w:rStyle w:val="PlaceholderText"/>
                    <w:rFonts w:ascii="Times New Roman" w:hAnsi="Times New Roman" w:cs="Times New Roman"/>
                  </w:rPr>
                  <w:t>___________________</w:t>
                </w:r>
              </w:p>
            </w:tc>
          </w:sdtContent>
        </w:sdt>
      </w:tr>
      <w:tr w:rsidR="00CF767B" w:rsidRPr="00823755" w:rsidTr="00361D0D">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sdt>
          <w:sdtPr>
            <w:rPr>
              <w:rFonts w:ascii="Times New Roman" w:hAnsi="Times New Roman" w:cs="Times New Roman"/>
              <w:sz w:val="24"/>
              <w:szCs w:val="32"/>
              <w:u w:val="single"/>
            </w:rPr>
            <w:id w:val="-1265608222"/>
            <w:placeholder>
              <w:docPart w:val="E1304195577F454C91CC571A8A8AA1E5"/>
            </w:placeholder>
            <w:showingPlcHdr/>
            <w:text/>
          </w:sdtPr>
          <w:sdtEndPr/>
          <w:sdtContent>
            <w:tc>
              <w:tcPr>
                <w:tcW w:w="1762" w:type="dxa"/>
                <w:gridSpan w:val="2"/>
                <w:vAlign w:val="center"/>
              </w:tcPr>
              <w:p w:rsidR="000B64BD" w:rsidRPr="00823755" w:rsidRDefault="00891D32" w:rsidP="00B03E89">
                <w:pPr>
                  <w:spacing w:before="240"/>
                  <w:jc w:val="center"/>
                  <w:rPr>
                    <w:rFonts w:ascii="Times New Roman" w:hAnsi="Times New Roman" w:cs="Times New Roman"/>
                    <w:sz w:val="24"/>
                    <w:szCs w:val="32"/>
                    <w:u w:val="single"/>
                  </w:rPr>
                </w:pPr>
                <w:r w:rsidRPr="00F74F6B">
                  <w:rPr>
                    <w:rStyle w:val="PlaceholderText"/>
                    <w:rFonts w:ascii="Times New Roman" w:hAnsi="Times New Roman" w:cs="Times New Roman"/>
                  </w:rPr>
                  <w:t>______________</w:t>
                </w:r>
              </w:p>
            </w:tc>
          </w:sdtContent>
        </w:sdt>
        <w:sdt>
          <w:sdtPr>
            <w:rPr>
              <w:rFonts w:ascii="Times New Roman" w:hAnsi="Times New Roman" w:cs="Times New Roman"/>
              <w:sz w:val="24"/>
              <w:szCs w:val="32"/>
              <w:u w:val="single"/>
            </w:rPr>
            <w:id w:val="-1971506124"/>
            <w:placeholder>
              <w:docPart w:val="E1304195577F454C91CC571A8A8AA1E5"/>
            </w:placeholder>
            <w:showingPlcHdr/>
            <w:text/>
          </w:sdtPr>
          <w:sdtEndPr/>
          <w:sdtContent>
            <w:tc>
              <w:tcPr>
                <w:tcW w:w="2415" w:type="dxa"/>
                <w:gridSpan w:val="2"/>
                <w:vAlign w:val="center"/>
              </w:tcPr>
              <w:p w:rsidR="000B64BD" w:rsidRPr="00823755" w:rsidRDefault="008B686E" w:rsidP="00B03E89">
                <w:pPr>
                  <w:spacing w:before="240"/>
                  <w:jc w:val="center"/>
                  <w:rPr>
                    <w:rFonts w:ascii="Times New Roman" w:hAnsi="Times New Roman" w:cs="Times New Roman"/>
                    <w:sz w:val="24"/>
                    <w:szCs w:val="32"/>
                    <w:u w:val="single"/>
                  </w:rPr>
                </w:pPr>
                <w:r w:rsidRPr="00F74F6B">
                  <w:rPr>
                    <w:rStyle w:val="PlaceholderText"/>
                    <w:rFonts w:ascii="Times New Roman" w:hAnsi="Times New Roman" w:cs="Times New Roman"/>
                  </w:rPr>
                  <w:t>______________</w:t>
                </w:r>
              </w:p>
            </w:tc>
          </w:sdtContent>
        </w:sdt>
        <w:sdt>
          <w:sdtPr>
            <w:rPr>
              <w:rFonts w:ascii="Times New Roman" w:hAnsi="Times New Roman" w:cs="Times New Roman"/>
              <w:sz w:val="24"/>
              <w:szCs w:val="32"/>
              <w:u w:val="single"/>
            </w:rPr>
            <w:id w:val="1978411211"/>
            <w:placeholder>
              <w:docPart w:val="0B7AA48A66914AD38001828C130366F3"/>
            </w:placeholder>
            <w:showingPlcHdr/>
            <w:text/>
          </w:sdtPr>
          <w:sdtEndPr/>
          <w:sdtContent>
            <w:tc>
              <w:tcPr>
                <w:tcW w:w="1990" w:type="dxa"/>
                <w:gridSpan w:val="2"/>
                <w:vAlign w:val="center"/>
              </w:tcPr>
              <w:p w:rsidR="000B64BD" w:rsidRPr="00823755" w:rsidRDefault="00B03E89" w:rsidP="00B03E89">
                <w:pPr>
                  <w:spacing w:before="240"/>
                  <w:jc w:val="center"/>
                  <w:rPr>
                    <w:rFonts w:ascii="Times New Roman" w:hAnsi="Times New Roman" w:cs="Times New Roman"/>
                    <w:sz w:val="24"/>
                    <w:szCs w:val="32"/>
                    <w:u w:val="single"/>
                  </w:rPr>
                </w:pPr>
                <w:r w:rsidRPr="00F74F6B">
                  <w:rPr>
                    <w:rStyle w:val="PlaceholderText"/>
                    <w:rFonts w:ascii="Times New Roman" w:hAnsi="Times New Roman" w:cs="Times New Roman"/>
                  </w:rPr>
                  <w:t>________________</w:t>
                </w:r>
              </w:p>
            </w:tc>
          </w:sdtContent>
        </w:sdt>
        <w:sdt>
          <w:sdtPr>
            <w:rPr>
              <w:rFonts w:ascii="Times New Roman" w:hAnsi="Times New Roman" w:cs="Times New Roman"/>
              <w:sz w:val="24"/>
              <w:szCs w:val="32"/>
              <w:u w:val="single"/>
            </w:rPr>
            <w:id w:val="1062292444"/>
            <w:placeholder>
              <w:docPart w:val="B4A413C292FE4B80901C589CE2339F4A"/>
            </w:placeholder>
            <w:showingPlcHdr/>
            <w:text/>
          </w:sdtPr>
          <w:sdtEndPr/>
          <w:sdtContent>
            <w:tc>
              <w:tcPr>
                <w:tcW w:w="1706" w:type="dxa"/>
                <w:gridSpan w:val="2"/>
                <w:vAlign w:val="center"/>
              </w:tcPr>
              <w:p w:rsidR="000B64BD" w:rsidRPr="00823755" w:rsidRDefault="00B03E89" w:rsidP="00B03E89">
                <w:pPr>
                  <w:spacing w:before="240"/>
                  <w:jc w:val="center"/>
                  <w:rPr>
                    <w:rFonts w:ascii="Times New Roman" w:hAnsi="Times New Roman" w:cs="Times New Roman"/>
                    <w:sz w:val="24"/>
                    <w:szCs w:val="32"/>
                    <w:u w:val="single"/>
                  </w:rPr>
                </w:pPr>
                <w:r w:rsidRPr="00F74F6B">
                  <w:rPr>
                    <w:rStyle w:val="PlaceholderText"/>
                    <w:rFonts w:ascii="Times New Roman" w:hAnsi="Times New Roman" w:cs="Times New Roman"/>
                  </w:rPr>
                  <w:t>_____________</w:t>
                </w:r>
              </w:p>
            </w:tc>
          </w:sdtContent>
        </w:sdt>
        <w:sdt>
          <w:sdtPr>
            <w:rPr>
              <w:rFonts w:ascii="Times New Roman" w:hAnsi="Times New Roman" w:cs="Times New Roman"/>
              <w:sz w:val="24"/>
              <w:szCs w:val="32"/>
              <w:u w:val="single"/>
            </w:rPr>
            <w:id w:val="-1844395074"/>
            <w:placeholder>
              <w:docPart w:val="B470010CD9654EFEB281D3AB28731830"/>
            </w:placeholder>
            <w:showingPlcHdr/>
            <w:text/>
          </w:sdtPr>
          <w:sdtEndPr/>
          <w:sdtContent>
            <w:tc>
              <w:tcPr>
                <w:tcW w:w="2363" w:type="dxa"/>
                <w:vAlign w:val="center"/>
              </w:tcPr>
              <w:p w:rsidR="000B64BD" w:rsidRPr="00823755" w:rsidRDefault="00B03E89" w:rsidP="00B03E89">
                <w:pPr>
                  <w:spacing w:before="240"/>
                  <w:jc w:val="center"/>
                  <w:rPr>
                    <w:rFonts w:ascii="Times New Roman" w:hAnsi="Times New Roman" w:cs="Times New Roman"/>
                    <w:sz w:val="24"/>
                    <w:szCs w:val="32"/>
                    <w:u w:val="single"/>
                  </w:rPr>
                </w:pPr>
                <w:r w:rsidRPr="00F74F6B">
                  <w:rPr>
                    <w:rStyle w:val="PlaceholderText"/>
                    <w:rFonts w:ascii="Times New Roman" w:hAnsi="Times New Roman" w:cs="Times New Roman"/>
                  </w:rPr>
                  <w:t>___________________</w:t>
                </w:r>
              </w:p>
            </w:tc>
          </w:sdtContent>
        </w:sdt>
      </w:tr>
      <w:tr w:rsidR="00CF767B" w:rsidRPr="00823755" w:rsidTr="00361D0D">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sdt>
          <w:sdtPr>
            <w:rPr>
              <w:rFonts w:ascii="Times New Roman" w:hAnsi="Times New Roman" w:cs="Times New Roman"/>
              <w:sz w:val="24"/>
              <w:szCs w:val="32"/>
              <w:u w:val="single"/>
            </w:rPr>
            <w:id w:val="-1656209586"/>
            <w:placeholder>
              <w:docPart w:val="2057BD0C9C3E472A9B89A9EC6711C11E"/>
            </w:placeholder>
            <w:showingPlcHdr/>
            <w:text/>
          </w:sdtPr>
          <w:sdtEndPr/>
          <w:sdtContent>
            <w:tc>
              <w:tcPr>
                <w:tcW w:w="1762" w:type="dxa"/>
                <w:gridSpan w:val="2"/>
                <w:vAlign w:val="center"/>
              </w:tcPr>
              <w:p w:rsidR="000B64BD" w:rsidRPr="00823755" w:rsidRDefault="00891D32" w:rsidP="00B03E89">
                <w:pPr>
                  <w:spacing w:before="240"/>
                  <w:jc w:val="center"/>
                  <w:rPr>
                    <w:rFonts w:ascii="Times New Roman" w:hAnsi="Times New Roman" w:cs="Times New Roman"/>
                    <w:sz w:val="24"/>
                    <w:szCs w:val="32"/>
                    <w:u w:val="single"/>
                  </w:rPr>
                </w:pPr>
                <w:r w:rsidRPr="00F74F6B">
                  <w:rPr>
                    <w:rStyle w:val="PlaceholderText"/>
                    <w:rFonts w:ascii="Times New Roman" w:hAnsi="Times New Roman" w:cs="Times New Roman"/>
                  </w:rPr>
                  <w:t>______________</w:t>
                </w:r>
              </w:p>
            </w:tc>
          </w:sdtContent>
        </w:sdt>
        <w:sdt>
          <w:sdtPr>
            <w:rPr>
              <w:rFonts w:ascii="Times New Roman" w:hAnsi="Times New Roman" w:cs="Times New Roman"/>
              <w:sz w:val="24"/>
              <w:szCs w:val="32"/>
              <w:u w:val="single"/>
            </w:rPr>
            <w:id w:val="-358817742"/>
            <w:placeholder>
              <w:docPart w:val="2057BD0C9C3E472A9B89A9EC6711C11E"/>
            </w:placeholder>
            <w:showingPlcHdr/>
            <w:text/>
          </w:sdtPr>
          <w:sdtEndPr/>
          <w:sdtContent>
            <w:tc>
              <w:tcPr>
                <w:tcW w:w="2415" w:type="dxa"/>
                <w:gridSpan w:val="2"/>
                <w:vAlign w:val="center"/>
              </w:tcPr>
              <w:p w:rsidR="000B64BD" w:rsidRPr="00823755" w:rsidRDefault="008B686E" w:rsidP="00B03E89">
                <w:pPr>
                  <w:spacing w:before="240"/>
                  <w:jc w:val="center"/>
                  <w:rPr>
                    <w:rFonts w:ascii="Times New Roman" w:hAnsi="Times New Roman" w:cs="Times New Roman"/>
                    <w:sz w:val="24"/>
                    <w:szCs w:val="32"/>
                    <w:u w:val="single"/>
                  </w:rPr>
                </w:pPr>
                <w:r w:rsidRPr="00F74F6B">
                  <w:rPr>
                    <w:rStyle w:val="PlaceholderText"/>
                    <w:rFonts w:ascii="Times New Roman" w:hAnsi="Times New Roman" w:cs="Times New Roman"/>
                  </w:rPr>
                  <w:t>______________</w:t>
                </w:r>
              </w:p>
            </w:tc>
          </w:sdtContent>
        </w:sdt>
        <w:sdt>
          <w:sdtPr>
            <w:rPr>
              <w:rFonts w:ascii="Times New Roman" w:hAnsi="Times New Roman" w:cs="Times New Roman"/>
              <w:sz w:val="24"/>
              <w:szCs w:val="32"/>
              <w:u w:val="single"/>
            </w:rPr>
            <w:id w:val="1477416390"/>
            <w:placeholder>
              <w:docPart w:val="F37C496DF0CA44B3B7BB2D5E436CDDEC"/>
            </w:placeholder>
            <w:showingPlcHdr/>
            <w:text/>
          </w:sdtPr>
          <w:sdtEndPr/>
          <w:sdtContent>
            <w:tc>
              <w:tcPr>
                <w:tcW w:w="1990" w:type="dxa"/>
                <w:gridSpan w:val="2"/>
                <w:vAlign w:val="center"/>
              </w:tcPr>
              <w:p w:rsidR="000B64BD" w:rsidRPr="00823755" w:rsidRDefault="00B03E89" w:rsidP="00B03E89">
                <w:pPr>
                  <w:spacing w:before="240"/>
                  <w:jc w:val="center"/>
                  <w:rPr>
                    <w:rFonts w:ascii="Times New Roman" w:hAnsi="Times New Roman" w:cs="Times New Roman"/>
                    <w:sz w:val="24"/>
                    <w:szCs w:val="32"/>
                    <w:u w:val="single"/>
                  </w:rPr>
                </w:pPr>
                <w:r w:rsidRPr="00F74F6B">
                  <w:rPr>
                    <w:rStyle w:val="PlaceholderText"/>
                    <w:rFonts w:ascii="Times New Roman" w:hAnsi="Times New Roman" w:cs="Times New Roman"/>
                  </w:rPr>
                  <w:t>________________</w:t>
                </w:r>
              </w:p>
            </w:tc>
          </w:sdtContent>
        </w:sdt>
        <w:sdt>
          <w:sdtPr>
            <w:rPr>
              <w:rFonts w:ascii="Times New Roman" w:hAnsi="Times New Roman" w:cs="Times New Roman"/>
              <w:sz w:val="24"/>
              <w:szCs w:val="32"/>
              <w:u w:val="single"/>
            </w:rPr>
            <w:id w:val="819768081"/>
            <w:placeholder>
              <w:docPart w:val="CE1292F728574FCCA1AE608E1C9FC5E2"/>
            </w:placeholder>
            <w:showingPlcHdr/>
            <w:text/>
          </w:sdtPr>
          <w:sdtEndPr/>
          <w:sdtContent>
            <w:tc>
              <w:tcPr>
                <w:tcW w:w="1706" w:type="dxa"/>
                <w:gridSpan w:val="2"/>
                <w:vAlign w:val="center"/>
              </w:tcPr>
              <w:p w:rsidR="000B64BD" w:rsidRPr="00823755" w:rsidRDefault="00B03E89" w:rsidP="00B03E89">
                <w:pPr>
                  <w:spacing w:before="240"/>
                  <w:jc w:val="center"/>
                  <w:rPr>
                    <w:rFonts w:ascii="Times New Roman" w:hAnsi="Times New Roman" w:cs="Times New Roman"/>
                    <w:sz w:val="24"/>
                    <w:szCs w:val="32"/>
                    <w:u w:val="single"/>
                  </w:rPr>
                </w:pPr>
                <w:r w:rsidRPr="00F74F6B">
                  <w:rPr>
                    <w:rStyle w:val="PlaceholderText"/>
                    <w:rFonts w:ascii="Times New Roman" w:hAnsi="Times New Roman" w:cs="Times New Roman"/>
                  </w:rPr>
                  <w:t>_____________</w:t>
                </w:r>
              </w:p>
            </w:tc>
          </w:sdtContent>
        </w:sdt>
        <w:sdt>
          <w:sdtPr>
            <w:rPr>
              <w:rFonts w:ascii="Times New Roman" w:hAnsi="Times New Roman" w:cs="Times New Roman"/>
              <w:sz w:val="24"/>
              <w:szCs w:val="32"/>
              <w:u w:val="single"/>
            </w:rPr>
            <w:id w:val="296648185"/>
            <w:placeholder>
              <w:docPart w:val="AE7CCF1C762F4E79B54DF408ACE0558B"/>
            </w:placeholder>
            <w:showingPlcHdr/>
            <w:text/>
          </w:sdtPr>
          <w:sdtEndPr/>
          <w:sdtContent>
            <w:tc>
              <w:tcPr>
                <w:tcW w:w="2363" w:type="dxa"/>
                <w:vAlign w:val="center"/>
              </w:tcPr>
              <w:p w:rsidR="000B64BD" w:rsidRPr="00823755" w:rsidRDefault="00B03E89" w:rsidP="00B03E89">
                <w:pPr>
                  <w:spacing w:before="240"/>
                  <w:jc w:val="center"/>
                  <w:rPr>
                    <w:rFonts w:ascii="Times New Roman" w:hAnsi="Times New Roman" w:cs="Times New Roman"/>
                    <w:sz w:val="24"/>
                    <w:szCs w:val="32"/>
                    <w:u w:val="single"/>
                  </w:rPr>
                </w:pPr>
                <w:r w:rsidRPr="00F74F6B">
                  <w:rPr>
                    <w:rStyle w:val="PlaceholderText"/>
                    <w:rFonts w:ascii="Times New Roman" w:hAnsi="Times New Roman" w:cs="Times New Roman"/>
                  </w:rPr>
                  <w:t>___________________</w:t>
                </w:r>
              </w:p>
            </w:tc>
          </w:sdtContent>
        </w:sdt>
      </w:tr>
      <w:tr w:rsidR="000B64BD" w:rsidRPr="00823755" w:rsidTr="00361D0D">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0236" w:type="dxa"/>
            <w:gridSpan w:val="9"/>
            <w:vAlign w:val="center"/>
          </w:tcPr>
          <w:p w:rsidR="000B64BD" w:rsidRPr="00823755" w:rsidRDefault="000B64BD" w:rsidP="00203365">
            <w:pPr>
              <w:rPr>
                <w:rFonts w:ascii="Times New Roman" w:hAnsi="Times New Roman" w:cs="Times New Roman"/>
                <w:sz w:val="24"/>
                <w:szCs w:val="32"/>
              </w:rPr>
            </w:pPr>
          </w:p>
        </w:tc>
      </w:tr>
      <w:tr w:rsidR="000B64BD" w:rsidRPr="00823755" w:rsidTr="00361D0D">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0236" w:type="dxa"/>
            <w:gridSpan w:val="9"/>
            <w:vAlign w:val="center"/>
          </w:tcPr>
          <w:p w:rsidR="000B64BD" w:rsidRPr="00823755" w:rsidRDefault="000B64BD" w:rsidP="00203365">
            <w:pPr>
              <w:rPr>
                <w:rFonts w:ascii="Times New Roman" w:hAnsi="Times New Roman" w:cs="Times New Roman"/>
                <w:sz w:val="24"/>
                <w:szCs w:val="32"/>
              </w:rPr>
            </w:pPr>
            <w:r w:rsidRPr="00823755">
              <w:rPr>
                <w:rFonts w:ascii="Times New Roman" w:hAnsi="Times New Roman" w:cs="Times New Roman"/>
                <w:sz w:val="24"/>
                <w:szCs w:val="32"/>
              </w:rPr>
              <w:t xml:space="preserve">Are you currently studying? </w:t>
            </w:r>
            <w:r w:rsidRPr="00823755">
              <w:rPr>
                <w:rFonts w:ascii="Times New Roman" w:hAnsi="Times New Roman" w:cs="Times New Roman"/>
                <w:sz w:val="24"/>
                <w:szCs w:val="32"/>
              </w:rPr>
              <w:tab/>
            </w:r>
            <w:sdt>
              <w:sdtPr>
                <w:rPr>
                  <w:rFonts w:ascii="Times New Roman" w:hAnsi="Times New Roman" w:cs="Times New Roman"/>
                  <w:sz w:val="24"/>
                  <w:szCs w:val="32"/>
                </w:rPr>
                <w:id w:val="586426332"/>
                <w14:checkbox>
                  <w14:checked w14:val="0"/>
                  <w14:checkedState w14:val="2612" w14:font="MS Gothic"/>
                  <w14:uncheckedState w14:val="2610" w14:font="MS Gothic"/>
                </w14:checkbox>
              </w:sdtPr>
              <w:sdtEndPr/>
              <w:sdtContent>
                <w:r w:rsidRPr="00823755">
                  <w:rPr>
                    <w:rFonts w:ascii="Segoe UI Symbol" w:eastAsia="MS Gothic" w:hAnsi="Segoe UI Symbol" w:cs="Segoe UI Symbol"/>
                    <w:sz w:val="24"/>
                    <w:szCs w:val="32"/>
                  </w:rPr>
                  <w:t>☐</w:t>
                </w:r>
              </w:sdtContent>
            </w:sdt>
            <w:r w:rsidRPr="00823755">
              <w:rPr>
                <w:rFonts w:ascii="Times New Roman" w:hAnsi="Times New Roman" w:cs="Times New Roman"/>
                <w:sz w:val="24"/>
                <w:szCs w:val="32"/>
              </w:rPr>
              <w:t>Yes</w:t>
            </w:r>
            <w:r w:rsidRPr="00823755">
              <w:rPr>
                <w:rFonts w:ascii="Times New Roman" w:hAnsi="Times New Roman" w:cs="Times New Roman"/>
                <w:sz w:val="24"/>
                <w:szCs w:val="32"/>
              </w:rPr>
              <w:tab/>
              <w:t xml:space="preserve"> </w:t>
            </w:r>
            <w:sdt>
              <w:sdtPr>
                <w:rPr>
                  <w:rFonts w:ascii="Times New Roman" w:hAnsi="Times New Roman" w:cs="Times New Roman"/>
                  <w:sz w:val="24"/>
                  <w:szCs w:val="32"/>
                </w:rPr>
                <w:id w:val="1967775457"/>
                <w14:checkbox>
                  <w14:checked w14:val="0"/>
                  <w14:checkedState w14:val="2612" w14:font="MS Gothic"/>
                  <w14:uncheckedState w14:val="2610" w14:font="MS Gothic"/>
                </w14:checkbox>
              </w:sdtPr>
              <w:sdtEndPr/>
              <w:sdtContent>
                <w:r w:rsidRPr="00823755">
                  <w:rPr>
                    <w:rFonts w:ascii="Segoe UI Symbol" w:eastAsia="MS Gothic" w:hAnsi="Segoe UI Symbol" w:cs="Segoe UI Symbol"/>
                    <w:sz w:val="24"/>
                    <w:szCs w:val="32"/>
                  </w:rPr>
                  <w:t>☐</w:t>
                </w:r>
              </w:sdtContent>
            </w:sdt>
            <w:r w:rsidRPr="00823755">
              <w:rPr>
                <w:rFonts w:ascii="Times New Roman" w:hAnsi="Times New Roman" w:cs="Times New Roman"/>
                <w:sz w:val="24"/>
                <w:szCs w:val="32"/>
              </w:rPr>
              <w:t>No</w:t>
            </w:r>
            <w:r w:rsidRPr="00823755">
              <w:rPr>
                <w:rFonts w:ascii="Times New Roman" w:hAnsi="Times New Roman" w:cs="Times New Roman"/>
                <w:sz w:val="24"/>
                <w:szCs w:val="32"/>
              </w:rPr>
              <w:tab/>
            </w:r>
            <w:r w:rsidRPr="00823755">
              <w:rPr>
                <w:rFonts w:ascii="Times New Roman" w:hAnsi="Times New Roman" w:cs="Times New Roman"/>
                <w:sz w:val="24"/>
                <w:szCs w:val="32"/>
              </w:rPr>
              <w:tab/>
              <w:t>If yes, please provide details below.</w:t>
            </w:r>
          </w:p>
        </w:tc>
      </w:tr>
      <w:tr w:rsidR="000B64BD" w:rsidRPr="00823755" w:rsidTr="00361D0D">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2718" w:type="dxa"/>
            <w:gridSpan w:val="3"/>
            <w:vAlign w:val="center"/>
          </w:tcPr>
          <w:p w:rsidR="000B64BD" w:rsidRPr="00823755" w:rsidRDefault="000B64BD" w:rsidP="00203365">
            <w:pPr>
              <w:jc w:val="center"/>
              <w:rPr>
                <w:rFonts w:ascii="Times New Roman" w:hAnsi="Times New Roman" w:cs="Times New Roman"/>
                <w:b/>
                <w:bCs/>
                <w:sz w:val="24"/>
                <w:szCs w:val="32"/>
              </w:rPr>
            </w:pPr>
            <w:r w:rsidRPr="00823755">
              <w:rPr>
                <w:rFonts w:ascii="Times New Roman" w:hAnsi="Times New Roman" w:cs="Times New Roman"/>
                <w:b/>
                <w:bCs/>
                <w:sz w:val="24"/>
                <w:szCs w:val="32"/>
              </w:rPr>
              <w:t>Course/award</w:t>
            </w:r>
          </w:p>
        </w:tc>
        <w:tc>
          <w:tcPr>
            <w:tcW w:w="3358" w:type="dxa"/>
            <w:gridSpan w:val="2"/>
            <w:vAlign w:val="center"/>
          </w:tcPr>
          <w:p w:rsidR="000B64BD" w:rsidRPr="00823755" w:rsidRDefault="000B64BD" w:rsidP="00203365">
            <w:pPr>
              <w:jc w:val="center"/>
              <w:rPr>
                <w:rFonts w:ascii="Times New Roman" w:hAnsi="Times New Roman" w:cs="Times New Roman"/>
                <w:b/>
                <w:bCs/>
                <w:sz w:val="24"/>
                <w:szCs w:val="32"/>
              </w:rPr>
            </w:pPr>
            <w:r w:rsidRPr="00823755">
              <w:rPr>
                <w:rFonts w:ascii="Times New Roman" w:hAnsi="Times New Roman" w:cs="Times New Roman"/>
                <w:b/>
                <w:bCs/>
                <w:sz w:val="24"/>
                <w:szCs w:val="32"/>
              </w:rPr>
              <w:t>Institution</w:t>
            </w:r>
          </w:p>
        </w:tc>
        <w:tc>
          <w:tcPr>
            <w:tcW w:w="1619" w:type="dxa"/>
            <w:gridSpan w:val="2"/>
            <w:vAlign w:val="center"/>
          </w:tcPr>
          <w:p w:rsidR="000B64BD" w:rsidRPr="00823755" w:rsidRDefault="000B64BD" w:rsidP="00203365">
            <w:pPr>
              <w:jc w:val="center"/>
              <w:rPr>
                <w:rFonts w:ascii="Times New Roman" w:hAnsi="Times New Roman" w:cs="Times New Roman"/>
                <w:b/>
                <w:bCs/>
                <w:sz w:val="24"/>
                <w:szCs w:val="32"/>
              </w:rPr>
            </w:pPr>
            <w:r w:rsidRPr="00823755">
              <w:rPr>
                <w:rFonts w:ascii="Times New Roman" w:hAnsi="Times New Roman" w:cs="Times New Roman"/>
                <w:b/>
                <w:bCs/>
                <w:sz w:val="24"/>
                <w:szCs w:val="32"/>
              </w:rPr>
              <w:t>Country</w:t>
            </w:r>
          </w:p>
        </w:tc>
        <w:tc>
          <w:tcPr>
            <w:tcW w:w="2541" w:type="dxa"/>
            <w:gridSpan w:val="2"/>
            <w:vAlign w:val="center"/>
          </w:tcPr>
          <w:p w:rsidR="000B64BD" w:rsidRPr="00823755" w:rsidRDefault="000B64BD" w:rsidP="00203365">
            <w:pPr>
              <w:jc w:val="center"/>
              <w:rPr>
                <w:rFonts w:ascii="Times New Roman" w:hAnsi="Times New Roman" w:cs="Times New Roman"/>
                <w:b/>
                <w:bCs/>
                <w:sz w:val="24"/>
                <w:szCs w:val="32"/>
              </w:rPr>
            </w:pPr>
            <w:r w:rsidRPr="00823755">
              <w:rPr>
                <w:rFonts w:ascii="Times New Roman" w:hAnsi="Times New Roman" w:cs="Times New Roman"/>
                <w:b/>
                <w:bCs/>
                <w:sz w:val="24"/>
                <w:szCs w:val="32"/>
              </w:rPr>
              <w:t>Date results expected</w:t>
            </w:r>
          </w:p>
        </w:tc>
      </w:tr>
      <w:tr w:rsidR="000B64BD" w:rsidRPr="00823755" w:rsidTr="00361D0D">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2718" w:type="dxa"/>
            <w:gridSpan w:val="3"/>
            <w:vAlign w:val="center"/>
          </w:tcPr>
          <w:p w:rsidR="000B64BD" w:rsidRPr="00823755" w:rsidRDefault="0073088C" w:rsidP="00203365">
            <w:pPr>
              <w:spacing w:before="240"/>
              <w:rPr>
                <w:rFonts w:ascii="Times New Roman" w:hAnsi="Times New Roman" w:cs="Times New Roman"/>
                <w:sz w:val="24"/>
                <w:szCs w:val="32"/>
                <w:u w:val="single"/>
              </w:rPr>
            </w:pPr>
            <w:sdt>
              <w:sdtPr>
                <w:rPr>
                  <w:rFonts w:ascii="Times New Roman" w:hAnsi="Times New Roman" w:cs="Times New Roman"/>
                  <w:sz w:val="24"/>
                  <w:szCs w:val="32"/>
                  <w:u w:val="single"/>
                </w:rPr>
                <w:id w:val="1612238264"/>
                <w:placeholder>
                  <w:docPart w:val="79202ED2DB334DA88DC1658CFF71022A"/>
                </w:placeholder>
                <w:showingPlcHdr/>
                <w:text/>
              </w:sdtPr>
              <w:sdtEndPr/>
              <w:sdtContent>
                <w:r w:rsidR="00891D32" w:rsidRPr="00F74F6B">
                  <w:rPr>
                    <w:rStyle w:val="PlaceholderText"/>
                    <w:rFonts w:ascii="Times New Roman" w:hAnsi="Times New Roman" w:cs="Times New Roman"/>
                  </w:rPr>
                  <w:t>_______</w:t>
                </w:r>
                <w:r w:rsidR="00891D32" w:rsidRPr="00F74F6B">
                  <w:rPr>
                    <w:rStyle w:val="PlaceholderText"/>
                    <w:rFonts w:ascii="Times New Roman" w:hAnsi="Times New Roman" w:cs="Times New Roman"/>
                  </w:rPr>
                  <w:softHyphen/>
                </w:r>
                <w:r w:rsidR="00891D32" w:rsidRPr="00F74F6B">
                  <w:rPr>
                    <w:rStyle w:val="PlaceholderText"/>
                    <w:rFonts w:ascii="Times New Roman" w:hAnsi="Times New Roman" w:cs="Times New Roman"/>
                  </w:rPr>
                  <w:softHyphen/>
                </w:r>
                <w:r w:rsidR="00891D32" w:rsidRPr="00F74F6B">
                  <w:rPr>
                    <w:rStyle w:val="PlaceholderText"/>
                    <w:rFonts w:ascii="Times New Roman" w:hAnsi="Times New Roman" w:cs="Times New Roman"/>
                  </w:rPr>
                  <w:softHyphen/>
                  <w:t>____________</w:t>
                </w:r>
              </w:sdtContent>
            </w:sdt>
            <w:r w:rsidR="000B64BD" w:rsidRPr="00823755">
              <w:rPr>
                <w:rFonts w:ascii="Times New Roman" w:hAnsi="Times New Roman" w:cs="Times New Roman"/>
                <w:sz w:val="24"/>
                <w:szCs w:val="32"/>
                <w:u w:val="single"/>
              </w:rPr>
              <w:br/>
            </w:r>
          </w:p>
        </w:tc>
        <w:tc>
          <w:tcPr>
            <w:tcW w:w="3358" w:type="dxa"/>
            <w:gridSpan w:val="2"/>
            <w:vAlign w:val="center"/>
          </w:tcPr>
          <w:p w:rsidR="000B64BD" w:rsidRPr="00823755" w:rsidRDefault="0073088C" w:rsidP="000B64BD">
            <w:pPr>
              <w:spacing w:before="240"/>
              <w:rPr>
                <w:rFonts w:ascii="Times New Roman" w:hAnsi="Times New Roman" w:cs="Times New Roman"/>
                <w:sz w:val="24"/>
                <w:szCs w:val="32"/>
              </w:rPr>
            </w:pPr>
            <w:sdt>
              <w:sdtPr>
                <w:rPr>
                  <w:rFonts w:ascii="Times New Roman" w:hAnsi="Times New Roman" w:cs="Times New Roman"/>
                  <w:sz w:val="24"/>
                  <w:szCs w:val="32"/>
                  <w:u w:val="single"/>
                </w:rPr>
                <w:id w:val="2146543617"/>
                <w:placeholder>
                  <w:docPart w:val="BBB9644982C44F98BE5B2491B7B8A715"/>
                </w:placeholder>
                <w:showingPlcHdr/>
                <w:text/>
              </w:sdtPr>
              <w:sdtEndPr/>
              <w:sdtContent>
                <w:r w:rsidR="00891D32" w:rsidRPr="00F74F6B">
                  <w:rPr>
                    <w:rStyle w:val="PlaceholderText"/>
                    <w:rFonts w:ascii="Times New Roman" w:hAnsi="Times New Roman" w:cs="Times New Roman"/>
                  </w:rPr>
                  <w:t>____________________________</w:t>
                </w:r>
              </w:sdtContent>
            </w:sdt>
            <w:r w:rsidR="000B64BD" w:rsidRPr="00823755">
              <w:rPr>
                <w:rFonts w:ascii="Times New Roman" w:hAnsi="Times New Roman" w:cs="Times New Roman"/>
                <w:sz w:val="24"/>
                <w:szCs w:val="32"/>
              </w:rPr>
              <w:br/>
            </w:r>
          </w:p>
        </w:tc>
        <w:tc>
          <w:tcPr>
            <w:tcW w:w="1619" w:type="dxa"/>
            <w:gridSpan w:val="2"/>
            <w:vAlign w:val="center"/>
          </w:tcPr>
          <w:p w:rsidR="000B64BD" w:rsidRPr="00823755" w:rsidRDefault="0073088C" w:rsidP="00203365">
            <w:pPr>
              <w:spacing w:before="240"/>
              <w:rPr>
                <w:rFonts w:ascii="Times New Roman" w:hAnsi="Times New Roman" w:cs="Times New Roman"/>
                <w:sz w:val="24"/>
                <w:szCs w:val="32"/>
                <w:u w:val="single"/>
              </w:rPr>
            </w:pPr>
            <w:sdt>
              <w:sdtPr>
                <w:rPr>
                  <w:rFonts w:ascii="Times New Roman" w:hAnsi="Times New Roman" w:cs="Times New Roman"/>
                  <w:sz w:val="24"/>
                  <w:szCs w:val="32"/>
                  <w:u w:val="single"/>
                </w:rPr>
                <w:id w:val="510343087"/>
                <w:placeholder>
                  <w:docPart w:val="4A1DAAC7C9984E8CB93B8CBE4CD3DF7E"/>
                </w:placeholder>
                <w:showingPlcHdr/>
                <w:text/>
              </w:sdtPr>
              <w:sdtEndPr/>
              <w:sdtContent>
                <w:r w:rsidR="00891D32" w:rsidRPr="00F74F6B">
                  <w:rPr>
                    <w:rStyle w:val="PlaceholderText"/>
                    <w:rFonts w:ascii="Times New Roman" w:hAnsi="Times New Roman" w:cs="Times New Roman"/>
                  </w:rPr>
                  <w:t>____________</w:t>
                </w:r>
              </w:sdtContent>
            </w:sdt>
            <w:r w:rsidR="000B64BD" w:rsidRPr="00823755">
              <w:rPr>
                <w:rFonts w:ascii="Times New Roman" w:hAnsi="Times New Roman" w:cs="Times New Roman"/>
                <w:sz w:val="24"/>
                <w:szCs w:val="32"/>
                <w:u w:val="single"/>
              </w:rPr>
              <w:br/>
            </w:r>
          </w:p>
        </w:tc>
        <w:tc>
          <w:tcPr>
            <w:tcW w:w="2541" w:type="dxa"/>
            <w:gridSpan w:val="2"/>
            <w:vAlign w:val="center"/>
          </w:tcPr>
          <w:p w:rsidR="000B64BD" w:rsidRPr="00823755" w:rsidRDefault="0073088C" w:rsidP="00203365">
            <w:pPr>
              <w:spacing w:before="240"/>
              <w:rPr>
                <w:rFonts w:ascii="Times New Roman" w:hAnsi="Times New Roman" w:cs="Times New Roman"/>
                <w:sz w:val="24"/>
                <w:szCs w:val="32"/>
                <w:u w:val="single"/>
              </w:rPr>
            </w:pPr>
            <w:sdt>
              <w:sdtPr>
                <w:rPr>
                  <w:rFonts w:ascii="Times New Roman" w:hAnsi="Times New Roman" w:cs="Times New Roman"/>
                  <w:sz w:val="24"/>
                  <w:szCs w:val="32"/>
                  <w:u w:val="single"/>
                </w:rPr>
                <w:id w:val="2081565522"/>
                <w:placeholder>
                  <w:docPart w:val="CE0B55325988406B8D82019707275C09"/>
                </w:placeholder>
                <w:showingPlcHdr/>
                <w:text/>
              </w:sdtPr>
              <w:sdtEndPr/>
              <w:sdtContent>
                <w:r w:rsidR="00891D32" w:rsidRPr="00F74F6B">
                  <w:rPr>
                    <w:rStyle w:val="PlaceholderText"/>
                    <w:rFonts w:ascii="Times New Roman" w:hAnsi="Times New Roman" w:cs="Times New Roman"/>
                  </w:rPr>
                  <w:t>____________________</w:t>
                </w:r>
              </w:sdtContent>
            </w:sdt>
            <w:r w:rsidR="000B64BD" w:rsidRPr="00823755">
              <w:rPr>
                <w:rFonts w:ascii="Times New Roman" w:hAnsi="Times New Roman" w:cs="Times New Roman"/>
                <w:sz w:val="24"/>
                <w:szCs w:val="32"/>
                <w:u w:val="single"/>
              </w:rPr>
              <w:br/>
            </w:r>
          </w:p>
        </w:tc>
      </w:tr>
      <w:tr w:rsidR="000B64BD" w:rsidRPr="00823755" w:rsidTr="00361D0D">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0236" w:type="dxa"/>
            <w:gridSpan w:val="9"/>
            <w:vAlign w:val="center"/>
          </w:tcPr>
          <w:p w:rsidR="000B64BD" w:rsidRPr="00823755" w:rsidRDefault="000B64BD" w:rsidP="00203365">
            <w:pPr>
              <w:rPr>
                <w:rFonts w:ascii="Times New Roman" w:hAnsi="Times New Roman" w:cs="Times New Roman"/>
                <w:sz w:val="24"/>
                <w:szCs w:val="32"/>
              </w:rPr>
            </w:pPr>
          </w:p>
        </w:tc>
      </w:tr>
      <w:tr w:rsidR="00E12B87" w:rsidRPr="00823755" w:rsidTr="00361D0D">
        <w:tc>
          <w:tcPr>
            <w:tcW w:w="525" w:type="dxa"/>
          </w:tcPr>
          <w:p w:rsidR="00E12B87" w:rsidRPr="00823755" w:rsidRDefault="00E12B87" w:rsidP="00203365">
            <w:pPr>
              <w:pStyle w:val="ListParagraph"/>
              <w:numPr>
                <w:ilvl w:val="0"/>
                <w:numId w:val="3"/>
              </w:numPr>
              <w:spacing w:line="276" w:lineRule="auto"/>
              <w:rPr>
                <w:rFonts w:ascii="Times New Roman" w:hAnsi="Times New Roman" w:cs="Times New Roman"/>
                <w:b/>
                <w:bCs/>
                <w:sz w:val="24"/>
                <w:szCs w:val="32"/>
              </w:rPr>
            </w:pPr>
          </w:p>
        </w:tc>
        <w:tc>
          <w:tcPr>
            <w:tcW w:w="9711" w:type="dxa"/>
            <w:gridSpan w:val="8"/>
            <w:shd w:val="clear" w:color="auto" w:fill="000379"/>
          </w:tcPr>
          <w:p w:rsidR="00E12B87" w:rsidRPr="00823755" w:rsidRDefault="00E12B87" w:rsidP="00203365">
            <w:pPr>
              <w:spacing w:line="276" w:lineRule="auto"/>
              <w:rPr>
                <w:rFonts w:ascii="Times New Roman" w:hAnsi="Times New Roman" w:cs="Times New Roman"/>
                <w:b/>
                <w:bCs/>
                <w:sz w:val="24"/>
                <w:szCs w:val="32"/>
              </w:rPr>
            </w:pPr>
            <w:r w:rsidRPr="00823755">
              <w:rPr>
                <w:rFonts w:ascii="Times New Roman" w:hAnsi="Times New Roman" w:cs="Times New Roman"/>
                <w:b/>
                <w:bCs/>
              </w:rPr>
              <w:t>Documents checklist</w:t>
            </w:r>
            <w:r w:rsidRPr="00823755">
              <w:rPr>
                <w:rFonts w:ascii="Times New Roman" w:hAnsi="Times New Roman" w:cs="Times New Roman"/>
              </w:rPr>
              <w:t xml:space="preserve"> </w:t>
            </w:r>
          </w:p>
        </w:tc>
      </w:tr>
      <w:tr w:rsidR="00CF767B" w:rsidRPr="00823755" w:rsidTr="00361D0D">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0236" w:type="dxa"/>
            <w:gridSpan w:val="9"/>
            <w:vAlign w:val="center"/>
          </w:tcPr>
          <w:p w:rsidR="00F15A30" w:rsidRPr="009A05A2" w:rsidRDefault="00F15A30" w:rsidP="00F15A30">
            <w:pPr>
              <w:rPr>
                <w:rFonts w:ascii="Times New Roman" w:hAnsi="Times New Roman" w:cs="Times New Roman"/>
                <w:sz w:val="16"/>
                <w:szCs w:val="20"/>
              </w:rPr>
            </w:pPr>
          </w:p>
          <w:tbl>
            <w:tblPr>
              <w:tblW w:w="999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3932"/>
              <w:gridCol w:w="2268"/>
              <w:gridCol w:w="1276"/>
              <w:gridCol w:w="1244"/>
              <w:gridCol w:w="1276"/>
            </w:tblGrid>
            <w:tr w:rsidR="00F15A30" w:rsidRPr="009A05A2" w:rsidTr="009A05A2">
              <w:tc>
                <w:tcPr>
                  <w:tcW w:w="6200" w:type="dxa"/>
                  <w:gridSpan w:val="2"/>
                  <w:shd w:val="clear" w:color="auto" w:fill="0070C0"/>
                </w:tcPr>
                <w:p w:rsidR="00F15A30" w:rsidRPr="009A05A2" w:rsidRDefault="00F15A30" w:rsidP="00F15A30">
                  <w:pPr>
                    <w:spacing w:after="0" w:line="240" w:lineRule="auto"/>
                    <w:jc w:val="center"/>
                    <w:rPr>
                      <w:rFonts w:ascii="Times New Roman" w:eastAsia="Times New Roman" w:hAnsi="Times New Roman" w:cs="Times New Roman"/>
                      <w:b/>
                      <w:bCs/>
                      <w:sz w:val="24"/>
                      <w:szCs w:val="24"/>
                    </w:rPr>
                  </w:pPr>
                  <w:r w:rsidRPr="009A05A2">
                    <w:rPr>
                      <w:rFonts w:ascii="Times New Roman" w:eastAsia="Times New Roman" w:hAnsi="Times New Roman" w:cs="Times New Roman"/>
                      <w:b/>
                      <w:bCs/>
                      <w:sz w:val="24"/>
                      <w:szCs w:val="24"/>
                    </w:rPr>
                    <w:t>Required Documents</w:t>
                  </w:r>
                </w:p>
              </w:tc>
              <w:tc>
                <w:tcPr>
                  <w:tcW w:w="1276" w:type="dxa"/>
                  <w:shd w:val="clear" w:color="auto" w:fill="0070C0"/>
                </w:tcPr>
                <w:p w:rsidR="00F15A30" w:rsidRPr="009A05A2" w:rsidRDefault="00F15A30" w:rsidP="00F15A30">
                  <w:pPr>
                    <w:spacing w:after="0" w:line="240" w:lineRule="auto"/>
                    <w:jc w:val="center"/>
                    <w:rPr>
                      <w:rFonts w:ascii="Times New Roman" w:eastAsia="Times New Roman" w:hAnsi="Times New Roman" w:cs="Times New Roman"/>
                      <w:b/>
                      <w:bCs/>
                      <w:sz w:val="24"/>
                      <w:szCs w:val="24"/>
                    </w:rPr>
                  </w:pPr>
                  <w:r w:rsidRPr="009A05A2">
                    <w:rPr>
                      <w:rFonts w:ascii="Times New Roman" w:eastAsia="Times New Roman" w:hAnsi="Times New Roman" w:cs="Times New Roman"/>
                      <w:b/>
                      <w:bCs/>
                      <w:sz w:val="24"/>
                      <w:szCs w:val="24"/>
                    </w:rPr>
                    <w:t>Under graduate</w:t>
                  </w:r>
                </w:p>
              </w:tc>
              <w:tc>
                <w:tcPr>
                  <w:tcW w:w="1244" w:type="dxa"/>
                  <w:shd w:val="clear" w:color="auto" w:fill="0070C0"/>
                </w:tcPr>
                <w:p w:rsidR="00F15A30" w:rsidRPr="009A05A2" w:rsidRDefault="00F15A30" w:rsidP="00F15A30">
                  <w:pPr>
                    <w:spacing w:after="0" w:line="240" w:lineRule="auto"/>
                    <w:jc w:val="center"/>
                    <w:rPr>
                      <w:rFonts w:ascii="Times New Roman" w:eastAsia="Times New Roman" w:hAnsi="Times New Roman" w:cs="Times New Roman"/>
                      <w:b/>
                      <w:bCs/>
                      <w:sz w:val="24"/>
                      <w:szCs w:val="24"/>
                    </w:rPr>
                  </w:pPr>
                  <w:r w:rsidRPr="009A05A2">
                    <w:rPr>
                      <w:rFonts w:ascii="Times New Roman" w:eastAsia="Times New Roman" w:hAnsi="Times New Roman" w:cs="Times New Roman"/>
                      <w:b/>
                      <w:bCs/>
                      <w:sz w:val="24"/>
                      <w:szCs w:val="24"/>
                    </w:rPr>
                    <w:t>Master</w:t>
                  </w:r>
                </w:p>
                <w:p w:rsidR="00F15A30" w:rsidRPr="009A05A2" w:rsidRDefault="00F15A30" w:rsidP="00F15A30">
                  <w:pPr>
                    <w:spacing w:after="0" w:line="240" w:lineRule="auto"/>
                    <w:jc w:val="center"/>
                    <w:rPr>
                      <w:rFonts w:ascii="Times New Roman" w:eastAsia="Times New Roman" w:hAnsi="Times New Roman" w:cs="Times New Roman"/>
                      <w:b/>
                      <w:bCs/>
                      <w:sz w:val="24"/>
                      <w:szCs w:val="24"/>
                    </w:rPr>
                  </w:pPr>
                  <w:r w:rsidRPr="009A05A2">
                    <w:rPr>
                      <w:rFonts w:ascii="Times New Roman" w:eastAsia="Times New Roman" w:hAnsi="Times New Roman" w:cs="Times New Roman"/>
                      <w:b/>
                      <w:bCs/>
                      <w:sz w:val="24"/>
                      <w:szCs w:val="24"/>
                    </w:rPr>
                    <w:t>Programs</w:t>
                  </w:r>
                </w:p>
              </w:tc>
              <w:tc>
                <w:tcPr>
                  <w:tcW w:w="1276" w:type="dxa"/>
                  <w:shd w:val="clear" w:color="auto" w:fill="0070C0"/>
                </w:tcPr>
                <w:p w:rsidR="00F15A30" w:rsidRPr="009A05A2" w:rsidRDefault="00F15A30" w:rsidP="00F15A30">
                  <w:pPr>
                    <w:spacing w:after="0" w:line="240" w:lineRule="auto"/>
                    <w:jc w:val="center"/>
                    <w:rPr>
                      <w:rFonts w:ascii="Times New Roman" w:eastAsia="Times New Roman" w:hAnsi="Times New Roman" w:cs="Times New Roman"/>
                      <w:b/>
                      <w:bCs/>
                      <w:sz w:val="24"/>
                      <w:szCs w:val="24"/>
                    </w:rPr>
                  </w:pPr>
                  <w:r w:rsidRPr="009A05A2">
                    <w:rPr>
                      <w:rFonts w:ascii="Times New Roman" w:eastAsia="Times New Roman" w:hAnsi="Times New Roman" w:cs="Times New Roman"/>
                      <w:b/>
                      <w:bCs/>
                      <w:sz w:val="24"/>
                      <w:szCs w:val="24"/>
                    </w:rPr>
                    <w:t>Doctoral Programs</w:t>
                  </w:r>
                </w:p>
              </w:tc>
            </w:tr>
            <w:tr w:rsidR="00F15A30" w:rsidRPr="009A05A2" w:rsidTr="009A05A2">
              <w:tc>
                <w:tcPr>
                  <w:tcW w:w="6200" w:type="dxa"/>
                  <w:gridSpan w:val="2"/>
                </w:tcPr>
                <w:p w:rsidR="00F15A30" w:rsidRPr="009A05A2" w:rsidRDefault="00F15A30" w:rsidP="00F15A30">
                  <w:pPr>
                    <w:spacing w:after="0" w:line="240" w:lineRule="auto"/>
                    <w:rPr>
                      <w:rFonts w:ascii="Times New Roman" w:eastAsia="Times New Roman" w:hAnsi="Times New Roman" w:cs="Times New Roman"/>
                      <w:sz w:val="24"/>
                      <w:szCs w:val="24"/>
                    </w:rPr>
                  </w:pPr>
                  <w:r w:rsidRPr="009A05A2">
                    <w:rPr>
                      <w:rFonts w:ascii="Times New Roman" w:eastAsia="Times New Roman" w:hAnsi="Times New Roman" w:cs="Times New Roman"/>
                      <w:sz w:val="24"/>
                      <w:szCs w:val="24"/>
                    </w:rPr>
                    <w:t xml:space="preserve">Application Form (downloaded from the Ubon Ratchathani University’s website: </w:t>
                  </w:r>
                  <w:hyperlink r:id="rId10">
                    <w:r w:rsidRPr="009A05A2">
                      <w:rPr>
                        <w:rFonts w:ascii="Times New Roman" w:eastAsia="Times New Roman" w:hAnsi="Times New Roman" w:cs="Times New Roman"/>
                        <w:color w:val="1155CC"/>
                        <w:sz w:val="24"/>
                        <w:szCs w:val="24"/>
                        <w:u w:val="single"/>
                      </w:rPr>
                      <w:t>http://www.english.ubu.ac.th</w:t>
                    </w:r>
                  </w:hyperlink>
                  <w:r w:rsidRPr="009A05A2">
                    <w:rPr>
                      <w:rFonts w:ascii="Times New Roman" w:eastAsia="Times New Roman" w:hAnsi="Times New Roman" w:cs="Times New Roman"/>
                      <w:sz w:val="24"/>
                      <w:szCs w:val="24"/>
                    </w:rPr>
                    <w:t>)</w:t>
                  </w:r>
                </w:p>
              </w:tc>
              <w:tc>
                <w:tcPr>
                  <w:tcW w:w="1276" w:type="dxa"/>
                </w:tcPr>
                <w:p w:rsidR="00F15A30" w:rsidRPr="009A05A2" w:rsidRDefault="0073088C" w:rsidP="00F15A30">
                  <w:pPr>
                    <w:spacing w:after="0" w:line="240" w:lineRule="auto"/>
                    <w:jc w:val="center"/>
                    <w:rPr>
                      <w:rFonts w:ascii="Times New Roman" w:eastAsia="Times New Roman" w:hAnsi="Times New Roman" w:cs="Times New Roman"/>
                      <w:sz w:val="24"/>
                      <w:szCs w:val="24"/>
                    </w:rPr>
                  </w:pPr>
                  <w:sdt>
                    <w:sdtPr>
                      <w:rPr>
                        <w:rFonts w:ascii="Times New Roman" w:hAnsi="Times New Roman" w:cs="Times New Roman"/>
                        <w:sz w:val="24"/>
                        <w:szCs w:val="24"/>
                      </w:rPr>
                      <w:tag w:val="goog_rdk_0"/>
                      <w:id w:val="-65960255"/>
                    </w:sdtPr>
                    <w:sdtEndPr/>
                    <w:sdtContent>
                      <w:r w:rsidR="00F15A30" w:rsidRPr="009A05A2">
                        <w:rPr>
                          <w:rFonts w:ascii="Times New Roman" w:eastAsia="Gungsuh" w:hAnsi="Times New Roman" w:cs="Times New Roman"/>
                          <w:sz w:val="24"/>
                          <w:szCs w:val="24"/>
                        </w:rPr>
                        <w:t>√</w:t>
                      </w:r>
                    </w:sdtContent>
                  </w:sdt>
                </w:p>
              </w:tc>
              <w:tc>
                <w:tcPr>
                  <w:tcW w:w="1244" w:type="dxa"/>
                </w:tcPr>
                <w:p w:rsidR="00F15A30" w:rsidRPr="009A05A2" w:rsidRDefault="0073088C" w:rsidP="00F15A30">
                  <w:pPr>
                    <w:spacing w:after="0" w:line="240" w:lineRule="auto"/>
                    <w:jc w:val="center"/>
                    <w:rPr>
                      <w:rFonts w:ascii="Times New Roman" w:eastAsia="Times New Roman" w:hAnsi="Times New Roman" w:cs="Times New Roman"/>
                      <w:sz w:val="24"/>
                      <w:szCs w:val="24"/>
                    </w:rPr>
                  </w:pPr>
                  <w:sdt>
                    <w:sdtPr>
                      <w:rPr>
                        <w:rFonts w:ascii="Times New Roman" w:hAnsi="Times New Roman" w:cs="Times New Roman"/>
                        <w:sz w:val="24"/>
                        <w:szCs w:val="24"/>
                      </w:rPr>
                      <w:tag w:val="goog_rdk_1"/>
                      <w:id w:val="-350492934"/>
                    </w:sdtPr>
                    <w:sdtEndPr/>
                    <w:sdtContent>
                      <w:r w:rsidR="00F15A30" w:rsidRPr="009A05A2">
                        <w:rPr>
                          <w:rFonts w:ascii="Times New Roman" w:eastAsia="Gungsuh" w:hAnsi="Times New Roman" w:cs="Times New Roman"/>
                          <w:sz w:val="24"/>
                          <w:szCs w:val="24"/>
                        </w:rPr>
                        <w:t>√</w:t>
                      </w:r>
                    </w:sdtContent>
                  </w:sdt>
                </w:p>
              </w:tc>
              <w:tc>
                <w:tcPr>
                  <w:tcW w:w="1276" w:type="dxa"/>
                </w:tcPr>
                <w:p w:rsidR="00F15A30" w:rsidRPr="009A05A2" w:rsidRDefault="0073088C" w:rsidP="00F15A30">
                  <w:pPr>
                    <w:spacing w:after="0" w:line="240" w:lineRule="auto"/>
                    <w:jc w:val="center"/>
                    <w:rPr>
                      <w:rFonts w:ascii="Times New Roman" w:eastAsia="Times New Roman" w:hAnsi="Times New Roman" w:cs="Times New Roman"/>
                      <w:sz w:val="24"/>
                      <w:szCs w:val="24"/>
                    </w:rPr>
                  </w:pPr>
                  <w:sdt>
                    <w:sdtPr>
                      <w:rPr>
                        <w:rFonts w:ascii="Times New Roman" w:hAnsi="Times New Roman" w:cs="Times New Roman"/>
                        <w:sz w:val="24"/>
                        <w:szCs w:val="24"/>
                      </w:rPr>
                      <w:tag w:val="goog_rdk_2"/>
                      <w:id w:val="1839037745"/>
                    </w:sdtPr>
                    <w:sdtEndPr/>
                    <w:sdtContent>
                      <w:r w:rsidR="00F15A30" w:rsidRPr="009A05A2">
                        <w:rPr>
                          <w:rFonts w:ascii="Times New Roman" w:eastAsia="Gungsuh" w:hAnsi="Times New Roman" w:cs="Times New Roman"/>
                          <w:sz w:val="24"/>
                          <w:szCs w:val="24"/>
                        </w:rPr>
                        <w:t>√</w:t>
                      </w:r>
                    </w:sdtContent>
                  </w:sdt>
                </w:p>
              </w:tc>
            </w:tr>
            <w:tr w:rsidR="00F15A30" w:rsidRPr="009A05A2" w:rsidTr="009A05A2">
              <w:tc>
                <w:tcPr>
                  <w:tcW w:w="6200" w:type="dxa"/>
                  <w:gridSpan w:val="2"/>
                </w:tcPr>
                <w:p w:rsidR="00F15A30" w:rsidRPr="009A05A2" w:rsidRDefault="00F15A30" w:rsidP="00F15A30">
                  <w:pPr>
                    <w:spacing w:after="0" w:line="240" w:lineRule="auto"/>
                    <w:rPr>
                      <w:rFonts w:ascii="Times New Roman" w:eastAsia="Times New Roman" w:hAnsi="Times New Roman" w:cs="Times New Roman"/>
                      <w:sz w:val="24"/>
                      <w:szCs w:val="24"/>
                    </w:rPr>
                  </w:pPr>
                  <w:r w:rsidRPr="009A05A2">
                    <w:rPr>
                      <w:rFonts w:ascii="Times New Roman" w:eastAsia="Times New Roman" w:hAnsi="Times New Roman" w:cs="Times New Roman"/>
                      <w:sz w:val="24"/>
                      <w:szCs w:val="24"/>
                    </w:rPr>
                    <w:t>One 35 x 45 mm, full-face photograph taken within the last six months.</w:t>
                  </w:r>
                </w:p>
              </w:tc>
              <w:tc>
                <w:tcPr>
                  <w:tcW w:w="1276" w:type="dxa"/>
                </w:tcPr>
                <w:p w:rsidR="00F15A30" w:rsidRPr="009A05A2" w:rsidRDefault="0073088C" w:rsidP="00F15A30">
                  <w:pPr>
                    <w:spacing w:after="0" w:line="240" w:lineRule="auto"/>
                    <w:jc w:val="center"/>
                    <w:rPr>
                      <w:rFonts w:ascii="Times New Roman" w:eastAsia="Times New Roman" w:hAnsi="Times New Roman" w:cs="Times New Roman"/>
                      <w:sz w:val="24"/>
                      <w:szCs w:val="24"/>
                    </w:rPr>
                  </w:pPr>
                  <w:sdt>
                    <w:sdtPr>
                      <w:rPr>
                        <w:rFonts w:ascii="Times New Roman" w:hAnsi="Times New Roman" w:cs="Times New Roman"/>
                        <w:sz w:val="24"/>
                        <w:szCs w:val="24"/>
                      </w:rPr>
                      <w:tag w:val="goog_rdk_3"/>
                      <w:id w:val="637616560"/>
                    </w:sdtPr>
                    <w:sdtEndPr/>
                    <w:sdtContent>
                      <w:r w:rsidR="00F15A30" w:rsidRPr="009A05A2">
                        <w:rPr>
                          <w:rFonts w:ascii="Times New Roman" w:eastAsia="Gungsuh" w:hAnsi="Times New Roman" w:cs="Times New Roman"/>
                          <w:sz w:val="24"/>
                          <w:szCs w:val="24"/>
                        </w:rPr>
                        <w:t>√</w:t>
                      </w:r>
                    </w:sdtContent>
                  </w:sdt>
                </w:p>
              </w:tc>
              <w:tc>
                <w:tcPr>
                  <w:tcW w:w="1244" w:type="dxa"/>
                </w:tcPr>
                <w:p w:rsidR="00F15A30" w:rsidRPr="009A05A2" w:rsidRDefault="0073088C" w:rsidP="00F15A30">
                  <w:pPr>
                    <w:spacing w:after="0" w:line="240" w:lineRule="auto"/>
                    <w:jc w:val="center"/>
                    <w:rPr>
                      <w:rFonts w:ascii="Times New Roman" w:eastAsia="Times New Roman" w:hAnsi="Times New Roman" w:cs="Times New Roman"/>
                      <w:sz w:val="24"/>
                      <w:szCs w:val="24"/>
                    </w:rPr>
                  </w:pPr>
                  <w:sdt>
                    <w:sdtPr>
                      <w:rPr>
                        <w:rFonts w:ascii="Times New Roman" w:hAnsi="Times New Roman" w:cs="Times New Roman"/>
                        <w:sz w:val="24"/>
                        <w:szCs w:val="24"/>
                      </w:rPr>
                      <w:tag w:val="goog_rdk_4"/>
                      <w:id w:val="1100454764"/>
                    </w:sdtPr>
                    <w:sdtEndPr/>
                    <w:sdtContent>
                      <w:r w:rsidR="00F15A30" w:rsidRPr="009A05A2">
                        <w:rPr>
                          <w:rFonts w:ascii="Times New Roman" w:eastAsia="Gungsuh" w:hAnsi="Times New Roman" w:cs="Times New Roman"/>
                          <w:sz w:val="24"/>
                          <w:szCs w:val="24"/>
                        </w:rPr>
                        <w:t>√</w:t>
                      </w:r>
                    </w:sdtContent>
                  </w:sdt>
                </w:p>
              </w:tc>
              <w:tc>
                <w:tcPr>
                  <w:tcW w:w="1276" w:type="dxa"/>
                </w:tcPr>
                <w:p w:rsidR="00F15A30" w:rsidRPr="009A05A2" w:rsidRDefault="0073088C" w:rsidP="00F15A30">
                  <w:pPr>
                    <w:spacing w:after="0" w:line="240" w:lineRule="auto"/>
                    <w:jc w:val="center"/>
                    <w:rPr>
                      <w:rFonts w:ascii="Times New Roman" w:eastAsia="Times New Roman" w:hAnsi="Times New Roman" w:cs="Times New Roman"/>
                      <w:sz w:val="24"/>
                      <w:szCs w:val="24"/>
                    </w:rPr>
                  </w:pPr>
                  <w:sdt>
                    <w:sdtPr>
                      <w:rPr>
                        <w:rFonts w:ascii="Times New Roman" w:hAnsi="Times New Roman" w:cs="Times New Roman"/>
                        <w:sz w:val="24"/>
                        <w:szCs w:val="24"/>
                      </w:rPr>
                      <w:tag w:val="goog_rdk_5"/>
                      <w:id w:val="-711113623"/>
                    </w:sdtPr>
                    <w:sdtEndPr/>
                    <w:sdtContent>
                      <w:r w:rsidR="00F15A30" w:rsidRPr="009A05A2">
                        <w:rPr>
                          <w:rFonts w:ascii="Times New Roman" w:eastAsia="Gungsuh" w:hAnsi="Times New Roman" w:cs="Times New Roman"/>
                          <w:sz w:val="24"/>
                          <w:szCs w:val="24"/>
                        </w:rPr>
                        <w:t>√</w:t>
                      </w:r>
                    </w:sdtContent>
                  </w:sdt>
                </w:p>
              </w:tc>
            </w:tr>
            <w:tr w:rsidR="00F15A30" w:rsidRPr="009A05A2" w:rsidTr="009A05A2">
              <w:tc>
                <w:tcPr>
                  <w:tcW w:w="6200" w:type="dxa"/>
                  <w:gridSpan w:val="2"/>
                </w:tcPr>
                <w:p w:rsidR="00F15A30" w:rsidRPr="009A05A2" w:rsidRDefault="00F15A30" w:rsidP="00F15A30">
                  <w:pPr>
                    <w:spacing w:after="0" w:line="240" w:lineRule="auto"/>
                    <w:rPr>
                      <w:rFonts w:ascii="Times New Roman" w:eastAsia="Times New Roman" w:hAnsi="Times New Roman" w:cs="Times New Roman"/>
                      <w:sz w:val="24"/>
                      <w:szCs w:val="24"/>
                    </w:rPr>
                  </w:pPr>
                  <w:r w:rsidRPr="009A05A2">
                    <w:rPr>
                      <w:rFonts w:ascii="Times New Roman" w:eastAsia="Times New Roman" w:hAnsi="Times New Roman" w:cs="Times New Roman"/>
                      <w:sz w:val="24"/>
                      <w:szCs w:val="24"/>
                    </w:rPr>
                    <w:t>A copy of the applicant's passport with signature.</w:t>
                  </w:r>
                </w:p>
              </w:tc>
              <w:tc>
                <w:tcPr>
                  <w:tcW w:w="1276" w:type="dxa"/>
                </w:tcPr>
                <w:p w:rsidR="00F15A30" w:rsidRPr="009A05A2" w:rsidRDefault="0073088C" w:rsidP="00F15A30">
                  <w:pPr>
                    <w:spacing w:after="0" w:line="240" w:lineRule="auto"/>
                    <w:jc w:val="center"/>
                    <w:rPr>
                      <w:rFonts w:ascii="Times New Roman" w:eastAsia="Times New Roman" w:hAnsi="Times New Roman" w:cs="Times New Roman"/>
                      <w:sz w:val="24"/>
                      <w:szCs w:val="24"/>
                    </w:rPr>
                  </w:pPr>
                  <w:sdt>
                    <w:sdtPr>
                      <w:rPr>
                        <w:rFonts w:ascii="Times New Roman" w:hAnsi="Times New Roman" w:cs="Times New Roman"/>
                        <w:sz w:val="24"/>
                        <w:szCs w:val="24"/>
                      </w:rPr>
                      <w:tag w:val="goog_rdk_6"/>
                      <w:id w:val="-862581306"/>
                    </w:sdtPr>
                    <w:sdtEndPr/>
                    <w:sdtContent>
                      <w:r w:rsidR="00F15A30" w:rsidRPr="009A05A2">
                        <w:rPr>
                          <w:rFonts w:ascii="Times New Roman" w:eastAsia="Gungsuh" w:hAnsi="Times New Roman" w:cs="Times New Roman"/>
                          <w:sz w:val="24"/>
                          <w:szCs w:val="24"/>
                        </w:rPr>
                        <w:t>√</w:t>
                      </w:r>
                    </w:sdtContent>
                  </w:sdt>
                </w:p>
              </w:tc>
              <w:tc>
                <w:tcPr>
                  <w:tcW w:w="1244" w:type="dxa"/>
                </w:tcPr>
                <w:p w:rsidR="00F15A30" w:rsidRPr="009A05A2" w:rsidRDefault="0073088C" w:rsidP="00F15A30">
                  <w:pPr>
                    <w:spacing w:after="0" w:line="240" w:lineRule="auto"/>
                    <w:jc w:val="center"/>
                    <w:rPr>
                      <w:rFonts w:ascii="Times New Roman" w:eastAsia="Times New Roman" w:hAnsi="Times New Roman" w:cs="Times New Roman"/>
                      <w:sz w:val="24"/>
                      <w:szCs w:val="24"/>
                    </w:rPr>
                  </w:pPr>
                  <w:sdt>
                    <w:sdtPr>
                      <w:rPr>
                        <w:rFonts w:ascii="Times New Roman" w:hAnsi="Times New Roman" w:cs="Times New Roman"/>
                        <w:sz w:val="24"/>
                        <w:szCs w:val="24"/>
                      </w:rPr>
                      <w:tag w:val="goog_rdk_7"/>
                      <w:id w:val="-1597939871"/>
                    </w:sdtPr>
                    <w:sdtEndPr/>
                    <w:sdtContent>
                      <w:r w:rsidR="00F15A30" w:rsidRPr="009A05A2">
                        <w:rPr>
                          <w:rFonts w:ascii="Times New Roman" w:eastAsia="Gungsuh" w:hAnsi="Times New Roman" w:cs="Times New Roman"/>
                          <w:sz w:val="24"/>
                          <w:szCs w:val="24"/>
                        </w:rPr>
                        <w:t>√</w:t>
                      </w:r>
                    </w:sdtContent>
                  </w:sdt>
                </w:p>
              </w:tc>
              <w:tc>
                <w:tcPr>
                  <w:tcW w:w="1276" w:type="dxa"/>
                </w:tcPr>
                <w:p w:rsidR="00F15A30" w:rsidRPr="009A05A2" w:rsidRDefault="0073088C" w:rsidP="00F15A30">
                  <w:pPr>
                    <w:spacing w:after="0" w:line="240" w:lineRule="auto"/>
                    <w:jc w:val="center"/>
                    <w:rPr>
                      <w:rFonts w:ascii="Times New Roman" w:eastAsia="Times New Roman" w:hAnsi="Times New Roman" w:cs="Times New Roman"/>
                      <w:sz w:val="24"/>
                      <w:szCs w:val="24"/>
                    </w:rPr>
                  </w:pPr>
                  <w:sdt>
                    <w:sdtPr>
                      <w:rPr>
                        <w:rFonts w:ascii="Times New Roman" w:hAnsi="Times New Roman" w:cs="Times New Roman"/>
                        <w:sz w:val="24"/>
                        <w:szCs w:val="24"/>
                      </w:rPr>
                      <w:tag w:val="goog_rdk_8"/>
                      <w:id w:val="1969165846"/>
                    </w:sdtPr>
                    <w:sdtEndPr/>
                    <w:sdtContent>
                      <w:r w:rsidR="00F15A30" w:rsidRPr="009A05A2">
                        <w:rPr>
                          <w:rFonts w:ascii="Times New Roman" w:eastAsia="Gungsuh" w:hAnsi="Times New Roman" w:cs="Times New Roman"/>
                          <w:sz w:val="24"/>
                          <w:szCs w:val="24"/>
                        </w:rPr>
                        <w:t>√</w:t>
                      </w:r>
                    </w:sdtContent>
                  </w:sdt>
                </w:p>
              </w:tc>
            </w:tr>
            <w:tr w:rsidR="00F15A30" w:rsidRPr="009A05A2" w:rsidTr="009A05A2">
              <w:tc>
                <w:tcPr>
                  <w:tcW w:w="3932" w:type="dxa"/>
                </w:tcPr>
                <w:p w:rsidR="00F15A30" w:rsidRPr="009A05A2" w:rsidRDefault="00F15A30" w:rsidP="009A05A2">
                  <w:pPr>
                    <w:spacing w:after="0" w:line="240" w:lineRule="auto"/>
                    <w:rPr>
                      <w:rFonts w:ascii="Times New Roman" w:eastAsia="Times New Roman" w:hAnsi="Times New Roman" w:cs="Times New Roman"/>
                      <w:sz w:val="24"/>
                      <w:szCs w:val="24"/>
                    </w:rPr>
                  </w:pPr>
                  <w:r w:rsidRPr="009A05A2">
                    <w:rPr>
                      <w:rFonts w:ascii="Times New Roman" w:eastAsia="Times New Roman" w:hAnsi="Times New Roman" w:cs="Times New Roman"/>
                      <w:sz w:val="24"/>
                      <w:szCs w:val="24"/>
                    </w:rPr>
                    <w:t>A copy of the graduate certificate/diploma for grade 12</w:t>
                  </w:r>
                </w:p>
              </w:tc>
              <w:tc>
                <w:tcPr>
                  <w:tcW w:w="2268" w:type="dxa"/>
                  <w:vMerge w:val="restart"/>
                </w:tcPr>
                <w:p w:rsidR="00F15A30" w:rsidRPr="009A05A2" w:rsidRDefault="00F15A30" w:rsidP="00F15A30">
                  <w:pPr>
                    <w:spacing w:after="0" w:line="240" w:lineRule="auto"/>
                    <w:rPr>
                      <w:rFonts w:ascii="Times New Roman" w:eastAsia="Times New Roman" w:hAnsi="Times New Roman" w:cs="Times New Roman"/>
                      <w:sz w:val="24"/>
                      <w:szCs w:val="24"/>
                    </w:rPr>
                  </w:pPr>
                  <w:proofErr w:type="gramStart"/>
                  <w:r w:rsidRPr="009A05A2">
                    <w:rPr>
                      <w:rFonts w:ascii="Times New Roman" w:eastAsia="Times New Roman" w:hAnsi="Times New Roman" w:cs="Times New Roman"/>
                      <w:sz w:val="24"/>
                      <w:szCs w:val="24"/>
                    </w:rPr>
                    <w:t>in</w:t>
                  </w:r>
                  <w:proofErr w:type="gramEnd"/>
                  <w:r w:rsidRPr="009A05A2">
                    <w:rPr>
                      <w:rFonts w:ascii="Times New Roman" w:eastAsia="Times New Roman" w:hAnsi="Times New Roman" w:cs="Times New Roman"/>
                      <w:sz w:val="24"/>
                      <w:szCs w:val="24"/>
                    </w:rPr>
                    <w:t xml:space="preserve"> English or its foreign equivalent with your signature (if not in English please submit the original document with an official English Translation).</w:t>
                  </w:r>
                </w:p>
              </w:tc>
              <w:tc>
                <w:tcPr>
                  <w:tcW w:w="1276" w:type="dxa"/>
                </w:tcPr>
                <w:p w:rsidR="00F15A30" w:rsidRPr="009A05A2" w:rsidRDefault="0073088C" w:rsidP="00F15A30">
                  <w:pPr>
                    <w:spacing w:after="0" w:line="240" w:lineRule="auto"/>
                    <w:jc w:val="center"/>
                    <w:rPr>
                      <w:rFonts w:ascii="Times New Roman" w:eastAsia="Times New Roman" w:hAnsi="Times New Roman" w:cs="Times New Roman"/>
                      <w:sz w:val="24"/>
                      <w:szCs w:val="24"/>
                    </w:rPr>
                  </w:pPr>
                  <w:sdt>
                    <w:sdtPr>
                      <w:rPr>
                        <w:rFonts w:ascii="Times New Roman" w:hAnsi="Times New Roman" w:cs="Times New Roman"/>
                        <w:sz w:val="24"/>
                        <w:szCs w:val="24"/>
                      </w:rPr>
                      <w:tag w:val="goog_rdk_9"/>
                      <w:id w:val="-1649126226"/>
                    </w:sdtPr>
                    <w:sdtEndPr/>
                    <w:sdtContent>
                      <w:r w:rsidR="00F15A30" w:rsidRPr="009A05A2">
                        <w:rPr>
                          <w:rFonts w:ascii="Times New Roman" w:eastAsia="Gungsuh" w:hAnsi="Times New Roman" w:cs="Times New Roman"/>
                          <w:sz w:val="24"/>
                          <w:szCs w:val="24"/>
                        </w:rPr>
                        <w:t>√</w:t>
                      </w:r>
                    </w:sdtContent>
                  </w:sdt>
                </w:p>
              </w:tc>
              <w:tc>
                <w:tcPr>
                  <w:tcW w:w="1244" w:type="dxa"/>
                </w:tcPr>
                <w:p w:rsidR="00F15A30" w:rsidRPr="009A05A2" w:rsidRDefault="00F15A30" w:rsidP="00F15A30">
                  <w:pPr>
                    <w:spacing w:after="0" w:line="240" w:lineRule="auto"/>
                    <w:jc w:val="center"/>
                    <w:rPr>
                      <w:rFonts w:ascii="Times New Roman" w:eastAsia="Times New Roman" w:hAnsi="Times New Roman" w:cs="Times New Roman"/>
                      <w:sz w:val="24"/>
                      <w:szCs w:val="24"/>
                    </w:rPr>
                  </w:pPr>
                  <w:r w:rsidRPr="009A05A2">
                    <w:rPr>
                      <w:rFonts w:ascii="Times New Roman" w:eastAsia="Times New Roman" w:hAnsi="Times New Roman" w:cs="Times New Roman"/>
                      <w:sz w:val="24"/>
                      <w:szCs w:val="24"/>
                    </w:rPr>
                    <w:t>-</w:t>
                  </w:r>
                </w:p>
              </w:tc>
              <w:tc>
                <w:tcPr>
                  <w:tcW w:w="1276" w:type="dxa"/>
                </w:tcPr>
                <w:p w:rsidR="00F15A30" w:rsidRPr="009A05A2" w:rsidRDefault="00F15A30" w:rsidP="00F15A30">
                  <w:pPr>
                    <w:spacing w:after="0" w:line="240" w:lineRule="auto"/>
                    <w:jc w:val="center"/>
                    <w:rPr>
                      <w:rFonts w:ascii="Times New Roman" w:eastAsia="Times New Roman" w:hAnsi="Times New Roman" w:cs="Times New Roman"/>
                      <w:sz w:val="24"/>
                      <w:szCs w:val="24"/>
                    </w:rPr>
                  </w:pPr>
                  <w:r w:rsidRPr="009A05A2">
                    <w:rPr>
                      <w:rFonts w:ascii="Times New Roman" w:eastAsia="Times New Roman" w:hAnsi="Times New Roman" w:cs="Times New Roman"/>
                      <w:sz w:val="24"/>
                      <w:szCs w:val="24"/>
                    </w:rPr>
                    <w:t>-</w:t>
                  </w:r>
                </w:p>
              </w:tc>
            </w:tr>
            <w:tr w:rsidR="00F15A30" w:rsidRPr="009A05A2" w:rsidTr="009A05A2">
              <w:tc>
                <w:tcPr>
                  <w:tcW w:w="3932" w:type="dxa"/>
                </w:tcPr>
                <w:p w:rsidR="00F15A30" w:rsidRPr="009A05A2" w:rsidRDefault="00F15A30" w:rsidP="00F15A30">
                  <w:pPr>
                    <w:spacing w:after="0" w:line="240" w:lineRule="auto"/>
                    <w:rPr>
                      <w:rFonts w:ascii="Times New Roman" w:eastAsia="Times New Roman" w:hAnsi="Times New Roman" w:cs="Times New Roman"/>
                      <w:sz w:val="24"/>
                      <w:szCs w:val="24"/>
                    </w:rPr>
                  </w:pPr>
                  <w:r w:rsidRPr="009A05A2">
                    <w:rPr>
                      <w:rFonts w:ascii="Times New Roman" w:eastAsia="Times New Roman" w:hAnsi="Times New Roman" w:cs="Times New Roman"/>
                      <w:sz w:val="24"/>
                      <w:szCs w:val="24"/>
                    </w:rPr>
                    <w:t>A copy of graduate certificate/diploma for a Bachelor’s degree.</w:t>
                  </w:r>
                </w:p>
              </w:tc>
              <w:tc>
                <w:tcPr>
                  <w:tcW w:w="2268" w:type="dxa"/>
                  <w:vMerge/>
                </w:tcPr>
                <w:p w:rsidR="00F15A30" w:rsidRPr="009A05A2" w:rsidRDefault="00F15A30" w:rsidP="00F15A30">
                  <w:pPr>
                    <w:widowControl w:val="0"/>
                    <w:pBdr>
                      <w:top w:val="nil"/>
                      <w:left w:val="nil"/>
                      <w:bottom w:val="nil"/>
                      <w:right w:val="nil"/>
                      <w:between w:val="nil"/>
                    </w:pBdr>
                    <w:spacing w:after="0" w:line="240" w:lineRule="auto"/>
                    <w:rPr>
                      <w:rFonts w:ascii="Times New Roman" w:eastAsia="Times New Roman" w:hAnsi="Times New Roman" w:cs="Times New Roman"/>
                      <w:sz w:val="24"/>
                      <w:szCs w:val="24"/>
                    </w:rPr>
                  </w:pPr>
                </w:p>
              </w:tc>
              <w:tc>
                <w:tcPr>
                  <w:tcW w:w="1276" w:type="dxa"/>
                </w:tcPr>
                <w:p w:rsidR="00F15A30" w:rsidRPr="009A05A2" w:rsidRDefault="00F15A30" w:rsidP="00F15A30">
                  <w:pPr>
                    <w:spacing w:after="0" w:line="240" w:lineRule="auto"/>
                    <w:jc w:val="center"/>
                    <w:rPr>
                      <w:rFonts w:ascii="Times New Roman" w:eastAsia="Times New Roman" w:hAnsi="Times New Roman" w:cs="Times New Roman"/>
                      <w:sz w:val="24"/>
                      <w:szCs w:val="24"/>
                    </w:rPr>
                  </w:pPr>
                  <w:r w:rsidRPr="009A05A2">
                    <w:rPr>
                      <w:rFonts w:ascii="Times New Roman" w:eastAsia="Times New Roman" w:hAnsi="Times New Roman" w:cs="Times New Roman"/>
                      <w:sz w:val="24"/>
                      <w:szCs w:val="24"/>
                    </w:rPr>
                    <w:t>-</w:t>
                  </w:r>
                </w:p>
              </w:tc>
              <w:tc>
                <w:tcPr>
                  <w:tcW w:w="1244" w:type="dxa"/>
                </w:tcPr>
                <w:p w:rsidR="00F15A30" w:rsidRPr="009A05A2" w:rsidRDefault="0073088C" w:rsidP="00F15A30">
                  <w:pPr>
                    <w:spacing w:after="0" w:line="240" w:lineRule="auto"/>
                    <w:jc w:val="center"/>
                    <w:rPr>
                      <w:rFonts w:ascii="Times New Roman" w:eastAsia="Times New Roman" w:hAnsi="Times New Roman" w:cs="Times New Roman"/>
                      <w:sz w:val="24"/>
                      <w:szCs w:val="24"/>
                    </w:rPr>
                  </w:pPr>
                  <w:sdt>
                    <w:sdtPr>
                      <w:rPr>
                        <w:rFonts w:ascii="Times New Roman" w:hAnsi="Times New Roman" w:cs="Times New Roman"/>
                        <w:sz w:val="24"/>
                        <w:szCs w:val="24"/>
                      </w:rPr>
                      <w:tag w:val="goog_rdk_10"/>
                      <w:id w:val="-262844964"/>
                    </w:sdtPr>
                    <w:sdtEndPr/>
                    <w:sdtContent>
                      <w:r w:rsidR="00F15A30" w:rsidRPr="009A05A2">
                        <w:rPr>
                          <w:rFonts w:ascii="Times New Roman" w:eastAsia="Gungsuh" w:hAnsi="Times New Roman" w:cs="Times New Roman"/>
                          <w:sz w:val="24"/>
                          <w:szCs w:val="24"/>
                        </w:rPr>
                        <w:t>√</w:t>
                      </w:r>
                    </w:sdtContent>
                  </w:sdt>
                </w:p>
              </w:tc>
              <w:tc>
                <w:tcPr>
                  <w:tcW w:w="1276" w:type="dxa"/>
                </w:tcPr>
                <w:p w:rsidR="00F15A30" w:rsidRPr="009A05A2" w:rsidRDefault="00F15A30" w:rsidP="00F15A30">
                  <w:pPr>
                    <w:spacing w:after="0" w:line="240" w:lineRule="auto"/>
                    <w:jc w:val="center"/>
                    <w:rPr>
                      <w:rFonts w:ascii="Times New Roman" w:eastAsia="Times New Roman" w:hAnsi="Times New Roman" w:cs="Times New Roman"/>
                      <w:sz w:val="24"/>
                      <w:szCs w:val="24"/>
                    </w:rPr>
                  </w:pPr>
                  <w:r w:rsidRPr="009A05A2">
                    <w:rPr>
                      <w:rFonts w:ascii="Times New Roman" w:eastAsia="Times New Roman" w:hAnsi="Times New Roman" w:cs="Times New Roman"/>
                      <w:sz w:val="24"/>
                      <w:szCs w:val="24"/>
                    </w:rPr>
                    <w:t>-</w:t>
                  </w:r>
                </w:p>
              </w:tc>
            </w:tr>
            <w:tr w:rsidR="00F15A30" w:rsidRPr="009A05A2" w:rsidTr="009A05A2">
              <w:tc>
                <w:tcPr>
                  <w:tcW w:w="3932" w:type="dxa"/>
                </w:tcPr>
                <w:p w:rsidR="00F15A30" w:rsidRPr="009A05A2" w:rsidRDefault="00F15A30" w:rsidP="00F15A30">
                  <w:pPr>
                    <w:spacing w:after="0" w:line="240" w:lineRule="auto"/>
                    <w:rPr>
                      <w:rFonts w:ascii="Times New Roman" w:eastAsia="Times New Roman" w:hAnsi="Times New Roman" w:cs="Times New Roman"/>
                      <w:sz w:val="24"/>
                      <w:szCs w:val="24"/>
                    </w:rPr>
                  </w:pPr>
                  <w:r w:rsidRPr="009A05A2">
                    <w:rPr>
                      <w:rFonts w:ascii="Times New Roman" w:eastAsia="Times New Roman" w:hAnsi="Times New Roman" w:cs="Times New Roman"/>
                      <w:sz w:val="24"/>
                      <w:szCs w:val="24"/>
                    </w:rPr>
                    <w:t xml:space="preserve">A copy of a graduate certificate/diploma for a Master’s degree. </w:t>
                  </w:r>
                </w:p>
              </w:tc>
              <w:tc>
                <w:tcPr>
                  <w:tcW w:w="2268" w:type="dxa"/>
                  <w:vMerge/>
                </w:tcPr>
                <w:p w:rsidR="00F15A30" w:rsidRPr="009A05A2" w:rsidRDefault="00F15A30" w:rsidP="00F15A30">
                  <w:pPr>
                    <w:widowControl w:val="0"/>
                    <w:pBdr>
                      <w:top w:val="nil"/>
                      <w:left w:val="nil"/>
                      <w:bottom w:val="nil"/>
                      <w:right w:val="nil"/>
                      <w:between w:val="nil"/>
                    </w:pBdr>
                    <w:spacing w:after="0" w:line="240" w:lineRule="auto"/>
                    <w:rPr>
                      <w:rFonts w:ascii="Times New Roman" w:eastAsia="Times New Roman" w:hAnsi="Times New Roman" w:cs="Times New Roman"/>
                      <w:sz w:val="24"/>
                      <w:szCs w:val="24"/>
                    </w:rPr>
                  </w:pPr>
                </w:p>
              </w:tc>
              <w:tc>
                <w:tcPr>
                  <w:tcW w:w="1276" w:type="dxa"/>
                </w:tcPr>
                <w:p w:rsidR="00F15A30" w:rsidRPr="009A05A2" w:rsidRDefault="00F15A30" w:rsidP="00F15A30">
                  <w:pPr>
                    <w:spacing w:after="0" w:line="240" w:lineRule="auto"/>
                    <w:jc w:val="center"/>
                    <w:rPr>
                      <w:rFonts w:ascii="Times New Roman" w:eastAsia="Times New Roman" w:hAnsi="Times New Roman" w:cs="Times New Roman"/>
                      <w:sz w:val="24"/>
                      <w:szCs w:val="24"/>
                    </w:rPr>
                  </w:pPr>
                  <w:r w:rsidRPr="009A05A2">
                    <w:rPr>
                      <w:rFonts w:ascii="Times New Roman" w:eastAsia="Times New Roman" w:hAnsi="Times New Roman" w:cs="Times New Roman"/>
                      <w:sz w:val="24"/>
                      <w:szCs w:val="24"/>
                    </w:rPr>
                    <w:t>-</w:t>
                  </w:r>
                </w:p>
              </w:tc>
              <w:tc>
                <w:tcPr>
                  <w:tcW w:w="1244" w:type="dxa"/>
                </w:tcPr>
                <w:p w:rsidR="00F15A30" w:rsidRPr="009A05A2" w:rsidRDefault="00F15A30" w:rsidP="00F15A30">
                  <w:pPr>
                    <w:spacing w:after="0" w:line="240" w:lineRule="auto"/>
                    <w:jc w:val="center"/>
                    <w:rPr>
                      <w:rFonts w:ascii="Times New Roman" w:eastAsia="Times New Roman" w:hAnsi="Times New Roman" w:cs="Times New Roman"/>
                      <w:sz w:val="24"/>
                      <w:szCs w:val="24"/>
                    </w:rPr>
                  </w:pPr>
                  <w:r w:rsidRPr="009A05A2">
                    <w:rPr>
                      <w:rFonts w:ascii="Times New Roman" w:eastAsia="Times New Roman" w:hAnsi="Times New Roman" w:cs="Times New Roman"/>
                      <w:sz w:val="24"/>
                      <w:szCs w:val="24"/>
                    </w:rPr>
                    <w:t>-</w:t>
                  </w:r>
                </w:p>
              </w:tc>
              <w:tc>
                <w:tcPr>
                  <w:tcW w:w="1276" w:type="dxa"/>
                </w:tcPr>
                <w:p w:rsidR="00F15A30" w:rsidRPr="009A05A2" w:rsidRDefault="0073088C" w:rsidP="00F15A30">
                  <w:pPr>
                    <w:spacing w:after="0" w:line="240" w:lineRule="auto"/>
                    <w:jc w:val="center"/>
                    <w:rPr>
                      <w:rFonts w:ascii="Times New Roman" w:eastAsia="Times New Roman" w:hAnsi="Times New Roman" w:cs="Times New Roman"/>
                      <w:sz w:val="24"/>
                      <w:szCs w:val="24"/>
                    </w:rPr>
                  </w:pPr>
                  <w:sdt>
                    <w:sdtPr>
                      <w:rPr>
                        <w:rFonts w:ascii="Times New Roman" w:hAnsi="Times New Roman" w:cs="Times New Roman"/>
                        <w:sz w:val="24"/>
                        <w:szCs w:val="24"/>
                      </w:rPr>
                      <w:tag w:val="goog_rdk_11"/>
                      <w:id w:val="1458215677"/>
                    </w:sdtPr>
                    <w:sdtEndPr/>
                    <w:sdtContent>
                      <w:r w:rsidR="00F15A30" w:rsidRPr="009A05A2">
                        <w:rPr>
                          <w:rFonts w:ascii="Times New Roman" w:eastAsia="Gungsuh" w:hAnsi="Times New Roman" w:cs="Times New Roman"/>
                          <w:sz w:val="24"/>
                          <w:szCs w:val="24"/>
                        </w:rPr>
                        <w:t>√</w:t>
                      </w:r>
                    </w:sdtContent>
                  </w:sdt>
                </w:p>
              </w:tc>
            </w:tr>
            <w:tr w:rsidR="00F15A30" w:rsidRPr="009A05A2" w:rsidTr="009A05A2">
              <w:tc>
                <w:tcPr>
                  <w:tcW w:w="3932" w:type="dxa"/>
                </w:tcPr>
                <w:p w:rsidR="00F15A30" w:rsidRPr="009A05A2" w:rsidRDefault="00F15A30" w:rsidP="00F15A30">
                  <w:pPr>
                    <w:spacing w:after="0" w:line="240" w:lineRule="auto"/>
                    <w:rPr>
                      <w:rFonts w:ascii="Times New Roman" w:eastAsia="Times New Roman" w:hAnsi="Times New Roman" w:cs="Times New Roman"/>
                      <w:sz w:val="24"/>
                      <w:szCs w:val="24"/>
                    </w:rPr>
                  </w:pPr>
                  <w:r w:rsidRPr="009A05A2">
                    <w:rPr>
                      <w:rFonts w:ascii="Times New Roman" w:eastAsia="Times New Roman" w:hAnsi="Times New Roman" w:cs="Times New Roman"/>
                      <w:sz w:val="24"/>
                      <w:szCs w:val="24"/>
                    </w:rPr>
                    <w:t>One original official transcript from High school.</w:t>
                  </w:r>
                </w:p>
              </w:tc>
              <w:tc>
                <w:tcPr>
                  <w:tcW w:w="2268" w:type="dxa"/>
                  <w:vMerge w:val="restart"/>
                </w:tcPr>
                <w:p w:rsidR="00F15A30" w:rsidRPr="009A05A2" w:rsidRDefault="00F15A30" w:rsidP="00F15A30">
                  <w:pPr>
                    <w:spacing w:after="0" w:line="240" w:lineRule="auto"/>
                    <w:rPr>
                      <w:rFonts w:ascii="Times New Roman" w:eastAsia="Times New Roman" w:hAnsi="Times New Roman" w:cs="Times New Roman"/>
                      <w:sz w:val="24"/>
                      <w:szCs w:val="24"/>
                    </w:rPr>
                  </w:pPr>
                  <w:bookmarkStart w:id="0" w:name="_heading=h.gjdgxs" w:colFirst="0" w:colLast="0"/>
                  <w:bookmarkEnd w:id="0"/>
                  <w:proofErr w:type="gramStart"/>
                  <w:r w:rsidRPr="009A05A2">
                    <w:rPr>
                      <w:rFonts w:ascii="Times New Roman" w:eastAsia="Times New Roman" w:hAnsi="Times New Roman" w:cs="Times New Roman"/>
                      <w:sz w:val="24"/>
                      <w:szCs w:val="24"/>
                    </w:rPr>
                    <w:t>in</w:t>
                  </w:r>
                  <w:proofErr w:type="gramEnd"/>
                  <w:r w:rsidRPr="009A05A2">
                    <w:rPr>
                      <w:rFonts w:ascii="Times New Roman" w:eastAsia="Times New Roman" w:hAnsi="Times New Roman" w:cs="Times New Roman"/>
                      <w:sz w:val="24"/>
                      <w:szCs w:val="24"/>
                    </w:rPr>
                    <w:t xml:space="preserve"> English, or its foreign equivalent, signed.</w:t>
                  </w:r>
                </w:p>
              </w:tc>
              <w:tc>
                <w:tcPr>
                  <w:tcW w:w="1276" w:type="dxa"/>
                </w:tcPr>
                <w:p w:rsidR="00F15A30" w:rsidRPr="009A05A2" w:rsidRDefault="0073088C" w:rsidP="00F15A30">
                  <w:pPr>
                    <w:spacing w:after="0" w:line="240" w:lineRule="auto"/>
                    <w:jc w:val="center"/>
                    <w:rPr>
                      <w:rFonts w:ascii="Times New Roman" w:eastAsia="Times New Roman" w:hAnsi="Times New Roman" w:cs="Times New Roman"/>
                      <w:sz w:val="24"/>
                      <w:szCs w:val="24"/>
                    </w:rPr>
                  </w:pPr>
                  <w:sdt>
                    <w:sdtPr>
                      <w:rPr>
                        <w:rFonts w:ascii="Times New Roman" w:hAnsi="Times New Roman" w:cs="Times New Roman"/>
                        <w:sz w:val="24"/>
                        <w:szCs w:val="24"/>
                      </w:rPr>
                      <w:tag w:val="goog_rdk_12"/>
                      <w:id w:val="1292475477"/>
                    </w:sdtPr>
                    <w:sdtEndPr/>
                    <w:sdtContent>
                      <w:r w:rsidR="00F15A30" w:rsidRPr="009A05A2">
                        <w:rPr>
                          <w:rFonts w:ascii="Times New Roman" w:eastAsia="Gungsuh" w:hAnsi="Times New Roman" w:cs="Times New Roman"/>
                          <w:sz w:val="24"/>
                          <w:szCs w:val="24"/>
                        </w:rPr>
                        <w:t>√</w:t>
                      </w:r>
                    </w:sdtContent>
                  </w:sdt>
                </w:p>
              </w:tc>
              <w:tc>
                <w:tcPr>
                  <w:tcW w:w="1244" w:type="dxa"/>
                </w:tcPr>
                <w:p w:rsidR="00F15A30" w:rsidRPr="009A05A2" w:rsidRDefault="00F15A30" w:rsidP="00F15A30">
                  <w:pPr>
                    <w:spacing w:after="0" w:line="240" w:lineRule="auto"/>
                    <w:jc w:val="center"/>
                    <w:rPr>
                      <w:rFonts w:ascii="Times New Roman" w:eastAsia="Times New Roman" w:hAnsi="Times New Roman" w:cs="Times New Roman"/>
                      <w:sz w:val="24"/>
                      <w:szCs w:val="24"/>
                    </w:rPr>
                  </w:pPr>
                  <w:r w:rsidRPr="009A05A2">
                    <w:rPr>
                      <w:rFonts w:ascii="Times New Roman" w:eastAsia="Times New Roman" w:hAnsi="Times New Roman" w:cs="Times New Roman"/>
                      <w:sz w:val="24"/>
                      <w:szCs w:val="24"/>
                    </w:rPr>
                    <w:t>-</w:t>
                  </w:r>
                </w:p>
              </w:tc>
              <w:tc>
                <w:tcPr>
                  <w:tcW w:w="1276" w:type="dxa"/>
                </w:tcPr>
                <w:p w:rsidR="00F15A30" w:rsidRPr="009A05A2" w:rsidRDefault="00F15A30" w:rsidP="00F15A30">
                  <w:pPr>
                    <w:spacing w:after="0" w:line="240" w:lineRule="auto"/>
                    <w:jc w:val="center"/>
                    <w:rPr>
                      <w:rFonts w:ascii="Times New Roman" w:eastAsia="Times New Roman" w:hAnsi="Times New Roman" w:cs="Times New Roman"/>
                      <w:sz w:val="24"/>
                      <w:szCs w:val="24"/>
                    </w:rPr>
                  </w:pPr>
                  <w:r w:rsidRPr="009A05A2">
                    <w:rPr>
                      <w:rFonts w:ascii="Times New Roman" w:eastAsia="Times New Roman" w:hAnsi="Times New Roman" w:cs="Times New Roman"/>
                      <w:sz w:val="24"/>
                      <w:szCs w:val="24"/>
                    </w:rPr>
                    <w:t>-</w:t>
                  </w:r>
                </w:p>
              </w:tc>
            </w:tr>
            <w:tr w:rsidR="00F15A30" w:rsidRPr="009A05A2" w:rsidTr="009A05A2">
              <w:tc>
                <w:tcPr>
                  <w:tcW w:w="3932" w:type="dxa"/>
                </w:tcPr>
                <w:p w:rsidR="00BD0792" w:rsidRDefault="00F15A30" w:rsidP="00F15A30">
                  <w:pPr>
                    <w:spacing w:after="0" w:line="240" w:lineRule="auto"/>
                    <w:rPr>
                      <w:rFonts w:ascii="Times New Roman" w:eastAsia="Times New Roman" w:hAnsi="Times New Roman" w:cs="Times New Roman"/>
                      <w:sz w:val="24"/>
                      <w:szCs w:val="24"/>
                    </w:rPr>
                  </w:pPr>
                  <w:r w:rsidRPr="009A05A2">
                    <w:rPr>
                      <w:rFonts w:ascii="Times New Roman" w:eastAsia="Times New Roman" w:hAnsi="Times New Roman" w:cs="Times New Roman"/>
                      <w:sz w:val="24"/>
                      <w:szCs w:val="24"/>
                    </w:rPr>
                    <w:t xml:space="preserve">One original official transcript of </w:t>
                  </w:r>
                </w:p>
                <w:p w:rsidR="00F15A30" w:rsidRPr="009A05A2" w:rsidRDefault="00F15A30" w:rsidP="00F15A30">
                  <w:pPr>
                    <w:spacing w:after="0" w:line="240" w:lineRule="auto"/>
                    <w:rPr>
                      <w:rFonts w:ascii="Times New Roman" w:eastAsia="Times New Roman" w:hAnsi="Times New Roman" w:cs="Times New Roman"/>
                      <w:sz w:val="24"/>
                      <w:szCs w:val="24"/>
                    </w:rPr>
                  </w:pPr>
                  <w:r w:rsidRPr="009A05A2">
                    <w:rPr>
                      <w:rFonts w:ascii="Times New Roman" w:eastAsia="Times New Roman" w:hAnsi="Times New Roman" w:cs="Times New Roman"/>
                      <w:sz w:val="24"/>
                      <w:szCs w:val="24"/>
                    </w:rPr>
                    <w:t>a Bachelor’s degree</w:t>
                  </w:r>
                </w:p>
              </w:tc>
              <w:tc>
                <w:tcPr>
                  <w:tcW w:w="2268" w:type="dxa"/>
                  <w:vMerge/>
                </w:tcPr>
                <w:p w:rsidR="00F15A30" w:rsidRPr="009A05A2" w:rsidRDefault="00F15A30" w:rsidP="00F15A30">
                  <w:pPr>
                    <w:widowControl w:val="0"/>
                    <w:pBdr>
                      <w:top w:val="nil"/>
                      <w:left w:val="nil"/>
                      <w:bottom w:val="nil"/>
                      <w:right w:val="nil"/>
                      <w:between w:val="nil"/>
                    </w:pBdr>
                    <w:spacing w:after="0" w:line="240" w:lineRule="auto"/>
                    <w:rPr>
                      <w:rFonts w:ascii="Times New Roman" w:eastAsia="Times New Roman" w:hAnsi="Times New Roman" w:cs="Times New Roman"/>
                      <w:sz w:val="24"/>
                      <w:szCs w:val="24"/>
                    </w:rPr>
                  </w:pPr>
                </w:p>
              </w:tc>
              <w:tc>
                <w:tcPr>
                  <w:tcW w:w="1276" w:type="dxa"/>
                </w:tcPr>
                <w:p w:rsidR="00F15A30" w:rsidRPr="009A05A2" w:rsidRDefault="00F15A30" w:rsidP="00F15A30">
                  <w:pPr>
                    <w:spacing w:after="0" w:line="240" w:lineRule="auto"/>
                    <w:jc w:val="center"/>
                    <w:rPr>
                      <w:rFonts w:ascii="Times New Roman" w:eastAsia="Times New Roman" w:hAnsi="Times New Roman" w:cs="Times New Roman"/>
                      <w:sz w:val="24"/>
                      <w:szCs w:val="24"/>
                    </w:rPr>
                  </w:pPr>
                  <w:r w:rsidRPr="009A05A2">
                    <w:rPr>
                      <w:rFonts w:ascii="Times New Roman" w:eastAsia="Times New Roman" w:hAnsi="Times New Roman" w:cs="Times New Roman"/>
                      <w:sz w:val="24"/>
                      <w:szCs w:val="24"/>
                    </w:rPr>
                    <w:t>-</w:t>
                  </w:r>
                </w:p>
              </w:tc>
              <w:tc>
                <w:tcPr>
                  <w:tcW w:w="1244" w:type="dxa"/>
                </w:tcPr>
                <w:p w:rsidR="00F15A30" w:rsidRPr="009A05A2" w:rsidRDefault="0073088C" w:rsidP="00F15A30">
                  <w:pPr>
                    <w:spacing w:after="0" w:line="240" w:lineRule="auto"/>
                    <w:jc w:val="center"/>
                    <w:rPr>
                      <w:rFonts w:ascii="Times New Roman" w:eastAsia="Times New Roman" w:hAnsi="Times New Roman" w:cs="Times New Roman"/>
                      <w:sz w:val="24"/>
                      <w:szCs w:val="24"/>
                    </w:rPr>
                  </w:pPr>
                  <w:sdt>
                    <w:sdtPr>
                      <w:rPr>
                        <w:rFonts w:ascii="Times New Roman" w:hAnsi="Times New Roman" w:cs="Times New Roman"/>
                        <w:sz w:val="24"/>
                        <w:szCs w:val="24"/>
                      </w:rPr>
                      <w:tag w:val="goog_rdk_13"/>
                      <w:id w:val="-959488769"/>
                    </w:sdtPr>
                    <w:sdtEndPr/>
                    <w:sdtContent>
                      <w:r w:rsidR="00F15A30" w:rsidRPr="009A05A2">
                        <w:rPr>
                          <w:rFonts w:ascii="Times New Roman" w:eastAsia="Gungsuh" w:hAnsi="Times New Roman" w:cs="Times New Roman"/>
                          <w:sz w:val="24"/>
                          <w:szCs w:val="24"/>
                        </w:rPr>
                        <w:t>√</w:t>
                      </w:r>
                    </w:sdtContent>
                  </w:sdt>
                </w:p>
              </w:tc>
              <w:tc>
                <w:tcPr>
                  <w:tcW w:w="1276" w:type="dxa"/>
                </w:tcPr>
                <w:p w:rsidR="00F15A30" w:rsidRPr="009A05A2" w:rsidRDefault="00F15A30" w:rsidP="00F15A30">
                  <w:pPr>
                    <w:spacing w:after="0" w:line="240" w:lineRule="auto"/>
                    <w:jc w:val="center"/>
                    <w:rPr>
                      <w:rFonts w:ascii="Times New Roman" w:eastAsia="Times New Roman" w:hAnsi="Times New Roman" w:cs="Times New Roman"/>
                      <w:sz w:val="24"/>
                      <w:szCs w:val="24"/>
                    </w:rPr>
                  </w:pPr>
                  <w:r w:rsidRPr="009A05A2">
                    <w:rPr>
                      <w:rFonts w:ascii="Times New Roman" w:eastAsia="Times New Roman" w:hAnsi="Times New Roman" w:cs="Times New Roman"/>
                      <w:sz w:val="24"/>
                      <w:szCs w:val="24"/>
                    </w:rPr>
                    <w:t>-</w:t>
                  </w:r>
                </w:p>
              </w:tc>
            </w:tr>
            <w:tr w:rsidR="00F15A30" w:rsidRPr="009A05A2" w:rsidTr="009A05A2">
              <w:tc>
                <w:tcPr>
                  <w:tcW w:w="3932" w:type="dxa"/>
                </w:tcPr>
                <w:p w:rsidR="00BD0792" w:rsidRDefault="00F15A30" w:rsidP="00F15A30">
                  <w:pPr>
                    <w:spacing w:after="0" w:line="240" w:lineRule="auto"/>
                    <w:rPr>
                      <w:rFonts w:ascii="Times New Roman" w:eastAsia="Times New Roman" w:hAnsi="Times New Roman" w:cs="Times New Roman"/>
                      <w:sz w:val="24"/>
                      <w:szCs w:val="24"/>
                    </w:rPr>
                  </w:pPr>
                  <w:r w:rsidRPr="009A05A2">
                    <w:rPr>
                      <w:rFonts w:ascii="Times New Roman" w:eastAsia="Times New Roman" w:hAnsi="Times New Roman" w:cs="Times New Roman"/>
                      <w:sz w:val="24"/>
                      <w:szCs w:val="24"/>
                    </w:rPr>
                    <w:t xml:space="preserve">One original official transcript of </w:t>
                  </w:r>
                </w:p>
                <w:p w:rsidR="00F15A30" w:rsidRPr="009A05A2" w:rsidRDefault="00F15A30" w:rsidP="00F15A30">
                  <w:pPr>
                    <w:spacing w:after="0" w:line="240" w:lineRule="auto"/>
                    <w:rPr>
                      <w:rFonts w:ascii="Times New Roman" w:eastAsia="Times New Roman" w:hAnsi="Times New Roman" w:cs="Times New Roman"/>
                      <w:sz w:val="24"/>
                      <w:szCs w:val="24"/>
                    </w:rPr>
                  </w:pPr>
                  <w:r w:rsidRPr="009A05A2">
                    <w:rPr>
                      <w:rFonts w:ascii="Times New Roman" w:eastAsia="Times New Roman" w:hAnsi="Times New Roman" w:cs="Times New Roman"/>
                      <w:sz w:val="24"/>
                      <w:szCs w:val="24"/>
                    </w:rPr>
                    <w:t>a Master’s degree</w:t>
                  </w:r>
                </w:p>
              </w:tc>
              <w:tc>
                <w:tcPr>
                  <w:tcW w:w="2268" w:type="dxa"/>
                  <w:vMerge/>
                </w:tcPr>
                <w:p w:rsidR="00F15A30" w:rsidRPr="009A05A2" w:rsidRDefault="00F15A30" w:rsidP="00F15A30">
                  <w:pPr>
                    <w:widowControl w:val="0"/>
                    <w:pBdr>
                      <w:top w:val="nil"/>
                      <w:left w:val="nil"/>
                      <w:bottom w:val="nil"/>
                      <w:right w:val="nil"/>
                      <w:between w:val="nil"/>
                    </w:pBdr>
                    <w:spacing w:after="0" w:line="240" w:lineRule="auto"/>
                    <w:rPr>
                      <w:rFonts w:ascii="Times New Roman" w:eastAsia="Times New Roman" w:hAnsi="Times New Roman" w:cs="Times New Roman"/>
                      <w:sz w:val="24"/>
                      <w:szCs w:val="24"/>
                    </w:rPr>
                  </w:pPr>
                </w:p>
              </w:tc>
              <w:tc>
                <w:tcPr>
                  <w:tcW w:w="1276" w:type="dxa"/>
                </w:tcPr>
                <w:p w:rsidR="00F15A30" w:rsidRPr="009A05A2" w:rsidRDefault="00F15A30" w:rsidP="00F15A30">
                  <w:pPr>
                    <w:spacing w:after="0" w:line="240" w:lineRule="auto"/>
                    <w:jc w:val="center"/>
                    <w:rPr>
                      <w:rFonts w:ascii="Times New Roman" w:eastAsia="Times New Roman" w:hAnsi="Times New Roman" w:cs="Times New Roman"/>
                      <w:sz w:val="24"/>
                      <w:szCs w:val="24"/>
                    </w:rPr>
                  </w:pPr>
                  <w:r w:rsidRPr="009A05A2">
                    <w:rPr>
                      <w:rFonts w:ascii="Times New Roman" w:eastAsia="Times New Roman" w:hAnsi="Times New Roman" w:cs="Times New Roman"/>
                      <w:sz w:val="24"/>
                      <w:szCs w:val="24"/>
                    </w:rPr>
                    <w:t>-</w:t>
                  </w:r>
                </w:p>
              </w:tc>
              <w:tc>
                <w:tcPr>
                  <w:tcW w:w="1244" w:type="dxa"/>
                </w:tcPr>
                <w:p w:rsidR="00F15A30" w:rsidRPr="009A05A2" w:rsidRDefault="00F15A30" w:rsidP="00F15A30">
                  <w:pPr>
                    <w:spacing w:after="0" w:line="240" w:lineRule="auto"/>
                    <w:jc w:val="center"/>
                    <w:rPr>
                      <w:rFonts w:ascii="Times New Roman" w:eastAsia="Times New Roman" w:hAnsi="Times New Roman" w:cs="Times New Roman"/>
                      <w:sz w:val="24"/>
                      <w:szCs w:val="24"/>
                    </w:rPr>
                  </w:pPr>
                  <w:r w:rsidRPr="009A05A2">
                    <w:rPr>
                      <w:rFonts w:ascii="Times New Roman" w:eastAsia="Times New Roman" w:hAnsi="Times New Roman" w:cs="Times New Roman"/>
                      <w:sz w:val="24"/>
                      <w:szCs w:val="24"/>
                    </w:rPr>
                    <w:t>-</w:t>
                  </w:r>
                </w:p>
              </w:tc>
              <w:tc>
                <w:tcPr>
                  <w:tcW w:w="1276" w:type="dxa"/>
                </w:tcPr>
                <w:p w:rsidR="00F15A30" w:rsidRPr="009A05A2" w:rsidRDefault="0073088C" w:rsidP="00F15A30">
                  <w:pPr>
                    <w:spacing w:after="0" w:line="240" w:lineRule="auto"/>
                    <w:jc w:val="center"/>
                    <w:rPr>
                      <w:rFonts w:ascii="Times New Roman" w:eastAsia="Times New Roman" w:hAnsi="Times New Roman" w:cs="Times New Roman"/>
                      <w:sz w:val="24"/>
                      <w:szCs w:val="24"/>
                    </w:rPr>
                  </w:pPr>
                  <w:sdt>
                    <w:sdtPr>
                      <w:rPr>
                        <w:rFonts w:ascii="Times New Roman" w:hAnsi="Times New Roman" w:cs="Times New Roman"/>
                        <w:sz w:val="24"/>
                        <w:szCs w:val="24"/>
                      </w:rPr>
                      <w:tag w:val="goog_rdk_14"/>
                      <w:id w:val="-239402062"/>
                    </w:sdtPr>
                    <w:sdtEndPr/>
                    <w:sdtContent>
                      <w:r w:rsidR="00F15A30" w:rsidRPr="009A05A2">
                        <w:rPr>
                          <w:rFonts w:ascii="Times New Roman" w:eastAsia="Gungsuh" w:hAnsi="Times New Roman" w:cs="Times New Roman"/>
                          <w:sz w:val="24"/>
                          <w:szCs w:val="24"/>
                        </w:rPr>
                        <w:t>√</w:t>
                      </w:r>
                    </w:sdtContent>
                  </w:sdt>
                </w:p>
              </w:tc>
            </w:tr>
            <w:tr w:rsidR="00F15A30" w:rsidRPr="009A05A2" w:rsidTr="009A05A2">
              <w:tc>
                <w:tcPr>
                  <w:tcW w:w="6200" w:type="dxa"/>
                  <w:gridSpan w:val="2"/>
                </w:tcPr>
                <w:p w:rsidR="00F15A30" w:rsidRPr="009A05A2" w:rsidRDefault="00F15A30" w:rsidP="00F15A30">
                  <w:pPr>
                    <w:spacing w:after="0" w:line="240" w:lineRule="auto"/>
                    <w:rPr>
                      <w:rFonts w:ascii="Times New Roman" w:eastAsia="Times New Roman" w:hAnsi="Times New Roman" w:cs="Times New Roman"/>
                      <w:sz w:val="24"/>
                      <w:szCs w:val="24"/>
                    </w:rPr>
                  </w:pPr>
                  <w:r w:rsidRPr="009A05A2">
                    <w:rPr>
                      <w:rFonts w:ascii="Times New Roman" w:eastAsia="Times New Roman" w:hAnsi="Times New Roman" w:cs="Times New Roman"/>
                      <w:sz w:val="24"/>
                      <w:szCs w:val="24"/>
                    </w:rPr>
                    <w:t xml:space="preserve">One original health certificate in English, issued within the prior month. </w:t>
                  </w:r>
                </w:p>
              </w:tc>
              <w:tc>
                <w:tcPr>
                  <w:tcW w:w="1276" w:type="dxa"/>
                </w:tcPr>
                <w:p w:rsidR="00F15A30" w:rsidRPr="009A05A2" w:rsidRDefault="0073088C" w:rsidP="00F15A30">
                  <w:pPr>
                    <w:spacing w:after="0" w:line="240" w:lineRule="auto"/>
                    <w:jc w:val="center"/>
                    <w:rPr>
                      <w:rFonts w:ascii="Times New Roman" w:eastAsia="Times New Roman" w:hAnsi="Times New Roman" w:cs="Times New Roman"/>
                      <w:sz w:val="24"/>
                      <w:szCs w:val="24"/>
                    </w:rPr>
                  </w:pPr>
                  <w:sdt>
                    <w:sdtPr>
                      <w:rPr>
                        <w:rFonts w:ascii="Times New Roman" w:hAnsi="Times New Roman" w:cs="Times New Roman"/>
                        <w:sz w:val="24"/>
                        <w:szCs w:val="24"/>
                      </w:rPr>
                      <w:tag w:val="goog_rdk_15"/>
                      <w:id w:val="3874146"/>
                    </w:sdtPr>
                    <w:sdtEndPr/>
                    <w:sdtContent>
                      <w:r w:rsidR="00F15A30" w:rsidRPr="009A05A2">
                        <w:rPr>
                          <w:rFonts w:ascii="Times New Roman" w:eastAsia="Gungsuh" w:hAnsi="Times New Roman" w:cs="Times New Roman"/>
                          <w:sz w:val="24"/>
                          <w:szCs w:val="24"/>
                        </w:rPr>
                        <w:t>√</w:t>
                      </w:r>
                    </w:sdtContent>
                  </w:sdt>
                </w:p>
              </w:tc>
              <w:tc>
                <w:tcPr>
                  <w:tcW w:w="1244" w:type="dxa"/>
                </w:tcPr>
                <w:p w:rsidR="00F15A30" w:rsidRPr="009A05A2" w:rsidRDefault="0073088C" w:rsidP="00F15A30">
                  <w:pPr>
                    <w:spacing w:after="0" w:line="240" w:lineRule="auto"/>
                    <w:jc w:val="center"/>
                    <w:rPr>
                      <w:rFonts w:ascii="Times New Roman" w:eastAsia="Times New Roman" w:hAnsi="Times New Roman" w:cs="Times New Roman"/>
                      <w:sz w:val="24"/>
                      <w:szCs w:val="24"/>
                    </w:rPr>
                  </w:pPr>
                  <w:sdt>
                    <w:sdtPr>
                      <w:rPr>
                        <w:rFonts w:ascii="Times New Roman" w:hAnsi="Times New Roman" w:cs="Times New Roman"/>
                        <w:sz w:val="24"/>
                        <w:szCs w:val="24"/>
                      </w:rPr>
                      <w:tag w:val="goog_rdk_16"/>
                      <w:id w:val="-1800225503"/>
                    </w:sdtPr>
                    <w:sdtEndPr/>
                    <w:sdtContent>
                      <w:r w:rsidR="00F15A30" w:rsidRPr="009A05A2">
                        <w:rPr>
                          <w:rFonts w:ascii="Times New Roman" w:eastAsia="Gungsuh" w:hAnsi="Times New Roman" w:cs="Times New Roman"/>
                          <w:sz w:val="24"/>
                          <w:szCs w:val="24"/>
                        </w:rPr>
                        <w:t>√</w:t>
                      </w:r>
                    </w:sdtContent>
                  </w:sdt>
                </w:p>
              </w:tc>
              <w:tc>
                <w:tcPr>
                  <w:tcW w:w="1276" w:type="dxa"/>
                </w:tcPr>
                <w:p w:rsidR="00F15A30" w:rsidRPr="009A05A2" w:rsidRDefault="0073088C" w:rsidP="00F15A30">
                  <w:pPr>
                    <w:spacing w:after="0" w:line="240" w:lineRule="auto"/>
                    <w:jc w:val="center"/>
                    <w:rPr>
                      <w:rFonts w:ascii="Times New Roman" w:eastAsia="Times New Roman" w:hAnsi="Times New Roman" w:cs="Times New Roman"/>
                      <w:sz w:val="24"/>
                      <w:szCs w:val="24"/>
                    </w:rPr>
                  </w:pPr>
                  <w:sdt>
                    <w:sdtPr>
                      <w:rPr>
                        <w:rFonts w:ascii="Times New Roman" w:hAnsi="Times New Roman" w:cs="Times New Roman"/>
                        <w:sz w:val="24"/>
                        <w:szCs w:val="24"/>
                      </w:rPr>
                      <w:tag w:val="goog_rdk_17"/>
                      <w:id w:val="186190080"/>
                    </w:sdtPr>
                    <w:sdtEndPr/>
                    <w:sdtContent>
                      <w:r w:rsidR="00F15A30" w:rsidRPr="009A05A2">
                        <w:rPr>
                          <w:rFonts w:ascii="Times New Roman" w:eastAsia="Gungsuh" w:hAnsi="Times New Roman" w:cs="Times New Roman"/>
                          <w:sz w:val="24"/>
                          <w:szCs w:val="24"/>
                        </w:rPr>
                        <w:t>√</w:t>
                      </w:r>
                    </w:sdtContent>
                  </w:sdt>
                </w:p>
              </w:tc>
            </w:tr>
            <w:tr w:rsidR="00F15A30" w:rsidRPr="009A05A2" w:rsidTr="009A05A2">
              <w:tc>
                <w:tcPr>
                  <w:tcW w:w="6200" w:type="dxa"/>
                  <w:gridSpan w:val="2"/>
                </w:tcPr>
                <w:p w:rsidR="00BD0792" w:rsidRDefault="00F15A30" w:rsidP="00F15A30">
                  <w:pPr>
                    <w:spacing w:after="0" w:line="240" w:lineRule="auto"/>
                    <w:rPr>
                      <w:rFonts w:ascii="Times New Roman" w:eastAsia="Times New Roman" w:hAnsi="Times New Roman" w:cs="Times New Roman"/>
                      <w:sz w:val="24"/>
                      <w:szCs w:val="24"/>
                    </w:rPr>
                  </w:pPr>
                  <w:r w:rsidRPr="009A05A2">
                    <w:rPr>
                      <w:rFonts w:ascii="Times New Roman" w:eastAsia="Times New Roman" w:hAnsi="Times New Roman" w:cs="Times New Roman"/>
                      <w:sz w:val="24"/>
                      <w:szCs w:val="24"/>
                    </w:rPr>
                    <w:t xml:space="preserve">A copy of a certificate of standardized Thai and/or English language proficiency test (if any), issued within the last </w:t>
                  </w:r>
                </w:p>
                <w:p w:rsidR="00F15A30" w:rsidRPr="009A05A2" w:rsidRDefault="00F15A30" w:rsidP="00F15A30">
                  <w:pPr>
                    <w:spacing w:after="0" w:line="240" w:lineRule="auto"/>
                    <w:rPr>
                      <w:rFonts w:ascii="Times New Roman" w:eastAsia="Times New Roman" w:hAnsi="Times New Roman" w:cs="Times New Roman"/>
                      <w:sz w:val="24"/>
                      <w:szCs w:val="24"/>
                    </w:rPr>
                  </w:pPr>
                  <w:r w:rsidRPr="009A05A2">
                    <w:rPr>
                      <w:rFonts w:ascii="Times New Roman" w:eastAsia="Times New Roman" w:hAnsi="Times New Roman" w:cs="Times New Roman"/>
                      <w:sz w:val="24"/>
                      <w:szCs w:val="24"/>
                    </w:rPr>
                    <w:t>2 years.</w:t>
                  </w:r>
                </w:p>
              </w:tc>
              <w:tc>
                <w:tcPr>
                  <w:tcW w:w="1276" w:type="dxa"/>
                </w:tcPr>
                <w:p w:rsidR="00F15A30" w:rsidRPr="009A05A2" w:rsidRDefault="0073088C" w:rsidP="00F15A30">
                  <w:pPr>
                    <w:spacing w:after="0" w:line="240" w:lineRule="auto"/>
                    <w:jc w:val="center"/>
                    <w:rPr>
                      <w:rFonts w:ascii="Times New Roman" w:eastAsia="Times New Roman" w:hAnsi="Times New Roman" w:cs="Times New Roman"/>
                      <w:sz w:val="24"/>
                      <w:szCs w:val="24"/>
                    </w:rPr>
                  </w:pPr>
                  <w:sdt>
                    <w:sdtPr>
                      <w:rPr>
                        <w:rFonts w:ascii="Times New Roman" w:hAnsi="Times New Roman" w:cs="Times New Roman"/>
                        <w:sz w:val="24"/>
                        <w:szCs w:val="24"/>
                      </w:rPr>
                      <w:tag w:val="goog_rdk_18"/>
                      <w:id w:val="-1741399780"/>
                    </w:sdtPr>
                    <w:sdtEndPr/>
                    <w:sdtContent>
                      <w:r w:rsidR="00F15A30" w:rsidRPr="009A05A2">
                        <w:rPr>
                          <w:rFonts w:ascii="Times New Roman" w:eastAsia="Gungsuh" w:hAnsi="Times New Roman" w:cs="Times New Roman"/>
                          <w:sz w:val="24"/>
                          <w:szCs w:val="24"/>
                        </w:rPr>
                        <w:t>√</w:t>
                      </w:r>
                    </w:sdtContent>
                  </w:sdt>
                </w:p>
              </w:tc>
              <w:tc>
                <w:tcPr>
                  <w:tcW w:w="1244" w:type="dxa"/>
                </w:tcPr>
                <w:p w:rsidR="00F15A30" w:rsidRPr="009A05A2" w:rsidRDefault="0073088C" w:rsidP="00F15A30">
                  <w:pPr>
                    <w:spacing w:after="0" w:line="240" w:lineRule="auto"/>
                    <w:jc w:val="center"/>
                    <w:rPr>
                      <w:rFonts w:ascii="Times New Roman" w:eastAsia="Times New Roman" w:hAnsi="Times New Roman" w:cs="Times New Roman"/>
                      <w:sz w:val="24"/>
                      <w:szCs w:val="24"/>
                    </w:rPr>
                  </w:pPr>
                  <w:sdt>
                    <w:sdtPr>
                      <w:rPr>
                        <w:rFonts w:ascii="Times New Roman" w:hAnsi="Times New Roman" w:cs="Times New Roman"/>
                        <w:sz w:val="24"/>
                        <w:szCs w:val="24"/>
                      </w:rPr>
                      <w:tag w:val="goog_rdk_19"/>
                      <w:id w:val="-401597883"/>
                    </w:sdtPr>
                    <w:sdtEndPr/>
                    <w:sdtContent>
                      <w:r w:rsidR="00F15A30" w:rsidRPr="009A05A2">
                        <w:rPr>
                          <w:rFonts w:ascii="Times New Roman" w:eastAsia="Gungsuh" w:hAnsi="Times New Roman" w:cs="Times New Roman"/>
                          <w:sz w:val="24"/>
                          <w:szCs w:val="24"/>
                        </w:rPr>
                        <w:t>√</w:t>
                      </w:r>
                    </w:sdtContent>
                  </w:sdt>
                </w:p>
              </w:tc>
              <w:tc>
                <w:tcPr>
                  <w:tcW w:w="1276" w:type="dxa"/>
                </w:tcPr>
                <w:p w:rsidR="00F15A30" w:rsidRPr="009A05A2" w:rsidRDefault="0073088C" w:rsidP="00F15A30">
                  <w:pPr>
                    <w:spacing w:after="0" w:line="240" w:lineRule="auto"/>
                    <w:jc w:val="center"/>
                    <w:rPr>
                      <w:rFonts w:ascii="Times New Roman" w:eastAsia="Times New Roman" w:hAnsi="Times New Roman" w:cs="Times New Roman"/>
                      <w:sz w:val="24"/>
                      <w:szCs w:val="24"/>
                    </w:rPr>
                  </w:pPr>
                  <w:sdt>
                    <w:sdtPr>
                      <w:rPr>
                        <w:rFonts w:ascii="Times New Roman" w:hAnsi="Times New Roman" w:cs="Times New Roman"/>
                        <w:sz w:val="24"/>
                        <w:szCs w:val="24"/>
                      </w:rPr>
                      <w:tag w:val="goog_rdk_20"/>
                      <w:id w:val="454291712"/>
                    </w:sdtPr>
                    <w:sdtEndPr/>
                    <w:sdtContent>
                      <w:r w:rsidR="00F15A30" w:rsidRPr="009A05A2">
                        <w:rPr>
                          <w:rFonts w:ascii="Times New Roman" w:eastAsia="Gungsuh" w:hAnsi="Times New Roman" w:cs="Times New Roman"/>
                          <w:sz w:val="24"/>
                          <w:szCs w:val="24"/>
                        </w:rPr>
                        <w:t>√</w:t>
                      </w:r>
                    </w:sdtContent>
                  </w:sdt>
                </w:p>
              </w:tc>
            </w:tr>
            <w:tr w:rsidR="00F15A30" w:rsidRPr="009A05A2" w:rsidTr="009A05A2">
              <w:tc>
                <w:tcPr>
                  <w:tcW w:w="6200" w:type="dxa"/>
                  <w:gridSpan w:val="2"/>
                </w:tcPr>
                <w:p w:rsidR="00F15A30" w:rsidRPr="009A05A2" w:rsidRDefault="00F15A30" w:rsidP="00BD0792">
                  <w:pPr>
                    <w:spacing w:after="0" w:line="240" w:lineRule="auto"/>
                    <w:rPr>
                      <w:rFonts w:ascii="Times New Roman" w:eastAsia="Times New Roman" w:hAnsi="Times New Roman" w:cs="Times New Roman"/>
                      <w:sz w:val="24"/>
                      <w:szCs w:val="24"/>
                    </w:rPr>
                  </w:pPr>
                  <w:r w:rsidRPr="009A05A2">
                    <w:rPr>
                      <w:rFonts w:ascii="Times New Roman" w:eastAsia="Times New Roman" w:hAnsi="Times New Roman" w:cs="Times New Roman"/>
                      <w:sz w:val="24"/>
                      <w:szCs w:val="24"/>
                    </w:rPr>
                    <w:t xml:space="preserve">A letter of recommendation from a previous high </w:t>
                  </w:r>
                  <w:r w:rsidR="00BD0792">
                    <w:rPr>
                      <w:rFonts w:ascii="Times New Roman" w:eastAsia="Times New Roman" w:hAnsi="Times New Roman" w:cs="Times New Roman"/>
                      <w:sz w:val="24"/>
                      <w:szCs w:val="24"/>
                    </w:rPr>
                    <w:t>s</w:t>
                  </w:r>
                  <w:r w:rsidRPr="009A05A2">
                    <w:rPr>
                      <w:rFonts w:ascii="Times New Roman" w:eastAsia="Times New Roman" w:hAnsi="Times New Roman" w:cs="Times New Roman"/>
                      <w:sz w:val="24"/>
                      <w:szCs w:val="24"/>
                    </w:rPr>
                    <w:t xml:space="preserve">chool/institution (optional). </w:t>
                  </w:r>
                </w:p>
              </w:tc>
              <w:tc>
                <w:tcPr>
                  <w:tcW w:w="1276" w:type="dxa"/>
                </w:tcPr>
                <w:p w:rsidR="00F15A30" w:rsidRPr="009A05A2" w:rsidRDefault="0073088C" w:rsidP="00F15A30">
                  <w:pPr>
                    <w:spacing w:after="0" w:line="240" w:lineRule="auto"/>
                    <w:jc w:val="center"/>
                    <w:rPr>
                      <w:rFonts w:ascii="Times New Roman" w:eastAsia="Times New Roman" w:hAnsi="Times New Roman" w:cs="Times New Roman"/>
                      <w:sz w:val="24"/>
                      <w:szCs w:val="24"/>
                    </w:rPr>
                  </w:pPr>
                  <w:sdt>
                    <w:sdtPr>
                      <w:rPr>
                        <w:rFonts w:ascii="Times New Roman" w:hAnsi="Times New Roman" w:cs="Times New Roman"/>
                        <w:sz w:val="24"/>
                        <w:szCs w:val="24"/>
                      </w:rPr>
                      <w:tag w:val="goog_rdk_21"/>
                      <w:id w:val="175622679"/>
                    </w:sdtPr>
                    <w:sdtEndPr/>
                    <w:sdtContent>
                      <w:r w:rsidR="00F15A30" w:rsidRPr="009A05A2">
                        <w:rPr>
                          <w:rFonts w:ascii="Times New Roman" w:eastAsia="Gungsuh" w:hAnsi="Times New Roman" w:cs="Times New Roman"/>
                          <w:sz w:val="24"/>
                          <w:szCs w:val="24"/>
                        </w:rPr>
                        <w:t>√</w:t>
                      </w:r>
                    </w:sdtContent>
                  </w:sdt>
                </w:p>
              </w:tc>
              <w:tc>
                <w:tcPr>
                  <w:tcW w:w="1244" w:type="dxa"/>
                </w:tcPr>
                <w:p w:rsidR="00F15A30" w:rsidRPr="009A05A2" w:rsidRDefault="00F15A30" w:rsidP="00F15A30">
                  <w:pPr>
                    <w:spacing w:after="0" w:line="240" w:lineRule="auto"/>
                    <w:jc w:val="center"/>
                    <w:rPr>
                      <w:rFonts w:ascii="Times New Roman" w:eastAsia="Times New Roman" w:hAnsi="Times New Roman" w:cs="Times New Roman"/>
                      <w:sz w:val="24"/>
                      <w:szCs w:val="24"/>
                    </w:rPr>
                  </w:pPr>
                  <w:r w:rsidRPr="009A05A2">
                    <w:rPr>
                      <w:rFonts w:ascii="Times New Roman" w:eastAsia="Times New Roman" w:hAnsi="Times New Roman" w:cs="Times New Roman"/>
                      <w:sz w:val="24"/>
                      <w:szCs w:val="24"/>
                    </w:rPr>
                    <w:t>-</w:t>
                  </w:r>
                </w:p>
              </w:tc>
              <w:tc>
                <w:tcPr>
                  <w:tcW w:w="1276" w:type="dxa"/>
                </w:tcPr>
                <w:p w:rsidR="00F15A30" w:rsidRPr="009A05A2" w:rsidRDefault="00F15A30" w:rsidP="00F15A30">
                  <w:pPr>
                    <w:spacing w:after="0" w:line="240" w:lineRule="auto"/>
                    <w:jc w:val="center"/>
                    <w:rPr>
                      <w:rFonts w:ascii="Times New Roman" w:eastAsia="Times New Roman" w:hAnsi="Times New Roman" w:cs="Times New Roman"/>
                      <w:sz w:val="24"/>
                      <w:szCs w:val="24"/>
                    </w:rPr>
                  </w:pPr>
                  <w:r w:rsidRPr="009A05A2">
                    <w:rPr>
                      <w:rFonts w:ascii="Times New Roman" w:eastAsia="Times New Roman" w:hAnsi="Times New Roman" w:cs="Times New Roman"/>
                      <w:sz w:val="24"/>
                      <w:szCs w:val="24"/>
                    </w:rPr>
                    <w:t>-</w:t>
                  </w:r>
                </w:p>
              </w:tc>
            </w:tr>
            <w:tr w:rsidR="00F15A30" w:rsidRPr="009A05A2" w:rsidTr="009A05A2">
              <w:tc>
                <w:tcPr>
                  <w:tcW w:w="6200" w:type="dxa"/>
                  <w:gridSpan w:val="2"/>
                </w:tcPr>
                <w:p w:rsidR="00F15A30" w:rsidRPr="009A05A2" w:rsidRDefault="00F15A30" w:rsidP="00F15A30">
                  <w:pPr>
                    <w:spacing w:after="0" w:line="240" w:lineRule="auto"/>
                    <w:rPr>
                      <w:rFonts w:ascii="Times New Roman" w:eastAsia="Times New Roman" w:hAnsi="Times New Roman" w:cs="Times New Roman"/>
                      <w:sz w:val="24"/>
                      <w:szCs w:val="24"/>
                    </w:rPr>
                  </w:pPr>
                  <w:r w:rsidRPr="009A05A2">
                    <w:rPr>
                      <w:rFonts w:ascii="Times New Roman" w:eastAsia="Times New Roman" w:hAnsi="Times New Roman" w:cs="Times New Roman"/>
                      <w:sz w:val="24"/>
                      <w:szCs w:val="24"/>
                    </w:rPr>
                    <w:t xml:space="preserve">A letter of recommendation from a previous institution (optional). </w:t>
                  </w:r>
                </w:p>
              </w:tc>
              <w:tc>
                <w:tcPr>
                  <w:tcW w:w="1276" w:type="dxa"/>
                </w:tcPr>
                <w:p w:rsidR="00F15A30" w:rsidRPr="009A05A2" w:rsidRDefault="00F15A30" w:rsidP="00F15A30">
                  <w:pPr>
                    <w:spacing w:after="0" w:line="240" w:lineRule="auto"/>
                    <w:jc w:val="center"/>
                    <w:rPr>
                      <w:rFonts w:ascii="Times New Roman" w:eastAsia="Times New Roman" w:hAnsi="Times New Roman" w:cs="Times New Roman"/>
                      <w:sz w:val="24"/>
                      <w:szCs w:val="24"/>
                    </w:rPr>
                  </w:pPr>
                  <w:r w:rsidRPr="009A05A2">
                    <w:rPr>
                      <w:rFonts w:ascii="Times New Roman" w:eastAsia="Times New Roman" w:hAnsi="Times New Roman" w:cs="Times New Roman"/>
                      <w:sz w:val="24"/>
                      <w:szCs w:val="24"/>
                    </w:rPr>
                    <w:t>-</w:t>
                  </w:r>
                </w:p>
              </w:tc>
              <w:tc>
                <w:tcPr>
                  <w:tcW w:w="1244" w:type="dxa"/>
                </w:tcPr>
                <w:p w:rsidR="00F15A30" w:rsidRPr="009A05A2" w:rsidRDefault="0073088C" w:rsidP="00F15A30">
                  <w:pPr>
                    <w:spacing w:after="0" w:line="240" w:lineRule="auto"/>
                    <w:jc w:val="center"/>
                    <w:rPr>
                      <w:rFonts w:ascii="Times New Roman" w:eastAsia="Times New Roman" w:hAnsi="Times New Roman" w:cs="Times New Roman"/>
                      <w:sz w:val="24"/>
                      <w:szCs w:val="24"/>
                    </w:rPr>
                  </w:pPr>
                  <w:sdt>
                    <w:sdtPr>
                      <w:rPr>
                        <w:rFonts w:ascii="Times New Roman" w:hAnsi="Times New Roman" w:cs="Times New Roman"/>
                        <w:sz w:val="24"/>
                        <w:szCs w:val="24"/>
                      </w:rPr>
                      <w:tag w:val="goog_rdk_22"/>
                      <w:id w:val="963158258"/>
                    </w:sdtPr>
                    <w:sdtEndPr/>
                    <w:sdtContent>
                      <w:r w:rsidR="00F15A30" w:rsidRPr="009A05A2">
                        <w:rPr>
                          <w:rFonts w:ascii="Times New Roman" w:eastAsia="Gungsuh" w:hAnsi="Times New Roman" w:cs="Times New Roman"/>
                          <w:sz w:val="24"/>
                          <w:szCs w:val="24"/>
                        </w:rPr>
                        <w:t>√</w:t>
                      </w:r>
                    </w:sdtContent>
                  </w:sdt>
                </w:p>
              </w:tc>
              <w:tc>
                <w:tcPr>
                  <w:tcW w:w="1276" w:type="dxa"/>
                </w:tcPr>
                <w:p w:rsidR="00F15A30" w:rsidRPr="009A05A2" w:rsidRDefault="0073088C" w:rsidP="00F15A30">
                  <w:pPr>
                    <w:spacing w:after="0" w:line="240" w:lineRule="auto"/>
                    <w:jc w:val="center"/>
                    <w:rPr>
                      <w:rFonts w:ascii="Times New Roman" w:eastAsia="Times New Roman" w:hAnsi="Times New Roman" w:cs="Times New Roman"/>
                      <w:sz w:val="24"/>
                      <w:szCs w:val="24"/>
                    </w:rPr>
                  </w:pPr>
                  <w:sdt>
                    <w:sdtPr>
                      <w:rPr>
                        <w:rFonts w:ascii="Times New Roman" w:hAnsi="Times New Roman" w:cs="Times New Roman"/>
                        <w:sz w:val="24"/>
                        <w:szCs w:val="24"/>
                      </w:rPr>
                      <w:tag w:val="goog_rdk_23"/>
                      <w:id w:val="-1199084793"/>
                    </w:sdtPr>
                    <w:sdtEndPr/>
                    <w:sdtContent>
                      <w:r w:rsidR="00F15A30" w:rsidRPr="009A05A2">
                        <w:rPr>
                          <w:rFonts w:ascii="Times New Roman" w:eastAsia="Gungsuh" w:hAnsi="Times New Roman" w:cs="Times New Roman"/>
                          <w:sz w:val="24"/>
                          <w:szCs w:val="24"/>
                        </w:rPr>
                        <w:t>√</w:t>
                      </w:r>
                    </w:sdtContent>
                  </w:sdt>
                </w:p>
              </w:tc>
            </w:tr>
            <w:tr w:rsidR="00F15A30" w:rsidRPr="009A05A2" w:rsidTr="009A05A2">
              <w:tc>
                <w:tcPr>
                  <w:tcW w:w="6200" w:type="dxa"/>
                  <w:gridSpan w:val="2"/>
                </w:tcPr>
                <w:p w:rsidR="00F15A30" w:rsidRPr="009A05A2" w:rsidRDefault="00F15A30" w:rsidP="00F15A30">
                  <w:pPr>
                    <w:spacing w:after="0" w:line="240" w:lineRule="auto"/>
                    <w:rPr>
                      <w:rFonts w:ascii="Times New Roman" w:eastAsia="Times New Roman" w:hAnsi="Times New Roman" w:cs="Times New Roman"/>
                      <w:sz w:val="24"/>
                      <w:szCs w:val="24"/>
                    </w:rPr>
                  </w:pPr>
                  <w:r w:rsidRPr="009A05A2">
                    <w:rPr>
                      <w:rFonts w:ascii="Times New Roman" w:eastAsia="Times New Roman" w:hAnsi="Times New Roman" w:cs="Times New Roman"/>
                      <w:sz w:val="24"/>
                      <w:szCs w:val="24"/>
                    </w:rPr>
                    <w:t>A resume/curriculum vitae.</w:t>
                  </w:r>
                </w:p>
              </w:tc>
              <w:tc>
                <w:tcPr>
                  <w:tcW w:w="1276" w:type="dxa"/>
                </w:tcPr>
                <w:p w:rsidR="00F15A30" w:rsidRPr="009A05A2" w:rsidRDefault="00F15A30" w:rsidP="00F15A30">
                  <w:pPr>
                    <w:spacing w:after="0" w:line="240" w:lineRule="auto"/>
                    <w:jc w:val="center"/>
                    <w:rPr>
                      <w:rFonts w:ascii="Times New Roman" w:eastAsia="Times New Roman" w:hAnsi="Times New Roman" w:cs="Times New Roman"/>
                      <w:sz w:val="24"/>
                      <w:szCs w:val="24"/>
                    </w:rPr>
                  </w:pPr>
                  <w:r w:rsidRPr="009A05A2">
                    <w:rPr>
                      <w:rFonts w:ascii="Times New Roman" w:eastAsia="Times New Roman" w:hAnsi="Times New Roman" w:cs="Times New Roman"/>
                      <w:sz w:val="24"/>
                      <w:szCs w:val="24"/>
                    </w:rPr>
                    <w:t>-</w:t>
                  </w:r>
                </w:p>
              </w:tc>
              <w:tc>
                <w:tcPr>
                  <w:tcW w:w="1244" w:type="dxa"/>
                </w:tcPr>
                <w:p w:rsidR="00F15A30" w:rsidRPr="009A05A2" w:rsidRDefault="0073088C" w:rsidP="00F15A30">
                  <w:pPr>
                    <w:spacing w:after="0" w:line="240" w:lineRule="auto"/>
                    <w:jc w:val="center"/>
                    <w:rPr>
                      <w:rFonts w:ascii="Times New Roman" w:eastAsia="Times New Roman" w:hAnsi="Times New Roman" w:cs="Times New Roman"/>
                      <w:sz w:val="24"/>
                      <w:szCs w:val="24"/>
                    </w:rPr>
                  </w:pPr>
                  <w:sdt>
                    <w:sdtPr>
                      <w:rPr>
                        <w:rFonts w:ascii="Times New Roman" w:hAnsi="Times New Roman" w:cs="Times New Roman"/>
                        <w:sz w:val="24"/>
                        <w:szCs w:val="24"/>
                      </w:rPr>
                      <w:tag w:val="goog_rdk_24"/>
                      <w:id w:val="1337955996"/>
                    </w:sdtPr>
                    <w:sdtEndPr/>
                    <w:sdtContent>
                      <w:r w:rsidR="00F15A30" w:rsidRPr="009A05A2">
                        <w:rPr>
                          <w:rFonts w:ascii="Times New Roman" w:eastAsia="Gungsuh" w:hAnsi="Times New Roman" w:cs="Times New Roman"/>
                          <w:sz w:val="24"/>
                          <w:szCs w:val="24"/>
                        </w:rPr>
                        <w:t>√</w:t>
                      </w:r>
                    </w:sdtContent>
                  </w:sdt>
                </w:p>
              </w:tc>
              <w:tc>
                <w:tcPr>
                  <w:tcW w:w="1276" w:type="dxa"/>
                </w:tcPr>
                <w:p w:rsidR="00F15A30" w:rsidRPr="009A05A2" w:rsidRDefault="0073088C" w:rsidP="00F15A30">
                  <w:pPr>
                    <w:spacing w:after="0" w:line="240" w:lineRule="auto"/>
                    <w:jc w:val="center"/>
                    <w:rPr>
                      <w:rFonts w:ascii="Times New Roman" w:eastAsia="Times New Roman" w:hAnsi="Times New Roman" w:cs="Times New Roman"/>
                      <w:sz w:val="24"/>
                      <w:szCs w:val="24"/>
                    </w:rPr>
                  </w:pPr>
                  <w:sdt>
                    <w:sdtPr>
                      <w:rPr>
                        <w:rFonts w:ascii="Times New Roman" w:hAnsi="Times New Roman" w:cs="Times New Roman"/>
                        <w:sz w:val="24"/>
                        <w:szCs w:val="24"/>
                      </w:rPr>
                      <w:tag w:val="goog_rdk_25"/>
                      <w:id w:val="1084499856"/>
                    </w:sdtPr>
                    <w:sdtEndPr/>
                    <w:sdtContent>
                      <w:r w:rsidR="00F15A30" w:rsidRPr="009A05A2">
                        <w:rPr>
                          <w:rFonts w:ascii="Times New Roman" w:eastAsia="Gungsuh" w:hAnsi="Times New Roman" w:cs="Times New Roman"/>
                          <w:sz w:val="24"/>
                          <w:szCs w:val="24"/>
                        </w:rPr>
                        <w:t>√</w:t>
                      </w:r>
                    </w:sdtContent>
                  </w:sdt>
                </w:p>
              </w:tc>
            </w:tr>
            <w:tr w:rsidR="00F15A30" w:rsidRPr="009A05A2" w:rsidTr="009A05A2">
              <w:tc>
                <w:tcPr>
                  <w:tcW w:w="6200" w:type="dxa"/>
                  <w:gridSpan w:val="2"/>
                </w:tcPr>
                <w:p w:rsidR="00F15A30" w:rsidRPr="009A05A2" w:rsidRDefault="00F15A30" w:rsidP="00F15A30">
                  <w:pPr>
                    <w:spacing w:after="0" w:line="240" w:lineRule="auto"/>
                    <w:rPr>
                      <w:rFonts w:ascii="Times New Roman" w:eastAsia="Times New Roman" w:hAnsi="Times New Roman" w:cs="Times New Roman"/>
                      <w:sz w:val="24"/>
                      <w:szCs w:val="24"/>
                    </w:rPr>
                  </w:pPr>
                  <w:r w:rsidRPr="009A05A2">
                    <w:rPr>
                      <w:rFonts w:ascii="Times New Roman" w:eastAsia="Times New Roman" w:hAnsi="Times New Roman" w:cs="Times New Roman"/>
                      <w:sz w:val="24"/>
                      <w:szCs w:val="24"/>
                    </w:rPr>
                    <w:t>A bank pay-in slip or a copy of the transaction record for the application fee.</w:t>
                  </w:r>
                </w:p>
              </w:tc>
              <w:tc>
                <w:tcPr>
                  <w:tcW w:w="1276" w:type="dxa"/>
                </w:tcPr>
                <w:p w:rsidR="00F15A30" w:rsidRPr="009A05A2" w:rsidRDefault="0073088C" w:rsidP="00F15A30">
                  <w:pPr>
                    <w:spacing w:after="0" w:line="240" w:lineRule="auto"/>
                    <w:jc w:val="center"/>
                    <w:rPr>
                      <w:rFonts w:ascii="Times New Roman" w:eastAsia="Times New Roman" w:hAnsi="Times New Roman" w:cs="Times New Roman"/>
                      <w:sz w:val="24"/>
                      <w:szCs w:val="24"/>
                    </w:rPr>
                  </w:pPr>
                  <w:sdt>
                    <w:sdtPr>
                      <w:rPr>
                        <w:rFonts w:ascii="Times New Roman" w:hAnsi="Times New Roman" w:cs="Times New Roman"/>
                        <w:sz w:val="24"/>
                        <w:szCs w:val="24"/>
                      </w:rPr>
                      <w:tag w:val="goog_rdk_26"/>
                      <w:id w:val="-46452621"/>
                    </w:sdtPr>
                    <w:sdtEndPr/>
                    <w:sdtContent>
                      <w:r w:rsidR="00F15A30" w:rsidRPr="009A05A2">
                        <w:rPr>
                          <w:rFonts w:ascii="Times New Roman" w:eastAsia="Gungsuh" w:hAnsi="Times New Roman" w:cs="Times New Roman"/>
                          <w:sz w:val="24"/>
                          <w:szCs w:val="24"/>
                        </w:rPr>
                        <w:t>√</w:t>
                      </w:r>
                    </w:sdtContent>
                  </w:sdt>
                </w:p>
              </w:tc>
              <w:tc>
                <w:tcPr>
                  <w:tcW w:w="1244" w:type="dxa"/>
                </w:tcPr>
                <w:p w:rsidR="00F15A30" w:rsidRPr="009A05A2" w:rsidRDefault="0073088C" w:rsidP="00F15A30">
                  <w:pPr>
                    <w:spacing w:after="0" w:line="240" w:lineRule="auto"/>
                    <w:jc w:val="center"/>
                    <w:rPr>
                      <w:rFonts w:ascii="Times New Roman" w:eastAsia="Times New Roman" w:hAnsi="Times New Roman" w:cs="Times New Roman"/>
                      <w:sz w:val="24"/>
                      <w:szCs w:val="24"/>
                    </w:rPr>
                  </w:pPr>
                  <w:sdt>
                    <w:sdtPr>
                      <w:rPr>
                        <w:rFonts w:ascii="Times New Roman" w:hAnsi="Times New Roman" w:cs="Times New Roman"/>
                        <w:sz w:val="24"/>
                        <w:szCs w:val="24"/>
                      </w:rPr>
                      <w:tag w:val="goog_rdk_27"/>
                      <w:id w:val="-84844829"/>
                    </w:sdtPr>
                    <w:sdtEndPr/>
                    <w:sdtContent>
                      <w:r w:rsidR="00F15A30" w:rsidRPr="009A05A2">
                        <w:rPr>
                          <w:rFonts w:ascii="Times New Roman" w:eastAsia="Gungsuh" w:hAnsi="Times New Roman" w:cs="Times New Roman"/>
                          <w:sz w:val="24"/>
                          <w:szCs w:val="24"/>
                        </w:rPr>
                        <w:t>√</w:t>
                      </w:r>
                    </w:sdtContent>
                  </w:sdt>
                </w:p>
              </w:tc>
              <w:tc>
                <w:tcPr>
                  <w:tcW w:w="1276" w:type="dxa"/>
                </w:tcPr>
                <w:p w:rsidR="00F15A30" w:rsidRPr="009A05A2" w:rsidRDefault="0073088C" w:rsidP="00F15A30">
                  <w:pPr>
                    <w:spacing w:after="0" w:line="240" w:lineRule="auto"/>
                    <w:jc w:val="center"/>
                    <w:rPr>
                      <w:rFonts w:ascii="Times New Roman" w:eastAsia="Times New Roman" w:hAnsi="Times New Roman" w:cs="Times New Roman"/>
                      <w:sz w:val="24"/>
                      <w:szCs w:val="24"/>
                    </w:rPr>
                  </w:pPr>
                  <w:sdt>
                    <w:sdtPr>
                      <w:rPr>
                        <w:rFonts w:ascii="Times New Roman" w:hAnsi="Times New Roman" w:cs="Times New Roman"/>
                        <w:sz w:val="24"/>
                        <w:szCs w:val="24"/>
                      </w:rPr>
                      <w:tag w:val="goog_rdk_28"/>
                      <w:id w:val="2047874573"/>
                    </w:sdtPr>
                    <w:sdtEndPr/>
                    <w:sdtContent>
                      <w:r w:rsidR="00F15A30" w:rsidRPr="009A05A2">
                        <w:rPr>
                          <w:rFonts w:ascii="Times New Roman" w:eastAsia="Gungsuh" w:hAnsi="Times New Roman" w:cs="Times New Roman"/>
                          <w:sz w:val="24"/>
                          <w:szCs w:val="24"/>
                        </w:rPr>
                        <w:t>√</w:t>
                      </w:r>
                    </w:sdtContent>
                  </w:sdt>
                </w:p>
              </w:tc>
            </w:tr>
          </w:tbl>
          <w:p w:rsidR="009A05A2" w:rsidRPr="009A05A2" w:rsidRDefault="009A05A2" w:rsidP="00F15A30">
            <w:pPr>
              <w:rPr>
                <w:rFonts w:ascii="Times New Roman" w:hAnsi="Times New Roman" w:cs="Times New Roman"/>
              </w:rPr>
            </w:pPr>
          </w:p>
        </w:tc>
      </w:tr>
      <w:tr w:rsidR="00E12B87" w:rsidRPr="00823755" w:rsidTr="00361D0D">
        <w:tc>
          <w:tcPr>
            <w:tcW w:w="525" w:type="dxa"/>
          </w:tcPr>
          <w:p w:rsidR="00E12B87" w:rsidRPr="00823755" w:rsidRDefault="00E12B87" w:rsidP="00203365">
            <w:pPr>
              <w:pStyle w:val="ListParagraph"/>
              <w:numPr>
                <w:ilvl w:val="0"/>
                <w:numId w:val="3"/>
              </w:numPr>
              <w:rPr>
                <w:rFonts w:ascii="Times New Roman" w:hAnsi="Times New Roman" w:cs="Times New Roman"/>
                <w:b/>
                <w:bCs/>
                <w:sz w:val="24"/>
                <w:szCs w:val="32"/>
              </w:rPr>
            </w:pPr>
          </w:p>
        </w:tc>
        <w:tc>
          <w:tcPr>
            <w:tcW w:w="9711" w:type="dxa"/>
            <w:gridSpan w:val="8"/>
            <w:shd w:val="clear" w:color="auto" w:fill="000379"/>
          </w:tcPr>
          <w:p w:rsidR="00E12B87" w:rsidRPr="00823755" w:rsidRDefault="00E12B87" w:rsidP="00203365">
            <w:pPr>
              <w:rPr>
                <w:rFonts w:ascii="Times New Roman" w:hAnsi="Times New Roman" w:cs="Times New Roman"/>
                <w:b/>
                <w:bCs/>
                <w:sz w:val="24"/>
                <w:szCs w:val="32"/>
              </w:rPr>
            </w:pPr>
            <w:r w:rsidRPr="00823755">
              <w:rPr>
                <w:rFonts w:ascii="Times New Roman" w:hAnsi="Times New Roman" w:cs="Times New Roman"/>
                <w:b/>
                <w:bCs/>
              </w:rPr>
              <w:t>Permission to release information</w:t>
            </w:r>
            <w:r w:rsidRPr="00823755">
              <w:rPr>
                <w:rFonts w:ascii="Times New Roman" w:hAnsi="Times New Roman" w:cs="Times New Roman"/>
              </w:rPr>
              <w:t xml:space="preserve"> </w:t>
            </w:r>
          </w:p>
        </w:tc>
      </w:tr>
      <w:tr w:rsidR="00CF767B" w:rsidRPr="00F6484F" w:rsidTr="00361D0D">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0236" w:type="dxa"/>
            <w:gridSpan w:val="9"/>
            <w:vAlign w:val="center"/>
          </w:tcPr>
          <w:p w:rsidR="00CF767B" w:rsidRPr="00F6484F" w:rsidRDefault="00CF767B" w:rsidP="00F6484F">
            <w:pPr>
              <w:spacing w:line="276" w:lineRule="auto"/>
              <w:ind w:right="95"/>
              <w:rPr>
                <w:rFonts w:ascii="Times New Roman" w:hAnsi="Times New Roman" w:cs="Times New Roman"/>
                <w:sz w:val="24"/>
                <w:szCs w:val="24"/>
              </w:rPr>
            </w:pPr>
            <w:r w:rsidRPr="00F6484F">
              <w:rPr>
                <w:rFonts w:ascii="Times New Roman" w:hAnsi="Times New Roman" w:cs="Times New Roman"/>
                <w:sz w:val="24"/>
                <w:szCs w:val="24"/>
              </w:rPr>
              <w:t xml:space="preserve">I authorize the following person to access details regarding my application (compulsory for students </w:t>
            </w:r>
          </w:p>
          <w:p w:rsidR="00CF767B" w:rsidRPr="00F6484F" w:rsidRDefault="00CF767B" w:rsidP="00F6484F">
            <w:pPr>
              <w:spacing w:line="276" w:lineRule="auto"/>
              <w:ind w:right="95"/>
              <w:rPr>
                <w:rFonts w:ascii="Times New Roman" w:hAnsi="Times New Roman" w:cs="Times New Roman"/>
                <w:sz w:val="24"/>
                <w:szCs w:val="24"/>
              </w:rPr>
            </w:pPr>
            <w:r w:rsidRPr="00F6484F">
              <w:rPr>
                <w:rFonts w:ascii="Times New Roman" w:hAnsi="Times New Roman" w:cs="Times New Roman"/>
                <w:sz w:val="24"/>
                <w:szCs w:val="24"/>
              </w:rPr>
              <w:t xml:space="preserve">under 18 years of age): Family name: </w:t>
            </w:r>
            <w:sdt>
              <w:sdtPr>
                <w:rPr>
                  <w:rFonts w:ascii="Times New Roman" w:hAnsi="Times New Roman" w:cs="Times New Roman"/>
                  <w:sz w:val="24"/>
                  <w:szCs w:val="24"/>
                  <w:u w:val="single"/>
                </w:rPr>
                <w:id w:val="1424993583"/>
                <w:placeholder>
                  <w:docPart w:val="1E7CD385C4604E4BBF8C303EE037EC8C"/>
                </w:placeholder>
                <w:showingPlcHdr/>
                <w:text/>
              </w:sdtPr>
              <w:sdtEndPr/>
              <w:sdtContent>
                <w:r w:rsidR="00B03E89" w:rsidRPr="00F74F6B">
                  <w:rPr>
                    <w:rStyle w:val="PlaceholderText"/>
                    <w:rFonts w:ascii="Times New Roman" w:hAnsi="Times New Roman" w:cs="Times New Roman"/>
                    <w:color w:val="A6A6A6" w:themeColor="background1" w:themeShade="A6"/>
                    <w:sz w:val="24"/>
                    <w:szCs w:val="24"/>
                  </w:rPr>
                  <w:t>______</w:t>
                </w:r>
                <w:r w:rsidR="00F6484F" w:rsidRPr="00F74F6B">
                  <w:rPr>
                    <w:rStyle w:val="PlaceholderText"/>
                    <w:rFonts w:ascii="Times New Roman" w:hAnsi="Times New Roman" w:cs="Times New Roman"/>
                    <w:color w:val="A6A6A6" w:themeColor="background1" w:themeShade="A6"/>
                    <w:sz w:val="24"/>
                    <w:szCs w:val="24"/>
                  </w:rPr>
                  <w:t>_________</w:t>
                </w:r>
                <w:r w:rsidR="00B03E89" w:rsidRPr="00F74F6B">
                  <w:rPr>
                    <w:rStyle w:val="PlaceholderText"/>
                    <w:rFonts w:ascii="Times New Roman" w:hAnsi="Times New Roman" w:cs="Times New Roman"/>
                    <w:color w:val="A6A6A6" w:themeColor="background1" w:themeShade="A6"/>
                    <w:sz w:val="24"/>
                    <w:szCs w:val="24"/>
                  </w:rPr>
                  <w:t>____</w:t>
                </w:r>
              </w:sdtContent>
            </w:sdt>
            <w:r w:rsidRPr="00F6484F">
              <w:rPr>
                <w:rFonts w:ascii="Times New Roman" w:hAnsi="Times New Roman" w:cs="Times New Roman"/>
                <w:sz w:val="24"/>
                <w:szCs w:val="24"/>
              </w:rPr>
              <w:t xml:space="preserve"> </w:t>
            </w:r>
            <w:r w:rsidR="00F6484F" w:rsidRPr="00F6484F">
              <w:rPr>
                <w:rFonts w:ascii="Times New Roman" w:hAnsi="Times New Roman" w:cs="Times New Roman"/>
                <w:sz w:val="24"/>
                <w:szCs w:val="24"/>
              </w:rPr>
              <w:t xml:space="preserve">Given name: </w:t>
            </w:r>
            <w:sdt>
              <w:sdtPr>
                <w:rPr>
                  <w:rFonts w:ascii="Times New Roman" w:hAnsi="Times New Roman" w:cs="Times New Roman"/>
                  <w:sz w:val="24"/>
                  <w:szCs w:val="24"/>
                  <w:u w:val="single"/>
                </w:rPr>
                <w:id w:val="1109085487"/>
                <w:placeholder>
                  <w:docPart w:val="E2A38D244CC445369C98E28E535500CC"/>
                </w:placeholder>
                <w:showingPlcHdr/>
                <w:text/>
              </w:sdtPr>
              <w:sdtEndPr/>
              <w:sdtContent>
                <w:r w:rsidR="00F6484F" w:rsidRPr="00F74F6B">
                  <w:rPr>
                    <w:rStyle w:val="PlaceholderText"/>
                    <w:rFonts w:ascii="Times New Roman" w:hAnsi="Times New Roman" w:cs="Times New Roman"/>
                    <w:color w:val="A6A6A6" w:themeColor="background1" w:themeShade="A6"/>
                    <w:sz w:val="24"/>
                    <w:szCs w:val="24"/>
                  </w:rPr>
                  <w:t>___________________</w:t>
                </w:r>
              </w:sdtContent>
            </w:sdt>
          </w:p>
          <w:p w:rsidR="00CF767B" w:rsidRPr="00F6484F" w:rsidRDefault="00CF767B" w:rsidP="00F6484F">
            <w:pPr>
              <w:spacing w:line="276" w:lineRule="auto"/>
              <w:ind w:right="95"/>
              <w:rPr>
                <w:rFonts w:ascii="Times New Roman" w:hAnsi="Times New Roman" w:cs="Times New Roman"/>
                <w:sz w:val="24"/>
                <w:szCs w:val="24"/>
              </w:rPr>
            </w:pPr>
            <w:r w:rsidRPr="00F6484F">
              <w:rPr>
                <w:rFonts w:ascii="Times New Roman" w:hAnsi="Times New Roman" w:cs="Times New Roman"/>
                <w:sz w:val="24"/>
                <w:szCs w:val="24"/>
              </w:rPr>
              <w:t xml:space="preserve">Relationship to applicant: </w:t>
            </w:r>
            <w:sdt>
              <w:sdtPr>
                <w:rPr>
                  <w:rFonts w:ascii="Times New Roman" w:hAnsi="Times New Roman" w:cs="Times New Roman"/>
                  <w:sz w:val="24"/>
                  <w:szCs w:val="24"/>
                  <w:u w:val="single"/>
                </w:rPr>
                <w:id w:val="1345743977"/>
                <w:placeholder>
                  <w:docPart w:val="9FC8A71D1EED4B0A9FB5DE01A0CA8442"/>
                </w:placeholder>
                <w:showingPlcHdr/>
                <w:text/>
              </w:sdtPr>
              <w:sdtEndPr/>
              <w:sdtContent>
                <w:r w:rsidR="00F6484F" w:rsidRPr="00F74F6B">
                  <w:rPr>
                    <w:rStyle w:val="PlaceholderText"/>
                    <w:rFonts w:ascii="Times New Roman" w:hAnsi="Times New Roman" w:cs="Times New Roman"/>
                    <w:color w:val="A6A6A6" w:themeColor="background1" w:themeShade="A6"/>
                    <w:sz w:val="24"/>
                    <w:szCs w:val="24"/>
                  </w:rPr>
                  <w:t>___________________________________________________________</w:t>
                </w:r>
              </w:sdtContent>
            </w:sdt>
          </w:p>
          <w:p w:rsidR="00F6484F" w:rsidRDefault="00F6484F" w:rsidP="00F6484F">
            <w:pPr>
              <w:spacing w:line="276" w:lineRule="auto"/>
              <w:rPr>
                <w:rFonts w:ascii="Times New Roman" w:hAnsi="Times New Roman" w:cs="Times New Roman"/>
                <w:sz w:val="24"/>
                <w:szCs w:val="24"/>
              </w:rPr>
            </w:pPr>
          </w:p>
          <w:p w:rsidR="00F6484F" w:rsidRDefault="00F6484F" w:rsidP="00F6484F">
            <w:pPr>
              <w:spacing w:line="276" w:lineRule="auto"/>
              <w:rPr>
                <w:rFonts w:ascii="Times New Roman" w:hAnsi="Times New Roman" w:cs="Times New Roman"/>
                <w:sz w:val="24"/>
                <w:szCs w:val="24"/>
              </w:rPr>
            </w:pPr>
          </w:p>
          <w:p w:rsidR="00F6484F" w:rsidRDefault="00CF767B" w:rsidP="00F6484F">
            <w:pPr>
              <w:spacing w:line="276" w:lineRule="auto"/>
              <w:jc w:val="right"/>
              <w:rPr>
                <w:rFonts w:ascii="Times New Roman" w:hAnsi="Times New Roman" w:cs="Times New Roman"/>
                <w:sz w:val="24"/>
                <w:szCs w:val="24"/>
              </w:rPr>
            </w:pPr>
            <w:r w:rsidRPr="00F6484F">
              <w:rPr>
                <w:rFonts w:ascii="Times New Roman" w:hAnsi="Times New Roman" w:cs="Times New Roman"/>
                <w:sz w:val="24"/>
                <w:szCs w:val="24"/>
              </w:rPr>
              <w:t xml:space="preserve">Delegate’s signature: </w:t>
            </w:r>
            <w:sdt>
              <w:sdtPr>
                <w:rPr>
                  <w:rFonts w:ascii="Times New Roman" w:hAnsi="Times New Roman" w:cs="Times New Roman"/>
                  <w:sz w:val="24"/>
                  <w:szCs w:val="24"/>
                  <w:u w:val="single"/>
                </w:rPr>
                <w:id w:val="504938752"/>
                <w:placeholder>
                  <w:docPart w:val="08955B0E136243458C19ACC6AB7EC96B"/>
                </w:placeholder>
                <w:showingPlcHdr/>
                <w:text/>
              </w:sdtPr>
              <w:sdtEndPr/>
              <w:sdtContent>
                <w:r w:rsidR="00F6484F" w:rsidRPr="00F74F6B">
                  <w:rPr>
                    <w:rFonts w:ascii="Times New Roman" w:hAnsi="Times New Roman" w:cs="Times New Roman"/>
                    <w:color w:val="A6A6A6" w:themeColor="background1" w:themeShade="A6"/>
                    <w:sz w:val="24"/>
                    <w:szCs w:val="24"/>
                  </w:rPr>
                  <w:t>______________________</w:t>
                </w:r>
              </w:sdtContent>
            </w:sdt>
            <w:r w:rsidR="007A32CB" w:rsidRPr="00F6484F">
              <w:rPr>
                <w:rFonts w:ascii="Times New Roman" w:hAnsi="Times New Roman" w:cs="Times New Roman"/>
                <w:sz w:val="24"/>
                <w:szCs w:val="24"/>
              </w:rPr>
              <w:t xml:space="preserve"> </w:t>
            </w:r>
          </w:p>
          <w:p w:rsidR="00CF767B" w:rsidRPr="00F6484F" w:rsidRDefault="00CF767B" w:rsidP="00F6484F">
            <w:pPr>
              <w:spacing w:line="276" w:lineRule="auto"/>
              <w:jc w:val="right"/>
              <w:rPr>
                <w:rFonts w:ascii="Times New Roman" w:hAnsi="Times New Roman" w:cs="Times New Roman"/>
                <w:sz w:val="24"/>
                <w:szCs w:val="24"/>
              </w:rPr>
            </w:pPr>
            <w:r w:rsidRPr="00F6484F">
              <w:rPr>
                <w:rFonts w:ascii="Times New Roman" w:hAnsi="Times New Roman" w:cs="Times New Roman"/>
                <w:sz w:val="24"/>
                <w:szCs w:val="24"/>
              </w:rPr>
              <w:t>Date:</w:t>
            </w:r>
            <w:r w:rsidRPr="00F6484F">
              <w:rPr>
                <w:rFonts w:ascii="Times New Roman" w:hAnsi="Times New Roman" w:cs="Times New Roman"/>
                <w:sz w:val="24"/>
                <w:szCs w:val="24"/>
                <w:u w:val="dotted"/>
              </w:rPr>
              <w:t xml:space="preserve"> </w:t>
            </w:r>
            <w:sdt>
              <w:sdtPr>
                <w:rPr>
                  <w:rFonts w:ascii="Times New Roman" w:hAnsi="Times New Roman" w:cs="Times New Roman"/>
                  <w:sz w:val="24"/>
                  <w:szCs w:val="24"/>
                  <w:u w:val="single"/>
                </w:rPr>
                <w:id w:val="1810594851"/>
                <w:placeholder>
                  <w:docPart w:val="AAB896E9171742E5A53F06DA762B3E0B"/>
                </w:placeholder>
                <w:showingPlcHdr/>
                <w:date>
                  <w:dateFormat w:val="d MMMM yyyy"/>
                  <w:lid w:val="en-US"/>
                  <w:storeMappedDataAs w:val="dateTime"/>
                  <w:calendar w:val="gregorian"/>
                </w:date>
              </w:sdtPr>
              <w:sdtEndPr/>
              <w:sdtContent>
                <w:r w:rsidR="00F6484F" w:rsidRPr="00F74F6B">
                  <w:rPr>
                    <w:rStyle w:val="PlaceholderText"/>
                    <w:rFonts w:ascii="Times New Roman" w:hAnsi="Times New Roman" w:cs="Times New Roman"/>
                    <w:color w:val="A6A6A6" w:themeColor="background1" w:themeShade="A6"/>
                    <w:sz w:val="24"/>
                    <w:szCs w:val="24"/>
                  </w:rPr>
                  <w:t>______________________</w:t>
                </w:r>
              </w:sdtContent>
            </w:sdt>
          </w:p>
        </w:tc>
      </w:tr>
    </w:tbl>
    <w:p w:rsidR="00FB576F" w:rsidRPr="009A05A2" w:rsidRDefault="00FB576F">
      <w:pPr>
        <w:rPr>
          <w:rFonts w:ascii="Times New Roman" w:hAnsi="Times New Roman" w:cs="Times New Roman"/>
          <w:sz w:val="2"/>
          <w:szCs w:val="6"/>
        </w:rPr>
      </w:pPr>
    </w:p>
    <w:tbl>
      <w:tblPr>
        <w:tblStyle w:val="TableGrid"/>
        <w:tblW w:w="10262" w:type="dxa"/>
        <w:tblInd w:w="-486" w:type="dxa"/>
        <w:tblLayout w:type="fixed"/>
        <w:tblLook w:val="04A0" w:firstRow="1" w:lastRow="0" w:firstColumn="1" w:lastColumn="0" w:noHBand="0" w:noVBand="1"/>
      </w:tblPr>
      <w:tblGrid>
        <w:gridCol w:w="466"/>
        <w:gridCol w:w="3843"/>
        <w:gridCol w:w="5953"/>
      </w:tblGrid>
      <w:tr w:rsidR="00E12B87" w:rsidRPr="00823755" w:rsidTr="009A05A2">
        <w:tc>
          <w:tcPr>
            <w:tcW w:w="466" w:type="dxa"/>
          </w:tcPr>
          <w:p w:rsidR="00E12B87" w:rsidRPr="00823755" w:rsidRDefault="00E12B87" w:rsidP="00203365">
            <w:pPr>
              <w:pStyle w:val="ListParagraph"/>
              <w:numPr>
                <w:ilvl w:val="0"/>
                <w:numId w:val="3"/>
              </w:numPr>
              <w:rPr>
                <w:rFonts w:ascii="Times New Roman" w:hAnsi="Times New Roman" w:cs="Times New Roman"/>
                <w:b/>
                <w:bCs/>
                <w:sz w:val="24"/>
                <w:szCs w:val="32"/>
              </w:rPr>
            </w:pPr>
          </w:p>
        </w:tc>
        <w:tc>
          <w:tcPr>
            <w:tcW w:w="9796" w:type="dxa"/>
            <w:gridSpan w:val="2"/>
            <w:shd w:val="clear" w:color="auto" w:fill="000379"/>
          </w:tcPr>
          <w:p w:rsidR="00E12B87" w:rsidRPr="00823755" w:rsidRDefault="00E12B87" w:rsidP="00203365">
            <w:pPr>
              <w:rPr>
                <w:rFonts w:ascii="Times New Roman" w:hAnsi="Times New Roman" w:cs="Times New Roman"/>
                <w:b/>
                <w:bCs/>
                <w:sz w:val="24"/>
                <w:szCs w:val="32"/>
              </w:rPr>
            </w:pPr>
            <w:r w:rsidRPr="00823755">
              <w:rPr>
                <w:rFonts w:ascii="Times New Roman" w:hAnsi="Times New Roman" w:cs="Times New Roman"/>
                <w:b/>
                <w:bCs/>
              </w:rPr>
              <w:t xml:space="preserve">Declaration and signature </w:t>
            </w:r>
          </w:p>
        </w:tc>
      </w:tr>
      <w:tr w:rsidR="00E12B87" w:rsidRPr="00823755" w:rsidTr="009A05A2">
        <w:tblPrEx>
          <w:tblBorders>
            <w:top w:val="none" w:sz="0" w:space="0" w:color="auto"/>
            <w:left w:val="none" w:sz="0" w:space="0" w:color="auto"/>
            <w:bottom w:val="none" w:sz="0" w:space="0" w:color="auto"/>
            <w:right w:val="none" w:sz="0" w:space="0" w:color="auto"/>
            <w:insideH w:val="none" w:sz="0" w:space="0" w:color="auto"/>
          </w:tblBorders>
        </w:tblPrEx>
        <w:tc>
          <w:tcPr>
            <w:tcW w:w="4309" w:type="dxa"/>
            <w:gridSpan w:val="2"/>
          </w:tcPr>
          <w:p w:rsidR="00E12B87" w:rsidRPr="00823755" w:rsidRDefault="00E12B87" w:rsidP="00203365">
            <w:pPr>
              <w:ind w:right="95"/>
              <w:rPr>
                <w:rFonts w:ascii="Times New Roman" w:hAnsi="Times New Roman" w:cs="Times New Roman"/>
              </w:rPr>
            </w:pPr>
            <w:r w:rsidRPr="00823755">
              <w:rPr>
                <w:rFonts w:ascii="Times New Roman" w:hAnsi="Times New Roman" w:cs="Times New Roman"/>
                <w:b/>
                <w:bCs/>
              </w:rPr>
              <w:t>I agree:</w:t>
            </w:r>
            <w:r w:rsidRPr="00823755">
              <w:rPr>
                <w:rFonts w:ascii="Times New Roman" w:hAnsi="Times New Roman" w:cs="Times New Roman"/>
              </w:rPr>
              <w:t xml:space="preserve"> </w:t>
            </w:r>
            <w:r w:rsidRPr="00823755">
              <w:rPr>
                <w:rFonts w:ascii="Times New Roman" w:hAnsi="Times New Roman" w:cs="Times New Roman"/>
              </w:rPr>
              <w:br/>
              <w:t xml:space="preserve">• to Ubon Ratchathani University communicating with me via electronic means; </w:t>
            </w:r>
            <w:r w:rsidRPr="00823755">
              <w:rPr>
                <w:rFonts w:ascii="Times New Roman" w:hAnsi="Times New Roman" w:cs="Times New Roman"/>
              </w:rPr>
              <w:br/>
              <w:t xml:space="preserve">• to permit the university to obtain my academic results from other institutions directly; </w:t>
            </w:r>
            <w:r w:rsidRPr="00823755">
              <w:rPr>
                <w:rFonts w:ascii="Times New Roman" w:hAnsi="Times New Roman" w:cs="Times New Roman"/>
              </w:rPr>
              <w:br/>
              <w:t>• if any information provided by me is discovered to be untrue or misleading in any respect, I consent to the these other institutions collecting, storing, and disclosing this information to Ubon Ratchathani University and any other relevant authority</w:t>
            </w:r>
          </w:p>
        </w:tc>
        <w:tc>
          <w:tcPr>
            <w:tcW w:w="5953" w:type="dxa"/>
          </w:tcPr>
          <w:p w:rsidR="00E12B87" w:rsidRPr="00823755" w:rsidRDefault="00E12B87" w:rsidP="00203365">
            <w:pPr>
              <w:ind w:right="95"/>
              <w:rPr>
                <w:rFonts w:ascii="Times New Roman" w:hAnsi="Times New Roman" w:cs="Times New Roman"/>
              </w:rPr>
            </w:pPr>
            <w:r w:rsidRPr="00823755">
              <w:rPr>
                <w:rFonts w:ascii="Times New Roman" w:hAnsi="Times New Roman" w:cs="Times New Roman"/>
                <w:b/>
                <w:bCs/>
              </w:rPr>
              <w:t>I understand that:</w:t>
            </w:r>
            <w:r w:rsidRPr="00823755">
              <w:rPr>
                <w:rFonts w:ascii="Times New Roman" w:hAnsi="Times New Roman" w:cs="Times New Roman"/>
              </w:rPr>
              <w:t xml:space="preserve"> </w:t>
            </w:r>
            <w:r w:rsidRPr="00823755">
              <w:rPr>
                <w:rFonts w:ascii="Times New Roman" w:hAnsi="Times New Roman" w:cs="Times New Roman"/>
              </w:rPr>
              <w:br/>
              <w:t xml:space="preserve">• submitted documents supporting this application become the property of the university and will not be returned to me; </w:t>
            </w:r>
            <w:r w:rsidRPr="00823755">
              <w:rPr>
                <w:rFonts w:ascii="Times New Roman" w:hAnsi="Times New Roman" w:cs="Times New Roman"/>
              </w:rPr>
              <w:br/>
              <w:t xml:space="preserve">• the university may vary or cancel any decision it makes if the information I have given is incorrect or incomplete; </w:t>
            </w:r>
            <w:r w:rsidRPr="00823755">
              <w:rPr>
                <w:rFonts w:ascii="Times New Roman" w:hAnsi="Times New Roman" w:cs="Times New Roman"/>
              </w:rPr>
              <w:br/>
              <w:t>• information is collected on this form and during my enrollment to ensure student compliance with the conditions of their visas and their obligations under Thai immigration laws generally. Information collected about me on this form and during my enrollment can be provided, in certain circumstances, to the Thai government and designated authorities. In other instances information collected on this form or during my enrollment can be disclosed without my consent where authorized or required by law.</w:t>
            </w:r>
          </w:p>
        </w:tc>
      </w:tr>
    </w:tbl>
    <w:p w:rsidR="00E12B87" w:rsidRPr="00BD0792" w:rsidRDefault="00E12B87" w:rsidP="00E12B87">
      <w:pPr>
        <w:spacing w:before="240" w:line="240" w:lineRule="auto"/>
        <w:ind w:right="95"/>
        <w:rPr>
          <w:rFonts w:ascii="Times New Roman" w:hAnsi="Times New Roman" w:cs="Times New Roman"/>
          <w:sz w:val="2"/>
          <w:szCs w:val="2"/>
          <w:u w:val="dotted"/>
        </w:rPr>
      </w:pPr>
    </w:p>
    <w:tbl>
      <w:tblPr>
        <w:tblStyle w:val="TableGrid"/>
        <w:tblW w:w="10207" w:type="dxa"/>
        <w:tblInd w:w="-426" w:type="dxa"/>
        <w:tblBorders>
          <w:top w:val="none" w:sz="0" w:space="0" w:color="auto"/>
          <w:left w:val="none" w:sz="0" w:space="0" w:color="auto"/>
          <w:bottom w:val="none" w:sz="0" w:space="0" w:color="auto"/>
          <w:right w:val="none" w:sz="0" w:space="0" w:color="auto"/>
          <w:insideH w:val="none" w:sz="0" w:space="0" w:color="auto"/>
        </w:tblBorders>
        <w:tblLook w:val="04A0" w:firstRow="1" w:lastRow="0" w:firstColumn="1" w:lastColumn="0" w:noHBand="0" w:noVBand="1"/>
      </w:tblPr>
      <w:tblGrid>
        <w:gridCol w:w="5104"/>
        <w:gridCol w:w="5103"/>
      </w:tblGrid>
      <w:tr w:rsidR="00E12B87" w:rsidRPr="00823755" w:rsidTr="00BD0792">
        <w:tc>
          <w:tcPr>
            <w:tcW w:w="5104" w:type="dxa"/>
            <w:shd w:val="clear" w:color="auto" w:fill="D9E2F3" w:themeFill="accent5" w:themeFillTint="33"/>
          </w:tcPr>
          <w:p w:rsidR="00E12B87" w:rsidRPr="00BD0792" w:rsidRDefault="00E12B87" w:rsidP="00203365">
            <w:pPr>
              <w:spacing w:before="240"/>
              <w:ind w:right="95"/>
              <w:rPr>
                <w:rFonts w:ascii="Times New Roman" w:hAnsi="Times New Roman" w:cs="Times New Roman"/>
                <w:sz w:val="24"/>
                <w:szCs w:val="24"/>
              </w:rPr>
            </w:pPr>
            <w:r w:rsidRPr="00BD0792">
              <w:rPr>
                <w:rFonts w:ascii="Times New Roman" w:hAnsi="Times New Roman" w:cs="Times New Roman"/>
                <w:sz w:val="24"/>
                <w:szCs w:val="24"/>
              </w:rPr>
              <w:t>I declare that the information I have given in this application is correct and complete.</w:t>
            </w:r>
          </w:p>
          <w:p w:rsidR="00E12B87" w:rsidRPr="00BD0792" w:rsidRDefault="0073088C" w:rsidP="007A32CB">
            <w:pPr>
              <w:spacing w:before="240"/>
              <w:ind w:right="95"/>
              <w:jc w:val="center"/>
              <w:rPr>
                <w:rFonts w:ascii="Times New Roman" w:hAnsi="Times New Roman" w:cs="Times New Roman"/>
                <w:sz w:val="24"/>
                <w:szCs w:val="24"/>
              </w:rPr>
            </w:pPr>
            <w:sdt>
              <w:sdtPr>
                <w:rPr>
                  <w:rFonts w:ascii="Times New Roman" w:hAnsi="Times New Roman" w:cs="Times New Roman"/>
                  <w:sz w:val="24"/>
                  <w:szCs w:val="24"/>
                  <w:u w:val="single"/>
                </w:rPr>
                <w:id w:val="1405721907"/>
                <w:placeholder>
                  <w:docPart w:val="8D6BD87B5E0747C6BD28E7F2C5327553"/>
                </w:placeholder>
                <w:showingPlcHdr/>
              </w:sdtPr>
              <w:sdtEndPr/>
              <w:sdtContent>
                <w:r w:rsidR="00F6484F" w:rsidRPr="00BD0792">
                  <w:rPr>
                    <w:rFonts w:ascii="Times New Roman" w:hAnsi="Times New Roman" w:cs="Times New Roman"/>
                    <w:color w:val="A6A6A6" w:themeColor="background1" w:themeShade="A6"/>
                    <w:sz w:val="24"/>
                    <w:szCs w:val="24"/>
                  </w:rPr>
                  <w:t>______________________</w:t>
                </w:r>
              </w:sdtContent>
            </w:sdt>
            <w:r w:rsidR="00E12B87" w:rsidRPr="00BD0792">
              <w:rPr>
                <w:rFonts w:ascii="Times New Roman" w:hAnsi="Times New Roman" w:cs="Times New Roman"/>
                <w:sz w:val="24"/>
                <w:szCs w:val="24"/>
                <w:u w:val="dotted"/>
              </w:rPr>
              <w:br/>
            </w:r>
            <w:r w:rsidR="00E12B87" w:rsidRPr="00BD0792">
              <w:rPr>
                <w:rFonts w:ascii="Times New Roman" w:hAnsi="Times New Roman" w:cs="Times New Roman"/>
                <w:sz w:val="24"/>
                <w:szCs w:val="24"/>
              </w:rPr>
              <w:t>Applicant’s signature</w:t>
            </w:r>
          </w:p>
          <w:p w:rsidR="00E12B87" w:rsidRPr="00BD0792" w:rsidRDefault="00E12B87" w:rsidP="00F74F6B">
            <w:pPr>
              <w:spacing w:before="240"/>
              <w:ind w:right="95"/>
              <w:jc w:val="center"/>
              <w:rPr>
                <w:rFonts w:ascii="Times New Roman" w:hAnsi="Times New Roman" w:cs="Times New Roman"/>
                <w:sz w:val="24"/>
                <w:szCs w:val="24"/>
              </w:rPr>
            </w:pPr>
            <w:r w:rsidRPr="00BD0792">
              <w:rPr>
                <w:rFonts w:ascii="Times New Roman" w:hAnsi="Times New Roman" w:cs="Times New Roman"/>
                <w:sz w:val="24"/>
                <w:szCs w:val="24"/>
              </w:rPr>
              <w:t>Date:</w:t>
            </w:r>
            <w:r w:rsidRPr="00BD0792">
              <w:rPr>
                <w:rFonts w:ascii="Times New Roman" w:hAnsi="Times New Roman" w:cs="Times New Roman"/>
                <w:sz w:val="24"/>
                <w:szCs w:val="24"/>
                <w:u w:val="dotted"/>
              </w:rPr>
              <w:t xml:space="preserve"> </w:t>
            </w:r>
            <w:sdt>
              <w:sdtPr>
                <w:rPr>
                  <w:rFonts w:ascii="Times New Roman" w:hAnsi="Times New Roman" w:cs="Times New Roman"/>
                  <w:sz w:val="24"/>
                  <w:szCs w:val="24"/>
                  <w:u w:val="dotted"/>
                </w:rPr>
                <w:id w:val="-1790970250"/>
                <w:placeholder>
                  <w:docPart w:val="27663AB6C3ED49C9A6DBC7F4E11C2A2E"/>
                </w:placeholder>
                <w:showingPlcHdr/>
                <w:date w:fullDate="2017-09-01T00:00:00Z">
                  <w:dateFormat w:val="dd/MM/bb"/>
                  <w:lid w:val="th-TH"/>
                  <w:storeMappedDataAs w:val="dateTime"/>
                  <w:calendar w:val="thai"/>
                </w:date>
              </w:sdtPr>
              <w:sdtEndPr/>
              <w:sdtContent>
                <w:r w:rsidR="00F74F6B" w:rsidRPr="00BD0792">
                  <w:rPr>
                    <w:rFonts w:ascii="Times New Roman" w:hAnsi="Times New Roman" w:cs="Times New Roman"/>
                    <w:color w:val="A6A6A6" w:themeColor="background1" w:themeShade="A6"/>
                    <w:sz w:val="24"/>
                    <w:szCs w:val="24"/>
                  </w:rPr>
                  <w:t>______________________</w:t>
                </w:r>
              </w:sdtContent>
            </w:sdt>
          </w:p>
        </w:tc>
        <w:tc>
          <w:tcPr>
            <w:tcW w:w="5103" w:type="dxa"/>
            <w:shd w:val="clear" w:color="auto" w:fill="D9E2F3" w:themeFill="accent5" w:themeFillTint="33"/>
          </w:tcPr>
          <w:p w:rsidR="00E12B87" w:rsidRPr="00BD0792" w:rsidRDefault="00E12B87" w:rsidP="00203365">
            <w:pPr>
              <w:spacing w:before="240"/>
              <w:ind w:right="95"/>
              <w:rPr>
                <w:rFonts w:ascii="Times New Roman" w:hAnsi="Times New Roman" w:cs="Times New Roman"/>
                <w:sz w:val="24"/>
                <w:szCs w:val="24"/>
              </w:rPr>
            </w:pPr>
            <w:r w:rsidRPr="00BD0792">
              <w:rPr>
                <w:rFonts w:ascii="Times New Roman" w:hAnsi="Times New Roman" w:cs="Times New Roman"/>
                <w:sz w:val="24"/>
                <w:szCs w:val="24"/>
              </w:rPr>
              <w:t xml:space="preserve">Signature of parent/legal custodian if student is under 18 years of age. </w:t>
            </w:r>
          </w:p>
          <w:p w:rsidR="00E12B87" w:rsidRPr="00BD0792" w:rsidRDefault="0073088C" w:rsidP="007A32CB">
            <w:pPr>
              <w:spacing w:before="240"/>
              <w:ind w:right="95"/>
              <w:jc w:val="center"/>
              <w:rPr>
                <w:rFonts w:ascii="Times New Roman" w:hAnsi="Times New Roman" w:cs="Times New Roman"/>
                <w:sz w:val="24"/>
                <w:szCs w:val="24"/>
              </w:rPr>
            </w:pPr>
            <w:sdt>
              <w:sdtPr>
                <w:rPr>
                  <w:rFonts w:ascii="Times New Roman" w:hAnsi="Times New Roman" w:cs="Times New Roman"/>
                  <w:sz w:val="24"/>
                  <w:szCs w:val="24"/>
                  <w:u w:val="single"/>
                </w:rPr>
                <w:id w:val="-1389872177"/>
                <w:placeholder>
                  <w:docPart w:val="5F4B1AAB319547A6BB935DEE94597C7A"/>
                </w:placeholder>
                <w:showingPlcHdr/>
                <w:text/>
              </w:sdtPr>
              <w:sdtEndPr/>
              <w:sdtContent>
                <w:r w:rsidR="00F6484F" w:rsidRPr="00BD0792">
                  <w:rPr>
                    <w:rFonts w:ascii="Times New Roman" w:hAnsi="Times New Roman" w:cs="Times New Roman"/>
                    <w:color w:val="A6A6A6" w:themeColor="background1" w:themeShade="A6"/>
                    <w:sz w:val="24"/>
                    <w:szCs w:val="24"/>
                  </w:rPr>
                  <w:t>______________________</w:t>
                </w:r>
              </w:sdtContent>
            </w:sdt>
            <w:r w:rsidR="00E12B87" w:rsidRPr="00BD0792">
              <w:rPr>
                <w:rFonts w:ascii="Times New Roman" w:hAnsi="Times New Roman" w:cs="Times New Roman"/>
                <w:sz w:val="24"/>
                <w:szCs w:val="24"/>
              </w:rPr>
              <w:br/>
              <w:t xml:space="preserve">    Parent’s/legal custodian’s signature</w:t>
            </w:r>
          </w:p>
          <w:p w:rsidR="00E12B87" w:rsidRPr="00BD0792" w:rsidRDefault="00E12B87" w:rsidP="00203365">
            <w:pPr>
              <w:spacing w:before="240"/>
              <w:ind w:right="95"/>
              <w:jc w:val="center"/>
              <w:rPr>
                <w:rFonts w:ascii="Times New Roman" w:hAnsi="Times New Roman" w:cs="Times New Roman"/>
                <w:sz w:val="24"/>
                <w:szCs w:val="24"/>
              </w:rPr>
            </w:pPr>
            <w:r w:rsidRPr="00BD0792">
              <w:rPr>
                <w:rFonts w:ascii="Times New Roman" w:hAnsi="Times New Roman" w:cs="Times New Roman"/>
                <w:sz w:val="24"/>
                <w:szCs w:val="24"/>
              </w:rPr>
              <w:t>Date:</w:t>
            </w:r>
            <w:r w:rsidRPr="00BD0792">
              <w:rPr>
                <w:rFonts w:ascii="Times New Roman" w:hAnsi="Times New Roman" w:cs="Times New Roman"/>
                <w:sz w:val="24"/>
                <w:szCs w:val="24"/>
                <w:u w:val="dotted"/>
              </w:rPr>
              <w:t xml:space="preserve"> </w:t>
            </w:r>
            <w:sdt>
              <w:sdtPr>
                <w:rPr>
                  <w:rFonts w:ascii="Times New Roman" w:hAnsi="Times New Roman" w:cs="Times New Roman"/>
                  <w:sz w:val="24"/>
                  <w:szCs w:val="24"/>
                  <w:u w:val="dotted"/>
                </w:rPr>
                <w:id w:val="-1929806194"/>
                <w:placeholder>
                  <w:docPart w:val="424EAD30F3B3467793379509821B639D"/>
                </w:placeholder>
                <w:showingPlcHdr/>
                <w:date w:fullDate="2017-09-02T00:00:00Z">
                  <w:dateFormat w:val="dd/MM/bb"/>
                  <w:lid w:val="th-TH"/>
                  <w:storeMappedDataAs w:val="dateTime"/>
                  <w:calendar w:val="thai"/>
                </w:date>
              </w:sdtPr>
              <w:sdtEndPr/>
              <w:sdtContent>
                <w:r w:rsidR="00F6484F" w:rsidRPr="00BD0792">
                  <w:rPr>
                    <w:rFonts w:ascii="Times New Roman" w:hAnsi="Times New Roman" w:cs="Times New Roman"/>
                    <w:color w:val="A6A6A6" w:themeColor="background1" w:themeShade="A6"/>
                    <w:sz w:val="24"/>
                    <w:szCs w:val="24"/>
                  </w:rPr>
                  <w:t>______________________</w:t>
                </w:r>
              </w:sdtContent>
            </w:sdt>
          </w:p>
          <w:p w:rsidR="00E12B87" w:rsidRPr="00BD0792" w:rsidRDefault="00E12B87" w:rsidP="00203365">
            <w:pPr>
              <w:spacing w:before="240"/>
              <w:ind w:right="95"/>
              <w:rPr>
                <w:rFonts w:ascii="Times New Roman" w:hAnsi="Times New Roman" w:cs="Times New Roman"/>
                <w:sz w:val="24"/>
                <w:szCs w:val="24"/>
              </w:rPr>
            </w:pPr>
          </w:p>
        </w:tc>
      </w:tr>
    </w:tbl>
    <w:p w:rsidR="00E12B87" w:rsidRPr="009A05A2" w:rsidRDefault="00E12B87" w:rsidP="00E12B87">
      <w:pPr>
        <w:pBdr>
          <w:bottom w:val="single" w:sz="6" w:space="1" w:color="auto"/>
        </w:pBdr>
        <w:spacing w:before="240"/>
        <w:ind w:right="95"/>
        <w:rPr>
          <w:rFonts w:ascii="Times New Roman" w:hAnsi="Times New Roman" w:cs="Times New Roman"/>
          <w:sz w:val="6"/>
          <w:szCs w:val="10"/>
        </w:rPr>
      </w:pPr>
    </w:p>
    <w:tbl>
      <w:tblPr>
        <w:tblStyle w:val="TableGrid"/>
        <w:tblW w:w="0" w:type="auto"/>
        <w:tblLook w:val="04A0" w:firstRow="1" w:lastRow="0" w:firstColumn="1" w:lastColumn="0" w:noHBand="0" w:noVBand="1"/>
      </w:tblPr>
      <w:tblGrid>
        <w:gridCol w:w="8784"/>
      </w:tblGrid>
      <w:tr w:rsidR="00E12B87" w:rsidRPr="00823755" w:rsidTr="00FB576F">
        <w:trPr>
          <w:tblHeader/>
        </w:trPr>
        <w:tc>
          <w:tcPr>
            <w:tcW w:w="8784" w:type="dxa"/>
            <w:shd w:val="clear" w:color="auto" w:fill="000379"/>
          </w:tcPr>
          <w:p w:rsidR="00E12B87" w:rsidRPr="00823755" w:rsidRDefault="00E12B87" w:rsidP="00203365">
            <w:pPr>
              <w:autoSpaceDE w:val="0"/>
              <w:autoSpaceDN w:val="0"/>
              <w:adjustRightInd w:val="0"/>
              <w:spacing w:line="276" w:lineRule="auto"/>
              <w:rPr>
                <w:rFonts w:ascii="Times New Roman" w:hAnsi="Times New Roman" w:cs="Times New Roman"/>
                <w:b/>
                <w:bCs/>
                <w:sz w:val="24"/>
                <w:szCs w:val="24"/>
              </w:rPr>
            </w:pPr>
            <w:r w:rsidRPr="00823755">
              <w:rPr>
                <w:rFonts w:ascii="Times New Roman" w:hAnsi="Times New Roman" w:cs="Times New Roman"/>
                <w:b/>
                <w:bCs/>
                <w:sz w:val="24"/>
                <w:szCs w:val="24"/>
              </w:rPr>
              <w:t xml:space="preserve">UBU </w:t>
            </w:r>
            <w:r w:rsidRPr="00823755">
              <w:rPr>
                <w:rFonts w:ascii="Times New Roman" w:hAnsi="Times New Roman" w:cs="Times New Roman"/>
                <w:b/>
                <w:bCs/>
                <w:sz w:val="24"/>
                <w:szCs w:val="24"/>
                <w:shd w:val="clear" w:color="auto" w:fill="000379"/>
              </w:rPr>
              <w:t>office use only</w:t>
            </w:r>
          </w:p>
        </w:tc>
      </w:tr>
      <w:tr w:rsidR="00E12B87" w:rsidRPr="00823755" w:rsidTr="00FB576F">
        <w:tc>
          <w:tcPr>
            <w:tcW w:w="8784" w:type="dxa"/>
          </w:tcPr>
          <w:p w:rsidR="0053234F" w:rsidRDefault="00E12B87" w:rsidP="00203365">
            <w:pPr>
              <w:autoSpaceDE w:val="0"/>
              <w:autoSpaceDN w:val="0"/>
              <w:adjustRightInd w:val="0"/>
              <w:spacing w:line="276" w:lineRule="auto"/>
              <w:rPr>
                <w:rFonts w:ascii="Times New Roman" w:hAnsi="Times New Roman" w:cs="Times New Roman"/>
                <w:szCs w:val="22"/>
                <w:u w:val="dotted"/>
              </w:rPr>
            </w:pPr>
            <w:r w:rsidRPr="00823755">
              <w:rPr>
                <w:rFonts w:ascii="Times New Roman" w:hAnsi="Times New Roman" w:cs="Times New Roman"/>
                <w:szCs w:val="22"/>
              </w:rPr>
              <w:t>Approved for admission on</w:t>
            </w:r>
            <w:r w:rsidR="00FB576F" w:rsidRPr="00823755">
              <w:rPr>
                <w:rFonts w:ascii="Times New Roman" w:hAnsi="Times New Roman" w:cs="Times New Roman"/>
                <w:szCs w:val="22"/>
                <w:u w:val="dotted"/>
              </w:rPr>
              <w:tab/>
            </w:r>
            <w:r w:rsidR="00FB576F" w:rsidRPr="00823755">
              <w:rPr>
                <w:rFonts w:ascii="Times New Roman" w:hAnsi="Times New Roman" w:cs="Times New Roman"/>
                <w:szCs w:val="22"/>
                <w:u w:val="dotted"/>
              </w:rPr>
              <w:tab/>
            </w:r>
            <w:r w:rsidR="00FB576F" w:rsidRPr="00823755">
              <w:rPr>
                <w:rFonts w:ascii="Times New Roman" w:hAnsi="Times New Roman" w:cs="Times New Roman"/>
                <w:szCs w:val="22"/>
                <w:u w:val="dotted"/>
              </w:rPr>
              <w:tab/>
            </w:r>
            <w:r w:rsidR="00FB576F" w:rsidRPr="00823755">
              <w:rPr>
                <w:rFonts w:ascii="Times New Roman" w:hAnsi="Times New Roman" w:cs="Times New Roman"/>
                <w:szCs w:val="22"/>
                <w:u w:val="dotted"/>
              </w:rPr>
              <w:tab/>
            </w:r>
            <w:r w:rsidR="00FB576F" w:rsidRPr="00823755">
              <w:rPr>
                <w:rFonts w:ascii="Times New Roman" w:hAnsi="Times New Roman" w:cs="Times New Roman"/>
                <w:szCs w:val="22"/>
                <w:u w:val="dotted"/>
              </w:rPr>
              <w:tab/>
            </w:r>
            <w:r w:rsidR="00FB576F" w:rsidRPr="00823755">
              <w:rPr>
                <w:rFonts w:ascii="Times New Roman" w:hAnsi="Times New Roman" w:cs="Times New Roman"/>
                <w:szCs w:val="22"/>
                <w:u w:val="dotted"/>
              </w:rPr>
              <w:tab/>
            </w:r>
            <w:r w:rsidR="00FB576F" w:rsidRPr="00823755">
              <w:rPr>
                <w:rFonts w:ascii="Times New Roman" w:hAnsi="Times New Roman" w:cs="Times New Roman"/>
                <w:szCs w:val="22"/>
                <w:u w:val="dotted"/>
              </w:rPr>
              <w:tab/>
            </w:r>
            <w:r w:rsidR="00FB576F" w:rsidRPr="00823755">
              <w:rPr>
                <w:rFonts w:ascii="Times New Roman" w:hAnsi="Times New Roman" w:cs="Times New Roman"/>
                <w:szCs w:val="22"/>
                <w:u w:val="dotted"/>
              </w:rPr>
              <w:tab/>
            </w:r>
          </w:p>
          <w:p w:rsidR="0053234F" w:rsidRDefault="0053234F" w:rsidP="00203365">
            <w:pPr>
              <w:autoSpaceDE w:val="0"/>
              <w:autoSpaceDN w:val="0"/>
              <w:adjustRightInd w:val="0"/>
              <w:spacing w:line="276" w:lineRule="auto"/>
              <w:rPr>
                <w:rFonts w:ascii="Times New Roman" w:hAnsi="Times New Roman" w:cs="Times New Roman"/>
                <w:szCs w:val="22"/>
              </w:rPr>
            </w:pPr>
            <w:r w:rsidRPr="0053234F">
              <w:rPr>
                <w:rFonts w:ascii="Times New Roman" w:hAnsi="Times New Roman" w:cs="Times New Roman"/>
                <w:szCs w:val="22"/>
              </w:rPr>
              <w:t>Interview on</w:t>
            </w:r>
            <w:r w:rsidRPr="0053234F">
              <w:rPr>
                <w:rFonts w:ascii="Times New Roman" w:hAnsi="Times New Roman" w:cs="Times New Roman"/>
                <w:szCs w:val="22"/>
                <w:u w:val="dotted"/>
              </w:rPr>
              <w:tab/>
            </w:r>
            <w:r w:rsidRPr="0053234F">
              <w:rPr>
                <w:rFonts w:ascii="Times New Roman" w:hAnsi="Times New Roman" w:cs="Times New Roman"/>
                <w:szCs w:val="22"/>
                <w:u w:val="dotted"/>
              </w:rPr>
              <w:tab/>
            </w:r>
            <w:r>
              <w:rPr>
                <w:rFonts w:ascii="Times New Roman" w:hAnsi="Times New Roman" w:cs="Times New Roman"/>
                <w:szCs w:val="22"/>
                <w:u w:val="dotted"/>
              </w:rPr>
              <w:t xml:space="preserve">                                                                                              </w:t>
            </w:r>
            <w:r w:rsidRPr="0053234F">
              <w:rPr>
                <w:rFonts w:ascii="Times New Roman" w:hAnsi="Times New Roman" w:cs="Times New Roman"/>
                <w:szCs w:val="22"/>
                <w:u w:val="dotted"/>
              </w:rPr>
              <w:tab/>
            </w:r>
          </w:p>
          <w:p w:rsidR="0053234F" w:rsidRPr="00823755" w:rsidRDefault="00E12B87" w:rsidP="00203365">
            <w:pPr>
              <w:autoSpaceDE w:val="0"/>
              <w:autoSpaceDN w:val="0"/>
              <w:adjustRightInd w:val="0"/>
              <w:spacing w:line="276" w:lineRule="auto"/>
              <w:rPr>
                <w:rFonts w:ascii="Times New Roman" w:hAnsi="Times New Roman" w:cs="Times New Roman"/>
                <w:szCs w:val="22"/>
                <w:u w:val="dotted"/>
              </w:rPr>
            </w:pPr>
            <w:r w:rsidRPr="00823755">
              <w:rPr>
                <w:rFonts w:ascii="Times New Roman" w:hAnsi="Times New Roman" w:cs="Times New Roman"/>
                <w:szCs w:val="22"/>
              </w:rPr>
              <w:t>Process acceptance letter on</w:t>
            </w:r>
            <w:r w:rsidR="00FB576F" w:rsidRPr="00823755">
              <w:rPr>
                <w:rFonts w:ascii="Times New Roman" w:hAnsi="Times New Roman" w:cs="Times New Roman"/>
                <w:szCs w:val="22"/>
                <w:u w:val="dotted"/>
              </w:rPr>
              <w:tab/>
            </w:r>
            <w:r w:rsidR="00FB576F" w:rsidRPr="00823755">
              <w:rPr>
                <w:rFonts w:ascii="Times New Roman" w:hAnsi="Times New Roman" w:cs="Times New Roman"/>
                <w:szCs w:val="22"/>
                <w:u w:val="dotted"/>
              </w:rPr>
              <w:tab/>
            </w:r>
            <w:r w:rsidR="00FB576F" w:rsidRPr="00823755">
              <w:rPr>
                <w:rFonts w:ascii="Times New Roman" w:hAnsi="Times New Roman" w:cs="Times New Roman"/>
                <w:szCs w:val="22"/>
                <w:u w:val="dotted"/>
              </w:rPr>
              <w:tab/>
            </w:r>
            <w:r w:rsidR="00FB576F" w:rsidRPr="00823755">
              <w:rPr>
                <w:rFonts w:ascii="Times New Roman" w:hAnsi="Times New Roman" w:cs="Times New Roman"/>
                <w:szCs w:val="22"/>
                <w:u w:val="dotted"/>
              </w:rPr>
              <w:tab/>
            </w:r>
            <w:r w:rsidR="00FB576F" w:rsidRPr="00823755">
              <w:rPr>
                <w:rFonts w:ascii="Times New Roman" w:hAnsi="Times New Roman" w:cs="Times New Roman"/>
                <w:szCs w:val="22"/>
                <w:u w:val="dotted"/>
              </w:rPr>
              <w:tab/>
            </w:r>
            <w:r w:rsidR="00FB576F" w:rsidRPr="00823755">
              <w:rPr>
                <w:rFonts w:ascii="Times New Roman" w:hAnsi="Times New Roman" w:cs="Times New Roman"/>
                <w:szCs w:val="22"/>
                <w:u w:val="dotted"/>
              </w:rPr>
              <w:tab/>
            </w:r>
            <w:r w:rsidR="00FB576F" w:rsidRPr="00823755">
              <w:rPr>
                <w:rFonts w:ascii="Times New Roman" w:hAnsi="Times New Roman" w:cs="Times New Roman"/>
                <w:szCs w:val="22"/>
                <w:u w:val="dotted"/>
              </w:rPr>
              <w:tab/>
            </w:r>
            <w:r w:rsidR="00FB576F" w:rsidRPr="00823755">
              <w:rPr>
                <w:rFonts w:ascii="Times New Roman" w:hAnsi="Times New Roman" w:cs="Times New Roman"/>
                <w:szCs w:val="22"/>
                <w:u w:val="dotted"/>
              </w:rPr>
              <w:tab/>
            </w:r>
          </w:p>
          <w:p w:rsidR="00E12B87" w:rsidRPr="00823755" w:rsidRDefault="00E12B87" w:rsidP="00203365">
            <w:pPr>
              <w:autoSpaceDE w:val="0"/>
              <w:autoSpaceDN w:val="0"/>
              <w:adjustRightInd w:val="0"/>
              <w:spacing w:line="276" w:lineRule="auto"/>
              <w:rPr>
                <w:rFonts w:ascii="Times New Roman" w:hAnsi="Times New Roman" w:cs="Times New Roman"/>
                <w:szCs w:val="22"/>
                <w:u w:val="dotted"/>
              </w:rPr>
            </w:pPr>
            <w:r w:rsidRPr="00823755">
              <w:rPr>
                <w:rFonts w:ascii="Times New Roman" w:hAnsi="Times New Roman" w:cs="Times New Roman"/>
                <w:szCs w:val="22"/>
              </w:rPr>
              <w:t>Start the program on</w:t>
            </w:r>
            <w:r w:rsidR="00FB576F" w:rsidRPr="00823755">
              <w:rPr>
                <w:rFonts w:ascii="Times New Roman" w:hAnsi="Times New Roman" w:cs="Times New Roman"/>
                <w:szCs w:val="22"/>
                <w:u w:val="dotted"/>
              </w:rPr>
              <w:tab/>
            </w:r>
            <w:r w:rsidR="00FB576F" w:rsidRPr="00823755">
              <w:rPr>
                <w:rFonts w:ascii="Times New Roman" w:hAnsi="Times New Roman" w:cs="Times New Roman"/>
                <w:szCs w:val="22"/>
                <w:u w:val="dotted"/>
              </w:rPr>
              <w:tab/>
            </w:r>
            <w:r w:rsidR="00FB576F" w:rsidRPr="00823755">
              <w:rPr>
                <w:rFonts w:ascii="Times New Roman" w:hAnsi="Times New Roman" w:cs="Times New Roman"/>
                <w:szCs w:val="22"/>
                <w:u w:val="dotted"/>
              </w:rPr>
              <w:tab/>
            </w:r>
            <w:r w:rsidR="00FB576F" w:rsidRPr="00823755">
              <w:rPr>
                <w:rFonts w:ascii="Times New Roman" w:hAnsi="Times New Roman" w:cs="Times New Roman"/>
                <w:szCs w:val="22"/>
                <w:u w:val="dotted"/>
              </w:rPr>
              <w:tab/>
            </w:r>
            <w:r w:rsidR="00FB576F" w:rsidRPr="00823755">
              <w:rPr>
                <w:rFonts w:ascii="Times New Roman" w:hAnsi="Times New Roman" w:cs="Times New Roman"/>
                <w:szCs w:val="22"/>
                <w:u w:val="dotted"/>
              </w:rPr>
              <w:tab/>
            </w:r>
            <w:r w:rsidR="00FB576F" w:rsidRPr="00823755">
              <w:rPr>
                <w:rFonts w:ascii="Times New Roman" w:hAnsi="Times New Roman" w:cs="Times New Roman"/>
                <w:szCs w:val="22"/>
                <w:u w:val="dotted"/>
              </w:rPr>
              <w:tab/>
            </w:r>
            <w:r w:rsidR="00FB576F" w:rsidRPr="00823755">
              <w:rPr>
                <w:rFonts w:ascii="Times New Roman" w:hAnsi="Times New Roman" w:cs="Times New Roman"/>
                <w:szCs w:val="22"/>
                <w:u w:val="dotted"/>
              </w:rPr>
              <w:tab/>
            </w:r>
            <w:r w:rsidR="00FB576F" w:rsidRPr="00823755">
              <w:rPr>
                <w:rFonts w:ascii="Times New Roman" w:hAnsi="Times New Roman" w:cs="Times New Roman"/>
                <w:szCs w:val="22"/>
                <w:u w:val="dotted"/>
              </w:rPr>
              <w:tab/>
            </w:r>
            <w:r w:rsidR="00FB576F" w:rsidRPr="00823755">
              <w:rPr>
                <w:rFonts w:ascii="Times New Roman" w:hAnsi="Times New Roman" w:cs="Times New Roman"/>
                <w:szCs w:val="22"/>
                <w:u w:val="dotted"/>
              </w:rPr>
              <w:tab/>
            </w:r>
          </w:p>
          <w:p w:rsidR="00E12B87" w:rsidRPr="00823755" w:rsidRDefault="00E12B87" w:rsidP="00203365">
            <w:pPr>
              <w:autoSpaceDE w:val="0"/>
              <w:autoSpaceDN w:val="0"/>
              <w:adjustRightInd w:val="0"/>
              <w:spacing w:line="276" w:lineRule="auto"/>
              <w:rPr>
                <w:rFonts w:ascii="Times New Roman" w:hAnsi="Times New Roman" w:cs="Times New Roman"/>
                <w:szCs w:val="22"/>
              </w:rPr>
            </w:pPr>
            <w:r w:rsidRPr="00823755">
              <w:rPr>
                <w:rFonts w:ascii="Times New Roman" w:hAnsi="Times New Roman" w:cs="Times New Roman"/>
                <w:szCs w:val="22"/>
              </w:rPr>
              <w:t>Student ID</w:t>
            </w:r>
            <w:r w:rsidRPr="00823755">
              <w:rPr>
                <w:rFonts w:ascii="Times New Roman" w:hAnsi="Times New Roman" w:cs="Times New Roman"/>
                <w:szCs w:val="22"/>
                <w:u w:val="dotted"/>
              </w:rPr>
              <w:t xml:space="preserve"> </w:t>
            </w:r>
            <w:r w:rsidR="00FB576F" w:rsidRPr="00823755">
              <w:rPr>
                <w:rFonts w:ascii="Times New Roman" w:hAnsi="Times New Roman" w:cs="Times New Roman"/>
                <w:szCs w:val="22"/>
                <w:u w:val="dotted"/>
              </w:rPr>
              <w:tab/>
            </w:r>
            <w:r w:rsidR="00FB576F" w:rsidRPr="00823755">
              <w:rPr>
                <w:rFonts w:ascii="Times New Roman" w:hAnsi="Times New Roman" w:cs="Times New Roman"/>
                <w:szCs w:val="22"/>
                <w:u w:val="dotted"/>
              </w:rPr>
              <w:tab/>
            </w:r>
            <w:r w:rsidR="00FB576F" w:rsidRPr="00823755">
              <w:rPr>
                <w:rFonts w:ascii="Times New Roman" w:hAnsi="Times New Roman" w:cs="Times New Roman"/>
                <w:szCs w:val="22"/>
                <w:u w:val="dotted"/>
              </w:rPr>
              <w:tab/>
            </w:r>
            <w:r w:rsidR="00FB576F" w:rsidRPr="00823755">
              <w:rPr>
                <w:rFonts w:ascii="Times New Roman" w:hAnsi="Times New Roman" w:cs="Times New Roman"/>
                <w:szCs w:val="22"/>
                <w:u w:val="dotted"/>
              </w:rPr>
              <w:tab/>
            </w:r>
            <w:r w:rsidR="00FB576F" w:rsidRPr="00823755">
              <w:rPr>
                <w:rFonts w:ascii="Times New Roman" w:hAnsi="Times New Roman" w:cs="Times New Roman"/>
                <w:szCs w:val="22"/>
                <w:u w:val="dotted"/>
              </w:rPr>
              <w:tab/>
            </w:r>
            <w:r w:rsidR="00FB576F" w:rsidRPr="00823755">
              <w:rPr>
                <w:rFonts w:ascii="Times New Roman" w:hAnsi="Times New Roman" w:cs="Times New Roman"/>
                <w:szCs w:val="22"/>
                <w:u w:val="dotted"/>
              </w:rPr>
              <w:tab/>
            </w:r>
            <w:r w:rsidR="00FB576F" w:rsidRPr="00823755">
              <w:rPr>
                <w:rFonts w:ascii="Times New Roman" w:hAnsi="Times New Roman" w:cs="Times New Roman"/>
                <w:szCs w:val="22"/>
                <w:u w:val="dotted"/>
              </w:rPr>
              <w:tab/>
            </w:r>
            <w:r w:rsidR="00FB576F" w:rsidRPr="00823755">
              <w:rPr>
                <w:rFonts w:ascii="Times New Roman" w:hAnsi="Times New Roman" w:cs="Times New Roman"/>
                <w:szCs w:val="22"/>
                <w:u w:val="dotted"/>
              </w:rPr>
              <w:tab/>
            </w:r>
            <w:r w:rsidR="00FB576F" w:rsidRPr="00823755">
              <w:rPr>
                <w:rFonts w:ascii="Times New Roman" w:hAnsi="Times New Roman" w:cs="Times New Roman"/>
                <w:szCs w:val="22"/>
                <w:u w:val="dotted"/>
              </w:rPr>
              <w:tab/>
            </w:r>
            <w:r w:rsidR="00FB576F" w:rsidRPr="00823755">
              <w:rPr>
                <w:rFonts w:ascii="Times New Roman" w:hAnsi="Times New Roman" w:cs="Times New Roman"/>
                <w:szCs w:val="22"/>
                <w:u w:val="dotted"/>
              </w:rPr>
              <w:tab/>
            </w:r>
          </w:p>
          <w:p w:rsidR="00E12B87" w:rsidRPr="00823755" w:rsidRDefault="00E12B87" w:rsidP="00203365">
            <w:pPr>
              <w:autoSpaceDE w:val="0"/>
              <w:autoSpaceDN w:val="0"/>
              <w:adjustRightInd w:val="0"/>
              <w:spacing w:line="276" w:lineRule="auto"/>
              <w:rPr>
                <w:rFonts w:ascii="Times New Roman" w:hAnsi="Times New Roman" w:cs="Times New Roman"/>
                <w:szCs w:val="22"/>
              </w:rPr>
            </w:pPr>
            <w:r w:rsidRPr="00823755">
              <w:rPr>
                <w:rFonts w:ascii="Times New Roman" w:hAnsi="Times New Roman" w:cs="Times New Roman"/>
                <w:szCs w:val="22"/>
              </w:rPr>
              <w:t>Passport number</w:t>
            </w:r>
            <w:r w:rsidR="00FB576F" w:rsidRPr="00823755">
              <w:rPr>
                <w:rFonts w:ascii="Times New Roman" w:hAnsi="Times New Roman" w:cs="Times New Roman"/>
                <w:szCs w:val="22"/>
                <w:u w:val="dotted"/>
              </w:rPr>
              <w:tab/>
            </w:r>
            <w:r w:rsidR="00FB576F" w:rsidRPr="00823755">
              <w:rPr>
                <w:rFonts w:ascii="Times New Roman" w:hAnsi="Times New Roman" w:cs="Times New Roman"/>
                <w:szCs w:val="22"/>
                <w:u w:val="dotted"/>
              </w:rPr>
              <w:tab/>
            </w:r>
            <w:r w:rsidR="00FB576F" w:rsidRPr="00823755">
              <w:rPr>
                <w:rFonts w:ascii="Times New Roman" w:hAnsi="Times New Roman" w:cs="Times New Roman"/>
                <w:szCs w:val="22"/>
                <w:u w:val="dotted"/>
              </w:rPr>
              <w:tab/>
            </w:r>
            <w:r w:rsidR="00FB576F" w:rsidRPr="00823755">
              <w:rPr>
                <w:rFonts w:ascii="Times New Roman" w:hAnsi="Times New Roman" w:cs="Times New Roman"/>
                <w:szCs w:val="22"/>
                <w:u w:val="dotted"/>
              </w:rPr>
              <w:tab/>
            </w:r>
            <w:r w:rsidR="00FB576F" w:rsidRPr="00823755">
              <w:rPr>
                <w:rFonts w:ascii="Times New Roman" w:hAnsi="Times New Roman" w:cs="Times New Roman"/>
                <w:szCs w:val="22"/>
                <w:u w:val="dotted"/>
              </w:rPr>
              <w:tab/>
            </w:r>
            <w:r w:rsidR="00FB576F" w:rsidRPr="00823755">
              <w:rPr>
                <w:rFonts w:ascii="Times New Roman" w:hAnsi="Times New Roman" w:cs="Times New Roman"/>
                <w:szCs w:val="22"/>
                <w:u w:val="dotted"/>
              </w:rPr>
              <w:tab/>
            </w:r>
            <w:r w:rsidR="00FB576F" w:rsidRPr="00823755">
              <w:rPr>
                <w:rFonts w:ascii="Times New Roman" w:hAnsi="Times New Roman" w:cs="Times New Roman"/>
                <w:szCs w:val="22"/>
                <w:u w:val="dotted"/>
              </w:rPr>
              <w:tab/>
            </w:r>
            <w:r w:rsidR="00FB576F" w:rsidRPr="00823755">
              <w:rPr>
                <w:rFonts w:ascii="Times New Roman" w:hAnsi="Times New Roman" w:cs="Times New Roman"/>
                <w:szCs w:val="22"/>
                <w:u w:val="dotted"/>
              </w:rPr>
              <w:tab/>
            </w:r>
            <w:r w:rsidR="00FB576F" w:rsidRPr="00823755">
              <w:rPr>
                <w:rFonts w:ascii="Times New Roman" w:hAnsi="Times New Roman" w:cs="Times New Roman"/>
                <w:szCs w:val="22"/>
                <w:u w:val="dotted"/>
              </w:rPr>
              <w:tab/>
            </w:r>
          </w:p>
          <w:p w:rsidR="00E12B87" w:rsidRPr="00823755" w:rsidRDefault="00E12B87" w:rsidP="00203365">
            <w:pPr>
              <w:autoSpaceDE w:val="0"/>
              <w:autoSpaceDN w:val="0"/>
              <w:adjustRightInd w:val="0"/>
              <w:spacing w:line="276" w:lineRule="auto"/>
              <w:rPr>
                <w:rFonts w:ascii="Times New Roman" w:hAnsi="Times New Roman" w:cs="Times New Roman"/>
                <w:szCs w:val="22"/>
              </w:rPr>
            </w:pPr>
            <w:r w:rsidRPr="00823755">
              <w:rPr>
                <w:rFonts w:ascii="Times New Roman" w:hAnsi="Times New Roman" w:cs="Times New Roman"/>
                <w:szCs w:val="22"/>
              </w:rPr>
              <w:t>Country</w:t>
            </w:r>
            <w:r w:rsidR="00FB576F" w:rsidRPr="00823755">
              <w:rPr>
                <w:rFonts w:ascii="Times New Roman" w:hAnsi="Times New Roman" w:cs="Times New Roman"/>
                <w:szCs w:val="22"/>
                <w:u w:val="dotted"/>
              </w:rPr>
              <w:tab/>
            </w:r>
            <w:r w:rsidR="00FB576F" w:rsidRPr="00823755">
              <w:rPr>
                <w:rFonts w:ascii="Times New Roman" w:hAnsi="Times New Roman" w:cs="Times New Roman"/>
                <w:szCs w:val="22"/>
                <w:u w:val="dotted"/>
              </w:rPr>
              <w:tab/>
            </w:r>
            <w:r w:rsidR="00FB576F" w:rsidRPr="00823755">
              <w:rPr>
                <w:rFonts w:ascii="Times New Roman" w:hAnsi="Times New Roman" w:cs="Times New Roman"/>
                <w:szCs w:val="22"/>
                <w:u w:val="dotted"/>
              </w:rPr>
              <w:tab/>
            </w:r>
            <w:r w:rsidR="00FB576F" w:rsidRPr="00823755">
              <w:rPr>
                <w:rFonts w:ascii="Times New Roman" w:hAnsi="Times New Roman" w:cs="Times New Roman"/>
                <w:szCs w:val="22"/>
                <w:u w:val="dotted"/>
              </w:rPr>
              <w:tab/>
            </w:r>
            <w:r w:rsidR="00FB576F" w:rsidRPr="00823755">
              <w:rPr>
                <w:rFonts w:ascii="Times New Roman" w:hAnsi="Times New Roman" w:cs="Times New Roman"/>
                <w:szCs w:val="22"/>
                <w:u w:val="dotted"/>
              </w:rPr>
              <w:tab/>
            </w:r>
            <w:r w:rsidR="00FB576F" w:rsidRPr="00823755">
              <w:rPr>
                <w:rFonts w:ascii="Times New Roman" w:hAnsi="Times New Roman" w:cs="Times New Roman"/>
                <w:szCs w:val="22"/>
                <w:u w:val="dotted"/>
              </w:rPr>
              <w:tab/>
            </w:r>
            <w:r w:rsidR="00FB576F" w:rsidRPr="00823755">
              <w:rPr>
                <w:rFonts w:ascii="Times New Roman" w:hAnsi="Times New Roman" w:cs="Times New Roman"/>
                <w:szCs w:val="22"/>
                <w:u w:val="dotted"/>
              </w:rPr>
              <w:tab/>
            </w:r>
            <w:r w:rsidR="00FB576F" w:rsidRPr="00823755">
              <w:rPr>
                <w:rFonts w:ascii="Times New Roman" w:hAnsi="Times New Roman" w:cs="Times New Roman"/>
                <w:szCs w:val="22"/>
                <w:u w:val="dotted"/>
              </w:rPr>
              <w:tab/>
            </w:r>
            <w:r w:rsidR="00FB576F" w:rsidRPr="00823755">
              <w:rPr>
                <w:rFonts w:ascii="Times New Roman" w:hAnsi="Times New Roman" w:cs="Times New Roman"/>
                <w:szCs w:val="22"/>
                <w:u w:val="dotted"/>
              </w:rPr>
              <w:tab/>
            </w:r>
            <w:r w:rsidR="00FB576F" w:rsidRPr="00823755">
              <w:rPr>
                <w:rFonts w:ascii="Times New Roman" w:hAnsi="Times New Roman" w:cs="Times New Roman"/>
                <w:szCs w:val="22"/>
                <w:u w:val="dotted"/>
              </w:rPr>
              <w:tab/>
            </w:r>
          </w:p>
          <w:p w:rsidR="00E12B87" w:rsidRPr="00823755" w:rsidRDefault="00E12B87" w:rsidP="00203365">
            <w:pPr>
              <w:autoSpaceDE w:val="0"/>
              <w:autoSpaceDN w:val="0"/>
              <w:adjustRightInd w:val="0"/>
              <w:spacing w:line="276" w:lineRule="auto"/>
              <w:rPr>
                <w:rFonts w:ascii="Times New Roman" w:hAnsi="Times New Roman" w:cs="Times New Roman"/>
                <w:szCs w:val="22"/>
              </w:rPr>
            </w:pPr>
            <w:r w:rsidRPr="00823755">
              <w:rPr>
                <w:rFonts w:ascii="Times New Roman" w:hAnsi="Times New Roman" w:cs="Times New Roman"/>
                <w:szCs w:val="22"/>
              </w:rPr>
              <w:t>Visa information</w:t>
            </w:r>
            <w:r w:rsidRPr="00823755">
              <w:rPr>
                <w:rFonts w:ascii="Times New Roman" w:hAnsi="Times New Roman" w:cs="Times New Roman"/>
                <w:szCs w:val="22"/>
                <w:u w:val="dotted"/>
              </w:rPr>
              <w:t xml:space="preserve"> </w:t>
            </w:r>
            <w:r w:rsidR="00FB576F" w:rsidRPr="00823755">
              <w:rPr>
                <w:rFonts w:ascii="Times New Roman" w:hAnsi="Times New Roman" w:cs="Times New Roman"/>
                <w:szCs w:val="22"/>
                <w:u w:val="dotted"/>
              </w:rPr>
              <w:tab/>
            </w:r>
            <w:r w:rsidR="00FB576F" w:rsidRPr="00823755">
              <w:rPr>
                <w:rFonts w:ascii="Times New Roman" w:hAnsi="Times New Roman" w:cs="Times New Roman"/>
                <w:szCs w:val="22"/>
                <w:u w:val="dotted"/>
              </w:rPr>
              <w:tab/>
            </w:r>
            <w:r w:rsidR="00FB576F" w:rsidRPr="00823755">
              <w:rPr>
                <w:rFonts w:ascii="Times New Roman" w:hAnsi="Times New Roman" w:cs="Times New Roman"/>
                <w:szCs w:val="22"/>
                <w:u w:val="dotted"/>
              </w:rPr>
              <w:tab/>
            </w:r>
            <w:r w:rsidR="00FB576F" w:rsidRPr="00823755">
              <w:rPr>
                <w:rFonts w:ascii="Times New Roman" w:hAnsi="Times New Roman" w:cs="Times New Roman"/>
                <w:szCs w:val="22"/>
                <w:u w:val="dotted"/>
              </w:rPr>
              <w:tab/>
            </w:r>
            <w:r w:rsidR="00FB576F" w:rsidRPr="00823755">
              <w:rPr>
                <w:rFonts w:ascii="Times New Roman" w:hAnsi="Times New Roman" w:cs="Times New Roman"/>
                <w:szCs w:val="22"/>
                <w:u w:val="dotted"/>
              </w:rPr>
              <w:tab/>
            </w:r>
            <w:r w:rsidR="00FB576F" w:rsidRPr="00823755">
              <w:rPr>
                <w:rFonts w:ascii="Times New Roman" w:hAnsi="Times New Roman" w:cs="Times New Roman"/>
                <w:szCs w:val="22"/>
                <w:u w:val="dotted"/>
              </w:rPr>
              <w:tab/>
            </w:r>
            <w:r w:rsidR="00FB576F" w:rsidRPr="00823755">
              <w:rPr>
                <w:rFonts w:ascii="Times New Roman" w:hAnsi="Times New Roman" w:cs="Times New Roman"/>
                <w:szCs w:val="22"/>
                <w:u w:val="dotted"/>
              </w:rPr>
              <w:tab/>
            </w:r>
            <w:r w:rsidR="00FB576F" w:rsidRPr="00823755">
              <w:rPr>
                <w:rFonts w:ascii="Times New Roman" w:hAnsi="Times New Roman" w:cs="Times New Roman"/>
                <w:szCs w:val="22"/>
                <w:u w:val="dotted"/>
              </w:rPr>
              <w:tab/>
            </w:r>
            <w:r w:rsidR="00FB576F" w:rsidRPr="00823755">
              <w:rPr>
                <w:rFonts w:ascii="Times New Roman" w:hAnsi="Times New Roman" w:cs="Times New Roman"/>
                <w:szCs w:val="22"/>
                <w:u w:val="dotted"/>
              </w:rPr>
              <w:tab/>
            </w:r>
          </w:p>
          <w:p w:rsidR="00E12B87" w:rsidRPr="00823755" w:rsidRDefault="00E12B87" w:rsidP="00203365">
            <w:pPr>
              <w:autoSpaceDE w:val="0"/>
              <w:autoSpaceDN w:val="0"/>
              <w:adjustRightInd w:val="0"/>
              <w:spacing w:line="276" w:lineRule="auto"/>
              <w:rPr>
                <w:rFonts w:ascii="Times New Roman" w:hAnsi="Times New Roman" w:cs="Times New Roman"/>
                <w:szCs w:val="22"/>
              </w:rPr>
            </w:pPr>
            <w:r w:rsidRPr="00823755">
              <w:rPr>
                <w:rFonts w:ascii="Times New Roman" w:hAnsi="Times New Roman" w:cs="Times New Roman"/>
                <w:szCs w:val="22"/>
              </w:rPr>
              <w:t>Type</w:t>
            </w:r>
            <w:r w:rsidRPr="00823755">
              <w:rPr>
                <w:rFonts w:ascii="Times New Roman" w:hAnsi="Times New Roman" w:cs="Times New Roman"/>
                <w:szCs w:val="22"/>
                <w:u w:val="dotted"/>
              </w:rPr>
              <w:t xml:space="preserve"> </w:t>
            </w:r>
            <w:r w:rsidR="00FB576F" w:rsidRPr="00823755">
              <w:rPr>
                <w:rFonts w:ascii="Times New Roman" w:hAnsi="Times New Roman" w:cs="Times New Roman"/>
                <w:szCs w:val="22"/>
                <w:u w:val="dotted"/>
              </w:rPr>
              <w:tab/>
            </w:r>
            <w:r w:rsidR="00FB576F" w:rsidRPr="00823755">
              <w:rPr>
                <w:rFonts w:ascii="Times New Roman" w:hAnsi="Times New Roman" w:cs="Times New Roman"/>
                <w:szCs w:val="22"/>
                <w:u w:val="dotted"/>
              </w:rPr>
              <w:tab/>
            </w:r>
            <w:r w:rsidR="00FB576F" w:rsidRPr="00823755">
              <w:rPr>
                <w:rFonts w:ascii="Times New Roman" w:hAnsi="Times New Roman" w:cs="Times New Roman"/>
                <w:szCs w:val="22"/>
                <w:u w:val="dotted"/>
              </w:rPr>
              <w:tab/>
            </w:r>
            <w:r w:rsidR="00FB576F" w:rsidRPr="00823755">
              <w:rPr>
                <w:rFonts w:ascii="Times New Roman" w:hAnsi="Times New Roman" w:cs="Times New Roman"/>
                <w:szCs w:val="22"/>
                <w:u w:val="dotted"/>
              </w:rPr>
              <w:tab/>
            </w:r>
            <w:r w:rsidR="00FB576F" w:rsidRPr="00823755">
              <w:rPr>
                <w:rFonts w:ascii="Times New Roman" w:hAnsi="Times New Roman" w:cs="Times New Roman"/>
                <w:szCs w:val="22"/>
                <w:u w:val="dotted"/>
              </w:rPr>
              <w:tab/>
            </w:r>
            <w:r w:rsidR="00FB576F" w:rsidRPr="00823755">
              <w:rPr>
                <w:rFonts w:ascii="Times New Roman" w:hAnsi="Times New Roman" w:cs="Times New Roman"/>
                <w:szCs w:val="22"/>
                <w:u w:val="dotted"/>
              </w:rPr>
              <w:tab/>
            </w:r>
            <w:r w:rsidR="00FB576F" w:rsidRPr="00823755">
              <w:rPr>
                <w:rFonts w:ascii="Times New Roman" w:hAnsi="Times New Roman" w:cs="Times New Roman"/>
                <w:szCs w:val="22"/>
                <w:u w:val="dotted"/>
              </w:rPr>
              <w:tab/>
            </w:r>
            <w:r w:rsidR="00FB576F" w:rsidRPr="00823755">
              <w:rPr>
                <w:rFonts w:ascii="Times New Roman" w:hAnsi="Times New Roman" w:cs="Times New Roman"/>
                <w:szCs w:val="22"/>
                <w:u w:val="dotted"/>
              </w:rPr>
              <w:tab/>
            </w:r>
            <w:r w:rsidR="00FB576F" w:rsidRPr="00823755">
              <w:rPr>
                <w:rFonts w:ascii="Times New Roman" w:hAnsi="Times New Roman" w:cs="Times New Roman"/>
                <w:szCs w:val="22"/>
                <w:u w:val="dotted"/>
              </w:rPr>
              <w:tab/>
            </w:r>
            <w:r w:rsidR="00FB576F" w:rsidRPr="00823755">
              <w:rPr>
                <w:rFonts w:ascii="Times New Roman" w:hAnsi="Times New Roman" w:cs="Times New Roman"/>
                <w:szCs w:val="22"/>
                <w:u w:val="dotted"/>
              </w:rPr>
              <w:tab/>
            </w:r>
            <w:r w:rsidR="00FB576F" w:rsidRPr="00823755">
              <w:rPr>
                <w:rFonts w:ascii="Times New Roman" w:hAnsi="Times New Roman" w:cs="Times New Roman"/>
                <w:szCs w:val="22"/>
                <w:u w:val="dotted"/>
              </w:rPr>
              <w:tab/>
            </w:r>
          </w:p>
          <w:p w:rsidR="00E12B87" w:rsidRPr="00823755" w:rsidRDefault="00E12B87" w:rsidP="00203365">
            <w:pPr>
              <w:autoSpaceDE w:val="0"/>
              <w:autoSpaceDN w:val="0"/>
              <w:adjustRightInd w:val="0"/>
              <w:spacing w:line="276" w:lineRule="auto"/>
              <w:rPr>
                <w:rFonts w:ascii="Times New Roman" w:hAnsi="Times New Roman" w:cs="Times New Roman"/>
                <w:szCs w:val="22"/>
              </w:rPr>
            </w:pPr>
            <w:r w:rsidRPr="00823755">
              <w:rPr>
                <w:rFonts w:ascii="Times New Roman" w:hAnsi="Times New Roman" w:cs="Times New Roman"/>
                <w:szCs w:val="22"/>
              </w:rPr>
              <w:t>Expiry date</w:t>
            </w:r>
            <w:r w:rsidRPr="00823755">
              <w:rPr>
                <w:rFonts w:ascii="Times New Roman" w:hAnsi="Times New Roman" w:cs="Times New Roman"/>
                <w:szCs w:val="22"/>
                <w:u w:val="dotted"/>
              </w:rPr>
              <w:tab/>
            </w:r>
            <w:r w:rsidRPr="00823755">
              <w:rPr>
                <w:rFonts w:ascii="Times New Roman" w:hAnsi="Times New Roman" w:cs="Times New Roman"/>
                <w:szCs w:val="22"/>
                <w:u w:val="dotted"/>
              </w:rPr>
              <w:tab/>
            </w:r>
            <w:r w:rsidR="00FB576F" w:rsidRPr="00823755">
              <w:rPr>
                <w:rFonts w:ascii="Times New Roman" w:hAnsi="Times New Roman" w:cs="Times New Roman"/>
                <w:szCs w:val="22"/>
                <w:u w:val="dotted"/>
              </w:rPr>
              <w:tab/>
            </w:r>
            <w:r w:rsidR="00FB576F" w:rsidRPr="00823755">
              <w:rPr>
                <w:rFonts w:ascii="Times New Roman" w:hAnsi="Times New Roman" w:cs="Times New Roman"/>
                <w:szCs w:val="22"/>
                <w:u w:val="dotted"/>
              </w:rPr>
              <w:tab/>
            </w:r>
            <w:r w:rsidR="00FB576F" w:rsidRPr="00823755">
              <w:rPr>
                <w:rFonts w:ascii="Times New Roman" w:hAnsi="Times New Roman" w:cs="Times New Roman"/>
                <w:szCs w:val="22"/>
                <w:u w:val="dotted"/>
              </w:rPr>
              <w:tab/>
            </w:r>
            <w:r w:rsidR="00FB576F" w:rsidRPr="00823755">
              <w:rPr>
                <w:rFonts w:ascii="Times New Roman" w:hAnsi="Times New Roman" w:cs="Times New Roman"/>
                <w:szCs w:val="22"/>
                <w:u w:val="dotted"/>
              </w:rPr>
              <w:tab/>
            </w:r>
            <w:r w:rsidR="00FB576F" w:rsidRPr="00823755">
              <w:rPr>
                <w:rFonts w:ascii="Times New Roman" w:hAnsi="Times New Roman" w:cs="Times New Roman"/>
                <w:szCs w:val="22"/>
                <w:u w:val="dotted"/>
              </w:rPr>
              <w:tab/>
            </w:r>
            <w:r w:rsidR="00FB576F" w:rsidRPr="00823755">
              <w:rPr>
                <w:rFonts w:ascii="Times New Roman" w:hAnsi="Times New Roman" w:cs="Times New Roman"/>
                <w:szCs w:val="22"/>
                <w:u w:val="dotted"/>
              </w:rPr>
              <w:tab/>
            </w:r>
            <w:r w:rsidR="00FB576F" w:rsidRPr="00823755">
              <w:rPr>
                <w:rFonts w:ascii="Times New Roman" w:hAnsi="Times New Roman" w:cs="Times New Roman"/>
                <w:szCs w:val="22"/>
                <w:u w:val="dotted"/>
              </w:rPr>
              <w:tab/>
            </w:r>
            <w:r w:rsidR="00FB576F" w:rsidRPr="00823755">
              <w:rPr>
                <w:rFonts w:ascii="Times New Roman" w:hAnsi="Times New Roman" w:cs="Times New Roman"/>
                <w:szCs w:val="22"/>
                <w:u w:val="dotted"/>
              </w:rPr>
              <w:tab/>
            </w:r>
          </w:p>
          <w:p w:rsidR="00E12B87" w:rsidRDefault="00E12B87" w:rsidP="00FB576F">
            <w:pPr>
              <w:autoSpaceDE w:val="0"/>
              <w:autoSpaceDN w:val="0"/>
              <w:adjustRightInd w:val="0"/>
              <w:spacing w:line="276" w:lineRule="auto"/>
              <w:rPr>
                <w:rFonts w:ascii="Times New Roman" w:hAnsi="Times New Roman" w:cs="Times New Roman"/>
                <w:b/>
                <w:bCs/>
                <w:sz w:val="24"/>
                <w:szCs w:val="24"/>
              </w:rPr>
            </w:pPr>
            <w:r w:rsidRPr="00823755">
              <w:rPr>
                <w:rFonts w:ascii="Times New Roman" w:hAnsi="Times New Roman" w:cs="Times New Roman"/>
                <w:szCs w:val="22"/>
              </w:rPr>
              <w:t>Address during enrollment</w:t>
            </w:r>
            <w:r w:rsidRPr="00823755">
              <w:rPr>
                <w:rFonts w:ascii="Times New Roman" w:hAnsi="Times New Roman" w:cs="Times New Roman"/>
                <w:szCs w:val="22"/>
                <w:u w:val="dotted"/>
              </w:rPr>
              <w:tab/>
            </w:r>
            <w:r w:rsidRPr="00823755">
              <w:rPr>
                <w:rFonts w:ascii="Times New Roman" w:hAnsi="Times New Roman" w:cs="Times New Roman"/>
                <w:szCs w:val="22"/>
                <w:u w:val="dotted"/>
              </w:rPr>
              <w:tab/>
            </w:r>
            <w:r w:rsidR="00FB576F" w:rsidRPr="00823755">
              <w:rPr>
                <w:rFonts w:ascii="Times New Roman" w:hAnsi="Times New Roman" w:cs="Times New Roman"/>
                <w:szCs w:val="22"/>
                <w:u w:val="dotted"/>
              </w:rPr>
              <w:tab/>
            </w:r>
            <w:r w:rsidR="00FB576F" w:rsidRPr="00823755">
              <w:rPr>
                <w:rFonts w:ascii="Times New Roman" w:hAnsi="Times New Roman" w:cs="Times New Roman"/>
                <w:szCs w:val="22"/>
                <w:u w:val="dotted"/>
              </w:rPr>
              <w:tab/>
            </w:r>
            <w:r w:rsidR="00FB576F" w:rsidRPr="00823755">
              <w:rPr>
                <w:rFonts w:ascii="Times New Roman" w:hAnsi="Times New Roman" w:cs="Times New Roman"/>
                <w:szCs w:val="22"/>
                <w:u w:val="dotted"/>
              </w:rPr>
              <w:tab/>
            </w:r>
            <w:r w:rsidR="00FB576F" w:rsidRPr="00823755">
              <w:rPr>
                <w:rFonts w:ascii="Times New Roman" w:hAnsi="Times New Roman" w:cs="Times New Roman"/>
                <w:szCs w:val="22"/>
                <w:u w:val="dotted"/>
              </w:rPr>
              <w:tab/>
            </w:r>
            <w:r w:rsidR="00FB576F" w:rsidRPr="00823755">
              <w:rPr>
                <w:rFonts w:ascii="Times New Roman" w:hAnsi="Times New Roman" w:cs="Times New Roman"/>
                <w:szCs w:val="22"/>
                <w:u w:val="dotted"/>
              </w:rPr>
              <w:tab/>
            </w:r>
            <w:r w:rsidR="00FB576F" w:rsidRPr="00823755">
              <w:rPr>
                <w:rFonts w:ascii="Times New Roman" w:hAnsi="Times New Roman" w:cs="Times New Roman"/>
                <w:szCs w:val="22"/>
                <w:u w:val="dotted"/>
              </w:rPr>
              <w:tab/>
            </w:r>
          </w:p>
          <w:p w:rsidR="00316C6D" w:rsidRDefault="00316C6D" w:rsidP="00FB576F">
            <w:pPr>
              <w:autoSpaceDE w:val="0"/>
              <w:autoSpaceDN w:val="0"/>
              <w:adjustRightInd w:val="0"/>
              <w:spacing w:line="276" w:lineRule="auto"/>
              <w:rPr>
                <w:rFonts w:ascii="Times New Roman" w:hAnsi="Times New Roman" w:cs="Times New Roman"/>
                <w:b/>
                <w:bCs/>
                <w:sz w:val="24"/>
                <w:szCs w:val="24"/>
              </w:rPr>
            </w:pPr>
            <w:r w:rsidRPr="0053234F">
              <w:rPr>
                <w:rFonts w:ascii="Times New Roman" w:hAnsi="Times New Roman" w:cs="Times New Roman"/>
                <w:szCs w:val="22"/>
                <w:u w:val="dotted"/>
              </w:rPr>
              <w:tab/>
            </w:r>
            <w:r w:rsidRPr="0053234F">
              <w:rPr>
                <w:rFonts w:ascii="Times New Roman" w:hAnsi="Times New Roman" w:cs="Times New Roman"/>
                <w:szCs w:val="22"/>
                <w:u w:val="dotted"/>
              </w:rPr>
              <w:tab/>
            </w:r>
            <w:r>
              <w:rPr>
                <w:rFonts w:ascii="Times New Roman" w:hAnsi="Times New Roman" w:cs="Times New Roman"/>
                <w:szCs w:val="22"/>
                <w:u w:val="dotted"/>
              </w:rPr>
              <w:t xml:space="preserve">                                                                                                           </w:t>
            </w:r>
            <w:r w:rsidRPr="0053234F">
              <w:rPr>
                <w:rFonts w:ascii="Times New Roman" w:hAnsi="Times New Roman" w:cs="Times New Roman"/>
                <w:szCs w:val="22"/>
                <w:u w:val="dotted"/>
              </w:rPr>
              <w:tab/>
            </w:r>
          </w:p>
          <w:p w:rsidR="0053234F" w:rsidRPr="0053234F" w:rsidRDefault="0053234F" w:rsidP="00FB576F">
            <w:pPr>
              <w:autoSpaceDE w:val="0"/>
              <w:autoSpaceDN w:val="0"/>
              <w:adjustRightInd w:val="0"/>
              <w:spacing w:line="276" w:lineRule="auto"/>
              <w:rPr>
                <w:rFonts w:ascii="Times New Roman" w:hAnsi="Times New Roman" w:cs="Times New Roman"/>
                <w:sz w:val="24"/>
                <w:szCs w:val="24"/>
              </w:rPr>
            </w:pPr>
            <w:r w:rsidRPr="0053234F">
              <w:rPr>
                <w:rFonts w:ascii="Times New Roman" w:hAnsi="Times New Roman" w:cs="Times New Roman"/>
                <w:sz w:val="24"/>
                <w:szCs w:val="24"/>
              </w:rPr>
              <w:t>Email</w:t>
            </w:r>
            <w:r w:rsidRPr="0053234F">
              <w:rPr>
                <w:rFonts w:ascii="Times New Roman" w:hAnsi="Times New Roman" w:cs="Times New Roman"/>
                <w:szCs w:val="22"/>
                <w:u w:val="dotted"/>
              </w:rPr>
              <w:tab/>
            </w:r>
            <w:r w:rsidRPr="0053234F">
              <w:rPr>
                <w:rFonts w:ascii="Times New Roman" w:hAnsi="Times New Roman" w:cs="Times New Roman"/>
                <w:szCs w:val="22"/>
                <w:u w:val="dotted"/>
              </w:rPr>
              <w:tab/>
            </w:r>
            <w:r>
              <w:rPr>
                <w:rFonts w:ascii="Times New Roman" w:hAnsi="Times New Roman" w:cs="Times New Roman"/>
                <w:szCs w:val="22"/>
                <w:u w:val="dotted"/>
              </w:rPr>
              <w:t xml:space="preserve">                                                                                                                  </w:t>
            </w:r>
            <w:r w:rsidRPr="0053234F">
              <w:rPr>
                <w:rFonts w:ascii="Times New Roman" w:hAnsi="Times New Roman" w:cs="Times New Roman"/>
                <w:szCs w:val="22"/>
                <w:u w:val="dotted"/>
              </w:rPr>
              <w:tab/>
            </w:r>
          </w:p>
        </w:tc>
      </w:tr>
    </w:tbl>
    <w:p w:rsidR="00E12B87" w:rsidRPr="00823755" w:rsidRDefault="00E12B87" w:rsidP="00E12B87">
      <w:pPr>
        <w:autoSpaceDE w:val="0"/>
        <w:autoSpaceDN w:val="0"/>
        <w:adjustRightInd w:val="0"/>
        <w:spacing w:after="0" w:line="240" w:lineRule="auto"/>
        <w:rPr>
          <w:rFonts w:ascii="Times New Roman" w:hAnsi="Times New Roman" w:cs="Times New Roman"/>
          <w:szCs w:val="22"/>
        </w:rPr>
        <w:sectPr w:rsidR="00E12B87" w:rsidRPr="00823755" w:rsidSect="00FB576F">
          <w:footerReference w:type="default" r:id="rId11"/>
          <w:type w:val="continuous"/>
          <w:pgSz w:w="11906" w:h="16838"/>
          <w:pgMar w:top="426" w:right="1440" w:bottom="426" w:left="1440" w:header="708" w:footer="708" w:gutter="0"/>
          <w:cols w:space="708"/>
          <w:docGrid w:linePitch="360"/>
        </w:sectPr>
      </w:pPr>
    </w:p>
    <w:p w:rsidR="00E12B87" w:rsidRPr="00823755" w:rsidRDefault="00E12B87" w:rsidP="00E12B87">
      <w:pPr>
        <w:autoSpaceDE w:val="0"/>
        <w:autoSpaceDN w:val="0"/>
        <w:adjustRightInd w:val="0"/>
        <w:spacing w:after="0" w:line="240" w:lineRule="auto"/>
        <w:rPr>
          <w:rFonts w:ascii="Times New Roman" w:hAnsi="Times New Roman" w:cs="Times New Roman"/>
          <w:szCs w:val="22"/>
        </w:rPr>
      </w:pPr>
    </w:p>
    <w:p w:rsidR="0096635C" w:rsidRPr="00823755" w:rsidRDefault="0096635C" w:rsidP="00E12B87">
      <w:pPr>
        <w:rPr>
          <w:rFonts w:ascii="Times New Roman" w:hAnsi="Times New Roman" w:cs="Times New Roman"/>
          <w:cs/>
        </w:rPr>
      </w:pPr>
    </w:p>
    <w:sectPr w:rsidR="0096635C" w:rsidRPr="00823755" w:rsidSect="00EA3D7D">
      <w:type w:val="continuous"/>
      <w:pgSz w:w="11906" w:h="16838"/>
      <w:pgMar w:top="426" w:right="1440" w:bottom="426"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73088C" w:rsidRDefault="0073088C" w:rsidP="009E4065">
      <w:pPr>
        <w:spacing w:after="0" w:line="240" w:lineRule="auto"/>
      </w:pPr>
      <w:r>
        <w:separator/>
      </w:r>
    </w:p>
  </w:endnote>
  <w:endnote w:type="continuationSeparator" w:id="0">
    <w:p w:rsidR="0073088C" w:rsidRDefault="0073088C" w:rsidP="009E406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TH SarabunPSK">
    <w:panose1 w:val="020B0500040200020003"/>
    <w:charset w:val="00"/>
    <w:family w:val="swiss"/>
    <w:pitch w:val="variable"/>
    <w:sig w:usb0="A100006F" w:usb1="5000205A" w:usb2="00000000" w:usb3="00000000" w:csb0="00010183" w:csb1="00000000"/>
  </w:font>
  <w:font w:name="Calibri">
    <w:panose1 w:val="020F0502020204030204"/>
    <w:charset w:val="00"/>
    <w:family w:val="swiss"/>
    <w:pitch w:val="variable"/>
    <w:sig w:usb0="E4002EFF" w:usb1="C000247B" w:usb2="00000009" w:usb3="00000000" w:csb0="000001FF" w:csb1="00000000"/>
  </w:font>
  <w:font w:name="Cordia New">
    <w:panose1 w:val="020B0304020202020204"/>
    <w:charset w:val="00"/>
    <w:family w:val="swiss"/>
    <w:pitch w:val="variable"/>
    <w:sig w:usb0="81000003" w:usb1="00000000" w:usb2="00000000" w:usb3="00000000" w:csb0="00010001" w:csb1="00000000"/>
  </w:font>
  <w:font w:name="Calibri Light">
    <w:panose1 w:val="020F0302020204030204"/>
    <w:charset w:val="00"/>
    <w:family w:val="swiss"/>
    <w:pitch w:val="variable"/>
    <w:sig w:usb0="E4002EFF" w:usb1="C000247B" w:usb2="00000009" w:usb3="00000000" w:csb0="000001FF" w:csb1="00000000"/>
  </w:font>
  <w:font w:name="Angsana New">
    <w:panose1 w:val="02020603050405020304"/>
    <w:charset w:val="00"/>
    <w:family w:val="roman"/>
    <w:pitch w:val="variable"/>
    <w:sig w:usb0="81000003" w:usb1="00000000" w:usb2="00000000" w:usb3="00000000" w:csb0="00010001" w:csb1="00000000"/>
  </w:font>
  <w:font w:name="Leelawadee">
    <w:panose1 w:val="020B0502040204020203"/>
    <w:charset w:val="00"/>
    <w:family w:val="swiss"/>
    <w:pitch w:val="variable"/>
    <w:sig w:usb0="81000003" w:usb1="00000000" w:usb2="00000000" w:usb3="00000000" w:csb0="00010001"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Gungsuh">
    <w:altName w:val="Times New Roman"/>
    <w:charset w:val="00"/>
    <w:family w:val="auto"/>
    <w:pitch w:val="default"/>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Fonts w:ascii="Times New Roman" w:hAnsi="Times New Roman" w:cs="Times New Roman"/>
        <w:sz w:val="24"/>
        <w:szCs w:val="24"/>
      </w:rPr>
      <w:id w:val="739061146"/>
      <w:docPartObj>
        <w:docPartGallery w:val="Page Numbers (Bottom of Page)"/>
        <w:docPartUnique/>
      </w:docPartObj>
    </w:sdtPr>
    <w:sdtEndPr/>
    <w:sdtContent>
      <w:sdt>
        <w:sdtPr>
          <w:rPr>
            <w:rFonts w:ascii="Times New Roman" w:hAnsi="Times New Roman" w:cs="Times New Roman"/>
            <w:sz w:val="24"/>
            <w:szCs w:val="24"/>
          </w:rPr>
          <w:id w:val="-1769616900"/>
          <w:docPartObj>
            <w:docPartGallery w:val="Page Numbers (Top of Page)"/>
            <w:docPartUnique/>
          </w:docPartObj>
        </w:sdtPr>
        <w:sdtEndPr/>
        <w:sdtContent>
          <w:p w:rsidR="009E4065" w:rsidRPr="00BD0792" w:rsidRDefault="009E4065">
            <w:pPr>
              <w:pStyle w:val="Footer"/>
              <w:jc w:val="right"/>
              <w:rPr>
                <w:rFonts w:ascii="Times New Roman" w:hAnsi="Times New Roman" w:cs="Times New Roman"/>
                <w:sz w:val="24"/>
                <w:szCs w:val="24"/>
              </w:rPr>
            </w:pPr>
            <w:r w:rsidRPr="00BD0792">
              <w:rPr>
                <w:rFonts w:ascii="Times New Roman" w:hAnsi="Times New Roman" w:cs="Times New Roman"/>
                <w:sz w:val="24"/>
                <w:szCs w:val="24"/>
              </w:rPr>
              <w:t>Page</w:t>
            </w:r>
            <w:r w:rsidRPr="00BD0792">
              <w:rPr>
                <w:rFonts w:ascii="Times New Roman" w:hAnsi="Times New Roman" w:cs="Times New Roman"/>
                <w:sz w:val="24"/>
                <w:szCs w:val="24"/>
                <w:cs/>
                <w:lang w:val="th-TH"/>
              </w:rPr>
              <w:t xml:space="preserve"> </w:t>
            </w:r>
            <w:r w:rsidRPr="00BD0792">
              <w:rPr>
                <w:rFonts w:ascii="Times New Roman" w:hAnsi="Times New Roman" w:cs="Times New Roman"/>
                <w:sz w:val="24"/>
                <w:szCs w:val="24"/>
              </w:rPr>
              <w:fldChar w:fldCharType="begin"/>
            </w:r>
            <w:r w:rsidRPr="00BD0792">
              <w:rPr>
                <w:rFonts w:ascii="Times New Roman" w:hAnsi="Times New Roman" w:cs="Times New Roman"/>
                <w:sz w:val="24"/>
                <w:szCs w:val="24"/>
                <w:cs/>
              </w:rPr>
              <w:instrText>PAGE</w:instrText>
            </w:r>
            <w:r w:rsidRPr="00BD0792">
              <w:rPr>
                <w:rFonts w:ascii="Times New Roman" w:hAnsi="Times New Roman" w:cs="Times New Roman"/>
                <w:sz w:val="24"/>
                <w:szCs w:val="24"/>
              </w:rPr>
              <w:fldChar w:fldCharType="separate"/>
            </w:r>
            <w:r w:rsidR="002317D5">
              <w:rPr>
                <w:rFonts w:ascii="Times New Roman" w:hAnsi="Times New Roman" w:cs="Times New Roman"/>
                <w:noProof/>
                <w:sz w:val="24"/>
                <w:szCs w:val="24"/>
              </w:rPr>
              <w:t>2</w:t>
            </w:r>
            <w:r w:rsidRPr="00BD0792">
              <w:rPr>
                <w:rFonts w:ascii="Times New Roman" w:hAnsi="Times New Roman" w:cs="Times New Roman"/>
                <w:sz w:val="24"/>
                <w:szCs w:val="24"/>
              </w:rPr>
              <w:fldChar w:fldCharType="end"/>
            </w:r>
            <w:r w:rsidR="00F75969" w:rsidRPr="00BD0792">
              <w:rPr>
                <w:rFonts w:ascii="Times New Roman" w:hAnsi="Times New Roman" w:cs="Times New Roman"/>
                <w:sz w:val="24"/>
                <w:szCs w:val="24"/>
              </w:rPr>
              <w:t>/</w:t>
            </w:r>
            <w:r w:rsidRPr="00BD0792">
              <w:rPr>
                <w:rFonts w:ascii="Times New Roman" w:hAnsi="Times New Roman" w:cs="Times New Roman"/>
                <w:sz w:val="24"/>
                <w:szCs w:val="24"/>
              </w:rPr>
              <w:fldChar w:fldCharType="begin"/>
            </w:r>
            <w:r w:rsidRPr="00BD0792">
              <w:rPr>
                <w:rFonts w:ascii="Times New Roman" w:hAnsi="Times New Roman" w:cs="Times New Roman"/>
                <w:sz w:val="24"/>
                <w:szCs w:val="24"/>
                <w:cs/>
              </w:rPr>
              <w:instrText>NUMPAGES</w:instrText>
            </w:r>
            <w:r w:rsidRPr="00BD0792">
              <w:rPr>
                <w:rFonts w:ascii="Times New Roman" w:hAnsi="Times New Roman" w:cs="Times New Roman"/>
                <w:sz w:val="24"/>
                <w:szCs w:val="24"/>
              </w:rPr>
              <w:fldChar w:fldCharType="separate"/>
            </w:r>
            <w:r w:rsidR="002317D5">
              <w:rPr>
                <w:rFonts w:ascii="Times New Roman" w:hAnsi="Times New Roman" w:cs="Times New Roman"/>
                <w:noProof/>
                <w:sz w:val="24"/>
                <w:szCs w:val="24"/>
              </w:rPr>
              <w:t>3</w:t>
            </w:r>
            <w:r w:rsidRPr="00BD0792">
              <w:rPr>
                <w:rFonts w:ascii="Times New Roman" w:hAnsi="Times New Roman" w:cs="Times New Roman"/>
                <w:sz w:val="24"/>
                <w:szCs w:val="24"/>
              </w:rPr>
              <w:fldChar w:fldCharType="end"/>
            </w:r>
          </w:p>
        </w:sdtContent>
      </w:sdt>
    </w:sdtContent>
  </w:sdt>
  <w:p w:rsidR="009E4065" w:rsidRDefault="009E4065">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73088C" w:rsidRDefault="0073088C" w:rsidP="009E4065">
      <w:pPr>
        <w:spacing w:after="0" w:line="240" w:lineRule="auto"/>
      </w:pPr>
      <w:r>
        <w:separator/>
      </w:r>
    </w:p>
  </w:footnote>
  <w:footnote w:type="continuationSeparator" w:id="0">
    <w:p w:rsidR="0073088C" w:rsidRDefault="0073088C" w:rsidP="009E4065">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21236648"/>
    <w:multiLevelType w:val="hybridMultilevel"/>
    <w:tmpl w:val="495226C6"/>
    <w:lvl w:ilvl="0" w:tplc="C076EFE0">
      <w:start w:val="1"/>
      <w:numFmt w:val="decimal"/>
      <w:lvlText w:val="%1."/>
      <w:lvlJc w:val="left"/>
      <w:pPr>
        <w:ind w:left="360" w:hanging="360"/>
      </w:pPr>
      <w:rPr>
        <w:color w:val="000379"/>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63090F9F"/>
    <w:multiLevelType w:val="multilevel"/>
    <w:tmpl w:val="78C20C8A"/>
    <w:lvl w:ilvl="0">
      <w:start w:val="1"/>
      <w:numFmt w:val="decimal"/>
      <w:lvlText w:val="%1."/>
      <w:lvlJc w:val="left"/>
      <w:pPr>
        <w:ind w:left="360" w:hanging="360"/>
      </w:pPr>
    </w:lvl>
    <w:lvl w:ilvl="1">
      <w:start w:val="1"/>
      <w:numFmt w:val="decimal"/>
      <w:pStyle w:val="Heading2"/>
      <w:lvlText w:val="%1.%2."/>
      <w:lvlJc w:val="left"/>
      <w:pPr>
        <w:ind w:left="792" w:hanging="432"/>
      </w:pPr>
      <w:rPr>
        <w:b w:val="0"/>
        <w:bCs w:val="0"/>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7341582B"/>
    <w:multiLevelType w:val="multilevel"/>
    <w:tmpl w:val="4FBC5818"/>
    <w:styleLink w:val="2"/>
    <w:lvl w:ilvl="0">
      <w:start w:val="1"/>
      <w:numFmt w:val="thaiNumbers"/>
      <w:lvlText w:val="%1."/>
      <w:lvlJc w:val="left"/>
      <w:pPr>
        <w:ind w:left="502" w:hanging="360"/>
      </w:pPr>
      <w:rPr>
        <w:b/>
        <w:bCs/>
        <w:sz w:val="32"/>
        <w:szCs w:val="32"/>
      </w:rPr>
    </w:lvl>
    <w:lvl w:ilvl="1">
      <w:start w:val="1"/>
      <w:numFmt w:val="thaiNumbers"/>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75AD44CE"/>
    <w:multiLevelType w:val="multilevel"/>
    <w:tmpl w:val="1AE42700"/>
    <w:styleLink w:val="1"/>
    <w:lvl w:ilvl="0">
      <w:start w:val="1"/>
      <w:numFmt w:val="thaiNumbers"/>
      <w:lvlText w:val="%1."/>
      <w:lvlJc w:val="left"/>
      <w:pPr>
        <w:ind w:left="720" w:hanging="180"/>
      </w:pPr>
    </w:lvl>
    <w:lvl w:ilvl="1">
      <w:start w:val="1"/>
      <w:numFmt w:val="thaiNumbers"/>
      <w:lvlText w:val="%2."/>
      <w:lvlJc w:val="left"/>
      <w:pPr>
        <w:ind w:left="1440" w:hanging="360"/>
      </w:pPr>
    </w:lvl>
    <w:lvl w:ilvl="2">
      <w:start w:val="1"/>
      <w:numFmt w:val="lowerRoman"/>
      <w:lvlText w:val="%3"/>
      <w:lvlJc w:val="left"/>
      <w:pPr>
        <w:ind w:left="2160" w:hanging="180"/>
      </w:pPr>
      <w:rPr>
        <w:rFonts w:ascii="TH SarabunPSK" w:hAnsi="TH SarabunPSK" w:hint="default"/>
        <w:color w:val="auto"/>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3"/>
  </w:num>
  <w:num w:numId="2">
    <w:abstractNumId w:val="2"/>
  </w:num>
  <w:num w:numId="3">
    <w:abstractNumId w:val="0"/>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ocumentProtection w:edit="forms" w:formatting="1" w:enforcement="1" w:cryptProviderType="rsaAES" w:cryptAlgorithmClass="hash" w:cryptAlgorithmType="typeAny" w:cryptAlgorithmSid="14" w:cryptSpinCount="100000" w:hash="4xM/Zbo+Pe1164/hNhVuZPXseW72c/w/to9Wu2bWvB3tXpM+7xgL49HhzlQSdStWr+EJHBYs+3eUvY++E0cf/w==" w:salt="RsZp8g4bgOPH9aWqS/WCXg=="/>
  <w:defaultTabStop w:val="720"/>
  <w:characterSpacingControl w:val="doNotCompres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DQ1MjE2MjE3NDMwNDRX0lEKTi0uzszPAykwrQUANy07viwAAAA="/>
  </w:docVars>
  <w:rsids>
    <w:rsidRoot w:val="007B671C"/>
    <w:rsid w:val="00013596"/>
    <w:rsid w:val="000359B1"/>
    <w:rsid w:val="00085D87"/>
    <w:rsid w:val="000909A9"/>
    <w:rsid w:val="000A7594"/>
    <w:rsid w:val="000B3417"/>
    <w:rsid w:val="000B64BD"/>
    <w:rsid w:val="001920A0"/>
    <w:rsid w:val="00193232"/>
    <w:rsid w:val="001970BB"/>
    <w:rsid w:val="001A2DB7"/>
    <w:rsid w:val="001B3314"/>
    <w:rsid w:val="001E2A67"/>
    <w:rsid w:val="002317D5"/>
    <w:rsid w:val="00252229"/>
    <w:rsid w:val="002D32B4"/>
    <w:rsid w:val="00316C6D"/>
    <w:rsid w:val="00361D0D"/>
    <w:rsid w:val="003A0500"/>
    <w:rsid w:val="003C068C"/>
    <w:rsid w:val="003D04B1"/>
    <w:rsid w:val="003D72DA"/>
    <w:rsid w:val="00437864"/>
    <w:rsid w:val="00446FC8"/>
    <w:rsid w:val="00467A5D"/>
    <w:rsid w:val="004768C7"/>
    <w:rsid w:val="004B2BA0"/>
    <w:rsid w:val="004C21F5"/>
    <w:rsid w:val="0053050B"/>
    <w:rsid w:val="0053234F"/>
    <w:rsid w:val="00542171"/>
    <w:rsid w:val="00542952"/>
    <w:rsid w:val="005A3700"/>
    <w:rsid w:val="005A3D41"/>
    <w:rsid w:val="005A6DF3"/>
    <w:rsid w:val="005B3F61"/>
    <w:rsid w:val="00617BCB"/>
    <w:rsid w:val="00696DF2"/>
    <w:rsid w:val="006A7C81"/>
    <w:rsid w:val="006E1B0A"/>
    <w:rsid w:val="007062A9"/>
    <w:rsid w:val="0073088C"/>
    <w:rsid w:val="00731F99"/>
    <w:rsid w:val="00733257"/>
    <w:rsid w:val="00751429"/>
    <w:rsid w:val="007618DB"/>
    <w:rsid w:val="00774272"/>
    <w:rsid w:val="00775ADC"/>
    <w:rsid w:val="007A0CBB"/>
    <w:rsid w:val="007A32CB"/>
    <w:rsid w:val="007A37EE"/>
    <w:rsid w:val="007B671C"/>
    <w:rsid w:val="00823755"/>
    <w:rsid w:val="00850398"/>
    <w:rsid w:val="0085132D"/>
    <w:rsid w:val="008809CF"/>
    <w:rsid w:val="00891D32"/>
    <w:rsid w:val="008A54BF"/>
    <w:rsid w:val="008B4321"/>
    <w:rsid w:val="008B686E"/>
    <w:rsid w:val="008F7E37"/>
    <w:rsid w:val="00962D09"/>
    <w:rsid w:val="0096635C"/>
    <w:rsid w:val="009762BC"/>
    <w:rsid w:val="009A05A2"/>
    <w:rsid w:val="009E3CEA"/>
    <w:rsid w:val="009E4065"/>
    <w:rsid w:val="00A24C20"/>
    <w:rsid w:val="00A45434"/>
    <w:rsid w:val="00A72917"/>
    <w:rsid w:val="00AB14C7"/>
    <w:rsid w:val="00AC38A0"/>
    <w:rsid w:val="00AC73A3"/>
    <w:rsid w:val="00AE7A1D"/>
    <w:rsid w:val="00AF187D"/>
    <w:rsid w:val="00AF30CD"/>
    <w:rsid w:val="00B03E89"/>
    <w:rsid w:val="00B04245"/>
    <w:rsid w:val="00B2326F"/>
    <w:rsid w:val="00B910F7"/>
    <w:rsid w:val="00BA6167"/>
    <w:rsid w:val="00BA6FBE"/>
    <w:rsid w:val="00BB1C82"/>
    <w:rsid w:val="00BD0792"/>
    <w:rsid w:val="00BE468F"/>
    <w:rsid w:val="00BE5467"/>
    <w:rsid w:val="00BF4B09"/>
    <w:rsid w:val="00C90943"/>
    <w:rsid w:val="00CF767B"/>
    <w:rsid w:val="00D04DDF"/>
    <w:rsid w:val="00D81441"/>
    <w:rsid w:val="00D83FFA"/>
    <w:rsid w:val="00D845A6"/>
    <w:rsid w:val="00D87AD2"/>
    <w:rsid w:val="00D9016D"/>
    <w:rsid w:val="00D90742"/>
    <w:rsid w:val="00DB2DD1"/>
    <w:rsid w:val="00E12B87"/>
    <w:rsid w:val="00E306B0"/>
    <w:rsid w:val="00E35481"/>
    <w:rsid w:val="00E557DD"/>
    <w:rsid w:val="00E55BD0"/>
    <w:rsid w:val="00E6602C"/>
    <w:rsid w:val="00E7498F"/>
    <w:rsid w:val="00E779A2"/>
    <w:rsid w:val="00EA3D7D"/>
    <w:rsid w:val="00EA7283"/>
    <w:rsid w:val="00EB7CFF"/>
    <w:rsid w:val="00EE4603"/>
    <w:rsid w:val="00EE63C3"/>
    <w:rsid w:val="00EF387E"/>
    <w:rsid w:val="00F110E0"/>
    <w:rsid w:val="00F15A30"/>
    <w:rsid w:val="00F27060"/>
    <w:rsid w:val="00F27301"/>
    <w:rsid w:val="00F42157"/>
    <w:rsid w:val="00F47DB6"/>
    <w:rsid w:val="00F6484F"/>
    <w:rsid w:val="00F67F37"/>
    <w:rsid w:val="00F74F6B"/>
    <w:rsid w:val="00F75969"/>
    <w:rsid w:val="00FB576F"/>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3D2F7F4C-8616-463B-A13C-5CA89683E9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8"/>
        <w:lang w:val="en-US" w:eastAsia="en-US" w:bidi="th-TH"/>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1E2A67"/>
    <w:pPr>
      <w:keepNext/>
      <w:keepLines/>
      <w:spacing w:before="240" w:after="0"/>
      <w:outlineLvl w:val="0"/>
    </w:pPr>
    <w:rPr>
      <w:rFonts w:asciiTheme="majorHAnsi" w:eastAsiaTheme="majorEastAsia" w:hAnsiTheme="majorHAnsi" w:cstheme="majorBidi"/>
      <w:color w:val="2E74B5" w:themeColor="accent1" w:themeShade="BF"/>
      <w:sz w:val="32"/>
      <w:szCs w:val="40"/>
    </w:rPr>
  </w:style>
  <w:style w:type="paragraph" w:styleId="Heading2">
    <w:name w:val="heading 2"/>
    <w:basedOn w:val="Heading1"/>
    <w:next w:val="Normal"/>
    <w:link w:val="Heading2Char"/>
    <w:uiPriority w:val="9"/>
    <w:unhideWhenUsed/>
    <w:qFormat/>
    <w:rsid w:val="001E2A67"/>
    <w:pPr>
      <w:keepNext w:val="0"/>
      <w:keepLines w:val="0"/>
      <w:numPr>
        <w:ilvl w:val="1"/>
        <w:numId w:val="4"/>
      </w:numPr>
      <w:spacing w:before="0" w:after="160"/>
      <w:contextualSpacing/>
      <w:outlineLvl w:val="1"/>
    </w:pPr>
    <w:rPr>
      <w:rFonts w:ascii="Times New Roman" w:eastAsiaTheme="minorHAnsi" w:hAnsi="Times New Roman" w:cs="Times New Roman"/>
      <w:color w:val="auto"/>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customStyle="1" w:styleId="1">
    <w:name w:val="สไตล์1"/>
    <w:uiPriority w:val="99"/>
    <w:rsid w:val="000A7594"/>
    <w:pPr>
      <w:numPr>
        <w:numId w:val="1"/>
      </w:numPr>
    </w:pPr>
  </w:style>
  <w:style w:type="numbering" w:customStyle="1" w:styleId="2">
    <w:name w:val="สไตล์2"/>
    <w:uiPriority w:val="99"/>
    <w:rsid w:val="00A72917"/>
    <w:pPr>
      <w:numPr>
        <w:numId w:val="2"/>
      </w:numPr>
    </w:pPr>
  </w:style>
  <w:style w:type="table" w:styleId="TableGrid">
    <w:name w:val="Table Grid"/>
    <w:basedOn w:val="TableNormal"/>
    <w:uiPriority w:val="39"/>
    <w:rsid w:val="00AB14C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AB14C7"/>
    <w:pPr>
      <w:ind w:left="720"/>
      <w:contextualSpacing/>
    </w:pPr>
  </w:style>
  <w:style w:type="paragraph" w:styleId="BalloonText">
    <w:name w:val="Balloon Text"/>
    <w:basedOn w:val="Normal"/>
    <w:link w:val="BalloonTextChar"/>
    <w:uiPriority w:val="99"/>
    <w:semiHidden/>
    <w:unhideWhenUsed/>
    <w:rsid w:val="00EA7283"/>
    <w:pPr>
      <w:spacing w:after="0" w:line="240" w:lineRule="auto"/>
    </w:pPr>
    <w:rPr>
      <w:rFonts w:ascii="Leelawadee" w:hAnsi="Leelawadee" w:cs="Angsana New"/>
      <w:sz w:val="18"/>
      <w:szCs w:val="22"/>
    </w:rPr>
  </w:style>
  <w:style w:type="character" w:customStyle="1" w:styleId="BalloonTextChar">
    <w:name w:val="Balloon Text Char"/>
    <w:basedOn w:val="DefaultParagraphFont"/>
    <w:link w:val="BalloonText"/>
    <w:uiPriority w:val="99"/>
    <w:semiHidden/>
    <w:rsid w:val="00EA7283"/>
    <w:rPr>
      <w:rFonts w:ascii="Leelawadee" w:hAnsi="Leelawadee" w:cs="Angsana New"/>
      <w:sz w:val="18"/>
      <w:szCs w:val="22"/>
    </w:rPr>
  </w:style>
  <w:style w:type="character" w:customStyle="1" w:styleId="Heading2Char">
    <w:name w:val="Heading 2 Char"/>
    <w:basedOn w:val="DefaultParagraphFont"/>
    <w:link w:val="Heading2"/>
    <w:uiPriority w:val="9"/>
    <w:rsid w:val="001E2A67"/>
    <w:rPr>
      <w:rFonts w:ascii="Times New Roman" w:hAnsi="Times New Roman" w:cs="Times New Roman"/>
      <w:sz w:val="24"/>
      <w:szCs w:val="24"/>
    </w:rPr>
  </w:style>
  <w:style w:type="character" w:styleId="Hyperlink">
    <w:name w:val="Hyperlink"/>
    <w:basedOn w:val="DefaultParagraphFont"/>
    <w:uiPriority w:val="99"/>
    <w:unhideWhenUsed/>
    <w:rsid w:val="001E2A67"/>
    <w:rPr>
      <w:color w:val="0563C1" w:themeColor="hyperlink"/>
      <w:u w:val="single"/>
    </w:rPr>
  </w:style>
  <w:style w:type="character" w:customStyle="1" w:styleId="Heading1Char">
    <w:name w:val="Heading 1 Char"/>
    <w:basedOn w:val="DefaultParagraphFont"/>
    <w:link w:val="Heading1"/>
    <w:uiPriority w:val="9"/>
    <w:rsid w:val="001E2A67"/>
    <w:rPr>
      <w:rFonts w:asciiTheme="majorHAnsi" w:eastAsiaTheme="majorEastAsia" w:hAnsiTheme="majorHAnsi" w:cstheme="majorBidi"/>
      <w:color w:val="2E74B5" w:themeColor="accent1" w:themeShade="BF"/>
      <w:sz w:val="32"/>
      <w:szCs w:val="40"/>
    </w:rPr>
  </w:style>
  <w:style w:type="character" w:styleId="PlaceholderText">
    <w:name w:val="Placeholder Text"/>
    <w:basedOn w:val="DefaultParagraphFont"/>
    <w:uiPriority w:val="99"/>
    <w:semiHidden/>
    <w:rsid w:val="00BA6167"/>
    <w:rPr>
      <w:color w:val="808080"/>
    </w:rPr>
  </w:style>
  <w:style w:type="paragraph" w:styleId="Header">
    <w:name w:val="header"/>
    <w:basedOn w:val="Normal"/>
    <w:link w:val="HeaderChar"/>
    <w:uiPriority w:val="99"/>
    <w:unhideWhenUsed/>
    <w:rsid w:val="009E4065"/>
    <w:pPr>
      <w:tabs>
        <w:tab w:val="center" w:pos="4513"/>
        <w:tab w:val="right" w:pos="9026"/>
      </w:tabs>
      <w:spacing w:after="0" w:line="240" w:lineRule="auto"/>
    </w:pPr>
  </w:style>
  <w:style w:type="character" w:customStyle="1" w:styleId="HeaderChar">
    <w:name w:val="Header Char"/>
    <w:basedOn w:val="DefaultParagraphFont"/>
    <w:link w:val="Header"/>
    <w:uiPriority w:val="99"/>
    <w:rsid w:val="009E4065"/>
  </w:style>
  <w:style w:type="paragraph" w:styleId="Footer">
    <w:name w:val="footer"/>
    <w:basedOn w:val="Normal"/>
    <w:link w:val="FooterChar"/>
    <w:uiPriority w:val="99"/>
    <w:unhideWhenUsed/>
    <w:rsid w:val="009E4065"/>
    <w:pPr>
      <w:tabs>
        <w:tab w:val="center" w:pos="4513"/>
        <w:tab w:val="right" w:pos="9026"/>
      </w:tabs>
      <w:spacing w:after="0" w:line="240" w:lineRule="auto"/>
    </w:pPr>
  </w:style>
  <w:style w:type="character" w:customStyle="1" w:styleId="FooterChar">
    <w:name w:val="Footer Char"/>
    <w:basedOn w:val="DefaultParagraphFont"/>
    <w:link w:val="Footer"/>
    <w:uiPriority w:val="99"/>
    <w:rsid w:val="009E406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0.png"/><Relationship Id="rId13" Type="http://schemas.openxmlformats.org/officeDocument/2006/relationships/glossaryDocument" Target="glossary/document.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yperlink" Target="http://www.english.ubu.ac.th" TargetMode="Externa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5B43E1E2014743A9923CCEC6A1C19BCC"/>
        <w:category>
          <w:name w:val="ทั่วไป"/>
          <w:gallery w:val="placeholder"/>
        </w:category>
        <w:types>
          <w:type w:val="bbPlcHdr"/>
        </w:types>
        <w:behaviors>
          <w:behavior w:val="content"/>
        </w:behaviors>
        <w:guid w:val="{82295593-EDBB-4D28-ABFC-00F086415A97}"/>
      </w:docPartPr>
      <w:docPartBody>
        <w:p w:rsidR="00A07C34" w:rsidRDefault="007C0CF9" w:rsidP="00A07C34">
          <w:pPr>
            <w:pStyle w:val="5B43E1E2014743A9923CCEC6A1C19BCC54"/>
          </w:pPr>
          <w:r w:rsidRPr="00F74F6B">
            <w:rPr>
              <w:rFonts w:ascii="Times New Roman" w:hAnsi="Times New Roman" w:cs="Times New Roman"/>
              <w:color w:val="A6A6A6" w:themeColor="background1" w:themeShade="A6"/>
              <w:sz w:val="24"/>
              <w:szCs w:val="32"/>
            </w:rPr>
            <w:t>_________</w:t>
          </w:r>
        </w:p>
      </w:docPartBody>
    </w:docPart>
    <w:docPart>
      <w:docPartPr>
        <w:name w:val="E96DE4434DAA4639895ACF7E8FB7A20C"/>
        <w:category>
          <w:name w:val="ทั่วไป"/>
          <w:gallery w:val="placeholder"/>
        </w:category>
        <w:types>
          <w:type w:val="bbPlcHdr"/>
        </w:types>
        <w:behaviors>
          <w:behavior w:val="content"/>
        </w:behaviors>
        <w:guid w:val="{64CC046D-5CC0-4232-BAA2-F43C19D009C7}"/>
      </w:docPartPr>
      <w:docPartBody>
        <w:p w:rsidR="00A07C34" w:rsidRDefault="007C0CF9" w:rsidP="00A07C34">
          <w:pPr>
            <w:pStyle w:val="E96DE4434DAA4639895ACF7E8FB7A20C53"/>
          </w:pPr>
          <w:r w:rsidRPr="00F74F6B">
            <w:rPr>
              <w:rFonts w:ascii="Times New Roman" w:hAnsi="Times New Roman" w:cs="Times New Roman"/>
              <w:color w:val="A6A6A6" w:themeColor="background1" w:themeShade="A6"/>
              <w:sz w:val="24"/>
              <w:szCs w:val="32"/>
            </w:rPr>
            <w:t>________________________</w:t>
          </w:r>
        </w:p>
      </w:docPartBody>
    </w:docPart>
    <w:docPart>
      <w:docPartPr>
        <w:name w:val="B432012E4E3D4B88AAA52065CF460B84"/>
        <w:category>
          <w:name w:val="ทั่วไป"/>
          <w:gallery w:val="placeholder"/>
        </w:category>
        <w:types>
          <w:type w:val="bbPlcHdr"/>
        </w:types>
        <w:behaviors>
          <w:behavior w:val="content"/>
        </w:behaviors>
        <w:guid w:val="{D9847718-813E-41FC-94A6-8DC67910809A}"/>
      </w:docPartPr>
      <w:docPartBody>
        <w:p w:rsidR="00A07C34" w:rsidRDefault="007C0CF9" w:rsidP="00A07C34">
          <w:pPr>
            <w:pStyle w:val="B432012E4E3D4B88AAA52065CF460B8453"/>
          </w:pPr>
          <w:r w:rsidRPr="00F74F6B">
            <w:rPr>
              <w:rFonts w:ascii="Times New Roman" w:hAnsi="Times New Roman" w:cs="Times New Roman"/>
              <w:color w:val="A6A6A6" w:themeColor="background1" w:themeShade="A6"/>
              <w:sz w:val="24"/>
              <w:szCs w:val="32"/>
            </w:rPr>
            <w:t>________________</w:t>
          </w:r>
        </w:p>
      </w:docPartBody>
    </w:docPart>
    <w:docPart>
      <w:docPartPr>
        <w:name w:val="49130652AC3B411581D4CEC6CA886678"/>
        <w:category>
          <w:name w:val="ทั่วไป"/>
          <w:gallery w:val="placeholder"/>
        </w:category>
        <w:types>
          <w:type w:val="bbPlcHdr"/>
        </w:types>
        <w:behaviors>
          <w:behavior w:val="content"/>
        </w:behaviors>
        <w:guid w:val="{0707529D-2C01-404B-A6BC-609D578B38A5}"/>
      </w:docPartPr>
      <w:docPartBody>
        <w:p w:rsidR="00A07C34" w:rsidRDefault="007C0CF9" w:rsidP="00A07C34">
          <w:pPr>
            <w:pStyle w:val="49130652AC3B411581D4CEC6CA88667853"/>
          </w:pPr>
          <w:r w:rsidRPr="00F74F6B">
            <w:rPr>
              <w:rFonts w:ascii="Times New Roman" w:hAnsi="Times New Roman" w:cs="Times New Roman"/>
              <w:color w:val="A6A6A6" w:themeColor="background1" w:themeShade="A6"/>
              <w:sz w:val="24"/>
              <w:szCs w:val="32"/>
            </w:rPr>
            <w:t>_________</w:t>
          </w:r>
        </w:p>
      </w:docPartBody>
    </w:docPart>
    <w:docPart>
      <w:docPartPr>
        <w:name w:val="425511DBC0174CC8B01CBF3232A829B2"/>
        <w:category>
          <w:name w:val="ทั่วไป"/>
          <w:gallery w:val="placeholder"/>
        </w:category>
        <w:types>
          <w:type w:val="bbPlcHdr"/>
        </w:types>
        <w:behaviors>
          <w:behavior w:val="content"/>
        </w:behaviors>
        <w:guid w:val="{3CBC174E-8513-4E39-B20A-7C2E928F8C0B}"/>
      </w:docPartPr>
      <w:docPartBody>
        <w:p w:rsidR="00A07C34" w:rsidRDefault="007C0CF9" w:rsidP="00A07C34">
          <w:pPr>
            <w:pStyle w:val="425511DBC0174CC8B01CBF3232A829B253"/>
          </w:pPr>
          <w:r w:rsidRPr="00F74F6B">
            <w:rPr>
              <w:rFonts w:ascii="Times New Roman" w:hAnsi="Times New Roman" w:cs="Times New Roman"/>
              <w:color w:val="A6A6A6" w:themeColor="background1" w:themeShade="A6"/>
              <w:sz w:val="24"/>
              <w:szCs w:val="32"/>
            </w:rPr>
            <w:t>_________________________</w:t>
          </w:r>
        </w:p>
      </w:docPartBody>
    </w:docPart>
    <w:docPart>
      <w:docPartPr>
        <w:name w:val="A6C661EA3F2B4F18B64F5124C01FA7CF"/>
        <w:category>
          <w:name w:val="ทั่วไป"/>
          <w:gallery w:val="placeholder"/>
        </w:category>
        <w:types>
          <w:type w:val="bbPlcHdr"/>
        </w:types>
        <w:behaviors>
          <w:behavior w:val="content"/>
        </w:behaviors>
        <w:guid w:val="{601861C4-BD8B-455F-B066-AD5AD3DDF52C}"/>
      </w:docPartPr>
      <w:docPartBody>
        <w:p w:rsidR="00A07C34" w:rsidRDefault="007C0CF9" w:rsidP="00A07C34">
          <w:pPr>
            <w:pStyle w:val="A6C661EA3F2B4F18B64F5124C01FA7CF53"/>
          </w:pPr>
          <w:r w:rsidRPr="00F74F6B">
            <w:rPr>
              <w:rFonts w:ascii="Times New Roman" w:hAnsi="Times New Roman" w:cs="Times New Roman"/>
              <w:color w:val="A6A6A6" w:themeColor="background1" w:themeShade="A6"/>
              <w:sz w:val="24"/>
              <w:szCs w:val="32"/>
            </w:rPr>
            <w:t>_______________________________</w:t>
          </w:r>
        </w:p>
      </w:docPartBody>
    </w:docPart>
    <w:docPart>
      <w:docPartPr>
        <w:name w:val="6901908CB7B34F989152BAD71E1191C6"/>
        <w:category>
          <w:name w:val="ทั่วไป"/>
          <w:gallery w:val="placeholder"/>
        </w:category>
        <w:types>
          <w:type w:val="bbPlcHdr"/>
        </w:types>
        <w:behaviors>
          <w:behavior w:val="content"/>
        </w:behaviors>
        <w:guid w:val="{82B5C8AD-5D99-4F78-9C91-27E5A39BC3FA}"/>
      </w:docPartPr>
      <w:docPartBody>
        <w:p w:rsidR="00A07C34" w:rsidRDefault="007C0CF9" w:rsidP="00A07C34">
          <w:pPr>
            <w:pStyle w:val="6901908CB7B34F989152BAD71E1191C653"/>
          </w:pPr>
          <w:r w:rsidRPr="00F74F6B">
            <w:rPr>
              <w:rFonts w:ascii="Times New Roman" w:hAnsi="Times New Roman" w:cs="Times New Roman"/>
              <w:color w:val="A6A6A6" w:themeColor="background1" w:themeShade="A6"/>
              <w:sz w:val="24"/>
              <w:szCs w:val="32"/>
            </w:rPr>
            <w:t>________________________________________________________________</w:t>
          </w:r>
        </w:p>
      </w:docPartBody>
    </w:docPart>
    <w:docPart>
      <w:docPartPr>
        <w:name w:val="747D7675331F464C8777EA631404F50A"/>
        <w:category>
          <w:name w:val="ทั่วไป"/>
          <w:gallery w:val="placeholder"/>
        </w:category>
        <w:types>
          <w:type w:val="bbPlcHdr"/>
        </w:types>
        <w:behaviors>
          <w:behavior w:val="content"/>
        </w:behaviors>
        <w:guid w:val="{4230C27B-8BF8-4200-BD75-6D92F9D2D22A}"/>
      </w:docPartPr>
      <w:docPartBody>
        <w:p w:rsidR="00A07C34" w:rsidRDefault="007C0CF9" w:rsidP="00A07C34">
          <w:pPr>
            <w:pStyle w:val="747D7675331F464C8777EA631404F50A53"/>
          </w:pPr>
          <w:r w:rsidRPr="00F74F6B">
            <w:rPr>
              <w:rFonts w:ascii="Times New Roman" w:hAnsi="Times New Roman" w:cs="Times New Roman"/>
              <w:color w:val="A6A6A6" w:themeColor="background1" w:themeShade="A6"/>
              <w:sz w:val="24"/>
              <w:szCs w:val="32"/>
            </w:rPr>
            <w:t>_______________</w:t>
          </w:r>
        </w:p>
      </w:docPartBody>
    </w:docPart>
    <w:docPart>
      <w:docPartPr>
        <w:name w:val="CD70949628334181A8B091324C73BD0C"/>
        <w:category>
          <w:name w:val="ทั่วไป"/>
          <w:gallery w:val="placeholder"/>
        </w:category>
        <w:types>
          <w:type w:val="bbPlcHdr"/>
        </w:types>
        <w:behaviors>
          <w:behavior w:val="content"/>
        </w:behaviors>
        <w:guid w:val="{CDF60825-82D7-42FF-91CB-8AB9F74958F2}"/>
      </w:docPartPr>
      <w:docPartBody>
        <w:p w:rsidR="00A07C34" w:rsidRDefault="007C0CF9" w:rsidP="00A07C34">
          <w:pPr>
            <w:pStyle w:val="CD70949628334181A8B091324C73BD0C53"/>
          </w:pPr>
          <w:r w:rsidRPr="00F74F6B">
            <w:rPr>
              <w:rFonts w:ascii="Times New Roman" w:hAnsi="Times New Roman" w:cs="Times New Roman"/>
              <w:color w:val="A6A6A6" w:themeColor="background1" w:themeShade="A6"/>
              <w:sz w:val="24"/>
              <w:szCs w:val="32"/>
            </w:rPr>
            <w:t>_____________</w:t>
          </w:r>
        </w:p>
      </w:docPartBody>
    </w:docPart>
    <w:docPart>
      <w:docPartPr>
        <w:name w:val="3AFD98E95C3849B9AE3AB92FEE4C1B97"/>
        <w:category>
          <w:name w:val="ทั่วไป"/>
          <w:gallery w:val="placeholder"/>
        </w:category>
        <w:types>
          <w:type w:val="bbPlcHdr"/>
        </w:types>
        <w:behaviors>
          <w:behavior w:val="content"/>
        </w:behaviors>
        <w:guid w:val="{F37BE70D-DA55-4086-B9FA-349456CAC0B5}"/>
      </w:docPartPr>
      <w:docPartBody>
        <w:p w:rsidR="00A07C34" w:rsidRDefault="007C0CF9" w:rsidP="00A07C34">
          <w:pPr>
            <w:pStyle w:val="3AFD98E95C3849B9AE3AB92FEE4C1B9753"/>
          </w:pPr>
          <w:r w:rsidRPr="00F74F6B">
            <w:rPr>
              <w:rFonts w:ascii="Times New Roman" w:hAnsi="Times New Roman" w:cs="Times New Roman"/>
              <w:color w:val="A6A6A6" w:themeColor="background1" w:themeShade="A6"/>
              <w:sz w:val="24"/>
              <w:szCs w:val="32"/>
            </w:rPr>
            <w:t>________________________________</w:t>
          </w:r>
        </w:p>
      </w:docPartBody>
    </w:docPart>
    <w:docPart>
      <w:docPartPr>
        <w:name w:val="30FECE43522E4F38B250A3ED1085630F"/>
        <w:category>
          <w:name w:val="ทั่วไป"/>
          <w:gallery w:val="placeholder"/>
        </w:category>
        <w:types>
          <w:type w:val="bbPlcHdr"/>
        </w:types>
        <w:behaviors>
          <w:behavior w:val="content"/>
        </w:behaviors>
        <w:guid w:val="{6FBA70FF-856E-4FE8-93E1-7C55339EBC74}"/>
      </w:docPartPr>
      <w:docPartBody>
        <w:p w:rsidR="00A07C34" w:rsidRDefault="007C0CF9" w:rsidP="00A07C34">
          <w:pPr>
            <w:pStyle w:val="30FECE43522E4F38B250A3ED1085630F53"/>
          </w:pPr>
          <w:r w:rsidRPr="00F74F6B">
            <w:rPr>
              <w:rFonts w:ascii="Times New Roman" w:hAnsi="Times New Roman" w:cs="Times New Roman"/>
              <w:color w:val="A6A6A6" w:themeColor="background1" w:themeShade="A6"/>
              <w:sz w:val="24"/>
              <w:szCs w:val="32"/>
            </w:rPr>
            <w:t>____________________</w:t>
          </w:r>
        </w:p>
      </w:docPartBody>
    </w:docPart>
    <w:docPart>
      <w:docPartPr>
        <w:name w:val="60EEAB1BE9E24EEDA873BC743CF2E229"/>
        <w:category>
          <w:name w:val="ทั่วไป"/>
          <w:gallery w:val="placeholder"/>
        </w:category>
        <w:types>
          <w:type w:val="bbPlcHdr"/>
        </w:types>
        <w:behaviors>
          <w:behavior w:val="content"/>
        </w:behaviors>
        <w:guid w:val="{01AB4425-99C9-45CA-BD41-199955AC2C7B}"/>
      </w:docPartPr>
      <w:docPartBody>
        <w:p w:rsidR="00A07C34" w:rsidRDefault="007C0CF9" w:rsidP="00A07C34">
          <w:pPr>
            <w:pStyle w:val="60EEAB1BE9E24EEDA873BC743CF2E22953"/>
          </w:pPr>
          <w:r w:rsidRPr="00F74F6B">
            <w:rPr>
              <w:rFonts w:ascii="Times New Roman" w:hAnsi="Times New Roman" w:cs="Times New Roman"/>
              <w:color w:val="A6A6A6" w:themeColor="background1" w:themeShade="A6"/>
              <w:sz w:val="24"/>
              <w:szCs w:val="32"/>
            </w:rPr>
            <w:t>________________________________</w:t>
          </w:r>
        </w:p>
      </w:docPartBody>
    </w:docPart>
    <w:docPart>
      <w:docPartPr>
        <w:name w:val="6A1B571DE20B46F7A65C1B4BC0E93B6E"/>
        <w:category>
          <w:name w:val="ทั่วไป"/>
          <w:gallery w:val="placeholder"/>
        </w:category>
        <w:types>
          <w:type w:val="bbPlcHdr"/>
        </w:types>
        <w:behaviors>
          <w:behavior w:val="content"/>
        </w:behaviors>
        <w:guid w:val="{57FF80B1-12FC-4398-AAF1-7082EAA31494}"/>
      </w:docPartPr>
      <w:docPartBody>
        <w:p w:rsidR="00A07C34" w:rsidRDefault="007C0CF9" w:rsidP="00A07C34">
          <w:pPr>
            <w:pStyle w:val="6A1B571DE20B46F7A65C1B4BC0E93B6E53"/>
          </w:pPr>
          <w:r w:rsidRPr="00F74F6B">
            <w:rPr>
              <w:rFonts w:ascii="Times New Roman" w:hAnsi="Times New Roman" w:cs="Times New Roman"/>
              <w:color w:val="A6A6A6" w:themeColor="background1" w:themeShade="A6"/>
              <w:sz w:val="24"/>
              <w:szCs w:val="32"/>
            </w:rPr>
            <w:t>_______________________</w:t>
          </w:r>
        </w:p>
      </w:docPartBody>
    </w:docPart>
    <w:docPart>
      <w:docPartPr>
        <w:name w:val="220DDEC227EB492EB018BD29E3329D17"/>
        <w:category>
          <w:name w:val="ทั่วไป"/>
          <w:gallery w:val="placeholder"/>
        </w:category>
        <w:types>
          <w:type w:val="bbPlcHdr"/>
        </w:types>
        <w:behaviors>
          <w:behavior w:val="content"/>
        </w:behaviors>
        <w:guid w:val="{F82F1C53-9B72-4B48-B2F2-3A4BAA993225}"/>
      </w:docPartPr>
      <w:docPartBody>
        <w:p w:rsidR="00A07C34" w:rsidRDefault="007C0CF9" w:rsidP="00A07C34">
          <w:pPr>
            <w:pStyle w:val="220DDEC227EB492EB018BD29E3329D1753"/>
          </w:pPr>
          <w:r w:rsidRPr="00F74F6B">
            <w:rPr>
              <w:rFonts w:ascii="Times New Roman" w:hAnsi="Times New Roman" w:cs="Times New Roman"/>
              <w:color w:val="A6A6A6" w:themeColor="background1" w:themeShade="A6"/>
              <w:sz w:val="24"/>
              <w:szCs w:val="32"/>
            </w:rPr>
            <w:t>__________________________________</w:t>
          </w:r>
        </w:p>
      </w:docPartBody>
    </w:docPart>
    <w:docPart>
      <w:docPartPr>
        <w:name w:val="D5F4DDC97E2F4D2BB6BA321EDC372FEE"/>
        <w:category>
          <w:name w:val="ทั่วไป"/>
          <w:gallery w:val="placeholder"/>
        </w:category>
        <w:types>
          <w:type w:val="bbPlcHdr"/>
        </w:types>
        <w:behaviors>
          <w:behavior w:val="content"/>
        </w:behaviors>
        <w:guid w:val="{98529F76-4BF6-4FFC-AB0C-CA744B7B1CCA}"/>
      </w:docPartPr>
      <w:docPartBody>
        <w:p w:rsidR="00A07C34" w:rsidRDefault="007C0CF9" w:rsidP="00A07C34">
          <w:pPr>
            <w:pStyle w:val="D5F4DDC97E2F4D2BB6BA321EDC372FEE53"/>
          </w:pPr>
          <w:r w:rsidRPr="00F74F6B">
            <w:rPr>
              <w:rFonts w:ascii="Times New Roman" w:hAnsi="Times New Roman" w:cs="Times New Roman"/>
              <w:color w:val="A6A6A6" w:themeColor="background1" w:themeShade="A6"/>
              <w:sz w:val="24"/>
              <w:szCs w:val="32"/>
            </w:rPr>
            <w:t>________________________</w:t>
          </w:r>
        </w:p>
      </w:docPartBody>
    </w:docPart>
    <w:docPart>
      <w:docPartPr>
        <w:name w:val="27663AB6C3ED49C9A6DBC7F4E11C2A2E"/>
        <w:category>
          <w:name w:val="ทั่วไป"/>
          <w:gallery w:val="placeholder"/>
        </w:category>
        <w:types>
          <w:type w:val="bbPlcHdr"/>
        </w:types>
        <w:behaviors>
          <w:behavior w:val="content"/>
        </w:behaviors>
        <w:guid w:val="{07F66A49-3611-419D-8C95-0A328217DB9E}"/>
      </w:docPartPr>
      <w:docPartBody>
        <w:p w:rsidR="00A07C34" w:rsidRDefault="007C0CF9" w:rsidP="00A07C34">
          <w:pPr>
            <w:pStyle w:val="27663AB6C3ED49C9A6DBC7F4E11C2A2E52"/>
          </w:pPr>
          <w:r w:rsidRPr="00F74F6B">
            <w:rPr>
              <w:rFonts w:ascii="Times New Roman" w:hAnsi="Times New Roman" w:cs="Times New Roman"/>
              <w:color w:val="A6A6A6" w:themeColor="background1" w:themeShade="A6"/>
              <w:sz w:val="24"/>
              <w:szCs w:val="32"/>
            </w:rPr>
            <w:t>______________________</w:t>
          </w:r>
        </w:p>
      </w:docPartBody>
    </w:docPart>
    <w:docPart>
      <w:docPartPr>
        <w:name w:val="424EAD30F3B3467793379509821B639D"/>
        <w:category>
          <w:name w:val="ทั่วไป"/>
          <w:gallery w:val="placeholder"/>
        </w:category>
        <w:types>
          <w:type w:val="bbPlcHdr"/>
        </w:types>
        <w:behaviors>
          <w:behavior w:val="content"/>
        </w:behaviors>
        <w:guid w:val="{DD37F766-BF31-41E7-84A5-524129C06F4B}"/>
      </w:docPartPr>
      <w:docPartBody>
        <w:p w:rsidR="00A07C34" w:rsidRDefault="007C0CF9" w:rsidP="00A07C34">
          <w:pPr>
            <w:pStyle w:val="424EAD30F3B3467793379509821B639D52"/>
          </w:pPr>
          <w:r w:rsidRPr="00F74F6B">
            <w:rPr>
              <w:rFonts w:ascii="Times New Roman" w:hAnsi="Times New Roman" w:cs="Times New Roman"/>
              <w:color w:val="A6A6A6" w:themeColor="background1" w:themeShade="A6"/>
              <w:sz w:val="24"/>
              <w:szCs w:val="32"/>
            </w:rPr>
            <w:t>______________________</w:t>
          </w:r>
        </w:p>
      </w:docPartBody>
    </w:docPart>
    <w:docPart>
      <w:docPartPr>
        <w:name w:val="9B6601EC02FF443093BDACCAB4BEFACB"/>
        <w:category>
          <w:name w:val="ทั่วไป"/>
          <w:gallery w:val="placeholder"/>
        </w:category>
        <w:types>
          <w:type w:val="bbPlcHdr"/>
        </w:types>
        <w:behaviors>
          <w:behavior w:val="content"/>
        </w:behaviors>
        <w:guid w:val="{6BBCC6EF-25CB-42EC-87E8-13704A98D889}"/>
      </w:docPartPr>
      <w:docPartBody>
        <w:p w:rsidR="00A07C34" w:rsidRDefault="007C0CF9" w:rsidP="00A07C34">
          <w:pPr>
            <w:pStyle w:val="9B6601EC02FF443093BDACCAB4BEFACB53"/>
          </w:pPr>
          <w:r w:rsidRPr="00F74F6B">
            <w:rPr>
              <w:rStyle w:val="PlaceholderText"/>
              <w:rFonts w:ascii="Times New Roman" w:hAnsi="Times New Roman" w:cs="Times New Roman"/>
              <w:color w:val="A6A6A6" w:themeColor="background1" w:themeShade="A6"/>
            </w:rPr>
            <w:t>______________________</w:t>
          </w:r>
        </w:p>
      </w:docPartBody>
    </w:docPart>
    <w:docPart>
      <w:docPartPr>
        <w:name w:val="75D5E4FA05FF433380977840B31D8EF8"/>
        <w:category>
          <w:name w:val="ทั่วไป"/>
          <w:gallery w:val="placeholder"/>
        </w:category>
        <w:types>
          <w:type w:val="bbPlcHdr"/>
        </w:types>
        <w:behaviors>
          <w:behavior w:val="content"/>
        </w:behaviors>
        <w:guid w:val="{9FEA869B-B514-4664-A32E-EA94979CA070}"/>
      </w:docPartPr>
      <w:docPartBody>
        <w:p w:rsidR="00A07C34" w:rsidRDefault="007C0CF9" w:rsidP="00A07C34">
          <w:pPr>
            <w:pStyle w:val="75D5E4FA05FF433380977840B31D8EF852"/>
          </w:pPr>
          <w:r w:rsidRPr="00F74F6B">
            <w:rPr>
              <w:rStyle w:val="PlaceholderText"/>
              <w:rFonts w:ascii="Times New Roman" w:hAnsi="Times New Roman" w:cs="Times New Roman"/>
              <w:color w:val="A6A6A6" w:themeColor="background1" w:themeShade="A6"/>
            </w:rPr>
            <w:t>___________________________________</w:t>
          </w:r>
        </w:p>
      </w:docPartBody>
    </w:docPart>
    <w:docPart>
      <w:docPartPr>
        <w:name w:val="CA0768CB81EF4AF6BBC11C0655F472A0"/>
        <w:category>
          <w:name w:val="ทั่วไป"/>
          <w:gallery w:val="placeholder"/>
        </w:category>
        <w:types>
          <w:type w:val="bbPlcHdr"/>
        </w:types>
        <w:behaviors>
          <w:behavior w:val="content"/>
        </w:behaviors>
        <w:guid w:val="{01E2F874-2F44-4331-BCCA-6D3BAB08664C}"/>
      </w:docPartPr>
      <w:docPartBody>
        <w:p w:rsidR="00A07C34" w:rsidRDefault="007C0CF9" w:rsidP="00A07C34">
          <w:pPr>
            <w:pStyle w:val="CA0768CB81EF4AF6BBC11C0655F472A052"/>
          </w:pPr>
          <w:r w:rsidRPr="00F74F6B">
            <w:rPr>
              <w:rStyle w:val="PlaceholderText"/>
              <w:rFonts w:ascii="Times New Roman" w:hAnsi="Times New Roman" w:cs="Times New Roman"/>
              <w:color w:val="A6A6A6" w:themeColor="background1" w:themeShade="A6"/>
            </w:rPr>
            <w:t>_________________________</w:t>
          </w:r>
        </w:p>
      </w:docPartBody>
    </w:docPart>
    <w:docPart>
      <w:docPartPr>
        <w:name w:val="067041811A6D4A4FA61D097613A8FBBE"/>
        <w:category>
          <w:name w:val="ทั่วไป"/>
          <w:gallery w:val="placeholder"/>
        </w:category>
        <w:types>
          <w:type w:val="bbPlcHdr"/>
        </w:types>
        <w:behaviors>
          <w:behavior w:val="content"/>
        </w:behaviors>
        <w:guid w:val="{97625457-9D06-4A13-A352-B2848CEDBF4E}"/>
      </w:docPartPr>
      <w:docPartBody>
        <w:p w:rsidR="00A07C34" w:rsidRDefault="007C0CF9" w:rsidP="00A07C34">
          <w:pPr>
            <w:pStyle w:val="067041811A6D4A4FA61D097613A8FBBE52"/>
          </w:pPr>
          <w:r w:rsidRPr="00F74F6B">
            <w:rPr>
              <w:rStyle w:val="PlaceholderText"/>
              <w:rFonts w:ascii="Times New Roman" w:hAnsi="Times New Roman" w:cs="Times New Roman"/>
              <w:color w:val="A6A6A6" w:themeColor="background1" w:themeShade="A6"/>
            </w:rPr>
            <w:t>_____________________________________</w:t>
          </w:r>
        </w:p>
      </w:docPartBody>
    </w:docPart>
    <w:docPart>
      <w:docPartPr>
        <w:name w:val="9FA095E30DCA4B678A59EF300BF94623"/>
        <w:category>
          <w:name w:val="ทั่วไป"/>
          <w:gallery w:val="placeholder"/>
        </w:category>
        <w:types>
          <w:type w:val="bbPlcHdr"/>
        </w:types>
        <w:behaviors>
          <w:behavior w:val="content"/>
        </w:behaviors>
        <w:guid w:val="{EFFB438D-E420-41FC-8311-4A47BE14D44F}"/>
      </w:docPartPr>
      <w:docPartBody>
        <w:p w:rsidR="00A07C34" w:rsidRDefault="007C0CF9" w:rsidP="00A07C34">
          <w:pPr>
            <w:pStyle w:val="9FA095E30DCA4B678A59EF300BF9462352"/>
          </w:pPr>
          <w:r w:rsidRPr="00F74F6B">
            <w:rPr>
              <w:rFonts w:ascii="Times New Roman" w:hAnsi="Times New Roman" w:cs="Times New Roman"/>
              <w:color w:val="A6A6A6" w:themeColor="background1" w:themeShade="A6"/>
              <w:sz w:val="24"/>
              <w:szCs w:val="32"/>
            </w:rPr>
            <w:t>________________________</w:t>
          </w:r>
        </w:p>
      </w:docPartBody>
    </w:docPart>
    <w:docPart>
      <w:docPartPr>
        <w:name w:val="ED6D03DC8437426CA9D5F8EB01FB87BD"/>
        <w:category>
          <w:name w:val="ทั่วไป"/>
          <w:gallery w:val="placeholder"/>
        </w:category>
        <w:types>
          <w:type w:val="bbPlcHdr"/>
        </w:types>
        <w:behaviors>
          <w:behavior w:val="content"/>
        </w:behaviors>
        <w:guid w:val="{8AB52BB5-77BE-4AF7-AA25-B7BC3E4E5A0D}"/>
      </w:docPartPr>
      <w:docPartBody>
        <w:p w:rsidR="00A07C34" w:rsidRDefault="007C0CF9" w:rsidP="00A07C34">
          <w:pPr>
            <w:pStyle w:val="ED6D03DC8437426CA9D5F8EB01FB87BD52"/>
          </w:pPr>
          <w:r w:rsidRPr="00F74F6B">
            <w:rPr>
              <w:rStyle w:val="PlaceholderText"/>
              <w:rFonts w:ascii="Times New Roman" w:hAnsi="Times New Roman" w:cs="Times New Roman"/>
            </w:rPr>
            <w:t>________________________________________________________________</w:t>
          </w:r>
        </w:p>
      </w:docPartBody>
    </w:docPart>
    <w:docPart>
      <w:docPartPr>
        <w:name w:val="EED9F9E17DAF488CB3B1C2BABB075FA7"/>
        <w:category>
          <w:name w:val="ทั่วไป"/>
          <w:gallery w:val="placeholder"/>
        </w:category>
        <w:types>
          <w:type w:val="bbPlcHdr"/>
        </w:types>
        <w:behaviors>
          <w:behavior w:val="content"/>
        </w:behaviors>
        <w:guid w:val="{D033AD37-8D97-4547-96B2-DDCE8F638AEA}"/>
      </w:docPartPr>
      <w:docPartBody>
        <w:p w:rsidR="00A07C34" w:rsidRDefault="007C0CF9" w:rsidP="00A07C34">
          <w:pPr>
            <w:pStyle w:val="EED9F9E17DAF488CB3B1C2BABB075FA752"/>
          </w:pPr>
          <w:r w:rsidRPr="00F74F6B">
            <w:rPr>
              <w:rStyle w:val="PlaceholderText"/>
              <w:rFonts w:ascii="Times New Roman" w:hAnsi="Times New Roman" w:cs="Times New Roman"/>
            </w:rPr>
            <w:t>________________________________________________________________________________</w:t>
          </w:r>
        </w:p>
      </w:docPartBody>
    </w:docPart>
    <w:docPart>
      <w:docPartPr>
        <w:name w:val="09A8379BBBA74E47BE33A2E0C86E4484"/>
        <w:category>
          <w:name w:val="ทั่วไป"/>
          <w:gallery w:val="placeholder"/>
        </w:category>
        <w:types>
          <w:type w:val="bbPlcHdr"/>
        </w:types>
        <w:behaviors>
          <w:behavior w:val="content"/>
        </w:behaviors>
        <w:guid w:val="{69571B69-D03B-494D-AA88-1D0AA264971B}"/>
      </w:docPartPr>
      <w:docPartBody>
        <w:p w:rsidR="00A07C34" w:rsidRDefault="007C0CF9" w:rsidP="00A07C34">
          <w:pPr>
            <w:pStyle w:val="09A8379BBBA74E47BE33A2E0C86E448452"/>
          </w:pPr>
          <w:r w:rsidRPr="00F74F6B">
            <w:rPr>
              <w:rStyle w:val="PlaceholderText"/>
              <w:rFonts w:ascii="Times New Roman" w:hAnsi="Times New Roman" w:cs="Times New Roman"/>
            </w:rPr>
            <w:t>___________________________</w:t>
          </w:r>
        </w:p>
      </w:docPartBody>
    </w:docPart>
    <w:docPart>
      <w:docPartPr>
        <w:name w:val="AAEA40224C564A29AC0F3405B1D118E2"/>
        <w:category>
          <w:name w:val="ทั่วไป"/>
          <w:gallery w:val="placeholder"/>
        </w:category>
        <w:types>
          <w:type w:val="bbPlcHdr"/>
        </w:types>
        <w:behaviors>
          <w:behavior w:val="content"/>
        </w:behaviors>
        <w:guid w:val="{861B3564-B8AD-4F02-93BB-2417D1F5C1EC}"/>
      </w:docPartPr>
      <w:docPartBody>
        <w:p w:rsidR="00A07C34" w:rsidRDefault="007C0CF9" w:rsidP="00A07C34">
          <w:pPr>
            <w:pStyle w:val="AAEA40224C564A29AC0F3405B1D118E252"/>
          </w:pPr>
          <w:r w:rsidRPr="00F74F6B">
            <w:rPr>
              <w:rStyle w:val="PlaceholderText"/>
              <w:rFonts w:ascii="Times New Roman" w:hAnsi="Times New Roman" w:cs="Times New Roman"/>
            </w:rPr>
            <w:t>_________________________________________</w:t>
          </w:r>
        </w:p>
      </w:docPartBody>
    </w:docPart>
    <w:docPart>
      <w:docPartPr>
        <w:name w:val="E5A2D34A97254476A466E31572A5CCA0"/>
        <w:category>
          <w:name w:val="ทั่วไป"/>
          <w:gallery w:val="placeholder"/>
        </w:category>
        <w:types>
          <w:type w:val="bbPlcHdr"/>
        </w:types>
        <w:behaviors>
          <w:behavior w:val="content"/>
        </w:behaviors>
        <w:guid w:val="{278B6968-D9A8-42FC-AA11-93716BF3E0B2}"/>
      </w:docPartPr>
      <w:docPartBody>
        <w:p w:rsidR="00A07C34" w:rsidRDefault="007C0CF9" w:rsidP="00A07C34">
          <w:pPr>
            <w:pStyle w:val="E5A2D34A97254476A466E31572A5CCA052"/>
          </w:pPr>
          <w:r w:rsidRPr="00F74F6B">
            <w:rPr>
              <w:rStyle w:val="PlaceholderText"/>
              <w:rFonts w:ascii="Times New Roman" w:hAnsi="Times New Roman" w:cs="Times New Roman"/>
            </w:rPr>
            <w:t>_____________________________</w:t>
          </w:r>
        </w:p>
      </w:docPartBody>
    </w:docPart>
    <w:docPart>
      <w:docPartPr>
        <w:name w:val="25915255E24F4225B6D9E15DBC1B24C7"/>
        <w:category>
          <w:name w:val="ทั่วไป"/>
          <w:gallery w:val="placeholder"/>
        </w:category>
        <w:types>
          <w:type w:val="bbPlcHdr"/>
        </w:types>
        <w:behaviors>
          <w:behavior w:val="content"/>
        </w:behaviors>
        <w:guid w:val="{71505769-72C9-44FA-AA50-FBD010370F49}"/>
      </w:docPartPr>
      <w:docPartBody>
        <w:p w:rsidR="00A07C34" w:rsidRDefault="007C0CF9" w:rsidP="00A07C34">
          <w:pPr>
            <w:pStyle w:val="25915255E24F4225B6D9E15DBC1B24C752"/>
          </w:pPr>
          <w:r w:rsidRPr="00F74F6B">
            <w:rPr>
              <w:rStyle w:val="PlaceholderText"/>
              <w:rFonts w:ascii="Times New Roman" w:hAnsi="Times New Roman" w:cs="Times New Roman"/>
            </w:rPr>
            <w:t>________________________________</w:t>
          </w:r>
        </w:p>
      </w:docPartBody>
    </w:docPart>
    <w:docPart>
      <w:docPartPr>
        <w:name w:val="046FA9C79EE3406C8AA40D2086AFCA97"/>
        <w:category>
          <w:name w:val="ทั่วไป"/>
          <w:gallery w:val="placeholder"/>
        </w:category>
        <w:types>
          <w:type w:val="bbPlcHdr"/>
        </w:types>
        <w:behaviors>
          <w:behavior w:val="content"/>
        </w:behaviors>
        <w:guid w:val="{1BFD1107-964A-4348-9EEA-B9BE317323F3}"/>
      </w:docPartPr>
      <w:docPartBody>
        <w:p w:rsidR="00A07C34" w:rsidRDefault="007C0CF9" w:rsidP="00A07C34">
          <w:pPr>
            <w:pStyle w:val="046FA9C79EE3406C8AA40D2086AFCA9752"/>
          </w:pPr>
          <w:r w:rsidRPr="00F74F6B">
            <w:rPr>
              <w:rStyle w:val="PlaceholderText"/>
              <w:rFonts w:ascii="Times New Roman" w:hAnsi="Times New Roman" w:cs="Times New Roman"/>
            </w:rPr>
            <w:t>_____________________________</w:t>
          </w:r>
        </w:p>
      </w:docPartBody>
    </w:docPart>
    <w:docPart>
      <w:docPartPr>
        <w:name w:val="2D614D2DCB0D47BC8CCD1B066BC1501E"/>
        <w:category>
          <w:name w:val="ทั่วไป"/>
          <w:gallery w:val="placeholder"/>
        </w:category>
        <w:types>
          <w:type w:val="bbPlcHdr"/>
        </w:types>
        <w:behaviors>
          <w:behavior w:val="content"/>
        </w:behaviors>
        <w:guid w:val="{3F002127-5A7E-4886-9E80-04167C524868}"/>
      </w:docPartPr>
      <w:docPartBody>
        <w:p w:rsidR="00A07C34" w:rsidRDefault="007C0CF9" w:rsidP="00A07C34">
          <w:pPr>
            <w:pStyle w:val="2D614D2DCB0D47BC8CCD1B066BC1501E52"/>
          </w:pPr>
          <w:r w:rsidRPr="00F74F6B">
            <w:rPr>
              <w:rStyle w:val="PlaceholderText"/>
              <w:rFonts w:ascii="Times New Roman" w:hAnsi="Times New Roman" w:cs="Times New Roman"/>
            </w:rPr>
            <w:t>______________________________</w:t>
          </w:r>
        </w:p>
      </w:docPartBody>
    </w:docPart>
    <w:docPart>
      <w:docPartPr>
        <w:name w:val="36F7CBFBDFFF412E97B87395BF3EE8F8"/>
        <w:category>
          <w:name w:val="ทั่วไป"/>
          <w:gallery w:val="placeholder"/>
        </w:category>
        <w:types>
          <w:type w:val="bbPlcHdr"/>
        </w:types>
        <w:behaviors>
          <w:behavior w:val="content"/>
        </w:behaviors>
        <w:guid w:val="{7C6DE573-A268-4747-8369-6B04740C8FF7}"/>
      </w:docPartPr>
      <w:docPartBody>
        <w:p w:rsidR="00A07C34" w:rsidRDefault="007C0CF9" w:rsidP="00A07C34">
          <w:pPr>
            <w:pStyle w:val="36F7CBFBDFFF412E97B87395BF3EE8F852"/>
          </w:pPr>
          <w:r w:rsidRPr="00F74F6B">
            <w:rPr>
              <w:rStyle w:val="PlaceholderText"/>
              <w:rFonts w:ascii="Times New Roman" w:hAnsi="Times New Roman" w:cs="Times New Roman"/>
            </w:rPr>
            <w:t>______________________________________________________________</w:t>
          </w:r>
        </w:p>
      </w:docPartBody>
    </w:docPart>
    <w:docPart>
      <w:docPartPr>
        <w:name w:val="9207334FC7E048B1A10FB9B9C95089E7"/>
        <w:category>
          <w:name w:val="ทั่วไป"/>
          <w:gallery w:val="placeholder"/>
        </w:category>
        <w:types>
          <w:type w:val="bbPlcHdr"/>
        </w:types>
        <w:behaviors>
          <w:behavior w:val="content"/>
        </w:behaviors>
        <w:guid w:val="{74E291D5-BC10-4BB2-BED4-6E5CB15DCA67}"/>
      </w:docPartPr>
      <w:docPartBody>
        <w:p w:rsidR="00A07C34" w:rsidRDefault="007C0CF9" w:rsidP="00A07C34">
          <w:pPr>
            <w:pStyle w:val="9207334FC7E048B1A10FB9B9C95089E752"/>
          </w:pPr>
          <w:r w:rsidRPr="00F74F6B">
            <w:rPr>
              <w:rStyle w:val="PlaceholderText"/>
              <w:rFonts w:ascii="Times New Roman" w:hAnsi="Times New Roman" w:cs="Times New Roman"/>
            </w:rPr>
            <w:t>___________________________</w:t>
          </w:r>
        </w:p>
      </w:docPartBody>
    </w:docPart>
    <w:docPart>
      <w:docPartPr>
        <w:name w:val="88AF13263EE94C4397F1248EC0150F54"/>
        <w:category>
          <w:name w:val="ทั่วไป"/>
          <w:gallery w:val="placeholder"/>
        </w:category>
        <w:types>
          <w:type w:val="bbPlcHdr"/>
        </w:types>
        <w:behaviors>
          <w:behavior w:val="content"/>
        </w:behaviors>
        <w:guid w:val="{DDABB1EC-AB43-4FFC-B8D0-CDD142579B84}"/>
      </w:docPartPr>
      <w:docPartBody>
        <w:p w:rsidR="00A07C34" w:rsidRDefault="007C0CF9" w:rsidP="00A07C34">
          <w:pPr>
            <w:pStyle w:val="88AF13263EE94C4397F1248EC0150F5452"/>
          </w:pPr>
          <w:r w:rsidRPr="00F74F6B">
            <w:rPr>
              <w:rStyle w:val="PlaceholderText"/>
              <w:rFonts w:ascii="Times New Roman" w:hAnsi="Times New Roman" w:cs="Times New Roman"/>
            </w:rPr>
            <w:t>_______________________________</w:t>
          </w:r>
        </w:p>
      </w:docPartBody>
    </w:docPart>
    <w:docPart>
      <w:docPartPr>
        <w:name w:val="4FEAA379D44246CA8CAA3426FF7D9715"/>
        <w:category>
          <w:name w:val="ทั่วไป"/>
          <w:gallery w:val="placeholder"/>
        </w:category>
        <w:types>
          <w:type w:val="bbPlcHdr"/>
        </w:types>
        <w:behaviors>
          <w:behavior w:val="content"/>
        </w:behaviors>
        <w:guid w:val="{9EE4D44A-721B-45E2-AEE0-B6CEAD315381}"/>
      </w:docPartPr>
      <w:docPartBody>
        <w:p w:rsidR="00A07C34" w:rsidRDefault="007C0CF9" w:rsidP="00A07C34">
          <w:pPr>
            <w:pStyle w:val="4FEAA379D44246CA8CAA3426FF7D971552"/>
          </w:pPr>
          <w:r w:rsidRPr="00F74F6B">
            <w:rPr>
              <w:rStyle w:val="PlaceholderText"/>
              <w:rFonts w:ascii="Times New Roman" w:hAnsi="Times New Roman" w:cs="Times New Roman"/>
            </w:rPr>
            <w:t>___________________________________________________________</w:t>
          </w:r>
        </w:p>
      </w:docPartBody>
    </w:docPart>
    <w:docPart>
      <w:docPartPr>
        <w:name w:val="0B7BC541F6E74A178C85B18D3DC72A05"/>
        <w:category>
          <w:name w:val="ทั่วไป"/>
          <w:gallery w:val="placeholder"/>
        </w:category>
        <w:types>
          <w:type w:val="bbPlcHdr"/>
        </w:types>
        <w:behaviors>
          <w:behavior w:val="content"/>
        </w:behaviors>
        <w:guid w:val="{1635C7F3-6574-453C-BCEC-801128B85FA2}"/>
      </w:docPartPr>
      <w:docPartBody>
        <w:p w:rsidR="00A07C34" w:rsidRDefault="007C0CF9" w:rsidP="00A07C34">
          <w:pPr>
            <w:pStyle w:val="0B7BC541F6E74A178C85B18D3DC72A0552"/>
          </w:pPr>
          <w:r w:rsidRPr="00F74F6B">
            <w:rPr>
              <w:rStyle w:val="PlaceholderText"/>
              <w:rFonts w:ascii="Times New Roman" w:hAnsi="Times New Roman" w:cs="Times New Roman"/>
            </w:rPr>
            <w:t>______________</w:t>
          </w:r>
        </w:p>
      </w:docPartBody>
    </w:docPart>
    <w:docPart>
      <w:docPartPr>
        <w:name w:val="EB3A4D6026804F638F6EB2C5B6B93403"/>
        <w:category>
          <w:name w:val="ทั่วไป"/>
          <w:gallery w:val="placeholder"/>
        </w:category>
        <w:types>
          <w:type w:val="bbPlcHdr"/>
        </w:types>
        <w:behaviors>
          <w:behavior w:val="content"/>
        </w:behaviors>
        <w:guid w:val="{ADAE0918-A096-4088-97BE-A51AB12CE4DF}"/>
      </w:docPartPr>
      <w:docPartBody>
        <w:p w:rsidR="00A07C34" w:rsidRDefault="007C0CF9" w:rsidP="00A07C34">
          <w:pPr>
            <w:pStyle w:val="EB3A4D6026804F638F6EB2C5B6B9340352"/>
          </w:pPr>
          <w:r w:rsidRPr="00F74F6B">
            <w:rPr>
              <w:rStyle w:val="PlaceholderText"/>
              <w:rFonts w:ascii="Times New Roman" w:hAnsi="Times New Roman" w:cs="Times New Roman"/>
            </w:rPr>
            <w:t>______________</w:t>
          </w:r>
        </w:p>
      </w:docPartBody>
    </w:docPart>
    <w:docPart>
      <w:docPartPr>
        <w:name w:val="0A0DECE5E78C447E98ED67DF063A3B8D"/>
        <w:category>
          <w:name w:val="ทั่วไป"/>
          <w:gallery w:val="placeholder"/>
        </w:category>
        <w:types>
          <w:type w:val="bbPlcHdr"/>
        </w:types>
        <w:behaviors>
          <w:behavior w:val="content"/>
        </w:behaviors>
        <w:guid w:val="{01AD973A-E5F2-4396-88F3-9D4F3BF9EA58}"/>
      </w:docPartPr>
      <w:docPartBody>
        <w:p w:rsidR="00A07C34" w:rsidRDefault="007C0CF9" w:rsidP="00A07C34">
          <w:pPr>
            <w:pStyle w:val="0A0DECE5E78C447E98ED67DF063A3B8D52"/>
          </w:pPr>
          <w:r w:rsidRPr="00F74F6B">
            <w:rPr>
              <w:rStyle w:val="PlaceholderText"/>
              <w:rFonts w:ascii="Times New Roman" w:hAnsi="Times New Roman" w:cs="Times New Roman"/>
            </w:rPr>
            <w:t>________________</w:t>
          </w:r>
        </w:p>
      </w:docPartBody>
    </w:docPart>
    <w:docPart>
      <w:docPartPr>
        <w:name w:val="37CA73E932D24D25AFA10AA89005D3E2"/>
        <w:category>
          <w:name w:val="ทั่วไป"/>
          <w:gallery w:val="placeholder"/>
        </w:category>
        <w:types>
          <w:type w:val="bbPlcHdr"/>
        </w:types>
        <w:behaviors>
          <w:behavior w:val="content"/>
        </w:behaviors>
        <w:guid w:val="{21C48260-78F4-4C53-A958-772D3235DDF4}"/>
      </w:docPartPr>
      <w:docPartBody>
        <w:p w:rsidR="00A07C34" w:rsidRDefault="007C0CF9" w:rsidP="00A07C34">
          <w:pPr>
            <w:pStyle w:val="37CA73E932D24D25AFA10AA89005D3E252"/>
          </w:pPr>
          <w:r w:rsidRPr="00F74F6B">
            <w:rPr>
              <w:rStyle w:val="PlaceholderText"/>
              <w:rFonts w:ascii="Times New Roman" w:hAnsi="Times New Roman" w:cs="Times New Roman"/>
            </w:rPr>
            <w:t>_____________</w:t>
          </w:r>
        </w:p>
      </w:docPartBody>
    </w:docPart>
    <w:docPart>
      <w:docPartPr>
        <w:name w:val="788E8389F3CA4FDFA3AE21ADCFAE64ED"/>
        <w:category>
          <w:name w:val="ทั่วไป"/>
          <w:gallery w:val="placeholder"/>
        </w:category>
        <w:types>
          <w:type w:val="bbPlcHdr"/>
        </w:types>
        <w:behaviors>
          <w:behavior w:val="content"/>
        </w:behaviors>
        <w:guid w:val="{59E805D3-19B2-42ED-AE6D-09F4BF0E399C}"/>
      </w:docPartPr>
      <w:docPartBody>
        <w:p w:rsidR="00A07C34" w:rsidRDefault="007C0CF9" w:rsidP="00A07C34">
          <w:pPr>
            <w:pStyle w:val="788E8389F3CA4FDFA3AE21ADCFAE64ED52"/>
          </w:pPr>
          <w:r w:rsidRPr="00F74F6B">
            <w:rPr>
              <w:rStyle w:val="PlaceholderText"/>
              <w:rFonts w:ascii="Times New Roman" w:hAnsi="Times New Roman" w:cs="Times New Roman"/>
            </w:rPr>
            <w:t>___________________</w:t>
          </w:r>
        </w:p>
      </w:docPartBody>
    </w:docPart>
    <w:docPart>
      <w:docPartPr>
        <w:name w:val="6319E32CC19A476EA852525692437D0F"/>
        <w:category>
          <w:name w:val="ทั่วไป"/>
          <w:gallery w:val="placeholder"/>
        </w:category>
        <w:types>
          <w:type w:val="bbPlcHdr"/>
        </w:types>
        <w:behaviors>
          <w:behavior w:val="content"/>
        </w:behaviors>
        <w:guid w:val="{D8530326-AF9C-4BF4-ABF8-77EE3BE4C66C}"/>
      </w:docPartPr>
      <w:docPartBody>
        <w:p w:rsidR="00A07C34" w:rsidRDefault="007C0CF9" w:rsidP="00A07C34">
          <w:pPr>
            <w:pStyle w:val="6319E32CC19A476EA852525692437D0F52"/>
          </w:pPr>
          <w:r w:rsidRPr="00F74F6B">
            <w:rPr>
              <w:rStyle w:val="PlaceholderText"/>
              <w:rFonts w:ascii="Times New Roman" w:hAnsi="Times New Roman" w:cs="Times New Roman"/>
            </w:rPr>
            <w:t>______________</w:t>
          </w:r>
        </w:p>
      </w:docPartBody>
    </w:docPart>
    <w:docPart>
      <w:docPartPr>
        <w:name w:val="C8A61570F7404BFABF9355D4F9DFA06F"/>
        <w:category>
          <w:name w:val="ทั่วไป"/>
          <w:gallery w:val="placeholder"/>
        </w:category>
        <w:types>
          <w:type w:val="bbPlcHdr"/>
        </w:types>
        <w:behaviors>
          <w:behavior w:val="content"/>
        </w:behaviors>
        <w:guid w:val="{61AA6198-9DAD-4099-9C3B-F43D7116F544}"/>
      </w:docPartPr>
      <w:docPartBody>
        <w:p w:rsidR="00A07C34" w:rsidRDefault="007C0CF9" w:rsidP="00A07C34">
          <w:pPr>
            <w:pStyle w:val="C8A61570F7404BFABF9355D4F9DFA06F52"/>
          </w:pPr>
          <w:r w:rsidRPr="00F74F6B">
            <w:rPr>
              <w:rStyle w:val="PlaceholderText"/>
              <w:rFonts w:ascii="Times New Roman" w:hAnsi="Times New Roman" w:cs="Times New Roman"/>
            </w:rPr>
            <w:t>________________</w:t>
          </w:r>
        </w:p>
      </w:docPartBody>
    </w:docPart>
    <w:docPart>
      <w:docPartPr>
        <w:name w:val="47A32EDEBEB642C780D99FC48AD3E2C2"/>
        <w:category>
          <w:name w:val="ทั่วไป"/>
          <w:gallery w:val="placeholder"/>
        </w:category>
        <w:types>
          <w:type w:val="bbPlcHdr"/>
        </w:types>
        <w:behaviors>
          <w:behavior w:val="content"/>
        </w:behaviors>
        <w:guid w:val="{937CE27C-29BB-4C72-8986-52486CAC9205}"/>
      </w:docPartPr>
      <w:docPartBody>
        <w:p w:rsidR="00A07C34" w:rsidRDefault="007C0CF9" w:rsidP="00A07C34">
          <w:pPr>
            <w:pStyle w:val="47A32EDEBEB642C780D99FC48AD3E2C252"/>
          </w:pPr>
          <w:r w:rsidRPr="00F74F6B">
            <w:rPr>
              <w:rStyle w:val="PlaceholderText"/>
              <w:rFonts w:ascii="Times New Roman" w:hAnsi="Times New Roman" w:cs="Times New Roman"/>
            </w:rPr>
            <w:t>_____________</w:t>
          </w:r>
        </w:p>
      </w:docPartBody>
    </w:docPart>
    <w:docPart>
      <w:docPartPr>
        <w:name w:val="78B0CA40D2A9441EB0C7580CB80824B1"/>
        <w:category>
          <w:name w:val="ทั่วไป"/>
          <w:gallery w:val="placeholder"/>
        </w:category>
        <w:types>
          <w:type w:val="bbPlcHdr"/>
        </w:types>
        <w:behaviors>
          <w:behavior w:val="content"/>
        </w:behaviors>
        <w:guid w:val="{B384E702-AD79-4498-AE2C-A823DA40F60B}"/>
      </w:docPartPr>
      <w:docPartBody>
        <w:p w:rsidR="00A07C34" w:rsidRDefault="007C0CF9" w:rsidP="00A07C34">
          <w:pPr>
            <w:pStyle w:val="78B0CA40D2A9441EB0C7580CB80824B152"/>
          </w:pPr>
          <w:r w:rsidRPr="00F74F6B">
            <w:rPr>
              <w:rStyle w:val="PlaceholderText"/>
              <w:rFonts w:ascii="Times New Roman" w:hAnsi="Times New Roman" w:cs="Times New Roman"/>
            </w:rPr>
            <w:t>___________________</w:t>
          </w:r>
        </w:p>
      </w:docPartBody>
    </w:docPart>
    <w:docPart>
      <w:docPartPr>
        <w:name w:val="E1304195577F454C91CC571A8A8AA1E5"/>
        <w:category>
          <w:name w:val="ทั่วไป"/>
          <w:gallery w:val="placeholder"/>
        </w:category>
        <w:types>
          <w:type w:val="bbPlcHdr"/>
        </w:types>
        <w:behaviors>
          <w:behavior w:val="content"/>
        </w:behaviors>
        <w:guid w:val="{E19BA90E-2CF2-4F81-AA0A-FC52001D26A8}"/>
      </w:docPartPr>
      <w:docPartBody>
        <w:p w:rsidR="00A07C34" w:rsidRDefault="007C0CF9" w:rsidP="00A07C34">
          <w:pPr>
            <w:pStyle w:val="E1304195577F454C91CC571A8A8AA1E552"/>
          </w:pPr>
          <w:r w:rsidRPr="00F74F6B">
            <w:rPr>
              <w:rStyle w:val="PlaceholderText"/>
              <w:rFonts w:ascii="Times New Roman" w:hAnsi="Times New Roman" w:cs="Times New Roman"/>
            </w:rPr>
            <w:t>______________</w:t>
          </w:r>
        </w:p>
      </w:docPartBody>
    </w:docPart>
    <w:docPart>
      <w:docPartPr>
        <w:name w:val="0B7AA48A66914AD38001828C130366F3"/>
        <w:category>
          <w:name w:val="ทั่วไป"/>
          <w:gallery w:val="placeholder"/>
        </w:category>
        <w:types>
          <w:type w:val="bbPlcHdr"/>
        </w:types>
        <w:behaviors>
          <w:behavior w:val="content"/>
        </w:behaviors>
        <w:guid w:val="{FE1DD34A-AD28-48AD-84B0-77028CE8F1D8}"/>
      </w:docPartPr>
      <w:docPartBody>
        <w:p w:rsidR="00A07C34" w:rsidRDefault="007C0CF9" w:rsidP="00A07C34">
          <w:pPr>
            <w:pStyle w:val="0B7AA48A66914AD38001828C130366F352"/>
          </w:pPr>
          <w:r w:rsidRPr="00F74F6B">
            <w:rPr>
              <w:rStyle w:val="PlaceholderText"/>
              <w:rFonts w:ascii="Times New Roman" w:hAnsi="Times New Roman" w:cs="Times New Roman"/>
            </w:rPr>
            <w:t>________________</w:t>
          </w:r>
        </w:p>
      </w:docPartBody>
    </w:docPart>
    <w:docPart>
      <w:docPartPr>
        <w:name w:val="B4A413C292FE4B80901C589CE2339F4A"/>
        <w:category>
          <w:name w:val="ทั่วไป"/>
          <w:gallery w:val="placeholder"/>
        </w:category>
        <w:types>
          <w:type w:val="bbPlcHdr"/>
        </w:types>
        <w:behaviors>
          <w:behavior w:val="content"/>
        </w:behaviors>
        <w:guid w:val="{B2825D90-2481-4CDE-AA6B-D503EDA1FB09}"/>
      </w:docPartPr>
      <w:docPartBody>
        <w:p w:rsidR="00A07C34" w:rsidRDefault="007C0CF9" w:rsidP="00A07C34">
          <w:pPr>
            <w:pStyle w:val="B4A413C292FE4B80901C589CE2339F4A52"/>
          </w:pPr>
          <w:r w:rsidRPr="00F74F6B">
            <w:rPr>
              <w:rStyle w:val="PlaceholderText"/>
              <w:rFonts w:ascii="Times New Roman" w:hAnsi="Times New Roman" w:cs="Times New Roman"/>
            </w:rPr>
            <w:t>_____________</w:t>
          </w:r>
        </w:p>
      </w:docPartBody>
    </w:docPart>
    <w:docPart>
      <w:docPartPr>
        <w:name w:val="B470010CD9654EFEB281D3AB28731830"/>
        <w:category>
          <w:name w:val="ทั่วไป"/>
          <w:gallery w:val="placeholder"/>
        </w:category>
        <w:types>
          <w:type w:val="bbPlcHdr"/>
        </w:types>
        <w:behaviors>
          <w:behavior w:val="content"/>
        </w:behaviors>
        <w:guid w:val="{8988878F-974E-4542-AF2D-83A96BCB2E84}"/>
      </w:docPartPr>
      <w:docPartBody>
        <w:p w:rsidR="00A07C34" w:rsidRDefault="007C0CF9" w:rsidP="00A07C34">
          <w:pPr>
            <w:pStyle w:val="B470010CD9654EFEB281D3AB2873183052"/>
          </w:pPr>
          <w:r w:rsidRPr="00F74F6B">
            <w:rPr>
              <w:rStyle w:val="PlaceholderText"/>
              <w:rFonts w:ascii="Times New Roman" w:hAnsi="Times New Roman" w:cs="Times New Roman"/>
            </w:rPr>
            <w:t>___________________</w:t>
          </w:r>
        </w:p>
      </w:docPartBody>
    </w:docPart>
    <w:docPart>
      <w:docPartPr>
        <w:name w:val="2057BD0C9C3E472A9B89A9EC6711C11E"/>
        <w:category>
          <w:name w:val="ทั่วไป"/>
          <w:gallery w:val="placeholder"/>
        </w:category>
        <w:types>
          <w:type w:val="bbPlcHdr"/>
        </w:types>
        <w:behaviors>
          <w:behavior w:val="content"/>
        </w:behaviors>
        <w:guid w:val="{6666292C-0865-47E1-AEFE-A197193230B4}"/>
      </w:docPartPr>
      <w:docPartBody>
        <w:p w:rsidR="00A07C34" w:rsidRDefault="007C0CF9" w:rsidP="00A07C34">
          <w:pPr>
            <w:pStyle w:val="2057BD0C9C3E472A9B89A9EC6711C11E52"/>
          </w:pPr>
          <w:r w:rsidRPr="00F74F6B">
            <w:rPr>
              <w:rStyle w:val="PlaceholderText"/>
              <w:rFonts w:ascii="Times New Roman" w:hAnsi="Times New Roman" w:cs="Times New Roman"/>
            </w:rPr>
            <w:t>______________</w:t>
          </w:r>
        </w:p>
      </w:docPartBody>
    </w:docPart>
    <w:docPart>
      <w:docPartPr>
        <w:name w:val="F37C496DF0CA44B3B7BB2D5E436CDDEC"/>
        <w:category>
          <w:name w:val="ทั่วไป"/>
          <w:gallery w:val="placeholder"/>
        </w:category>
        <w:types>
          <w:type w:val="bbPlcHdr"/>
        </w:types>
        <w:behaviors>
          <w:behavior w:val="content"/>
        </w:behaviors>
        <w:guid w:val="{84028D3B-49F7-4B27-844A-D39B75E958C2}"/>
      </w:docPartPr>
      <w:docPartBody>
        <w:p w:rsidR="00A07C34" w:rsidRDefault="007C0CF9" w:rsidP="00A07C34">
          <w:pPr>
            <w:pStyle w:val="F37C496DF0CA44B3B7BB2D5E436CDDEC52"/>
          </w:pPr>
          <w:r w:rsidRPr="00F74F6B">
            <w:rPr>
              <w:rStyle w:val="PlaceholderText"/>
              <w:rFonts w:ascii="Times New Roman" w:hAnsi="Times New Roman" w:cs="Times New Roman"/>
            </w:rPr>
            <w:t>________________</w:t>
          </w:r>
        </w:p>
      </w:docPartBody>
    </w:docPart>
    <w:docPart>
      <w:docPartPr>
        <w:name w:val="CE1292F728574FCCA1AE608E1C9FC5E2"/>
        <w:category>
          <w:name w:val="ทั่วไป"/>
          <w:gallery w:val="placeholder"/>
        </w:category>
        <w:types>
          <w:type w:val="bbPlcHdr"/>
        </w:types>
        <w:behaviors>
          <w:behavior w:val="content"/>
        </w:behaviors>
        <w:guid w:val="{2F3C24E6-5634-4E06-BD44-429236EE5162}"/>
      </w:docPartPr>
      <w:docPartBody>
        <w:p w:rsidR="00A07C34" w:rsidRDefault="007C0CF9" w:rsidP="00A07C34">
          <w:pPr>
            <w:pStyle w:val="CE1292F728574FCCA1AE608E1C9FC5E252"/>
          </w:pPr>
          <w:r w:rsidRPr="00F74F6B">
            <w:rPr>
              <w:rStyle w:val="PlaceholderText"/>
              <w:rFonts w:ascii="Times New Roman" w:hAnsi="Times New Roman" w:cs="Times New Roman"/>
            </w:rPr>
            <w:t>_____________</w:t>
          </w:r>
        </w:p>
      </w:docPartBody>
    </w:docPart>
    <w:docPart>
      <w:docPartPr>
        <w:name w:val="AE7CCF1C762F4E79B54DF408ACE0558B"/>
        <w:category>
          <w:name w:val="ทั่วไป"/>
          <w:gallery w:val="placeholder"/>
        </w:category>
        <w:types>
          <w:type w:val="bbPlcHdr"/>
        </w:types>
        <w:behaviors>
          <w:behavior w:val="content"/>
        </w:behaviors>
        <w:guid w:val="{6D2ADDD1-2559-4C1F-A5DF-F1A3F1CD20A1}"/>
      </w:docPartPr>
      <w:docPartBody>
        <w:p w:rsidR="00A07C34" w:rsidRDefault="007C0CF9" w:rsidP="00A07C34">
          <w:pPr>
            <w:pStyle w:val="AE7CCF1C762F4E79B54DF408ACE0558B52"/>
          </w:pPr>
          <w:r w:rsidRPr="00F74F6B">
            <w:rPr>
              <w:rStyle w:val="PlaceholderText"/>
              <w:rFonts w:ascii="Times New Roman" w:hAnsi="Times New Roman" w:cs="Times New Roman"/>
            </w:rPr>
            <w:t>___________________</w:t>
          </w:r>
        </w:p>
      </w:docPartBody>
    </w:docPart>
    <w:docPart>
      <w:docPartPr>
        <w:name w:val="79202ED2DB334DA88DC1658CFF71022A"/>
        <w:category>
          <w:name w:val="ทั่วไป"/>
          <w:gallery w:val="placeholder"/>
        </w:category>
        <w:types>
          <w:type w:val="bbPlcHdr"/>
        </w:types>
        <w:behaviors>
          <w:behavior w:val="content"/>
        </w:behaviors>
        <w:guid w:val="{5842B903-7C9C-47B9-B621-A596E005A89E}"/>
      </w:docPartPr>
      <w:docPartBody>
        <w:p w:rsidR="00A07C34" w:rsidRDefault="007C0CF9" w:rsidP="00A07C34">
          <w:pPr>
            <w:pStyle w:val="79202ED2DB334DA88DC1658CFF71022A52"/>
          </w:pPr>
          <w:r w:rsidRPr="00F74F6B">
            <w:rPr>
              <w:rStyle w:val="PlaceholderText"/>
              <w:rFonts w:ascii="Times New Roman" w:hAnsi="Times New Roman" w:cs="Times New Roman"/>
            </w:rPr>
            <w:t>_______</w:t>
          </w:r>
          <w:r w:rsidRPr="00F74F6B">
            <w:rPr>
              <w:rStyle w:val="PlaceholderText"/>
              <w:rFonts w:ascii="Times New Roman" w:hAnsi="Times New Roman" w:cs="Times New Roman"/>
            </w:rPr>
            <w:softHyphen/>
          </w:r>
          <w:r w:rsidRPr="00F74F6B">
            <w:rPr>
              <w:rStyle w:val="PlaceholderText"/>
              <w:rFonts w:ascii="Times New Roman" w:hAnsi="Times New Roman" w:cs="Times New Roman"/>
            </w:rPr>
            <w:softHyphen/>
          </w:r>
          <w:r w:rsidRPr="00F74F6B">
            <w:rPr>
              <w:rStyle w:val="PlaceholderText"/>
              <w:rFonts w:ascii="Times New Roman" w:hAnsi="Times New Roman" w:cs="Times New Roman"/>
            </w:rPr>
            <w:softHyphen/>
            <w:t>____________</w:t>
          </w:r>
        </w:p>
      </w:docPartBody>
    </w:docPart>
    <w:docPart>
      <w:docPartPr>
        <w:name w:val="4A1DAAC7C9984E8CB93B8CBE4CD3DF7E"/>
        <w:category>
          <w:name w:val="ทั่วไป"/>
          <w:gallery w:val="placeholder"/>
        </w:category>
        <w:types>
          <w:type w:val="bbPlcHdr"/>
        </w:types>
        <w:behaviors>
          <w:behavior w:val="content"/>
        </w:behaviors>
        <w:guid w:val="{6550B105-4B1A-4122-B3A1-36A26CEF1318}"/>
      </w:docPartPr>
      <w:docPartBody>
        <w:p w:rsidR="00A07C34" w:rsidRDefault="007C0CF9" w:rsidP="00A07C34">
          <w:pPr>
            <w:pStyle w:val="4A1DAAC7C9984E8CB93B8CBE4CD3DF7E52"/>
          </w:pPr>
          <w:r w:rsidRPr="00F74F6B">
            <w:rPr>
              <w:rStyle w:val="PlaceholderText"/>
              <w:rFonts w:ascii="Times New Roman" w:hAnsi="Times New Roman" w:cs="Times New Roman"/>
            </w:rPr>
            <w:t>____________</w:t>
          </w:r>
        </w:p>
      </w:docPartBody>
    </w:docPart>
    <w:docPart>
      <w:docPartPr>
        <w:name w:val="CE0B55325988406B8D82019707275C09"/>
        <w:category>
          <w:name w:val="ทั่วไป"/>
          <w:gallery w:val="placeholder"/>
        </w:category>
        <w:types>
          <w:type w:val="bbPlcHdr"/>
        </w:types>
        <w:behaviors>
          <w:behavior w:val="content"/>
        </w:behaviors>
        <w:guid w:val="{D955AEFC-566D-41A9-81F8-3BE9B9430E88}"/>
      </w:docPartPr>
      <w:docPartBody>
        <w:p w:rsidR="00A07C34" w:rsidRDefault="007C0CF9" w:rsidP="00A07C34">
          <w:pPr>
            <w:pStyle w:val="CE0B55325988406B8D82019707275C0952"/>
          </w:pPr>
          <w:r w:rsidRPr="00F74F6B">
            <w:rPr>
              <w:rStyle w:val="PlaceholderText"/>
              <w:rFonts w:ascii="Times New Roman" w:hAnsi="Times New Roman" w:cs="Times New Roman"/>
            </w:rPr>
            <w:t>____________________</w:t>
          </w:r>
        </w:p>
      </w:docPartBody>
    </w:docPart>
    <w:docPart>
      <w:docPartPr>
        <w:name w:val="BBB9644982C44F98BE5B2491B7B8A715"/>
        <w:category>
          <w:name w:val="ทั่วไป"/>
          <w:gallery w:val="placeholder"/>
        </w:category>
        <w:types>
          <w:type w:val="bbPlcHdr"/>
        </w:types>
        <w:behaviors>
          <w:behavior w:val="content"/>
        </w:behaviors>
        <w:guid w:val="{CF1DBF0A-5318-4FB7-A249-6A428A14AC4C}"/>
      </w:docPartPr>
      <w:docPartBody>
        <w:p w:rsidR="00A07C34" w:rsidRDefault="007C0CF9" w:rsidP="00A07C34">
          <w:pPr>
            <w:pStyle w:val="BBB9644982C44F98BE5B2491B7B8A71552"/>
          </w:pPr>
          <w:r w:rsidRPr="00F74F6B">
            <w:rPr>
              <w:rStyle w:val="PlaceholderText"/>
              <w:rFonts w:ascii="Times New Roman" w:hAnsi="Times New Roman" w:cs="Times New Roman"/>
            </w:rPr>
            <w:t>____________________________</w:t>
          </w:r>
        </w:p>
      </w:docPartBody>
    </w:docPart>
    <w:docPart>
      <w:docPartPr>
        <w:name w:val="1E7CD385C4604E4BBF8C303EE037EC8C"/>
        <w:category>
          <w:name w:val="ทั่วไป"/>
          <w:gallery w:val="placeholder"/>
        </w:category>
        <w:types>
          <w:type w:val="bbPlcHdr"/>
        </w:types>
        <w:behaviors>
          <w:behavior w:val="content"/>
        </w:behaviors>
        <w:guid w:val="{EC1F7B0A-2963-4641-B81A-97AA4F204743}"/>
      </w:docPartPr>
      <w:docPartBody>
        <w:p w:rsidR="00A07C34" w:rsidRDefault="007C0CF9" w:rsidP="00A07C34">
          <w:pPr>
            <w:pStyle w:val="1E7CD385C4604E4BBF8C303EE037EC8C52"/>
          </w:pPr>
          <w:r w:rsidRPr="00F74F6B">
            <w:rPr>
              <w:rStyle w:val="PlaceholderText"/>
              <w:rFonts w:ascii="Times New Roman" w:hAnsi="Times New Roman" w:cs="Times New Roman"/>
              <w:color w:val="A6A6A6" w:themeColor="background1" w:themeShade="A6"/>
              <w:sz w:val="24"/>
              <w:szCs w:val="24"/>
            </w:rPr>
            <w:t>___________________</w:t>
          </w:r>
        </w:p>
      </w:docPartBody>
    </w:docPart>
    <w:docPart>
      <w:docPartPr>
        <w:name w:val="9FC8A71D1EED4B0A9FB5DE01A0CA8442"/>
        <w:category>
          <w:name w:val="ทั่วไป"/>
          <w:gallery w:val="placeholder"/>
        </w:category>
        <w:types>
          <w:type w:val="bbPlcHdr"/>
        </w:types>
        <w:behaviors>
          <w:behavior w:val="content"/>
        </w:behaviors>
        <w:guid w:val="{F3BDD941-7321-48FA-B04B-09DD1851B5A9}"/>
      </w:docPartPr>
      <w:docPartBody>
        <w:p w:rsidR="00A07C34" w:rsidRDefault="007C0CF9" w:rsidP="00A07C34">
          <w:pPr>
            <w:pStyle w:val="9FC8A71D1EED4B0A9FB5DE01A0CA844252"/>
          </w:pPr>
          <w:r w:rsidRPr="00F74F6B">
            <w:rPr>
              <w:rStyle w:val="PlaceholderText"/>
              <w:rFonts w:ascii="Times New Roman" w:hAnsi="Times New Roman" w:cs="Times New Roman"/>
              <w:color w:val="A6A6A6" w:themeColor="background1" w:themeShade="A6"/>
              <w:sz w:val="24"/>
              <w:szCs w:val="24"/>
            </w:rPr>
            <w:t>___________________________________________________________</w:t>
          </w:r>
        </w:p>
      </w:docPartBody>
    </w:docPart>
    <w:docPart>
      <w:docPartPr>
        <w:name w:val="AAB896E9171742E5A53F06DA762B3E0B"/>
        <w:category>
          <w:name w:val="ทั่วไป"/>
          <w:gallery w:val="placeholder"/>
        </w:category>
        <w:types>
          <w:type w:val="bbPlcHdr"/>
        </w:types>
        <w:behaviors>
          <w:behavior w:val="content"/>
        </w:behaviors>
        <w:guid w:val="{735F129F-DF4F-42A8-B22C-1DE672EE886D}"/>
      </w:docPartPr>
      <w:docPartBody>
        <w:p w:rsidR="00A07C34" w:rsidRDefault="007C0CF9" w:rsidP="00A07C34">
          <w:pPr>
            <w:pStyle w:val="AAB896E9171742E5A53F06DA762B3E0B52"/>
          </w:pPr>
          <w:r w:rsidRPr="00F74F6B">
            <w:rPr>
              <w:rStyle w:val="PlaceholderText"/>
              <w:rFonts w:ascii="Times New Roman" w:hAnsi="Times New Roman" w:cs="Times New Roman"/>
              <w:color w:val="A6A6A6" w:themeColor="background1" w:themeShade="A6"/>
              <w:sz w:val="24"/>
              <w:szCs w:val="24"/>
            </w:rPr>
            <w:t>______________________</w:t>
          </w:r>
        </w:p>
      </w:docPartBody>
    </w:docPart>
    <w:docPart>
      <w:docPartPr>
        <w:name w:val="08955B0E136243458C19ACC6AB7EC96B"/>
        <w:category>
          <w:name w:val="ทั่วไป"/>
          <w:gallery w:val="placeholder"/>
        </w:category>
        <w:types>
          <w:type w:val="bbPlcHdr"/>
        </w:types>
        <w:behaviors>
          <w:behavior w:val="content"/>
        </w:behaviors>
        <w:guid w:val="{7E9CC3FE-D8B9-4E88-97AD-9A33F5CED2BE}"/>
      </w:docPartPr>
      <w:docPartBody>
        <w:p w:rsidR="00A07C34" w:rsidRDefault="007C0CF9" w:rsidP="00A07C34">
          <w:pPr>
            <w:pStyle w:val="08955B0E136243458C19ACC6AB7EC96B52"/>
          </w:pPr>
          <w:r w:rsidRPr="00F74F6B">
            <w:rPr>
              <w:rFonts w:ascii="Times New Roman" w:hAnsi="Times New Roman" w:cs="Times New Roman"/>
              <w:color w:val="A6A6A6" w:themeColor="background1" w:themeShade="A6"/>
              <w:sz w:val="24"/>
              <w:szCs w:val="24"/>
            </w:rPr>
            <w:t>______________________</w:t>
          </w:r>
        </w:p>
      </w:docPartBody>
    </w:docPart>
    <w:docPart>
      <w:docPartPr>
        <w:name w:val="8D6BD87B5E0747C6BD28E7F2C5327553"/>
        <w:category>
          <w:name w:val="ทั่วไป"/>
          <w:gallery w:val="placeholder"/>
        </w:category>
        <w:types>
          <w:type w:val="bbPlcHdr"/>
        </w:types>
        <w:behaviors>
          <w:behavior w:val="content"/>
        </w:behaviors>
        <w:guid w:val="{1AE677ED-B3D4-4410-BCFE-95017F18FFE0}"/>
      </w:docPartPr>
      <w:docPartBody>
        <w:p w:rsidR="00A07C34" w:rsidRDefault="007C0CF9" w:rsidP="00A07C34">
          <w:pPr>
            <w:pStyle w:val="8D6BD87B5E0747C6BD28E7F2C532755352"/>
          </w:pPr>
          <w:r w:rsidRPr="00F74F6B">
            <w:rPr>
              <w:rFonts w:ascii="Times New Roman" w:hAnsi="Times New Roman" w:cs="Times New Roman"/>
              <w:color w:val="A6A6A6" w:themeColor="background1" w:themeShade="A6"/>
              <w:sz w:val="24"/>
              <w:szCs w:val="32"/>
            </w:rPr>
            <w:t>______________________</w:t>
          </w:r>
        </w:p>
      </w:docPartBody>
    </w:docPart>
    <w:docPart>
      <w:docPartPr>
        <w:name w:val="5F4B1AAB319547A6BB935DEE94597C7A"/>
        <w:category>
          <w:name w:val="ทั่วไป"/>
          <w:gallery w:val="placeholder"/>
        </w:category>
        <w:types>
          <w:type w:val="bbPlcHdr"/>
        </w:types>
        <w:behaviors>
          <w:behavior w:val="content"/>
        </w:behaviors>
        <w:guid w:val="{FCE773D2-40B1-45A2-A3FE-0B561167BE0F}"/>
      </w:docPartPr>
      <w:docPartBody>
        <w:p w:rsidR="00A07C34" w:rsidRDefault="007C0CF9" w:rsidP="00A07C34">
          <w:pPr>
            <w:pStyle w:val="5F4B1AAB319547A6BB935DEE94597C7A52"/>
          </w:pPr>
          <w:r w:rsidRPr="00F74F6B">
            <w:rPr>
              <w:rFonts w:ascii="Times New Roman" w:hAnsi="Times New Roman" w:cs="Times New Roman"/>
              <w:color w:val="A6A6A6" w:themeColor="background1" w:themeShade="A6"/>
              <w:sz w:val="24"/>
              <w:szCs w:val="32"/>
            </w:rPr>
            <w:t>______________________</w:t>
          </w:r>
        </w:p>
      </w:docPartBody>
    </w:docPart>
    <w:docPart>
      <w:docPartPr>
        <w:name w:val="E2A38D244CC445369C98E28E535500CC"/>
        <w:category>
          <w:name w:val="ทั่วไป"/>
          <w:gallery w:val="placeholder"/>
        </w:category>
        <w:types>
          <w:type w:val="bbPlcHdr"/>
        </w:types>
        <w:behaviors>
          <w:behavior w:val="content"/>
        </w:behaviors>
        <w:guid w:val="{9C6AFCEF-8F5F-4946-9E4F-0BB5D1FAF526}"/>
      </w:docPartPr>
      <w:docPartBody>
        <w:p w:rsidR="009208F9" w:rsidRDefault="007C0CF9">
          <w:r w:rsidRPr="00F74F6B">
            <w:rPr>
              <w:rStyle w:val="PlaceholderText"/>
              <w:rFonts w:ascii="Times New Roman" w:hAnsi="Times New Roman" w:cs="Times New Roman"/>
              <w:color w:val="A6A6A6" w:themeColor="background1" w:themeShade="A6"/>
              <w:sz w:val="24"/>
              <w:szCs w:val="24"/>
            </w:rPr>
            <w:t>___________________</w:t>
          </w:r>
        </w:p>
      </w:docPartBody>
    </w:docPart>
    <w:docPart>
      <w:docPartPr>
        <w:name w:val="BC015C29CA84468FBCB4DDF529841670"/>
        <w:category>
          <w:name w:val="ทั่วไป"/>
          <w:gallery w:val="placeholder"/>
        </w:category>
        <w:types>
          <w:type w:val="bbPlcHdr"/>
        </w:types>
        <w:behaviors>
          <w:behavior w:val="content"/>
        </w:behaviors>
        <w:guid w:val="{A4758210-565C-40F0-BC80-514901A3757E}"/>
      </w:docPartPr>
      <w:docPartBody>
        <w:p w:rsidR="007C0CF9" w:rsidRDefault="007C0CF9">
          <w:r w:rsidRPr="00F74F6B">
            <w:rPr>
              <w:rFonts w:ascii="Times New Roman" w:hAnsi="Times New Roman" w:cs="Times New Roman"/>
              <w:color w:val="A6A6A6" w:themeColor="background1" w:themeShade="A6"/>
              <w:sz w:val="24"/>
              <w:szCs w:val="32"/>
            </w:rPr>
            <w:t>________________</w:t>
          </w:r>
        </w:p>
      </w:docPartBody>
    </w:docPart>
    <w:docPart>
      <w:docPartPr>
        <w:name w:val="B39E24E0A32D431A93E94B23A63A9417"/>
        <w:category>
          <w:name w:val="ทั่วไป"/>
          <w:gallery w:val="placeholder"/>
        </w:category>
        <w:types>
          <w:type w:val="bbPlcHdr"/>
        </w:types>
        <w:behaviors>
          <w:behavior w:val="content"/>
        </w:behaviors>
        <w:guid w:val="{57DF0844-4DF5-4B7F-ADCF-A684A49EF301}"/>
      </w:docPartPr>
      <w:docPartBody>
        <w:p w:rsidR="007C0CF9" w:rsidRDefault="007C0CF9">
          <w:r w:rsidRPr="00F74F6B">
            <w:rPr>
              <w:rFonts w:ascii="Times New Roman" w:hAnsi="Times New Roman" w:cs="Times New Roman"/>
              <w:color w:val="A6A6A6" w:themeColor="background1" w:themeShade="A6"/>
              <w:sz w:val="24"/>
              <w:szCs w:val="32"/>
            </w:rPr>
            <w:t>___________________</w:t>
          </w:r>
          <w:r>
            <w:rPr>
              <w:rFonts w:ascii="Times New Roman" w:hAnsi="Times New Roman" w:cs="Times New Roman"/>
              <w:color w:val="A6A6A6" w:themeColor="background1" w:themeShade="A6"/>
              <w:sz w:val="24"/>
              <w:szCs w:val="32"/>
            </w:rPr>
            <w:t>_</w:t>
          </w:r>
          <w:r w:rsidRPr="00F74F6B">
            <w:rPr>
              <w:rFonts w:ascii="Times New Roman" w:hAnsi="Times New Roman" w:cs="Times New Roman"/>
              <w:color w:val="A6A6A6" w:themeColor="background1" w:themeShade="A6"/>
              <w:sz w:val="24"/>
              <w:szCs w:val="32"/>
            </w:rPr>
            <w:t>___</w:t>
          </w:r>
          <w:r>
            <w:rPr>
              <w:rFonts w:ascii="Times New Roman" w:hAnsi="Times New Roman" w:cs="Times New Roman"/>
              <w:color w:val="A6A6A6" w:themeColor="background1" w:themeShade="A6"/>
              <w:sz w:val="24"/>
              <w:szCs w:val="32"/>
            </w:rPr>
            <w:t>__</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TH SarabunPSK">
    <w:panose1 w:val="020B0500040200020003"/>
    <w:charset w:val="00"/>
    <w:family w:val="swiss"/>
    <w:pitch w:val="variable"/>
    <w:sig w:usb0="A100006F" w:usb1="5000205A" w:usb2="00000000" w:usb3="00000000" w:csb0="00010183" w:csb1="00000000"/>
  </w:font>
  <w:font w:name="Calibri">
    <w:panose1 w:val="020F0502020204030204"/>
    <w:charset w:val="00"/>
    <w:family w:val="swiss"/>
    <w:pitch w:val="variable"/>
    <w:sig w:usb0="E4002EFF" w:usb1="C000247B" w:usb2="00000009" w:usb3="00000000" w:csb0="000001FF" w:csb1="00000000"/>
  </w:font>
  <w:font w:name="Cordia New">
    <w:panose1 w:val="020B0304020202020204"/>
    <w:charset w:val="00"/>
    <w:family w:val="swiss"/>
    <w:pitch w:val="variable"/>
    <w:sig w:usb0="81000003" w:usb1="00000000" w:usb2="00000000" w:usb3="00000000" w:csb0="00010001" w:csb1="00000000"/>
  </w:font>
  <w:font w:name="Calibri Light">
    <w:panose1 w:val="020F0302020204030204"/>
    <w:charset w:val="00"/>
    <w:family w:val="swiss"/>
    <w:pitch w:val="variable"/>
    <w:sig w:usb0="E4002EFF" w:usb1="C000247B" w:usb2="00000009" w:usb3="00000000" w:csb0="000001FF" w:csb1="00000000"/>
  </w:font>
  <w:font w:name="Angsana New">
    <w:panose1 w:val="02020603050405020304"/>
    <w:charset w:val="00"/>
    <w:family w:val="roman"/>
    <w:pitch w:val="variable"/>
    <w:sig w:usb0="81000003" w:usb1="00000000" w:usb2="00000000" w:usb3="00000000" w:csb0="00010001" w:csb1="00000000"/>
  </w:font>
  <w:font w:name="Leelawadee">
    <w:panose1 w:val="020B0502040204020203"/>
    <w:charset w:val="00"/>
    <w:family w:val="swiss"/>
    <w:pitch w:val="variable"/>
    <w:sig w:usb0="81000003" w:usb1="00000000" w:usb2="00000000" w:usb3="00000000" w:csb0="00010001"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Gungsuh">
    <w:altName w:val="Times New Roman"/>
    <w:charset w:val="00"/>
    <w:family w:val="auto"/>
    <w:pitch w:val="default"/>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revisionView w:inkAnnotations="0"/>
  <w:defaultTabStop w:val="720"/>
  <w:characterSpacingControl w:val="doNotCompress"/>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9C4D00"/>
    <w:rsid w:val="00267BC5"/>
    <w:rsid w:val="003475E8"/>
    <w:rsid w:val="004540E1"/>
    <w:rsid w:val="0051352D"/>
    <w:rsid w:val="0055096F"/>
    <w:rsid w:val="005B488E"/>
    <w:rsid w:val="0061056C"/>
    <w:rsid w:val="00701141"/>
    <w:rsid w:val="00767BC7"/>
    <w:rsid w:val="007C0CF9"/>
    <w:rsid w:val="00807869"/>
    <w:rsid w:val="00874B41"/>
    <w:rsid w:val="009208F9"/>
    <w:rsid w:val="0099779A"/>
    <w:rsid w:val="009C4D00"/>
    <w:rsid w:val="00A07C34"/>
    <w:rsid w:val="00A930E1"/>
    <w:rsid w:val="00AA0C68"/>
    <w:rsid w:val="00AB3A74"/>
    <w:rsid w:val="00BB18E7"/>
    <w:rsid w:val="00CA60BB"/>
    <w:rsid w:val="00CD765A"/>
    <w:rsid w:val="00D502F8"/>
    <w:rsid w:val="00DC42EB"/>
    <w:rsid w:val="00EF6B57"/>
    <w:rsid w:val="00F951A7"/>
    <w:rsid w:val="00FB1AC4"/>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8"/>
        <w:lang w:val="en-US" w:eastAsia="en-US" w:bidi="th-TH"/>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7C0CF9"/>
    <w:rPr>
      <w:color w:val="808080"/>
    </w:rPr>
  </w:style>
  <w:style w:type="paragraph" w:customStyle="1" w:styleId="98FD8F38526245498207D5FCBFAFAE9E">
    <w:name w:val="98FD8F38526245498207D5FCBFAFAE9E"/>
    <w:rsid w:val="009C4D00"/>
  </w:style>
  <w:style w:type="paragraph" w:customStyle="1" w:styleId="382CC079A867437F8B8A947A212260BE">
    <w:name w:val="382CC079A867437F8B8A947A212260BE"/>
    <w:rsid w:val="009C4D00"/>
  </w:style>
  <w:style w:type="paragraph" w:customStyle="1" w:styleId="7BBDA99D491A482EA6F349C2CD66A6FB">
    <w:name w:val="7BBDA99D491A482EA6F349C2CD66A6FB"/>
    <w:rsid w:val="009C4D00"/>
  </w:style>
  <w:style w:type="paragraph" w:customStyle="1" w:styleId="227015C0EAEC4F098BDFEF0E6D167CAC">
    <w:name w:val="227015C0EAEC4F098BDFEF0E6D167CAC"/>
    <w:rsid w:val="009C4D00"/>
  </w:style>
  <w:style w:type="paragraph" w:customStyle="1" w:styleId="A73467CAE678421EA036C5597245CC73">
    <w:name w:val="A73467CAE678421EA036C5597245CC73"/>
    <w:rsid w:val="009C4D00"/>
  </w:style>
  <w:style w:type="paragraph" w:customStyle="1" w:styleId="22FC7455A79240538A375B60968ADCBC">
    <w:name w:val="22FC7455A79240538A375B60968ADCBC"/>
    <w:rsid w:val="009C4D00"/>
    <w:rPr>
      <w:rFonts w:eastAsiaTheme="minorHAnsi"/>
    </w:rPr>
  </w:style>
  <w:style w:type="paragraph" w:customStyle="1" w:styleId="900B367EF69143A38B2E497F3524A4C5">
    <w:name w:val="900B367EF69143A38B2E497F3524A4C5"/>
    <w:rsid w:val="009C4D00"/>
    <w:rPr>
      <w:rFonts w:eastAsiaTheme="minorHAnsi"/>
    </w:rPr>
  </w:style>
  <w:style w:type="paragraph" w:customStyle="1" w:styleId="36E02328853E4A6B863EB32522412347">
    <w:name w:val="36E02328853E4A6B863EB32522412347"/>
    <w:rsid w:val="009C4D00"/>
    <w:rPr>
      <w:rFonts w:eastAsiaTheme="minorHAnsi"/>
    </w:rPr>
  </w:style>
  <w:style w:type="paragraph" w:customStyle="1" w:styleId="1320A9BB1657419F840167374350044F">
    <w:name w:val="1320A9BB1657419F840167374350044F"/>
    <w:rsid w:val="009C4D00"/>
    <w:rPr>
      <w:rFonts w:eastAsiaTheme="minorHAnsi"/>
    </w:rPr>
  </w:style>
  <w:style w:type="paragraph" w:customStyle="1" w:styleId="2302819E40C2442BAE8D3D27498A0D85">
    <w:name w:val="2302819E40C2442BAE8D3D27498A0D85"/>
    <w:rsid w:val="009C4D00"/>
    <w:rPr>
      <w:rFonts w:eastAsiaTheme="minorHAnsi"/>
    </w:rPr>
  </w:style>
  <w:style w:type="paragraph" w:customStyle="1" w:styleId="4099FB9D2C4044F8945C9814C292F042">
    <w:name w:val="4099FB9D2C4044F8945C9814C292F042"/>
    <w:rsid w:val="009C4D00"/>
  </w:style>
  <w:style w:type="paragraph" w:customStyle="1" w:styleId="58C1A7877FB14697A616907F4B8F6A68">
    <w:name w:val="58C1A7877FB14697A616907F4B8F6A68"/>
    <w:rsid w:val="009C4D00"/>
  </w:style>
  <w:style w:type="paragraph" w:customStyle="1" w:styleId="CAE9DD0A0C53449A9457964A762B2E62">
    <w:name w:val="CAE9DD0A0C53449A9457964A762B2E62"/>
    <w:rsid w:val="009C4D00"/>
  </w:style>
  <w:style w:type="paragraph" w:customStyle="1" w:styleId="14831631D07C4057AC9FF7325A662433">
    <w:name w:val="14831631D07C4057AC9FF7325A662433"/>
    <w:rsid w:val="009C4D00"/>
  </w:style>
  <w:style w:type="paragraph" w:customStyle="1" w:styleId="0E6F0419E601422FB9910C196BD216F9">
    <w:name w:val="0E6F0419E601422FB9910C196BD216F9"/>
    <w:rsid w:val="009C4D00"/>
  </w:style>
  <w:style w:type="paragraph" w:customStyle="1" w:styleId="C4E206D435C54099AEE166AEB3C5D2C0">
    <w:name w:val="C4E206D435C54099AEE166AEB3C5D2C0"/>
    <w:rsid w:val="009C4D00"/>
  </w:style>
  <w:style w:type="paragraph" w:customStyle="1" w:styleId="B0B2CCF2A26B4BC18D759BCC537617FB">
    <w:name w:val="B0B2CCF2A26B4BC18D759BCC537617FB"/>
    <w:rsid w:val="009C4D00"/>
  </w:style>
  <w:style w:type="paragraph" w:customStyle="1" w:styleId="0A950B16123049FD8AE59EED8BF6E4EF">
    <w:name w:val="0A950B16123049FD8AE59EED8BF6E4EF"/>
    <w:rsid w:val="009C4D00"/>
  </w:style>
  <w:style w:type="paragraph" w:customStyle="1" w:styleId="82B8455FC3F3448289990187207304B3">
    <w:name w:val="82B8455FC3F3448289990187207304B3"/>
    <w:rsid w:val="00AA0C68"/>
  </w:style>
  <w:style w:type="paragraph" w:customStyle="1" w:styleId="95CE33217C884FB49C82F7D73919ED3D">
    <w:name w:val="95CE33217C884FB49C82F7D73919ED3D"/>
    <w:rsid w:val="00AA0C68"/>
  </w:style>
  <w:style w:type="paragraph" w:customStyle="1" w:styleId="C1A057C24AE1418A9BF8DA20AFE2DF3E">
    <w:name w:val="C1A057C24AE1418A9BF8DA20AFE2DF3E"/>
    <w:rsid w:val="00AA0C68"/>
  </w:style>
  <w:style w:type="paragraph" w:customStyle="1" w:styleId="0112D0DDA8F64080A988648093AB0800">
    <w:name w:val="0112D0DDA8F64080A988648093AB0800"/>
    <w:rsid w:val="00AA0C68"/>
  </w:style>
  <w:style w:type="paragraph" w:customStyle="1" w:styleId="21FE5DB799D34468B9E815BA74888E5F">
    <w:name w:val="21FE5DB799D34468B9E815BA74888E5F"/>
    <w:rsid w:val="00AA0C68"/>
  </w:style>
  <w:style w:type="paragraph" w:customStyle="1" w:styleId="70FA8BF7134D4B4C8D664E13F6C2A494">
    <w:name w:val="70FA8BF7134D4B4C8D664E13F6C2A494"/>
    <w:rsid w:val="00AA0C68"/>
  </w:style>
  <w:style w:type="paragraph" w:customStyle="1" w:styleId="A251590A77BB435691225AF3AC73E816">
    <w:name w:val="A251590A77BB435691225AF3AC73E816"/>
    <w:rsid w:val="0051352D"/>
    <w:rPr>
      <w:rFonts w:eastAsiaTheme="minorHAnsi"/>
    </w:rPr>
  </w:style>
  <w:style w:type="paragraph" w:customStyle="1" w:styleId="22FC7455A79240538A375B60968ADCBC1">
    <w:name w:val="22FC7455A79240538A375B60968ADCBC1"/>
    <w:rsid w:val="0051352D"/>
    <w:rPr>
      <w:rFonts w:eastAsiaTheme="minorHAnsi"/>
    </w:rPr>
  </w:style>
  <w:style w:type="paragraph" w:customStyle="1" w:styleId="95CE33217C884FB49C82F7D73919ED3D1">
    <w:name w:val="95CE33217C884FB49C82F7D73919ED3D1"/>
    <w:rsid w:val="0051352D"/>
    <w:rPr>
      <w:rFonts w:eastAsiaTheme="minorHAnsi"/>
    </w:rPr>
  </w:style>
  <w:style w:type="paragraph" w:customStyle="1" w:styleId="900B367EF69143A38B2E497F3524A4C51">
    <w:name w:val="900B367EF69143A38B2E497F3524A4C51"/>
    <w:rsid w:val="0051352D"/>
    <w:rPr>
      <w:rFonts w:eastAsiaTheme="minorHAnsi"/>
    </w:rPr>
  </w:style>
  <w:style w:type="paragraph" w:customStyle="1" w:styleId="1320A9BB1657419F840167374350044F1">
    <w:name w:val="1320A9BB1657419F840167374350044F1"/>
    <w:rsid w:val="0051352D"/>
    <w:rPr>
      <w:rFonts w:eastAsiaTheme="minorHAnsi"/>
    </w:rPr>
  </w:style>
  <w:style w:type="paragraph" w:customStyle="1" w:styleId="A251590A77BB435691225AF3AC73E8161">
    <w:name w:val="A251590A77BB435691225AF3AC73E8161"/>
    <w:rsid w:val="0051352D"/>
    <w:rPr>
      <w:rFonts w:eastAsiaTheme="minorHAnsi"/>
    </w:rPr>
  </w:style>
  <w:style w:type="paragraph" w:customStyle="1" w:styleId="22FC7455A79240538A375B60968ADCBC2">
    <w:name w:val="22FC7455A79240538A375B60968ADCBC2"/>
    <w:rsid w:val="0051352D"/>
    <w:rPr>
      <w:rFonts w:eastAsiaTheme="minorHAnsi"/>
    </w:rPr>
  </w:style>
  <w:style w:type="paragraph" w:customStyle="1" w:styleId="95CE33217C884FB49C82F7D73919ED3D2">
    <w:name w:val="95CE33217C884FB49C82F7D73919ED3D2"/>
    <w:rsid w:val="0051352D"/>
    <w:rPr>
      <w:rFonts w:eastAsiaTheme="minorHAnsi"/>
    </w:rPr>
  </w:style>
  <w:style w:type="paragraph" w:customStyle="1" w:styleId="900B367EF69143A38B2E497F3524A4C52">
    <w:name w:val="900B367EF69143A38B2E497F3524A4C52"/>
    <w:rsid w:val="0051352D"/>
    <w:rPr>
      <w:rFonts w:eastAsiaTheme="minorHAnsi"/>
    </w:rPr>
  </w:style>
  <w:style w:type="paragraph" w:customStyle="1" w:styleId="1320A9BB1657419F840167374350044F2">
    <w:name w:val="1320A9BB1657419F840167374350044F2"/>
    <w:rsid w:val="0051352D"/>
    <w:rPr>
      <w:rFonts w:eastAsiaTheme="minorHAnsi"/>
    </w:rPr>
  </w:style>
  <w:style w:type="paragraph" w:customStyle="1" w:styleId="2302819E40C2442BAE8D3D27498A0D851">
    <w:name w:val="2302819E40C2442BAE8D3D27498A0D851"/>
    <w:rsid w:val="0051352D"/>
    <w:rPr>
      <w:rFonts w:eastAsiaTheme="minorHAnsi"/>
    </w:rPr>
  </w:style>
  <w:style w:type="paragraph" w:customStyle="1" w:styleId="0372F0EED72A492C9999E9132505622B">
    <w:name w:val="0372F0EED72A492C9999E9132505622B"/>
    <w:rsid w:val="0051352D"/>
    <w:rPr>
      <w:rFonts w:eastAsiaTheme="minorHAnsi"/>
    </w:rPr>
  </w:style>
  <w:style w:type="paragraph" w:customStyle="1" w:styleId="9631E6E41BCF4FA7A621B75154B28C9A">
    <w:name w:val="9631E6E41BCF4FA7A621B75154B28C9A"/>
    <w:rsid w:val="0051352D"/>
    <w:rPr>
      <w:rFonts w:eastAsiaTheme="minorHAnsi"/>
    </w:rPr>
  </w:style>
  <w:style w:type="paragraph" w:customStyle="1" w:styleId="93B983D4B3E8458E8E0E7A6DEFDBE9D9">
    <w:name w:val="93B983D4B3E8458E8E0E7A6DEFDBE9D9"/>
    <w:rsid w:val="0051352D"/>
    <w:rPr>
      <w:rFonts w:eastAsiaTheme="minorHAnsi"/>
    </w:rPr>
  </w:style>
  <w:style w:type="paragraph" w:customStyle="1" w:styleId="72DD799C634042968AB50ACCC1BA3A51">
    <w:name w:val="72DD799C634042968AB50ACCC1BA3A51"/>
    <w:rsid w:val="0051352D"/>
    <w:rPr>
      <w:rFonts w:eastAsiaTheme="minorHAnsi"/>
    </w:rPr>
  </w:style>
  <w:style w:type="paragraph" w:customStyle="1" w:styleId="30412BF69EC349238B3FE3D4E5416091">
    <w:name w:val="30412BF69EC349238B3FE3D4E5416091"/>
    <w:rsid w:val="0051352D"/>
    <w:rPr>
      <w:rFonts w:eastAsiaTheme="minorHAnsi"/>
    </w:rPr>
  </w:style>
  <w:style w:type="paragraph" w:customStyle="1" w:styleId="CCC4D28AF91748F28A5A8E735BFFF010">
    <w:name w:val="CCC4D28AF91748F28A5A8E735BFFF010"/>
    <w:rsid w:val="0051352D"/>
    <w:rPr>
      <w:rFonts w:eastAsiaTheme="minorHAnsi"/>
    </w:rPr>
  </w:style>
  <w:style w:type="paragraph" w:customStyle="1" w:styleId="700F546D7524469496ED146B7B9FADFF">
    <w:name w:val="700F546D7524469496ED146B7B9FADFF"/>
    <w:rsid w:val="0051352D"/>
    <w:rPr>
      <w:rFonts w:eastAsiaTheme="minorHAnsi"/>
    </w:rPr>
  </w:style>
  <w:style w:type="paragraph" w:customStyle="1" w:styleId="BC8F2FF79B384D04B311E9B64E0D4F22">
    <w:name w:val="BC8F2FF79B384D04B311E9B64E0D4F22"/>
    <w:rsid w:val="0051352D"/>
    <w:rPr>
      <w:rFonts w:eastAsiaTheme="minorHAnsi"/>
    </w:rPr>
  </w:style>
  <w:style w:type="paragraph" w:customStyle="1" w:styleId="6A5733AD9AA04554AF89622B4B5FA7BB">
    <w:name w:val="6A5733AD9AA04554AF89622B4B5FA7BB"/>
    <w:rsid w:val="0051352D"/>
    <w:rPr>
      <w:rFonts w:eastAsiaTheme="minorHAnsi"/>
    </w:rPr>
  </w:style>
  <w:style w:type="paragraph" w:customStyle="1" w:styleId="B06EECACF0984369B0DD39F56B3FB79B">
    <w:name w:val="B06EECACF0984369B0DD39F56B3FB79B"/>
    <w:rsid w:val="0051352D"/>
    <w:rPr>
      <w:rFonts w:eastAsiaTheme="minorHAnsi"/>
    </w:rPr>
  </w:style>
  <w:style w:type="paragraph" w:customStyle="1" w:styleId="3226C26B485441AB9DB086322B1E70AD">
    <w:name w:val="3226C26B485441AB9DB086322B1E70AD"/>
    <w:rsid w:val="0051352D"/>
    <w:rPr>
      <w:rFonts w:eastAsiaTheme="minorHAnsi"/>
    </w:rPr>
  </w:style>
  <w:style w:type="paragraph" w:customStyle="1" w:styleId="70FA8BF7134D4B4C8D664E13F6C2A4941">
    <w:name w:val="70FA8BF7134D4B4C8D664E13F6C2A4941"/>
    <w:rsid w:val="0051352D"/>
    <w:rPr>
      <w:rFonts w:eastAsiaTheme="minorHAnsi"/>
    </w:rPr>
  </w:style>
  <w:style w:type="paragraph" w:customStyle="1" w:styleId="07550210AA644B819BCD350FE6B4B545">
    <w:name w:val="07550210AA644B819BCD350FE6B4B545"/>
    <w:rsid w:val="0051352D"/>
    <w:rPr>
      <w:rFonts w:eastAsiaTheme="minorHAnsi"/>
    </w:rPr>
  </w:style>
  <w:style w:type="paragraph" w:customStyle="1" w:styleId="A8FD9CCE3DF44D11982C1E486D6701D8">
    <w:name w:val="A8FD9CCE3DF44D11982C1E486D6701D8"/>
    <w:rsid w:val="0051352D"/>
    <w:rPr>
      <w:rFonts w:eastAsiaTheme="minorHAnsi"/>
    </w:rPr>
  </w:style>
  <w:style w:type="paragraph" w:customStyle="1" w:styleId="27A884F1C776452E93F37552CC3A0189">
    <w:name w:val="27A884F1C776452E93F37552CC3A0189"/>
    <w:rsid w:val="0051352D"/>
    <w:rPr>
      <w:rFonts w:eastAsiaTheme="minorHAnsi"/>
    </w:rPr>
  </w:style>
  <w:style w:type="paragraph" w:customStyle="1" w:styleId="9C4406F393574E4383B7C98AB9ACE397">
    <w:name w:val="9C4406F393574E4383B7C98AB9ACE397"/>
    <w:rsid w:val="0051352D"/>
    <w:rPr>
      <w:rFonts w:eastAsiaTheme="minorHAnsi"/>
    </w:rPr>
  </w:style>
  <w:style w:type="paragraph" w:customStyle="1" w:styleId="4AA5C8503A6E40AA880D328DAE0ABE49">
    <w:name w:val="4AA5C8503A6E40AA880D328DAE0ABE49"/>
    <w:rsid w:val="0051352D"/>
    <w:rPr>
      <w:rFonts w:eastAsiaTheme="minorHAnsi"/>
    </w:rPr>
  </w:style>
  <w:style w:type="paragraph" w:customStyle="1" w:styleId="528CAADA20BE473195633CB7546CB1BA">
    <w:name w:val="528CAADA20BE473195633CB7546CB1BA"/>
    <w:rsid w:val="0051352D"/>
    <w:rPr>
      <w:rFonts w:eastAsiaTheme="minorHAnsi"/>
    </w:rPr>
  </w:style>
  <w:style w:type="paragraph" w:customStyle="1" w:styleId="DDAB153ABC1C45A3AD3FEDE52DF8B952">
    <w:name w:val="DDAB153ABC1C45A3AD3FEDE52DF8B952"/>
    <w:rsid w:val="0051352D"/>
    <w:rPr>
      <w:rFonts w:eastAsiaTheme="minorHAnsi"/>
    </w:rPr>
  </w:style>
  <w:style w:type="paragraph" w:customStyle="1" w:styleId="C47C9CB54A8849AE910085A08B7F2C51">
    <w:name w:val="C47C9CB54A8849AE910085A08B7F2C51"/>
    <w:rsid w:val="0051352D"/>
    <w:rPr>
      <w:rFonts w:eastAsiaTheme="minorHAnsi"/>
    </w:rPr>
  </w:style>
  <w:style w:type="paragraph" w:customStyle="1" w:styleId="1A6597955AB442D3A3D97B7A9F2BD608">
    <w:name w:val="1A6597955AB442D3A3D97B7A9F2BD608"/>
    <w:rsid w:val="0051352D"/>
    <w:rPr>
      <w:rFonts w:eastAsiaTheme="minorHAnsi"/>
    </w:rPr>
  </w:style>
  <w:style w:type="paragraph" w:customStyle="1" w:styleId="3CA74B4454FC4CB5A2AE009FB7BA3998">
    <w:name w:val="3CA74B4454FC4CB5A2AE009FB7BA3998"/>
    <w:rsid w:val="0051352D"/>
    <w:rPr>
      <w:rFonts w:eastAsiaTheme="minorHAnsi"/>
    </w:rPr>
  </w:style>
  <w:style w:type="paragraph" w:customStyle="1" w:styleId="4C260FFDC7E14D58898D2638EA11CAC7">
    <w:name w:val="4C260FFDC7E14D58898D2638EA11CAC7"/>
    <w:rsid w:val="0051352D"/>
    <w:rPr>
      <w:rFonts w:eastAsiaTheme="minorHAnsi"/>
    </w:rPr>
  </w:style>
  <w:style w:type="paragraph" w:customStyle="1" w:styleId="D998B8DD2FAD44CF81DD26D477661138">
    <w:name w:val="D998B8DD2FAD44CF81DD26D477661138"/>
    <w:rsid w:val="0051352D"/>
    <w:rPr>
      <w:rFonts w:eastAsiaTheme="minorHAnsi"/>
    </w:rPr>
  </w:style>
  <w:style w:type="paragraph" w:customStyle="1" w:styleId="49E9E65F393F4DEE97A1D858BCFC0F40">
    <w:name w:val="49E9E65F393F4DEE97A1D858BCFC0F40"/>
    <w:rsid w:val="0051352D"/>
    <w:rPr>
      <w:rFonts w:eastAsiaTheme="minorHAnsi"/>
    </w:rPr>
  </w:style>
  <w:style w:type="paragraph" w:customStyle="1" w:styleId="BF91D5721F6F4DBDBF26707FFD903803">
    <w:name w:val="BF91D5721F6F4DBDBF26707FFD903803"/>
    <w:rsid w:val="0051352D"/>
    <w:rPr>
      <w:rFonts w:eastAsiaTheme="minorHAnsi"/>
    </w:rPr>
  </w:style>
  <w:style w:type="paragraph" w:customStyle="1" w:styleId="9EC563E11821402991E355CED8357F16">
    <w:name w:val="9EC563E11821402991E355CED8357F16"/>
    <w:rsid w:val="0051352D"/>
    <w:rPr>
      <w:rFonts w:eastAsiaTheme="minorHAnsi"/>
    </w:rPr>
  </w:style>
  <w:style w:type="paragraph" w:customStyle="1" w:styleId="7B6BAC4276C446B9A380D65EA62E1C3D">
    <w:name w:val="7B6BAC4276C446B9A380D65EA62E1C3D"/>
    <w:rsid w:val="0051352D"/>
    <w:rPr>
      <w:rFonts w:eastAsiaTheme="minorHAnsi"/>
    </w:rPr>
  </w:style>
  <w:style w:type="paragraph" w:customStyle="1" w:styleId="B7468AE7FE2D44CBA879466FA164C8E8">
    <w:name w:val="B7468AE7FE2D44CBA879466FA164C8E8"/>
    <w:rsid w:val="0051352D"/>
    <w:rPr>
      <w:rFonts w:eastAsiaTheme="minorHAnsi"/>
    </w:rPr>
  </w:style>
  <w:style w:type="paragraph" w:customStyle="1" w:styleId="58C1A7877FB14697A616907F4B8F6A681">
    <w:name w:val="58C1A7877FB14697A616907F4B8F6A681"/>
    <w:rsid w:val="0051352D"/>
    <w:rPr>
      <w:rFonts w:eastAsiaTheme="minorHAnsi"/>
    </w:rPr>
  </w:style>
  <w:style w:type="paragraph" w:customStyle="1" w:styleId="C4E206D435C54099AEE166AEB3C5D2C01">
    <w:name w:val="C4E206D435C54099AEE166AEB3C5D2C01"/>
    <w:rsid w:val="0051352D"/>
    <w:rPr>
      <w:rFonts w:eastAsiaTheme="minorHAnsi"/>
    </w:rPr>
  </w:style>
  <w:style w:type="paragraph" w:customStyle="1" w:styleId="B0B2CCF2A26B4BC18D759BCC537617FB1">
    <w:name w:val="B0B2CCF2A26B4BC18D759BCC537617FB1"/>
    <w:rsid w:val="0051352D"/>
    <w:rPr>
      <w:rFonts w:eastAsiaTheme="minorHAnsi"/>
    </w:rPr>
  </w:style>
  <w:style w:type="paragraph" w:customStyle="1" w:styleId="6F6DBFE2DFDA480EBBE11777B9999DA6">
    <w:name w:val="6F6DBFE2DFDA480EBBE11777B9999DA6"/>
    <w:rsid w:val="0051352D"/>
    <w:rPr>
      <w:rFonts w:eastAsiaTheme="minorHAnsi"/>
    </w:rPr>
  </w:style>
  <w:style w:type="paragraph" w:customStyle="1" w:styleId="D37175DE8BB747A1BABFCBE7A9525641">
    <w:name w:val="D37175DE8BB747A1BABFCBE7A9525641"/>
    <w:rsid w:val="0051352D"/>
    <w:rPr>
      <w:rFonts w:eastAsiaTheme="minorHAnsi"/>
    </w:rPr>
  </w:style>
  <w:style w:type="paragraph" w:customStyle="1" w:styleId="A5244DDF67484565AB35B30F15778F71">
    <w:name w:val="A5244DDF67484565AB35B30F15778F71"/>
    <w:rsid w:val="0051352D"/>
    <w:rPr>
      <w:rFonts w:eastAsiaTheme="minorHAnsi"/>
    </w:rPr>
  </w:style>
  <w:style w:type="paragraph" w:customStyle="1" w:styleId="EE2261FD28E64CBCB030369ADB59F972">
    <w:name w:val="EE2261FD28E64CBCB030369ADB59F972"/>
    <w:rsid w:val="0051352D"/>
    <w:rPr>
      <w:rFonts w:eastAsiaTheme="minorHAnsi"/>
    </w:rPr>
  </w:style>
  <w:style w:type="paragraph" w:customStyle="1" w:styleId="7A36C82AAB71427AB2F149899917084B">
    <w:name w:val="7A36C82AAB71427AB2F149899917084B"/>
    <w:rsid w:val="0051352D"/>
    <w:rPr>
      <w:rFonts w:eastAsiaTheme="minorHAnsi"/>
    </w:rPr>
  </w:style>
  <w:style w:type="paragraph" w:customStyle="1" w:styleId="1C904BB9836E42338F3F41005B1A0EC2">
    <w:name w:val="1C904BB9836E42338F3F41005B1A0EC2"/>
    <w:rsid w:val="0051352D"/>
    <w:rPr>
      <w:rFonts w:eastAsiaTheme="minorHAnsi"/>
    </w:rPr>
  </w:style>
  <w:style w:type="paragraph" w:customStyle="1" w:styleId="1C0D77813B0E4A08AA6D17D7116C5FE6">
    <w:name w:val="1C0D77813B0E4A08AA6D17D7116C5FE6"/>
    <w:rsid w:val="0051352D"/>
    <w:rPr>
      <w:rFonts w:eastAsiaTheme="minorHAnsi"/>
    </w:rPr>
  </w:style>
  <w:style w:type="paragraph" w:customStyle="1" w:styleId="7F7A9E310EBC4EE9B8DC9B81D51A05E6">
    <w:name w:val="7F7A9E310EBC4EE9B8DC9B81D51A05E6"/>
    <w:rsid w:val="0051352D"/>
    <w:rPr>
      <w:rFonts w:eastAsiaTheme="minorHAnsi"/>
    </w:rPr>
  </w:style>
  <w:style w:type="paragraph" w:customStyle="1" w:styleId="07C67C10429D49C9A3E6D503916BACC4">
    <w:name w:val="07C67C10429D49C9A3E6D503916BACC4"/>
    <w:rsid w:val="0051352D"/>
    <w:rPr>
      <w:rFonts w:eastAsiaTheme="minorHAnsi"/>
    </w:rPr>
  </w:style>
  <w:style w:type="paragraph" w:customStyle="1" w:styleId="A8D1E50C73BD45A9A7E6DD045E973B7B">
    <w:name w:val="A8D1E50C73BD45A9A7E6DD045E973B7B"/>
    <w:rsid w:val="0051352D"/>
    <w:rPr>
      <w:rFonts w:eastAsiaTheme="minorHAnsi"/>
    </w:rPr>
  </w:style>
  <w:style w:type="paragraph" w:customStyle="1" w:styleId="A251590A77BB435691225AF3AC73E8162">
    <w:name w:val="A251590A77BB435691225AF3AC73E8162"/>
    <w:rsid w:val="0051352D"/>
    <w:rPr>
      <w:rFonts w:eastAsiaTheme="minorHAnsi"/>
    </w:rPr>
  </w:style>
  <w:style w:type="paragraph" w:customStyle="1" w:styleId="22FC7455A79240538A375B60968ADCBC3">
    <w:name w:val="22FC7455A79240538A375B60968ADCBC3"/>
    <w:rsid w:val="0051352D"/>
    <w:rPr>
      <w:rFonts w:eastAsiaTheme="minorHAnsi"/>
    </w:rPr>
  </w:style>
  <w:style w:type="paragraph" w:customStyle="1" w:styleId="95CE33217C884FB49C82F7D73919ED3D3">
    <w:name w:val="95CE33217C884FB49C82F7D73919ED3D3"/>
    <w:rsid w:val="0051352D"/>
    <w:rPr>
      <w:rFonts w:eastAsiaTheme="minorHAnsi"/>
    </w:rPr>
  </w:style>
  <w:style w:type="paragraph" w:customStyle="1" w:styleId="900B367EF69143A38B2E497F3524A4C53">
    <w:name w:val="900B367EF69143A38B2E497F3524A4C53"/>
    <w:rsid w:val="0051352D"/>
    <w:rPr>
      <w:rFonts w:eastAsiaTheme="minorHAnsi"/>
    </w:rPr>
  </w:style>
  <w:style w:type="paragraph" w:customStyle="1" w:styleId="1320A9BB1657419F840167374350044F3">
    <w:name w:val="1320A9BB1657419F840167374350044F3"/>
    <w:rsid w:val="0051352D"/>
    <w:rPr>
      <w:rFonts w:eastAsiaTheme="minorHAnsi"/>
    </w:rPr>
  </w:style>
  <w:style w:type="paragraph" w:customStyle="1" w:styleId="2302819E40C2442BAE8D3D27498A0D852">
    <w:name w:val="2302819E40C2442BAE8D3D27498A0D852"/>
    <w:rsid w:val="0051352D"/>
    <w:rPr>
      <w:rFonts w:eastAsiaTheme="minorHAnsi"/>
    </w:rPr>
  </w:style>
  <w:style w:type="paragraph" w:customStyle="1" w:styleId="0372F0EED72A492C9999E9132505622B1">
    <w:name w:val="0372F0EED72A492C9999E9132505622B1"/>
    <w:rsid w:val="0051352D"/>
    <w:rPr>
      <w:rFonts w:eastAsiaTheme="minorHAnsi"/>
    </w:rPr>
  </w:style>
  <w:style w:type="paragraph" w:customStyle="1" w:styleId="9631E6E41BCF4FA7A621B75154B28C9A1">
    <w:name w:val="9631E6E41BCF4FA7A621B75154B28C9A1"/>
    <w:rsid w:val="0051352D"/>
    <w:rPr>
      <w:rFonts w:eastAsiaTheme="minorHAnsi"/>
    </w:rPr>
  </w:style>
  <w:style w:type="paragraph" w:customStyle="1" w:styleId="93B983D4B3E8458E8E0E7A6DEFDBE9D91">
    <w:name w:val="93B983D4B3E8458E8E0E7A6DEFDBE9D91"/>
    <w:rsid w:val="0051352D"/>
    <w:rPr>
      <w:rFonts w:eastAsiaTheme="minorHAnsi"/>
    </w:rPr>
  </w:style>
  <w:style w:type="paragraph" w:customStyle="1" w:styleId="72DD799C634042968AB50ACCC1BA3A511">
    <w:name w:val="72DD799C634042968AB50ACCC1BA3A511"/>
    <w:rsid w:val="0051352D"/>
    <w:rPr>
      <w:rFonts w:eastAsiaTheme="minorHAnsi"/>
    </w:rPr>
  </w:style>
  <w:style w:type="paragraph" w:customStyle="1" w:styleId="30412BF69EC349238B3FE3D4E54160911">
    <w:name w:val="30412BF69EC349238B3FE3D4E54160911"/>
    <w:rsid w:val="0051352D"/>
    <w:rPr>
      <w:rFonts w:eastAsiaTheme="minorHAnsi"/>
    </w:rPr>
  </w:style>
  <w:style w:type="paragraph" w:customStyle="1" w:styleId="CCC4D28AF91748F28A5A8E735BFFF0101">
    <w:name w:val="CCC4D28AF91748F28A5A8E735BFFF0101"/>
    <w:rsid w:val="0051352D"/>
    <w:rPr>
      <w:rFonts w:eastAsiaTheme="minorHAnsi"/>
    </w:rPr>
  </w:style>
  <w:style w:type="paragraph" w:customStyle="1" w:styleId="700F546D7524469496ED146B7B9FADFF1">
    <w:name w:val="700F546D7524469496ED146B7B9FADFF1"/>
    <w:rsid w:val="0051352D"/>
    <w:rPr>
      <w:rFonts w:eastAsiaTheme="minorHAnsi"/>
    </w:rPr>
  </w:style>
  <w:style w:type="paragraph" w:customStyle="1" w:styleId="BC8F2FF79B384D04B311E9B64E0D4F221">
    <w:name w:val="BC8F2FF79B384D04B311E9B64E0D4F221"/>
    <w:rsid w:val="0051352D"/>
    <w:rPr>
      <w:rFonts w:eastAsiaTheme="minorHAnsi"/>
    </w:rPr>
  </w:style>
  <w:style w:type="paragraph" w:customStyle="1" w:styleId="6A5733AD9AA04554AF89622B4B5FA7BB1">
    <w:name w:val="6A5733AD9AA04554AF89622B4B5FA7BB1"/>
    <w:rsid w:val="0051352D"/>
    <w:rPr>
      <w:rFonts w:eastAsiaTheme="minorHAnsi"/>
    </w:rPr>
  </w:style>
  <w:style w:type="paragraph" w:customStyle="1" w:styleId="B06EECACF0984369B0DD39F56B3FB79B1">
    <w:name w:val="B06EECACF0984369B0DD39F56B3FB79B1"/>
    <w:rsid w:val="0051352D"/>
    <w:rPr>
      <w:rFonts w:eastAsiaTheme="minorHAnsi"/>
    </w:rPr>
  </w:style>
  <w:style w:type="paragraph" w:customStyle="1" w:styleId="3226C26B485441AB9DB086322B1E70AD1">
    <w:name w:val="3226C26B485441AB9DB086322B1E70AD1"/>
    <w:rsid w:val="0051352D"/>
    <w:rPr>
      <w:rFonts w:eastAsiaTheme="minorHAnsi"/>
    </w:rPr>
  </w:style>
  <w:style w:type="paragraph" w:customStyle="1" w:styleId="70FA8BF7134D4B4C8D664E13F6C2A4942">
    <w:name w:val="70FA8BF7134D4B4C8D664E13F6C2A4942"/>
    <w:rsid w:val="0051352D"/>
    <w:rPr>
      <w:rFonts w:eastAsiaTheme="minorHAnsi"/>
    </w:rPr>
  </w:style>
  <w:style w:type="paragraph" w:customStyle="1" w:styleId="07550210AA644B819BCD350FE6B4B5451">
    <w:name w:val="07550210AA644B819BCD350FE6B4B5451"/>
    <w:rsid w:val="0051352D"/>
    <w:rPr>
      <w:rFonts w:eastAsiaTheme="minorHAnsi"/>
    </w:rPr>
  </w:style>
  <w:style w:type="paragraph" w:customStyle="1" w:styleId="A8FD9CCE3DF44D11982C1E486D6701D81">
    <w:name w:val="A8FD9CCE3DF44D11982C1E486D6701D81"/>
    <w:rsid w:val="0051352D"/>
    <w:rPr>
      <w:rFonts w:eastAsiaTheme="minorHAnsi"/>
    </w:rPr>
  </w:style>
  <w:style w:type="paragraph" w:customStyle="1" w:styleId="27A884F1C776452E93F37552CC3A01891">
    <w:name w:val="27A884F1C776452E93F37552CC3A01891"/>
    <w:rsid w:val="0051352D"/>
    <w:rPr>
      <w:rFonts w:eastAsiaTheme="minorHAnsi"/>
    </w:rPr>
  </w:style>
  <w:style w:type="paragraph" w:customStyle="1" w:styleId="9C4406F393574E4383B7C98AB9ACE3971">
    <w:name w:val="9C4406F393574E4383B7C98AB9ACE3971"/>
    <w:rsid w:val="0051352D"/>
    <w:rPr>
      <w:rFonts w:eastAsiaTheme="minorHAnsi"/>
    </w:rPr>
  </w:style>
  <w:style w:type="paragraph" w:customStyle="1" w:styleId="4AA5C8503A6E40AA880D328DAE0ABE491">
    <w:name w:val="4AA5C8503A6E40AA880D328DAE0ABE491"/>
    <w:rsid w:val="0051352D"/>
    <w:rPr>
      <w:rFonts w:eastAsiaTheme="minorHAnsi"/>
    </w:rPr>
  </w:style>
  <w:style w:type="paragraph" w:customStyle="1" w:styleId="528CAADA20BE473195633CB7546CB1BA1">
    <w:name w:val="528CAADA20BE473195633CB7546CB1BA1"/>
    <w:rsid w:val="0051352D"/>
    <w:rPr>
      <w:rFonts w:eastAsiaTheme="minorHAnsi"/>
    </w:rPr>
  </w:style>
  <w:style w:type="paragraph" w:customStyle="1" w:styleId="DDAB153ABC1C45A3AD3FEDE52DF8B9521">
    <w:name w:val="DDAB153ABC1C45A3AD3FEDE52DF8B9521"/>
    <w:rsid w:val="0051352D"/>
    <w:rPr>
      <w:rFonts w:eastAsiaTheme="minorHAnsi"/>
    </w:rPr>
  </w:style>
  <w:style w:type="paragraph" w:customStyle="1" w:styleId="C47C9CB54A8849AE910085A08B7F2C511">
    <w:name w:val="C47C9CB54A8849AE910085A08B7F2C511"/>
    <w:rsid w:val="0051352D"/>
    <w:rPr>
      <w:rFonts w:eastAsiaTheme="minorHAnsi"/>
    </w:rPr>
  </w:style>
  <w:style w:type="paragraph" w:customStyle="1" w:styleId="1A6597955AB442D3A3D97B7A9F2BD6081">
    <w:name w:val="1A6597955AB442D3A3D97B7A9F2BD6081"/>
    <w:rsid w:val="0051352D"/>
    <w:rPr>
      <w:rFonts w:eastAsiaTheme="minorHAnsi"/>
    </w:rPr>
  </w:style>
  <w:style w:type="paragraph" w:customStyle="1" w:styleId="3CA74B4454FC4CB5A2AE009FB7BA39981">
    <w:name w:val="3CA74B4454FC4CB5A2AE009FB7BA39981"/>
    <w:rsid w:val="0051352D"/>
    <w:rPr>
      <w:rFonts w:eastAsiaTheme="minorHAnsi"/>
    </w:rPr>
  </w:style>
  <w:style w:type="paragraph" w:customStyle="1" w:styleId="4C260FFDC7E14D58898D2638EA11CAC71">
    <w:name w:val="4C260FFDC7E14D58898D2638EA11CAC71"/>
    <w:rsid w:val="0051352D"/>
    <w:rPr>
      <w:rFonts w:eastAsiaTheme="minorHAnsi"/>
    </w:rPr>
  </w:style>
  <w:style w:type="paragraph" w:customStyle="1" w:styleId="D998B8DD2FAD44CF81DD26D4776611381">
    <w:name w:val="D998B8DD2FAD44CF81DD26D4776611381"/>
    <w:rsid w:val="0051352D"/>
    <w:rPr>
      <w:rFonts w:eastAsiaTheme="minorHAnsi"/>
    </w:rPr>
  </w:style>
  <w:style w:type="paragraph" w:customStyle="1" w:styleId="49E9E65F393F4DEE97A1D858BCFC0F401">
    <w:name w:val="49E9E65F393F4DEE97A1D858BCFC0F401"/>
    <w:rsid w:val="0051352D"/>
    <w:rPr>
      <w:rFonts w:eastAsiaTheme="minorHAnsi"/>
    </w:rPr>
  </w:style>
  <w:style w:type="paragraph" w:customStyle="1" w:styleId="BF91D5721F6F4DBDBF26707FFD9038031">
    <w:name w:val="BF91D5721F6F4DBDBF26707FFD9038031"/>
    <w:rsid w:val="0051352D"/>
    <w:rPr>
      <w:rFonts w:eastAsiaTheme="minorHAnsi"/>
    </w:rPr>
  </w:style>
  <w:style w:type="paragraph" w:customStyle="1" w:styleId="9EC563E11821402991E355CED8357F161">
    <w:name w:val="9EC563E11821402991E355CED8357F161"/>
    <w:rsid w:val="0051352D"/>
    <w:rPr>
      <w:rFonts w:eastAsiaTheme="minorHAnsi"/>
    </w:rPr>
  </w:style>
  <w:style w:type="paragraph" w:customStyle="1" w:styleId="7B6BAC4276C446B9A380D65EA62E1C3D1">
    <w:name w:val="7B6BAC4276C446B9A380D65EA62E1C3D1"/>
    <w:rsid w:val="0051352D"/>
    <w:rPr>
      <w:rFonts w:eastAsiaTheme="minorHAnsi"/>
    </w:rPr>
  </w:style>
  <w:style w:type="paragraph" w:customStyle="1" w:styleId="B7468AE7FE2D44CBA879466FA164C8E81">
    <w:name w:val="B7468AE7FE2D44CBA879466FA164C8E81"/>
    <w:rsid w:val="0051352D"/>
    <w:rPr>
      <w:rFonts w:eastAsiaTheme="minorHAnsi"/>
    </w:rPr>
  </w:style>
  <w:style w:type="paragraph" w:customStyle="1" w:styleId="58C1A7877FB14697A616907F4B8F6A682">
    <w:name w:val="58C1A7877FB14697A616907F4B8F6A682"/>
    <w:rsid w:val="0051352D"/>
    <w:rPr>
      <w:rFonts w:eastAsiaTheme="minorHAnsi"/>
    </w:rPr>
  </w:style>
  <w:style w:type="paragraph" w:customStyle="1" w:styleId="C4E206D435C54099AEE166AEB3C5D2C02">
    <w:name w:val="C4E206D435C54099AEE166AEB3C5D2C02"/>
    <w:rsid w:val="0051352D"/>
    <w:rPr>
      <w:rFonts w:eastAsiaTheme="minorHAnsi"/>
    </w:rPr>
  </w:style>
  <w:style w:type="paragraph" w:customStyle="1" w:styleId="B0B2CCF2A26B4BC18D759BCC537617FB2">
    <w:name w:val="B0B2CCF2A26B4BC18D759BCC537617FB2"/>
    <w:rsid w:val="0051352D"/>
    <w:rPr>
      <w:rFonts w:eastAsiaTheme="minorHAnsi"/>
    </w:rPr>
  </w:style>
  <w:style w:type="paragraph" w:customStyle="1" w:styleId="6F6DBFE2DFDA480EBBE11777B9999DA61">
    <w:name w:val="6F6DBFE2DFDA480EBBE11777B9999DA61"/>
    <w:rsid w:val="0051352D"/>
    <w:rPr>
      <w:rFonts w:eastAsiaTheme="minorHAnsi"/>
    </w:rPr>
  </w:style>
  <w:style w:type="paragraph" w:customStyle="1" w:styleId="D37175DE8BB747A1BABFCBE7A95256411">
    <w:name w:val="D37175DE8BB747A1BABFCBE7A95256411"/>
    <w:rsid w:val="0051352D"/>
    <w:rPr>
      <w:rFonts w:eastAsiaTheme="minorHAnsi"/>
    </w:rPr>
  </w:style>
  <w:style w:type="paragraph" w:customStyle="1" w:styleId="A5244DDF67484565AB35B30F15778F711">
    <w:name w:val="A5244DDF67484565AB35B30F15778F711"/>
    <w:rsid w:val="0051352D"/>
    <w:rPr>
      <w:rFonts w:eastAsiaTheme="minorHAnsi"/>
    </w:rPr>
  </w:style>
  <w:style w:type="paragraph" w:customStyle="1" w:styleId="EE2261FD28E64CBCB030369ADB59F9721">
    <w:name w:val="EE2261FD28E64CBCB030369ADB59F9721"/>
    <w:rsid w:val="0051352D"/>
    <w:rPr>
      <w:rFonts w:eastAsiaTheme="minorHAnsi"/>
    </w:rPr>
  </w:style>
  <w:style w:type="paragraph" w:customStyle="1" w:styleId="7A36C82AAB71427AB2F149899917084B1">
    <w:name w:val="7A36C82AAB71427AB2F149899917084B1"/>
    <w:rsid w:val="0051352D"/>
    <w:rPr>
      <w:rFonts w:eastAsiaTheme="minorHAnsi"/>
    </w:rPr>
  </w:style>
  <w:style w:type="paragraph" w:customStyle="1" w:styleId="1C904BB9836E42338F3F41005B1A0EC21">
    <w:name w:val="1C904BB9836E42338F3F41005B1A0EC21"/>
    <w:rsid w:val="0051352D"/>
    <w:rPr>
      <w:rFonts w:eastAsiaTheme="minorHAnsi"/>
    </w:rPr>
  </w:style>
  <w:style w:type="paragraph" w:customStyle="1" w:styleId="1C0D77813B0E4A08AA6D17D7116C5FE61">
    <w:name w:val="1C0D77813B0E4A08AA6D17D7116C5FE61"/>
    <w:rsid w:val="0051352D"/>
    <w:rPr>
      <w:rFonts w:eastAsiaTheme="minorHAnsi"/>
    </w:rPr>
  </w:style>
  <w:style w:type="paragraph" w:customStyle="1" w:styleId="7F7A9E310EBC4EE9B8DC9B81D51A05E61">
    <w:name w:val="7F7A9E310EBC4EE9B8DC9B81D51A05E61"/>
    <w:rsid w:val="0051352D"/>
    <w:rPr>
      <w:rFonts w:eastAsiaTheme="minorHAnsi"/>
    </w:rPr>
  </w:style>
  <w:style w:type="paragraph" w:customStyle="1" w:styleId="07C67C10429D49C9A3E6D503916BACC41">
    <w:name w:val="07C67C10429D49C9A3E6D503916BACC41"/>
    <w:rsid w:val="0051352D"/>
    <w:rPr>
      <w:rFonts w:eastAsiaTheme="minorHAnsi"/>
    </w:rPr>
  </w:style>
  <w:style w:type="paragraph" w:customStyle="1" w:styleId="A8D1E50C73BD45A9A7E6DD045E973B7B1">
    <w:name w:val="A8D1E50C73BD45A9A7E6DD045E973B7B1"/>
    <w:rsid w:val="0051352D"/>
    <w:rPr>
      <w:rFonts w:eastAsiaTheme="minorHAnsi"/>
    </w:rPr>
  </w:style>
  <w:style w:type="paragraph" w:customStyle="1" w:styleId="A251590A77BB435691225AF3AC73E8163">
    <w:name w:val="A251590A77BB435691225AF3AC73E8163"/>
    <w:rsid w:val="0051352D"/>
    <w:rPr>
      <w:rFonts w:eastAsiaTheme="minorHAnsi"/>
    </w:rPr>
  </w:style>
  <w:style w:type="paragraph" w:customStyle="1" w:styleId="22FC7455A79240538A375B60968ADCBC4">
    <w:name w:val="22FC7455A79240538A375B60968ADCBC4"/>
    <w:rsid w:val="0051352D"/>
    <w:rPr>
      <w:rFonts w:eastAsiaTheme="minorHAnsi"/>
    </w:rPr>
  </w:style>
  <w:style w:type="paragraph" w:customStyle="1" w:styleId="95CE33217C884FB49C82F7D73919ED3D4">
    <w:name w:val="95CE33217C884FB49C82F7D73919ED3D4"/>
    <w:rsid w:val="0051352D"/>
    <w:rPr>
      <w:rFonts w:eastAsiaTheme="minorHAnsi"/>
    </w:rPr>
  </w:style>
  <w:style w:type="paragraph" w:customStyle="1" w:styleId="900B367EF69143A38B2E497F3524A4C54">
    <w:name w:val="900B367EF69143A38B2E497F3524A4C54"/>
    <w:rsid w:val="0051352D"/>
    <w:rPr>
      <w:rFonts w:eastAsiaTheme="minorHAnsi"/>
    </w:rPr>
  </w:style>
  <w:style w:type="paragraph" w:customStyle="1" w:styleId="1320A9BB1657419F840167374350044F4">
    <w:name w:val="1320A9BB1657419F840167374350044F4"/>
    <w:rsid w:val="0051352D"/>
    <w:rPr>
      <w:rFonts w:eastAsiaTheme="minorHAnsi"/>
    </w:rPr>
  </w:style>
  <w:style w:type="paragraph" w:customStyle="1" w:styleId="2302819E40C2442BAE8D3D27498A0D853">
    <w:name w:val="2302819E40C2442BAE8D3D27498A0D853"/>
    <w:rsid w:val="0051352D"/>
    <w:rPr>
      <w:rFonts w:eastAsiaTheme="minorHAnsi"/>
    </w:rPr>
  </w:style>
  <w:style w:type="paragraph" w:customStyle="1" w:styleId="0372F0EED72A492C9999E9132505622B2">
    <w:name w:val="0372F0EED72A492C9999E9132505622B2"/>
    <w:rsid w:val="0051352D"/>
    <w:rPr>
      <w:rFonts w:eastAsiaTheme="minorHAnsi"/>
    </w:rPr>
  </w:style>
  <w:style w:type="paragraph" w:customStyle="1" w:styleId="9631E6E41BCF4FA7A621B75154B28C9A2">
    <w:name w:val="9631E6E41BCF4FA7A621B75154B28C9A2"/>
    <w:rsid w:val="0051352D"/>
    <w:rPr>
      <w:rFonts w:eastAsiaTheme="minorHAnsi"/>
    </w:rPr>
  </w:style>
  <w:style w:type="paragraph" w:customStyle="1" w:styleId="93B983D4B3E8458E8E0E7A6DEFDBE9D92">
    <w:name w:val="93B983D4B3E8458E8E0E7A6DEFDBE9D92"/>
    <w:rsid w:val="0051352D"/>
    <w:rPr>
      <w:rFonts w:eastAsiaTheme="minorHAnsi"/>
    </w:rPr>
  </w:style>
  <w:style w:type="paragraph" w:customStyle="1" w:styleId="72DD799C634042968AB50ACCC1BA3A512">
    <w:name w:val="72DD799C634042968AB50ACCC1BA3A512"/>
    <w:rsid w:val="0051352D"/>
    <w:rPr>
      <w:rFonts w:eastAsiaTheme="minorHAnsi"/>
    </w:rPr>
  </w:style>
  <w:style w:type="paragraph" w:customStyle="1" w:styleId="30412BF69EC349238B3FE3D4E54160912">
    <w:name w:val="30412BF69EC349238B3FE3D4E54160912"/>
    <w:rsid w:val="0051352D"/>
    <w:rPr>
      <w:rFonts w:eastAsiaTheme="minorHAnsi"/>
    </w:rPr>
  </w:style>
  <w:style w:type="paragraph" w:customStyle="1" w:styleId="CCC4D28AF91748F28A5A8E735BFFF0102">
    <w:name w:val="CCC4D28AF91748F28A5A8E735BFFF0102"/>
    <w:rsid w:val="0051352D"/>
    <w:rPr>
      <w:rFonts w:eastAsiaTheme="minorHAnsi"/>
    </w:rPr>
  </w:style>
  <w:style w:type="paragraph" w:customStyle="1" w:styleId="700F546D7524469496ED146B7B9FADFF2">
    <w:name w:val="700F546D7524469496ED146B7B9FADFF2"/>
    <w:rsid w:val="0051352D"/>
    <w:rPr>
      <w:rFonts w:eastAsiaTheme="minorHAnsi"/>
    </w:rPr>
  </w:style>
  <w:style w:type="paragraph" w:customStyle="1" w:styleId="BC8F2FF79B384D04B311E9B64E0D4F222">
    <w:name w:val="BC8F2FF79B384D04B311E9B64E0D4F222"/>
    <w:rsid w:val="0051352D"/>
    <w:rPr>
      <w:rFonts w:eastAsiaTheme="minorHAnsi"/>
    </w:rPr>
  </w:style>
  <w:style w:type="paragraph" w:customStyle="1" w:styleId="6A5733AD9AA04554AF89622B4B5FA7BB2">
    <w:name w:val="6A5733AD9AA04554AF89622B4B5FA7BB2"/>
    <w:rsid w:val="0051352D"/>
    <w:rPr>
      <w:rFonts w:eastAsiaTheme="minorHAnsi"/>
    </w:rPr>
  </w:style>
  <w:style w:type="paragraph" w:customStyle="1" w:styleId="B06EECACF0984369B0DD39F56B3FB79B2">
    <w:name w:val="B06EECACF0984369B0DD39F56B3FB79B2"/>
    <w:rsid w:val="0051352D"/>
    <w:rPr>
      <w:rFonts w:eastAsiaTheme="minorHAnsi"/>
    </w:rPr>
  </w:style>
  <w:style w:type="paragraph" w:customStyle="1" w:styleId="3226C26B485441AB9DB086322B1E70AD2">
    <w:name w:val="3226C26B485441AB9DB086322B1E70AD2"/>
    <w:rsid w:val="0051352D"/>
    <w:rPr>
      <w:rFonts w:eastAsiaTheme="minorHAnsi"/>
    </w:rPr>
  </w:style>
  <w:style w:type="paragraph" w:customStyle="1" w:styleId="70FA8BF7134D4B4C8D664E13F6C2A4943">
    <w:name w:val="70FA8BF7134D4B4C8D664E13F6C2A4943"/>
    <w:rsid w:val="0051352D"/>
    <w:rPr>
      <w:rFonts w:eastAsiaTheme="minorHAnsi"/>
    </w:rPr>
  </w:style>
  <w:style w:type="paragraph" w:customStyle="1" w:styleId="07550210AA644B819BCD350FE6B4B5452">
    <w:name w:val="07550210AA644B819BCD350FE6B4B5452"/>
    <w:rsid w:val="0051352D"/>
    <w:rPr>
      <w:rFonts w:eastAsiaTheme="minorHAnsi"/>
    </w:rPr>
  </w:style>
  <w:style w:type="paragraph" w:customStyle="1" w:styleId="A8FD9CCE3DF44D11982C1E486D6701D82">
    <w:name w:val="A8FD9CCE3DF44D11982C1E486D6701D82"/>
    <w:rsid w:val="0051352D"/>
    <w:rPr>
      <w:rFonts w:eastAsiaTheme="minorHAnsi"/>
    </w:rPr>
  </w:style>
  <w:style w:type="paragraph" w:customStyle="1" w:styleId="27A884F1C776452E93F37552CC3A01892">
    <w:name w:val="27A884F1C776452E93F37552CC3A01892"/>
    <w:rsid w:val="0051352D"/>
    <w:rPr>
      <w:rFonts w:eastAsiaTheme="minorHAnsi"/>
    </w:rPr>
  </w:style>
  <w:style w:type="paragraph" w:customStyle="1" w:styleId="9C4406F393574E4383B7C98AB9ACE3972">
    <w:name w:val="9C4406F393574E4383B7C98AB9ACE3972"/>
    <w:rsid w:val="0051352D"/>
    <w:rPr>
      <w:rFonts w:eastAsiaTheme="minorHAnsi"/>
    </w:rPr>
  </w:style>
  <w:style w:type="paragraph" w:customStyle="1" w:styleId="4AA5C8503A6E40AA880D328DAE0ABE492">
    <w:name w:val="4AA5C8503A6E40AA880D328DAE0ABE492"/>
    <w:rsid w:val="0051352D"/>
    <w:rPr>
      <w:rFonts w:eastAsiaTheme="minorHAnsi"/>
    </w:rPr>
  </w:style>
  <w:style w:type="paragraph" w:customStyle="1" w:styleId="528CAADA20BE473195633CB7546CB1BA2">
    <w:name w:val="528CAADA20BE473195633CB7546CB1BA2"/>
    <w:rsid w:val="0051352D"/>
    <w:rPr>
      <w:rFonts w:eastAsiaTheme="minorHAnsi"/>
    </w:rPr>
  </w:style>
  <w:style w:type="paragraph" w:customStyle="1" w:styleId="DDAB153ABC1C45A3AD3FEDE52DF8B9522">
    <w:name w:val="DDAB153ABC1C45A3AD3FEDE52DF8B9522"/>
    <w:rsid w:val="0051352D"/>
    <w:rPr>
      <w:rFonts w:eastAsiaTheme="minorHAnsi"/>
    </w:rPr>
  </w:style>
  <w:style w:type="paragraph" w:customStyle="1" w:styleId="C47C9CB54A8849AE910085A08B7F2C512">
    <w:name w:val="C47C9CB54A8849AE910085A08B7F2C512"/>
    <w:rsid w:val="0051352D"/>
    <w:rPr>
      <w:rFonts w:eastAsiaTheme="minorHAnsi"/>
    </w:rPr>
  </w:style>
  <w:style w:type="paragraph" w:customStyle="1" w:styleId="1A6597955AB442D3A3D97B7A9F2BD6082">
    <w:name w:val="1A6597955AB442D3A3D97B7A9F2BD6082"/>
    <w:rsid w:val="0051352D"/>
    <w:rPr>
      <w:rFonts w:eastAsiaTheme="minorHAnsi"/>
    </w:rPr>
  </w:style>
  <w:style w:type="paragraph" w:customStyle="1" w:styleId="3CA74B4454FC4CB5A2AE009FB7BA39982">
    <w:name w:val="3CA74B4454FC4CB5A2AE009FB7BA39982"/>
    <w:rsid w:val="0051352D"/>
    <w:rPr>
      <w:rFonts w:eastAsiaTheme="minorHAnsi"/>
    </w:rPr>
  </w:style>
  <w:style w:type="paragraph" w:customStyle="1" w:styleId="4C260FFDC7E14D58898D2638EA11CAC72">
    <w:name w:val="4C260FFDC7E14D58898D2638EA11CAC72"/>
    <w:rsid w:val="0051352D"/>
    <w:rPr>
      <w:rFonts w:eastAsiaTheme="minorHAnsi"/>
    </w:rPr>
  </w:style>
  <w:style w:type="paragraph" w:customStyle="1" w:styleId="D998B8DD2FAD44CF81DD26D4776611382">
    <w:name w:val="D998B8DD2FAD44CF81DD26D4776611382"/>
    <w:rsid w:val="0051352D"/>
    <w:rPr>
      <w:rFonts w:eastAsiaTheme="minorHAnsi"/>
    </w:rPr>
  </w:style>
  <w:style w:type="paragraph" w:customStyle="1" w:styleId="49E9E65F393F4DEE97A1D858BCFC0F402">
    <w:name w:val="49E9E65F393F4DEE97A1D858BCFC0F402"/>
    <w:rsid w:val="0051352D"/>
    <w:rPr>
      <w:rFonts w:eastAsiaTheme="minorHAnsi"/>
    </w:rPr>
  </w:style>
  <w:style w:type="paragraph" w:customStyle="1" w:styleId="BF91D5721F6F4DBDBF26707FFD9038032">
    <w:name w:val="BF91D5721F6F4DBDBF26707FFD9038032"/>
    <w:rsid w:val="0051352D"/>
    <w:rPr>
      <w:rFonts w:eastAsiaTheme="minorHAnsi"/>
    </w:rPr>
  </w:style>
  <w:style w:type="paragraph" w:customStyle="1" w:styleId="9EC563E11821402991E355CED8357F162">
    <w:name w:val="9EC563E11821402991E355CED8357F162"/>
    <w:rsid w:val="0051352D"/>
    <w:rPr>
      <w:rFonts w:eastAsiaTheme="minorHAnsi"/>
    </w:rPr>
  </w:style>
  <w:style w:type="paragraph" w:customStyle="1" w:styleId="7B6BAC4276C446B9A380D65EA62E1C3D2">
    <w:name w:val="7B6BAC4276C446B9A380D65EA62E1C3D2"/>
    <w:rsid w:val="0051352D"/>
    <w:rPr>
      <w:rFonts w:eastAsiaTheme="minorHAnsi"/>
    </w:rPr>
  </w:style>
  <w:style w:type="paragraph" w:customStyle="1" w:styleId="B7468AE7FE2D44CBA879466FA164C8E82">
    <w:name w:val="B7468AE7FE2D44CBA879466FA164C8E82"/>
    <w:rsid w:val="0051352D"/>
    <w:rPr>
      <w:rFonts w:eastAsiaTheme="minorHAnsi"/>
    </w:rPr>
  </w:style>
  <w:style w:type="paragraph" w:customStyle="1" w:styleId="58C1A7877FB14697A616907F4B8F6A683">
    <w:name w:val="58C1A7877FB14697A616907F4B8F6A683"/>
    <w:rsid w:val="0051352D"/>
    <w:rPr>
      <w:rFonts w:eastAsiaTheme="minorHAnsi"/>
    </w:rPr>
  </w:style>
  <w:style w:type="paragraph" w:customStyle="1" w:styleId="C4E206D435C54099AEE166AEB3C5D2C03">
    <w:name w:val="C4E206D435C54099AEE166AEB3C5D2C03"/>
    <w:rsid w:val="0051352D"/>
    <w:rPr>
      <w:rFonts w:eastAsiaTheme="minorHAnsi"/>
    </w:rPr>
  </w:style>
  <w:style w:type="paragraph" w:customStyle="1" w:styleId="B0B2CCF2A26B4BC18D759BCC537617FB3">
    <w:name w:val="B0B2CCF2A26B4BC18D759BCC537617FB3"/>
    <w:rsid w:val="0051352D"/>
    <w:rPr>
      <w:rFonts w:eastAsiaTheme="minorHAnsi"/>
    </w:rPr>
  </w:style>
  <w:style w:type="paragraph" w:customStyle="1" w:styleId="6F6DBFE2DFDA480EBBE11777B9999DA62">
    <w:name w:val="6F6DBFE2DFDA480EBBE11777B9999DA62"/>
    <w:rsid w:val="0051352D"/>
    <w:rPr>
      <w:rFonts w:eastAsiaTheme="minorHAnsi"/>
    </w:rPr>
  </w:style>
  <w:style w:type="paragraph" w:customStyle="1" w:styleId="D37175DE8BB747A1BABFCBE7A95256412">
    <w:name w:val="D37175DE8BB747A1BABFCBE7A95256412"/>
    <w:rsid w:val="0051352D"/>
    <w:rPr>
      <w:rFonts w:eastAsiaTheme="minorHAnsi"/>
    </w:rPr>
  </w:style>
  <w:style w:type="paragraph" w:customStyle="1" w:styleId="A5244DDF67484565AB35B30F15778F712">
    <w:name w:val="A5244DDF67484565AB35B30F15778F712"/>
    <w:rsid w:val="0051352D"/>
    <w:rPr>
      <w:rFonts w:eastAsiaTheme="minorHAnsi"/>
    </w:rPr>
  </w:style>
  <w:style w:type="paragraph" w:customStyle="1" w:styleId="EE2261FD28E64CBCB030369ADB59F9722">
    <w:name w:val="EE2261FD28E64CBCB030369ADB59F9722"/>
    <w:rsid w:val="0051352D"/>
    <w:rPr>
      <w:rFonts w:eastAsiaTheme="minorHAnsi"/>
    </w:rPr>
  </w:style>
  <w:style w:type="paragraph" w:customStyle="1" w:styleId="7A36C82AAB71427AB2F149899917084B2">
    <w:name w:val="7A36C82AAB71427AB2F149899917084B2"/>
    <w:rsid w:val="0051352D"/>
    <w:rPr>
      <w:rFonts w:eastAsiaTheme="minorHAnsi"/>
    </w:rPr>
  </w:style>
  <w:style w:type="paragraph" w:customStyle="1" w:styleId="1C904BB9836E42338F3F41005B1A0EC22">
    <w:name w:val="1C904BB9836E42338F3F41005B1A0EC22"/>
    <w:rsid w:val="0051352D"/>
    <w:rPr>
      <w:rFonts w:eastAsiaTheme="minorHAnsi"/>
    </w:rPr>
  </w:style>
  <w:style w:type="paragraph" w:customStyle="1" w:styleId="1C0D77813B0E4A08AA6D17D7116C5FE62">
    <w:name w:val="1C0D77813B0E4A08AA6D17D7116C5FE62"/>
    <w:rsid w:val="0051352D"/>
    <w:rPr>
      <w:rFonts w:eastAsiaTheme="minorHAnsi"/>
    </w:rPr>
  </w:style>
  <w:style w:type="paragraph" w:customStyle="1" w:styleId="7F7A9E310EBC4EE9B8DC9B81D51A05E62">
    <w:name w:val="7F7A9E310EBC4EE9B8DC9B81D51A05E62"/>
    <w:rsid w:val="0051352D"/>
    <w:rPr>
      <w:rFonts w:eastAsiaTheme="minorHAnsi"/>
    </w:rPr>
  </w:style>
  <w:style w:type="paragraph" w:customStyle="1" w:styleId="07C67C10429D49C9A3E6D503916BACC42">
    <w:name w:val="07C67C10429D49C9A3E6D503916BACC42"/>
    <w:rsid w:val="0051352D"/>
    <w:rPr>
      <w:rFonts w:eastAsiaTheme="minorHAnsi"/>
    </w:rPr>
  </w:style>
  <w:style w:type="paragraph" w:customStyle="1" w:styleId="A8D1E50C73BD45A9A7E6DD045E973B7B2">
    <w:name w:val="A8D1E50C73BD45A9A7E6DD045E973B7B2"/>
    <w:rsid w:val="0051352D"/>
    <w:rPr>
      <w:rFonts w:eastAsiaTheme="minorHAnsi"/>
    </w:rPr>
  </w:style>
  <w:style w:type="paragraph" w:customStyle="1" w:styleId="A251590A77BB435691225AF3AC73E8164">
    <w:name w:val="A251590A77BB435691225AF3AC73E8164"/>
    <w:rsid w:val="00A930E1"/>
    <w:rPr>
      <w:rFonts w:eastAsiaTheme="minorHAnsi"/>
    </w:rPr>
  </w:style>
  <w:style w:type="paragraph" w:customStyle="1" w:styleId="22FC7455A79240538A375B60968ADCBC5">
    <w:name w:val="22FC7455A79240538A375B60968ADCBC5"/>
    <w:rsid w:val="00A930E1"/>
    <w:rPr>
      <w:rFonts w:eastAsiaTheme="minorHAnsi"/>
    </w:rPr>
  </w:style>
  <w:style w:type="paragraph" w:customStyle="1" w:styleId="95CE33217C884FB49C82F7D73919ED3D5">
    <w:name w:val="95CE33217C884FB49C82F7D73919ED3D5"/>
    <w:rsid w:val="00A930E1"/>
    <w:rPr>
      <w:rFonts w:eastAsiaTheme="minorHAnsi"/>
    </w:rPr>
  </w:style>
  <w:style w:type="paragraph" w:customStyle="1" w:styleId="900B367EF69143A38B2E497F3524A4C55">
    <w:name w:val="900B367EF69143A38B2E497F3524A4C55"/>
    <w:rsid w:val="00A930E1"/>
    <w:rPr>
      <w:rFonts w:eastAsiaTheme="minorHAnsi"/>
    </w:rPr>
  </w:style>
  <w:style w:type="paragraph" w:customStyle="1" w:styleId="1320A9BB1657419F840167374350044F5">
    <w:name w:val="1320A9BB1657419F840167374350044F5"/>
    <w:rsid w:val="00A930E1"/>
    <w:rPr>
      <w:rFonts w:eastAsiaTheme="minorHAnsi"/>
    </w:rPr>
  </w:style>
  <w:style w:type="paragraph" w:customStyle="1" w:styleId="2302819E40C2442BAE8D3D27498A0D854">
    <w:name w:val="2302819E40C2442BAE8D3D27498A0D854"/>
    <w:rsid w:val="00A930E1"/>
    <w:rPr>
      <w:rFonts w:eastAsiaTheme="minorHAnsi"/>
    </w:rPr>
  </w:style>
  <w:style w:type="paragraph" w:customStyle="1" w:styleId="0372F0EED72A492C9999E9132505622B3">
    <w:name w:val="0372F0EED72A492C9999E9132505622B3"/>
    <w:rsid w:val="00A930E1"/>
    <w:rPr>
      <w:rFonts w:eastAsiaTheme="minorHAnsi"/>
    </w:rPr>
  </w:style>
  <w:style w:type="paragraph" w:customStyle="1" w:styleId="9631E6E41BCF4FA7A621B75154B28C9A3">
    <w:name w:val="9631E6E41BCF4FA7A621B75154B28C9A3"/>
    <w:rsid w:val="00A930E1"/>
    <w:rPr>
      <w:rFonts w:eastAsiaTheme="minorHAnsi"/>
    </w:rPr>
  </w:style>
  <w:style w:type="paragraph" w:customStyle="1" w:styleId="93B983D4B3E8458E8E0E7A6DEFDBE9D93">
    <w:name w:val="93B983D4B3E8458E8E0E7A6DEFDBE9D93"/>
    <w:rsid w:val="00A930E1"/>
    <w:rPr>
      <w:rFonts w:eastAsiaTheme="minorHAnsi"/>
    </w:rPr>
  </w:style>
  <w:style w:type="paragraph" w:customStyle="1" w:styleId="72DD799C634042968AB50ACCC1BA3A513">
    <w:name w:val="72DD799C634042968AB50ACCC1BA3A513"/>
    <w:rsid w:val="00A930E1"/>
    <w:rPr>
      <w:rFonts w:eastAsiaTheme="minorHAnsi"/>
    </w:rPr>
  </w:style>
  <w:style w:type="paragraph" w:customStyle="1" w:styleId="30412BF69EC349238B3FE3D4E54160913">
    <w:name w:val="30412BF69EC349238B3FE3D4E54160913"/>
    <w:rsid w:val="00A930E1"/>
    <w:rPr>
      <w:rFonts w:eastAsiaTheme="minorHAnsi"/>
    </w:rPr>
  </w:style>
  <w:style w:type="paragraph" w:customStyle="1" w:styleId="CCC4D28AF91748F28A5A8E735BFFF0103">
    <w:name w:val="CCC4D28AF91748F28A5A8E735BFFF0103"/>
    <w:rsid w:val="00A930E1"/>
    <w:rPr>
      <w:rFonts w:eastAsiaTheme="minorHAnsi"/>
    </w:rPr>
  </w:style>
  <w:style w:type="paragraph" w:customStyle="1" w:styleId="700F546D7524469496ED146B7B9FADFF3">
    <w:name w:val="700F546D7524469496ED146B7B9FADFF3"/>
    <w:rsid w:val="00A930E1"/>
    <w:rPr>
      <w:rFonts w:eastAsiaTheme="minorHAnsi"/>
    </w:rPr>
  </w:style>
  <w:style w:type="paragraph" w:customStyle="1" w:styleId="BC8F2FF79B384D04B311E9B64E0D4F223">
    <w:name w:val="BC8F2FF79B384D04B311E9B64E0D4F223"/>
    <w:rsid w:val="00A930E1"/>
    <w:rPr>
      <w:rFonts w:eastAsiaTheme="minorHAnsi"/>
    </w:rPr>
  </w:style>
  <w:style w:type="paragraph" w:customStyle="1" w:styleId="6A5733AD9AA04554AF89622B4B5FA7BB3">
    <w:name w:val="6A5733AD9AA04554AF89622B4B5FA7BB3"/>
    <w:rsid w:val="00A930E1"/>
    <w:rPr>
      <w:rFonts w:eastAsiaTheme="minorHAnsi"/>
    </w:rPr>
  </w:style>
  <w:style w:type="paragraph" w:customStyle="1" w:styleId="B06EECACF0984369B0DD39F56B3FB79B3">
    <w:name w:val="B06EECACF0984369B0DD39F56B3FB79B3"/>
    <w:rsid w:val="00A930E1"/>
    <w:rPr>
      <w:rFonts w:eastAsiaTheme="minorHAnsi"/>
    </w:rPr>
  </w:style>
  <w:style w:type="paragraph" w:customStyle="1" w:styleId="3226C26B485441AB9DB086322B1E70AD3">
    <w:name w:val="3226C26B485441AB9DB086322B1E70AD3"/>
    <w:rsid w:val="00A930E1"/>
    <w:rPr>
      <w:rFonts w:eastAsiaTheme="minorHAnsi"/>
    </w:rPr>
  </w:style>
  <w:style w:type="paragraph" w:customStyle="1" w:styleId="70FA8BF7134D4B4C8D664E13F6C2A4944">
    <w:name w:val="70FA8BF7134D4B4C8D664E13F6C2A4944"/>
    <w:rsid w:val="00A930E1"/>
    <w:rPr>
      <w:rFonts w:eastAsiaTheme="minorHAnsi"/>
    </w:rPr>
  </w:style>
  <w:style w:type="paragraph" w:customStyle="1" w:styleId="07550210AA644B819BCD350FE6B4B5453">
    <w:name w:val="07550210AA644B819BCD350FE6B4B5453"/>
    <w:rsid w:val="00A930E1"/>
    <w:rPr>
      <w:rFonts w:eastAsiaTheme="minorHAnsi"/>
    </w:rPr>
  </w:style>
  <w:style w:type="paragraph" w:customStyle="1" w:styleId="A8FD9CCE3DF44D11982C1E486D6701D83">
    <w:name w:val="A8FD9CCE3DF44D11982C1E486D6701D83"/>
    <w:rsid w:val="00A930E1"/>
    <w:rPr>
      <w:rFonts w:eastAsiaTheme="minorHAnsi"/>
    </w:rPr>
  </w:style>
  <w:style w:type="paragraph" w:customStyle="1" w:styleId="27A884F1C776452E93F37552CC3A01893">
    <w:name w:val="27A884F1C776452E93F37552CC3A01893"/>
    <w:rsid w:val="00A930E1"/>
    <w:rPr>
      <w:rFonts w:eastAsiaTheme="minorHAnsi"/>
    </w:rPr>
  </w:style>
  <w:style w:type="paragraph" w:customStyle="1" w:styleId="9C4406F393574E4383B7C98AB9ACE3973">
    <w:name w:val="9C4406F393574E4383B7C98AB9ACE3973"/>
    <w:rsid w:val="00A930E1"/>
    <w:rPr>
      <w:rFonts w:eastAsiaTheme="minorHAnsi"/>
    </w:rPr>
  </w:style>
  <w:style w:type="paragraph" w:customStyle="1" w:styleId="4AA5C8503A6E40AA880D328DAE0ABE493">
    <w:name w:val="4AA5C8503A6E40AA880D328DAE0ABE493"/>
    <w:rsid w:val="00A930E1"/>
    <w:rPr>
      <w:rFonts w:eastAsiaTheme="minorHAnsi"/>
    </w:rPr>
  </w:style>
  <w:style w:type="paragraph" w:customStyle="1" w:styleId="528CAADA20BE473195633CB7546CB1BA3">
    <w:name w:val="528CAADA20BE473195633CB7546CB1BA3"/>
    <w:rsid w:val="00A930E1"/>
    <w:rPr>
      <w:rFonts w:eastAsiaTheme="minorHAnsi"/>
    </w:rPr>
  </w:style>
  <w:style w:type="paragraph" w:customStyle="1" w:styleId="DDAB153ABC1C45A3AD3FEDE52DF8B9523">
    <w:name w:val="DDAB153ABC1C45A3AD3FEDE52DF8B9523"/>
    <w:rsid w:val="00A930E1"/>
    <w:rPr>
      <w:rFonts w:eastAsiaTheme="minorHAnsi"/>
    </w:rPr>
  </w:style>
  <w:style w:type="paragraph" w:customStyle="1" w:styleId="C47C9CB54A8849AE910085A08B7F2C513">
    <w:name w:val="C47C9CB54A8849AE910085A08B7F2C513"/>
    <w:rsid w:val="00A930E1"/>
    <w:rPr>
      <w:rFonts w:eastAsiaTheme="minorHAnsi"/>
    </w:rPr>
  </w:style>
  <w:style w:type="paragraph" w:customStyle="1" w:styleId="1A6597955AB442D3A3D97B7A9F2BD6083">
    <w:name w:val="1A6597955AB442D3A3D97B7A9F2BD6083"/>
    <w:rsid w:val="00A930E1"/>
    <w:rPr>
      <w:rFonts w:eastAsiaTheme="minorHAnsi"/>
    </w:rPr>
  </w:style>
  <w:style w:type="paragraph" w:customStyle="1" w:styleId="3CA74B4454FC4CB5A2AE009FB7BA39983">
    <w:name w:val="3CA74B4454FC4CB5A2AE009FB7BA39983"/>
    <w:rsid w:val="00A930E1"/>
    <w:rPr>
      <w:rFonts w:eastAsiaTheme="minorHAnsi"/>
    </w:rPr>
  </w:style>
  <w:style w:type="paragraph" w:customStyle="1" w:styleId="4C260FFDC7E14D58898D2638EA11CAC73">
    <w:name w:val="4C260FFDC7E14D58898D2638EA11CAC73"/>
    <w:rsid w:val="00A930E1"/>
    <w:rPr>
      <w:rFonts w:eastAsiaTheme="minorHAnsi"/>
    </w:rPr>
  </w:style>
  <w:style w:type="paragraph" w:customStyle="1" w:styleId="D998B8DD2FAD44CF81DD26D4776611383">
    <w:name w:val="D998B8DD2FAD44CF81DD26D4776611383"/>
    <w:rsid w:val="00A930E1"/>
    <w:rPr>
      <w:rFonts w:eastAsiaTheme="minorHAnsi"/>
    </w:rPr>
  </w:style>
  <w:style w:type="paragraph" w:customStyle="1" w:styleId="49E9E65F393F4DEE97A1D858BCFC0F403">
    <w:name w:val="49E9E65F393F4DEE97A1D858BCFC0F403"/>
    <w:rsid w:val="00A930E1"/>
    <w:rPr>
      <w:rFonts w:eastAsiaTheme="minorHAnsi"/>
    </w:rPr>
  </w:style>
  <w:style w:type="paragraph" w:customStyle="1" w:styleId="BF91D5721F6F4DBDBF26707FFD9038033">
    <w:name w:val="BF91D5721F6F4DBDBF26707FFD9038033"/>
    <w:rsid w:val="00A930E1"/>
    <w:rPr>
      <w:rFonts w:eastAsiaTheme="minorHAnsi"/>
    </w:rPr>
  </w:style>
  <w:style w:type="paragraph" w:customStyle="1" w:styleId="9EC563E11821402991E355CED8357F163">
    <w:name w:val="9EC563E11821402991E355CED8357F163"/>
    <w:rsid w:val="00A930E1"/>
    <w:rPr>
      <w:rFonts w:eastAsiaTheme="minorHAnsi"/>
    </w:rPr>
  </w:style>
  <w:style w:type="paragraph" w:customStyle="1" w:styleId="C280AD439BF14075BCB61A467FD4527B">
    <w:name w:val="C280AD439BF14075BCB61A467FD4527B"/>
    <w:rsid w:val="00A930E1"/>
    <w:rPr>
      <w:rFonts w:eastAsiaTheme="minorHAnsi"/>
    </w:rPr>
  </w:style>
  <w:style w:type="paragraph" w:customStyle="1" w:styleId="813A57BF4929453887EA353CE968E495">
    <w:name w:val="813A57BF4929453887EA353CE968E495"/>
    <w:rsid w:val="00A930E1"/>
    <w:rPr>
      <w:rFonts w:eastAsiaTheme="minorHAnsi"/>
    </w:rPr>
  </w:style>
  <w:style w:type="paragraph" w:customStyle="1" w:styleId="58C1A7877FB14697A616907F4B8F6A684">
    <w:name w:val="58C1A7877FB14697A616907F4B8F6A684"/>
    <w:rsid w:val="00A930E1"/>
    <w:rPr>
      <w:rFonts w:eastAsiaTheme="minorHAnsi"/>
    </w:rPr>
  </w:style>
  <w:style w:type="paragraph" w:customStyle="1" w:styleId="B668CB4FB797410C8354BE2383AF24E5">
    <w:name w:val="B668CB4FB797410C8354BE2383AF24E5"/>
    <w:rsid w:val="00A930E1"/>
    <w:rPr>
      <w:rFonts w:eastAsiaTheme="minorHAnsi"/>
    </w:rPr>
  </w:style>
  <w:style w:type="paragraph" w:customStyle="1" w:styleId="E8E460643B1D43B69901D44E2AF33270">
    <w:name w:val="E8E460643B1D43B69901D44E2AF33270"/>
    <w:rsid w:val="00A930E1"/>
    <w:rPr>
      <w:rFonts w:eastAsiaTheme="minorHAnsi"/>
    </w:rPr>
  </w:style>
  <w:style w:type="paragraph" w:customStyle="1" w:styleId="C4E206D435C54099AEE166AEB3C5D2C04">
    <w:name w:val="C4E206D435C54099AEE166AEB3C5D2C04"/>
    <w:rsid w:val="00A930E1"/>
    <w:rPr>
      <w:rFonts w:eastAsiaTheme="minorHAnsi"/>
    </w:rPr>
  </w:style>
  <w:style w:type="paragraph" w:customStyle="1" w:styleId="654C56D963E242FFB157A4117A47A4F5">
    <w:name w:val="654C56D963E242FFB157A4117A47A4F5"/>
    <w:rsid w:val="00A930E1"/>
    <w:rPr>
      <w:rFonts w:eastAsiaTheme="minorHAnsi"/>
    </w:rPr>
  </w:style>
  <w:style w:type="paragraph" w:customStyle="1" w:styleId="256185DE495B4C5D9231B61CB369A5FD">
    <w:name w:val="256185DE495B4C5D9231B61CB369A5FD"/>
    <w:rsid w:val="00A930E1"/>
    <w:rPr>
      <w:rFonts w:eastAsiaTheme="minorHAnsi"/>
    </w:rPr>
  </w:style>
  <w:style w:type="paragraph" w:customStyle="1" w:styleId="B0B2CCF2A26B4BC18D759BCC537617FB4">
    <w:name w:val="B0B2CCF2A26B4BC18D759BCC537617FB4"/>
    <w:rsid w:val="00A930E1"/>
    <w:rPr>
      <w:rFonts w:eastAsiaTheme="minorHAnsi"/>
    </w:rPr>
  </w:style>
  <w:style w:type="paragraph" w:customStyle="1" w:styleId="696907E0365D4038ABF0AD9E94B9D080">
    <w:name w:val="696907E0365D4038ABF0AD9E94B9D080"/>
    <w:rsid w:val="00A930E1"/>
    <w:rPr>
      <w:rFonts w:eastAsiaTheme="minorHAnsi"/>
    </w:rPr>
  </w:style>
  <w:style w:type="paragraph" w:customStyle="1" w:styleId="B61C2A61F9964481BD1573E6CF09219F">
    <w:name w:val="B61C2A61F9964481BD1573E6CF09219F"/>
    <w:rsid w:val="00A930E1"/>
    <w:rPr>
      <w:rFonts w:eastAsiaTheme="minorHAnsi"/>
    </w:rPr>
  </w:style>
  <w:style w:type="paragraph" w:customStyle="1" w:styleId="6F6DBFE2DFDA480EBBE11777B9999DA63">
    <w:name w:val="6F6DBFE2DFDA480EBBE11777B9999DA63"/>
    <w:rsid w:val="00A930E1"/>
    <w:rPr>
      <w:rFonts w:eastAsiaTheme="minorHAnsi"/>
    </w:rPr>
  </w:style>
  <w:style w:type="paragraph" w:customStyle="1" w:styleId="D37175DE8BB747A1BABFCBE7A95256413">
    <w:name w:val="D37175DE8BB747A1BABFCBE7A95256413"/>
    <w:rsid w:val="00A930E1"/>
    <w:rPr>
      <w:rFonts w:eastAsiaTheme="minorHAnsi"/>
    </w:rPr>
  </w:style>
  <w:style w:type="paragraph" w:customStyle="1" w:styleId="A5244DDF67484565AB35B30F15778F713">
    <w:name w:val="A5244DDF67484565AB35B30F15778F713"/>
    <w:rsid w:val="00A930E1"/>
    <w:rPr>
      <w:rFonts w:eastAsiaTheme="minorHAnsi"/>
    </w:rPr>
  </w:style>
  <w:style w:type="paragraph" w:customStyle="1" w:styleId="B16B30A26E2344D89C2CCD17E72E1113">
    <w:name w:val="B16B30A26E2344D89C2CCD17E72E1113"/>
    <w:rsid w:val="00A930E1"/>
    <w:rPr>
      <w:rFonts w:eastAsiaTheme="minorHAnsi"/>
    </w:rPr>
  </w:style>
  <w:style w:type="paragraph" w:customStyle="1" w:styleId="7A36C82AAB71427AB2F149899917084B3">
    <w:name w:val="7A36C82AAB71427AB2F149899917084B3"/>
    <w:rsid w:val="00A930E1"/>
    <w:rPr>
      <w:rFonts w:eastAsiaTheme="minorHAnsi"/>
    </w:rPr>
  </w:style>
  <w:style w:type="paragraph" w:customStyle="1" w:styleId="1C904BB9836E42338F3F41005B1A0EC23">
    <w:name w:val="1C904BB9836E42338F3F41005B1A0EC23"/>
    <w:rsid w:val="00A930E1"/>
    <w:rPr>
      <w:rFonts w:eastAsiaTheme="minorHAnsi"/>
    </w:rPr>
  </w:style>
  <w:style w:type="paragraph" w:customStyle="1" w:styleId="1C0D77813B0E4A08AA6D17D7116C5FE63">
    <w:name w:val="1C0D77813B0E4A08AA6D17D7116C5FE63"/>
    <w:rsid w:val="00A930E1"/>
    <w:rPr>
      <w:rFonts w:eastAsiaTheme="minorHAnsi"/>
    </w:rPr>
  </w:style>
  <w:style w:type="paragraph" w:customStyle="1" w:styleId="7F7A9E310EBC4EE9B8DC9B81D51A05E63">
    <w:name w:val="7F7A9E310EBC4EE9B8DC9B81D51A05E63"/>
    <w:rsid w:val="00A930E1"/>
    <w:rPr>
      <w:rFonts w:eastAsiaTheme="minorHAnsi"/>
    </w:rPr>
  </w:style>
  <w:style w:type="paragraph" w:customStyle="1" w:styleId="07C67C10429D49C9A3E6D503916BACC43">
    <w:name w:val="07C67C10429D49C9A3E6D503916BACC43"/>
    <w:rsid w:val="00A930E1"/>
    <w:rPr>
      <w:rFonts w:eastAsiaTheme="minorHAnsi"/>
    </w:rPr>
  </w:style>
  <w:style w:type="paragraph" w:customStyle="1" w:styleId="A8D1E50C73BD45A9A7E6DD045E973B7B3">
    <w:name w:val="A8D1E50C73BD45A9A7E6DD045E973B7B3"/>
    <w:rsid w:val="00A930E1"/>
    <w:rPr>
      <w:rFonts w:eastAsiaTheme="minorHAnsi"/>
    </w:rPr>
  </w:style>
  <w:style w:type="paragraph" w:customStyle="1" w:styleId="8F1C28D47C5C468C9383F0B7B2069CD3">
    <w:name w:val="8F1C28D47C5C468C9383F0B7B2069CD3"/>
    <w:rsid w:val="00A930E1"/>
  </w:style>
  <w:style w:type="paragraph" w:customStyle="1" w:styleId="03B533FCCF9F4F4CB58C518788E0261E">
    <w:name w:val="03B533FCCF9F4F4CB58C518788E0261E"/>
    <w:rsid w:val="00A930E1"/>
  </w:style>
  <w:style w:type="paragraph" w:customStyle="1" w:styleId="71E35850F31B424780B45353CD830F1E">
    <w:name w:val="71E35850F31B424780B45353CD830F1E"/>
    <w:rsid w:val="00A930E1"/>
  </w:style>
  <w:style w:type="paragraph" w:customStyle="1" w:styleId="B29AF3B2C9AC4A6A8260103A2E15D8D7">
    <w:name w:val="B29AF3B2C9AC4A6A8260103A2E15D8D7"/>
    <w:rsid w:val="00A930E1"/>
  </w:style>
  <w:style w:type="paragraph" w:customStyle="1" w:styleId="AE790A4ED0254EFF80672E9E51E57870">
    <w:name w:val="AE790A4ED0254EFF80672E9E51E57870"/>
    <w:rsid w:val="00AB3A74"/>
  </w:style>
  <w:style w:type="paragraph" w:customStyle="1" w:styleId="12BF9197D5F94F92B82AFE0BCF3B95FB">
    <w:name w:val="12BF9197D5F94F92B82AFE0BCF3B95FB"/>
    <w:rsid w:val="00AB3A74"/>
  </w:style>
  <w:style w:type="paragraph" w:customStyle="1" w:styleId="0CF9C62CA2DA4F16BD362E6C0CCB244E">
    <w:name w:val="0CF9C62CA2DA4F16BD362E6C0CCB244E"/>
    <w:rsid w:val="00AB3A74"/>
  </w:style>
  <w:style w:type="paragraph" w:customStyle="1" w:styleId="814C7EBAAC6C4698AA7E2B3E1C662DFD">
    <w:name w:val="814C7EBAAC6C4698AA7E2B3E1C662DFD"/>
    <w:rsid w:val="00AB3A74"/>
  </w:style>
  <w:style w:type="paragraph" w:customStyle="1" w:styleId="5708F72F5B7141BB894635B7A972FDE5">
    <w:name w:val="5708F72F5B7141BB894635B7A972FDE5"/>
    <w:rsid w:val="00AB3A74"/>
  </w:style>
  <w:style w:type="paragraph" w:customStyle="1" w:styleId="E8ADB0CAA0CE4532B2523AAE365ABBE2">
    <w:name w:val="E8ADB0CAA0CE4532B2523AAE365ABBE2"/>
    <w:rsid w:val="00AB3A74"/>
  </w:style>
  <w:style w:type="paragraph" w:customStyle="1" w:styleId="68B05360390F428EB304FD3280AA8340">
    <w:name w:val="68B05360390F428EB304FD3280AA8340"/>
    <w:rsid w:val="00AB3A74"/>
  </w:style>
  <w:style w:type="paragraph" w:customStyle="1" w:styleId="A8C6A7B3B5EB41458B9D5C4A9A25F151">
    <w:name w:val="A8C6A7B3B5EB41458B9D5C4A9A25F151"/>
    <w:rsid w:val="00AB3A74"/>
  </w:style>
  <w:style w:type="paragraph" w:customStyle="1" w:styleId="D4C2D345E96642B1A205C5B41A41E6D8">
    <w:name w:val="D4C2D345E96642B1A205C5B41A41E6D8"/>
    <w:rsid w:val="00AB3A74"/>
  </w:style>
  <w:style w:type="paragraph" w:customStyle="1" w:styleId="975339587E6F452BB188C21D687EEDEC">
    <w:name w:val="975339587E6F452BB188C21D687EEDEC"/>
    <w:rsid w:val="00AB3A74"/>
  </w:style>
  <w:style w:type="paragraph" w:customStyle="1" w:styleId="C8EEC3B4C94248889A7335CF81F66F9D">
    <w:name w:val="C8EEC3B4C94248889A7335CF81F66F9D"/>
    <w:rsid w:val="00AB3A74"/>
  </w:style>
  <w:style w:type="paragraph" w:customStyle="1" w:styleId="D8C7BD24478D441395B0EEA574D8EA5A">
    <w:name w:val="D8C7BD24478D441395B0EEA574D8EA5A"/>
    <w:rsid w:val="00AB3A74"/>
  </w:style>
  <w:style w:type="paragraph" w:customStyle="1" w:styleId="ED42AA85A109442B8BD890AF28071218">
    <w:name w:val="ED42AA85A109442B8BD890AF28071218"/>
    <w:rsid w:val="00AB3A74"/>
  </w:style>
  <w:style w:type="paragraph" w:customStyle="1" w:styleId="51AC12E592C446DF94FCFC909EC39D29">
    <w:name w:val="51AC12E592C446DF94FCFC909EC39D29"/>
    <w:rsid w:val="00AB3A74"/>
  </w:style>
  <w:style w:type="paragraph" w:customStyle="1" w:styleId="6584C83296724DA89395D3AB6130092F">
    <w:name w:val="6584C83296724DA89395D3AB6130092F"/>
    <w:rsid w:val="00AB3A74"/>
  </w:style>
  <w:style w:type="paragraph" w:customStyle="1" w:styleId="DB59641E1D4846B39790BF4447F554DD">
    <w:name w:val="DB59641E1D4846B39790BF4447F554DD"/>
    <w:rsid w:val="00AB3A74"/>
  </w:style>
  <w:style w:type="paragraph" w:customStyle="1" w:styleId="A251590A77BB435691225AF3AC73E8165">
    <w:name w:val="A251590A77BB435691225AF3AC73E8165"/>
    <w:rsid w:val="00267BC5"/>
    <w:rPr>
      <w:rFonts w:eastAsiaTheme="minorHAnsi"/>
    </w:rPr>
  </w:style>
  <w:style w:type="paragraph" w:customStyle="1" w:styleId="22FC7455A79240538A375B60968ADCBC6">
    <w:name w:val="22FC7455A79240538A375B60968ADCBC6"/>
    <w:rsid w:val="00267BC5"/>
    <w:rPr>
      <w:rFonts w:eastAsiaTheme="minorHAnsi"/>
    </w:rPr>
  </w:style>
  <w:style w:type="paragraph" w:customStyle="1" w:styleId="95CE33217C884FB49C82F7D73919ED3D6">
    <w:name w:val="95CE33217C884FB49C82F7D73919ED3D6"/>
    <w:rsid w:val="00267BC5"/>
    <w:rPr>
      <w:rFonts w:eastAsiaTheme="minorHAnsi"/>
    </w:rPr>
  </w:style>
  <w:style w:type="paragraph" w:customStyle="1" w:styleId="900B367EF69143A38B2E497F3524A4C56">
    <w:name w:val="900B367EF69143A38B2E497F3524A4C56"/>
    <w:rsid w:val="00267BC5"/>
    <w:rPr>
      <w:rFonts w:eastAsiaTheme="minorHAnsi"/>
    </w:rPr>
  </w:style>
  <w:style w:type="paragraph" w:customStyle="1" w:styleId="1320A9BB1657419F840167374350044F6">
    <w:name w:val="1320A9BB1657419F840167374350044F6"/>
    <w:rsid w:val="00267BC5"/>
    <w:rPr>
      <w:rFonts w:eastAsiaTheme="minorHAnsi"/>
    </w:rPr>
  </w:style>
  <w:style w:type="paragraph" w:customStyle="1" w:styleId="2302819E40C2442BAE8D3D27498A0D855">
    <w:name w:val="2302819E40C2442BAE8D3D27498A0D855"/>
    <w:rsid w:val="00267BC5"/>
    <w:rPr>
      <w:rFonts w:eastAsiaTheme="minorHAnsi"/>
    </w:rPr>
  </w:style>
  <w:style w:type="paragraph" w:customStyle="1" w:styleId="0372F0EED72A492C9999E9132505622B4">
    <w:name w:val="0372F0EED72A492C9999E9132505622B4"/>
    <w:rsid w:val="00267BC5"/>
    <w:rPr>
      <w:rFonts w:eastAsiaTheme="minorHAnsi"/>
    </w:rPr>
  </w:style>
  <w:style w:type="paragraph" w:customStyle="1" w:styleId="9631E6E41BCF4FA7A621B75154B28C9A4">
    <w:name w:val="9631E6E41BCF4FA7A621B75154B28C9A4"/>
    <w:rsid w:val="00267BC5"/>
    <w:rPr>
      <w:rFonts w:eastAsiaTheme="minorHAnsi"/>
    </w:rPr>
  </w:style>
  <w:style w:type="paragraph" w:customStyle="1" w:styleId="93B983D4B3E8458E8E0E7A6DEFDBE9D94">
    <w:name w:val="93B983D4B3E8458E8E0E7A6DEFDBE9D94"/>
    <w:rsid w:val="00267BC5"/>
    <w:rPr>
      <w:rFonts w:eastAsiaTheme="minorHAnsi"/>
    </w:rPr>
  </w:style>
  <w:style w:type="paragraph" w:customStyle="1" w:styleId="72DD799C634042968AB50ACCC1BA3A514">
    <w:name w:val="72DD799C634042968AB50ACCC1BA3A514"/>
    <w:rsid w:val="00267BC5"/>
    <w:rPr>
      <w:rFonts w:eastAsiaTheme="minorHAnsi"/>
    </w:rPr>
  </w:style>
  <w:style w:type="paragraph" w:customStyle="1" w:styleId="30412BF69EC349238B3FE3D4E54160914">
    <w:name w:val="30412BF69EC349238B3FE3D4E54160914"/>
    <w:rsid w:val="00267BC5"/>
    <w:rPr>
      <w:rFonts w:eastAsiaTheme="minorHAnsi"/>
    </w:rPr>
  </w:style>
  <w:style w:type="paragraph" w:customStyle="1" w:styleId="CCC4D28AF91748F28A5A8E735BFFF0104">
    <w:name w:val="CCC4D28AF91748F28A5A8E735BFFF0104"/>
    <w:rsid w:val="00267BC5"/>
    <w:rPr>
      <w:rFonts w:eastAsiaTheme="minorHAnsi"/>
    </w:rPr>
  </w:style>
  <w:style w:type="paragraph" w:customStyle="1" w:styleId="700F546D7524469496ED146B7B9FADFF4">
    <w:name w:val="700F546D7524469496ED146B7B9FADFF4"/>
    <w:rsid w:val="00267BC5"/>
    <w:rPr>
      <w:rFonts w:eastAsiaTheme="minorHAnsi"/>
    </w:rPr>
  </w:style>
  <w:style w:type="paragraph" w:customStyle="1" w:styleId="BC8F2FF79B384D04B311E9B64E0D4F224">
    <w:name w:val="BC8F2FF79B384D04B311E9B64E0D4F224"/>
    <w:rsid w:val="00267BC5"/>
    <w:rPr>
      <w:rFonts w:eastAsiaTheme="minorHAnsi"/>
    </w:rPr>
  </w:style>
  <w:style w:type="paragraph" w:customStyle="1" w:styleId="6A5733AD9AA04554AF89622B4B5FA7BB4">
    <w:name w:val="6A5733AD9AA04554AF89622B4B5FA7BB4"/>
    <w:rsid w:val="00267BC5"/>
    <w:rPr>
      <w:rFonts w:eastAsiaTheme="minorHAnsi"/>
    </w:rPr>
  </w:style>
  <w:style w:type="paragraph" w:customStyle="1" w:styleId="B06EECACF0984369B0DD39F56B3FB79B4">
    <w:name w:val="B06EECACF0984369B0DD39F56B3FB79B4"/>
    <w:rsid w:val="00267BC5"/>
    <w:rPr>
      <w:rFonts w:eastAsiaTheme="minorHAnsi"/>
    </w:rPr>
  </w:style>
  <w:style w:type="paragraph" w:customStyle="1" w:styleId="3226C26B485441AB9DB086322B1E70AD4">
    <w:name w:val="3226C26B485441AB9DB086322B1E70AD4"/>
    <w:rsid w:val="00267BC5"/>
    <w:rPr>
      <w:rFonts w:eastAsiaTheme="minorHAnsi"/>
    </w:rPr>
  </w:style>
  <w:style w:type="paragraph" w:customStyle="1" w:styleId="70FA8BF7134D4B4C8D664E13F6C2A4945">
    <w:name w:val="70FA8BF7134D4B4C8D664E13F6C2A4945"/>
    <w:rsid w:val="00267BC5"/>
    <w:rPr>
      <w:rFonts w:eastAsiaTheme="minorHAnsi"/>
    </w:rPr>
  </w:style>
  <w:style w:type="paragraph" w:customStyle="1" w:styleId="D058B98C79AC4F869F5CEC5223BD353D">
    <w:name w:val="D058B98C79AC4F869F5CEC5223BD353D"/>
    <w:rsid w:val="00267BC5"/>
    <w:rPr>
      <w:rFonts w:eastAsiaTheme="minorHAnsi"/>
    </w:rPr>
  </w:style>
  <w:style w:type="paragraph" w:customStyle="1" w:styleId="A8FD9CCE3DF44D11982C1E486D6701D84">
    <w:name w:val="A8FD9CCE3DF44D11982C1E486D6701D84"/>
    <w:rsid w:val="00267BC5"/>
    <w:rPr>
      <w:rFonts w:eastAsiaTheme="minorHAnsi"/>
    </w:rPr>
  </w:style>
  <w:style w:type="paragraph" w:customStyle="1" w:styleId="27A884F1C776452E93F37552CC3A01894">
    <w:name w:val="27A884F1C776452E93F37552CC3A01894"/>
    <w:rsid w:val="00267BC5"/>
    <w:rPr>
      <w:rFonts w:eastAsiaTheme="minorHAnsi"/>
    </w:rPr>
  </w:style>
  <w:style w:type="paragraph" w:customStyle="1" w:styleId="9C4406F393574E4383B7C98AB9ACE3974">
    <w:name w:val="9C4406F393574E4383B7C98AB9ACE3974"/>
    <w:rsid w:val="00267BC5"/>
    <w:rPr>
      <w:rFonts w:eastAsiaTheme="minorHAnsi"/>
    </w:rPr>
  </w:style>
  <w:style w:type="paragraph" w:customStyle="1" w:styleId="4AA5C8503A6E40AA880D328DAE0ABE494">
    <w:name w:val="4AA5C8503A6E40AA880D328DAE0ABE494"/>
    <w:rsid w:val="00267BC5"/>
    <w:rPr>
      <w:rFonts w:eastAsiaTheme="minorHAnsi"/>
    </w:rPr>
  </w:style>
  <w:style w:type="paragraph" w:customStyle="1" w:styleId="528CAADA20BE473195633CB7546CB1BA4">
    <w:name w:val="528CAADA20BE473195633CB7546CB1BA4"/>
    <w:rsid w:val="00267BC5"/>
    <w:rPr>
      <w:rFonts w:eastAsiaTheme="minorHAnsi"/>
    </w:rPr>
  </w:style>
  <w:style w:type="paragraph" w:customStyle="1" w:styleId="DDAB153ABC1C45A3AD3FEDE52DF8B9524">
    <w:name w:val="DDAB153ABC1C45A3AD3FEDE52DF8B9524"/>
    <w:rsid w:val="00267BC5"/>
    <w:rPr>
      <w:rFonts w:eastAsiaTheme="minorHAnsi"/>
    </w:rPr>
  </w:style>
  <w:style w:type="paragraph" w:customStyle="1" w:styleId="C47C9CB54A8849AE910085A08B7F2C514">
    <w:name w:val="C47C9CB54A8849AE910085A08B7F2C514"/>
    <w:rsid w:val="00267BC5"/>
    <w:rPr>
      <w:rFonts w:eastAsiaTheme="minorHAnsi"/>
    </w:rPr>
  </w:style>
  <w:style w:type="paragraph" w:customStyle="1" w:styleId="1A6597955AB442D3A3D97B7A9F2BD6084">
    <w:name w:val="1A6597955AB442D3A3D97B7A9F2BD6084"/>
    <w:rsid w:val="00267BC5"/>
    <w:rPr>
      <w:rFonts w:eastAsiaTheme="minorHAnsi"/>
    </w:rPr>
  </w:style>
  <w:style w:type="paragraph" w:customStyle="1" w:styleId="3CA74B4454FC4CB5A2AE009FB7BA39984">
    <w:name w:val="3CA74B4454FC4CB5A2AE009FB7BA39984"/>
    <w:rsid w:val="00267BC5"/>
    <w:rPr>
      <w:rFonts w:eastAsiaTheme="minorHAnsi"/>
    </w:rPr>
  </w:style>
  <w:style w:type="paragraph" w:customStyle="1" w:styleId="4C260FFDC7E14D58898D2638EA11CAC74">
    <w:name w:val="4C260FFDC7E14D58898D2638EA11CAC74"/>
    <w:rsid w:val="00267BC5"/>
    <w:rPr>
      <w:rFonts w:eastAsiaTheme="minorHAnsi"/>
    </w:rPr>
  </w:style>
  <w:style w:type="paragraph" w:customStyle="1" w:styleId="D998B8DD2FAD44CF81DD26D4776611384">
    <w:name w:val="D998B8DD2FAD44CF81DD26D4776611384"/>
    <w:rsid w:val="00267BC5"/>
    <w:rPr>
      <w:rFonts w:eastAsiaTheme="minorHAnsi"/>
    </w:rPr>
  </w:style>
  <w:style w:type="paragraph" w:customStyle="1" w:styleId="49E9E65F393F4DEE97A1D858BCFC0F404">
    <w:name w:val="49E9E65F393F4DEE97A1D858BCFC0F404"/>
    <w:rsid w:val="00267BC5"/>
    <w:rPr>
      <w:rFonts w:eastAsiaTheme="minorHAnsi"/>
    </w:rPr>
  </w:style>
  <w:style w:type="paragraph" w:customStyle="1" w:styleId="BF91D5721F6F4DBDBF26707FFD9038034">
    <w:name w:val="BF91D5721F6F4DBDBF26707FFD9038034"/>
    <w:rsid w:val="00267BC5"/>
    <w:rPr>
      <w:rFonts w:eastAsiaTheme="minorHAnsi"/>
    </w:rPr>
  </w:style>
  <w:style w:type="paragraph" w:customStyle="1" w:styleId="9EC563E11821402991E355CED8357F164">
    <w:name w:val="9EC563E11821402991E355CED8357F164"/>
    <w:rsid w:val="00267BC5"/>
    <w:rPr>
      <w:rFonts w:eastAsiaTheme="minorHAnsi"/>
    </w:rPr>
  </w:style>
  <w:style w:type="paragraph" w:customStyle="1" w:styleId="12BF9197D5F94F92B82AFE0BCF3B95FB1">
    <w:name w:val="12BF9197D5F94F92B82AFE0BCF3B95FB1"/>
    <w:rsid w:val="00267BC5"/>
    <w:rPr>
      <w:rFonts w:eastAsiaTheme="minorHAnsi"/>
    </w:rPr>
  </w:style>
  <w:style w:type="paragraph" w:customStyle="1" w:styleId="0CF9C62CA2DA4F16BD362E6C0CCB244E1">
    <w:name w:val="0CF9C62CA2DA4F16BD362E6C0CCB244E1"/>
    <w:rsid w:val="00267BC5"/>
    <w:rPr>
      <w:rFonts w:eastAsiaTheme="minorHAnsi"/>
    </w:rPr>
  </w:style>
  <w:style w:type="paragraph" w:customStyle="1" w:styleId="814C7EBAAC6C4698AA7E2B3E1C662DFD1">
    <w:name w:val="814C7EBAAC6C4698AA7E2B3E1C662DFD1"/>
    <w:rsid w:val="00267BC5"/>
    <w:rPr>
      <w:rFonts w:eastAsiaTheme="minorHAnsi"/>
    </w:rPr>
  </w:style>
  <w:style w:type="paragraph" w:customStyle="1" w:styleId="5708F72F5B7141BB894635B7A972FDE51">
    <w:name w:val="5708F72F5B7141BB894635B7A972FDE51"/>
    <w:rsid w:val="00267BC5"/>
    <w:rPr>
      <w:rFonts w:eastAsiaTheme="minorHAnsi"/>
    </w:rPr>
  </w:style>
  <w:style w:type="paragraph" w:customStyle="1" w:styleId="E8ADB0CAA0CE4532B2523AAE365ABBE21">
    <w:name w:val="E8ADB0CAA0CE4532B2523AAE365ABBE21"/>
    <w:rsid w:val="00267BC5"/>
    <w:rPr>
      <w:rFonts w:eastAsiaTheme="minorHAnsi"/>
    </w:rPr>
  </w:style>
  <w:style w:type="paragraph" w:customStyle="1" w:styleId="68B05360390F428EB304FD3280AA83401">
    <w:name w:val="68B05360390F428EB304FD3280AA83401"/>
    <w:rsid w:val="00267BC5"/>
    <w:rPr>
      <w:rFonts w:eastAsiaTheme="minorHAnsi"/>
    </w:rPr>
  </w:style>
  <w:style w:type="paragraph" w:customStyle="1" w:styleId="A8C6A7B3B5EB41458B9D5C4A9A25F1511">
    <w:name w:val="A8C6A7B3B5EB41458B9D5C4A9A25F1511"/>
    <w:rsid w:val="00267BC5"/>
    <w:rPr>
      <w:rFonts w:eastAsiaTheme="minorHAnsi"/>
    </w:rPr>
  </w:style>
  <w:style w:type="paragraph" w:customStyle="1" w:styleId="D4C2D345E96642B1A205C5B41A41E6D81">
    <w:name w:val="D4C2D345E96642B1A205C5B41A41E6D81"/>
    <w:rsid w:val="00267BC5"/>
    <w:rPr>
      <w:rFonts w:eastAsiaTheme="minorHAnsi"/>
    </w:rPr>
  </w:style>
  <w:style w:type="paragraph" w:customStyle="1" w:styleId="975339587E6F452BB188C21D687EEDEC1">
    <w:name w:val="975339587E6F452BB188C21D687EEDEC1"/>
    <w:rsid w:val="00267BC5"/>
    <w:rPr>
      <w:rFonts w:eastAsiaTheme="minorHAnsi"/>
    </w:rPr>
  </w:style>
  <w:style w:type="paragraph" w:customStyle="1" w:styleId="C8EEC3B4C94248889A7335CF81F66F9D1">
    <w:name w:val="C8EEC3B4C94248889A7335CF81F66F9D1"/>
    <w:rsid w:val="00267BC5"/>
    <w:rPr>
      <w:rFonts w:eastAsiaTheme="minorHAnsi"/>
    </w:rPr>
  </w:style>
  <w:style w:type="paragraph" w:customStyle="1" w:styleId="D8C7BD24478D441395B0EEA574D8EA5A1">
    <w:name w:val="D8C7BD24478D441395B0EEA574D8EA5A1"/>
    <w:rsid w:val="00267BC5"/>
    <w:rPr>
      <w:rFonts w:eastAsiaTheme="minorHAnsi"/>
    </w:rPr>
  </w:style>
  <w:style w:type="paragraph" w:customStyle="1" w:styleId="ED42AA85A109442B8BD890AF280712181">
    <w:name w:val="ED42AA85A109442B8BD890AF280712181"/>
    <w:rsid w:val="00267BC5"/>
    <w:rPr>
      <w:rFonts w:eastAsiaTheme="minorHAnsi"/>
    </w:rPr>
  </w:style>
  <w:style w:type="paragraph" w:customStyle="1" w:styleId="51AC12E592C446DF94FCFC909EC39D291">
    <w:name w:val="51AC12E592C446DF94FCFC909EC39D291"/>
    <w:rsid w:val="00267BC5"/>
    <w:rPr>
      <w:rFonts w:eastAsiaTheme="minorHAnsi"/>
    </w:rPr>
  </w:style>
  <w:style w:type="paragraph" w:customStyle="1" w:styleId="6584C83296724DA89395D3AB6130092F1">
    <w:name w:val="6584C83296724DA89395D3AB6130092F1"/>
    <w:rsid w:val="00267BC5"/>
    <w:rPr>
      <w:rFonts w:eastAsiaTheme="minorHAnsi"/>
    </w:rPr>
  </w:style>
  <w:style w:type="paragraph" w:customStyle="1" w:styleId="6F6DBFE2DFDA480EBBE11777B9999DA64">
    <w:name w:val="6F6DBFE2DFDA480EBBE11777B9999DA64"/>
    <w:rsid w:val="00267BC5"/>
    <w:rPr>
      <w:rFonts w:eastAsiaTheme="minorHAnsi"/>
    </w:rPr>
  </w:style>
  <w:style w:type="paragraph" w:customStyle="1" w:styleId="D37175DE8BB747A1BABFCBE7A95256414">
    <w:name w:val="D37175DE8BB747A1BABFCBE7A95256414"/>
    <w:rsid w:val="00267BC5"/>
    <w:rPr>
      <w:rFonts w:eastAsiaTheme="minorHAnsi"/>
    </w:rPr>
  </w:style>
  <w:style w:type="paragraph" w:customStyle="1" w:styleId="A5244DDF67484565AB35B30F15778F714">
    <w:name w:val="A5244DDF67484565AB35B30F15778F714"/>
    <w:rsid w:val="00267BC5"/>
    <w:rPr>
      <w:rFonts w:eastAsiaTheme="minorHAnsi"/>
    </w:rPr>
  </w:style>
  <w:style w:type="paragraph" w:customStyle="1" w:styleId="DB59641E1D4846B39790BF4447F554DD1">
    <w:name w:val="DB59641E1D4846B39790BF4447F554DD1"/>
    <w:rsid w:val="00267BC5"/>
    <w:rPr>
      <w:rFonts w:eastAsiaTheme="minorHAnsi"/>
    </w:rPr>
  </w:style>
  <w:style w:type="paragraph" w:customStyle="1" w:styleId="7A36C82AAB71427AB2F149899917084B4">
    <w:name w:val="7A36C82AAB71427AB2F149899917084B4"/>
    <w:rsid w:val="00267BC5"/>
    <w:rPr>
      <w:rFonts w:eastAsiaTheme="minorHAnsi"/>
    </w:rPr>
  </w:style>
  <w:style w:type="paragraph" w:customStyle="1" w:styleId="1C904BB9836E42338F3F41005B1A0EC24">
    <w:name w:val="1C904BB9836E42338F3F41005B1A0EC24"/>
    <w:rsid w:val="00267BC5"/>
    <w:rPr>
      <w:rFonts w:eastAsiaTheme="minorHAnsi"/>
    </w:rPr>
  </w:style>
  <w:style w:type="paragraph" w:customStyle="1" w:styleId="1C0D77813B0E4A08AA6D17D7116C5FE64">
    <w:name w:val="1C0D77813B0E4A08AA6D17D7116C5FE64"/>
    <w:rsid w:val="00267BC5"/>
    <w:rPr>
      <w:rFonts w:eastAsiaTheme="minorHAnsi"/>
    </w:rPr>
  </w:style>
  <w:style w:type="paragraph" w:customStyle="1" w:styleId="7F7A9E310EBC4EE9B8DC9B81D51A05E64">
    <w:name w:val="7F7A9E310EBC4EE9B8DC9B81D51A05E64"/>
    <w:rsid w:val="00267BC5"/>
    <w:rPr>
      <w:rFonts w:eastAsiaTheme="minorHAnsi"/>
    </w:rPr>
  </w:style>
  <w:style w:type="paragraph" w:customStyle="1" w:styleId="07C67C10429D49C9A3E6D503916BACC44">
    <w:name w:val="07C67C10429D49C9A3E6D503916BACC44"/>
    <w:rsid w:val="00267BC5"/>
    <w:rPr>
      <w:rFonts w:eastAsiaTheme="minorHAnsi"/>
    </w:rPr>
  </w:style>
  <w:style w:type="paragraph" w:customStyle="1" w:styleId="A8D1E50C73BD45A9A7E6DD045E973B7B4">
    <w:name w:val="A8D1E50C73BD45A9A7E6DD045E973B7B4"/>
    <w:rsid w:val="00267BC5"/>
    <w:rPr>
      <w:rFonts w:eastAsiaTheme="minorHAnsi"/>
    </w:rPr>
  </w:style>
  <w:style w:type="paragraph" w:customStyle="1" w:styleId="A251590A77BB435691225AF3AC73E8166">
    <w:name w:val="A251590A77BB435691225AF3AC73E8166"/>
    <w:rsid w:val="00267BC5"/>
    <w:rPr>
      <w:rFonts w:eastAsiaTheme="minorHAnsi"/>
    </w:rPr>
  </w:style>
  <w:style w:type="paragraph" w:customStyle="1" w:styleId="22FC7455A79240538A375B60968ADCBC7">
    <w:name w:val="22FC7455A79240538A375B60968ADCBC7"/>
    <w:rsid w:val="00267BC5"/>
    <w:rPr>
      <w:rFonts w:eastAsiaTheme="minorHAnsi"/>
    </w:rPr>
  </w:style>
  <w:style w:type="paragraph" w:customStyle="1" w:styleId="95CE33217C884FB49C82F7D73919ED3D7">
    <w:name w:val="95CE33217C884FB49C82F7D73919ED3D7"/>
    <w:rsid w:val="00267BC5"/>
    <w:rPr>
      <w:rFonts w:eastAsiaTheme="minorHAnsi"/>
    </w:rPr>
  </w:style>
  <w:style w:type="paragraph" w:customStyle="1" w:styleId="900B367EF69143A38B2E497F3524A4C57">
    <w:name w:val="900B367EF69143A38B2E497F3524A4C57"/>
    <w:rsid w:val="00267BC5"/>
    <w:rPr>
      <w:rFonts w:eastAsiaTheme="minorHAnsi"/>
    </w:rPr>
  </w:style>
  <w:style w:type="paragraph" w:customStyle="1" w:styleId="1320A9BB1657419F840167374350044F7">
    <w:name w:val="1320A9BB1657419F840167374350044F7"/>
    <w:rsid w:val="00267BC5"/>
    <w:rPr>
      <w:rFonts w:eastAsiaTheme="minorHAnsi"/>
    </w:rPr>
  </w:style>
  <w:style w:type="paragraph" w:customStyle="1" w:styleId="2302819E40C2442BAE8D3D27498A0D856">
    <w:name w:val="2302819E40C2442BAE8D3D27498A0D856"/>
    <w:rsid w:val="00267BC5"/>
    <w:rPr>
      <w:rFonts w:eastAsiaTheme="minorHAnsi"/>
    </w:rPr>
  </w:style>
  <w:style w:type="paragraph" w:customStyle="1" w:styleId="0372F0EED72A492C9999E9132505622B5">
    <w:name w:val="0372F0EED72A492C9999E9132505622B5"/>
    <w:rsid w:val="00267BC5"/>
    <w:rPr>
      <w:rFonts w:eastAsiaTheme="minorHAnsi"/>
    </w:rPr>
  </w:style>
  <w:style w:type="paragraph" w:customStyle="1" w:styleId="9631E6E41BCF4FA7A621B75154B28C9A5">
    <w:name w:val="9631E6E41BCF4FA7A621B75154B28C9A5"/>
    <w:rsid w:val="00267BC5"/>
    <w:rPr>
      <w:rFonts w:eastAsiaTheme="minorHAnsi"/>
    </w:rPr>
  </w:style>
  <w:style w:type="paragraph" w:customStyle="1" w:styleId="93B983D4B3E8458E8E0E7A6DEFDBE9D95">
    <w:name w:val="93B983D4B3E8458E8E0E7A6DEFDBE9D95"/>
    <w:rsid w:val="00267BC5"/>
    <w:rPr>
      <w:rFonts w:eastAsiaTheme="minorHAnsi"/>
    </w:rPr>
  </w:style>
  <w:style w:type="paragraph" w:customStyle="1" w:styleId="72DD799C634042968AB50ACCC1BA3A515">
    <w:name w:val="72DD799C634042968AB50ACCC1BA3A515"/>
    <w:rsid w:val="00267BC5"/>
    <w:rPr>
      <w:rFonts w:eastAsiaTheme="minorHAnsi"/>
    </w:rPr>
  </w:style>
  <w:style w:type="paragraph" w:customStyle="1" w:styleId="30412BF69EC349238B3FE3D4E54160915">
    <w:name w:val="30412BF69EC349238B3FE3D4E54160915"/>
    <w:rsid w:val="00267BC5"/>
    <w:rPr>
      <w:rFonts w:eastAsiaTheme="minorHAnsi"/>
    </w:rPr>
  </w:style>
  <w:style w:type="paragraph" w:customStyle="1" w:styleId="CCC4D28AF91748F28A5A8E735BFFF0105">
    <w:name w:val="CCC4D28AF91748F28A5A8E735BFFF0105"/>
    <w:rsid w:val="00267BC5"/>
    <w:rPr>
      <w:rFonts w:eastAsiaTheme="minorHAnsi"/>
    </w:rPr>
  </w:style>
  <w:style w:type="paragraph" w:customStyle="1" w:styleId="700F546D7524469496ED146B7B9FADFF5">
    <w:name w:val="700F546D7524469496ED146B7B9FADFF5"/>
    <w:rsid w:val="00267BC5"/>
    <w:rPr>
      <w:rFonts w:eastAsiaTheme="minorHAnsi"/>
    </w:rPr>
  </w:style>
  <w:style w:type="paragraph" w:customStyle="1" w:styleId="BC8F2FF79B384D04B311E9B64E0D4F225">
    <w:name w:val="BC8F2FF79B384D04B311E9B64E0D4F225"/>
    <w:rsid w:val="00267BC5"/>
    <w:rPr>
      <w:rFonts w:eastAsiaTheme="minorHAnsi"/>
    </w:rPr>
  </w:style>
  <w:style w:type="paragraph" w:customStyle="1" w:styleId="6A5733AD9AA04554AF89622B4B5FA7BB5">
    <w:name w:val="6A5733AD9AA04554AF89622B4B5FA7BB5"/>
    <w:rsid w:val="00267BC5"/>
    <w:rPr>
      <w:rFonts w:eastAsiaTheme="minorHAnsi"/>
    </w:rPr>
  </w:style>
  <w:style w:type="paragraph" w:customStyle="1" w:styleId="B06EECACF0984369B0DD39F56B3FB79B5">
    <w:name w:val="B06EECACF0984369B0DD39F56B3FB79B5"/>
    <w:rsid w:val="00267BC5"/>
    <w:rPr>
      <w:rFonts w:eastAsiaTheme="minorHAnsi"/>
    </w:rPr>
  </w:style>
  <w:style w:type="paragraph" w:customStyle="1" w:styleId="3226C26B485441AB9DB086322B1E70AD5">
    <w:name w:val="3226C26B485441AB9DB086322B1E70AD5"/>
    <w:rsid w:val="00267BC5"/>
    <w:rPr>
      <w:rFonts w:eastAsiaTheme="minorHAnsi"/>
    </w:rPr>
  </w:style>
  <w:style w:type="paragraph" w:customStyle="1" w:styleId="70FA8BF7134D4B4C8D664E13F6C2A4946">
    <w:name w:val="70FA8BF7134D4B4C8D664E13F6C2A4946"/>
    <w:rsid w:val="00267BC5"/>
    <w:rPr>
      <w:rFonts w:eastAsiaTheme="minorHAnsi"/>
    </w:rPr>
  </w:style>
  <w:style w:type="paragraph" w:customStyle="1" w:styleId="D058B98C79AC4F869F5CEC5223BD353D1">
    <w:name w:val="D058B98C79AC4F869F5CEC5223BD353D1"/>
    <w:rsid w:val="00267BC5"/>
    <w:rPr>
      <w:rFonts w:eastAsiaTheme="minorHAnsi"/>
    </w:rPr>
  </w:style>
  <w:style w:type="paragraph" w:customStyle="1" w:styleId="B31D0E58E39A4A1F8B6358189DBDD24C">
    <w:name w:val="B31D0E58E39A4A1F8B6358189DBDD24C"/>
    <w:rsid w:val="00267BC5"/>
    <w:rPr>
      <w:rFonts w:eastAsiaTheme="minorHAnsi"/>
    </w:rPr>
  </w:style>
  <w:style w:type="paragraph" w:customStyle="1" w:styleId="27A884F1C776452E93F37552CC3A01895">
    <w:name w:val="27A884F1C776452E93F37552CC3A01895"/>
    <w:rsid w:val="00267BC5"/>
    <w:rPr>
      <w:rFonts w:eastAsiaTheme="minorHAnsi"/>
    </w:rPr>
  </w:style>
  <w:style w:type="paragraph" w:customStyle="1" w:styleId="9C4406F393574E4383B7C98AB9ACE3975">
    <w:name w:val="9C4406F393574E4383B7C98AB9ACE3975"/>
    <w:rsid w:val="00267BC5"/>
    <w:rPr>
      <w:rFonts w:eastAsiaTheme="minorHAnsi"/>
    </w:rPr>
  </w:style>
  <w:style w:type="paragraph" w:customStyle="1" w:styleId="4AA5C8503A6E40AA880D328DAE0ABE495">
    <w:name w:val="4AA5C8503A6E40AA880D328DAE0ABE495"/>
    <w:rsid w:val="00267BC5"/>
    <w:rPr>
      <w:rFonts w:eastAsiaTheme="minorHAnsi"/>
    </w:rPr>
  </w:style>
  <w:style w:type="paragraph" w:customStyle="1" w:styleId="528CAADA20BE473195633CB7546CB1BA5">
    <w:name w:val="528CAADA20BE473195633CB7546CB1BA5"/>
    <w:rsid w:val="00267BC5"/>
    <w:rPr>
      <w:rFonts w:eastAsiaTheme="minorHAnsi"/>
    </w:rPr>
  </w:style>
  <w:style w:type="paragraph" w:customStyle="1" w:styleId="DDAB153ABC1C45A3AD3FEDE52DF8B9525">
    <w:name w:val="DDAB153ABC1C45A3AD3FEDE52DF8B9525"/>
    <w:rsid w:val="00267BC5"/>
    <w:rPr>
      <w:rFonts w:eastAsiaTheme="minorHAnsi"/>
    </w:rPr>
  </w:style>
  <w:style w:type="paragraph" w:customStyle="1" w:styleId="C47C9CB54A8849AE910085A08B7F2C515">
    <w:name w:val="C47C9CB54A8849AE910085A08B7F2C515"/>
    <w:rsid w:val="00267BC5"/>
    <w:rPr>
      <w:rFonts w:eastAsiaTheme="minorHAnsi"/>
    </w:rPr>
  </w:style>
  <w:style w:type="paragraph" w:customStyle="1" w:styleId="1A6597955AB442D3A3D97B7A9F2BD6085">
    <w:name w:val="1A6597955AB442D3A3D97B7A9F2BD6085"/>
    <w:rsid w:val="00267BC5"/>
    <w:rPr>
      <w:rFonts w:eastAsiaTheme="minorHAnsi"/>
    </w:rPr>
  </w:style>
  <w:style w:type="paragraph" w:customStyle="1" w:styleId="3CA74B4454FC4CB5A2AE009FB7BA39985">
    <w:name w:val="3CA74B4454FC4CB5A2AE009FB7BA39985"/>
    <w:rsid w:val="00267BC5"/>
    <w:rPr>
      <w:rFonts w:eastAsiaTheme="minorHAnsi"/>
    </w:rPr>
  </w:style>
  <w:style w:type="paragraph" w:customStyle="1" w:styleId="4C260FFDC7E14D58898D2638EA11CAC75">
    <w:name w:val="4C260FFDC7E14D58898D2638EA11CAC75"/>
    <w:rsid w:val="00267BC5"/>
    <w:rPr>
      <w:rFonts w:eastAsiaTheme="minorHAnsi"/>
    </w:rPr>
  </w:style>
  <w:style w:type="paragraph" w:customStyle="1" w:styleId="D998B8DD2FAD44CF81DD26D4776611385">
    <w:name w:val="D998B8DD2FAD44CF81DD26D4776611385"/>
    <w:rsid w:val="00267BC5"/>
    <w:rPr>
      <w:rFonts w:eastAsiaTheme="minorHAnsi"/>
    </w:rPr>
  </w:style>
  <w:style w:type="paragraph" w:customStyle="1" w:styleId="49E9E65F393F4DEE97A1D858BCFC0F405">
    <w:name w:val="49E9E65F393F4DEE97A1D858BCFC0F405"/>
    <w:rsid w:val="00267BC5"/>
    <w:rPr>
      <w:rFonts w:eastAsiaTheme="minorHAnsi"/>
    </w:rPr>
  </w:style>
  <w:style w:type="paragraph" w:customStyle="1" w:styleId="BF91D5721F6F4DBDBF26707FFD9038035">
    <w:name w:val="BF91D5721F6F4DBDBF26707FFD9038035"/>
    <w:rsid w:val="00267BC5"/>
    <w:rPr>
      <w:rFonts w:eastAsiaTheme="minorHAnsi"/>
    </w:rPr>
  </w:style>
  <w:style w:type="paragraph" w:customStyle="1" w:styleId="9EC563E11821402991E355CED8357F165">
    <w:name w:val="9EC563E11821402991E355CED8357F165"/>
    <w:rsid w:val="00267BC5"/>
    <w:rPr>
      <w:rFonts w:eastAsiaTheme="minorHAnsi"/>
    </w:rPr>
  </w:style>
  <w:style w:type="paragraph" w:customStyle="1" w:styleId="12BF9197D5F94F92B82AFE0BCF3B95FB2">
    <w:name w:val="12BF9197D5F94F92B82AFE0BCF3B95FB2"/>
    <w:rsid w:val="00267BC5"/>
    <w:rPr>
      <w:rFonts w:eastAsiaTheme="minorHAnsi"/>
    </w:rPr>
  </w:style>
  <w:style w:type="paragraph" w:customStyle="1" w:styleId="0CF9C62CA2DA4F16BD362E6C0CCB244E2">
    <w:name w:val="0CF9C62CA2DA4F16BD362E6C0CCB244E2"/>
    <w:rsid w:val="00267BC5"/>
    <w:rPr>
      <w:rFonts w:eastAsiaTheme="minorHAnsi"/>
    </w:rPr>
  </w:style>
  <w:style w:type="paragraph" w:customStyle="1" w:styleId="814C7EBAAC6C4698AA7E2B3E1C662DFD2">
    <w:name w:val="814C7EBAAC6C4698AA7E2B3E1C662DFD2"/>
    <w:rsid w:val="00267BC5"/>
    <w:rPr>
      <w:rFonts w:eastAsiaTheme="minorHAnsi"/>
    </w:rPr>
  </w:style>
  <w:style w:type="paragraph" w:customStyle="1" w:styleId="5708F72F5B7141BB894635B7A972FDE52">
    <w:name w:val="5708F72F5B7141BB894635B7A972FDE52"/>
    <w:rsid w:val="00267BC5"/>
    <w:rPr>
      <w:rFonts w:eastAsiaTheme="minorHAnsi"/>
    </w:rPr>
  </w:style>
  <w:style w:type="paragraph" w:customStyle="1" w:styleId="E8ADB0CAA0CE4532B2523AAE365ABBE22">
    <w:name w:val="E8ADB0CAA0CE4532B2523AAE365ABBE22"/>
    <w:rsid w:val="00267BC5"/>
    <w:rPr>
      <w:rFonts w:eastAsiaTheme="minorHAnsi"/>
    </w:rPr>
  </w:style>
  <w:style w:type="paragraph" w:customStyle="1" w:styleId="68B05360390F428EB304FD3280AA83402">
    <w:name w:val="68B05360390F428EB304FD3280AA83402"/>
    <w:rsid w:val="00267BC5"/>
    <w:rPr>
      <w:rFonts w:eastAsiaTheme="minorHAnsi"/>
    </w:rPr>
  </w:style>
  <w:style w:type="paragraph" w:customStyle="1" w:styleId="A8C6A7B3B5EB41458B9D5C4A9A25F1512">
    <w:name w:val="A8C6A7B3B5EB41458B9D5C4A9A25F1512"/>
    <w:rsid w:val="00267BC5"/>
    <w:rPr>
      <w:rFonts w:eastAsiaTheme="minorHAnsi"/>
    </w:rPr>
  </w:style>
  <w:style w:type="paragraph" w:customStyle="1" w:styleId="D4C2D345E96642B1A205C5B41A41E6D82">
    <w:name w:val="D4C2D345E96642B1A205C5B41A41E6D82"/>
    <w:rsid w:val="00267BC5"/>
    <w:rPr>
      <w:rFonts w:eastAsiaTheme="minorHAnsi"/>
    </w:rPr>
  </w:style>
  <w:style w:type="paragraph" w:customStyle="1" w:styleId="975339587E6F452BB188C21D687EEDEC2">
    <w:name w:val="975339587E6F452BB188C21D687EEDEC2"/>
    <w:rsid w:val="00267BC5"/>
    <w:rPr>
      <w:rFonts w:eastAsiaTheme="minorHAnsi"/>
    </w:rPr>
  </w:style>
  <w:style w:type="paragraph" w:customStyle="1" w:styleId="C8EEC3B4C94248889A7335CF81F66F9D2">
    <w:name w:val="C8EEC3B4C94248889A7335CF81F66F9D2"/>
    <w:rsid w:val="00267BC5"/>
    <w:rPr>
      <w:rFonts w:eastAsiaTheme="minorHAnsi"/>
    </w:rPr>
  </w:style>
  <w:style w:type="paragraph" w:customStyle="1" w:styleId="D8C7BD24478D441395B0EEA574D8EA5A2">
    <w:name w:val="D8C7BD24478D441395B0EEA574D8EA5A2"/>
    <w:rsid w:val="00267BC5"/>
    <w:rPr>
      <w:rFonts w:eastAsiaTheme="minorHAnsi"/>
    </w:rPr>
  </w:style>
  <w:style w:type="paragraph" w:customStyle="1" w:styleId="ED42AA85A109442B8BD890AF280712182">
    <w:name w:val="ED42AA85A109442B8BD890AF280712182"/>
    <w:rsid w:val="00267BC5"/>
    <w:rPr>
      <w:rFonts w:eastAsiaTheme="minorHAnsi"/>
    </w:rPr>
  </w:style>
  <w:style w:type="paragraph" w:customStyle="1" w:styleId="51AC12E592C446DF94FCFC909EC39D292">
    <w:name w:val="51AC12E592C446DF94FCFC909EC39D292"/>
    <w:rsid w:val="00267BC5"/>
    <w:rPr>
      <w:rFonts w:eastAsiaTheme="minorHAnsi"/>
    </w:rPr>
  </w:style>
  <w:style w:type="paragraph" w:customStyle="1" w:styleId="6584C83296724DA89395D3AB6130092F2">
    <w:name w:val="6584C83296724DA89395D3AB6130092F2"/>
    <w:rsid w:val="00267BC5"/>
    <w:rPr>
      <w:rFonts w:eastAsiaTheme="minorHAnsi"/>
    </w:rPr>
  </w:style>
  <w:style w:type="paragraph" w:customStyle="1" w:styleId="6F6DBFE2DFDA480EBBE11777B9999DA65">
    <w:name w:val="6F6DBFE2DFDA480EBBE11777B9999DA65"/>
    <w:rsid w:val="00267BC5"/>
    <w:rPr>
      <w:rFonts w:eastAsiaTheme="minorHAnsi"/>
    </w:rPr>
  </w:style>
  <w:style w:type="paragraph" w:customStyle="1" w:styleId="D37175DE8BB747A1BABFCBE7A95256415">
    <w:name w:val="D37175DE8BB747A1BABFCBE7A95256415"/>
    <w:rsid w:val="00267BC5"/>
    <w:rPr>
      <w:rFonts w:eastAsiaTheme="minorHAnsi"/>
    </w:rPr>
  </w:style>
  <w:style w:type="paragraph" w:customStyle="1" w:styleId="A5244DDF67484565AB35B30F15778F715">
    <w:name w:val="A5244DDF67484565AB35B30F15778F715"/>
    <w:rsid w:val="00267BC5"/>
    <w:rPr>
      <w:rFonts w:eastAsiaTheme="minorHAnsi"/>
    </w:rPr>
  </w:style>
  <w:style w:type="paragraph" w:customStyle="1" w:styleId="DB59641E1D4846B39790BF4447F554DD2">
    <w:name w:val="DB59641E1D4846B39790BF4447F554DD2"/>
    <w:rsid w:val="00267BC5"/>
    <w:rPr>
      <w:rFonts w:eastAsiaTheme="minorHAnsi"/>
    </w:rPr>
  </w:style>
  <w:style w:type="paragraph" w:customStyle="1" w:styleId="7A36C82AAB71427AB2F149899917084B5">
    <w:name w:val="7A36C82AAB71427AB2F149899917084B5"/>
    <w:rsid w:val="00267BC5"/>
    <w:rPr>
      <w:rFonts w:eastAsiaTheme="minorHAnsi"/>
    </w:rPr>
  </w:style>
  <w:style w:type="paragraph" w:customStyle="1" w:styleId="1C904BB9836E42338F3F41005B1A0EC25">
    <w:name w:val="1C904BB9836E42338F3F41005B1A0EC25"/>
    <w:rsid w:val="00267BC5"/>
    <w:rPr>
      <w:rFonts w:eastAsiaTheme="minorHAnsi"/>
    </w:rPr>
  </w:style>
  <w:style w:type="paragraph" w:customStyle="1" w:styleId="1C0D77813B0E4A08AA6D17D7116C5FE65">
    <w:name w:val="1C0D77813B0E4A08AA6D17D7116C5FE65"/>
    <w:rsid w:val="00267BC5"/>
    <w:rPr>
      <w:rFonts w:eastAsiaTheme="minorHAnsi"/>
    </w:rPr>
  </w:style>
  <w:style w:type="paragraph" w:customStyle="1" w:styleId="7F7A9E310EBC4EE9B8DC9B81D51A05E65">
    <w:name w:val="7F7A9E310EBC4EE9B8DC9B81D51A05E65"/>
    <w:rsid w:val="00267BC5"/>
    <w:rPr>
      <w:rFonts w:eastAsiaTheme="minorHAnsi"/>
    </w:rPr>
  </w:style>
  <w:style w:type="paragraph" w:customStyle="1" w:styleId="07C67C10429D49C9A3E6D503916BACC45">
    <w:name w:val="07C67C10429D49C9A3E6D503916BACC45"/>
    <w:rsid w:val="00267BC5"/>
    <w:rPr>
      <w:rFonts w:eastAsiaTheme="minorHAnsi"/>
    </w:rPr>
  </w:style>
  <w:style w:type="paragraph" w:customStyle="1" w:styleId="A8D1E50C73BD45A9A7E6DD045E973B7B5">
    <w:name w:val="A8D1E50C73BD45A9A7E6DD045E973B7B5"/>
    <w:rsid w:val="00267BC5"/>
    <w:rPr>
      <w:rFonts w:eastAsiaTheme="minorHAnsi"/>
    </w:rPr>
  </w:style>
  <w:style w:type="paragraph" w:customStyle="1" w:styleId="A251590A77BB435691225AF3AC73E8167">
    <w:name w:val="A251590A77BB435691225AF3AC73E8167"/>
    <w:rsid w:val="00CD765A"/>
    <w:rPr>
      <w:rFonts w:eastAsiaTheme="minorHAnsi"/>
    </w:rPr>
  </w:style>
  <w:style w:type="paragraph" w:customStyle="1" w:styleId="22FC7455A79240538A375B60968ADCBC8">
    <w:name w:val="22FC7455A79240538A375B60968ADCBC8"/>
    <w:rsid w:val="00CD765A"/>
    <w:rPr>
      <w:rFonts w:eastAsiaTheme="minorHAnsi"/>
    </w:rPr>
  </w:style>
  <w:style w:type="paragraph" w:customStyle="1" w:styleId="1320A9BB1657419F840167374350044F8">
    <w:name w:val="1320A9BB1657419F840167374350044F8"/>
    <w:rsid w:val="00CD765A"/>
    <w:rPr>
      <w:rFonts w:eastAsiaTheme="minorHAnsi"/>
    </w:rPr>
  </w:style>
  <w:style w:type="paragraph" w:customStyle="1" w:styleId="2302819E40C2442BAE8D3D27498A0D857">
    <w:name w:val="2302819E40C2442BAE8D3D27498A0D857"/>
    <w:rsid w:val="00CD765A"/>
    <w:rPr>
      <w:rFonts w:eastAsiaTheme="minorHAnsi"/>
    </w:rPr>
  </w:style>
  <w:style w:type="paragraph" w:customStyle="1" w:styleId="0372F0EED72A492C9999E9132505622B6">
    <w:name w:val="0372F0EED72A492C9999E9132505622B6"/>
    <w:rsid w:val="00CD765A"/>
    <w:rPr>
      <w:rFonts w:eastAsiaTheme="minorHAnsi"/>
    </w:rPr>
  </w:style>
  <w:style w:type="paragraph" w:customStyle="1" w:styleId="9631E6E41BCF4FA7A621B75154B28C9A6">
    <w:name w:val="9631E6E41BCF4FA7A621B75154B28C9A6"/>
    <w:rsid w:val="00CD765A"/>
    <w:rPr>
      <w:rFonts w:eastAsiaTheme="minorHAnsi"/>
    </w:rPr>
  </w:style>
  <w:style w:type="paragraph" w:customStyle="1" w:styleId="93B983D4B3E8458E8E0E7A6DEFDBE9D96">
    <w:name w:val="93B983D4B3E8458E8E0E7A6DEFDBE9D96"/>
    <w:rsid w:val="00CD765A"/>
    <w:rPr>
      <w:rFonts w:eastAsiaTheme="minorHAnsi"/>
    </w:rPr>
  </w:style>
  <w:style w:type="paragraph" w:customStyle="1" w:styleId="72DD799C634042968AB50ACCC1BA3A516">
    <w:name w:val="72DD799C634042968AB50ACCC1BA3A516"/>
    <w:rsid w:val="00CD765A"/>
    <w:rPr>
      <w:rFonts w:eastAsiaTheme="minorHAnsi"/>
    </w:rPr>
  </w:style>
  <w:style w:type="paragraph" w:customStyle="1" w:styleId="30412BF69EC349238B3FE3D4E54160916">
    <w:name w:val="30412BF69EC349238B3FE3D4E54160916"/>
    <w:rsid w:val="00CD765A"/>
    <w:rPr>
      <w:rFonts w:eastAsiaTheme="minorHAnsi"/>
    </w:rPr>
  </w:style>
  <w:style w:type="paragraph" w:customStyle="1" w:styleId="CCC4D28AF91748F28A5A8E735BFFF0106">
    <w:name w:val="CCC4D28AF91748F28A5A8E735BFFF0106"/>
    <w:rsid w:val="00CD765A"/>
    <w:rPr>
      <w:rFonts w:eastAsiaTheme="minorHAnsi"/>
    </w:rPr>
  </w:style>
  <w:style w:type="paragraph" w:customStyle="1" w:styleId="700F546D7524469496ED146B7B9FADFF6">
    <w:name w:val="700F546D7524469496ED146B7B9FADFF6"/>
    <w:rsid w:val="00CD765A"/>
    <w:rPr>
      <w:rFonts w:eastAsiaTheme="minorHAnsi"/>
    </w:rPr>
  </w:style>
  <w:style w:type="paragraph" w:customStyle="1" w:styleId="BC8F2FF79B384D04B311E9B64E0D4F226">
    <w:name w:val="BC8F2FF79B384D04B311E9B64E0D4F226"/>
    <w:rsid w:val="00CD765A"/>
    <w:rPr>
      <w:rFonts w:eastAsiaTheme="minorHAnsi"/>
    </w:rPr>
  </w:style>
  <w:style w:type="paragraph" w:customStyle="1" w:styleId="6A5733AD9AA04554AF89622B4B5FA7BB6">
    <w:name w:val="6A5733AD9AA04554AF89622B4B5FA7BB6"/>
    <w:rsid w:val="00CD765A"/>
    <w:rPr>
      <w:rFonts w:eastAsiaTheme="minorHAnsi"/>
    </w:rPr>
  </w:style>
  <w:style w:type="paragraph" w:customStyle="1" w:styleId="B06EECACF0984369B0DD39F56B3FB79B6">
    <w:name w:val="B06EECACF0984369B0DD39F56B3FB79B6"/>
    <w:rsid w:val="00CD765A"/>
    <w:rPr>
      <w:rFonts w:eastAsiaTheme="minorHAnsi"/>
    </w:rPr>
  </w:style>
  <w:style w:type="paragraph" w:customStyle="1" w:styleId="3226C26B485441AB9DB086322B1E70AD6">
    <w:name w:val="3226C26B485441AB9DB086322B1E70AD6"/>
    <w:rsid w:val="00CD765A"/>
    <w:rPr>
      <w:rFonts w:eastAsiaTheme="minorHAnsi"/>
    </w:rPr>
  </w:style>
  <w:style w:type="paragraph" w:customStyle="1" w:styleId="70FA8BF7134D4B4C8D664E13F6C2A4947">
    <w:name w:val="70FA8BF7134D4B4C8D664E13F6C2A4947"/>
    <w:rsid w:val="00CD765A"/>
    <w:rPr>
      <w:rFonts w:eastAsiaTheme="minorHAnsi"/>
    </w:rPr>
  </w:style>
  <w:style w:type="paragraph" w:customStyle="1" w:styleId="D058B98C79AC4F869F5CEC5223BD353D2">
    <w:name w:val="D058B98C79AC4F869F5CEC5223BD353D2"/>
    <w:rsid w:val="00CD765A"/>
    <w:rPr>
      <w:rFonts w:eastAsiaTheme="minorHAnsi"/>
    </w:rPr>
  </w:style>
  <w:style w:type="paragraph" w:customStyle="1" w:styleId="B31D0E58E39A4A1F8B6358189DBDD24C1">
    <w:name w:val="B31D0E58E39A4A1F8B6358189DBDD24C1"/>
    <w:rsid w:val="00CD765A"/>
    <w:rPr>
      <w:rFonts w:eastAsiaTheme="minorHAnsi"/>
    </w:rPr>
  </w:style>
  <w:style w:type="paragraph" w:customStyle="1" w:styleId="27A884F1C776452E93F37552CC3A01896">
    <w:name w:val="27A884F1C776452E93F37552CC3A01896"/>
    <w:rsid w:val="00CD765A"/>
    <w:rPr>
      <w:rFonts w:eastAsiaTheme="minorHAnsi"/>
    </w:rPr>
  </w:style>
  <w:style w:type="paragraph" w:customStyle="1" w:styleId="9C4406F393574E4383B7C98AB9ACE3976">
    <w:name w:val="9C4406F393574E4383B7C98AB9ACE3976"/>
    <w:rsid w:val="00CD765A"/>
    <w:rPr>
      <w:rFonts w:eastAsiaTheme="minorHAnsi"/>
    </w:rPr>
  </w:style>
  <w:style w:type="paragraph" w:customStyle="1" w:styleId="4AA5C8503A6E40AA880D328DAE0ABE496">
    <w:name w:val="4AA5C8503A6E40AA880D328DAE0ABE496"/>
    <w:rsid w:val="00CD765A"/>
    <w:rPr>
      <w:rFonts w:eastAsiaTheme="minorHAnsi"/>
    </w:rPr>
  </w:style>
  <w:style w:type="paragraph" w:customStyle="1" w:styleId="528CAADA20BE473195633CB7546CB1BA6">
    <w:name w:val="528CAADA20BE473195633CB7546CB1BA6"/>
    <w:rsid w:val="00CD765A"/>
    <w:rPr>
      <w:rFonts w:eastAsiaTheme="minorHAnsi"/>
    </w:rPr>
  </w:style>
  <w:style w:type="paragraph" w:customStyle="1" w:styleId="DDAB153ABC1C45A3AD3FEDE52DF8B9526">
    <w:name w:val="DDAB153ABC1C45A3AD3FEDE52DF8B9526"/>
    <w:rsid w:val="00CD765A"/>
    <w:rPr>
      <w:rFonts w:eastAsiaTheme="minorHAnsi"/>
    </w:rPr>
  </w:style>
  <w:style w:type="paragraph" w:customStyle="1" w:styleId="C47C9CB54A8849AE910085A08B7F2C516">
    <w:name w:val="C47C9CB54A8849AE910085A08B7F2C516"/>
    <w:rsid w:val="00CD765A"/>
    <w:rPr>
      <w:rFonts w:eastAsiaTheme="minorHAnsi"/>
    </w:rPr>
  </w:style>
  <w:style w:type="paragraph" w:customStyle="1" w:styleId="1A6597955AB442D3A3D97B7A9F2BD6086">
    <w:name w:val="1A6597955AB442D3A3D97B7A9F2BD6086"/>
    <w:rsid w:val="00CD765A"/>
    <w:rPr>
      <w:rFonts w:eastAsiaTheme="minorHAnsi"/>
    </w:rPr>
  </w:style>
  <w:style w:type="paragraph" w:customStyle="1" w:styleId="3CA74B4454FC4CB5A2AE009FB7BA39986">
    <w:name w:val="3CA74B4454FC4CB5A2AE009FB7BA39986"/>
    <w:rsid w:val="00CD765A"/>
    <w:rPr>
      <w:rFonts w:eastAsiaTheme="minorHAnsi"/>
    </w:rPr>
  </w:style>
  <w:style w:type="paragraph" w:customStyle="1" w:styleId="4C260FFDC7E14D58898D2638EA11CAC76">
    <w:name w:val="4C260FFDC7E14D58898D2638EA11CAC76"/>
    <w:rsid w:val="00CD765A"/>
    <w:rPr>
      <w:rFonts w:eastAsiaTheme="minorHAnsi"/>
    </w:rPr>
  </w:style>
  <w:style w:type="paragraph" w:customStyle="1" w:styleId="D998B8DD2FAD44CF81DD26D4776611386">
    <w:name w:val="D998B8DD2FAD44CF81DD26D4776611386"/>
    <w:rsid w:val="00CD765A"/>
    <w:rPr>
      <w:rFonts w:eastAsiaTheme="minorHAnsi"/>
    </w:rPr>
  </w:style>
  <w:style w:type="paragraph" w:customStyle="1" w:styleId="49E9E65F393F4DEE97A1D858BCFC0F406">
    <w:name w:val="49E9E65F393F4DEE97A1D858BCFC0F406"/>
    <w:rsid w:val="00CD765A"/>
    <w:rPr>
      <w:rFonts w:eastAsiaTheme="minorHAnsi"/>
    </w:rPr>
  </w:style>
  <w:style w:type="paragraph" w:customStyle="1" w:styleId="BF91D5721F6F4DBDBF26707FFD9038036">
    <w:name w:val="BF91D5721F6F4DBDBF26707FFD9038036"/>
    <w:rsid w:val="00CD765A"/>
    <w:rPr>
      <w:rFonts w:eastAsiaTheme="minorHAnsi"/>
    </w:rPr>
  </w:style>
  <w:style w:type="paragraph" w:customStyle="1" w:styleId="9EC563E11821402991E355CED8357F166">
    <w:name w:val="9EC563E11821402991E355CED8357F166"/>
    <w:rsid w:val="00CD765A"/>
    <w:rPr>
      <w:rFonts w:eastAsiaTheme="minorHAnsi"/>
    </w:rPr>
  </w:style>
  <w:style w:type="paragraph" w:customStyle="1" w:styleId="12BF9197D5F94F92B82AFE0BCF3B95FB3">
    <w:name w:val="12BF9197D5F94F92B82AFE0BCF3B95FB3"/>
    <w:rsid w:val="00CD765A"/>
    <w:rPr>
      <w:rFonts w:eastAsiaTheme="minorHAnsi"/>
    </w:rPr>
  </w:style>
  <w:style w:type="paragraph" w:customStyle="1" w:styleId="0CF9C62CA2DA4F16BD362E6C0CCB244E3">
    <w:name w:val="0CF9C62CA2DA4F16BD362E6C0CCB244E3"/>
    <w:rsid w:val="00CD765A"/>
    <w:rPr>
      <w:rFonts w:eastAsiaTheme="minorHAnsi"/>
    </w:rPr>
  </w:style>
  <w:style w:type="paragraph" w:customStyle="1" w:styleId="814C7EBAAC6C4698AA7E2B3E1C662DFD3">
    <w:name w:val="814C7EBAAC6C4698AA7E2B3E1C662DFD3"/>
    <w:rsid w:val="00CD765A"/>
    <w:rPr>
      <w:rFonts w:eastAsiaTheme="minorHAnsi"/>
    </w:rPr>
  </w:style>
  <w:style w:type="paragraph" w:customStyle="1" w:styleId="5708F72F5B7141BB894635B7A972FDE53">
    <w:name w:val="5708F72F5B7141BB894635B7A972FDE53"/>
    <w:rsid w:val="00CD765A"/>
    <w:rPr>
      <w:rFonts w:eastAsiaTheme="minorHAnsi"/>
    </w:rPr>
  </w:style>
  <w:style w:type="paragraph" w:customStyle="1" w:styleId="E8ADB0CAA0CE4532B2523AAE365ABBE23">
    <w:name w:val="E8ADB0CAA0CE4532B2523AAE365ABBE23"/>
    <w:rsid w:val="00CD765A"/>
    <w:rPr>
      <w:rFonts w:eastAsiaTheme="minorHAnsi"/>
    </w:rPr>
  </w:style>
  <w:style w:type="paragraph" w:customStyle="1" w:styleId="68B05360390F428EB304FD3280AA83403">
    <w:name w:val="68B05360390F428EB304FD3280AA83403"/>
    <w:rsid w:val="00CD765A"/>
    <w:rPr>
      <w:rFonts w:eastAsiaTheme="minorHAnsi"/>
    </w:rPr>
  </w:style>
  <w:style w:type="paragraph" w:customStyle="1" w:styleId="A8C6A7B3B5EB41458B9D5C4A9A25F1513">
    <w:name w:val="A8C6A7B3B5EB41458B9D5C4A9A25F1513"/>
    <w:rsid w:val="00CD765A"/>
    <w:rPr>
      <w:rFonts w:eastAsiaTheme="minorHAnsi"/>
    </w:rPr>
  </w:style>
  <w:style w:type="paragraph" w:customStyle="1" w:styleId="D4C2D345E96642B1A205C5B41A41E6D83">
    <w:name w:val="D4C2D345E96642B1A205C5B41A41E6D83"/>
    <w:rsid w:val="00CD765A"/>
    <w:rPr>
      <w:rFonts w:eastAsiaTheme="minorHAnsi"/>
    </w:rPr>
  </w:style>
  <w:style w:type="paragraph" w:customStyle="1" w:styleId="975339587E6F452BB188C21D687EEDEC3">
    <w:name w:val="975339587E6F452BB188C21D687EEDEC3"/>
    <w:rsid w:val="00CD765A"/>
    <w:rPr>
      <w:rFonts w:eastAsiaTheme="minorHAnsi"/>
    </w:rPr>
  </w:style>
  <w:style w:type="paragraph" w:customStyle="1" w:styleId="C8EEC3B4C94248889A7335CF81F66F9D3">
    <w:name w:val="C8EEC3B4C94248889A7335CF81F66F9D3"/>
    <w:rsid w:val="00CD765A"/>
    <w:rPr>
      <w:rFonts w:eastAsiaTheme="minorHAnsi"/>
    </w:rPr>
  </w:style>
  <w:style w:type="paragraph" w:customStyle="1" w:styleId="D8C7BD24478D441395B0EEA574D8EA5A3">
    <w:name w:val="D8C7BD24478D441395B0EEA574D8EA5A3"/>
    <w:rsid w:val="00CD765A"/>
    <w:rPr>
      <w:rFonts w:eastAsiaTheme="minorHAnsi"/>
    </w:rPr>
  </w:style>
  <w:style w:type="paragraph" w:customStyle="1" w:styleId="ED42AA85A109442B8BD890AF280712183">
    <w:name w:val="ED42AA85A109442B8BD890AF280712183"/>
    <w:rsid w:val="00CD765A"/>
    <w:rPr>
      <w:rFonts w:eastAsiaTheme="minorHAnsi"/>
    </w:rPr>
  </w:style>
  <w:style w:type="paragraph" w:customStyle="1" w:styleId="51AC12E592C446DF94FCFC909EC39D293">
    <w:name w:val="51AC12E592C446DF94FCFC909EC39D293"/>
    <w:rsid w:val="00CD765A"/>
    <w:rPr>
      <w:rFonts w:eastAsiaTheme="minorHAnsi"/>
    </w:rPr>
  </w:style>
  <w:style w:type="paragraph" w:customStyle="1" w:styleId="6584C83296724DA89395D3AB6130092F3">
    <w:name w:val="6584C83296724DA89395D3AB6130092F3"/>
    <w:rsid w:val="00CD765A"/>
    <w:rPr>
      <w:rFonts w:eastAsiaTheme="minorHAnsi"/>
    </w:rPr>
  </w:style>
  <w:style w:type="paragraph" w:customStyle="1" w:styleId="6F6DBFE2DFDA480EBBE11777B9999DA66">
    <w:name w:val="6F6DBFE2DFDA480EBBE11777B9999DA66"/>
    <w:rsid w:val="00CD765A"/>
    <w:rPr>
      <w:rFonts w:eastAsiaTheme="minorHAnsi"/>
    </w:rPr>
  </w:style>
  <w:style w:type="paragraph" w:customStyle="1" w:styleId="D37175DE8BB747A1BABFCBE7A95256416">
    <w:name w:val="D37175DE8BB747A1BABFCBE7A95256416"/>
    <w:rsid w:val="00CD765A"/>
    <w:rPr>
      <w:rFonts w:eastAsiaTheme="minorHAnsi"/>
    </w:rPr>
  </w:style>
  <w:style w:type="paragraph" w:customStyle="1" w:styleId="A5244DDF67484565AB35B30F15778F716">
    <w:name w:val="A5244DDF67484565AB35B30F15778F716"/>
    <w:rsid w:val="00CD765A"/>
    <w:rPr>
      <w:rFonts w:eastAsiaTheme="minorHAnsi"/>
    </w:rPr>
  </w:style>
  <w:style w:type="paragraph" w:customStyle="1" w:styleId="DB59641E1D4846B39790BF4447F554DD3">
    <w:name w:val="DB59641E1D4846B39790BF4447F554DD3"/>
    <w:rsid w:val="00CD765A"/>
    <w:rPr>
      <w:rFonts w:eastAsiaTheme="minorHAnsi"/>
    </w:rPr>
  </w:style>
  <w:style w:type="paragraph" w:customStyle="1" w:styleId="7A36C82AAB71427AB2F149899917084B6">
    <w:name w:val="7A36C82AAB71427AB2F149899917084B6"/>
    <w:rsid w:val="00CD765A"/>
    <w:rPr>
      <w:rFonts w:eastAsiaTheme="minorHAnsi"/>
    </w:rPr>
  </w:style>
  <w:style w:type="paragraph" w:customStyle="1" w:styleId="1C904BB9836E42338F3F41005B1A0EC26">
    <w:name w:val="1C904BB9836E42338F3F41005B1A0EC26"/>
    <w:rsid w:val="00CD765A"/>
    <w:rPr>
      <w:rFonts w:eastAsiaTheme="minorHAnsi"/>
    </w:rPr>
  </w:style>
  <w:style w:type="paragraph" w:customStyle="1" w:styleId="1C0D77813B0E4A08AA6D17D7116C5FE66">
    <w:name w:val="1C0D77813B0E4A08AA6D17D7116C5FE66"/>
    <w:rsid w:val="00CD765A"/>
    <w:rPr>
      <w:rFonts w:eastAsiaTheme="minorHAnsi"/>
    </w:rPr>
  </w:style>
  <w:style w:type="paragraph" w:customStyle="1" w:styleId="7F7A9E310EBC4EE9B8DC9B81D51A05E66">
    <w:name w:val="7F7A9E310EBC4EE9B8DC9B81D51A05E66"/>
    <w:rsid w:val="00CD765A"/>
    <w:rPr>
      <w:rFonts w:eastAsiaTheme="minorHAnsi"/>
    </w:rPr>
  </w:style>
  <w:style w:type="paragraph" w:customStyle="1" w:styleId="07C67C10429D49C9A3E6D503916BACC46">
    <w:name w:val="07C67C10429D49C9A3E6D503916BACC46"/>
    <w:rsid w:val="00CD765A"/>
    <w:rPr>
      <w:rFonts w:eastAsiaTheme="minorHAnsi"/>
    </w:rPr>
  </w:style>
  <w:style w:type="paragraph" w:customStyle="1" w:styleId="A8D1E50C73BD45A9A7E6DD045E973B7B6">
    <w:name w:val="A8D1E50C73BD45A9A7E6DD045E973B7B6"/>
    <w:rsid w:val="00CD765A"/>
    <w:rPr>
      <w:rFonts w:eastAsiaTheme="minorHAnsi"/>
    </w:rPr>
  </w:style>
  <w:style w:type="paragraph" w:customStyle="1" w:styleId="A251590A77BB435691225AF3AC73E8168">
    <w:name w:val="A251590A77BB435691225AF3AC73E8168"/>
    <w:rsid w:val="00CD765A"/>
    <w:rPr>
      <w:rFonts w:eastAsiaTheme="minorHAnsi"/>
    </w:rPr>
  </w:style>
  <w:style w:type="paragraph" w:customStyle="1" w:styleId="22FC7455A79240538A375B60968ADCBC9">
    <w:name w:val="22FC7455A79240538A375B60968ADCBC9"/>
    <w:rsid w:val="00CD765A"/>
    <w:rPr>
      <w:rFonts w:eastAsiaTheme="minorHAnsi"/>
    </w:rPr>
  </w:style>
  <w:style w:type="paragraph" w:customStyle="1" w:styleId="1320A9BB1657419F840167374350044F9">
    <w:name w:val="1320A9BB1657419F840167374350044F9"/>
    <w:rsid w:val="00CD765A"/>
    <w:rPr>
      <w:rFonts w:eastAsiaTheme="minorHAnsi"/>
    </w:rPr>
  </w:style>
  <w:style w:type="paragraph" w:customStyle="1" w:styleId="2302819E40C2442BAE8D3D27498A0D858">
    <w:name w:val="2302819E40C2442BAE8D3D27498A0D858"/>
    <w:rsid w:val="00CD765A"/>
    <w:rPr>
      <w:rFonts w:eastAsiaTheme="minorHAnsi"/>
    </w:rPr>
  </w:style>
  <w:style w:type="paragraph" w:customStyle="1" w:styleId="0372F0EED72A492C9999E9132505622B7">
    <w:name w:val="0372F0EED72A492C9999E9132505622B7"/>
    <w:rsid w:val="00CD765A"/>
    <w:rPr>
      <w:rFonts w:eastAsiaTheme="minorHAnsi"/>
    </w:rPr>
  </w:style>
  <w:style w:type="paragraph" w:customStyle="1" w:styleId="9631E6E41BCF4FA7A621B75154B28C9A7">
    <w:name w:val="9631E6E41BCF4FA7A621B75154B28C9A7"/>
    <w:rsid w:val="00CD765A"/>
    <w:rPr>
      <w:rFonts w:eastAsiaTheme="minorHAnsi"/>
    </w:rPr>
  </w:style>
  <w:style w:type="paragraph" w:customStyle="1" w:styleId="93B983D4B3E8458E8E0E7A6DEFDBE9D97">
    <w:name w:val="93B983D4B3E8458E8E0E7A6DEFDBE9D97"/>
    <w:rsid w:val="00CD765A"/>
    <w:rPr>
      <w:rFonts w:eastAsiaTheme="minorHAnsi"/>
    </w:rPr>
  </w:style>
  <w:style w:type="paragraph" w:customStyle="1" w:styleId="72DD799C634042968AB50ACCC1BA3A517">
    <w:name w:val="72DD799C634042968AB50ACCC1BA3A517"/>
    <w:rsid w:val="00CD765A"/>
    <w:rPr>
      <w:rFonts w:eastAsiaTheme="minorHAnsi"/>
    </w:rPr>
  </w:style>
  <w:style w:type="paragraph" w:customStyle="1" w:styleId="30412BF69EC349238B3FE3D4E54160917">
    <w:name w:val="30412BF69EC349238B3FE3D4E54160917"/>
    <w:rsid w:val="00CD765A"/>
    <w:rPr>
      <w:rFonts w:eastAsiaTheme="minorHAnsi"/>
    </w:rPr>
  </w:style>
  <w:style w:type="paragraph" w:customStyle="1" w:styleId="CCC4D28AF91748F28A5A8E735BFFF0107">
    <w:name w:val="CCC4D28AF91748F28A5A8E735BFFF0107"/>
    <w:rsid w:val="00CD765A"/>
    <w:rPr>
      <w:rFonts w:eastAsiaTheme="minorHAnsi"/>
    </w:rPr>
  </w:style>
  <w:style w:type="paragraph" w:customStyle="1" w:styleId="700F546D7524469496ED146B7B9FADFF7">
    <w:name w:val="700F546D7524469496ED146B7B9FADFF7"/>
    <w:rsid w:val="00CD765A"/>
    <w:rPr>
      <w:rFonts w:eastAsiaTheme="minorHAnsi"/>
    </w:rPr>
  </w:style>
  <w:style w:type="paragraph" w:customStyle="1" w:styleId="BC8F2FF79B384D04B311E9B64E0D4F227">
    <w:name w:val="BC8F2FF79B384D04B311E9B64E0D4F227"/>
    <w:rsid w:val="00CD765A"/>
    <w:rPr>
      <w:rFonts w:eastAsiaTheme="minorHAnsi"/>
    </w:rPr>
  </w:style>
  <w:style w:type="paragraph" w:customStyle="1" w:styleId="6A5733AD9AA04554AF89622B4B5FA7BB7">
    <w:name w:val="6A5733AD9AA04554AF89622B4B5FA7BB7"/>
    <w:rsid w:val="00CD765A"/>
    <w:rPr>
      <w:rFonts w:eastAsiaTheme="minorHAnsi"/>
    </w:rPr>
  </w:style>
  <w:style w:type="paragraph" w:customStyle="1" w:styleId="B06EECACF0984369B0DD39F56B3FB79B7">
    <w:name w:val="B06EECACF0984369B0DD39F56B3FB79B7"/>
    <w:rsid w:val="00CD765A"/>
    <w:rPr>
      <w:rFonts w:eastAsiaTheme="minorHAnsi"/>
    </w:rPr>
  </w:style>
  <w:style w:type="paragraph" w:customStyle="1" w:styleId="3226C26B485441AB9DB086322B1E70AD7">
    <w:name w:val="3226C26B485441AB9DB086322B1E70AD7"/>
    <w:rsid w:val="00CD765A"/>
    <w:rPr>
      <w:rFonts w:eastAsiaTheme="minorHAnsi"/>
    </w:rPr>
  </w:style>
  <w:style w:type="paragraph" w:customStyle="1" w:styleId="70FA8BF7134D4B4C8D664E13F6C2A4948">
    <w:name w:val="70FA8BF7134D4B4C8D664E13F6C2A4948"/>
    <w:rsid w:val="00CD765A"/>
    <w:rPr>
      <w:rFonts w:eastAsiaTheme="minorHAnsi"/>
    </w:rPr>
  </w:style>
  <w:style w:type="paragraph" w:customStyle="1" w:styleId="D058B98C79AC4F869F5CEC5223BD353D3">
    <w:name w:val="D058B98C79AC4F869F5CEC5223BD353D3"/>
    <w:rsid w:val="00CD765A"/>
    <w:rPr>
      <w:rFonts w:eastAsiaTheme="minorHAnsi"/>
    </w:rPr>
  </w:style>
  <w:style w:type="paragraph" w:customStyle="1" w:styleId="B31D0E58E39A4A1F8B6358189DBDD24C2">
    <w:name w:val="B31D0E58E39A4A1F8B6358189DBDD24C2"/>
    <w:rsid w:val="00CD765A"/>
    <w:rPr>
      <w:rFonts w:eastAsiaTheme="minorHAnsi"/>
    </w:rPr>
  </w:style>
  <w:style w:type="paragraph" w:customStyle="1" w:styleId="27A884F1C776452E93F37552CC3A01897">
    <w:name w:val="27A884F1C776452E93F37552CC3A01897"/>
    <w:rsid w:val="00CD765A"/>
    <w:rPr>
      <w:rFonts w:eastAsiaTheme="minorHAnsi"/>
    </w:rPr>
  </w:style>
  <w:style w:type="paragraph" w:customStyle="1" w:styleId="9C4406F393574E4383B7C98AB9ACE3977">
    <w:name w:val="9C4406F393574E4383B7C98AB9ACE3977"/>
    <w:rsid w:val="00CD765A"/>
    <w:rPr>
      <w:rFonts w:eastAsiaTheme="minorHAnsi"/>
    </w:rPr>
  </w:style>
  <w:style w:type="paragraph" w:customStyle="1" w:styleId="4AA5C8503A6E40AA880D328DAE0ABE497">
    <w:name w:val="4AA5C8503A6E40AA880D328DAE0ABE497"/>
    <w:rsid w:val="00CD765A"/>
    <w:rPr>
      <w:rFonts w:eastAsiaTheme="minorHAnsi"/>
    </w:rPr>
  </w:style>
  <w:style w:type="paragraph" w:customStyle="1" w:styleId="528CAADA20BE473195633CB7546CB1BA7">
    <w:name w:val="528CAADA20BE473195633CB7546CB1BA7"/>
    <w:rsid w:val="00CD765A"/>
    <w:rPr>
      <w:rFonts w:eastAsiaTheme="minorHAnsi"/>
    </w:rPr>
  </w:style>
  <w:style w:type="paragraph" w:customStyle="1" w:styleId="DDAB153ABC1C45A3AD3FEDE52DF8B9527">
    <w:name w:val="DDAB153ABC1C45A3AD3FEDE52DF8B9527"/>
    <w:rsid w:val="00CD765A"/>
    <w:rPr>
      <w:rFonts w:eastAsiaTheme="minorHAnsi"/>
    </w:rPr>
  </w:style>
  <w:style w:type="paragraph" w:customStyle="1" w:styleId="C47C9CB54A8849AE910085A08B7F2C517">
    <w:name w:val="C47C9CB54A8849AE910085A08B7F2C517"/>
    <w:rsid w:val="00CD765A"/>
    <w:rPr>
      <w:rFonts w:eastAsiaTheme="minorHAnsi"/>
    </w:rPr>
  </w:style>
  <w:style w:type="paragraph" w:customStyle="1" w:styleId="1A6597955AB442D3A3D97B7A9F2BD6087">
    <w:name w:val="1A6597955AB442D3A3D97B7A9F2BD6087"/>
    <w:rsid w:val="00CD765A"/>
    <w:rPr>
      <w:rFonts w:eastAsiaTheme="minorHAnsi"/>
    </w:rPr>
  </w:style>
  <w:style w:type="paragraph" w:customStyle="1" w:styleId="3CA74B4454FC4CB5A2AE009FB7BA39987">
    <w:name w:val="3CA74B4454FC4CB5A2AE009FB7BA39987"/>
    <w:rsid w:val="00CD765A"/>
    <w:rPr>
      <w:rFonts w:eastAsiaTheme="minorHAnsi"/>
    </w:rPr>
  </w:style>
  <w:style w:type="paragraph" w:customStyle="1" w:styleId="4C260FFDC7E14D58898D2638EA11CAC77">
    <w:name w:val="4C260FFDC7E14D58898D2638EA11CAC77"/>
    <w:rsid w:val="00CD765A"/>
    <w:rPr>
      <w:rFonts w:eastAsiaTheme="minorHAnsi"/>
    </w:rPr>
  </w:style>
  <w:style w:type="paragraph" w:customStyle="1" w:styleId="D998B8DD2FAD44CF81DD26D4776611387">
    <w:name w:val="D998B8DD2FAD44CF81DD26D4776611387"/>
    <w:rsid w:val="00CD765A"/>
    <w:rPr>
      <w:rFonts w:eastAsiaTheme="minorHAnsi"/>
    </w:rPr>
  </w:style>
  <w:style w:type="paragraph" w:customStyle="1" w:styleId="49E9E65F393F4DEE97A1D858BCFC0F407">
    <w:name w:val="49E9E65F393F4DEE97A1D858BCFC0F407"/>
    <w:rsid w:val="00CD765A"/>
    <w:rPr>
      <w:rFonts w:eastAsiaTheme="minorHAnsi"/>
    </w:rPr>
  </w:style>
  <w:style w:type="paragraph" w:customStyle="1" w:styleId="BF91D5721F6F4DBDBF26707FFD9038037">
    <w:name w:val="BF91D5721F6F4DBDBF26707FFD9038037"/>
    <w:rsid w:val="00CD765A"/>
    <w:rPr>
      <w:rFonts w:eastAsiaTheme="minorHAnsi"/>
    </w:rPr>
  </w:style>
  <w:style w:type="paragraph" w:customStyle="1" w:styleId="9EC563E11821402991E355CED8357F167">
    <w:name w:val="9EC563E11821402991E355CED8357F167"/>
    <w:rsid w:val="00CD765A"/>
    <w:rPr>
      <w:rFonts w:eastAsiaTheme="minorHAnsi"/>
    </w:rPr>
  </w:style>
  <w:style w:type="paragraph" w:customStyle="1" w:styleId="12BF9197D5F94F92B82AFE0BCF3B95FB4">
    <w:name w:val="12BF9197D5F94F92B82AFE0BCF3B95FB4"/>
    <w:rsid w:val="00CD765A"/>
    <w:rPr>
      <w:rFonts w:eastAsiaTheme="minorHAnsi"/>
    </w:rPr>
  </w:style>
  <w:style w:type="paragraph" w:customStyle="1" w:styleId="0CF9C62CA2DA4F16BD362E6C0CCB244E4">
    <w:name w:val="0CF9C62CA2DA4F16BD362E6C0CCB244E4"/>
    <w:rsid w:val="00CD765A"/>
    <w:rPr>
      <w:rFonts w:eastAsiaTheme="minorHAnsi"/>
    </w:rPr>
  </w:style>
  <w:style w:type="paragraph" w:customStyle="1" w:styleId="814C7EBAAC6C4698AA7E2B3E1C662DFD4">
    <w:name w:val="814C7EBAAC6C4698AA7E2B3E1C662DFD4"/>
    <w:rsid w:val="00CD765A"/>
    <w:rPr>
      <w:rFonts w:eastAsiaTheme="minorHAnsi"/>
    </w:rPr>
  </w:style>
  <w:style w:type="paragraph" w:customStyle="1" w:styleId="5708F72F5B7141BB894635B7A972FDE54">
    <w:name w:val="5708F72F5B7141BB894635B7A972FDE54"/>
    <w:rsid w:val="00CD765A"/>
    <w:rPr>
      <w:rFonts w:eastAsiaTheme="minorHAnsi"/>
    </w:rPr>
  </w:style>
  <w:style w:type="paragraph" w:customStyle="1" w:styleId="E8ADB0CAA0CE4532B2523AAE365ABBE24">
    <w:name w:val="E8ADB0CAA0CE4532B2523AAE365ABBE24"/>
    <w:rsid w:val="00CD765A"/>
    <w:rPr>
      <w:rFonts w:eastAsiaTheme="minorHAnsi"/>
    </w:rPr>
  </w:style>
  <w:style w:type="paragraph" w:customStyle="1" w:styleId="68B05360390F428EB304FD3280AA83404">
    <w:name w:val="68B05360390F428EB304FD3280AA83404"/>
    <w:rsid w:val="00CD765A"/>
    <w:rPr>
      <w:rFonts w:eastAsiaTheme="minorHAnsi"/>
    </w:rPr>
  </w:style>
  <w:style w:type="paragraph" w:customStyle="1" w:styleId="A8C6A7B3B5EB41458B9D5C4A9A25F1514">
    <w:name w:val="A8C6A7B3B5EB41458B9D5C4A9A25F1514"/>
    <w:rsid w:val="00CD765A"/>
    <w:rPr>
      <w:rFonts w:eastAsiaTheme="minorHAnsi"/>
    </w:rPr>
  </w:style>
  <w:style w:type="paragraph" w:customStyle="1" w:styleId="D4C2D345E96642B1A205C5B41A41E6D84">
    <w:name w:val="D4C2D345E96642B1A205C5B41A41E6D84"/>
    <w:rsid w:val="00CD765A"/>
    <w:rPr>
      <w:rFonts w:eastAsiaTheme="minorHAnsi"/>
    </w:rPr>
  </w:style>
  <w:style w:type="paragraph" w:customStyle="1" w:styleId="975339587E6F452BB188C21D687EEDEC4">
    <w:name w:val="975339587E6F452BB188C21D687EEDEC4"/>
    <w:rsid w:val="00CD765A"/>
    <w:rPr>
      <w:rFonts w:eastAsiaTheme="minorHAnsi"/>
    </w:rPr>
  </w:style>
  <w:style w:type="paragraph" w:customStyle="1" w:styleId="C8EEC3B4C94248889A7335CF81F66F9D4">
    <w:name w:val="C8EEC3B4C94248889A7335CF81F66F9D4"/>
    <w:rsid w:val="00CD765A"/>
    <w:rPr>
      <w:rFonts w:eastAsiaTheme="minorHAnsi"/>
    </w:rPr>
  </w:style>
  <w:style w:type="paragraph" w:customStyle="1" w:styleId="D8C7BD24478D441395B0EEA574D8EA5A4">
    <w:name w:val="D8C7BD24478D441395B0EEA574D8EA5A4"/>
    <w:rsid w:val="00CD765A"/>
    <w:rPr>
      <w:rFonts w:eastAsiaTheme="minorHAnsi"/>
    </w:rPr>
  </w:style>
  <w:style w:type="paragraph" w:customStyle="1" w:styleId="ED42AA85A109442B8BD890AF280712184">
    <w:name w:val="ED42AA85A109442B8BD890AF280712184"/>
    <w:rsid w:val="00CD765A"/>
    <w:rPr>
      <w:rFonts w:eastAsiaTheme="minorHAnsi"/>
    </w:rPr>
  </w:style>
  <w:style w:type="paragraph" w:customStyle="1" w:styleId="51AC12E592C446DF94FCFC909EC39D294">
    <w:name w:val="51AC12E592C446DF94FCFC909EC39D294"/>
    <w:rsid w:val="00CD765A"/>
    <w:rPr>
      <w:rFonts w:eastAsiaTheme="minorHAnsi"/>
    </w:rPr>
  </w:style>
  <w:style w:type="paragraph" w:customStyle="1" w:styleId="6584C83296724DA89395D3AB6130092F4">
    <w:name w:val="6584C83296724DA89395D3AB6130092F4"/>
    <w:rsid w:val="00CD765A"/>
    <w:rPr>
      <w:rFonts w:eastAsiaTheme="minorHAnsi"/>
    </w:rPr>
  </w:style>
  <w:style w:type="paragraph" w:customStyle="1" w:styleId="6F6DBFE2DFDA480EBBE11777B9999DA67">
    <w:name w:val="6F6DBFE2DFDA480EBBE11777B9999DA67"/>
    <w:rsid w:val="00CD765A"/>
    <w:rPr>
      <w:rFonts w:eastAsiaTheme="minorHAnsi"/>
    </w:rPr>
  </w:style>
  <w:style w:type="paragraph" w:customStyle="1" w:styleId="D37175DE8BB747A1BABFCBE7A95256417">
    <w:name w:val="D37175DE8BB747A1BABFCBE7A95256417"/>
    <w:rsid w:val="00CD765A"/>
    <w:rPr>
      <w:rFonts w:eastAsiaTheme="minorHAnsi"/>
    </w:rPr>
  </w:style>
  <w:style w:type="paragraph" w:customStyle="1" w:styleId="A5244DDF67484565AB35B30F15778F717">
    <w:name w:val="A5244DDF67484565AB35B30F15778F717"/>
    <w:rsid w:val="00CD765A"/>
    <w:rPr>
      <w:rFonts w:eastAsiaTheme="minorHAnsi"/>
    </w:rPr>
  </w:style>
  <w:style w:type="paragraph" w:customStyle="1" w:styleId="DB59641E1D4846B39790BF4447F554DD4">
    <w:name w:val="DB59641E1D4846B39790BF4447F554DD4"/>
    <w:rsid w:val="00CD765A"/>
    <w:rPr>
      <w:rFonts w:eastAsiaTheme="minorHAnsi"/>
    </w:rPr>
  </w:style>
  <w:style w:type="paragraph" w:customStyle="1" w:styleId="7A36C82AAB71427AB2F149899917084B7">
    <w:name w:val="7A36C82AAB71427AB2F149899917084B7"/>
    <w:rsid w:val="00CD765A"/>
    <w:rPr>
      <w:rFonts w:eastAsiaTheme="minorHAnsi"/>
    </w:rPr>
  </w:style>
  <w:style w:type="paragraph" w:customStyle="1" w:styleId="1C904BB9836E42338F3F41005B1A0EC27">
    <w:name w:val="1C904BB9836E42338F3F41005B1A0EC27"/>
    <w:rsid w:val="00CD765A"/>
    <w:rPr>
      <w:rFonts w:eastAsiaTheme="minorHAnsi"/>
    </w:rPr>
  </w:style>
  <w:style w:type="paragraph" w:customStyle="1" w:styleId="1C0D77813B0E4A08AA6D17D7116C5FE67">
    <w:name w:val="1C0D77813B0E4A08AA6D17D7116C5FE67"/>
    <w:rsid w:val="00CD765A"/>
    <w:rPr>
      <w:rFonts w:eastAsiaTheme="minorHAnsi"/>
    </w:rPr>
  </w:style>
  <w:style w:type="paragraph" w:customStyle="1" w:styleId="7F7A9E310EBC4EE9B8DC9B81D51A05E67">
    <w:name w:val="7F7A9E310EBC4EE9B8DC9B81D51A05E67"/>
    <w:rsid w:val="00CD765A"/>
    <w:rPr>
      <w:rFonts w:eastAsiaTheme="minorHAnsi"/>
    </w:rPr>
  </w:style>
  <w:style w:type="paragraph" w:customStyle="1" w:styleId="07C67C10429D49C9A3E6D503916BACC47">
    <w:name w:val="07C67C10429D49C9A3E6D503916BACC47"/>
    <w:rsid w:val="00CD765A"/>
    <w:rPr>
      <w:rFonts w:eastAsiaTheme="minorHAnsi"/>
    </w:rPr>
  </w:style>
  <w:style w:type="paragraph" w:customStyle="1" w:styleId="A8D1E50C73BD45A9A7E6DD045E973B7B7">
    <w:name w:val="A8D1E50C73BD45A9A7E6DD045E973B7B7"/>
    <w:rsid w:val="00CD765A"/>
    <w:rPr>
      <w:rFonts w:eastAsiaTheme="minorHAnsi"/>
    </w:rPr>
  </w:style>
  <w:style w:type="paragraph" w:customStyle="1" w:styleId="01651DA6055F4324A1A3D9699526FF31">
    <w:name w:val="01651DA6055F4324A1A3D9699526FF31"/>
    <w:rsid w:val="00CD765A"/>
  </w:style>
  <w:style w:type="paragraph" w:customStyle="1" w:styleId="DD6A3F46DD7848A08287D4A2A2EF7FDF">
    <w:name w:val="DD6A3F46DD7848A08287D4A2A2EF7FDF"/>
    <w:rsid w:val="00CD765A"/>
  </w:style>
  <w:style w:type="paragraph" w:customStyle="1" w:styleId="ED818F99692842559B8581FCDB60EAEF">
    <w:name w:val="ED818F99692842559B8581FCDB60EAEF"/>
    <w:rsid w:val="00CD765A"/>
  </w:style>
  <w:style w:type="paragraph" w:customStyle="1" w:styleId="BC28886173D54B8C93E65FB11FFEEFC1">
    <w:name w:val="BC28886173D54B8C93E65FB11FFEEFC1"/>
    <w:rsid w:val="00CD765A"/>
  </w:style>
  <w:style w:type="paragraph" w:customStyle="1" w:styleId="67309AC2B49C41E79C2BE5BE94D3DD95">
    <w:name w:val="67309AC2B49C41E79C2BE5BE94D3DD95"/>
    <w:rsid w:val="00CD765A"/>
  </w:style>
  <w:style w:type="paragraph" w:customStyle="1" w:styleId="96D2ED76F4344213BC198DF70876074C">
    <w:name w:val="96D2ED76F4344213BC198DF70876074C"/>
    <w:rsid w:val="00CD765A"/>
  </w:style>
  <w:style w:type="paragraph" w:customStyle="1" w:styleId="6DCC625A4FC048E9A342E556282644AD">
    <w:name w:val="6DCC625A4FC048E9A342E556282644AD"/>
    <w:rsid w:val="00CD765A"/>
  </w:style>
  <w:style w:type="paragraph" w:customStyle="1" w:styleId="A67D9BA73C1A4AE5A45B77163D5C3FD3">
    <w:name w:val="A67D9BA73C1A4AE5A45B77163D5C3FD3"/>
    <w:rsid w:val="00CD765A"/>
  </w:style>
  <w:style w:type="paragraph" w:customStyle="1" w:styleId="41418A6A511F433995F24E5B621D67B6">
    <w:name w:val="41418A6A511F433995F24E5B621D67B6"/>
    <w:rsid w:val="00CD765A"/>
  </w:style>
  <w:style w:type="paragraph" w:customStyle="1" w:styleId="2F6E2DE544DB418CBBE94F0FFCBD5E1D">
    <w:name w:val="2F6E2DE544DB418CBBE94F0FFCBD5E1D"/>
    <w:rsid w:val="00CD765A"/>
  </w:style>
  <w:style w:type="paragraph" w:customStyle="1" w:styleId="809C7F048E4648AFAA7986B4CD69AE86">
    <w:name w:val="809C7F048E4648AFAA7986B4CD69AE86"/>
    <w:rsid w:val="00CD765A"/>
  </w:style>
  <w:style w:type="paragraph" w:customStyle="1" w:styleId="96911AD25B9E461094A2F0950DD75F23">
    <w:name w:val="96911AD25B9E461094A2F0950DD75F23"/>
    <w:rsid w:val="00CD765A"/>
  </w:style>
  <w:style w:type="paragraph" w:customStyle="1" w:styleId="77949A560317429CB8A578E8463292AF">
    <w:name w:val="77949A560317429CB8A578E8463292AF"/>
    <w:rsid w:val="00CD765A"/>
  </w:style>
  <w:style w:type="paragraph" w:customStyle="1" w:styleId="7E928B7575944495B830FF875031E098">
    <w:name w:val="7E928B7575944495B830FF875031E098"/>
    <w:rsid w:val="00CD765A"/>
  </w:style>
  <w:style w:type="paragraph" w:customStyle="1" w:styleId="5BCCA55F3A2D4E818E0A8A7F0EB07AAA">
    <w:name w:val="5BCCA55F3A2D4E818E0A8A7F0EB07AAA"/>
    <w:rsid w:val="00CD765A"/>
  </w:style>
  <w:style w:type="paragraph" w:customStyle="1" w:styleId="89343EAFA8E9419F98C1407CC9A76E5C">
    <w:name w:val="89343EAFA8E9419F98C1407CC9A76E5C"/>
    <w:rsid w:val="00CD765A"/>
  </w:style>
  <w:style w:type="paragraph" w:customStyle="1" w:styleId="6BC5F7445B6D488D9EC51D8886EA6A97">
    <w:name w:val="6BC5F7445B6D488D9EC51D8886EA6A97"/>
    <w:rsid w:val="00CD765A"/>
  </w:style>
  <w:style w:type="paragraph" w:customStyle="1" w:styleId="DD7AEA97F6AA4C3F815427C128255F79">
    <w:name w:val="DD7AEA97F6AA4C3F815427C128255F79"/>
    <w:rsid w:val="00CD765A"/>
  </w:style>
  <w:style w:type="paragraph" w:customStyle="1" w:styleId="F4303A663BCB4C17ADEE622DDB9A9FD4">
    <w:name w:val="F4303A663BCB4C17ADEE622DDB9A9FD4"/>
    <w:rsid w:val="00CD765A"/>
  </w:style>
  <w:style w:type="paragraph" w:customStyle="1" w:styleId="62572A8C053F4265B10C9EB3563F1910">
    <w:name w:val="62572A8C053F4265B10C9EB3563F1910"/>
    <w:rsid w:val="00CD765A"/>
  </w:style>
  <w:style w:type="paragraph" w:customStyle="1" w:styleId="75FC4F1A5CA24E80B59323AE03C83FD4">
    <w:name w:val="75FC4F1A5CA24E80B59323AE03C83FD4"/>
    <w:rsid w:val="00CD765A"/>
  </w:style>
  <w:style w:type="paragraph" w:customStyle="1" w:styleId="BA86908C1F364E16B7F32CA36CDF56FA">
    <w:name w:val="BA86908C1F364E16B7F32CA36CDF56FA"/>
    <w:rsid w:val="00CD765A"/>
  </w:style>
  <w:style w:type="paragraph" w:customStyle="1" w:styleId="0E680AC793A84557AF04D65647249288">
    <w:name w:val="0E680AC793A84557AF04D65647249288"/>
    <w:rsid w:val="00CD765A"/>
  </w:style>
  <w:style w:type="paragraph" w:customStyle="1" w:styleId="25F1F2D8BD6745E68D7823C2261B6800">
    <w:name w:val="25F1F2D8BD6745E68D7823C2261B6800"/>
    <w:rsid w:val="00CD765A"/>
  </w:style>
  <w:style w:type="paragraph" w:customStyle="1" w:styleId="7AD271CDF8954694841639DD2A68543C">
    <w:name w:val="7AD271CDF8954694841639DD2A68543C"/>
    <w:rsid w:val="00CD765A"/>
  </w:style>
  <w:style w:type="paragraph" w:customStyle="1" w:styleId="A251590A77BB435691225AF3AC73E8169">
    <w:name w:val="A251590A77BB435691225AF3AC73E8169"/>
    <w:rsid w:val="00CD765A"/>
    <w:rPr>
      <w:rFonts w:eastAsiaTheme="minorHAnsi"/>
    </w:rPr>
  </w:style>
  <w:style w:type="paragraph" w:customStyle="1" w:styleId="22FC7455A79240538A375B60968ADCBC10">
    <w:name w:val="22FC7455A79240538A375B60968ADCBC10"/>
    <w:rsid w:val="00CD765A"/>
    <w:rPr>
      <w:rFonts w:eastAsiaTheme="minorHAnsi"/>
    </w:rPr>
  </w:style>
  <w:style w:type="paragraph" w:customStyle="1" w:styleId="25F1F2D8BD6745E68D7823C2261B68001">
    <w:name w:val="25F1F2D8BD6745E68D7823C2261B68001"/>
    <w:rsid w:val="00CD765A"/>
    <w:rPr>
      <w:rFonts w:eastAsiaTheme="minorHAnsi"/>
    </w:rPr>
  </w:style>
  <w:style w:type="paragraph" w:customStyle="1" w:styleId="7AD271CDF8954694841639DD2A68543C1">
    <w:name w:val="7AD271CDF8954694841639DD2A68543C1"/>
    <w:rsid w:val="00CD765A"/>
    <w:rPr>
      <w:rFonts w:eastAsiaTheme="minorHAnsi"/>
    </w:rPr>
  </w:style>
  <w:style w:type="paragraph" w:customStyle="1" w:styleId="1320A9BB1657419F840167374350044F10">
    <w:name w:val="1320A9BB1657419F840167374350044F10"/>
    <w:rsid w:val="00CD765A"/>
    <w:rPr>
      <w:rFonts w:eastAsiaTheme="minorHAnsi"/>
    </w:rPr>
  </w:style>
  <w:style w:type="paragraph" w:customStyle="1" w:styleId="2302819E40C2442BAE8D3D27498A0D859">
    <w:name w:val="2302819E40C2442BAE8D3D27498A0D859"/>
    <w:rsid w:val="00CD765A"/>
    <w:rPr>
      <w:rFonts w:eastAsiaTheme="minorHAnsi"/>
    </w:rPr>
  </w:style>
  <w:style w:type="paragraph" w:customStyle="1" w:styleId="0372F0EED72A492C9999E9132505622B8">
    <w:name w:val="0372F0EED72A492C9999E9132505622B8"/>
    <w:rsid w:val="00CD765A"/>
    <w:rPr>
      <w:rFonts w:eastAsiaTheme="minorHAnsi"/>
    </w:rPr>
  </w:style>
  <w:style w:type="paragraph" w:customStyle="1" w:styleId="9631E6E41BCF4FA7A621B75154B28C9A8">
    <w:name w:val="9631E6E41BCF4FA7A621B75154B28C9A8"/>
    <w:rsid w:val="00CD765A"/>
    <w:rPr>
      <w:rFonts w:eastAsiaTheme="minorHAnsi"/>
    </w:rPr>
  </w:style>
  <w:style w:type="paragraph" w:customStyle="1" w:styleId="93B983D4B3E8458E8E0E7A6DEFDBE9D98">
    <w:name w:val="93B983D4B3E8458E8E0E7A6DEFDBE9D98"/>
    <w:rsid w:val="00CD765A"/>
    <w:rPr>
      <w:rFonts w:eastAsiaTheme="minorHAnsi"/>
    </w:rPr>
  </w:style>
  <w:style w:type="paragraph" w:customStyle="1" w:styleId="72DD799C634042968AB50ACCC1BA3A518">
    <w:name w:val="72DD799C634042968AB50ACCC1BA3A518"/>
    <w:rsid w:val="00CD765A"/>
    <w:rPr>
      <w:rFonts w:eastAsiaTheme="minorHAnsi"/>
    </w:rPr>
  </w:style>
  <w:style w:type="paragraph" w:customStyle="1" w:styleId="30412BF69EC349238B3FE3D4E54160918">
    <w:name w:val="30412BF69EC349238B3FE3D4E54160918"/>
    <w:rsid w:val="00CD765A"/>
    <w:rPr>
      <w:rFonts w:eastAsiaTheme="minorHAnsi"/>
    </w:rPr>
  </w:style>
  <w:style w:type="paragraph" w:customStyle="1" w:styleId="CCC4D28AF91748F28A5A8E735BFFF0108">
    <w:name w:val="CCC4D28AF91748F28A5A8E735BFFF0108"/>
    <w:rsid w:val="00CD765A"/>
    <w:rPr>
      <w:rFonts w:eastAsiaTheme="minorHAnsi"/>
    </w:rPr>
  </w:style>
  <w:style w:type="paragraph" w:customStyle="1" w:styleId="700F546D7524469496ED146B7B9FADFF8">
    <w:name w:val="700F546D7524469496ED146B7B9FADFF8"/>
    <w:rsid w:val="00CD765A"/>
    <w:rPr>
      <w:rFonts w:eastAsiaTheme="minorHAnsi"/>
    </w:rPr>
  </w:style>
  <w:style w:type="paragraph" w:customStyle="1" w:styleId="BC8F2FF79B384D04B311E9B64E0D4F228">
    <w:name w:val="BC8F2FF79B384D04B311E9B64E0D4F228"/>
    <w:rsid w:val="00CD765A"/>
    <w:rPr>
      <w:rFonts w:eastAsiaTheme="minorHAnsi"/>
    </w:rPr>
  </w:style>
  <w:style w:type="paragraph" w:customStyle="1" w:styleId="6A5733AD9AA04554AF89622B4B5FA7BB8">
    <w:name w:val="6A5733AD9AA04554AF89622B4B5FA7BB8"/>
    <w:rsid w:val="00CD765A"/>
    <w:rPr>
      <w:rFonts w:eastAsiaTheme="minorHAnsi"/>
    </w:rPr>
  </w:style>
  <w:style w:type="paragraph" w:customStyle="1" w:styleId="B06EECACF0984369B0DD39F56B3FB79B8">
    <w:name w:val="B06EECACF0984369B0DD39F56B3FB79B8"/>
    <w:rsid w:val="00CD765A"/>
    <w:rPr>
      <w:rFonts w:eastAsiaTheme="minorHAnsi"/>
    </w:rPr>
  </w:style>
  <w:style w:type="paragraph" w:customStyle="1" w:styleId="3226C26B485441AB9DB086322B1E70AD8">
    <w:name w:val="3226C26B485441AB9DB086322B1E70AD8"/>
    <w:rsid w:val="00CD765A"/>
    <w:rPr>
      <w:rFonts w:eastAsiaTheme="minorHAnsi"/>
    </w:rPr>
  </w:style>
  <w:style w:type="paragraph" w:customStyle="1" w:styleId="70FA8BF7134D4B4C8D664E13F6C2A4949">
    <w:name w:val="70FA8BF7134D4B4C8D664E13F6C2A4949"/>
    <w:rsid w:val="00CD765A"/>
    <w:rPr>
      <w:rFonts w:eastAsiaTheme="minorHAnsi"/>
    </w:rPr>
  </w:style>
  <w:style w:type="paragraph" w:customStyle="1" w:styleId="D058B98C79AC4F869F5CEC5223BD353D4">
    <w:name w:val="D058B98C79AC4F869F5CEC5223BD353D4"/>
    <w:rsid w:val="00CD765A"/>
    <w:rPr>
      <w:rFonts w:eastAsiaTheme="minorHAnsi"/>
    </w:rPr>
  </w:style>
  <w:style w:type="paragraph" w:customStyle="1" w:styleId="B31D0E58E39A4A1F8B6358189DBDD24C3">
    <w:name w:val="B31D0E58E39A4A1F8B6358189DBDD24C3"/>
    <w:rsid w:val="00CD765A"/>
    <w:rPr>
      <w:rFonts w:eastAsiaTheme="minorHAnsi"/>
    </w:rPr>
  </w:style>
  <w:style w:type="paragraph" w:customStyle="1" w:styleId="27A884F1C776452E93F37552CC3A01898">
    <w:name w:val="27A884F1C776452E93F37552CC3A01898"/>
    <w:rsid w:val="00CD765A"/>
    <w:rPr>
      <w:rFonts w:eastAsiaTheme="minorHAnsi"/>
    </w:rPr>
  </w:style>
  <w:style w:type="paragraph" w:customStyle="1" w:styleId="9C4406F393574E4383B7C98AB9ACE3978">
    <w:name w:val="9C4406F393574E4383B7C98AB9ACE3978"/>
    <w:rsid w:val="00CD765A"/>
    <w:rPr>
      <w:rFonts w:eastAsiaTheme="minorHAnsi"/>
    </w:rPr>
  </w:style>
  <w:style w:type="paragraph" w:customStyle="1" w:styleId="4AA5C8503A6E40AA880D328DAE0ABE498">
    <w:name w:val="4AA5C8503A6E40AA880D328DAE0ABE498"/>
    <w:rsid w:val="00CD765A"/>
    <w:rPr>
      <w:rFonts w:eastAsiaTheme="minorHAnsi"/>
    </w:rPr>
  </w:style>
  <w:style w:type="paragraph" w:customStyle="1" w:styleId="528CAADA20BE473195633CB7546CB1BA8">
    <w:name w:val="528CAADA20BE473195633CB7546CB1BA8"/>
    <w:rsid w:val="00CD765A"/>
    <w:rPr>
      <w:rFonts w:eastAsiaTheme="minorHAnsi"/>
    </w:rPr>
  </w:style>
  <w:style w:type="paragraph" w:customStyle="1" w:styleId="DDAB153ABC1C45A3AD3FEDE52DF8B9528">
    <w:name w:val="DDAB153ABC1C45A3AD3FEDE52DF8B9528"/>
    <w:rsid w:val="00CD765A"/>
    <w:rPr>
      <w:rFonts w:eastAsiaTheme="minorHAnsi"/>
    </w:rPr>
  </w:style>
  <w:style w:type="paragraph" w:customStyle="1" w:styleId="C47C9CB54A8849AE910085A08B7F2C518">
    <w:name w:val="C47C9CB54A8849AE910085A08B7F2C518"/>
    <w:rsid w:val="00CD765A"/>
    <w:rPr>
      <w:rFonts w:eastAsiaTheme="minorHAnsi"/>
    </w:rPr>
  </w:style>
  <w:style w:type="paragraph" w:customStyle="1" w:styleId="1A6597955AB442D3A3D97B7A9F2BD6088">
    <w:name w:val="1A6597955AB442D3A3D97B7A9F2BD6088"/>
    <w:rsid w:val="00CD765A"/>
    <w:rPr>
      <w:rFonts w:eastAsiaTheme="minorHAnsi"/>
    </w:rPr>
  </w:style>
  <w:style w:type="paragraph" w:customStyle="1" w:styleId="3CA74B4454FC4CB5A2AE009FB7BA39988">
    <w:name w:val="3CA74B4454FC4CB5A2AE009FB7BA39988"/>
    <w:rsid w:val="00CD765A"/>
    <w:rPr>
      <w:rFonts w:eastAsiaTheme="minorHAnsi"/>
    </w:rPr>
  </w:style>
  <w:style w:type="paragraph" w:customStyle="1" w:styleId="4C260FFDC7E14D58898D2638EA11CAC78">
    <w:name w:val="4C260FFDC7E14D58898D2638EA11CAC78"/>
    <w:rsid w:val="00CD765A"/>
    <w:rPr>
      <w:rFonts w:eastAsiaTheme="minorHAnsi"/>
    </w:rPr>
  </w:style>
  <w:style w:type="paragraph" w:customStyle="1" w:styleId="D998B8DD2FAD44CF81DD26D4776611388">
    <w:name w:val="D998B8DD2FAD44CF81DD26D4776611388"/>
    <w:rsid w:val="00CD765A"/>
    <w:rPr>
      <w:rFonts w:eastAsiaTheme="minorHAnsi"/>
    </w:rPr>
  </w:style>
  <w:style w:type="paragraph" w:customStyle="1" w:styleId="49E9E65F393F4DEE97A1D858BCFC0F408">
    <w:name w:val="49E9E65F393F4DEE97A1D858BCFC0F408"/>
    <w:rsid w:val="00CD765A"/>
    <w:rPr>
      <w:rFonts w:eastAsiaTheme="minorHAnsi"/>
    </w:rPr>
  </w:style>
  <w:style w:type="paragraph" w:customStyle="1" w:styleId="BF91D5721F6F4DBDBF26707FFD9038038">
    <w:name w:val="BF91D5721F6F4DBDBF26707FFD9038038"/>
    <w:rsid w:val="00CD765A"/>
    <w:rPr>
      <w:rFonts w:eastAsiaTheme="minorHAnsi"/>
    </w:rPr>
  </w:style>
  <w:style w:type="paragraph" w:customStyle="1" w:styleId="9EC563E11821402991E355CED8357F168">
    <w:name w:val="9EC563E11821402991E355CED8357F168"/>
    <w:rsid w:val="00CD765A"/>
    <w:rPr>
      <w:rFonts w:eastAsiaTheme="minorHAnsi"/>
    </w:rPr>
  </w:style>
  <w:style w:type="paragraph" w:customStyle="1" w:styleId="12BF9197D5F94F92B82AFE0BCF3B95FB5">
    <w:name w:val="12BF9197D5F94F92B82AFE0BCF3B95FB5"/>
    <w:rsid w:val="00CD765A"/>
    <w:rPr>
      <w:rFonts w:eastAsiaTheme="minorHAnsi"/>
    </w:rPr>
  </w:style>
  <w:style w:type="paragraph" w:customStyle="1" w:styleId="0CF9C62CA2DA4F16BD362E6C0CCB244E5">
    <w:name w:val="0CF9C62CA2DA4F16BD362E6C0CCB244E5"/>
    <w:rsid w:val="00CD765A"/>
    <w:rPr>
      <w:rFonts w:eastAsiaTheme="minorHAnsi"/>
    </w:rPr>
  </w:style>
  <w:style w:type="paragraph" w:customStyle="1" w:styleId="814C7EBAAC6C4698AA7E2B3E1C662DFD5">
    <w:name w:val="814C7EBAAC6C4698AA7E2B3E1C662DFD5"/>
    <w:rsid w:val="00CD765A"/>
    <w:rPr>
      <w:rFonts w:eastAsiaTheme="minorHAnsi"/>
    </w:rPr>
  </w:style>
  <w:style w:type="paragraph" w:customStyle="1" w:styleId="5708F72F5B7141BB894635B7A972FDE55">
    <w:name w:val="5708F72F5B7141BB894635B7A972FDE55"/>
    <w:rsid w:val="00CD765A"/>
    <w:rPr>
      <w:rFonts w:eastAsiaTheme="minorHAnsi"/>
    </w:rPr>
  </w:style>
  <w:style w:type="paragraph" w:customStyle="1" w:styleId="E8ADB0CAA0CE4532B2523AAE365ABBE25">
    <w:name w:val="E8ADB0CAA0CE4532B2523AAE365ABBE25"/>
    <w:rsid w:val="00CD765A"/>
    <w:rPr>
      <w:rFonts w:eastAsiaTheme="minorHAnsi"/>
    </w:rPr>
  </w:style>
  <w:style w:type="paragraph" w:customStyle="1" w:styleId="68B05360390F428EB304FD3280AA83405">
    <w:name w:val="68B05360390F428EB304FD3280AA83405"/>
    <w:rsid w:val="00CD765A"/>
    <w:rPr>
      <w:rFonts w:eastAsiaTheme="minorHAnsi"/>
    </w:rPr>
  </w:style>
  <w:style w:type="paragraph" w:customStyle="1" w:styleId="A8C6A7B3B5EB41458B9D5C4A9A25F1515">
    <w:name w:val="A8C6A7B3B5EB41458B9D5C4A9A25F1515"/>
    <w:rsid w:val="00CD765A"/>
    <w:rPr>
      <w:rFonts w:eastAsiaTheme="minorHAnsi"/>
    </w:rPr>
  </w:style>
  <w:style w:type="paragraph" w:customStyle="1" w:styleId="D4C2D345E96642B1A205C5B41A41E6D85">
    <w:name w:val="D4C2D345E96642B1A205C5B41A41E6D85"/>
    <w:rsid w:val="00CD765A"/>
    <w:rPr>
      <w:rFonts w:eastAsiaTheme="minorHAnsi"/>
    </w:rPr>
  </w:style>
  <w:style w:type="paragraph" w:customStyle="1" w:styleId="975339587E6F452BB188C21D687EEDEC5">
    <w:name w:val="975339587E6F452BB188C21D687EEDEC5"/>
    <w:rsid w:val="00CD765A"/>
    <w:rPr>
      <w:rFonts w:eastAsiaTheme="minorHAnsi"/>
    </w:rPr>
  </w:style>
  <w:style w:type="paragraph" w:customStyle="1" w:styleId="C8EEC3B4C94248889A7335CF81F66F9D5">
    <w:name w:val="C8EEC3B4C94248889A7335CF81F66F9D5"/>
    <w:rsid w:val="00CD765A"/>
    <w:rPr>
      <w:rFonts w:eastAsiaTheme="minorHAnsi"/>
    </w:rPr>
  </w:style>
  <w:style w:type="paragraph" w:customStyle="1" w:styleId="D8C7BD24478D441395B0EEA574D8EA5A5">
    <w:name w:val="D8C7BD24478D441395B0EEA574D8EA5A5"/>
    <w:rsid w:val="00CD765A"/>
    <w:rPr>
      <w:rFonts w:eastAsiaTheme="minorHAnsi"/>
    </w:rPr>
  </w:style>
  <w:style w:type="paragraph" w:customStyle="1" w:styleId="ED42AA85A109442B8BD890AF280712185">
    <w:name w:val="ED42AA85A109442B8BD890AF280712185"/>
    <w:rsid w:val="00CD765A"/>
    <w:rPr>
      <w:rFonts w:eastAsiaTheme="minorHAnsi"/>
    </w:rPr>
  </w:style>
  <w:style w:type="paragraph" w:customStyle="1" w:styleId="51AC12E592C446DF94FCFC909EC39D295">
    <w:name w:val="51AC12E592C446DF94FCFC909EC39D295"/>
    <w:rsid w:val="00CD765A"/>
    <w:rPr>
      <w:rFonts w:eastAsiaTheme="minorHAnsi"/>
    </w:rPr>
  </w:style>
  <w:style w:type="paragraph" w:customStyle="1" w:styleId="6584C83296724DA89395D3AB6130092F5">
    <w:name w:val="6584C83296724DA89395D3AB6130092F5"/>
    <w:rsid w:val="00CD765A"/>
    <w:rPr>
      <w:rFonts w:eastAsiaTheme="minorHAnsi"/>
    </w:rPr>
  </w:style>
  <w:style w:type="paragraph" w:customStyle="1" w:styleId="6F6DBFE2DFDA480EBBE11777B9999DA68">
    <w:name w:val="6F6DBFE2DFDA480EBBE11777B9999DA68"/>
    <w:rsid w:val="00CD765A"/>
    <w:rPr>
      <w:rFonts w:eastAsiaTheme="minorHAnsi"/>
    </w:rPr>
  </w:style>
  <w:style w:type="paragraph" w:customStyle="1" w:styleId="D37175DE8BB747A1BABFCBE7A95256418">
    <w:name w:val="D37175DE8BB747A1BABFCBE7A95256418"/>
    <w:rsid w:val="00CD765A"/>
    <w:rPr>
      <w:rFonts w:eastAsiaTheme="minorHAnsi"/>
    </w:rPr>
  </w:style>
  <w:style w:type="paragraph" w:customStyle="1" w:styleId="A5244DDF67484565AB35B30F15778F718">
    <w:name w:val="A5244DDF67484565AB35B30F15778F718"/>
    <w:rsid w:val="00CD765A"/>
    <w:rPr>
      <w:rFonts w:eastAsiaTheme="minorHAnsi"/>
    </w:rPr>
  </w:style>
  <w:style w:type="paragraph" w:customStyle="1" w:styleId="DB59641E1D4846B39790BF4447F554DD5">
    <w:name w:val="DB59641E1D4846B39790BF4447F554DD5"/>
    <w:rsid w:val="00CD765A"/>
    <w:rPr>
      <w:rFonts w:eastAsiaTheme="minorHAnsi"/>
    </w:rPr>
  </w:style>
  <w:style w:type="paragraph" w:customStyle="1" w:styleId="7A36C82AAB71427AB2F149899917084B8">
    <w:name w:val="7A36C82AAB71427AB2F149899917084B8"/>
    <w:rsid w:val="00CD765A"/>
    <w:rPr>
      <w:rFonts w:eastAsiaTheme="minorHAnsi"/>
    </w:rPr>
  </w:style>
  <w:style w:type="paragraph" w:customStyle="1" w:styleId="1C904BB9836E42338F3F41005B1A0EC28">
    <w:name w:val="1C904BB9836E42338F3F41005B1A0EC28"/>
    <w:rsid w:val="00CD765A"/>
    <w:rPr>
      <w:rFonts w:eastAsiaTheme="minorHAnsi"/>
    </w:rPr>
  </w:style>
  <w:style w:type="paragraph" w:customStyle="1" w:styleId="1C0D77813B0E4A08AA6D17D7116C5FE68">
    <w:name w:val="1C0D77813B0E4A08AA6D17D7116C5FE68"/>
    <w:rsid w:val="00CD765A"/>
    <w:rPr>
      <w:rFonts w:eastAsiaTheme="minorHAnsi"/>
    </w:rPr>
  </w:style>
  <w:style w:type="paragraph" w:customStyle="1" w:styleId="7F7A9E310EBC4EE9B8DC9B81D51A05E68">
    <w:name w:val="7F7A9E310EBC4EE9B8DC9B81D51A05E68"/>
    <w:rsid w:val="00CD765A"/>
    <w:rPr>
      <w:rFonts w:eastAsiaTheme="minorHAnsi"/>
    </w:rPr>
  </w:style>
  <w:style w:type="paragraph" w:customStyle="1" w:styleId="07C67C10429D49C9A3E6D503916BACC48">
    <w:name w:val="07C67C10429D49C9A3E6D503916BACC48"/>
    <w:rsid w:val="00CD765A"/>
    <w:rPr>
      <w:rFonts w:eastAsiaTheme="minorHAnsi"/>
    </w:rPr>
  </w:style>
  <w:style w:type="paragraph" w:customStyle="1" w:styleId="A8D1E50C73BD45A9A7E6DD045E973B7B8">
    <w:name w:val="A8D1E50C73BD45A9A7E6DD045E973B7B8"/>
    <w:rsid w:val="00CD765A"/>
    <w:rPr>
      <w:rFonts w:eastAsiaTheme="minorHAnsi"/>
    </w:rPr>
  </w:style>
  <w:style w:type="paragraph" w:customStyle="1" w:styleId="D6F4AEFA393242C3BD65816BF717C154">
    <w:name w:val="D6F4AEFA393242C3BD65816BF717C154"/>
    <w:rsid w:val="00CD765A"/>
  </w:style>
  <w:style w:type="paragraph" w:customStyle="1" w:styleId="2591BD00D45E4E42BFDA5D8F9D4C4607">
    <w:name w:val="2591BD00D45E4E42BFDA5D8F9D4C4607"/>
    <w:rsid w:val="00CD765A"/>
  </w:style>
  <w:style w:type="paragraph" w:customStyle="1" w:styleId="08A2BE9CFE6241B99E375DDBE030F1B8">
    <w:name w:val="08A2BE9CFE6241B99E375DDBE030F1B8"/>
    <w:rsid w:val="00CD765A"/>
  </w:style>
  <w:style w:type="paragraph" w:customStyle="1" w:styleId="146DA887689E4AC1811F4E4136051218">
    <w:name w:val="146DA887689E4AC1811F4E4136051218"/>
    <w:rsid w:val="00CD765A"/>
  </w:style>
  <w:style w:type="paragraph" w:customStyle="1" w:styleId="425C10F5C7BB486288AD7D86B1142A18">
    <w:name w:val="425C10F5C7BB486288AD7D86B1142A18"/>
    <w:rsid w:val="00CD765A"/>
  </w:style>
  <w:style w:type="paragraph" w:customStyle="1" w:styleId="EEFAAB4446DC48D39674A9B4FF5B7769">
    <w:name w:val="EEFAAB4446DC48D39674A9B4FF5B7769"/>
    <w:rsid w:val="00CD765A"/>
  </w:style>
  <w:style w:type="paragraph" w:customStyle="1" w:styleId="086A71CB2CFE4C1CB4FDA110CE1CCEC1">
    <w:name w:val="086A71CB2CFE4C1CB4FDA110CE1CCEC1"/>
    <w:rsid w:val="00CD765A"/>
  </w:style>
  <w:style w:type="paragraph" w:customStyle="1" w:styleId="45E9E27446D245A9A36A8DBFEEF17B65">
    <w:name w:val="45E9E27446D245A9A36A8DBFEEF17B65"/>
    <w:rsid w:val="00CD765A"/>
  </w:style>
  <w:style w:type="paragraph" w:customStyle="1" w:styleId="FEC3136DCEDA45BB8D3D9062211A229F">
    <w:name w:val="FEC3136DCEDA45BB8D3D9062211A229F"/>
    <w:rsid w:val="00CD765A"/>
  </w:style>
  <w:style w:type="paragraph" w:customStyle="1" w:styleId="470CD29CABA446989DA7F771D01C8D8D">
    <w:name w:val="470CD29CABA446989DA7F771D01C8D8D"/>
    <w:rsid w:val="00CD765A"/>
  </w:style>
  <w:style w:type="paragraph" w:customStyle="1" w:styleId="0BCCA4D4A0B842E7ABD5E789ADFD3BF9">
    <w:name w:val="0BCCA4D4A0B842E7ABD5E789ADFD3BF9"/>
    <w:rsid w:val="00CD765A"/>
  </w:style>
  <w:style w:type="paragraph" w:customStyle="1" w:styleId="37C126A9C5914EBFBCCEE9A5E70EEAB0">
    <w:name w:val="37C126A9C5914EBFBCCEE9A5E70EEAB0"/>
    <w:rsid w:val="00CD765A"/>
  </w:style>
  <w:style w:type="paragraph" w:customStyle="1" w:styleId="E272CA44C081474CAC7299F30D452A24">
    <w:name w:val="E272CA44C081474CAC7299F30D452A24"/>
    <w:rsid w:val="00CD765A"/>
  </w:style>
  <w:style w:type="paragraph" w:customStyle="1" w:styleId="BFB694FF17C94CAA9DE17C840213B5A4">
    <w:name w:val="BFB694FF17C94CAA9DE17C840213B5A4"/>
    <w:rsid w:val="00CD765A"/>
  </w:style>
  <w:style w:type="paragraph" w:customStyle="1" w:styleId="9E3F199696464F648A641F672B5A703A">
    <w:name w:val="9E3F199696464F648A641F672B5A703A"/>
    <w:rsid w:val="00CD765A"/>
  </w:style>
  <w:style w:type="paragraph" w:customStyle="1" w:styleId="05EE27AAD44D4C57A486490676A0AC8A">
    <w:name w:val="05EE27AAD44D4C57A486490676A0AC8A"/>
    <w:rsid w:val="00CD765A"/>
  </w:style>
  <w:style w:type="paragraph" w:customStyle="1" w:styleId="844537238C2348A5A747C5B27AD31FF8">
    <w:name w:val="844537238C2348A5A747C5B27AD31FF8"/>
    <w:rsid w:val="00CD765A"/>
  </w:style>
  <w:style w:type="paragraph" w:customStyle="1" w:styleId="7E2C8292E3B541599F8C2D9E3EDCAF6F">
    <w:name w:val="7E2C8292E3B541599F8C2D9E3EDCAF6F"/>
    <w:rsid w:val="00CD765A"/>
  </w:style>
  <w:style w:type="paragraph" w:customStyle="1" w:styleId="DC8D0FFE4063422A903BDA1CDF820BE8">
    <w:name w:val="DC8D0FFE4063422A903BDA1CDF820BE8"/>
    <w:rsid w:val="00CD765A"/>
  </w:style>
  <w:style w:type="paragraph" w:customStyle="1" w:styleId="3A11BF6E438347FBB02C77B35AE42243">
    <w:name w:val="3A11BF6E438347FBB02C77B35AE42243"/>
    <w:rsid w:val="00CD765A"/>
  </w:style>
  <w:style w:type="paragraph" w:customStyle="1" w:styleId="454CAE8EB84A4ABFB7D44121ECD8E6D1">
    <w:name w:val="454CAE8EB84A4ABFB7D44121ECD8E6D1"/>
    <w:rsid w:val="00CD765A"/>
  </w:style>
  <w:style w:type="paragraph" w:customStyle="1" w:styleId="2707988077C7497C84D355E44E8558DD">
    <w:name w:val="2707988077C7497C84D355E44E8558DD"/>
    <w:rsid w:val="00CD765A"/>
  </w:style>
  <w:style w:type="paragraph" w:customStyle="1" w:styleId="35CF6C26E0274329AED6A17D91988D69">
    <w:name w:val="35CF6C26E0274329AED6A17D91988D69"/>
    <w:rsid w:val="00CD765A"/>
  </w:style>
  <w:style w:type="paragraph" w:customStyle="1" w:styleId="ABBF0C29CEBA4175B2646973A991185F">
    <w:name w:val="ABBF0C29CEBA4175B2646973A991185F"/>
    <w:rsid w:val="00CD765A"/>
  </w:style>
  <w:style w:type="paragraph" w:customStyle="1" w:styleId="FC6AEB098B8349D68EBBF5A6D696EF09">
    <w:name w:val="FC6AEB098B8349D68EBBF5A6D696EF09"/>
    <w:rsid w:val="00CD765A"/>
  </w:style>
  <w:style w:type="paragraph" w:customStyle="1" w:styleId="1821A5F386D24DFAA3E092AE087C40AD">
    <w:name w:val="1821A5F386D24DFAA3E092AE087C40AD"/>
    <w:rsid w:val="00CD765A"/>
  </w:style>
  <w:style w:type="paragraph" w:customStyle="1" w:styleId="521516AE281844FEA4AED1256627A1B0">
    <w:name w:val="521516AE281844FEA4AED1256627A1B0"/>
    <w:rsid w:val="00CD765A"/>
  </w:style>
  <w:style w:type="paragraph" w:customStyle="1" w:styleId="2576F8AC10E34F2EAFDAE76D1CAC9D0F">
    <w:name w:val="2576F8AC10E34F2EAFDAE76D1CAC9D0F"/>
    <w:rsid w:val="00CD765A"/>
  </w:style>
  <w:style w:type="paragraph" w:customStyle="1" w:styleId="7C94F2AA37234CDE9945EEC3537CDE31">
    <w:name w:val="7C94F2AA37234CDE9945EEC3537CDE31"/>
    <w:rsid w:val="00CD765A"/>
  </w:style>
  <w:style w:type="paragraph" w:customStyle="1" w:styleId="7A0F463E7085483780DD67E3222923A6">
    <w:name w:val="7A0F463E7085483780DD67E3222923A6"/>
    <w:rsid w:val="00CD765A"/>
  </w:style>
  <w:style w:type="paragraph" w:customStyle="1" w:styleId="D4C02A282FA34822898E2AA67732D820">
    <w:name w:val="D4C02A282FA34822898E2AA67732D820"/>
    <w:rsid w:val="00CD765A"/>
  </w:style>
  <w:style w:type="paragraph" w:customStyle="1" w:styleId="A91BA1D8FA9F42AC9757DA60CC107BF6">
    <w:name w:val="A91BA1D8FA9F42AC9757DA60CC107BF6"/>
    <w:rsid w:val="00CD765A"/>
  </w:style>
  <w:style w:type="paragraph" w:customStyle="1" w:styleId="1DB571AA79F74141B1F38665A13CB532">
    <w:name w:val="1DB571AA79F74141B1F38665A13CB532"/>
    <w:rsid w:val="00CD765A"/>
  </w:style>
  <w:style w:type="paragraph" w:customStyle="1" w:styleId="B3E9A2E44565416A8D7D3AD2946A2BC6">
    <w:name w:val="B3E9A2E44565416A8D7D3AD2946A2BC6"/>
    <w:rsid w:val="00CD765A"/>
  </w:style>
  <w:style w:type="paragraph" w:customStyle="1" w:styleId="4E2D25AEEEB145FD8A44D41FC3DDE197">
    <w:name w:val="4E2D25AEEEB145FD8A44D41FC3DDE197"/>
    <w:rsid w:val="00CD765A"/>
  </w:style>
  <w:style w:type="paragraph" w:customStyle="1" w:styleId="3B70FE5BF2D14C2B943E482B39B8F1C3">
    <w:name w:val="3B70FE5BF2D14C2B943E482B39B8F1C3"/>
    <w:rsid w:val="00CD765A"/>
  </w:style>
  <w:style w:type="paragraph" w:customStyle="1" w:styleId="5A6DB6B848D343B0851527D0C103BBA1">
    <w:name w:val="5A6DB6B848D343B0851527D0C103BBA1"/>
    <w:rsid w:val="00CD765A"/>
  </w:style>
  <w:style w:type="paragraph" w:customStyle="1" w:styleId="26726D2661EC45DA90C28C9B8A6ED8BE">
    <w:name w:val="26726D2661EC45DA90C28C9B8A6ED8BE"/>
    <w:rsid w:val="00CD765A"/>
  </w:style>
  <w:style w:type="paragraph" w:customStyle="1" w:styleId="6B3EF935AA0C4921A45E80D0A185D1FB">
    <w:name w:val="6B3EF935AA0C4921A45E80D0A185D1FB"/>
    <w:rsid w:val="00CD765A"/>
  </w:style>
  <w:style w:type="paragraph" w:customStyle="1" w:styleId="9B2FDB97A6484F4DA5E21929D1107B0D">
    <w:name w:val="9B2FDB97A6484F4DA5E21929D1107B0D"/>
    <w:rsid w:val="00CD765A"/>
  </w:style>
  <w:style w:type="paragraph" w:customStyle="1" w:styleId="8364B6E2FA964E598A6415369EBDD24D">
    <w:name w:val="8364B6E2FA964E598A6415369EBDD24D"/>
    <w:rsid w:val="00CD765A"/>
  </w:style>
  <w:style w:type="paragraph" w:customStyle="1" w:styleId="210F28EABA69403A8C98774122603B56">
    <w:name w:val="210F28EABA69403A8C98774122603B56"/>
    <w:rsid w:val="00CD765A"/>
  </w:style>
  <w:style w:type="paragraph" w:customStyle="1" w:styleId="129259BB07EC40E69D8A0FDF5180354A">
    <w:name w:val="129259BB07EC40E69D8A0FDF5180354A"/>
    <w:rsid w:val="00CD765A"/>
  </w:style>
  <w:style w:type="paragraph" w:customStyle="1" w:styleId="A9DAD68A87F64F02A74C675FD2AA467E">
    <w:name w:val="A9DAD68A87F64F02A74C675FD2AA467E"/>
    <w:rsid w:val="00CD765A"/>
  </w:style>
  <w:style w:type="paragraph" w:customStyle="1" w:styleId="0393A64AE0DE4AE8B2C0616270B39077">
    <w:name w:val="0393A64AE0DE4AE8B2C0616270B39077"/>
    <w:rsid w:val="00CD765A"/>
  </w:style>
  <w:style w:type="paragraph" w:customStyle="1" w:styleId="61E24EDC2524416280B6D4427B727EE1">
    <w:name w:val="61E24EDC2524416280B6D4427B727EE1"/>
    <w:rsid w:val="00CD765A"/>
  </w:style>
  <w:style w:type="paragraph" w:customStyle="1" w:styleId="3DE410D37F8C4D7E95E15F8DB2A85454">
    <w:name w:val="3DE410D37F8C4D7E95E15F8DB2A85454"/>
    <w:rsid w:val="00CD765A"/>
  </w:style>
  <w:style w:type="paragraph" w:customStyle="1" w:styleId="715642EA34BC41529630B81D66A59C6F">
    <w:name w:val="715642EA34BC41529630B81D66A59C6F"/>
    <w:rsid w:val="00CD765A"/>
  </w:style>
  <w:style w:type="paragraph" w:customStyle="1" w:styleId="0AA62EF201BB430FB66D20318F5FFCC9">
    <w:name w:val="0AA62EF201BB430FB66D20318F5FFCC9"/>
    <w:rsid w:val="00CD765A"/>
  </w:style>
  <w:style w:type="paragraph" w:customStyle="1" w:styleId="73057B183FA54AB3AEA1AECFA98DAF2A">
    <w:name w:val="73057B183FA54AB3AEA1AECFA98DAF2A"/>
    <w:rsid w:val="00CD765A"/>
  </w:style>
  <w:style w:type="paragraph" w:customStyle="1" w:styleId="3E1AF32F7FDF47B482C71BE6ADA597B8">
    <w:name w:val="3E1AF32F7FDF47B482C71BE6ADA597B8"/>
    <w:rsid w:val="00CD765A"/>
  </w:style>
  <w:style w:type="paragraph" w:customStyle="1" w:styleId="EB9A52A289A249519EAAEE991B4461F0">
    <w:name w:val="EB9A52A289A249519EAAEE991B4461F0"/>
    <w:rsid w:val="00CD765A"/>
  </w:style>
  <w:style w:type="paragraph" w:customStyle="1" w:styleId="9CE09B20474E4AEAAB7660CA8A884247">
    <w:name w:val="9CE09B20474E4AEAAB7660CA8A884247"/>
    <w:rsid w:val="00CD765A"/>
  </w:style>
  <w:style w:type="paragraph" w:customStyle="1" w:styleId="D99732C402C6464FB74F27A2BD51C008">
    <w:name w:val="D99732C402C6464FB74F27A2BD51C008"/>
    <w:rsid w:val="00CD765A"/>
  </w:style>
  <w:style w:type="paragraph" w:customStyle="1" w:styleId="3EB6EB3B165D4E8EA0A3F28B6BB3A3B9">
    <w:name w:val="3EB6EB3B165D4E8EA0A3F28B6BB3A3B9"/>
    <w:rsid w:val="00CD765A"/>
  </w:style>
  <w:style w:type="paragraph" w:customStyle="1" w:styleId="D66A55A5EEE54E8581E6A98E64755D3C">
    <w:name w:val="D66A55A5EEE54E8581E6A98E64755D3C"/>
    <w:rsid w:val="00CD765A"/>
  </w:style>
  <w:style w:type="paragraph" w:customStyle="1" w:styleId="1CA74A61FC304A61B19CD436374175DF">
    <w:name w:val="1CA74A61FC304A61B19CD436374175DF"/>
    <w:rsid w:val="00CD765A"/>
  </w:style>
  <w:style w:type="paragraph" w:customStyle="1" w:styleId="ABAE8DFEDF804B42B4BA93F9DBEB8F33">
    <w:name w:val="ABAE8DFEDF804B42B4BA93F9DBEB8F33"/>
    <w:rsid w:val="00CD765A"/>
  </w:style>
  <w:style w:type="paragraph" w:customStyle="1" w:styleId="A255117B16BB451FB1B6AE335BE96BA5">
    <w:name w:val="A255117B16BB451FB1B6AE335BE96BA5"/>
    <w:rsid w:val="00CD765A"/>
  </w:style>
  <w:style w:type="paragraph" w:customStyle="1" w:styleId="4E0726449BA34E83A9F00E4DC424550B">
    <w:name w:val="4E0726449BA34E83A9F00E4DC424550B"/>
    <w:rsid w:val="00CD765A"/>
  </w:style>
  <w:style w:type="paragraph" w:customStyle="1" w:styleId="3EDA4CADFBE74DB6AA5397FEB93DC40A">
    <w:name w:val="3EDA4CADFBE74DB6AA5397FEB93DC40A"/>
    <w:rsid w:val="00CD765A"/>
  </w:style>
  <w:style w:type="paragraph" w:customStyle="1" w:styleId="94B1A93CE4CC4E13AC72980E2076B72B">
    <w:name w:val="94B1A93CE4CC4E13AC72980E2076B72B"/>
    <w:rsid w:val="00CD765A"/>
  </w:style>
  <w:style w:type="paragraph" w:customStyle="1" w:styleId="ABC7D1872DC24612B170F6E4544CD1E7">
    <w:name w:val="ABC7D1872DC24612B170F6E4544CD1E7"/>
    <w:rsid w:val="00CD765A"/>
  </w:style>
  <w:style w:type="paragraph" w:customStyle="1" w:styleId="C66D071D059A4CECBE0EB0074285AAD7">
    <w:name w:val="C66D071D059A4CECBE0EB0074285AAD7"/>
    <w:rsid w:val="00CD765A"/>
  </w:style>
  <w:style w:type="paragraph" w:customStyle="1" w:styleId="F913C3FDD4C34D01A1DA12857C38ABB1">
    <w:name w:val="F913C3FDD4C34D01A1DA12857C38ABB1"/>
    <w:rsid w:val="00CD765A"/>
  </w:style>
  <w:style w:type="paragraph" w:customStyle="1" w:styleId="B4C5E683B59F4243990637B361815889">
    <w:name w:val="B4C5E683B59F4243990637B361815889"/>
    <w:rsid w:val="00CD765A"/>
  </w:style>
  <w:style w:type="paragraph" w:customStyle="1" w:styleId="3CDDE6B0F6D1483DAC89B1EA3731E7DC">
    <w:name w:val="3CDDE6B0F6D1483DAC89B1EA3731E7DC"/>
    <w:rsid w:val="00CD765A"/>
  </w:style>
  <w:style w:type="paragraph" w:customStyle="1" w:styleId="033454797E5F4C76906CB30E620BAA1E">
    <w:name w:val="033454797E5F4C76906CB30E620BAA1E"/>
    <w:rsid w:val="00CD765A"/>
  </w:style>
  <w:style w:type="paragraph" w:customStyle="1" w:styleId="C67062AAA5EA4651BB310EB212D16C25">
    <w:name w:val="C67062AAA5EA4651BB310EB212D16C25"/>
    <w:rsid w:val="00CD765A"/>
  </w:style>
  <w:style w:type="paragraph" w:customStyle="1" w:styleId="DCC24D8AA8314EAA8554FF478141C6C0">
    <w:name w:val="DCC24D8AA8314EAA8554FF478141C6C0"/>
    <w:rsid w:val="00CD765A"/>
  </w:style>
  <w:style w:type="paragraph" w:customStyle="1" w:styleId="BA9524702ED743BA95893E3205FD2681">
    <w:name w:val="BA9524702ED743BA95893E3205FD2681"/>
    <w:rsid w:val="00CD765A"/>
  </w:style>
  <w:style w:type="paragraph" w:customStyle="1" w:styleId="CF9ED93B6FF54072982B9228E44255FE">
    <w:name w:val="CF9ED93B6FF54072982B9228E44255FE"/>
    <w:rsid w:val="00CD765A"/>
  </w:style>
  <w:style w:type="paragraph" w:customStyle="1" w:styleId="281F50036D56437B8EFEA66266D8C390">
    <w:name w:val="281F50036D56437B8EFEA66266D8C390"/>
    <w:rsid w:val="00CD765A"/>
  </w:style>
  <w:style w:type="paragraph" w:customStyle="1" w:styleId="865AF177BC83475E8D4568A02F3EC991">
    <w:name w:val="865AF177BC83475E8D4568A02F3EC991"/>
    <w:rsid w:val="00CD765A"/>
  </w:style>
  <w:style w:type="paragraph" w:customStyle="1" w:styleId="20A5A463A31149DF8A859608D4611D5A">
    <w:name w:val="20A5A463A31149DF8A859608D4611D5A"/>
    <w:rsid w:val="00CD765A"/>
  </w:style>
  <w:style w:type="paragraph" w:customStyle="1" w:styleId="3FF4685B88E84D30B97149863EC05682">
    <w:name w:val="3FF4685B88E84D30B97149863EC05682"/>
    <w:rsid w:val="00CD765A"/>
  </w:style>
  <w:style w:type="paragraph" w:customStyle="1" w:styleId="5B43E1E2014743A9923CCEC6A1C19BCC">
    <w:name w:val="5B43E1E2014743A9923CCEC6A1C19BCC"/>
    <w:rsid w:val="00CD765A"/>
  </w:style>
  <w:style w:type="paragraph" w:customStyle="1" w:styleId="DA0B7CA5862542DF83EC89F41E1821D8">
    <w:name w:val="DA0B7CA5862542DF83EC89F41E1821D8"/>
    <w:rsid w:val="00CD765A"/>
  </w:style>
  <w:style w:type="paragraph" w:customStyle="1" w:styleId="E96DE4434DAA4639895ACF7E8FB7A20C">
    <w:name w:val="E96DE4434DAA4639895ACF7E8FB7A20C"/>
    <w:rsid w:val="00CD765A"/>
  </w:style>
  <w:style w:type="paragraph" w:customStyle="1" w:styleId="B432012E4E3D4B88AAA52065CF460B84">
    <w:name w:val="B432012E4E3D4B88AAA52065CF460B84"/>
    <w:rsid w:val="00CD765A"/>
  </w:style>
  <w:style w:type="paragraph" w:customStyle="1" w:styleId="49130652AC3B411581D4CEC6CA886678">
    <w:name w:val="49130652AC3B411581D4CEC6CA886678"/>
    <w:rsid w:val="00CD765A"/>
  </w:style>
  <w:style w:type="paragraph" w:customStyle="1" w:styleId="425511DBC0174CC8B01CBF3232A829B2">
    <w:name w:val="425511DBC0174CC8B01CBF3232A829B2"/>
    <w:rsid w:val="00CD765A"/>
  </w:style>
  <w:style w:type="paragraph" w:customStyle="1" w:styleId="A6C661EA3F2B4F18B64F5124C01FA7CF">
    <w:name w:val="A6C661EA3F2B4F18B64F5124C01FA7CF"/>
    <w:rsid w:val="00CD765A"/>
  </w:style>
  <w:style w:type="paragraph" w:customStyle="1" w:styleId="725C63E107F7412C9DD6E46A40802F38">
    <w:name w:val="725C63E107F7412C9DD6E46A40802F38"/>
    <w:rsid w:val="00CD765A"/>
  </w:style>
  <w:style w:type="paragraph" w:customStyle="1" w:styleId="6901908CB7B34F989152BAD71E1191C6">
    <w:name w:val="6901908CB7B34F989152BAD71E1191C6"/>
    <w:rsid w:val="00CD765A"/>
  </w:style>
  <w:style w:type="paragraph" w:customStyle="1" w:styleId="747D7675331F464C8777EA631404F50A">
    <w:name w:val="747D7675331F464C8777EA631404F50A"/>
    <w:rsid w:val="00CD765A"/>
  </w:style>
  <w:style w:type="paragraph" w:customStyle="1" w:styleId="CD70949628334181A8B091324C73BD0C">
    <w:name w:val="CD70949628334181A8B091324C73BD0C"/>
    <w:rsid w:val="00CD765A"/>
  </w:style>
  <w:style w:type="paragraph" w:customStyle="1" w:styleId="3AFD98E95C3849B9AE3AB92FEE4C1B97">
    <w:name w:val="3AFD98E95C3849B9AE3AB92FEE4C1B97"/>
    <w:rsid w:val="00CD765A"/>
  </w:style>
  <w:style w:type="paragraph" w:customStyle="1" w:styleId="30FECE43522E4F38B250A3ED1085630F">
    <w:name w:val="30FECE43522E4F38B250A3ED1085630F"/>
    <w:rsid w:val="00CD765A"/>
  </w:style>
  <w:style w:type="paragraph" w:customStyle="1" w:styleId="60EEAB1BE9E24EEDA873BC743CF2E229">
    <w:name w:val="60EEAB1BE9E24EEDA873BC743CF2E229"/>
    <w:rsid w:val="00CD765A"/>
  </w:style>
  <w:style w:type="paragraph" w:customStyle="1" w:styleId="6A1B571DE20B46F7A65C1B4BC0E93B6E">
    <w:name w:val="6A1B571DE20B46F7A65C1B4BC0E93B6E"/>
    <w:rsid w:val="00CD765A"/>
  </w:style>
  <w:style w:type="paragraph" w:customStyle="1" w:styleId="220DDEC227EB492EB018BD29E3329D17">
    <w:name w:val="220DDEC227EB492EB018BD29E3329D17"/>
    <w:rsid w:val="00CD765A"/>
  </w:style>
  <w:style w:type="paragraph" w:customStyle="1" w:styleId="D5F4DDC97E2F4D2BB6BA321EDC372FEE">
    <w:name w:val="D5F4DDC97E2F4D2BB6BA321EDC372FEE"/>
    <w:rsid w:val="00CD765A"/>
  </w:style>
  <w:style w:type="paragraph" w:customStyle="1" w:styleId="8DF19536833946C399129C74DD1FBA98">
    <w:name w:val="8DF19536833946C399129C74DD1FBA98"/>
    <w:rsid w:val="00CD765A"/>
  </w:style>
  <w:style w:type="paragraph" w:customStyle="1" w:styleId="D5FFDF532AE6470C9CAFF82646687CC2">
    <w:name w:val="D5FFDF532AE6470C9CAFF82646687CC2"/>
    <w:rsid w:val="00CD765A"/>
  </w:style>
  <w:style w:type="paragraph" w:customStyle="1" w:styleId="4314E32ACBC74311A7195BBCF4A6A206">
    <w:name w:val="4314E32ACBC74311A7195BBCF4A6A206"/>
    <w:rsid w:val="00CD765A"/>
  </w:style>
  <w:style w:type="paragraph" w:customStyle="1" w:styleId="83F1492B2C8F4D9085CEAF570C2D3A33">
    <w:name w:val="83F1492B2C8F4D9085CEAF570C2D3A33"/>
    <w:rsid w:val="00CD765A"/>
  </w:style>
  <w:style w:type="paragraph" w:customStyle="1" w:styleId="56DF910FB74747EC85EB21475E0CD2BC">
    <w:name w:val="56DF910FB74747EC85EB21475E0CD2BC"/>
    <w:rsid w:val="00CD765A"/>
  </w:style>
  <w:style w:type="paragraph" w:customStyle="1" w:styleId="38E2973273DE4A8792A83F7FE238C00A">
    <w:name w:val="38E2973273DE4A8792A83F7FE238C00A"/>
    <w:rsid w:val="00CD765A"/>
  </w:style>
  <w:style w:type="paragraph" w:customStyle="1" w:styleId="739846E2DF4D4D1FB87B98B802F956F9">
    <w:name w:val="739846E2DF4D4D1FB87B98B802F956F9"/>
    <w:rsid w:val="00CD765A"/>
  </w:style>
  <w:style w:type="paragraph" w:customStyle="1" w:styleId="90AFAAE180764DA69F2F826701A69267">
    <w:name w:val="90AFAAE180764DA69F2F826701A69267"/>
    <w:rsid w:val="00CD765A"/>
  </w:style>
  <w:style w:type="paragraph" w:customStyle="1" w:styleId="975CD8AB60D54A8097ABF86A404EC1B7">
    <w:name w:val="975CD8AB60D54A8097ABF86A404EC1B7"/>
    <w:rsid w:val="00CD765A"/>
  </w:style>
  <w:style w:type="paragraph" w:customStyle="1" w:styleId="8690BAAA828B452B81FFB21B3651F9D2">
    <w:name w:val="8690BAAA828B452B81FFB21B3651F9D2"/>
    <w:rsid w:val="00CD765A"/>
  </w:style>
  <w:style w:type="paragraph" w:customStyle="1" w:styleId="786B21CFAB0447AC855FCF06A7ACBB13">
    <w:name w:val="786B21CFAB0447AC855FCF06A7ACBB13"/>
    <w:rsid w:val="00CD765A"/>
  </w:style>
  <w:style w:type="paragraph" w:customStyle="1" w:styleId="F1A6020646B94D9784FEB458C759E84A">
    <w:name w:val="F1A6020646B94D9784FEB458C759E84A"/>
    <w:rsid w:val="00CD765A"/>
  </w:style>
  <w:style w:type="paragraph" w:customStyle="1" w:styleId="9D1EAB62B3BC4B7DB9CA5A123F3A8BDC">
    <w:name w:val="9D1EAB62B3BC4B7DB9CA5A123F3A8BDC"/>
    <w:rsid w:val="00CD765A"/>
  </w:style>
  <w:style w:type="paragraph" w:customStyle="1" w:styleId="9A93C7D11EA44BF392BE4DAEEBF1DBA9">
    <w:name w:val="9A93C7D11EA44BF392BE4DAEEBF1DBA9"/>
    <w:rsid w:val="00CD765A"/>
  </w:style>
  <w:style w:type="paragraph" w:customStyle="1" w:styleId="06617D608A944DD8BABFC3E81F95562E">
    <w:name w:val="06617D608A944DD8BABFC3E81F95562E"/>
    <w:rsid w:val="00CD765A"/>
  </w:style>
  <w:style w:type="paragraph" w:customStyle="1" w:styleId="77C79B0D910C4DDB87B3A2FC838CF66B">
    <w:name w:val="77C79B0D910C4DDB87B3A2FC838CF66B"/>
    <w:rsid w:val="00CD765A"/>
  </w:style>
  <w:style w:type="paragraph" w:customStyle="1" w:styleId="7F9FDA6689534B12979EF9A4193548AB">
    <w:name w:val="7F9FDA6689534B12979EF9A4193548AB"/>
    <w:rsid w:val="00CD765A"/>
  </w:style>
  <w:style w:type="paragraph" w:customStyle="1" w:styleId="66E030E8ECEA4E918E2CBFB1F8D07FF6">
    <w:name w:val="66E030E8ECEA4E918E2CBFB1F8D07FF6"/>
    <w:rsid w:val="00CD765A"/>
  </w:style>
  <w:style w:type="paragraph" w:customStyle="1" w:styleId="9D6E31FCD8264947A9BAA11BE3517E33">
    <w:name w:val="9D6E31FCD8264947A9BAA11BE3517E33"/>
    <w:rsid w:val="00CD765A"/>
  </w:style>
  <w:style w:type="paragraph" w:customStyle="1" w:styleId="E9616B245D7047F3988592E591B1FBF8">
    <w:name w:val="E9616B245D7047F3988592E591B1FBF8"/>
    <w:rsid w:val="00CD765A"/>
  </w:style>
  <w:style w:type="paragraph" w:customStyle="1" w:styleId="7F76B90B08F54FA6AE88111D181300D8">
    <w:name w:val="7F76B90B08F54FA6AE88111D181300D8"/>
    <w:rsid w:val="00CD765A"/>
  </w:style>
  <w:style w:type="paragraph" w:customStyle="1" w:styleId="F9A1A025303148649879440175720893">
    <w:name w:val="F9A1A025303148649879440175720893"/>
    <w:rsid w:val="00CD765A"/>
  </w:style>
  <w:style w:type="paragraph" w:customStyle="1" w:styleId="7700E29D07484782A8DB5F173148F6A3">
    <w:name w:val="7700E29D07484782A8DB5F173148F6A3"/>
    <w:rsid w:val="00CD765A"/>
  </w:style>
  <w:style w:type="paragraph" w:customStyle="1" w:styleId="1DA77390F0554203BBE000FFC9DCA5F4">
    <w:name w:val="1DA77390F0554203BBE000FFC9DCA5F4"/>
    <w:rsid w:val="00CD765A"/>
  </w:style>
  <w:style w:type="paragraph" w:customStyle="1" w:styleId="8640AB5D085E4853A31E816A27AF8B3C">
    <w:name w:val="8640AB5D085E4853A31E816A27AF8B3C"/>
    <w:rsid w:val="00CD765A"/>
  </w:style>
  <w:style w:type="paragraph" w:customStyle="1" w:styleId="7FC0DB867F1B488498DF0F902E99F6C4">
    <w:name w:val="7FC0DB867F1B488498DF0F902E99F6C4"/>
    <w:rsid w:val="00CD765A"/>
  </w:style>
  <w:style w:type="paragraph" w:customStyle="1" w:styleId="93CE349A99544CAC9B1F34241AD5AFF8">
    <w:name w:val="93CE349A99544CAC9B1F34241AD5AFF8"/>
    <w:rsid w:val="00CD765A"/>
  </w:style>
  <w:style w:type="paragraph" w:customStyle="1" w:styleId="03670B96505848988E3FF62780396E29">
    <w:name w:val="03670B96505848988E3FF62780396E29"/>
    <w:rsid w:val="00CD765A"/>
  </w:style>
  <w:style w:type="paragraph" w:customStyle="1" w:styleId="3049CAD2133447FB8A5C3A94EF28AA4C">
    <w:name w:val="3049CAD2133447FB8A5C3A94EF28AA4C"/>
    <w:rsid w:val="00CD765A"/>
  </w:style>
  <w:style w:type="paragraph" w:customStyle="1" w:styleId="3B5CDE2E66B34F4796F58D0FDF1F9B46">
    <w:name w:val="3B5CDE2E66B34F4796F58D0FDF1F9B46"/>
    <w:rsid w:val="00CD765A"/>
  </w:style>
  <w:style w:type="paragraph" w:customStyle="1" w:styleId="AFFE44B064E44B3FAFD553BBC6F1FC34">
    <w:name w:val="AFFE44B064E44B3FAFD553BBC6F1FC34"/>
    <w:rsid w:val="00CD765A"/>
  </w:style>
  <w:style w:type="paragraph" w:customStyle="1" w:styleId="146719A2721745DD94D22FC93A772C49">
    <w:name w:val="146719A2721745DD94D22FC93A772C49"/>
    <w:rsid w:val="00CD765A"/>
  </w:style>
  <w:style w:type="paragraph" w:customStyle="1" w:styleId="EB7B508B03E74872B87AE443F5A60A6B">
    <w:name w:val="EB7B508B03E74872B87AE443F5A60A6B"/>
    <w:rsid w:val="00CD765A"/>
  </w:style>
  <w:style w:type="paragraph" w:customStyle="1" w:styleId="6E67E0984B1440D6846B2F9ED30A5B60">
    <w:name w:val="6E67E0984B1440D6846B2F9ED30A5B60"/>
    <w:rsid w:val="00CD765A"/>
  </w:style>
  <w:style w:type="paragraph" w:customStyle="1" w:styleId="4176D9C24EB74CD2871265DBD31B2299">
    <w:name w:val="4176D9C24EB74CD2871265DBD31B2299"/>
    <w:rsid w:val="00CD765A"/>
  </w:style>
  <w:style w:type="paragraph" w:customStyle="1" w:styleId="BA377622F9284D939829958CEA5C670C">
    <w:name w:val="BA377622F9284D939829958CEA5C670C"/>
    <w:rsid w:val="00CD765A"/>
  </w:style>
  <w:style w:type="paragraph" w:customStyle="1" w:styleId="010A50A40EB040118D4FFB56AEAE1B4A">
    <w:name w:val="010A50A40EB040118D4FFB56AEAE1B4A"/>
    <w:rsid w:val="00CD765A"/>
  </w:style>
  <w:style w:type="paragraph" w:customStyle="1" w:styleId="967EEC97D815421DAF4A67C6635AC430">
    <w:name w:val="967EEC97D815421DAF4A67C6635AC430"/>
    <w:rsid w:val="00CD765A"/>
  </w:style>
  <w:style w:type="paragraph" w:customStyle="1" w:styleId="27663AB6C3ED49C9A6DBC7F4E11C2A2E">
    <w:name w:val="27663AB6C3ED49C9A6DBC7F4E11C2A2E"/>
    <w:rsid w:val="00CD765A"/>
  </w:style>
  <w:style w:type="paragraph" w:customStyle="1" w:styleId="424EAD30F3B3467793379509821B639D">
    <w:name w:val="424EAD30F3B3467793379509821B639D"/>
    <w:rsid w:val="00CD765A"/>
  </w:style>
  <w:style w:type="paragraph" w:customStyle="1" w:styleId="9B6601EC02FF443093BDACCAB4BEFACB">
    <w:name w:val="9B6601EC02FF443093BDACCAB4BEFACB"/>
    <w:rsid w:val="00CD765A"/>
  </w:style>
  <w:style w:type="paragraph" w:customStyle="1" w:styleId="75D5E4FA05FF433380977840B31D8EF8">
    <w:name w:val="75D5E4FA05FF433380977840B31D8EF8"/>
    <w:rsid w:val="00CD765A"/>
  </w:style>
  <w:style w:type="paragraph" w:customStyle="1" w:styleId="CA0768CB81EF4AF6BBC11C0655F472A0">
    <w:name w:val="CA0768CB81EF4AF6BBC11C0655F472A0"/>
    <w:rsid w:val="00CD765A"/>
  </w:style>
  <w:style w:type="paragraph" w:customStyle="1" w:styleId="067041811A6D4A4FA61D097613A8FBBE">
    <w:name w:val="067041811A6D4A4FA61D097613A8FBBE"/>
    <w:rsid w:val="00CD765A"/>
  </w:style>
  <w:style w:type="paragraph" w:customStyle="1" w:styleId="9FA095E30DCA4B678A59EF300BF94623">
    <w:name w:val="9FA095E30DCA4B678A59EF300BF94623"/>
    <w:rsid w:val="00CD765A"/>
  </w:style>
  <w:style w:type="paragraph" w:customStyle="1" w:styleId="8CD2E1A81D954DE2966A8B082DB8EC87">
    <w:name w:val="8CD2E1A81D954DE2966A8B082DB8EC87"/>
    <w:rsid w:val="00CD765A"/>
  </w:style>
  <w:style w:type="paragraph" w:customStyle="1" w:styleId="06486441FD6E45F79121E4792DF1A72F">
    <w:name w:val="06486441FD6E45F79121E4792DF1A72F"/>
    <w:rsid w:val="00CD765A"/>
  </w:style>
  <w:style w:type="paragraph" w:customStyle="1" w:styleId="57E182C42A3E447B87100BC40966287C">
    <w:name w:val="57E182C42A3E447B87100BC40966287C"/>
    <w:rsid w:val="00CD765A"/>
  </w:style>
  <w:style w:type="paragraph" w:customStyle="1" w:styleId="ED6D03DC8437426CA9D5F8EB01FB87BD">
    <w:name w:val="ED6D03DC8437426CA9D5F8EB01FB87BD"/>
    <w:rsid w:val="00CD765A"/>
  </w:style>
  <w:style w:type="paragraph" w:customStyle="1" w:styleId="EED9F9E17DAF488CB3B1C2BABB075FA7">
    <w:name w:val="EED9F9E17DAF488CB3B1C2BABB075FA7"/>
    <w:rsid w:val="00CD765A"/>
  </w:style>
  <w:style w:type="paragraph" w:customStyle="1" w:styleId="FD783020E56846D995DB63D4B814A66E">
    <w:name w:val="FD783020E56846D995DB63D4B814A66E"/>
    <w:rsid w:val="00CD765A"/>
  </w:style>
  <w:style w:type="paragraph" w:customStyle="1" w:styleId="F6A74C240FC0477E8083DFE1694FF7B1">
    <w:name w:val="F6A74C240FC0477E8083DFE1694FF7B1"/>
    <w:rsid w:val="00CD765A"/>
  </w:style>
  <w:style w:type="paragraph" w:customStyle="1" w:styleId="15E39D464AD44280BE256550AB482DFF">
    <w:name w:val="15E39D464AD44280BE256550AB482DFF"/>
    <w:rsid w:val="00CD765A"/>
  </w:style>
  <w:style w:type="paragraph" w:customStyle="1" w:styleId="09A8379BBBA74E47BE33A2E0C86E4484">
    <w:name w:val="09A8379BBBA74E47BE33A2E0C86E4484"/>
    <w:rsid w:val="00CD765A"/>
  </w:style>
  <w:style w:type="paragraph" w:customStyle="1" w:styleId="AAEA40224C564A29AC0F3405B1D118E2">
    <w:name w:val="AAEA40224C564A29AC0F3405B1D118E2"/>
    <w:rsid w:val="00CD765A"/>
  </w:style>
  <w:style w:type="paragraph" w:customStyle="1" w:styleId="2654E7F760684D5096F22F1B9C501960">
    <w:name w:val="2654E7F760684D5096F22F1B9C501960"/>
    <w:rsid w:val="00CD765A"/>
  </w:style>
  <w:style w:type="paragraph" w:customStyle="1" w:styleId="C896512BEDE84B81B7B6078EB2F7716C">
    <w:name w:val="C896512BEDE84B81B7B6078EB2F7716C"/>
    <w:rsid w:val="00CD765A"/>
  </w:style>
  <w:style w:type="paragraph" w:customStyle="1" w:styleId="199D3933C67E4C6D92284FA04E4F06EC">
    <w:name w:val="199D3933C67E4C6D92284FA04E4F06EC"/>
    <w:rsid w:val="00CD765A"/>
  </w:style>
  <w:style w:type="paragraph" w:customStyle="1" w:styleId="8D4A8C72640A4E369640C4AFF56753C9">
    <w:name w:val="8D4A8C72640A4E369640C4AFF56753C9"/>
    <w:rsid w:val="00CD765A"/>
  </w:style>
  <w:style w:type="paragraph" w:customStyle="1" w:styleId="E5A2D34A97254476A466E31572A5CCA0">
    <w:name w:val="E5A2D34A97254476A466E31572A5CCA0"/>
    <w:rsid w:val="00CD765A"/>
  </w:style>
  <w:style w:type="paragraph" w:customStyle="1" w:styleId="25915255E24F4225B6D9E15DBC1B24C7">
    <w:name w:val="25915255E24F4225B6D9E15DBC1B24C7"/>
    <w:rsid w:val="00CD765A"/>
  </w:style>
  <w:style w:type="paragraph" w:customStyle="1" w:styleId="99D91F4029DF449D9D7C41638A5941D7">
    <w:name w:val="99D91F4029DF449D9D7C41638A5941D7"/>
    <w:rsid w:val="00CD765A"/>
  </w:style>
  <w:style w:type="paragraph" w:customStyle="1" w:styleId="12C92E4D7CE74579809B6725D512B2C5">
    <w:name w:val="12C92E4D7CE74579809B6725D512B2C5"/>
    <w:rsid w:val="00CD765A"/>
  </w:style>
  <w:style w:type="paragraph" w:customStyle="1" w:styleId="FB6C5E9A2108436F91483015CCC6B430">
    <w:name w:val="FB6C5E9A2108436F91483015CCC6B430"/>
    <w:rsid w:val="00CD765A"/>
  </w:style>
  <w:style w:type="paragraph" w:customStyle="1" w:styleId="04D13E80FA2E4A2B917F2B5891DAA5E3">
    <w:name w:val="04D13E80FA2E4A2B917F2B5891DAA5E3"/>
    <w:rsid w:val="00CD765A"/>
  </w:style>
  <w:style w:type="paragraph" w:customStyle="1" w:styleId="F86D89B8FC0F4175ADA3F781647584EE">
    <w:name w:val="F86D89B8FC0F4175ADA3F781647584EE"/>
    <w:rsid w:val="00CD765A"/>
  </w:style>
  <w:style w:type="paragraph" w:customStyle="1" w:styleId="EF5E1FA88FEC4331AF2EED958B0E7830">
    <w:name w:val="EF5E1FA88FEC4331AF2EED958B0E7830"/>
    <w:rsid w:val="00CD765A"/>
  </w:style>
  <w:style w:type="paragraph" w:customStyle="1" w:styleId="C13F5EF7460A4B4A95DC0831D2614FCE">
    <w:name w:val="C13F5EF7460A4B4A95DC0831D2614FCE"/>
    <w:rsid w:val="00CD765A"/>
  </w:style>
  <w:style w:type="paragraph" w:customStyle="1" w:styleId="BA54B084AD424EC7941A14C03E86FBD0">
    <w:name w:val="BA54B084AD424EC7941A14C03E86FBD0"/>
    <w:rsid w:val="00CD765A"/>
  </w:style>
  <w:style w:type="paragraph" w:customStyle="1" w:styleId="046FA9C79EE3406C8AA40D2086AFCA97">
    <w:name w:val="046FA9C79EE3406C8AA40D2086AFCA97"/>
    <w:rsid w:val="00CD765A"/>
  </w:style>
  <w:style w:type="paragraph" w:customStyle="1" w:styleId="2D614D2DCB0D47BC8CCD1B066BC1501E">
    <w:name w:val="2D614D2DCB0D47BC8CCD1B066BC1501E"/>
    <w:rsid w:val="00CD765A"/>
  </w:style>
  <w:style w:type="paragraph" w:customStyle="1" w:styleId="80CF719B2A2147AA94F38CA71050B95E">
    <w:name w:val="80CF719B2A2147AA94F38CA71050B95E"/>
    <w:rsid w:val="00CD765A"/>
  </w:style>
  <w:style w:type="paragraph" w:customStyle="1" w:styleId="36F7CBFBDFFF412E97B87395BF3EE8F8">
    <w:name w:val="36F7CBFBDFFF412E97B87395BF3EE8F8"/>
    <w:rsid w:val="00CD765A"/>
  </w:style>
  <w:style w:type="paragraph" w:customStyle="1" w:styleId="FA87CEB410A844BF99FD832F54ABE3F2">
    <w:name w:val="FA87CEB410A844BF99FD832F54ABE3F2"/>
    <w:rsid w:val="00CD765A"/>
  </w:style>
  <w:style w:type="paragraph" w:customStyle="1" w:styleId="C9B665A40FC14B218DCAE4C5B37C04B2">
    <w:name w:val="C9B665A40FC14B218DCAE4C5B37C04B2"/>
    <w:rsid w:val="00CD765A"/>
  </w:style>
  <w:style w:type="paragraph" w:customStyle="1" w:styleId="B1C75BD1F8AC4874BB6922F20360F407">
    <w:name w:val="B1C75BD1F8AC4874BB6922F20360F407"/>
    <w:rsid w:val="00CD765A"/>
  </w:style>
  <w:style w:type="paragraph" w:customStyle="1" w:styleId="9207334FC7E048B1A10FB9B9C95089E7">
    <w:name w:val="9207334FC7E048B1A10FB9B9C95089E7"/>
    <w:rsid w:val="00CD765A"/>
  </w:style>
  <w:style w:type="paragraph" w:customStyle="1" w:styleId="88AF13263EE94C4397F1248EC0150F54">
    <w:name w:val="88AF13263EE94C4397F1248EC0150F54"/>
    <w:rsid w:val="00CD765A"/>
  </w:style>
  <w:style w:type="paragraph" w:customStyle="1" w:styleId="4FEAA379D44246CA8CAA3426FF7D9715">
    <w:name w:val="4FEAA379D44246CA8CAA3426FF7D9715"/>
    <w:rsid w:val="00CD765A"/>
  </w:style>
  <w:style w:type="paragraph" w:customStyle="1" w:styleId="7AD499BFEC3F48CDA3736056A38D53E3">
    <w:name w:val="7AD499BFEC3F48CDA3736056A38D53E3"/>
    <w:rsid w:val="00CD765A"/>
  </w:style>
  <w:style w:type="paragraph" w:customStyle="1" w:styleId="3D1CF58DC4174961BD7E81E74451FE78">
    <w:name w:val="3D1CF58DC4174961BD7E81E74451FE78"/>
    <w:rsid w:val="00CD765A"/>
  </w:style>
  <w:style w:type="paragraph" w:customStyle="1" w:styleId="1B858168B5BC4CD8B364A9BACE09CB5C">
    <w:name w:val="1B858168B5BC4CD8B364A9BACE09CB5C"/>
    <w:rsid w:val="00CD765A"/>
  </w:style>
  <w:style w:type="paragraph" w:customStyle="1" w:styleId="FCAEA8B19EDC47869D12B91344D17B5B">
    <w:name w:val="FCAEA8B19EDC47869D12B91344D17B5B"/>
    <w:rsid w:val="00CD765A"/>
  </w:style>
  <w:style w:type="paragraph" w:customStyle="1" w:styleId="D38B0812633340B59CF83BEC2BFF48F7">
    <w:name w:val="D38B0812633340B59CF83BEC2BFF48F7"/>
    <w:rsid w:val="00CD765A"/>
  </w:style>
  <w:style w:type="paragraph" w:customStyle="1" w:styleId="5BC677D037BF4C9193C10BC60D8894BE">
    <w:name w:val="5BC677D037BF4C9193C10BC60D8894BE"/>
    <w:rsid w:val="00CD765A"/>
  </w:style>
  <w:style w:type="paragraph" w:customStyle="1" w:styleId="76C2B5905AD64A0DB1C900A48B089307">
    <w:name w:val="76C2B5905AD64A0DB1C900A48B089307"/>
    <w:rsid w:val="00CD765A"/>
  </w:style>
  <w:style w:type="paragraph" w:customStyle="1" w:styleId="223132CA25BE43559EEE30A6584A6481">
    <w:name w:val="223132CA25BE43559EEE30A6584A6481"/>
    <w:rsid w:val="00CD765A"/>
  </w:style>
  <w:style w:type="paragraph" w:customStyle="1" w:styleId="54519290CAF74DE18AEC83B314171BE6">
    <w:name w:val="54519290CAF74DE18AEC83B314171BE6"/>
    <w:rsid w:val="00CD765A"/>
  </w:style>
  <w:style w:type="paragraph" w:customStyle="1" w:styleId="A853BB5864CC43EFBC45853D5E47B81F">
    <w:name w:val="A853BB5864CC43EFBC45853D5E47B81F"/>
    <w:rsid w:val="00CD765A"/>
  </w:style>
  <w:style w:type="paragraph" w:customStyle="1" w:styleId="2B558EBC3F794301AE45B4CCD7A719AE">
    <w:name w:val="2B558EBC3F794301AE45B4CCD7A719AE"/>
    <w:rsid w:val="00CD765A"/>
  </w:style>
  <w:style w:type="paragraph" w:customStyle="1" w:styleId="8E31D243C89B487BBF9845974BE0AC62">
    <w:name w:val="8E31D243C89B487BBF9845974BE0AC62"/>
    <w:rsid w:val="00CD765A"/>
  </w:style>
  <w:style w:type="paragraph" w:customStyle="1" w:styleId="96982862BA0B42C6B76F3CA03ED2077C">
    <w:name w:val="96982862BA0B42C6B76F3CA03ED2077C"/>
    <w:rsid w:val="00CD765A"/>
  </w:style>
  <w:style w:type="paragraph" w:customStyle="1" w:styleId="C3FC02B18CBB46208AFE7D5D492325DA">
    <w:name w:val="C3FC02B18CBB46208AFE7D5D492325DA"/>
    <w:rsid w:val="00CD765A"/>
  </w:style>
  <w:style w:type="paragraph" w:customStyle="1" w:styleId="6E4E826D9EDC41F7AB20714BA0662242">
    <w:name w:val="6E4E826D9EDC41F7AB20714BA0662242"/>
    <w:rsid w:val="00CD765A"/>
  </w:style>
  <w:style w:type="paragraph" w:customStyle="1" w:styleId="1F539BD1FBE648BB8E6DEB61D3A07D73">
    <w:name w:val="1F539BD1FBE648BB8E6DEB61D3A07D73"/>
    <w:rsid w:val="00CD765A"/>
  </w:style>
  <w:style w:type="paragraph" w:customStyle="1" w:styleId="A9AEEBDB04274B9DA50662674BD34C3C">
    <w:name w:val="A9AEEBDB04274B9DA50662674BD34C3C"/>
    <w:rsid w:val="00CD765A"/>
  </w:style>
  <w:style w:type="paragraph" w:customStyle="1" w:styleId="0B7BC541F6E74A178C85B18D3DC72A05">
    <w:name w:val="0B7BC541F6E74A178C85B18D3DC72A05"/>
    <w:rsid w:val="00CD765A"/>
  </w:style>
  <w:style w:type="paragraph" w:customStyle="1" w:styleId="EB3A4D6026804F638F6EB2C5B6B93403">
    <w:name w:val="EB3A4D6026804F638F6EB2C5B6B93403"/>
    <w:rsid w:val="00CD765A"/>
  </w:style>
  <w:style w:type="paragraph" w:customStyle="1" w:styleId="0A0DECE5E78C447E98ED67DF063A3B8D">
    <w:name w:val="0A0DECE5E78C447E98ED67DF063A3B8D"/>
    <w:rsid w:val="00CD765A"/>
  </w:style>
  <w:style w:type="paragraph" w:customStyle="1" w:styleId="37CA73E932D24D25AFA10AA89005D3E2">
    <w:name w:val="37CA73E932D24D25AFA10AA89005D3E2"/>
    <w:rsid w:val="00CD765A"/>
  </w:style>
  <w:style w:type="paragraph" w:customStyle="1" w:styleId="788E8389F3CA4FDFA3AE21ADCFAE64ED">
    <w:name w:val="788E8389F3CA4FDFA3AE21ADCFAE64ED"/>
    <w:rsid w:val="00CD765A"/>
  </w:style>
  <w:style w:type="paragraph" w:customStyle="1" w:styleId="6319E32CC19A476EA852525692437D0F">
    <w:name w:val="6319E32CC19A476EA852525692437D0F"/>
    <w:rsid w:val="00CD765A"/>
  </w:style>
  <w:style w:type="paragraph" w:customStyle="1" w:styleId="C8A61570F7404BFABF9355D4F9DFA06F">
    <w:name w:val="C8A61570F7404BFABF9355D4F9DFA06F"/>
    <w:rsid w:val="00CD765A"/>
  </w:style>
  <w:style w:type="paragraph" w:customStyle="1" w:styleId="47A32EDEBEB642C780D99FC48AD3E2C2">
    <w:name w:val="47A32EDEBEB642C780D99FC48AD3E2C2"/>
    <w:rsid w:val="00CD765A"/>
  </w:style>
  <w:style w:type="paragraph" w:customStyle="1" w:styleId="78B0CA40D2A9441EB0C7580CB80824B1">
    <w:name w:val="78B0CA40D2A9441EB0C7580CB80824B1"/>
    <w:rsid w:val="00CD765A"/>
  </w:style>
  <w:style w:type="paragraph" w:customStyle="1" w:styleId="E1304195577F454C91CC571A8A8AA1E5">
    <w:name w:val="E1304195577F454C91CC571A8A8AA1E5"/>
    <w:rsid w:val="00CD765A"/>
  </w:style>
  <w:style w:type="paragraph" w:customStyle="1" w:styleId="0B7AA48A66914AD38001828C130366F3">
    <w:name w:val="0B7AA48A66914AD38001828C130366F3"/>
    <w:rsid w:val="00CD765A"/>
  </w:style>
  <w:style w:type="paragraph" w:customStyle="1" w:styleId="B4A413C292FE4B80901C589CE2339F4A">
    <w:name w:val="B4A413C292FE4B80901C589CE2339F4A"/>
    <w:rsid w:val="00CD765A"/>
  </w:style>
  <w:style w:type="paragraph" w:customStyle="1" w:styleId="B470010CD9654EFEB281D3AB28731830">
    <w:name w:val="B470010CD9654EFEB281D3AB28731830"/>
    <w:rsid w:val="00CD765A"/>
  </w:style>
  <w:style w:type="paragraph" w:customStyle="1" w:styleId="2057BD0C9C3E472A9B89A9EC6711C11E">
    <w:name w:val="2057BD0C9C3E472A9B89A9EC6711C11E"/>
    <w:rsid w:val="00CD765A"/>
  </w:style>
  <w:style w:type="paragraph" w:customStyle="1" w:styleId="F37C496DF0CA44B3B7BB2D5E436CDDEC">
    <w:name w:val="F37C496DF0CA44B3B7BB2D5E436CDDEC"/>
    <w:rsid w:val="00CD765A"/>
  </w:style>
  <w:style w:type="paragraph" w:customStyle="1" w:styleId="CE1292F728574FCCA1AE608E1C9FC5E2">
    <w:name w:val="CE1292F728574FCCA1AE608E1C9FC5E2"/>
    <w:rsid w:val="00CD765A"/>
  </w:style>
  <w:style w:type="paragraph" w:customStyle="1" w:styleId="AE7CCF1C762F4E79B54DF408ACE0558B">
    <w:name w:val="AE7CCF1C762F4E79B54DF408ACE0558B"/>
    <w:rsid w:val="00CD765A"/>
  </w:style>
  <w:style w:type="paragraph" w:customStyle="1" w:styleId="131C0A6178B04881B2C04946FEFBC063">
    <w:name w:val="131C0A6178B04881B2C04946FEFBC063"/>
    <w:rsid w:val="00CD765A"/>
  </w:style>
  <w:style w:type="paragraph" w:customStyle="1" w:styleId="ECAEAC665039433191BD4A9D1FB4EB1A">
    <w:name w:val="ECAEAC665039433191BD4A9D1FB4EB1A"/>
    <w:rsid w:val="00CD765A"/>
  </w:style>
  <w:style w:type="paragraph" w:customStyle="1" w:styleId="259AA9FA7D9E42198704EC1E91ABD78C">
    <w:name w:val="259AA9FA7D9E42198704EC1E91ABD78C"/>
    <w:rsid w:val="00CD765A"/>
  </w:style>
  <w:style w:type="paragraph" w:customStyle="1" w:styleId="0143E200D66B4A239C705C4BB241F853">
    <w:name w:val="0143E200D66B4A239C705C4BB241F853"/>
    <w:rsid w:val="00CD765A"/>
  </w:style>
  <w:style w:type="paragraph" w:customStyle="1" w:styleId="79202ED2DB334DA88DC1658CFF71022A">
    <w:name w:val="79202ED2DB334DA88DC1658CFF71022A"/>
    <w:rsid w:val="00CD765A"/>
  </w:style>
  <w:style w:type="paragraph" w:customStyle="1" w:styleId="7A687F617F604EAF9E8DD900031B5239">
    <w:name w:val="7A687F617F604EAF9E8DD900031B5239"/>
    <w:rsid w:val="00CD765A"/>
  </w:style>
  <w:style w:type="paragraph" w:customStyle="1" w:styleId="4A1DAAC7C9984E8CB93B8CBE4CD3DF7E">
    <w:name w:val="4A1DAAC7C9984E8CB93B8CBE4CD3DF7E"/>
    <w:rsid w:val="00CD765A"/>
  </w:style>
  <w:style w:type="paragraph" w:customStyle="1" w:styleId="CE0B55325988406B8D82019707275C09">
    <w:name w:val="CE0B55325988406B8D82019707275C09"/>
    <w:rsid w:val="00CD765A"/>
  </w:style>
  <w:style w:type="paragraph" w:customStyle="1" w:styleId="BBB9644982C44F98BE5B2491B7B8A715">
    <w:name w:val="BBB9644982C44F98BE5B2491B7B8A715"/>
    <w:rsid w:val="00CD765A"/>
  </w:style>
  <w:style w:type="paragraph" w:customStyle="1" w:styleId="8E08F6623E654C449DCC83D6679248C3">
    <w:name w:val="8E08F6623E654C449DCC83D6679248C3"/>
    <w:rsid w:val="00CD765A"/>
  </w:style>
  <w:style w:type="paragraph" w:customStyle="1" w:styleId="8C6AB2E482E74E5290224CAF37CA4953">
    <w:name w:val="8C6AB2E482E74E5290224CAF37CA4953"/>
    <w:rsid w:val="00CD765A"/>
  </w:style>
  <w:style w:type="paragraph" w:customStyle="1" w:styleId="DD604F4282E84A6E9C5B7127045D48B2">
    <w:name w:val="DD604F4282E84A6E9C5B7127045D48B2"/>
    <w:rsid w:val="00CD765A"/>
  </w:style>
  <w:style w:type="paragraph" w:customStyle="1" w:styleId="7DE2C81DBD1A4D27AA8D9D268AE03E6C">
    <w:name w:val="7DE2C81DBD1A4D27AA8D9D268AE03E6C"/>
    <w:rsid w:val="00CD765A"/>
  </w:style>
  <w:style w:type="paragraph" w:customStyle="1" w:styleId="1E7CD385C4604E4BBF8C303EE037EC8C">
    <w:name w:val="1E7CD385C4604E4BBF8C303EE037EC8C"/>
    <w:rsid w:val="00CD765A"/>
  </w:style>
  <w:style w:type="paragraph" w:customStyle="1" w:styleId="F897C4B383F9408AA7FBC4FB1F122BF9">
    <w:name w:val="F897C4B383F9408AA7FBC4FB1F122BF9"/>
    <w:rsid w:val="00CD765A"/>
  </w:style>
  <w:style w:type="paragraph" w:customStyle="1" w:styleId="9FC8A71D1EED4B0A9FB5DE01A0CA8442">
    <w:name w:val="9FC8A71D1EED4B0A9FB5DE01A0CA8442"/>
    <w:rsid w:val="00CD765A"/>
  </w:style>
  <w:style w:type="paragraph" w:customStyle="1" w:styleId="AAB896E9171742E5A53F06DA762B3E0B">
    <w:name w:val="AAB896E9171742E5A53F06DA762B3E0B"/>
    <w:rsid w:val="00CD765A"/>
  </w:style>
  <w:style w:type="paragraph" w:customStyle="1" w:styleId="08955B0E136243458C19ACC6AB7EC96B">
    <w:name w:val="08955B0E136243458C19ACC6AB7EC96B"/>
    <w:rsid w:val="00CD765A"/>
  </w:style>
  <w:style w:type="paragraph" w:customStyle="1" w:styleId="8D6BD87B5E0747C6BD28E7F2C5327553">
    <w:name w:val="8D6BD87B5E0747C6BD28E7F2C5327553"/>
    <w:rsid w:val="00CD765A"/>
  </w:style>
  <w:style w:type="paragraph" w:customStyle="1" w:styleId="5F4B1AAB319547A6BB935DEE94597C7A">
    <w:name w:val="5F4B1AAB319547A6BB935DEE94597C7A"/>
    <w:rsid w:val="00CD765A"/>
  </w:style>
  <w:style w:type="paragraph" w:customStyle="1" w:styleId="5B43E1E2014743A9923CCEC6A1C19BCC1">
    <w:name w:val="5B43E1E2014743A9923CCEC6A1C19BCC1"/>
    <w:rsid w:val="00CD765A"/>
    <w:rPr>
      <w:rFonts w:eastAsiaTheme="minorHAnsi"/>
    </w:rPr>
  </w:style>
  <w:style w:type="paragraph" w:customStyle="1" w:styleId="DA0B7CA5862542DF83EC89F41E1821D81">
    <w:name w:val="DA0B7CA5862542DF83EC89F41E1821D81"/>
    <w:rsid w:val="00CD765A"/>
    <w:rPr>
      <w:rFonts w:eastAsiaTheme="minorHAnsi"/>
    </w:rPr>
  </w:style>
  <w:style w:type="paragraph" w:customStyle="1" w:styleId="E96DE4434DAA4639895ACF7E8FB7A20C1">
    <w:name w:val="E96DE4434DAA4639895ACF7E8FB7A20C1"/>
    <w:rsid w:val="00CD765A"/>
    <w:rPr>
      <w:rFonts w:eastAsiaTheme="minorHAnsi"/>
    </w:rPr>
  </w:style>
  <w:style w:type="paragraph" w:customStyle="1" w:styleId="B432012E4E3D4B88AAA52065CF460B841">
    <w:name w:val="B432012E4E3D4B88AAA52065CF460B841"/>
    <w:rsid w:val="00CD765A"/>
    <w:rPr>
      <w:rFonts w:eastAsiaTheme="minorHAnsi"/>
    </w:rPr>
  </w:style>
  <w:style w:type="paragraph" w:customStyle="1" w:styleId="49130652AC3B411581D4CEC6CA8866781">
    <w:name w:val="49130652AC3B411581D4CEC6CA8866781"/>
    <w:rsid w:val="00CD765A"/>
    <w:rPr>
      <w:rFonts w:eastAsiaTheme="minorHAnsi"/>
    </w:rPr>
  </w:style>
  <w:style w:type="paragraph" w:customStyle="1" w:styleId="425511DBC0174CC8B01CBF3232A829B21">
    <w:name w:val="425511DBC0174CC8B01CBF3232A829B21"/>
    <w:rsid w:val="00CD765A"/>
    <w:rPr>
      <w:rFonts w:eastAsiaTheme="minorHAnsi"/>
    </w:rPr>
  </w:style>
  <w:style w:type="paragraph" w:customStyle="1" w:styleId="A6C661EA3F2B4F18B64F5124C01FA7CF1">
    <w:name w:val="A6C661EA3F2B4F18B64F5124C01FA7CF1"/>
    <w:rsid w:val="00CD765A"/>
    <w:rPr>
      <w:rFonts w:eastAsiaTheme="minorHAnsi"/>
    </w:rPr>
  </w:style>
  <w:style w:type="paragraph" w:customStyle="1" w:styleId="6901908CB7B34F989152BAD71E1191C61">
    <w:name w:val="6901908CB7B34F989152BAD71E1191C61"/>
    <w:rsid w:val="00CD765A"/>
    <w:rPr>
      <w:rFonts w:eastAsiaTheme="minorHAnsi"/>
    </w:rPr>
  </w:style>
  <w:style w:type="paragraph" w:customStyle="1" w:styleId="747D7675331F464C8777EA631404F50A1">
    <w:name w:val="747D7675331F464C8777EA631404F50A1"/>
    <w:rsid w:val="00CD765A"/>
    <w:rPr>
      <w:rFonts w:eastAsiaTheme="minorHAnsi"/>
    </w:rPr>
  </w:style>
  <w:style w:type="paragraph" w:customStyle="1" w:styleId="CD70949628334181A8B091324C73BD0C1">
    <w:name w:val="CD70949628334181A8B091324C73BD0C1"/>
    <w:rsid w:val="00CD765A"/>
    <w:rPr>
      <w:rFonts w:eastAsiaTheme="minorHAnsi"/>
    </w:rPr>
  </w:style>
  <w:style w:type="paragraph" w:customStyle="1" w:styleId="3AFD98E95C3849B9AE3AB92FEE4C1B971">
    <w:name w:val="3AFD98E95C3849B9AE3AB92FEE4C1B971"/>
    <w:rsid w:val="00CD765A"/>
    <w:rPr>
      <w:rFonts w:eastAsiaTheme="minorHAnsi"/>
    </w:rPr>
  </w:style>
  <w:style w:type="paragraph" w:customStyle="1" w:styleId="30FECE43522E4F38B250A3ED1085630F1">
    <w:name w:val="30FECE43522E4F38B250A3ED1085630F1"/>
    <w:rsid w:val="00CD765A"/>
    <w:rPr>
      <w:rFonts w:eastAsiaTheme="minorHAnsi"/>
    </w:rPr>
  </w:style>
  <w:style w:type="paragraph" w:customStyle="1" w:styleId="60EEAB1BE9E24EEDA873BC743CF2E2291">
    <w:name w:val="60EEAB1BE9E24EEDA873BC743CF2E2291"/>
    <w:rsid w:val="00CD765A"/>
    <w:rPr>
      <w:rFonts w:eastAsiaTheme="minorHAnsi"/>
    </w:rPr>
  </w:style>
  <w:style w:type="paragraph" w:customStyle="1" w:styleId="6A1B571DE20B46F7A65C1B4BC0E93B6E1">
    <w:name w:val="6A1B571DE20B46F7A65C1B4BC0E93B6E1"/>
    <w:rsid w:val="00CD765A"/>
    <w:rPr>
      <w:rFonts w:eastAsiaTheme="minorHAnsi"/>
    </w:rPr>
  </w:style>
  <w:style w:type="paragraph" w:customStyle="1" w:styleId="220DDEC227EB492EB018BD29E3329D171">
    <w:name w:val="220DDEC227EB492EB018BD29E3329D171"/>
    <w:rsid w:val="00CD765A"/>
    <w:rPr>
      <w:rFonts w:eastAsiaTheme="minorHAnsi"/>
    </w:rPr>
  </w:style>
  <w:style w:type="paragraph" w:customStyle="1" w:styleId="D5F4DDC97E2F4D2BB6BA321EDC372FEE1">
    <w:name w:val="D5F4DDC97E2F4D2BB6BA321EDC372FEE1"/>
    <w:rsid w:val="00CD765A"/>
    <w:rPr>
      <w:rFonts w:eastAsiaTheme="minorHAnsi"/>
    </w:rPr>
  </w:style>
  <w:style w:type="paragraph" w:customStyle="1" w:styleId="9B6601EC02FF443093BDACCAB4BEFACB1">
    <w:name w:val="9B6601EC02FF443093BDACCAB4BEFACB1"/>
    <w:rsid w:val="00CD765A"/>
    <w:rPr>
      <w:rFonts w:eastAsiaTheme="minorHAnsi"/>
    </w:rPr>
  </w:style>
  <w:style w:type="paragraph" w:customStyle="1" w:styleId="75D5E4FA05FF433380977840B31D8EF81">
    <w:name w:val="75D5E4FA05FF433380977840B31D8EF81"/>
    <w:rsid w:val="00CD765A"/>
    <w:rPr>
      <w:rFonts w:eastAsiaTheme="minorHAnsi"/>
    </w:rPr>
  </w:style>
  <w:style w:type="paragraph" w:customStyle="1" w:styleId="CA0768CB81EF4AF6BBC11C0655F472A01">
    <w:name w:val="CA0768CB81EF4AF6BBC11C0655F472A01"/>
    <w:rsid w:val="00CD765A"/>
    <w:rPr>
      <w:rFonts w:eastAsiaTheme="minorHAnsi"/>
    </w:rPr>
  </w:style>
  <w:style w:type="paragraph" w:customStyle="1" w:styleId="067041811A6D4A4FA61D097613A8FBBE1">
    <w:name w:val="067041811A6D4A4FA61D097613A8FBBE1"/>
    <w:rsid w:val="00CD765A"/>
    <w:rPr>
      <w:rFonts w:eastAsiaTheme="minorHAnsi"/>
    </w:rPr>
  </w:style>
  <w:style w:type="paragraph" w:customStyle="1" w:styleId="9FA095E30DCA4B678A59EF300BF946231">
    <w:name w:val="9FA095E30DCA4B678A59EF300BF946231"/>
    <w:rsid w:val="00CD765A"/>
    <w:rPr>
      <w:rFonts w:eastAsiaTheme="minorHAnsi"/>
    </w:rPr>
  </w:style>
  <w:style w:type="paragraph" w:customStyle="1" w:styleId="ED6D03DC8437426CA9D5F8EB01FB87BD1">
    <w:name w:val="ED6D03DC8437426CA9D5F8EB01FB87BD1"/>
    <w:rsid w:val="00CD765A"/>
    <w:rPr>
      <w:rFonts w:eastAsiaTheme="minorHAnsi"/>
    </w:rPr>
  </w:style>
  <w:style w:type="paragraph" w:customStyle="1" w:styleId="EED9F9E17DAF488CB3B1C2BABB075FA71">
    <w:name w:val="EED9F9E17DAF488CB3B1C2BABB075FA71"/>
    <w:rsid w:val="00CD765A"/>
    <w:rPr>
      <w:rFonts w:eastAsiaTheme="minorHAnsi"/>
    </w:rPr>
  </w:style>
  <w:style w:type="paragraph" w:customStyle="1" w:styleId="09A8379BBBA74E47BE33A2E0C86E44841">
    <w:name w:val="09A8379BBBA74E47BE33A2E0C86E44841"/>
    <w:rsid w:val="00CD765A"/>
    <w:rPr>
      <w:rFonts w:eastAsiaTheme="minorHAnsi"/>
    </w:rPr>
  </w:style>
  <w:style w:type="paragraph" w:customStyle="1" w:styleId="AAEA40224C564A29AC0F3405B1D118E21">
    <w:name w:val="AAEA40224C564A29AC0F3405B1D118E21"/>
    <w:rsid w:val="00CD765A"/>
    <w:rPr>
      <w:rFonts w:eastAsiaTheme="minorHAnsi"/>
    </w:rPr>
  </w:style>
  <w:style w:type="paragraph" w:customStyle="1" w:styleId="E5A2D34A97254476A466E31572A5CCA01">
    <w:name w:val="E5A2D34A97254476A466E31572A5CCA01"/>
    <w:rsid w:val="00CD765A"/>
    <w:rPr>
      <w:rFonts w:eastAsiaTheme="minorHAnsi"/>
    </w:rPr>
  </w:style>
  <w:style w:type="paragraph" w:customStyle="1" w:styleId="25915255E24F4225B6D9E15DBC1B24C71">
    <w:name w:val="25915255E24F4225B6D9E15DBC1B24C71"/>
    <w:rsid w:val="00CD765A"/>
    <w:rPr>
      <w:rFonts w:eastAsiaTheme="minorHAnsi"/>
    </w:rPr>
  </w:style>
  <w:style w:type="paragraph" w:customStyle="1" w:styleId="046FA9C79EE3406C8AA40D2086AFCA971">
    <w:name w:val="046FA9C79EE3406C8AA40D2086AFCA971"/>
    <w:rsid w:val="00CD765A"/>
    <w:rPr>
      <w:rFonts w:eastAsiaTheme="minorHAnsi"/>
    </w:rPr>
  </w:style>
  <w:style w:type="paragraph" w:customStyle="1" w:styleId="2D614D2DCB0D47BC8CCD1B066BC1501E1">
    <w:name w:val="2D614D2DCB0D47BC8CCD1B066BC1501E1"/>
    <w:rsid w:val="00CD765A"/>
    <w:rPr>
      <w:rFonts w:eastAsiaTheme="minorHAnsi"/>
    </w:rPr>
  </w:style>
  <w:style w:type="paragraph" w:customStyle="1" w:styleId="36F7CBFBDFFF412E97B87395BF3EE8F81">
    <w:name w:val="36F7CBFBDFFF412E97B87395BF3EE8F81"/>
    <w:rsid w:val="00CD765A"/>
    <w:rPr>
      <w:rFonts w:eastAsiaTheme="minorHAnsi"/>
    </w:rPr>
  </w:style>
  <w:style w:type="paragraph" w:customStyle="1" w:styleId="9207334FC7E048B1A10FB9B9C95089E71">
    <w:name w:val="9207334FC7E048B1A10FB9B9C95089E71"/>
    <w:rsid w:val="00CD765A"/>
    <w:rPr>
      <w:rFonts w:eastAsiaTheme="minorHAnsi"/>
    </w:rPr>
  </w:style>
  <w:style w:type="paragraph" w:customStyle="1" w:styleId="88AF13263EE94C4397F1248EC0150F541">
    <w:name w:val="88AF13263EE94C4397F1248EC0150F541"/>
    <w:rsid w:val="00CD765A"/>
    <w:rPr>
      <w:rFonts w:eastAsiaTheme="minorHAnsi"/>
    </w:rPr>
  </w:style>
  <w:style w:type="paragraph" w:customStyle="1" w:styleId="4FEAA379D44246CA8CAA3426FF7D97151">
    <w:name w:val="4FEAA379D44246CA8CAA3426FF7D97151"/>
    <w:rsid w:val="00CD765A"/>
    <w:rPr>
      <w:rFonts w:eastAsiaTheme="minorHAnsi"/>
    </w:rPr>
  </w:style>
  <w:style w:type="paragraph" w:customStyle="1" w:styleId="0B7BC541F6E74A178C85B18D3DC72A051">
    <w:name w:val="0B7BC541F6E74A178C85B18D3DC72A051"/>
    <w:rsid w:val="00CD765A"/>
    <w:rPr>
      <w:rFonts w:eastAsiaTheme="minorHAnsi"/>
    </w:rPr>
  </w:style>
  <w:style w:type="paragraph" w:customStyle="1" w:styleId="EB3A4D6026804F638F6EB2C5B6B934031">
    <w:name w:val="EB3A4D6026804F638F6EB2C5B6B934031"/>
    <w:rsid w:val="00CD765A"/>
    <w:rPr>
      <w:rFonts w:eastAsiaTheme="minorHAnsi"/>
    </w:rPr>
  </w:style>
  <w:style w:type="paragraph" w:customStyle="1" w:styleId="0A0DECE5E78C447E98ED67DF063A3B8D1">
    <w:name w:val="0A0DECE5E78C447E98ED67DF063A3B8D1"/>
    <w:rsid w:val="00CD765A"/>
    <w:rPr>
      <w:rFonts w:eastAsiaTheme="minorHAnsi"/>
    </w:rPr>
  </w:style>
  <w:style w:type="paragraph" w:customStyle="1" w:styleId="37CA73E932D24D25AFA10AA89005D3E21">
    <w:name w:val="37CA73E932D24D25AFA10AA89005D3E21"/>
    <w:rsid w:val="00CD765A"/>
    <w:rPr>
      <w:rFonts w:eastAsiaTheme="minorHAnsi"/>
    </w:rPr>
  </w:style>
  <w:style w:type="paragraph" w:customStyle="1" w:styleId="788E8389F3CA4FDFA3AE21ADCFAE64ED1">
    <w:name w:val="788E8389F3CA4FDFA3AE21ADCFAE64ED1"/>
    <w:rsid w:val="00CD765A"/>
    <w:rPr>
      <w:rFonts w:eastAsiaTheme="minorHAnsi"/>
    </w:rPr>
  </w:style>
  <w:style w:type="paragraph" w:customStyle="1" w:styleId="6319E32CC19A476EA852525692437D0F1">
    <w:name w:val="6319E32CC19A476EA852525692437D0F1"/>
    <w:rsid w:val="00CD765A"/>
    <w:rPr>
      <w:rFonts w:eastAsiaTheme="minorHAnsi"/>
    </w:rPr>
  </w:style>
  <w:style w:type="paragraph" w:customStyle="1" w:styleId="C8A61570F7404BFABF9355D4F9DFA06F1">
    <w:name w:val="C8A61570F7404BFABF9355D4F9DFA06F1"/>
    <w:rsid w:val="00CD765A"/>
    <w:rPr>
      <w:rFonts w:eastAsiaTheme="minorHAnsi"/>
    </w:rPr>
  </w:style>
  <w:style w:type="paragraph" w:customStyle="1" w:styleId="47A32EDEBEB642C780D99FC48AD3E2C21">
    <w:name w:val="47A32EDEBEB642C780D99FC48AD3E2C21"/>
    <w:rsid w:val="00CD765A"/>
    <w:rPr>
      <w:rFonts w:eastAsiaTheme="minorHAnsi"/>
    </w:rPr>
  </w:style>
  <w:style w:type="paragraph" w:customStyle="1" w:styleId="78B0CA40D2A9441EB0C7580CB80824B11">
    <w:name w:val="78B0CA40D2A9441EB0C7580CB80824B11"/>
    <w:rsid w:val="00CD765A"/>
    <w:rPr>
      <w:rFonts w:eastAsiaTheme="minorHAnsi"/>
    </w:rPr>
  </w:style>
  <w:style w:type="paragraph" w:customStyle="1" w:styleId="E1304195577F454C91CC571A8A8AA1E51">
    <w:name w:val="E1304195577F454C91CC571A8A8AA1E51"/>
    <w:rsid w:val="00CD765A"/>
    <w:rPr>
      <w:rFonts w:eastAsiaTheme="minorHAnsi"/>
    </w:rPr>
  </w:style>
  <w:style w:type="paragraph" w:customStyle="1" w:styleId="0B7AA48A66914AD38001828C130366F31">
    <w:name w:val="0B7AA48A66914AD38001828C130366F31"/>
    <w:rsid w:val="00CD765A"/>
    <w:rPr>
      <w:rFonts w:eastAsiaTheme="minorHAnsi"/>
    </w:rPr>
  </w:style>
  <w:style w:type="paragraph" w:customStyle="1" w:styleId="B4A413C292FE4B80901C589CE2339F4A1">
    <w:name w:val="B4A413C292FE4B80901C589CE2339F4A1"/>
    <w:rsid w:val="00CD765A"/>
    <w:rPr>
      <w:rFonts w:eastAsiaTheme="minorHAnsi"/>
    </w:rPr>
  </w:style>
  <w:style w:type="paragraph" w:customStyle="1" w:styleId="B470010CD9654EFEB281D3AB287318301">
    <w:name w:val="B470010CD9654EFEB281D3AB287318301"/>
    <w:rsid w:val="00CD765A"/>
    <w:rPr>
      <w:rFonts w:eastAsiaTheme="minorHAnsi"/>
    </w:rPr>
  </w:style>
  <w:style w:type="paragraph" w:customStyle="1" w:styleId="2057BD0C9C3E472A9B89A9EC6711C11E1">
    <w:name w:val="2057BD0C9C3E472A9B89A9EC6711C11E1"/>
    <w:rsid w:val="00CD765A"/>
    <w:rPr>
      <w:rFonts w:eastAsiaTheme="minorHAnsi"/>
    </w:rPr>
  </w:style>
  <w:style w:type="paragraph" w:customStyle="1" w:styleId="F37C496DF0CA44B3B7BB2D5E436CDDEC1">
    <w:name w:val="F37C496DF0CA44B3B7BB2D5E436CDDEC1"/>
    <w:rsid w:val="00CD765A"/>
    <w:rPr>
      <w:rFonts w:eastAsiaTheme="minorHAnsi"/>
    </w:rPr>
  </w:style>
  <w:style w:type="paragraph" w:customStyle="1" w:styleId="CE1292F728574FCCA1AE608E1C9FC5E21">
    <w:name w:val="CE1292F728574FCCA1AE608E1C9FC5E21"/>
    <w:rsid w:val="00CD765A"/>
    <w:rPr>
      <w:rFonts w:eastAsiaTheme="minorHAnsi"/>
    </w:rPr>
  </w:style>
  <w:style w:type="paragraph" w:customStyle="1" w:styleId="AE7CCF1C762F4E79B54DF408ACE0558B1">
    <w:name w:val="AE7CCF1C762F4E79B54DF408ACE0558B1"/>
    <w:rsid w:val="00CD765A"/>
    <w:rPr>
      <w:rFonts w:eastAsiaTheme="minorHAnsi"/>
    </w:rPr>
  </w:style>
  <w:style w:type="paragraph" w:customStyle="1" w:styleId="79202ED2DB334DA88DC1658CFF71022A1">
    <w:name w:val="79202ED2DB334DA88DC1658CFF71022A1"/>
    <w:rsid w:val="00CD765A"/>
    <w:rPr>
      <w:rFonts w:eastAsiaTheme="minorHAnsi"/>
    </w:rPr>
  </w:style>
  <w:style w:type="paragraph" w:customStyle="1" w:styleId="BBB9644982C44F98BE5B2491B7B8A7151">
    <w:name w:val="BBB9644982C44F98BE5B2491B7B8A7151"/>
    <w:rsid w:val="00CD765A"/>
    <w:rPr>
      <w:rFonts w:eastAsiaTheme="minorHAnsi"/>
    </w:rPr>
  </w:style>
  <w:style w:type="paragraph" w:customStyle="1" w:styleId="4A1DAAC7C9984E8CB93B8CBE4CD3DF7E1">
    <w:name w:val="4A1DAAC7C9984E8CB93B8CBE4CD3DF7E1"/>
    <w:rsid w:val="00CD765A"/>
    <w:rPr>
      <w:rFonts w:eastAsiaTheme="minorHAnsi"/>
    </w:rPr>
  </w:style>
  <w:style w:type="paragraph" w:customStyle="1" w:styleId="CE0B55325988406B8D82019707275C091">
    <w:name w:val="CE0B55325988406B8D82019707275C091"/>
    <w:rsid w:val="00CD765A"/>
    <w:rPr>
      <w:rFonts w:eastAsiaTheme="minorHAnsi"/>
    </w:rPr>
  </w:style>
  <w:style w:type="paragraph" w:customStyle="1" w:styleId="1E7CD385C4604E4BBF8C303EE037EC8C1">
    <w:name w:val="1E7CD385C4604E4BBF8C303EE037EC8C1"/>
    <w:rsid w:val="00CD765A"/>
    <w:rPr>
      <w:rFonts w:eastAsiaTheme="minorHAnsi"/>
    </w:rPr>
  </w:style>
  <w:style w:type="paragraph" w:customStyle="1" w:styleId="F897C4B383F9408AA7FBC4FB1F122BF91">
    <w:name w:val="F897C4B383F9408AA7FBC4FB1F122BF91"/>
    <w:rsid w:val="00CD765A"/>
    <w:rPr>
      <w:rFonts w:eastAsiaTheme="minorHAnsi"/>
    </w:rPr>
  </w:style>
  <w:style w:type="paragraph" w:customStyle="1" w:styleId="9FC8A71D1EED4B0A9FB5DE01A0CA84421">
    <w:name w:val="9FC8A71D1EED4B0A9FB5DE01A0CA84421"/>
    <w:rsid w:val="00CD765A"/>
    <w:rPr>
      <w:rFonts w:eastAsiaTheme="minorHAnsi"/>
    </w:rPr>
  </w:style>
  <w:style w:type="paragraph" w:customStyle="1" w:styleId="08955B0E136243458C19ACC6AB7EC96B1">
    <w:name w:val="08955B0E136243458C19ACC6AB7EC96B1"/>
    <w:rsid w:val="00CD765A"/>
    <w:rPr>
      <w:rFonts w:eastAsiaTheme="minorHAnsi"/>
    </w:rPr>
  </w:style>
  <w:style w:type="paragraph" w:customStyle="1" w:styleId="AAB896E9171742E5A53F06DA762B3E0B1">
    <w:name w:val="AAB896E9171742E5A53F06DA762B3E0B1"/>
    <w:rsid w:val="00CD765A"/>
    <w:rPr>
      <w:rFonts w:eastAsiaTheme="minorHAnsi"/>
    </w:rPr>
  </w:style>
  <w:style w:type="paragraph" w:customStyle="1" w:styleId="8D6BD87B5E0747C6BD28E7F2C53275531">
    <w:name w:val="8D6BD87B5E0747C6BD28E7F2C53275531"/>
    <w:rsid w:val="00CD765A"/>
    <w:rPr>
      <w:rFonts w:eastAsiaTheme="minorHAnsi"/>
    </w:rPr>
  </w:style>
  <w:style w:type="paragraph" w:customStyle="1" w:styleId="27663AB6C3ED49C9A6DBC7F4E11C2A2E1">
    <w:name w:val="27663AB6C3ED49C9A6DBC7F4E11C2A2E1"/>
    <w:rsid w:val="00CD765A"/>
    <w:rPr>
      <w:rFonts w:eastAsiaTheme="minorHAnsi"/>
    </w:rPr>
  </w:style>
  <w:style w:type="paragraph" w:customStyle="1" w:styleId="5F4B1AAB319547A6BB935DEE94597C7A1">
    <w:name w:val="5F4B1AAB319547A6BB935DEE94597C7A1"/>
    <w:rsid w:val="00CD765A"/>
    <w:rPr>
      <w:rFonts w:eastAsiaTheme="minorHAnsi"/>
    </w:rPr>
  </w:style>
  <w:style w:type="paragraph" w:customStyle="1" w:styleId="424EAD30F3B3467793379509821B639D1">
    <w:name w:val="424EAD30F3B3467793379509821B639D1"/>
    <w:rsid w:val="00CD765A"/>
    <w:rPr>
      <w:rFonts w:eastAsiaTheme="minorHAnsi"/>
    </w:rPr>
  </w:style>
  <w:style w:type="paragraph" w:customStyle="1" w:styleId="5B43E1E2014743A9923CCEC6A1C19BCC2">
    <w:name w:val="5B43E1E2014743A9923CCEC6A1C19BCC2"/>
    <w:rsid w:val="00CD765A"/>
    <w:rPr>
      <w:rFonts w:eastAsiaTheme="minorHAnsi"/>
    </w:rPr>
  </w:style>
  <w:style w:type="paragraph" w:customStyle="1" w:styleId="DA0B7CA5862542DF83EC89F41E1821D82">
    <w:name w:val="DA0B7CA5862542DF83EC89F41E1821D82"/>
    <w:rsid w:val="00CD765A"/>
    <w:rPr>
      <w:rFonts w:eastAsiaTheme="minorHAnsi"/>
    </w:rPr>
  </w:style>
  <w:style w:type="paragraph" w:customStyle="1" w:styleId="E96DE4434DAA4639895ACF7E8FB7A20C2">
    <w:name w:val="E96DE4434DAA4639895ACF7E8FB7A20C2"/>
    <w:rsid w:val="00CD765A"/>
    <w:rPr>
      <w:rFonts w:eastAsiaTheme="minorHAnsi"/>
    </w:rPr>
  </w:style>
  <w:style w:type="paragraph" w:customStyle="1" w:styleId="B432012E4E3D4B88AAA52065CF460B842">
    <w:name w:val="B432012E4E3D4B88AAA52065CF460B842"/>
    <w:rsid w:val="00CD765A"/>
    <w:rPr>
      <w:rFonts w:eastAsiaTheme="minorHAnsi"/>
    </w:rPr>
  </w:style>
  <w:style w:type="paragraph" w:customStyle="1" w:styleId="49130652AC3B411581D4CEC6CA8866782">
    <w:name w:val="49130652AC3B411581D4CEC6CA8866782"/>
    <w:rsid w:val="00CD765A"/>
    <w:rPr>
      <w:rFonts w:eastAsiaTheme="minorHAnsi"/>
    </w:rPr>
  </w:style>
  <w:style w:type="paragraph" w:customStyle="1" w:styleId="425511DBC0174CC8B01CBF3232A829B22">
    <w:name w:val="425511DBC0174CC8B01CBF3232A829B22"/>
    <w:rsid w:val="00CD765A"/>
    <w:rPr>
      <w:rFonts w:eastAsiaTheme="minorHAnsi"/>
    </w:rPr>
  </w:style>
  <w:style w:type="paragraph" w:customStyle="1" w:styleId="A6C661EA3F2B4F18B64F5124C01FA7CF2">
    <w:name w:val="A6C661EA3F2B4F18B64F5124C01FA7CF2"/>
    <w:rsid w:val="00CD765A"/>
    <w:rPr>
      <w:rFonts w:eastAsiaTheme="minorHAnsi"/>
    </w:rPr>
  </w:style>
  <w:style w:type="paragraph" w:customStyle="1" w:styleId="6901908CB7B34F989152BAD71E1191C62">
    <w:name w:val="6901908CB7B34F989152BAD71E1191C62"/>
    <w:rsid w:val="00CD765A"/>
    <w:rPr>
      <w:rFonts w:eastAsiaTheme="minorHAnsi"/>
    </w:rPr>
  </w:style>
  <w:style w:type="paragraph" w:customStyle="1" w:styleId="747D7675331F464C8777EA631404F50A2">
    <w:name w:val="747D7675331F464C8777EA631404F50A2"/>
    <w:rsid w:val="00CD765A"/>
    <w:rPr>
      <w:rFonts w:eastAsiaTheme="minorHAnsi"/>
    </w:rPr>
  </w:style>
  <w:style w:type="paragraph" w:customStyle="1" w:styleId="CD70949628334181A8B091324C73BD0C2">
    <w:name w:val="CD70949628334181A8B091324C73BD0C2"/>
    <w:rsid w:val="00CD765A"/>
    <w:rPr>
      <w:rFonts w:eastAsiaTheme="minorHAnsi"/>
    </w:rPr>
  </w:style>
  <w:style w:type="paragraph" w:customStyle="1" w:styleId="3AFD98E95C3849B9AE3AB92FEE4C1B972">
    <w:name w:val="3AFD98E95C3849B9AE3AB92FEE4C1B972"/>
    <w:rsid w:val="00CD765A"/>
    <w:rPr>
      <w:rFonts w:eastAsiaTheme="minorHAnsi"/>
    </w:rPr>
  </w:style>
  <w:style w:type="paragraph" w:customStyle="1" w:styleId="30FECE43522E4F38B250A3ED1085630F2">
    <w:name w:val="30FECE43522E4F38B250A3ED1085630F2"/>
    <w:rsid w:val="00CD765A"/>
    <w:rPr>
      <w:rFonts w:eastAsiaTheme="minorHAnsi"/>
    </w:rPr>
  </w:style>
  <w:style w:type="paragraph" w:customStyle="1" w:styleId="60EEAB1BE9E24EEDA873BC743CF2E2292">
    <w:name w:val="60EEAB1BE9E24EEDA873BC743CF2E2292"/>
    <w:rsid w:val="00CD765A"/>
    <w:rPr>
      <w:rFonts w:eastAsiaTheme="minorHAnsi"/>
    </w:rPr>
  </w:style>
  <w:style w:type="paragraph" w:customStyle="1" w:styleId="6A1B571DE20B46F7A65C1B4BC0E93B6E2">
    <w:name w:val="6A1B571DE20B46F7A65C1B4BC0E93B6E2"/>
    <w:rsid w:val="00CD765A"/>
    <w:rPr>
      <w:rFonts w:eastAsiaTheme="minorHAnsi"/>
    </w:rPr>
  </w:style>
  <w:style w:type="paragraph" w:customStyle="1" w:styleId="220DDEC227EB492EB018BD29E3329D172">
    <w:name w:val="220DDEC227EB492EB018BD29E3329D172"/>
    <w:rsid w:val="00CD765A"/>
    <w:rPr>
      <w:rFonts w:eastAsiaTheme="minorHAnsi"/>
    </w:rPr>
  </w:style>
  <w:style w:type="paragraph" w:customStyle="1" w:styleId="D5F4DDC97E2F4D2BB6BA321EDC372FEE2">
    <w:name w:val="D5F4DDC97E2F4D2BB6BA321EDC372FEE2"/>
    <w:rsid w:val="00CD765A"/>
    <w:rPr>
      <w:rFonts w:eastAsiaTheme="minorHAnsi"/>
    </w:rPr>
  </w:style>
  <w:style w:type="paragraph" w:customStyle="1" w:styleId="9B6601EC02FF443093BDACCAB4BEFACB2">
    <w:name w:val="9B6601EC02FF443093BDACCAB4BEFACB2"/>
    <w:rsid w:val="00CD765A"/>
    <w:rPr>
      <w:rFonts w:eastAsiaTheme="minorHAnsi"/>
    </w:rPr>
  </w:style>
  <w:style w:type="paragraph" w:customStyle="1" w:styleId="75D5E4FA05FF433380977840B31D8EF82">
    <w:name w:val="75D5E4FA05FF433380977840B31D8EF82"/>
    <w:rsid w:val="00CD765A"/>
    <w:rPr>
      <w:rFonts w:eastAsiaTheme="minorHAnsi"/>
    </w:rPr>
  </w:style>
  <w:style w:type="paragraph" w:customStyle="1" w:styleId="CA0768CB81EF4AF6BBC11C0655F472A02">
    <w:name w:val="CA0768CB81EF4AF6BBC11C0655F472A02"/>
    <w:rsid w:val="00CD765A"/>
    <w:rPr>
      <w:rFonts w:eastAsiaTheme="minorHAnsi"/>
    </w:rPr>
  </w:style>
  <w:style w:type="paragraph" w:customStyle="1" w:styleId="067041811A6D4A4FA61D097613A8FBBE2">
    <w:name w:val="067041811A6D4A4FA61D097613A8FBBE2"/>
    <w:rsid w:val="00CD765A"/>
    <w:rPr>
      <w:rFonts w:eastAsiaTheme="minorHAnsi"/>
    </w:rPr>
  </w:style>
  <w:style w:type="paragraph" w:customStyle="1" w:styleId="9FA095E30DCA4B678A59EF300BF946232">
    <w:name w:val="9FA095E30DCA4B678A59EF300BF946232"/>
    <w:rsid w:val="00CD765A"/>
    <w:rPr>
      <w:rFonts w:eastAsiaTheme="minorHAnsi"/>
    </w:rPr>
  </w:style>
  <w:style w:type="paragraph" w:customStyle="1" w:styleId="ED6D03DC8437426CA9D5F8EB01FB87BD2">
    <w:name w:val="ED6D03DC8437426CA9D5F8EB01FB87BD2"/>
    <w:rsid w:val="00CD765A"/>
    <w:rPr>
      <w:rFonts w:eastAsiaTheme="minorHAnsi"/>
    </w:rPr>
  </w:style>
  <w:style w:type="paragraph" w:customStyle="1" w:styleId="EED9F9E17DAF488CB3B1C2BABB075FA72">
    <w:name w:val="EED9F9E17DAF488CB3B1C2BABB075FA72"/>
    <w:rsid w:val="00CD765A"/>
    <w:rPr>
      <w:rFonts w:eastAsiaTheme="minorHAnsi"/>
    </w:rPr>
  </w:style>
  <w:style w:type="paragraph" w:customStyle="1" w:styleId="09A8379BBBA74E47BE33A2E0C86E44842">
    <w:name w:val="09A8379BBBA74E47BE33A2E0C86E44842"/>
    <w:rsid w:val="00CD765A"/>
    <w:rPr>
      <w:rFonts w:eastAsiaTheme="minorHAnsi"/>
    </w:rPr>
  </w:style>
  <w:style w:type="paragraph" w:customStyle="1" w:styleId="AAEA40224C564A29AC0F3405B1D118E22">
    <w:name w:val="AAEA40224C564A29AC0F3405B1D118E22"/>
    <w:rsid w:val="00CD765A"/>
    <w:rPr>
      <w:rFonts w:eastAsiaTheme="minorHAnsi"/>
    </w:rPr>
  </w:style>
  <w:style w:type="paragraph" w:customStyle="1" w:styleId="E5A2D34A97254476A466E31572A5CCA02">
    <w:name w:val="E5A2D34A97254476A466E31572A5CCA02"/>
    <w:rsid w:val="00CD765A"/>
    <w:rPr>
      <w:rFonts w:eastAsiaTheme="minorHAnsi"/>
    </w:rPr>
  </w:style>
  <w:style w:type="paragraph" w:customStyle="1" w:styleId="25915255E24F4225B6D9E15DBC1B24C72">
    <w:name w:val="25915255E24F4225B6D9E15DBC1B24C72"/>
    <w:rsid w:val="00CD765A"/>
    <w:rPr>
      <w:rFonts w:eastAsiaTheme="minorHAnsi"/>
    </w:rPr>
  </w:style>
  <w:style w:type="paragraph" w:customStyle="1" w:styleId="046FA9C79EE3406C8AA40D2086AFCA972">
    <w:name w:val="046FA9C79EE3406C8AA40D2086AFCA972"/>
    <w:rsid w:val="00CD765A"/>
    <w:rPr>
      <w:rFonts w:eastAsiaTheme="minorHAnsi"/>
    </w:rPr>
  </w:style>
  <w:style w:type="paragraph" w:customStyle="1" w:styleId="2D614D2DCB0D47BC8CCD1B066BC1501E2">
    <w:name w:val="2D614D2DCB0D47BC8CCD1B066BC1501E2"/>
    <w:rsid w:val="00CD765A"/>
    <w:rPr>
      <w:rFonts w:eastAsiaTheme="minorHAnsi"/>
    </w:rPr>
  </w:style>
  <w:style w:type="paragraph" w:customStyle="1" w:styleId="36F7CBFBDFFF412E97B87395BF3EE8F82">
    <w:name w:val="36F7CBFBDFFF412E97B87395BF3EE8F82"/>
    <w:rsid w:val="00CD765A"/>
    <w:rPr>
      <w:rFonts w:eastAsiaTheme="minorHAnsi"/>
    </w:rPr>
  </w:style>
  <w:style w:type="paragraph" w:customStyle="1" w:styleId="9207334FC7E048B1A10FB9B9C95089E72">
    <w:name w:val="9207334FC7E048B1A10FB9B9C95089E72"/>
    <w:rsid w:val="00CD765A"/>
    <w:rPr>
      <w:rFonts w:eastAsiaTheme="minorHAnsi"/>
    </w:rPr>
  </w:style>
  <w:style w:type="paragraph" w:customStyle="1" w:styleId="88AF13263EE94C4397F1248EC0150F542">
    <w:name w:val="88AF13263EE94C4397F1248EC0150F542"/>
    <w:rsid w:val="00CD765A"/>
    <w:rPr>
      <w:rFonts w:eastAsiaTheme="minorHAnsi"/>
    </w:rPr>
  </w:style>
  <w:style w:type="paragraph" w:customStyle="1" w:styleId="4FEAA379D44246CA8CAA3426FF7D97152">
    <w:name w:val="4FEAA379D44246CA8CAA3426FF7D97152"/>
    <w:rsid w:val="00CD765A"/>
    <w:rPr>
      <w:rFonts w:eastAsiaTheme="minorHAnsi"/>
    </w:rPr>
  </w:style>
  <w:style w:type="paragraph" w:customStyle="1" w:styleId="0B7BC541F6E74A178C85B18D3DC72A052">
    <w:name w:val="0B7BC541F6E74A178C85B18D3DC72A052"/>
    <w:rsid w:val="00CD765A"/>
    <w:rPr>
      <w:rFonts w:eastAsiaTheme="minorHAnsi"/>
    </w:rPr>
  </w:style>
  <w:style w:type="paragraph" w:customStyle="1" w:styleId="EB3A4D6026804F638F6EB2C5B6B934032">
    <w:name w:val="EB3A4D6026804F638F6EB2C5B6B934032"/>
    <w:rsid w:val="00CD765A"/>
    <w:rPr>
      <w:rFonts w:eastAsiaTheme="minorHAnsi"/>
    </w:rPr>
  </w:style>
  <w:style w:type="paragraph" w:customStyle="1" w:styleId="0A0DECE5E78C447E98ED67DF063A3B8D2">
    <w:name w:val="0A0DECE5E78C447E98ED67DF063A3B8D2"/>
    <w:rsid w:val="00CD765A"/>
    <w:rPr>
      <w:rFonts w:eastAsiaTheme="minorHAnsi"/>
    </w:rPr>
  </w:style>
  <w:style w:type="paragraph" w:customStyle="1" w:styleId="37CA73E932D24D25AFA10AA89005D3E22">
    <w:name w:val="37CA73E932D24D25AFA10AA89005D3E22"/>
    <w:rsid w:val="00CD765A"/>
    <w:rPr>
      <w:rFonts w:eastAsiaTheme="minorHAnsi"/>
    </w:rPr>
  </w:style>
  <w:style w:type="paragraph" w:customStyle="1" w:styleId="788E8389F3CA4FDFA3AE21ADCFAE64ED2">
    <w:name w:val="788E8389F3CA4FDFA3AE21ADCFAE64ED2"/>
    <w:rsid w:val="00CD765A"/>
    <w:rPr>
      <w:rFonts w:eastAsiaTheme="minorHAnsi"/>
    </w:rPr>
  </w:style>
  <w:style w:type="paragraph" w:customStyle="1" w:styleId="6319E32CC19A476EA852525692437D0F2">
    <w:name w:val="6319E32CC19A476EA852525692437D0F2"/>
    <w:rsid w:val="00CD765A"/>
    <w:rPr>
      <w:rFonts w:eastAsiaTheme="minorHAnsi"/>
    </w:rPr>
  </w:style>
  <w:style w:type="paragraph" w:customStyle="1" w:styleId="C8A61570F7404BFABF9355D4F9DFA06F2">
    <w:name w:val="C8A61570F7404BFABF9355D4F9DFA06F2"/>
    <w:rsid w:val="00CD765A"/>
    <w:rPr>
      <w:rFonts w:eastAsiaTheme="minorHAnsi"/>
    </w:rPr>
  </w:style>
  <w:style w:type="paragraph" w:customStyle="1" w:styleId="47A32EDEBEB642C780D99FC48AD3E2C22">
    <w:name w:val="47A32EDEBEB642C780D99FC48AD3E2C22"/>
    <w:rsid w:val="00CD765A"/>
    <w:rPr>
      <w:rFonts w:eastAsiaTheme="minorHAnsi"/>
    </w:rPr>
  </w:style>
  <w:style w:type="paragraph" w:customStyle="1" w:styleId="78B0CA40D2A9441EB0C7580CB80824B12">
    <w:name w:val="78B0CA40D2A9441EB0C7580CB80824B12"/>
    <w:rsid w:val="00CD765A"/>
    <w:rPr>
      <w:rFonts w:eastAsiaTheme="minorHAnsi"/>
    </w:rPr>
  </w:style>
  <w:style w:type="paragraph" w:customStyle="1" w:styleId="E1304195577F454C91CC571A8A8AA1E52">
    <w:name w:val="E1304195577F454C91CC571A8A8AA1E52"/>
    <w:rsid w:val="00CD765A"/>
    <w:rPr>
      <w:rFonts w:eastAsiaTheme="minorHAnsi"/>
    </w:rPr>
  </w:style>
  <w:style w:type="paragraph" w:customStyle="1" w:styleId="0B7AA48A66914AD38001828C130366F32">
    <w:name w:val="0B7AA48A66914AD38001828C130366F32"/>
    <w:rsid w:val="00CD765A"/>
    <w:rPr>
      <w:rFonts w:eastAsiaTheme="minorHAnsi"/>
    </w:rPr>
  </w:style>
  <w:style w:type="paragraph" w:customStyle="1" w:styleId="B4A413C292FE4B80901C589CE2339F4A2">
    <w:name w:val="B4A413C292FE4B80901C589CE2339F4A2"/>
    <w:rsid w:val="00CD765A"/>
    <w:rPr>
      <w:rFonts w:eastAsiaTheme="minorHAnsi"/>
    </w:rPr>
  </w:style>
  <w:style w:type="paragraph" w:customStyle="1" w:styleId="B470010CD9654EFEB281D3AB287318302">
    <w:name w:val="B470010CD9654EFEB281D3AB287318302"/>
    <w:rsid w:val="00CD765A"/>
    <w:rPr>
      <w:rFonts w:eastAsiaTheme="minorHAnsi"/>
    </w:rPr>
  </w:style>
  <w:style w:type="paragraph" w:customStyle="1" w:styleId="2057BD0C9C3E472A9B89A9EC6711C11E2">
    <w:name w:val="2057BD0C9C3E472A9B89A9EC6711C11E2"/>
    <w:rsid w:val="00CD765A"/>
    <w:rPr>
      <w:rFonts w:eastAsiaTheme="minorHAnsi"/>
    </w:rPr>
  </w:style>
  <w:style w:type="paragraph" w:customStyle="1" w:styleId="F37C496DF0CA44B3B7BB2D5E436CDDEC2">
    <w:name w:val="F37C496DF0CA44B3B7BB2D5E436CDDEC2"/>
    <w:rsid w:val="00CD765A"/>
    <w:rPr>
      <w:rFonts w:eastAsiaTheme="minorHAnsi"/>
    </w:rPr>
  </w:style>
  <w:style w:type="paragraph" w:customStyle="1" w:styleId="CE1292F728574FCCA1AE608E1C9FC5E22">
    <w:name w:val="CE1292F728574FCCA1AE608E1C9FC5E22"/>
    <w:rsid w:val="00CD765A"/>
    <w:rPr>
      <w:rFonts w:eastAsiaTheme="minorHAnsi"/>
    </w:rPr>
  </w:style>
  <w:style w:type="paragraph" w:customStyle="1" w:styleId="AE7CCF1C762F4E79B54DF408ACE0558B2">
    <w:name w:val="AE7CCF1C762F4E79B54DF408ACE0558B2"/>
    <w:rsid w:val="00CD765A"/>
    <w:rPr>
      <w:rFonts w:eastAsiaTheme="minorHAnsi"/>
    </w:rPr>
  </w:style>
  <w:style w:type="paragraph" w:customStyle="1" w:styleId="79202ED2DB334DA88DC1658CFF71022A2">
    <w:name w:val="79202ED2DB334DA88DC1658CFF71022A2"/>
    <w:rsid w:val="00CD765A"/>
    <w:rPr>
      <w:rFonts w:eastAsiaTheme="minorHAnsi"/>
    </w:rPr>
  </w:style>
  <w:style w:type="paragraph" w:customStyle="1" w:styleId="BBB9644982C44F98BE5B2491B7B8A7152">
    <w:name w:val="BBB9644982C44F98BE5B2491B7B8A7152"/>
    <w:rsid w:val="00CD765A"/>
    <w:rPr>
      <w:rFonts w:eastAsiaTheme="minorHAnsi"/>
    </w:rPr>
  </w:style>
  <w:style w:type="paragraph" w:customStyle="1" w:styleId="4A1DAAC7C9984E8CB93B8CBE4CD3DF7E2">
    <w:name w:val="4A1DAAC7C9984E8CB93B8CBE4CD3DF7E2"/>
    <w:rsid w:val="00CD765A"/>
    <w:rPr>
      <w:rFonts w:eastAsiaTheme="minorHAnsi"/>
    </w:rPr>
  </w:style>
  <w:style w:type="paragraph" w:customStyle="1" w:styleId="CE0B55325988406B8D82019707275C092">
    <w:name w:val="CE0B55325988406B8D82019707275C092"/>
    <w:rsid w:val="00CD765A"/>
    <w:rPr>
      <w:rFonts w:eastAsiaTheme="minorHAnsi"/>
    </w:rPr>
  </w:style>
  <w:style w:type="paragraph" w:customStyle="1" w:styleId="1E7CD385C4604E4BBF8C303EE037EC8C2">
    <w:name w:val="1E7CD385C4604E4BBF8C303EE037EC8C2"/>
    <w:rsid w:val="00CD765A"/>
    <w:rPr>
      <w:rFonts w:eastAsiaTheme="minorHAnsi"/>
    </w:rPr>
  </w:style>
  <w:style w:type="paragraph" w:customStyle="1" w:styleId="F897C4B383F9408AA7FBC4FB1F122BF92">
    <w:name w:val="F897C4B383F9408AA7FBC4FB1F122BF92"/>
    <w:rsid w:val="00CD765A"/>
    <w:rPr>
      <w:rFonts w:eastAsiaTheme="minorHAnsi"/>
    </w:rPr>
  </w:style>
  <w:style w:type="paragraph" w:customStyle="1" w:styleId="9FC8A71D1EED4B0A9FB5DE01A0CA84422">
    <w:name w:val="9FC8A71D1EED4B0A9FB5DE01A0CA84422"/>
    <w:rsid w:val="00CD765A"/>
    <w:rPr>
      <w:rFonts w:eastAsiaTheme="minorHAnsi"/>
    </w:rPr>
  </w:style>
  <w:style w:type="paragraph" w:customStyle="1" w:styleId="08955B0E136243458C19ACC6AB7EC96B2">
    <w:name w:val="08955B0E136243458C19ACC6AB7EC96B2"/>
    <w:rsid w:val="00CD765A"/>
    <w:rPr>
      <w:rFonts w:eastAsiaTheme="minorHAnsi"/>
    </w:rPr>
  </w:style>
  <w:style w:type="paragraph" w:customStyle="1" w:styleId="AAB896E9171742E5A53F06DA762B3E0B2">
    <w:name w:val="AAB896E9171742E5A53F06DA762B3E0B2"/>
    <w:rsid w:val="00CD765A"/>
    <w:rPr>
      <w:rFonts w:eastAsiaTheme="minorHAnsi"/>
    </w:rPr>
  </w:style>
  <w:style w:type="paragraph" w:customStyle="1" w:styleId="8D6BD87B5E0747C6BD28E7F2C53275532">
    <w:name w:val="8D6BD87B5E0747C6BD28E7F2C53275532"/>
    <w:rsid w:val="00CD765A"/>
    <w:rPr>
      <w:rFonts w:eastAsiaTheme="minorHAnsi"/>
    </w:rPr>
  </w:style>
  <w:style w:type="paragraph" w:customStyle="1" w:styleId="27663AB6C3ED49C9A6DBC7F4E11C2A2E2">
    <w:name w:val="27663AB6C3ED49C9A6DBC7F4E11C2A2E2"/>
    <w:rsid w:val="00CD765A"/>
    <w:rPr>
      <w:rFonts w:eastAsiaTheme="minorHAnsi"/>
    </w:rPr>
  </w:style>
  <w:style w:type="paragraph" w:customStyle="1" w:styleId="5F4B1AAB319547A6BB935DEE94597C7A2">
    <w:name w:val="5F4B1AAB319547A6BB935DEE94597C7A2"/>
    <w:rsid w:val="00CD765A"/>
    <w:rPr>
      <w:rFonts w:eastAsiaTheme="minorHAnsi"/>
    </w:rPr>
  </w:style>
  <w:style w:type="paragraph" w:customStyle="1" w:styleId="424EAD30F3B3467793379509821B639D2">
    <w:name w:val="424EAD30F3B3467793379509821B639D2"/>
    <w:rsid w:val="00CD765A"/>
    <w:rPr>
      <w:rFonts w:eastAsiaTheme="minorHAnsi"/>
    </w:rPr>
  </w:style>
  <w:style w:type="paragraph" w:customStyle="1" w:styleId="5B43E1E2014743A9923CCEC6A1C19BCC3">
    <w:name w:val="5B43E1E2014743A9923CCEC6A1C19BCC3"/>
    <w:rsid w:val="00CD765A"/>
    <w:rPr>
      <w:rFonts w:eastAsiaTheme="minorHAnsi"/>
    </w:rPr>
  </w:style>
  <w:style w:type="paragraph" w:customStyle="1" w:styleId="DA0B7CA5862542DF83EC89F41E1821D83">
    <w:name w:val="DA0B7CA5862542DF83EC89F41E1821D83"/>
    <w:rsid w:val="00CD765A"/>
    <w:rPr>
      <w:rFonts w:eastAsiaTheme="minorHAnsi"/>
    </w:rPr>
  </w:style>
  <w:style w:type="paragraph" w:customStyle="1" w:styleId="E96DE4434DAA4639895ACF7E8FB7A20C3">
    <w:name w:val="E96DE4434DAA4639895ACF7E8FB7A20C3"/>
    <w:rsid w:val="00CD765A"/>
    <w:rPr>
      <w:rFonts w:eastAsiaTheme="minorHAnsi"/>
    </w:rPr>
  </w:style>
  <w:style w:type="paragraph" w:customStyle="1" w:styleId="B432012E4E3D4B88AAA52065CF460B843">
    <w:name w:val="B432012E4E3D4B88AAA52065CF460B843"/>
    <w:rsid w:val="00CD765A"/>
    <w:rPr>
      <w:rFonts w:eastAsiaTheme="minorHAnsi"/>
    </w:rPr>
  </w:style>
  <w:style w:type="paragraph" w:customStyle="1" w:styleId="49130652AC3B411581D4CEC6CA8866783">
    <w:name w:val="49130652AC3B411581D4CEC6CA8866783"/>
    <w:rsid w:val="00CD765A"/>
    <w:rPr>
      <w:rFonts w:eastAsiaTheme="minorHAnsi"/>
    </w:rPr>
  </w:style>
  <w:style w:type="paragraph" w:customStyle="1" w:styleId="425511DBC0174CC8B01CBF3232A829B23">
    <w:name w:val="425511DBC0174CC8B01CBF3232A829B23"/>
    <w:rsid w:val="00CD765A"/>
    <w:rPr>
      <w:rFonts w:eastAsiaTheme="minorHAnsi"/>
    </w:rPr>
  </w:style>
  <w:style w:type="paragraph" w:customStyle="1" w:styleId="A6C661EA3F2B4F18B64F5124C01FA7CF3">
    <w:name w:val="A6C661EA3F2B4F18B64F5124C01FA7CF3"/>
    <w:rsid w:val="00CD765A"/>
    <w:rPr>
      <w:rFonts w:eastAsiaTheme="minorHAnsi"/>
    </w:rPr>
  </w:style>
  <w:style w:type="paragraph" w:customStyle="1" w:styleId="6901908CB7B34F989152BAD71E1191C63">
    <w:name w:val="6901908CB7B34F989152BAD71E1191C63"/>
    <w:rsid w:val="00CD765A"/>
    <w:rPr>
      <w:rFonts w:eastAsiaTheme="minorHAnsi"/>
    </w:rPr>
  </w:style>
  <w:style w:type="paragraph" w:customStyle="1" w:styleId="747D7675331F464C8777EA631404F50A3">
    <w:name w:val="747D7675331F464C8777EA631404F50A3"/>
    <w:rsid w:val="00CD765A"/>
    <w:rPr>
      <w:rFonts w:eastAsiaTheme="minorHAnsi"/>
    </w:rPr>
  </w:style>
  <w:style w:type="paragraph" w:customStyle="1" w:styleId="CD70949628334181A8B091324C73BD0C3">
    <w:name w:val="CD70949628334181A8B091324C73BD0C3"/>
    <w:rsid w:val="00CD765A"/>
    <w:rPr>
      <w:rFonts w:eastAsiaTheme="minorHAnsi"/>
    </w:rPr>
  </w:style>
  <w:style w:type="paragraph" w:customStyle="1" w:styleId="3AFD98E95C3849B9AE3AB92FEE4C1B973">
    <w:name w:val="3AFD98E95C3849B9AE3AB92FEE4C1B973"/>
    <w:rsid w:val="00CD765A"/>
    <w:rPr>
      <w:rFonts w:eastAsiaTheme="minorHAnsi"/>
    </w:rPr>
  </w:style>
  <w:style w:type="paragraph" w:customStyle="1" w:styleId="30FECE43522E4F38B250A3ED1085630F3">
    <w:name w:val="30FECE43522E4F38B250A3ED1085630F3"/>
    <w:rsid w:val="00CD765A"/>
    <w:rPr>
      <w:rFonts w:eastAsiaTheme="minorHAnsi"/>
    </w:rPr>
  </w:style>
  <w:style w:type="paragraph" w:customStyle="1" w:styleId="60EEAB1BE9E24EEDA873BC743CF2E2293">
    <w:name w:val="60EEAB1BE9E24EEDA873BC743CF2E2293"/>
    <w:rsid w:val="00CD765A"/>
    <w:rPr>
      <w:rFonts w:eastAsiaTheme="minorHAnsi"/>
    </w:rPr>
  </w:style>
  <w:style w:type="paragraph" w:customStyle="1" w:styleId="6A1B571DE20B46F7A65C1B4BC0E93B6E3">
    <w:name w:val="6A1B571DE20B46F7A65C1B4BC0E93B6E3"/>
    <w:rsid w:val="00CD765A"/>
    <w:rPr>
      <w:rFonts w:eastAsiaTheme="minorHAnsi"/>
    </w:rPr>
  </w:style>
  <w:style w:type="paragraph" w:customStyle="1" w:styleId="220DDEC227EB492EB018BD29E3329D173">
    <w:name w:val="220DDEC227EB492EB018BD29E3329D173"/>
    <w:rsid w:val="00CD765A"/>
    <w:rPr>
      <w:rFonts w:eastAsiaTheme="minorHAnsi"/>
    </w:rPr>
  </w:style>
  <w:style w:type="paragraph" w:customStyle="1" w:styleId="D5F4DDC97E2F4D2BB6BA321EDC372FEE3">
    <w:name w:val="D5F4DDC97E2F4D2BB6BA321EDC372FEE3"/>
    <w:rsid w:val="00CD765A"/>
    <w:rPr>
      <w:rFonts w:eastAsiaTheme="minorHAnsi"/>
    </w:rPr>
  </w:style>
  <w:style w:type="paragraph" w:customStyle="1" w:styleId="9B6601EC02FF443093BDACCAB4BEFACB3">
    <w:name w:val="9B6601EC02FF443093BDACCAB4BEFACB3"/>
    <w:rsid w:val="00CD765A"/>
    <w:rPr>
      <w:rFonts w:eastAsiaTheme="minorHAnsi"/>
    </w:rPr>
  </w:style>
  <w:style w:type="paragraph" w:customStyle="1" w:styleId="75D5E4FA05FF433380977840B31D8EF83">
    <w:name w:val="75D5E4FA05FF433380977840B31D8EF83"/>
    <w:rsid w:val="00CD765A"/>
    <w:rPr>
      <w:rFonts w:eastAsiaTheme="minorHAnsi"/>
    </w:rPr>
  </w:style>
  <w:style w:type="paragraph" w:customStyle="1" w:styleId="CA0768CB81EF4AF6BBC11C0655F472A03">
    <w:name w:val="CA0768CB81EF4AF6BBC11C0655F472A03"/>
    <w:rsid w:val="00CD765A"/>
    <w:rPr>
      <w:rFonts w:eastAsiaTheme="minorHAnsi"/>
    </w:rPr>
  </w:style>
  <w:style w:type="paragraph" w:customStyle="1" w:styleId="067041811A6D4A4FA61D097613A8FBBE3">
    <w:name w:val="067041811A6D4A4FA61D097613A8FBBE3"/>
    <w:rsid w:val="00CD765A"/>
    <w:rPr>
      <w:rFonts w:eastAsiaTheme="minorHAnsi"/>
    </w:rPr>
  </w:style>
  <w:style w:type="paragraph" w:customStyle="1" w:styleId="9FA095E30DCA4B678A59EF300BF946233">
    <w:name w:val="9FA095E30DCA4B678A59EF300BF946233"/>
    <w:rsid w:val="00CD765A"/>
    <w:rPr>
      <w:rFonts w:eastAsiaTheme="minorHAnsi"/>
    </w:rPr>
  </w:style>
  <w:style w:type="paragraph" w:customStyle="1" w:styleId="ED6D03DC8437426CA9D5F8EB01FB87BD3">
    <w:name w:val="ED6D03DC8437426CA9D5F8EB01FB87BD3"/>
    <w:rsid w:val="00CD765A"/>
    <w:rPr>
      <w:rFonts w:eastAsiaTheme="minorHAnsi"/>
    </w:rPr>
  </w:style>
  <w:style w:type="paragraph" w:customStyle="1" w:styleId="EED9F9E17DAF488CB3B1C2BABB075FA73">
    <w:name w:val="EED9F9E17DAF488CB3B1C2BABB075FA73"/>
    <w:rsid w:val="00CD765A"/>
    <w:rPr>
      <w:rFonts w:eastAsiaTheme="minorHAnsi"/>
    </w:rPr>
  </w:style>
  <w:style w:type="paragraph" w:customStyle="1" w:styleId="09A8379BBBA74E47BE33A2E0C86E44843">
    <w:name w:val="09A8379BBBA74E47BE33A2E0C86E44843"/>
    <w:rsid w:val="00CD765A"/>
    <w:rPr>
      <w:rFonts w:eastAsiaTheme="minorHAnsi"/>
    </w:rPr>
  </w:style>
  <w:style w:type="paragraph" w:customStyle="1" w:styleId="AAEA40224C564A29AC0F3405B1D118E23">
    <w:name w:val="AAEA40224C564A29AC0F3405B1D118E23"/>
    <w:rsid w:val="00CD765A"/>
    <w:rPr>
      <w:rFonts w:eastAsiaTheme="minorHAnsi"/>
    </w:rPr>
  </w:style>
  <w:style w:type="paragraph" w:customStyle="1" w:styleId="E5A2D34A97254476A466E31572A5CCA03">
    <w:name w:val="E5A2D34A97254476A466E31572A5CCA03"/>
    <w:rsid w:val="00CD765A"/>
    <w:rPr>
      <w:rFonts w:eastAsiaTheme="minorHAnsi"/>
    </w:rPr>
  </w:style>
  <w:style w:type="paragraph" w:customStyle="1" w:styleId="25915255E24F4225B6D9E15DBC1B24C73">
    <w:name w:val="25915255E24F4225B6D9E15DBC1B24C73"/>
    <w:rsid w:val="00CD765A"/>
    <w:rPr>
      <w:rFonts w:eastAsiaTheme="minorHAnsi"/>
    </w:rPr>
  </w:style>
  <w:style w:type="paragraph" w:customStyle="1" w:styleId="046FA9C79EE3406C8AA40D2086AFCA973">
    <w:name w:val="046FA9C79EE3406C8AA40D2086AFCA973"/>
    <w:rsid w:val="00CD765A"/>
    <w:rPr>
      <w:rFonts w:eastAsiaTheme="minorHAnsi"/>
    </w:rPr>
  </w:style>
  <w:style w:type="paragraph" w:customStyle="1" w:styleId="2D614D2DCB0D47BC8CCD1B066BC1501E3">
    <w:name w:val="2D614D2DCB0D47BC8CCD1B066BC1501E3"/>
    <w:rsid w:val="00CD765A"/>
    <w:rPr>
      <w:rFonts w:eastAsiaTheme="minorHAnsi"/>
    </w:rPr>
  </w:style>
  <w:style w:type="paragraph" w:customStyle="1" w:styleId="36F7CBFBDFFF412E97B87395BF3EE8F83">
    <w:name w:val="36F7CBFBDFFF412E97B87395BF3EE8F83"/>
    <w:rsid w:val="00CD765A"/>
    <w:rPr>
      <w:rFonts w:eastAsiaTheme="minorHAnsi"/>
    </w:rPr>
  </w:style>
  <w:style w:type="paragraph" w:customStyle="1" w:styleId="9207334FC7E048B1A10FB9B9C95089E73">
    <w:name w:val="9207334FC7E048B1A10FB9B9C95089E73"/>
    <w:rsid w:val="00CD765A"/>
    <w:rPr>
      <w:rFonts w:eastAsiaTheme="minorHAnsi"/>
    </w:rPr>
  </w:style>
  <w:style w:type="paragraph" w:customStyle="1" w:styleId="88AF13263EE94C4397F1248EC0150F543">
    <w:name w:val="88AF13263EE94C4397F1248EC0150F543"/>
    <w:rsid w:val="00CD765A"/>
    <w:rPr>
      <w:rFonts w:eastAsiaTheme="minorHAnsi"/>
    </w:rPr>
  </w:style>
  <w:style w:type="paragraph" w:customStyle="1" w:styleId="4FEAA379D44246CA8CAA3426FF7D97153">
    <w:name w:val="4FEAA379D44246CA8CAA3426FF7D97153"/>
    <w:rsid w:val="00CD765A"/>
    <w:rPr>
      <w:rFonts w:eastAsiaTheme="minorHAnsi"/>
    </w:rPr>
  </w:style>
  <w:style w:type="paragraph" w:customStyle="1" w:styleId="0B7BC541F6E74A178C85B18D3DC72A053">
    <w:name w:val="0B7BC541F6E74A178C85B18D3DC72A053"/>
    <w:rsid w:val="00CD765A"/>
    <w:rPr>
      <w:rFonts w:eastAsiaTheme="minorHAnsi"/>
    </w:rPr>
  </w:style>
  <w:style w:type="paragraph" w:customStyle="1" w:styleId="EB3A4D6026804F638F6EB2C5B6B934033">
    <w:name w:val="EB3A4D6026804F638F6EB2C5B6B934033"/>
    <w:rsid w:val="00CD765A"/>
    <w:rPr>
      <w:rFonts w:eastAsiaTheme="minorHAnsi"/>
    </w:rPr>
  </w:style>
  <w:style w:type="paragraph" w:customStyle="1" w:styleId="0A0DECE5E78C447E98ED67DF063A3B8D3">
    <w:name w:val="0A0DECE5E78C447E98ED67DF063A3B8D3"/>
    <w:rsid w:val="00CD765A"/>
    <w:rPr>
      <w:rFonts w:eastAsiaTheme="minorHAnsi"/>
    </w:rPr>
  </w:style>
  <w:style w:type="paragraph" w:customStyle="1" w:styleId="37CA73E932D24D25AFA10AA89005D3E23">
    <w:name w:val="37CA73E932D24D25AFA10AA89005D3E23"/>
    <w:rsid w:val="00CD765A"/>
    <w:rPr>
      <w:rFonts w:eastAsiaTheme="minorHAnsi"/>
    </w:rPr>
  </w:style>
  <w:style w:type="paragraph" w:customStyle="1" w:styleId="788E8389F3CA4FDFA3AE21ADCFAE64ED3">
    <w:name w:val="788E8389F3CA4FDFA3AE21ADCFAE64ED3"/>
    <w:rsid w:val="00CD765A"/>
    <w:rPr>
      <w:rFonts w:eastAsiaTheme="minorHAnsi"/>
    </w:rPr>
  </w:style>
  <w:style w:type="paragraph" w:customStyle="1" w:styleId="6319E32CC19A476EA852525692437D0F3">
    <w:name w:val="6319E32CC19A476EA852525692437D0F3"/>
    <w:rsid w:val="00CD765A"/>
    <w:rPr>
      <w:rFonts w:eastAsiaTheme="minorHAnsi"/>
    </w:rPr>
  </w:style>
  <w:style w:type="paragraph" w:customStyle="1" w:styleId="C8A61570F7404BFABF9355D4F9DFA06F3">
    <w:name w:val="C8A61570F7404BFABF9355D4F9DFA06F3"/>
    <w:rsid w:val="00CD765A"/>
    <w:rPr>
      <w:rFonts w:eastAsiaTheme="minorHAnsi"/>
    </w:rPr>
  </w:style>
  <w:style w:type="paragraph" w:customStyle="1" w:styleId="47A32EDEBEB642C780D99FC48AD3E2C23">
    <w:name w:val="47A32EDEBEB642C780D99FC48AD3E2C23"/>
    <w:rsid w:val="00CD765A"/>
    <w:rPr>
      <w:rFonts w:eastAsiaTheme="minorHAnsi"/>
    </w:rPr>
  </w:style>
  <w:style w:type="paragraph" w:customStyle="1" w:styleId="78B0CA40D2A9441EB0C7580CB80824B13">
    <w:name w:val="78B0CA40D2A9441EB0C7580CB80824B13"/>
    <w:rsid w:val="00CD765A"/>
    <w:rPr>
      <w:rFonts w:eastAsiaTheme="minorHAnsi"/>
    </w:rPr>
  </w:style>
  <w:style w:type="paragraph" w:customStyle="1" w:styleId="E1304195577F454C91CC571A8A8AA1E53">
    <w:name w:val="E1304195577F454C91CC571A8A8AA1E53"/>
    <w:rsid w:val="00CD765A"/>
    <w:rPr>
      <w:rFonts w:eastAsiaTheme="minorHAnsi"/>
    </w:rPr>
  </w:style>
  <w:style w:type="paragraph" w:customStyle="1" w:styleId="0B7AA48A66914AD38001828C130366F33">
    <w:name w:val="0B7AA48A66914AD38001828C130366F33"/>
    <w:rsid w:val="00CD765A"/>
    <w:rPr>
      <w:rFonts w:eastAsiaTheme="minorHAnsi"/>
    </w:rPr>
  </w:style>
  <w:style w:type="paragraph" w:customStyle="1" w:styleId="B4A413C292FE4B80901C589CE2339F4A3">
    <w:name w:val="B4A413C292FE4B80901C589CE2339F4A3"/>
    <w:rsid w:val="00CD765A"/>
    <w:rPr>
      <w:rFonts w:eastAsiaTheme="minorHAnsi"/>
    </w:rPr>
  </w:style>
  <w:style w:type="paragraph" w:customStyle="1" w:styleId="B470010CD9654EFEB281D3AB287318303">
    <w:name w:val="B470010CD9654EFEB281D3AB287318303"/>
    <w:rsid w:val="00CD765A"/>
    <w:rPr>
      <w:rFonts w:eastAsiaTheme="minorHAnsi"/>
    </w:rPr>
  </w:style>
  <w:style w:type="paragraph" w:customStyle="1" w:styleId="2057BD0C9C3E472A9B89A9EC6711C11E3">
    <w:name w:val="2057BD0C9C3E472A9B89A9EC6711C11E3"/>
    <w:rsid w:val="00CD765A"/>
    <w:rPr>
      <w:rFonts w:eastAsiaTheme="minorHAnsi"/>
    </w:rPr>
  </w:style>
  <w:style w:type="paragraph" w:customStyle="1" w:styleId="F37C496DF0CA44B3B7BB2D5E436CDDEC3">
    <w:name w:val="F37C496DF0CA44B3B7BB2D5E436CDDEC3"/>
    <w:rsid w:val="00CD765A"/>
    <w:rPr>
      <w:rFonts w:eastAsiaTheme="minorHAnsi"/>
    </w:rPr>
  </w:style>
  <w:style w:type="paragraph" w:customStyle="1" w:styleId="CE1292F728574FCCA1AE608E1C9FC5E23">
    <w:name w:val="CE1292F728574FCCA1AE608E1C9FC5E23"/>
    <w:rsid w:val="00CD765A"/>
    <w:rPr>
      <w:rFonts w:eastAsiaTheme="minorHAnsi"/>
    </w:rPr>
  </w:style>
  <w:style w:type="paragraph" w:customStyle="1" w:styleId="AE7CCF1C762F4E79B54DF408ACE0558B3">
    <w:name w:val="AE7CCF1C762F4E79B54DF408ACE0558B3"/>
    <w:rsid w:val="00CD765A"/>
    <w:rPr>
      <w:rFonts w:eastAsiaTheme="minorHAnsi"/>
    </w:rPr>
  </w:style>
  <w:style w:type="paragraph" w:customStyle="1" w:styleId="79202ED2DB334DA88DC1658CFF71022A3">
    <w:name w:val="79202ED2DB334DA88DC1658CFF71022A3"/>
    <w:rsid w:val="00CD765A"/>
    <w:rPr>
      <w:rFonts w:eastAsiaTheme="minorHAnsi"/>
    </w:rPr>
  </w:style>
  <w:style w:type="paragraph" w:customStyle="1" w:styleId="BBB9644982C44F98BE5B2491B7B8A7153">
    <w:name w:val="BBB9644982C44F98BE5B2491B7B8A7153"/>
    <w:rsid w:val="00CD765A"/>
    <w:rPr>
      <w:rFonts w:eastAsiaTheme="minorHAnsi"/>
    </w:rPr>
  </w:style>
  <w:style w:type="paragraph" w:customStyle="1" w:styleId="4A1DAAC7C9984E8CB93B8CBE4CD3DF7E3">
    <w:name w:val="4A1DAAC7C9984E8CB93B8CBE4CD3DF7E3"/>
    <w:rsid w:val="00CD765A"/>
    <w:rPr>
      <w:rFonts w:eastAsiaTheme="minorHAnsi"/>
    </w:rPr>
  </w:style>
  <w:style w:type="paragraph" w:customStyle="1" w:styleId="CE0B55325988406B8D82019707275C093">
    <w:name w:val="CE0B55325988406B8D82019707275C093"/>
    <w:rsid w:val="00CD765A"/>
    <w:rPr>
      <w:rFonts w:eastAsiaTheme="minorHAnsi"/>
    </w:rPr>
  </w:style>
  <w:style w:type="paragraph" w:customStyle="1" w:styleId="1E7CD385C4604E4BBF8C303EE037EC8C3">
    <w:name w:val="1E7CD385C4604E4BBF8C303EE037EC8C3"/>
    <w:rsid w:val="00CD765A"/>
    <w:rPr>
      <w:rFonts w:eastAsiaTheme="minorHAnsi"/>
    </w:rPr>
  </w:style>
  <w:style w:type="paragraph" w:customStyle="1" w:styleId="F897C4B383F9408AA7FBC4FB1F122BF93">
    <w:name w:val="F897C4B383F9408AA7FBC4FB1F122BF93"/>
    <w:rsid w:val="00CD765A"/>
    <w:rPr>
      <w:rFonts w:eastAsiaTheme="minorHAnsi"/>
    </w:rPr>
  </w:style>
  <w:style w:type="paragraph" w:customStyle="1" w:styleId="9FC8A71D1EED4B0A9FB5DE01A0CA84423">
    <w:name w:val="9FC8A71D1EED4B0A9FB5DE01A0CA84423"/>
    <w:rsid w:val="00CD765A"/>
    <w:rPr>
      <w:rFonts w:eastAsiaTheme="minorHAnsi"/>
    </w:rPr>
  </w:style>
  <w:style w:type="paragraph" w:customStyle="1" w:styleId="08955B0E136243458C19ACC6AB7EC96B3">
    <w:name w:val="08955B0E136243458C19ACC6AB7EC96B3"/>
    <w:rsid w:val="00CD765A"/>
    <w:rPr>
      <w:rFonts w:eastAsiaTheme="minorHAnsi"/>
    </w:rPr>
  </w:style>
  <w:style w:type="paragraph" w:customStyle="1" w:styleId="AAB896E9171742E5A53F06DA762B3E0B3">
    <w:name w:val="AAB896E9171742E5A53F06DA762B3E0B3"/>
    <w:rsid w:val="00CD765A"/>
    <w:rPr>
      <w:rFonts w:eastAsiaTheme="minorHAnsi"/>
    </w:rPr>
  </w:style>
  <w:style w:type="paragraph" w:customStyle="1" w:styleId="8D6BD87B5E0747C6BD28E7F2C53275533">
    <w:name w:val="8D6BD87B5E0747C6BD28E7F2C53275533"/>
    <w:rsid w:val="00CD765A"/>
    <w:rPr>
      <w:rFonts w:eastAsiaTheme="minorHAnsi"/>
    </w:rPr>
  </w:style>
  <w:style w:type="paragraph" w:customStyle="1" w:styleId="27663AB6C3ED49C9A6DBC7F4E11C2A2E3">
    <w:name w:val="27663AB6C3ED49C9A6DBC7F4E11C2A2E3"/>
    <w:rsid w:val="00CD765A"/>
    <w:rPr>
      <w:rFonts w:eastAsiaTheme="minorHAnsi"/>
    </w:rPr>
  </w:style>
  <w:style w:type="paragraph" w:customStyle="1" w:styleId="5F4B1AAB319547A6BB935DEE94597C7A3">
    <w:name w:val="5F4B1AAB319547A6BB935DEE94597C7A3"/>
    <w:rsid w:val="00CD765A"/>
    <w:rPr>
      <w:rFonts w:eastAsiaTheme="minorHAnsi"/>
    </w:rPr>
  </w:style>
  <w:style w:type="paragraph" w:customStyle="1" w:styleId="424EAD30F3B3467793379509821B639D3">
    <w:name w:val="424EAD30F3B3467793379509821B639D3"/>
    <w:rsid w:val="00CD765A"/>
    <w:rPr>
      <w:rFonts w:eastAsiaTheme="minorHAnsi"/>
    </w:rPr>
  </w:style>
  <w:style w:type="paragraph" w:customStyle="1" w:styleId="5B43E1E2014743A9923CCEC6A1C19BCC4">
    <w:name w:val="5B43E1E2014743A9923CCEC6A1C19BCC4"/>
    <w:rsid w:val="00CD765A"/>
    <w:rPr>
      <w:rFonts w:eastAsiaTheme="minorHAnsi"/>
    </w:rPr>
  </w:style>
  <w:style w:type="paragraph" w:customStyle="1" w:styleId="DA0B7CA5862542DF83EC89F41E1821D84">
    <w:name w:val="DA0B7CA5862542DF83EC89F41E1821D84"/>
    <w:rsid w:val="00CD765A"/>
    <w:rPr>
      <w:rFonts w:eastAsiaTheme="minorHAnsi"/>
    </w:rPr>
  </w:style>
  <w:style w:type="paragraph" w:customStyle="1" w:styleId="E96DE4434DAA4639895ACF7E8FB7A20C4">
    <w:name w:val="E96DE4434DAA4639895ACF7E8FB7A20C4"/>
    <w:rsid w:val="00CD765A"/>
    <w:rPr>
      <w:rFonts w:eastAsiaTheme="minorHAnsi"/>
    </w:rPr>
  </w:style>
  <w:style w:type="paragraph" w:customStyle="1" w:styleId="B432012E4E3D4B88AAA52065CF460B844">
    <w:name w:val="B432012E4E3D4B88AAA52065CF460B844"/>
    <w:rsid w:val="00CD765A"/>
    <w:rPr>
      <w:rFonts w:eastAsiaTheme="minorHAnsi"/>
    </w:rPr>
  </w:style>
  <w:style w:type="paragraph" w:customStyle="1" w:styleId="49130652AC3B411581D4CEC6CA8866784">
    <w:name w:val="49130652AC3B411581D4CEC6CA8866784"/>
    <w:rsid w:val="00CD765A"/>
    <w:rPr>
      <w:rFonts w:eastAsiaTheme="minorHAnsi"/>
    </w:rPr>
  </w:style>
  <w:style w:type="paragraph" w:customStyle="1" w:styleId="425511DBC0174CC8B01CBF3232A829B24">
    <w:name w:val="425511DBC0174CC8B01CBF3232A829B24"/>
    <w:rsid w:val="00CD765A"/>
    <w:rPr>
      <w:rFonts w:eastAsiaTheme="minorHAnsi"/>
    </w:rPr>
  </w:style>
  <w:style w:type="paragraph" w:customStyle="1" w:styleId="A6C661EA3F2B4F18B64F5124C01FA7CF4">
    <w:name w:val="A6C661EA3F2B4F18B64F5124C01FA7CF4"/>
    <w:rsid w:val="00CD765A"/>
    <w:rPr>
      <w:rFonts w:eastAsiaTheme="minorHAnsi"/>
    </w:rPr>
  </w:style>
  <w:style w:type="paragraph" w:customStyle="1" w:styleId="6901908CB7B34F989152BAD71E1191C64">
    <w:name w:val="6901908CB7B34F989152BAD71E1191C64"/>
    <w:rsid w:val="00CD765A"/>
    <w:rPr>
      <w:rFonts w:eastAsiaTheme="minorHAnsi"/>
    </w:rPr>
  </w:style>
  <w:style w:type="paragraph" w:customStyle="1" w:styleId="747D7675331F464C8777EA631404F50A4">
    <w:name w:val="747D7675331F464C8777EA631404F50A4"/>
    <w:rsid w:val="00CD765A"/>
    <w:rPr>
      <w:rFonts w:eastAsiaTheme="minorHAnsi"/>
    </w:rPr>
  </w:style>
  <w:style w:type="paragraph" w:customStyle="1" w:styleId="CD70949628334181A8B091324C73BD0C4">
    <w:name w:val="CD70949628334181A8B091324C73BD0C4"/>
    <w:rsid w:val="00CD765A"/>
    <w:rPr>
      <w:rFonts w:eastAsiaTheme="minorHAnsi"/>
    </w:rPr>
  </w:style>
  <w:style w:type="paragraph" w:customStyle="1" w:styleId="3AFD98E95C3849B9AE3AB92FEE4C1B974">
    <w:name w:val="3AFD98E95C3849B9AE3AB92FEE4C1B974"/>
    <w:rsid w:val="00CD765A"/>
    <w:rPr>
      <w:rFonts w:eastAsiaTheme="minorHAnsi"/>
    </w:rPr>
  </w:style>
  <w:style w:type="paragraph" w:customStyle="1" w:styleId="30FECE43522E4F38B250A3ED1085630F4">
    <w:name w:val="30FECE43522E4F38B250A3ED1085630F4"/>
    <w:rsid w:val="00CD765A"/>
    <w:rPr>
      <w:rFonts w:eastAsiaTheme="minorHAnsi"/>
    </w:rPr>
  </w:style>
  <w:style w:type="paragraph" w:customStyle="1" w:styleId="60EEAB1BE9E24EEDA873BC743CF2E2294">
    <w:name w:val="60EEAB1BE9E24EEDA873BC743CF2E2294"/>
    <w:rsid w:val="00CD765A"/>
    <w:rPr>
      <w:rFonts w:eastAsiaTheme="minorHAnsi"/>
    </w:rPr>
  </w:style>
  <w:style w:type="paragraph" w:customStyle="1" w:styleId="6A1B571DE20B46F7A65C1B4BC0E93B6E4">
    <w:name w:val="6A1B571DE20B46F7A65C1B4BC0E93B6E4"/>
    <w:rsid w:val="00CD765A"/>
    <w:rPr>
      <w:rFonts w:eastAsiaTheme="minorHAnsi"/>
    </w:rPr>
  </w:style>
  <w:style w:type="paragraph" w:customStyle="1" w:styleId="220DDEC227EB492EB018BD29E3329D174">
    <w:name w:val="220DDEC227EB492EB018BD29E3329D174"/>
    <w:rsid w:val="00CD765A"/>
    <w:rPr>
      <w:rFonts w:eastAsiaTheme="minorHAnsi"/>
    </w:rPr>
  </w:style>
  <w:style w:type="paragraph" w:customStyle="1" w:styleId="D5F4DDC97E2F4D2BB6BA321EDC372FEE4">
    <w:name w:val="D5F4DDC97E2F4D2BB6BA321EDC372FEE4"/>
    <w:rsid w:val="00CD765A"/>
    <w:rPr>
      <w:rFonts w:eastAsiaTheme="minorHAnsi"/>
    </w:rPr>
  </w:style>
  <w:style w:type="paragraph" w:customStyle="1" w:styleId="9B6601EC02FF443093BDACCAB4BEFACB4">
    <w:name w:val="9B6601EC02FF443093BDACCAB4BEFACB4"/>
    <w:rsid w:val="00CD765A"/>
    <w:rPr>
      <w:rFonts w:eastAsiaTheme="minorHAnsi"/>
    </w:rPr>
  </w:style>
  <w:style w:type="paragraph" w:customStyle="1" w:styleId="75D5E4FA05FF433380977840B31D8EF84">
    <w:name w:val="75D5E4FA05FF433380977840B31D8EF84"/>
    <w:rsid w:val="00CD765A"/>
    <w:rPr>
      <w:rFonts w:eastAsiaTheme="minorHAnsi"/>
    </w:rPr>
  </w:style>
  <w:style w:type="paragraph" w:customStyle="1" w:styleId="CA0768CB81EF4AF6BBC11C0655F472A04">
    <w:name w:val="CA0768CB81EF4AF6BBC11C0655F472A04"/>
    <w:rsid w:val="00CD765A"/>
    <w:rPr>
      <w:rFonts w:eastAsiaTheme="minorHAnsi"/>
    </w:rPr>
  </w:style>
  <w:style w:type="paragraph" w:customStyle="1" w:styleId="067041811A6D4A4FA61D097613A8FBBE4">
    <w:name w:val="067041811A6D4A4FA61D097613A8FBBE4"/>
    <w:rsid w:val="00CD765A"/>
    <w:rPr>
      <w:rFonts w:eastAsiaTheme="minorHAnsi"/>
    </w:rPr>
  </w:style>
  <w:style w:type="paragraph" w:customStyle="1" w:styleId="9FA095E30DCA4B678A59EF300BF946234">
    <w:name w:val="9FA095E30DCA4B678A59EF300BF946234"/>
    <w:rsid w:val="00CD765A"/>
    <w:rPr>
      <w:rFonts w:eastAsiaTheme="minorHAnsi"/>
    </w:rPr>
  </w:style>
  <w:style w:type="paragraph" w:customStyle="1" w:styleId="ED6D03DC8437426CA9D5F8EB01FB87BD4">
    <w:name w:val="ED6D03DC8437426CA9D5F8EB01FB87BD4"/>
    <w:rsid w:val="00CD765A"/>
    <w:rPr>
      <w:rFonts w:eastAsiaTheme="minorHAnsi"/>
    </w:rPr>
  </w:style>
  <w:style w:type="paragraph" w:customStyle="1" w:styleId="EED9F9E17DAF488CB3B1C2BABB075FA74">
    <w:name w:val="EED9F9E17DAF488CB3B1C2BABB075FA74"/>
    <w:rsid w:val="00CD765A"/>
    <w:rPr>
      <w:rFonts w:eastAsiaTheme="minorHAnsi"/>
    </w:rPr>
  </w:style>
  <w:style w:type="paragraph" w:customStyle="1" w:styleId="09A8379BBBA74E47BE33A2E0C86E44844">
    <w:name w:val="09A8379BBBA74E47BE33A2E0C86E44844"/>
    <w:rsid w:val="00CD765A"/>
    <w:rPr>
      <w:rFonts w:eastAsiaTheme="minorHAnsi"/>
    </w:rPr>
  </w:style>
  <w:style w:type="paragraph" w:customStyle="1" w:styleId="AAEA40224C564A29AC0F3405B1D118E24">
    <w:name w:val="AAEA40224C564A29AC0F3405B1D118E24"/>
    <w:rsid w:val="00CD765A"/>
    <w:rPr>
      <w:rFonts w:eastAsiaTheme="minorHAnsi"/>
    </w:rPr>
  </w:style>
  <w:style w:type="paragraph" w:customStyle="1" w:styleId="E5A2D34A97254476A466E31572A5CCA04">
    <w:name w:val="E5A2D34A97254476A466E31572A5CCA04"/>
    <w:rsid w:val="00CD765A"/>
    <w:rPr>
      <w:rFonts w:eastAsiaTheme="minorHAnsi"/>
    </w:rPr>
  </w:style>
  <w:style w:type="paragraph" w:customStyle="1" w:styleId="25915255E24F4225B6D9E15DBC1B24C74">
    <w:name w:val="25915255E24F4225B6D9E15DBC1B24C74"/>
    <w:rsid w:val="00CD765A"/>
    <w:rPr>
      <w:rFonts w:eastAsiaTheme="minorHAnsi"/>
    </w:rPr>
  </w:style>
  <w:style w:type="paragraph" w:customStyle="1" w:styleId="046FA9C79EE3406C8AA40D2086AFCA974">
    <w:name w:val="046FA9C79EE3406C8AA40D2086AFCA974"/>
    <w:rsid w:val="00CD765A"/>
    <w:rPr>
      <w:rFonts w:eastAsiaTheme="minorHAnsi"/>
    </w:rPr>
  </w:style>
  <w:style w:type="paragraph" w:customStyle="1" w:styleId="2D614D2DCB0D47BC8CCD1B066BC1501E4">
    <w:name w:val="2D614D2DCB0D47BC8CCD1B066BC1501E4"/>
    <w:rsid w:val="00CD765A"/>
    <w:rPr>
      <w:rFonts w:eastAsiaTheme="minorHAnsi"/>
    </w:rPr>
  </w:style>
  <w:style w:type="paragraph" w:customStyle="1" w:styleId="36F7CBFBDFFF412E97B87395BF3EE8F84">
    <w:name w:val="36F7CBFBDFFF412E97B87395BF3EE8F84"/>
    <w:rsid w:val="00CD765A"/>
    <w:rPr>
      <w:rFonts w:eastAsiaTheme="minorHAnsi"/>
    </w:rPr>
  </w:style>
  <w:style w:type="paragraph" w:customStyle="1" w:styleId="9207334FC7E048B1A10FB9B9C95089E74">
    <w:name w:val="9207334FC7E048B1A10FB9B9C95089E74"/>
    <w:rsid w:val="00CD765A"/>
    <w:rPr>
      <w:rFonts w:eastAsiaTheme="minorHAnsi"/>
    </w:rPr>
  </w:style>
  <w:style w:type="paragraph" w:customStyle="1" w:styleId="88AF13263EE94C4397F1248EC0150F544">
    <w:name w:val="88AF13263EE94C4397F1248EC0150F544"/>
    <w:rsid w:val="00CD765A"/>
    <w:rPr>
      <w:rFonts w:eastAsiaTheme="minorHAnsi"/>
    </w:rPr>
  </w:style>
  <w:style w:type="paragraph" w:customStyle="1" w:styleId="4FEAA379D44246CA8CAA3426FF7D97154">
    <w:name w:val="4FEAA379D44246CA8CAA3426FF7D97154"/>
    <w:rsid w:val="00CD765A"/>
    <w:rPr>
      <w:rFonts w:eastAsiaTheme="minorHAnsi"/>
    </w:rPr>
  </w:style>
  <w:style w:type="paragraph" w:customStyle="1" w:styleId="0B7BC541F6E74A178C85B18D3DC72A054">
    <w:name w:val="0B7BC541F6E74A178C85B18D3DC72A054"/>
    <w:rsid w:val="00CD765A"/>
    <w:rPr>
      <w:rFonts w:eastAsiaTheme="minorHAnsi"/>
    </w:rPr>
  </w:style>
  <w:style w:type="paragraph" w:customStyle="1" w:styleId="EB3A4D6026804F638F6EB2C5B6B934034">
    <w:name w:val="EB3A4D6026804F638F6EB2C5B6B934034"/>
    <w:rsid w:val="00CD765A"/>
    <w:rPr>
      <w:rFonts w:eastAsiaTheme="minorHAnsi"/>
    </w:rPr>
  </w:style>
  <w:style w:type="paragraph" w:customStyle="1" w:styleId="0A0DECE5E78C447E98ED67DF063A3B8D4">
    <w:name w:val="0A0DECE5E78C447E98ED67DF063A3B8D4"/>
    <w:rsid w:val="00CD765A"/>
    <w:rPr>
      <w:rFonts w:eastAsiaTheme="minorHAnsi"/>
    </w:rPr>
  </w:style>
  <w:style w:type="paragraph" w:customStyle="1" w:styleId="37CA73E932D24D25AFA10AA89005D3E24">
    <w:name w:val="37CA73E932D24D25AFA10AA89005D3E24"/>
    <w:rsid w:val="00CD765A"/>
    <w:rPr>
      <w:rFonts w:eastAsiaTheme="minorHAnsi"/>
    </w:rPr>
  </w:style>
  <w:style w:type="paragraph" w:customStyle="1" w:styleId="788E8389F3CA4FDFA3AE21ADCFAE64ED4">
    <w:name w:val="788E8389F3CA4FDFA3AE21ADCFAE64ED4"/>
    <w:rsid w:val="00CD765A"/>
    <w:rPr>
      <w:rFonts w:eastAsiaTheme="minorHAnsi"/>
    </w:rPr>
  </w:style>
  <w:style w:type="paragraph" w:customStyle="1" w:styleId="6319E32CC19A476EA852525692437D0F4">
    <w:name w:val="6319E32CC19A476EA852525692437D0F4"/>
    <w:rsid w:val="00CD765A"/>
    <w:rPr>
      <w:rFonts w:eastAsiaTheme="minorHAnsi"/>
    </w:rPr>
  </w:style>
  <w:style w:type="paragraph" w:customStyle="1" w:styleId="C8A61570F7404BFABF9355D4F9DFA06F4">
    <w:name w:val="C8A61570F7404BFABF9355D4F9DFA06F4"/>
    <w:rsid w:val="00CD765A"/>
    <w:rPr>
      <w:rFonts w:eastAsiaTheme="minorHAnsi"/>
    </w:rPr>
  </w:style>
  <w:style w:type="paragraph" w:customStyle="1" w:styleId="47A32EDEBEB642C780D99FC48AD3E2C24">
    <w:name w:val="47A32EDEBEB642C780D99FC48AD3E2C24"/>
    <w:rsid w:val="00CD765A"/>
    <w:rPr>
      <w:rFonts w:eastAsiaTheme="minorHAnsi"/>
    </w:rPr>
  </w:style>
  <w:style w:type="paragraph" w:customStyle="1" w:styleId="78B0CA40D2A9441EB0C7580CB80824B14">
    <w:name w:val="78B0CA40D2A9441EB0C7580CB80824B14"/>
    <w:rsid w:val="00CD765A"/>
    <w:rPr>
      <w:rFonts w:eastAsiaTheme="minorHAnsi"/>
    </w:rPr>
  </w:style>
  <w:style w:type="paragraph" w:customStyle="1" w:styleId="E1304195577F454C91CC571A8A8AA1E54">
    <w:name w:val="E1304195577F454C91CC571A8A8AA1E54"/>
    <w:rsid w:val="00CD765A"/>
    <w:rPr>
      <w:rFonts w:eastAsiaTheme="minorHAnsi"/>
    </w:rPr>
  </w:style>
  <w:style w:type="paragraph" w:customStyle="1" w:styleId="0B7AA48A66914AD38001828C130366F34">
    <w:name w:val="0B7AA48A66914AD38001828C130366F34"/>
    <w:rsid w:val="00CD765A"/>
    <w:rPr>
      <w:rFonts w:eastAsiaTheme="minorHAnsi"/>
    </w:rPr>
  </w:style>
  <w:style w:type="paragraph" w:customStyle="1" w:styleId="B4A413C292FE4B80901C589CE2339F4A4">
    <w:name w:val="B4A413C292FE4B80901C589CE2339F4A4"/>
    <w:rsid w:val="00CD765A"/>
    <w:rPr>
      <w:rFonts w:eastAsiaTheme="minorHAnsi"/>
    </w:rPr>
  </w:style>
  <w:style w:type="paragraph" w:customStyle="1" w:styleId="B470010CD9654EFEB281D3AB287318304">
    <w:name w:val="B470010CD9654EFEB281D3AB287318304"/>
    <w:rsid w:val="00CD765A"/>
    <w:rPr>
      <w:rFonts w:eastAsiaTheme="minorHAnsi"/>
    </w:rPr>
  </w:style>
  <w:style w:type="paragraph" w:customStyle="1" w:styleId="2057BD0C9C3E472A9B89A9EC6711C11E4">
    <w:name w:val="2057BD0C9C3E472A9B89A9EC6711C11E4"/>
    <w:rsid w:val="00CD765A"/>
    <w:rPr>
      <w:rFonts w:eastAsiaTheme="minorHAnsi"/>
    </w:rPr>
  </w:style>
  <w:style w:type="paragraph" w:customStyle="1" w:styleId="F37C496DF0CA44B3B7BB2D5E436CDDEC4">
    <w:name w:val="F37C496DF0CA44B3B7BB2D5E436CDDEC4"/>
    <w:rsid w:val="00CD765A"/>
    <w:rPr>
      <w:rFonts w:eastAsiaTheme="minorHAnsi"/>
    </w:rPr>
  </w:style>
  <w:style w:type="paragraph" w:customStyle="1" w:styleId="CE1292F728574FCCA1AE608E1C9FC5E24">
    <w:name w:val="CE1292F728574FCCA1AE608E1C9FC5E24"/>
    <w:rsid w:val="00CD765A"/>
    <w:rPr>
      <w:rFonts w:eastAsiaTheme="minorHAnsi"/>
    </w:rPr>
  </w:style>
  <w:style w:type="paragraph" w:customStyle="1" w:styleId="AE7CCF1C762F4E79B54DF408ACE0558B4">
    <w:name w:val="AE7CCF1C762F4E79B54DF408ACE0558B4"/>
    <w:rsid w:val="00CD765A"/>
    <w:rPr>
      <w:rFonts w:eastAsiaTheme="minorHAnsi"/>
    </w:rPr>
  </w:style>
  <w:style w:type="paragraph" w:customStyle="1" w:styleId="79202ED2DB334DA88DC1658CFF71022A4">
    <w:name w:val="79202ED2DB334DA88DC1658CFF71022A4"/>
    <w:rsid w:val="00CD765A"/>
    <w:rPr>
      <w:rFonts w:eastAsiaTheme="minorHAnsi"/>
    </w:rPr>
  </w:style>
  <w:style w:type="paragraph" w:customStyle="1" w:styleId="BBB9644982C44F98BE5B2491B7B8A7154">
    <w:name w:val="BBB9644982C44F98BE5B2491B7B8A7154"/>
    <w:rsid w:val="00CD765A"/>
    <w:rPr>
      <w:rFonts w:eastAsiaTheme="minorHAnsi"/>
    </w:rPr>
  </w:style>
  <w:style w:type="paragraph" w:customStyle="1" w:styleId="4A1DAAC7C9984E8CB93B8CBE4CD3DF7E4">
    <w:name w:val="4A1DAAC7C9984E8CB93B8CBE4CD3DF7E4"/>
    <w:rsid w:val="00CD765A"/>
    <w:rPr>
      <w:rFonts w:eastAsiaTheme="minorHAnsi"/>
    </w:rPr>
  </w:style>
  <w:style w:type="paragraph" w:customStyle="1" w:styleId="CE0B55325988406B8D82019707275C094">
    <w:name w:val="CE0B55325988406B8D82019707275C094"/>
    <w:rsid w:val="00CD765A"/>
    <w:rPr>
      <w:rFonts w:eastAsiaTheme="minorHAnsi"/>
    </w:rPr>
  </w:style>
  <w:style w:type="paragraph" w:customStyle="1" w:styleId="1E7CD385C4604E4BBF8C303EE037EC8C4">
    <w:name w:val="1E7CD385C4604E4BBF8C303EE037EC8C4"/>
    <w:rsid w:val="00CD765A"/>
    <w:rPr>
      <w:rFonts w:eastAsiaTheme="minorHAnsi"/>
    </w:rPr>
  </w:style>
  <w:style w:type="paragraph" w:customStyle="1" w:styleId="F897C4B383F9408AA7FBC4FB1F122BF94">
    <w:name w:val="F897C4B383F9408AA7FBC4FB1F122BF94"/>
    <w:rsid w:val="00CD765A"/>
    <w:rPr>
      <w:rFonts w:eastAsiaTheme="minorHAnsi"/>
    </w:rPr>
  </w:style>
  <w:style w:type="paragraph" w:customStyle="1" w:styleId="9FC8A71D1EED4B0A9FB5DE01A0CA84424">
    <w:name w:val="9FC8A71D1EED4B0A9FB5DE01A0CA84424"/>
    <w:rsid w:val="00CD765A"/>
    <w:rPr>
      <w:rFonts w:eastAsiaTheme="minorHAnsi"/>
    </w:rPr>
  </w:style>
  <w:style w:type="paragraph" w:customStyle="1" w:styleId="08955B0E136243458C19ACC6AB7EC96B4">
    <w:name w:val="08955B0E136243458C19ACC6AB7EC96B4"/>
    <w:rsid w:val="00CD765A"/>
    <w:rPr>
      <w:rFonts w:eastAsiaTheme="minorHAnsi"/>
    </w:rPr>
  </w:style>
  <w:style w:type="paragraph" w:customStyle="1" w:styleId="AAB896E9171742E5A53F06DA762B3E0B4">
    <w:name w:val="AAB896E9171742E5A53F06DA762B3E0B4"/>
    <w:rsid w:val="00CD765A"/>
    <w:rPr>
      <w:rFonts w:eastAsiaTheme="minorHAnsi"/>
    </w:rPr>
  </w:style>
  <w:style w:type="paragraph" w:customStyle="1" w:styleId="8D6BD87B5E0747C6BD28E7F2C53275534">
    <w:name w:val="8D6BD87B5E0747C6BD28E7F2C53275534"/>
    <w:rsid w:val="00CD765A"/>
    <w:rPr>
      <w:rFonts w:eastAsiaTheme="minorHAnsi"/>
    </w:rPr>
  </w:style>
  <w:style w:type="paragraph" w:customStyle="1" w:styleId="27663AB6C3ED49C9A6DBC7F4E11C2A2E4">
    <w:name w:val="27663AB6C3ED49C9A6DBC7F4E11C2A2E4"/>
    <w:rsid w:val="00CD765A"/>
    <w:rPr>
      <w:rFonts w:eastAsiaTheme="minorHAnsi"/>
    </w:rPr>
  </w:style>
  <w:style w:type="paragraph" w:customStyle="1" w:styleId="5F4B1AAB319547A6BB935DEE94597C7A4">
    <w:name w:val="5F4B1AAB319547A6BB935DEE94597C7A4"/>
    <w:rsid w:val="00CD765A"/>
    <w:rPr>
      <w:rFonts w:eastAsiaTheme="minorHAnsi"/>
    </w:rPr>
  </w:style>
  <w:style w:type="paragraph" w:customStyle="1" w:styleId="424EAD30F3B3467793379509821B639D4">
    <w:name w:val="424EAD30F3B3467793379509821B639D4"/>
    <w:rsid w:val="00CD765A"/>
    <w:rPr>
      <w:rFonts w:eastAsiaTheme="minorHAnsi"/>
    </w:rPr>
  </w:style>
  <w:style w:type="paragraph" w:customStyle="1" w:styleId="5B43E1E2014743A9923CCEC6A1C19BCC5">
    <w:name w:val="5B43E1E2014743A9923CCEC6A1C19BCC5"/>
    <w:rsid w:val="00A07C34"/>
    <w:rPr>
      <w:rFonts w:eastAsiaTheme="minorHAnsi"/>
    </w:rPr>
  </w:style>
  <w:style w:type="paragraph" w:customStyle="1" w:styleId="DA0B7CA5862542DF83EC89F41E1821D85">
    <w:name w:val="DA0B7CA5862542DF83EC89F41E1821D85"/>
    <w:rsid w:val="00A07C34"/>
    <w:rPr>
      <w:rFonts w:eastAsiaTheme="minorHAnsi"/>
    </w:rPr>
  </w:style>
  <w:style w:type="paragraph" w:customStyle="1" w:styleId="5B43E1E2014743A9923CCEC6A1C19BCC6">
    <w:name w:val="5B43E1E2014743A9923CCEC6A1C19BCC6"/>
    <w:rsid w:val="00A07C34"/>
    <w:rPr>
      <w:rFonts w:eastAsiaTheme="minorHAnsi"/>
    </w:rPr>
  </w:style>
  <w:style w:type="paragraph" w:customStyle="1" w:styleId="DA0B7CA5862542DF83EC89F41E1821D86">
    <w:name w:val="DA0B7CA5862542DF83EC89F41E1821D86"/>
    <w:rsid w:val="00A07C34"/>
    <w:rPr>
      <w:rFonts w:eastAsiaTheme="minorHAnsi"/>
    </w:rPr>
  </w:style>
  <w:style w:type="paragraph" w:customStyle="1" w:styleId="E96DE4434DAA4639895ACF7E8FB7A20C5">
    <w:name w:val="E96DE4434DAA4639895ACF7E8FB7A20C5"/>
    <w:rsid w:val="00A07C34"/>
    <w:rPr>
      <w:rFonts w:eastAsiaTheme="minorHAnsi"/>
    </w:rPr>
  </w:style>
  <w:style w:type="paragraph" w:customStyle="1" w:styleId="B432012E4E3D4B88AAA52065CF460B845">
    <w:name w:val="B432012E4E3D4B88AAA52065CF460B845"/>
    <w:rsid w:val="00A07C34"/>
    <w:rPr>
      <w:rFonts w:eastAsiaTheme="minorHAnsi"/>
    </w:rPr>
  </w:style>
  <w:style w:type="paragraph" w:customStyle="1" w:styleId="49130652AC3B411581D4CEC6CA8866785">
    <w:name w:val="49130652AC3B411581D4CEC6CA8866785"/>
    <w:rsid w:val="00A07C34"/>
    <w:rPr>
      <w:rFonts w:eastAsiaTheme="minorHAnsi"/>
    </w:rPr>
  </w:style>
  <w:style w:type="paragraph" w:customStyle="1" w:styleId="425511DBC0174CC8B01CBF3232A829B25">
    <w:name w:val="425511DBC0174CC8B01CBF3232A829B25"/>
    <w:rsid w:val="00A07C34"/>
    <w:rPr>
      <w:rFonts w:eastAsiaTheme="minorHAnsi"/>
    </w:rPr>
  </w:style>
  <w:style w:type="paragraph" w:customStyle="1" w:styleId="A6C661EA3F2B4F18B64F5124C01FA7CF5">
    <w:name w:val="A6C661EA3F2B4F18B64F5124C01FA7CF5"/>
    <w:rsid w:val="00A07C34"/>
    <w:rPr>
      <w:rFonts w:eastAsiaTheme="minorHAnsi"/>
    </w:rPr>
  </w:style>
  <w:style w:type="paragraph" w:customStyle="1" w:styleId="725C63E107F7412C9DD6E46A40802F381">
    <w:name w:val="725C63E107F7412C9DD6E46A40802F381"/>
    <w:rsid w:val="00A07C34"/>
    <w:rPr>
      <w:rFonts w:eastAsiaTheme="minorHAnsi"/>
    </w:rPr>
  </w:style>
  <w:style w:type="paragraph" w:customStyle="1" w:styleId="6901908CB7B34F989152BAD71E1191C65">
    <w:name w:val="6901908CB7B34F989152BAD71E1191C65"/>
    <w:rsid w:val="00A07C34"/>
    <w:rPr>
      <w:rFonts w:eastAsiaTheme="minorHAnsi"/>
    </w:rPr>
  </w:style>
  <w:style w:type="paragraph" w:customStyle="1" w:styleId="747D7675331F464C8777EA631404F50A5">
    <w:name w:val="747D7675331F464C8777EA631404F50A5"/>
    <w:rsid w:val="00A07C34"/>
    <w:rPr>
      <w:rFonts w:eastAsiaTheme="minorHAnsi"/>
    </w:rPr>
  </w:style>
  <w:style w:type="paragraph" w:customStyle="1" w:styleId="CD70949628334181A8B091324C73BD0C5">
    <w:name w:val="CD70949628334181A8B091324C73BD0C5"/>
    <w:rsid w:val="00A07C34"/>
    <w:rPr>
      <w:rFonts w:eastAsiaTheme="minorHAnsi"/>
    </w:rPr>
  </w:style>
  <w:style w:type="paragraph" w:customStyle="1" w:styleId="3AFD98E95C3849B9AE3AB92FEE4C1B975">
    <w:name w:val="3AFD98E95C3849B9AE3AB92FEE4C1B975"/>
    <w:rsid w:val="00A07C34"/>
    <w:rPr>
      <w:rFonts w:eastAsiaTheme="minorHAnsi"/>
    </w:rPr>
  </w:style>
  <w:style w:type="paragraph" w:customStyle="1" w:styleId="30FECE43522E4F38B250A3ED1085630F5">
    <w:name w:val="30FECE43522E4F38B250A3ED1085630F5"/>
    <w:rsid w:val="00A07C34"/>
    <w:rPr>
      <w:rFonts w:eastAsiaTheme="minorHAnsi"/>
    </w:rPr>
  </w:style>
  <w:style w:type="paragraph" w:customStyle="1" w:styleId="60EEAB1BE9E24EEDA873BC743CF2E2295">
    <w:name w:val="60EEAB1BE9E24EEDA873BC743CF2E2295"/>
    <w:rsid w:val="00A07C34"/>
    <w:rPr>
      <w:rFonts w:eastAsiaTheme="minorHAnsi"/>
    </w:rPr>
  </w:style>
  <w:style w:type="paragraph" w:customStyle="1" w:styleId="6A1B571DE20B46F7A65C1B4BC0E93B6E5">
    <w:name w:val="6A1B571DE20B46F7A65C1B4BC0E93B6E5"/>
    <w:rsid w:val="00A07C34"/>
    <w:rPr>
      <w:rFonts w:eastAsiaTheme="minorHAnsi"/>
    </w:rPr>
  </w:style>
  <w:style w:type="paragraph" w:customStyle="1" w:styleId="220DDEC227EB492EB018BD29E3329D175">
    <w:name w:val="220DDEC227EB492EB018BD29E3329D175"/>
    <w:rsid w:val="00A07C34"/>
    <w:rPr>
      <w:rFonts w:eastAsiaTheme="minorHAnsi"/>
    </w:rPr>
  </w:style>
  <w:style w:type="paragraph" w:customStyle="1" w:styleId="D5F4DDC97E2F4D2BB6BA321EDC372FEE5">
    <w:name w:val="D5F4DDC97E2F4D2BB6BA321EDC372FEE5"/>
    <w:rsid w:val="00A07C34"/>
    <w:rPr>
      <w:rFonts w:eastAsiaTheme="minorHAnsi"/>
    </w:rPr>
  </w:style>
  <w:style w:type="paragraph" w:customStyle="1" w:styleId="9B6601EC02FF443093BDACCAB4BEFACB5">
    <w:name w:val="9B6601EC02FF443093BDACCAB4BEFACB5"/>
    <w:rsid w:val="00A07C34"/>
    <w:rPr>
      <w:rFonts w:eastAsiaTheme="minorHAnsi"/>
    </w:rPr>
  </w:style>
  <w:style w:type="paragraph" w:customStyle="1" w:styleId="75D5E4FA05FF433380977840B31D8EF85">
    <w:name w:val="75D5E4FA05FF433380977840B31D8EF85"/>
    <w:rsid w:val="00A07C34"/>
    <w:rPr>
      <w:rFonts w:eastAsiaTheme="minorHAnsi"/>
    </w:rPr>
  </w:style>
  <w:style w:type="paragraph" w:customStyle="1" w:styleId="CA0768CB81EF4AF6BBC11C0655F472A05">
    <w:name w:val="CA0768CB81EF4AF6BBC11C0655F472A05"/>
    <w:rsid w:val="00A07C34"/>
    <w:rPr>
      <w:rFonts w:eastAsiaTheme="minorHAnsi"/>
    </w:rPr>
  </w:style>
  <w:style w:type="paragraph" w:customStyle="1" w:styleId="067041811A6D4A4FA61D097613A8FBBE5">
    <w:name w:val="067041811A6D4A4FA61D097613A8FBBE5"/>
    <w:rsid w:val="00A07C34"/>
    <w:rPr>
      <w:rFonts w:eastAsiaTheme="minorHAnsi"/>
    </w:rPr>
  </w:style>
  <w:style w:type="paragraph" w:customStyle="1" w:styleId="9FA095E30DCA4B678A59EF300BF946235">
    <w:name w:val="9FA095E30DCA4B678A59EF300BF946235"/>
    <w:rsid w:val="00A07C34"/>
    <w:rPr>
      <w:rFonts w:eastAsiaTheme="minorHAnsi"/>
    </w:rPr>
  </w:style>
  <w:style w:type="paragraph" w:customStyle="1" w:styleId="ED6D03DC8437426CA9D5F8EB01FB87BD5">
    <w:name w:val="ED6D03DC8437426CA9D5F8EB01FB87BD5"/>
    <w:rsid w:val="00A07C34"/>
    <w:rPr>
      <w:rFonts w:eastAsiaTheme="minorHAnsi"/>
    </w:rPr>
  </w:style>
  <w:style w:type="paragraph" w:customStyle="1" w:styleId="EED9F9E17DAF488CB3B1C2BABB075FA75">
    <w:name w:val="EED9F9E17DAF488CB3B1C2BABB075FA75"/>
    <w:rsid w:val="00A07C34"/>
    <w:rPr>
      <w:rFonts w:eastAsiaTheme="minorHAnsi"/>
    </w:rPr>
  </w:style>
  <w:style w:type="paragraph" w:customStyle="1" w:styleId="09A8379BBBA74E47BE33A2E0C86E44845">
    <w:name w:val="09A8379BBBA74E47BE33A2E0C86E44845"/>
    <w:rsid w:val="00A07C34"/>
    <w:rPr>
      <w:rFonts w:eastAsiaTheme="minorHAnsi"/>
    </w:rPr>
  </w:style>
  <w:style w:type="paragraph" w:customStyle="1" w:styleId="AAEA40224C564A29AC0F3405B1D118E25">
    <w:name w:val="AAEA40224C564A29AC0F3405B1D118E25"/>
    <w:rsid w:val="00A07C34"/>
    <w:rPr>
      <w:rFonts w:eastAsiaTheme="minorHAnsi"/>
    </w:rPr>
  </w:style>
  <w:style w:type="paragraph" w:customStyle="1" w:styleId="E5A2D34A97254476A466E31572A5CCA05">
    <w:name w:val="E5A2D34A97254476A466E31572A5CCA05"/>
    <w:rsid w:val="00A07C34"/>
    <w:rPr>
      <w:rFonts w:eastAsiaTheme="minorHAnsi"/>
    </w:rPr>
  </w:style>
  <w:style w:type="paragraph" w:customStyle="1" w:styleId="25915255E24F4225B6D9E15DBC1B24C75">
    <w:name w:val="25915255E24F4225B6D9E15DBC1B24C75"/>
    <w:rsid w:val="00A07C34"/>
    <w:rPr>
      <w:rFonts w:eastAsiaTheme="minorHAnsi"/>
    </w:rPr>
  </w:style>
  <w:style w:type="paragraph" w:customStyle="1" w:styleId="046FA9C79EE3406C8AA40D2086AFCA975">
    <w:name w:val="046FA9C79EE3406C8AA40D2086AFCA975"/>
    <w:rsid w:val="00A07C34"/>
    <w:rPr>
      <w:rFonts w:eastAsiaTheme="minorHAnsi"/>
    </w:rPr>
  </w:style>
  <w:style w:type="paragraph" w:customStyle="1" w:styleId="2D614D2DCB0D47BC8CCD1B066BC1501E5">
    <w:name w:val="2D614D2DCB0D47BC8CCD1B066BC1501E5"/>
    <w:rsid w:val="00A07C34"/>
    <w:rPr>
      <w:rFonts w:eastAsiaTheme="minorHAnsi"/>
    </w:rPr>
  </w:style>
  <w:style w:type="paragraph" w:customStyle="1" w:styleId="36F7CBFBDFFF412E97B87395BF3EE8F85">
    <w:name w:val="36F7CBFBDFFF412E97B87395BF3EE8F85"/>
    <w:rsid w:val="00A07C34"/>
    <w:rPr>
      <w:rFonts w:eastAsiaTheme="minorHAnsi"/>
    </w:rPr>
  </w:style>
  <w:style w:type="paragraph" w:customStyle="1" w:styleId="9207334FC7E048B1A10FB9B9C95089E75">
    <w:name w:val="9207334FC7E048B1A10FB9B9C95089E75"/>
    <w:rsid w:val="00A07C34"/>
    <w:rPr>
      <w:rFonts w:eastAsiaTheme="minorHAnsi"/>
    </w:rPr>
  </w:style>
  <w:style w:type="paragraph" w:customStyle="1" w:styleId="88AF13263EE94C4397F1248EC0150F545">
    <w:name w:val="88AF13263EE94C4397F1248EC0150F545"/>
    <w:rsid w:val="00A07C34"/>
    <w:rPr>
      <w:rFonts w:eastAsiaTheme="minorHAnsi"/>
    </w:rPr>
  </w:style>
  <w:style w:type="paragraph" w:customStyle="1" w:styleId="4FEAA379D44246CA8CAA3426FF7D97155">
    <w:name w:val="4FEAA379D44246CA8CAA3426FF7D97155"/>
    <w:rsid w:val="00A07C34"/>
    <w:rPr>
      <w:rFonts w:eastAsiaTheme="minorHAnsi"/>
    </w:rPr>
  </w:style>
  <w:style w:type="paragraph" w:customStyle="1" w:styleId="0B7BC541F6E74A178C85B18D3DC72A055">
    <w:name w:val="0B7BC541F6E74A178C85B18D3DC72A055"/>
    <w:rsid w:val="00A07C34"/>
    <w:rPr>
      <w:rFonts w:eastAsiaTheme="minorHAnsi"/>
    </w:rPr>
  </w:style>
  <w:style w:type="paragraph" w:customStyle="1" w:styleId="EB3A4D6026804F638F6EB2C5B6B934035">
    <w:name w:val="EB3A4D6026804F638F6EB2C5B6B934035"/>
    <w:rsid w:val="00A07C34"/>
    <w:rPr>
      <w:rFonts w:eastAsiaTheme="minorHAnsi"/>
    </w:rPr>
  </w:style>
  <w:style w:type="paragraph" w:customStyle="1" w:styleId="0A0DECE5E78C447E98ED67DF063A3B8D5">
    <w:name w:val="0A0DECE5E78C447E98ED67DF063A3B8D5"/>
    <w:rsid w:val="00A07C34"/>
    <w:rPr>
      <w:rFonts w:eastAsiaTheme="minorHAnsi"/>
    </w:rPr>
  </w:style>
  <w:style w:type="paragraph" w:customStyle="1" w:styleId="37CA73E932D24D25AFA10AA89005D3E25">
    <w:name w:val="37CA73E932D24D25AFA10AA89005D3E25"/>
    <w:rsid w:val="00A07C34"/>
    <w:rPr>
      <w:rFonts w:eastAsiaTheme="minorHAnsi"/>
    </w:rPr>
  </w:style>
  <w:style w:type="paragraph" w:customStyle="1" w:styleId="788E8389F3CA4FDFA3AE21ADCFAE64ED5">
    <w:name w:val="788E8389F3CA4FDFA3AE21ADCFAE64ED5"/>
    <w:rsid w:val="00A07C34"/>
    <w:rPr>
      <w:rFonts w:eastAsiaTheme="minorHAnsi"/>
    </w:rPr>
  </w:style>
  <w:style w:type="paragraph" w:customStyle="1" w:styleId="6319E32CC19A476EA852525692437D0F5">
    <w:name w:val="6319E32CC19A476EA852525692437D0F5"/>
    <w:rsid w:val="00A07C34"/>
    <w:rPr>
      <w:rFonts w:eastAsiaTheme="minorHAnsi"/>
    </w:rPr>
  </w:style>
  <w:style w:type="paragraph" w:customStyle="1" w:styleId="C8A61570F7404BFABF9355D4F9DFA06F5">
    <w:name w:val="C8A61570F7404BFABF9355D4F9DFA06F5"/>
    <w:rsid w:val="00A07C34"/>
    <w:rPr>
      <w:rFonts w:eastAsiaTheme="minorHAnsi"/>
    </w:rPr>
  </w:style>
  <w:style w:type="paragraph" w:customStyle="1" w:styleId="47A32EDEBEB642C780D99FC48AD3E2C25">
    <w:name w:val="47A32EDEBEB642C780D99FC48AD3E2C25"/>
    <w:rsid w:val="00A07C34"/>
    <w:rPr>
      <w:rFonts w:eastAsiaTheme="minorHAnsi"/>
    </w:rPr>
  </w:style>
  <w:style w:type="paragraph" w:customStyle="1" w:styleId="78B0CA40D2A9441EB0C7580CB80824B15">
    <w:name w:val="78B0CA40D2A9441EB0C7580CB80824B15"/>
    <w:rsid w:val="00A07C34"/>
    <w:rPr>
      <w:rFonts w:eastAsiaTheme="minorHAnsi"/>
    </w:rPr>
  </w:style>
  <w:style w:type="paragraph" w:customStyle="1" w:styleId="E1304195577F454C91CC571A8A8AA1E55">
    <w:name w:val="E1304195577F454C91CC571A8A8AA1E55"/>
    <w:rsid w:val="00A07C34"/>
    <w:rPr>
      <w:rFonts w:eastAsiaTheme="minorHAnsi"/>
    </w:rPr>
  </w:style>
  <w:style w:type="paragraph" w:customStyle="1" w:styleId="0B7AA48A66914AD38001828C130366F35">
    <w:name w:val="0B7AA48A66914AD38001828C130366F35"/>
    <w:rsid w:val="00A07C34"/>
    <w:rPr>
      <w:rFonts w:eastAsiaTheme="minorHAnsi"/>
    </w:rPr>
  </w:style>
  <w:style w:type="paragraph" w:customStyle="1" w:styleId="B4A413C292FE4B80901C589CE2339F4A5">
    <w:name w:val="B4A413C292FE4B80901C589CE2339F4A5"/>
    <w:rsid w:val="00A07C34"/>
    <w:rPr>
      <w:rFonts w:eastAsiaTheme="minorHAnsi"/>
    </w:rPr>
  </w:style>
  <w:style w:type="paragraph" w:customStyle="1" w:styleId="B470010CD9654EFEB281D3AB287318305">
    <w:name w:val="B470010CD9654EFEB281D3AB287318305"/>
    <w:rsid w:val="00A07C34"/>
    <w:rPr>
      <w:rFonts w:eastAsiaTheme="minorHAnsi"/>
    </w:rPr>
  </w:style>
  <w:style w:type="paragraph" w:customStyle="1" w:styleId="2057BD0C9C3E472A9B89A9EC6711C11E5">
    <w:name w:val="2057BD0C9C3E472A9B89A9EC6711C11E5"/>
    <w:rsid w:val="00A07C34"/>
    <w:rPr>
      <w:rFonts w:eastAsiaTheme="minorHAnsi"/>
    </w:rPr>
  </w:style>
  <w:style w:type="paragraph" w:customStyle="1" w:styleId="F37C496DF0CA44B3B7BB2D5E436CDDEC5">
    <w:name w:val="F37C496DF0CA44B3B7BB2D5E436CDDEC5"/>
    <w:rsid w:val="00A07C34"/>
    <w:rPr>
      <w:rFonts w:eastAsiaTheme="minorHAnsi"/>
    </w:rPr>
  </w:style>
  <w:style w:type="paragraph" w:customStyle="1" w:styleId="CE1292F728574FCCA1AE608E1C9FC5E25">
    <w:name w:val="CE1292F728574FCCA1AE608E1C9FC5E25"/>
    <w:rsid w:val="00A07C34"/>
    <w:rPr>
      <w:rFonts w:eastAsiaTheme="minorHAnsi"/>
    </w:rPr>
  </w:style>
  <w:style w:type="paragraph" w:customStyle="1" w:styleId="AE7CCF1C762F4E79B54DF408ACE0558B5">
    <w:name w:val="AE7CCF1C762F4E79B54DF408ACE0558B5"/>
    <w:rsid w:val="00A07C34"/>
    <w:rPr>
      <w:rFonts w:eastAsiaTheme="minorHAnsi"/>
    </w:rPr>
  </w:style>
  <w:style w:type="paragraph" w:customStyle="1" w:styleId="79202ED2DB334DA88DC1658CFF71022A5">
    <w:name w:val="79202ED2DB334DA88DC1658CFF71022A5"/>
    <w:rsid w:val="00A07C34"/>
    <w:rPr>
      <w:rFonts w:eastAsiaTheme="minorHAnsi"/>
    </w:rPr>
  </w:style>
  <w:style w:type="paragraph" w:customStyle="1" w:styleId="BBB9644982C44F98BE5B2491B7B8A7155">
    <w:name w:val="BBB9644982C44F98BE5B2491B7B8A7155"/>
    <w:rsid w:val="00A07C34"/>
    <w:rPr>
      <w:rFonts w:eastAsiaTheme="minorHAnsi"/>
    </w:rPr>
  </w:style>
  <w:style w:type="paragraph" w:customStyle="1" w:styleId="4A1DAAC7C9984E8CB93B8CBE4CD3DF7E5">
    <w:name w:val="4A1DAAC7C9984E8CB93B8CBE4CD3DF7E5"/>
    <w:rsid w:val="00A07C34"/>
    <w:rPr>
      <w:rFonts w:eastAsiaTheme="minorHAnsi"/>
    </w:rPr>
  </w:style>
  <w:style w:type="paragraph" w:customStyle="1" w:styleId="CE0B55325988406B8D82019707275C095">
    <w:name w:val="CE0B55325988406B8D82019707275C095"/>
    <w:rsid w:val="00A07C34"/>
    <w:rPr>
      <w:rFonts w:eastAsiaTheme="minorHAnsi"/>
    </w:rPr>
  </w:style>
  <w:style w:type="paragraph" w:customStyle="1" w:styleId="1E7CD385C4604E4BBF8C303EE037EC8C5">
    <w:name w:val="1E7CD385C4604E4BBF8C303EE037EC8C5"/>
    <w:rsid w:val="00A07C34"/>
    <w:rPr>
      <w:rFonts w:eastAsiaTheme="minorHAnsi"/>
    </w:rPr>
  </w:style>
  <w:style w:type="paragraph" w:customStyle="1" w:styleId="F897C4B383F9408AA7FBC4FB1F122BF95">
    <w:name w:val="F897C4B383F9408AA7FBC4FB1F122BF95"/>
    <w:rsid w:val="00A07C34"/>
    <w:rPr>
      <w:rFonts w:eastAsiaTheme="minorHAnsi"/>
    </w:rPr>
  </w:style>
  <w:style w:type="paragraph" w:customStyle="1" w:styleId="9FC8A71D1EED4B0A9FB5DE01A0CA84425">
    <w:name w:val="9FC8A71D1EED4B0A9FB5DE01A0CA84425"/>
    <w:rsid w:val="00A07C34"/>
    <w:rPr>
      <w:rFonts w:eastAsiaTheme="minorHAnsi"/>
    </w:rPr>
  </w:style>
  <w:style w:type="paragraph" w:customStyle="1" w:styleId="08955B0E136243458C19ACC6AB7EC96B5">
    <w:name w:val="08955B0E136243458C19ACC6AB7EC96B5"/>
    <w:rsid w:val="00A07C34"/>
    <w:rPr>
      <w:rFonts w:eastAsiaTheme="minorHAnsi"/>
    </w:rPr>
  </w:style>
  <w:style w:type="paragraph" w:customStyle="1" w:styleId="AAB896E9171742E5A53F06DA762B3E0B5">
    <w:name w:val="AAB896E9171742E5A53F06DA762B3E0B5"/>
    <w:rsid w:val="00A07C34"/>
    <w:rPr>
      <w:rFonts w:eastAsiaTheme="minorHAnsi"/>
    </w:rPr>
  </w:style>
  <w:style w:type="paragraph" w:customStyle="1" w:styleId="8D6BD87B5E0747C6BD28E7F2C53275535">
    <w:name w:val="8D6BD87B5E0747C6BD28E7F2C53275535"/>
    <w:rsid w:val="00A07C34"/>
    <w:rPr>
      <w:rFonts w:eastAsiaTheme="minorHAnsi"/>
    </w:rPr>
  </w:style>
  <w:style w:type="paragraph" w:customStyle="1" w:styleId="27663AB6C3ED49C9A6DBC7F4E11C2A2E5">
    <w:name w:val="27663AB6C3ED49C9A6DBC7F4E11C2A2E5"/>
    <w:rsid w:val="00A07C34"/>
    <w:rPr>
      <w:rFonts w:eastAsiaTheme="minorHAnsi"/>
    </w:rPr>
  </w:style>
  <w:style w:type="paragraph" w:customStyle="1" w:styleId="5F4B1AAB319547A6BB935DEE94597C7A5">
    <w:name w:val="5F4B1AAB319547A6BB935DEE94597C7A5"/>
    <w:rsid w:val="00A07C34"/>
    <w:rPr>
      <w:rFonts w:eastAsiaTheme="minorHAnsi"/>
    </w:rPr>
  </w:style>
  <w:style w:type="paragraph" w:customStyle="1" w:styleId="424EAD30F3B3467793379509821B639D5">
    <w:name w:val="424EAD30F3B3467793379509821B639D5"/>
    <w:rsid w:val="00A07C34"/>
    <w:rPr>
      <w:rFonts w:eastAsiaTheme="minorHAnsi"/>
    </w:rPr>
  </w:style>
  <w:style w:type="paragraph" w:customStyle="1" w:styleId="5B43E1E2014743A9923CCEC6A1C19BCC7">
    <w:name w:val="5B43E1E2014743A9923CCEC6A1C19BCC7"/>
    <w:rsid w:val="00A07C34"/>
    <w:rPr>
      <w:rFonts w:eastAsiaTheme="minorHAnsi"/>
    </w:rPr>
  </w:style>
  <w:style w:type="paragraph" w:customStyle="1" w:styleId="DA0B7CA5862542DF83EC89F41E1821D87">
    <w:name w:val="DA0B7CA5862542DF83EC89F41E1821D87"/>
    <w:rsid w:val="00A07C34"/>
    <w:rPr>
      <w:rFonts w:eastAsiaTheme="minorHAnsi"/>
    </w:rPr>
  </w:style>
  <w:style w:type="paragraph" w:customStyle="1" w:styleId="E96DE4434DAA4639895ACF7E8FB7A20C6">
    <w:name w:val="E96DE4434DAA4639895ACF7E8FB7A20C6"/>
    <w:rsid w:val="00A07C34"/>
    <w:rPr>
      <w:rFonts w:eastAsiaTheme="minorHAnsi"/>
    </w:rPr>
  </w:style>
  <w:style w:type="paragraph" w:customStyle="1" w:styleId="B432012E4E3D4B88AAA52065CF460B846">
    <w:name w:val="B432012E4E3D4B88AAA52065CF460B846"/>
    <w:rsid w:val="00A07C34"/>
    <w:rPr>
      <w:rFonts w:eastAsiaTheme="minorHAnsi"/>
    </w:rPr>
  </w:style>
  <w:style w:type="paragraph" w:customStyle="1" w:styleId="49130652AC3B411581D4CEC6CA8866786">
    <w:name w:val="49130652AC3B411581D4CEC6CA8866786"/>
    <w:rsid w:val="00A07C34"/>
    <w:rPr>
      <w:rFonts w:eastAsiaTheme="minorHAnsi"/>
    </w:rPr>
  </w:style>
  <w:style w:type="paragraph" w:customStyle="1" w:styleId="425511DBC0174CC8B01CBF3232A829B26">
    <w:name w:val="425511DBC0174CC8B01CBF3232A829B26"/>
    <w:rsid w:val="00A07C34"/>
    <w:rPr>
      <w:rFonts w:eastAsiaTheme="minorHAnsi"/>
    </w:rPr>
  </w:style>
  <w:style w:type="paragraph" w:customStyle="1" w:styleId="A6C661EA3F2B4F18B64F5124C01FA7CF6">
    <w:name w:val="A6C661EA3F2B4F18B64F5124C01FA7CF6"/>
    <w:rsid w:val="00A07C34"/>
    <w:rPr>
      <w:rFonts w:eastAsiaTheme="minorHAnsi"/>
    </w:rPr>
  </w:style>
  <w:style w:type="paragraph" w:customStyle="1" w:styleId="725C63E107F7412C9DD6E46A40802F382">
    <w:name w:val="725C63E107F7412C9DD6E46A40802F382"/>
    <w:rsid w:val="00A07C34"/>
    <w:rPr>
      <w:rFonts w:eastAsiaTheme="minorHAnsi"/>
    </w:rPr>
  </w:style>
  <w:style w:type="paragraph" w:customStyle="1" w:styleId="6901908CB7B34F989152BAD71E1191C66">
    <w:name w:val="6901908CB7B34F989152BAD71E1191C66"/>
    <w:rsid w:val="00A07C34"/>
    <w:rPr>
      <w:rFonts w:eastAsiaTheme="minorHAnsi"/>
    </w:rPr>
  </w:style>
  <w:style w:type="paragraph" w:customStyle="1" w:styleId="747D7675331F464C8777EA631404F50A6">
    <w:name w:val="747D7675331F464C8777EA631404F50A6"/>
    <w:rsid w:val="00A07C34"/>
    <w:rPr>
      <w:rFonts w:eastAsiaTheme="minorHAnsi"/>
    </w:rPr>
  </w:style>
  <w:style w:type="paragraph" w:customStyle="1" w:styleId="CD70949628334181A8B091324C73BD0C6">
    <w:name w:val="CD70949628334181A8B091324C73BD0C6"/>
    <w:rsid w:val="00A07C34"/>
    <w:rPr>
      <w:rFonts w:eastAsiaTheme="minorHAnsi"/>
    </w:rPr>
  </w:style>
  <w:style w:type="paragraph" w:customStyle="1" w:styleId="3AFD98E95C3849B9AE3AB92FEE4C1B976">
    <w:name w:val="3AFD98E95C3849B9AE3AB92FEE4C1B976"/>
    <w:rsid w:val="00A07C34"/>
    <w:rPr>
      <w:rFonts w:eastAsiaTheme="minorHAnsi"/>
    </w:rPr>
  </w:style>
  <w:style w:type="paragraph" w:customStyle="1" w:styleId="30FECE43522E4F38B250A3ED1085630F6">
    <w:name w:val="30FECE43522E4F38B250A3ED1085630F6"/>
    <w:rsid w:val="00A07C34"/>
    <w:rPr>
      <w:rFonts w:eastAsiaTheme="minorHAnsi"/>
    </w:rPr>
  </w:style>
  <w:style w:type="paragraph" w:customStyle="1" w:styleId="60EEAB1BE9E24EEDA873BC743CF2E2296">
    <w:name w:val="60EEAB1BE9E24EEDA873BC743CF2E2296"/>
    <w:rsid w:val="00A07C34"/>
    <w:rPr>
      <w:rFonts w:eastAsiaTheme="minorHAnsi"/>
    </w:rPr>
  </w:style>
  <w:style w:type="paragraph" w:customStyle="1" w:styleId="6A1B571DE20B46F7A65C1B4BC0E93B6E6">
    <w:name w:val="6A1B571DE20B46F7A65C1B4BC0E93B6E6"/>
    <w:rsid w:val="00A07C34"/>
    <w:rPr>
      <w:rFonts w:eastAsiaTheme="minorHAnsi"/>
    </w:rPr>
  </w:style>
  <w:style w:type="paragraph" w:customStyle="1" w:styleId="220DDEC227EB492EB018BD29E3329D176">
    <w:name w:val="220DDEC227EB492EB018BD29E3329D176"/>
    <w:rsid w:val="00A07C34"/>
    <w:rPr>
      <w:rFonts w:eastAsiaTheme="minorHAnsi"/>
    </w:rPr>
  </w:style>
  <w:style w:type="paragraph" w:customStyle="1" w:styleId="D5F4DDC97E2F4D2BB6BA321EDC372FEE6">
    <w:name w:val="D5F4DDC97E2F4D2BB6BA321EDC372FEE6"/>
    <w:rsid w:val="00A07C34"/>
    <w:rPr>
      <w:rFonts w:eastAsiaTheme="minorHAnsi"/>
    </w:rPr>
  </w:style>
  <w:style w:type="paragraph" w:customStyle="1" w:styleId="9B6601EC02FF443093BDACCAB4BEFACB6">
    <w:name w:val="9B6601EC02FF443093BDACCAB4BEFACB6"/>
    <w:rsid w:val="00A07C34"/>
    <w:rPr>
      <w:rFonts w:eastAsiaTheme="minorHAnsi"/>
    </w:rPr>
  </w:style>
  <w:style w:type="paragraph" w:customStyle="1" w:styleId="75D5E4FA05FF433380977840B31D8EF86">
    <w:name w:val="75D5E4FA05FF433380977840B31D8EF86"/>
    <w:rsid w:val="00A07C34"/>
    <w:rPr>
      <w:rFonts w:eastAsiaTheme="minorHAnsi"/>
    </w:rPr>
  </w:style>
  <w:style w:type="paragraph" w:customStyle="1" w:styleId="CA0768CB81EF4AF6BBC11C0655F472A06">
    <w:name w:val="CA0768CB81EF4AF6BBC11C0655F472A06"/>
    <w:rsid w:val="00A07C34"/>
    <w:rPr>
      <w:rFonts w:eastAsiaTheme="minorHAnsi"/>
    </w:rPr>
  </w:style>
  <w:style w:type="paragraph" w:customStyle="1" w:styleId="067041811A6D4A4FA61D097613A8FBBE6">
    <w:name w:val="067041811A6D4A4FA61D097613A8FBBE6"/>
    <w:rsid w:val="00A07C34"/>
    <w:rPr>
      <w:rFonts w:eastAsiaTheme="minorHAnsi"/>
    </w:rPr>
  </w:style>
  <w:style w:type="paragraph" w:customStyle="1" w:styleId="9FA095E30DCA4B678A59EF300BF946236">
    <w:name w:val="9FA095E30DCA4B678A59EF300BF946236"/>
    <w:rsid w:val="00A07C34"/>
    <w:rPr>
      <w:rFonts w:eastAsiaTheme="minorHAnsi"/>
    </w:rPr>
  </w:style>
  <w:style w:type="paragraph" w:customStyle="1" w:styleId="ED6D03DC8437426CA9D5F8EB01FB87BD6">
    <w:name w:val="ED6D03DC8437426CA9D5F8EB01FB87BD6"/>
    <w:rsid w:val="00A07C34"/>
    <w:rPr>
      <w:rFonts w:eastAsiaTheme="minorHAnsi"/>
    </w:rPr>
  </w:style>
  <w:style w:type="paragraph" w:customStyle="1" w:styleId="EED9F9E17DAF488CB3B1C2BABB075FA76">
    <w:name w:val="EED9F9E17DAF488CB3B1C2BABB075FA76"/>
    <w:rsid w:val="00A07C34"/>
    <w:rPr>
      <w:rFonts w:eastAsiaTheme="minorHAnsi"/>
    </w:rPr>
  </w:style>
  <w:style w:type="paragraph" w:customStyle="1" w:styleId="09A8379BBBA74E47BE33A2E0C86E44846">
    <w:name w:val="09A8379BBBA74E47BE33A2E0C86E44846"/>
    <w:rsid w:val="00A07C34"/>
    <w:rPr>
      <w:rFonts w:eastAsiaTheme="minorHAnsi"/>
    </w:rPr>
  </w:style>
  <w:style w:type="paragraph" w:customStyle="1" w:styleId="AAEA40224C564A29AC0F3405B1D118E26">
    <w:name w:val="AAEA40224C564A29AC0F3405B1D118E26"/>
    <w:rsid w:val="00A07C34"/>
    <w:rPr>
      <w:rFonts w:eastAsiaTheme="minorHAnsi"/>
    </w:rPr>
  </w:style>
  <w:style w:type="paragraph" w:customStyle="1" w:styleId="E5A2D34A97254476A466E31572A5CCA06">
    <w:name w:val="E5A2D34A97254476A466E31572A5CCA06"/>
    <w:rsid w:val="00A07C34"/>
    <w:rPr>
      <w:rFonts w:eastAsiaTheme="minorHAnsi"/>
    </w:rPr>
  </w:style>
  <w:style w:type="paragraph" w:customStyle="1" w:styleId="25915255E24F4225B6D9E15DBC1B24C76">
    <w:name w:val="25915255E24F4225B6D9E15DBC1B24C76"/>
    <w:rsid w:val="00A07C34"/>
    <w:rPr>
      <w:rFonts w:eastAsiaTheme="minorHAnsi"/>
    </w:rPr>
  </w:style>
  <w:style w:type="paragraph" w:customStyle="1" w:styleId="046FA9C79EE3406C8AA40D2086AFCA976">
    <w:name w:val="046FA9C79EE3406C8AA40D2086AFCA976"/>
    <w:rsid w:val="00A07C34"/>
    <w:rPr>
      <w:rFonts w:eastAsiaTheme="minorHAnsi"/>
    </w:rPr>
  </w:style>
  <w:style w:type="paragraph" w:customStyle="1" w:styleId="2D614D2DCB0D47BC8CCD1B066BC1501E6">
    <w:name w:val="2D614D2DCB0D47BC8CCD1B066BC1501E6"/>
    <w:rsid w:val="00A07C34"/>
    <w:rPr>
      <w:rFonts w:eastAsiaTheme="minorHAnsi"/>
    </w:rPr>
  </w:style>
  <w:style w:type="paragraph" w:customStyle="1" w:styleId="36F7CBFBDFFF412E97B87395BF3EE8F86">
    <w:name w:val="36F7CBFBDFFF412E97B87395BF3EE8F86"/>
    <w:rsid w:val="00A07C34"/>
    <w:rPr>
      <w:rFonts w:eastAsiaTheme="minorHAnsi"/>
    </w:rPr>
  </w:style>
  <w:style w:type="paragraph" w:customStyle="1" w:styleId="9207334FC7E048B1A10FB9B9C95089E76">
    <w:name w:val="9207334FC7E048B1A10FB9B9C95089E76"/>
    <w:rsid w:val="00A07C34"/>
    <w:rPr>
      <w:rFonts w:eastAsiaTheme="minorHAnsi"/>
    </w:rPr>
  </w:style>
  <w:style w:type="paragraph" w:customStyle="1" w:styleId="88AF13263EE94C4397F1248EC0150F546">
    <w:name w:val="88AF13263EE94C4397F1248EC0150F546"/>
    <w:rsid w:val="00A07C34"/>
    <w:rPr>
      <w:rFonts w:eastAsiaTheme="minorHAnsi"/>
    </w:rPr>
  </w:style>
  <w:style w:type="paragraph" w:customStyle="1" w:styleId="4FEAA379D44246CA8CAA3426FF7D97156">
    <w:name w:val="4FEAA379D44246CA8CAA3426FF7D97156"/>
    <w:rsid w:val="00A07C34"/>
    <w:rPr>
      <w:rFonts w:eastAsiaTheme="minorHAnsi"/>
    </w:rPr>
  </w:style>
  <w:style w:type="paragraph" w:customStyle="1" w:styleId="0B7BC541F6E74A178C85B18D3DC72A056">
    <w:name w:val="0B7BC541F6E74A178C85B18D3DC72A056"/>
    <w:rsid w:val="00A07C34"/>
    <w:rPr>
      <w:rFonts w:eastAsiaTheme="minorHAnsi"/>
    </w:rPr>
  </w:style>
  <w:style w:type="paragraph" w:customStyle="1" w:styleId="EB3A4D6026804F638F6EB2C5B6B934036">
    <w:name w:val="EB3A4D6026804F638F6EB2C5B6B934036"/>
    <w:rsid w:val="00A07C34"/>
    <w:rPr>
      <w:rFonts w:eastAsiaTheme="minorHAnsi"/>
    </w:rPr>
  </w:style>
  <w:style w:type="paragraph" w:customStyle="1" w:styleId="0A0DECE5E78C447E98ED67DF063A3B8D6">
    <w:name w:val="0A0DECE5E78C447E98ED67DF063A3B8D6"/>
    <w:rsid w:val="00A07C34"/>
    <w:rPr>
      <w:rFonts w:eastAsiaTheme="minorHAnsi"/>
    </w:rPr>
  </w:style>
  <w:style w:type="paragraph" w:customStyle="1" w:styleId="37CA73E932D24D25AFA10AA89005D3E26">
    <w:name w:val="37CA73E932D24D25AFA10AA89005D3E26"/>
    <w:rsid w:val="00A07C34"/>
    <w:rPr>
      <w:rFonts w:eastAsiaTheme="minorHAnsi"/>
    </w:rPr>
  </w:style>
  <w:style w:type="paragraph" w:customStyle="1" w:styleId="788E8389F3CA4FDFA3AE21ADCFAE64ED6">
    <w:name w:val="788E8389F3CA4FDFA3AE21ADCFAE64ED6"/>
    <w:rsid w:val="00A07C34"/>
    <w:rPr>
      <w:rFonts w:eastAsiaTheme="minorHAnsi"/>
    </w:rPr>
  </w:style>
  <w:style w:type="paragraph" w:customStyle="1" w:styleId="6319E32CC19A476EA852525692437D0F6">
    <w:name w:val="6319E32CC19A476EA852525692437D0F6"/>
    <w:rsid w:val="00A07C34"/>
    <w:rPr>
      <w:rFonts w:eastAsiaTheme="minorHAnsi"/>
    </w:rPr>
  </w:style>
  <w:style w:type="paragraph" w:customStyle="1" w:styleId="C8A61570F7404BFABF9355D4F9DFA06F6">
    <w:name w:val="C8A61570F7404BFABF9355D4F9DFA06F6"/>
    <w:rsid w:val="00A07C34"/>
    <w:rPr>
      <w:rFonts w:eastAsiaTheme="minorHAnsi"/>
    </w:rPr>
  </w:style>
  <w:style w:type="paragraph" w:customStyle="1" w:styleId="47A32EDEBEB642C780D99FC48AD3E2C26">
    <w:name w:val="47A32EDEBEB642C780D99FC48AD3E2C26"/>
    <w:rsid w:val="00A07C34"/>
    <w:rPr>
      <w:rFonts w:eastAsiaTheme="minorHAnsi"/>
    </w:rPr>
  </w:style>
  <w:style w:type="paragraph" w:customStyle="1" w:styleId="78B0CA40D2A9441EB0C7580CB80824B16">
    <w:name w:val="78B0CA40D2A9441EB0C7580CB80824B16"/>
    <w:rsid w:val="00A07C34"/>
    <w:rPr>
      <w:rFonts w:eastAsiaTheme="minorHAnsi"/>
    </w:rPr>
  </w:style>
  <w:style w:type="paragraph" w:customStyle="1" w:styleId="E1304195577F454C91CC571A8A8AA1E56">
    <w:name w:val="E1304195577F454C91CC571A8A8AA1E56"/>
    <w:rsid w:val="00A07C34"/>
    <w:rPr>
      <w:rFonts w:eastAsiaTheme="minorHAnsi"/>
    </w:rPr>
  </w:style>
  <w:style w:type="paragraph" w:customStyle="1" w:styleId="0B7AA48A66914AD38001828C130366F36">
    <w:name w:val="0B7AA48A66914AD38001828C130366F36"/>
    <w:rsid w:val="00A07C34"/>
    <w:rPr>
      <w:rFonts w:eastAsiaTheme="minorHAnsi"/>
    </w:rPr>
  </w:style>
  <w:style w:type="paragraph" w:customStyle="1" w:styleId="B4A413C292FE4B80901C589CE2339F4A6">
    <w:name w:val="B4A413C292FE4B80901C589CE2339F4A6"/>
    <w:rsid w:val="00A07C34"/>
    <w:rPr>
      <w:rFonts w:eastAsiaTheme="minorHAnsi"/>
    </w:rPr>
  </w:style>
  <w:style w:type="paragraph" w:customStyle="1" w:styleId="B470010CD9654EFEB281D3AB287318306">
    <w:name w:val="B470010CD9654EFEB281D3AB287318306"/>
    <w:rsid w:val="00A07C34"/>
    <w:rPr>
      <w:rFonts w:eastAsiaTheme="minorHAnsi"/>
    </w:rPr>
  </w:style>
  <w:style w:type="paragraph" w:customStyle="1" w:styleId="2057BD0C9C3E472A9B89A9EC6711C11E6">
    <w:name w:val="2057BD0C9C3E472A9B89A9EC6711C11E6"/>
    <w:rsid w:val="00A07C34"/>
    <w:rPr>
      <w:rFonts w:eastAsiaTheme="minorHAnsi"/>
    </w:rPr>
  </w:style>
  <w:style w:type="paragraph" w:customStyle="1" w:styleId="F37C496DF0CA44B3B7BB2D5E436CDDEC6">
    <w:name w:val="F37C496DF0CA44B3B7BB2D5E436CDDEC6"/>
    <w:rsid w:val="00A07C34"/>
    <w:rPr>
      <w:rFonts w:eastAsiaTheme="minorHAnsi"/>
    </w:rPr>
  </w:style>
  <w:style w:type="paragraph" w:customStyle="1" w:styleId="CE1292F728574FCCA1AE608E1C9FC5E26">
    <w:name w:val="CE1292F728574FCCA1AE608E1C9FC5E26"/>
    <w:rsid w:val="00A07C34"/>
    <w:rPr>
      <w:rFonts w:eastAsiaTheme="minorHAnsi"/>
    </w:rPr>
  </w:style>
  <w:style w:type="paragraph" w:customStyle="1" w:styleId="AE7CCF1C762F4E79B54DF408ACE0558B6">
    <w:name w:val="AE7CCF1C762F4E79B54DF408ACE0558B6"/>
    <w:rsid w:val="00A07C34"/>
    <w:rPr>
      <w:rFonts w:eastAsiaTheme="minorHAnsi"/>
    </w:rPr>
  </w:style>
  <w:style w:type="paragraph" w:customStyle="1" w:styleId="79202ED2DB334DA88DC1658CFF71022A6">
    <w:name w:val="79202ED2DB334DA88DC1658CFF71022A6"/>
    <w:rsid w:val="00A07C34"/>
    <w:rPr>
      <w:rFonts w:eastAsiaTheme="minorHAnsi"/>
    </w:rPr>
  </w:style>
  <w:style w:type="paragraph" w:customStyle="1" w:styleId="BBB9644982C44F98BE5B2491B7B8A7156">
    <w:name w:val="BBB9644982C44F98BE5B2491B7B8A7156"/>
    <w:rsid w:val="00A07C34"/>
    <w:rPr>
      <w:rFonts w:eastAsiaTheme="minorHAnsi"/>
    </w:rPr>
  </w:style>
  <w:style w:type="paragraph" w:customStyle="1" w:styleId="4A1DAAC7C9984E8CB93B8CBE4CD3DF7E6">
    <w:name w:val="4A1DAAC7C9984E8CB93B8CBE4CD3DF7E6"/>
    <w:rsid w:val="00A07C34"/>
    <w:rPr>
      <w:rFonts w:eastAsiaTheme="minorHAnsi"/>
    </w:rPr>
  </w:style>
  <w:style w:type="paragraph" w:customStyle="1" w:styleId="CE0B55325988406B8D82019707275C096">
    <w:name w:val="CE0B55325988406B8D82019707275C096"/>
    <w:rsid w:val="00A07C34"/>
    <w:rPr>
      <w:rFonts w:eastAsiaTheme="minorHAnsi"/>
    </w:rPr>
  </w:style>
  <w:style w:type="paragraph" w:customStyle="1" w:styleId="1E7CD385C4604E4BBF8C303EE037EC8C6">
    <w:name w:val="1E7CD385C4604E4BBF8C303EE037EC8C6"/>
    <w:rsid w:val="00A07C34"/>
    <w:rPr>
      <w:rFonts w:eastAsiaTheme="minorHAnsi"/>
    </w:rPr>
  </w:style>
  <w:style w:type="paragraph" w:customStyle="1" w:styleId="F897C4B383F9408AA7FBC4FB1F122BF96">
    <w:name w:val="F897C4B383F9408AA7FBC4FB1F122BF96"/>
    <w:rsid w:val="00A07C34"/>
    <w:rPr>
      <w:rFonts w:eastAsiaTheme="minorHAnsi"/>
    </w:rPr>
  </w:style>
  <w:style w:type="paragraph" w:customStyle="1" w:styleId="9FC8A71D1EED4B0A9FB5DE01A0CA84426">
    <w:name w:val="9FC8A71D1EED4B0A9FB5DE01A0CA84426"/>
    <w:rsid w:val="00A07C34"/>
    <w:rPr>
      <w:rFonts w:eastAsiaTheme="minorHAnsi"/>
    </w:rPr>
  </w:style>
  <w:style w:type="paragraph" w:customStyle="1" w:styleId="08955B0E136243458C19ACC6AB7EC96B6">
    <w:name w:val="08955B0E136243458C19ACC6AB7EC96B6"/>
    <w:rsid w:val="00A07C34"/>
    <w:rPr>
      <w:rFonts w:eastAsiaTheme="minorHAnsi"/>
    </w:rPr>
  </w:style>
  <w:style w:type="paragraph" w:customStyle="1" w:styleId="AAB896E9171742E5A53F06DA762B3E0B6">
    <w:name w:val="AAB896E9171742E5A53F06DA762B3E0B6"/>
    <w:rsid w:val="00A07C34"/>
    <w:rPr>
      <w:rFonts w:eastAsiaTheme="minorHAnsi"/>
    </w:rPr>
  </w:style>
  <w:style w:type="paragraph" w:customStyle="1" w:styleId="8D6BD87B5E0747C6BD28E7F2C53275536">
    <w:name w:val="8D6BD87B5E0747C6BD28E7F2C53275536"/>
    <w:rsid w:val="00A07C34"/>
    <w:rPr>
      <w:rFonts w:eastAsiaTheme="minorHAnsi"/>
    </w:rPr>
  </w:style>
  <w:style w:type="paragraph" w:customStyle="1" w:styleId="27663AB6C3ED49C9A6DBC7F4E11C2A2E6">
    <w:name w:val="27663AB6C3ED49C9A6DBC7F4E11C2A2E6"/>
    <w:rsid w:val="00A07C34"/>
    <w:rPr>
      <w:rFonts w:eastAsiaTheme="minorHAnsi"/>
    </w:rPr>
  </w:style>
  <w:style w:type="paragraph" w:customStyle="1" w:styleId="5F4B1AAB319547A6BB935DEE94597C7A6">
    <w:name w:val="5F4B1AAB319547A6BB935DEE94597C7A6"/>
    <w:rsid w:val="00A07C34"/>
    <w:rPr>
      <w:rFonts w:eastAsiaTheme="minorHAnsi"/>
    </w:rPr>
  </w:style>
  <w:style w:type="paragraph" w:customStyle="1" w:styleId="424EAD30F3B3467793379509821B639D6">
    <w:name w:val="424EAD30F3B3467793379509821B639D6"/>
    <w:rsid w:val="00A07C34"/>
    <w:rPr>
      <w:rFonts w:eastAsiaTheme="minorHAnsi"/>
    </w:rPr>
  </w:style>
  <w:style w:type="paragraph" w:customStyle="1" w:styleId="5B43E1E2014743A9923CCEC6A1C19BCC8">
    <w:name w:val="5B43E1E2014743A9923CCEC6A1C19BCC8"/>
    <w:rsid w:val="00A07C34"/>
    <w:rPr>
      <w:rFonts w:eastAsiaTheme="minorHAnsi"/>
    </w:rPr>
  </w:style>
  <w:style w:type="paragraph" w:customStyle="1" w:styleId="E96DE4434DAA4639895ACF7E8FB7A20C7">
    <w:name w:val="E96DE4434DAA4639895ACF7E8FB7A20C7"/>
    <w:rsid w:val="00A07C34"/>
    <w:rPr>
      <w:rFonts w:eastAsiaTheme="minorHAnsi"/>
    </w:rPr>
  </w:style>
  <w:style w:type="paragraph" w:customStyle="1" w:styleId="B432012E4E3D4B88AAA52065CF460B847">
    <w:name w:val="B432012E4E3D4B88AAA52065CF460B847"/>
    <w:rsid w:val="00A07C34"/>
    <w:rPr>
      <w:rFonts w:eastAsiaTheme="minorHAnsi"/>
    </w:rPr>
  </w:style>
  <w:style w:type="paragraph" w:customStyle="1" w:styleId="49130652AC3B411581D4CEC6CA8866787">
    <w:name w:val="49130652AC3B411581D4CEC6CA8866787"/>
    <w:rsid w:val="00A07C34"/>
    <w:rPr>
      <w:rFonts w:eastAsiaTheme="minorHAnsi"/>
    </w:rPr>
  </w:style>
  <w:style w:type="paragraph" w:customStyle="1" w:styleId="425511DBC0174CC8B01CBF3232A829B27">
    <w:name w:val="425511DBC0174CC8B01CBF3232A829B27"/>
    <w:rsid w:val="00A07C34"/>
    <w:rPr>
      <w:rFonts w:eastAsiaTheme="minorHAnsi"/>
    </w:rPr>
  </w:style>
  <w:style w:type="paragraph" w:customStyle="1" w:styleId="A6C661EA3F2B4F18B64F5124C01FA7CF7">
    <w:name w:val="A6C661EA3F2B4F18B64F5124C01FA7CF7"/>
    <w:rsid w:val="00A07C34"/>
    <w:rPr>
      <w:rFonts w:eastAsiaTheme="minorHAnsi"/>
    </w:rPr>
  </w:style>
  <w:style w:type="paragraph" w:customStyle="1" w:styleId="725C63E107F7412C9DD6E46A40802F383">
    <w:name w:val="725C63E107F7412C9DD6E46A40802F383"/>
    <w:rsid w:val="00A07C34"/>
    <w:rPr>
      <w:rFonts w:eastAsiaTheme="minorHAnsi"/>
    </w:rPr>
  </w:style>
  <w:style w:type="paragraph" w:customStyle="1" w:styleId="6901908CB7B34F989152BAD71E1191C67">
    <w:name w:val="6901908CB7B34F989152BAD71E1191C67"/>
    <w:rsid w:val="00A07C34"/>
    <w:rPr>
      <w:rFonts w:eastAsiaTheme="minorHAnsi"/>
    </w:rPr>
  </w:style>
  <w:style w:type="paragraph" w:customStyle="1" w:styleId="747D7675331F464C8777EA631404F50A7">
    <w:name w:val="747D7675331F464C8777EA631404F50A7"/>
    <w:rsid w:val="00A07C34"/>
    <w:rPr>
      <w:rFonts w:eastAsiaTheme="minorHAnsi"/>
    </w:rPr>
  </w:style>
  <w:style w:type="paragraph" w:customStyle="1" w:styleId="CD70949628334181A8B091324C73BD0C7">
    <w:name w:val="CD70949628334181A8B091324C73BD0C7"/>
    <w:rsid w:val="00A07C34"/>
    <w:rPr>
      <w:rFonts w:eastAsiaTheme="minorHAnsi"/>
    </w:rPr>
  </w:style>
  <w:style w:type="paragraph" w:customStyle="1" w:styleId="3AFD98E95C3849B9AE3AB92FEE4C1B977">
    <w:name w:val="3AFD98E95C3849B9AE3AB92FEE4C1B977"/>
    <w:rsid w:val="00A07C34"/>
    <w:rPr>
      <w:rFonts w:eastAsiaTheme="minorHAnsi"/>
    </w:rPr>
  </w:style>
  <w:style w:type="paragraph" w:customStyle="1" w:styleId="30FECE43522E4F38B250A3ED1085630F7">
    <w:name w:val="30FECE43522E4F38B250A3ED1085630F7"/>
    <w:rsid w:val="00A07C34"/>
    <w:rPr>
      <w:rFonts w:eastAsiaTheme="minorHAnsi"/>
    </w:rPr>
  </w:style>
  <w:style w:type="paragraph" w:customStyle="1" w:styleId="60EEAB1BE9E24EEDA873BC743CF2E2297">
    <w:name w:val="60EEAB1BE9E24EEDA873BC743CF2E2297"/>
    <w:rsid w:val="00A07C34"/>
    <w:rPr>
      <w:rFonts w:eastAsiaTheme="minorHAnsi"/>
    </w:rPr>
  </w:style>
  <w:style w:type="paragraph" w:customStyle="1" w:styleId="6A1B571DE20B46F7A65C1B4BC0E93B6E7">
    <w:name w:val="6A1B571DE20B46F7A65C1B4BC0E93B6E7"/>
    <w:rsid w:val="00A07C34"/>
    <w:rPr>
      <w:rFonts w:eastAsiaTheme="minorHAnsi"/>
    </w:rPr>
  </w:style>
  <w:style w:type="paragraph" w:customStyle="1" w:styleId="220DDEC227EB492EB018BD29E3329D177">
    <w:name w:val="220DDEC227EB492EB018BD29E3329D177"/>
    <w:rsid w:val="00A07C34"/>
    <w:rPr>
      <w:rFonts w:eastAsiaTheme="minorHAnsi"/>
    </w:rPr>
  </w:style>
  <w:style w:type="paragraph" w:customStyle="1" w:styleId="D5F4DDC97E2F4D2BB6BA321EDC372FEE7">
    <w:name w:val="D5F4DDC97E2F4D2BB6BA321EDC372FEE7"/>
    <w:rsid w:val="00A07C34"/>
    <w:rPr>
      <w:rFonts w:eastAsiaTheme="minorHAnsi"/>
    </w:rPr>
  </w:style>
  <w:style w:type="paragraph" w:customStyle="1" w:styleId="9B6601EC02FF443093BDACCAB4BEFACB7">
    <w:name w:val="9B6601EC02FF443093BDACCAB4BEFACB7"/>
    <w:rsid w:val="00A07C34"/>
    <w:rPr>
      <w:rFonts w:eastAsiaTheme="minorHAnsi"/>
    </w:rPr>
  </w:style>
  <w:style w:type="paragraph" w:customStyle="1" w:styleId="75D5E4FA05FF433380977840B31D8EF87">
    <w:name w:val="75D5E4FA05FF433380977840B31D8EF87"/>
    <w:rsid w:val="00A07C34"/>
    <w:rPr>
      <w:rFonts w:eastAsiaTheme="minorHAnsi"/>
    </w:rPr>
  </w:style>
  <w:style w:type="paragraph" w:customStyle="1" w:styleId="CA0768CB81EF4AF6BBC11C0655F472A07">
    <w:name w:val="CA0768CB81EF4AF6BBC11C0655F472A07"/>
    <w:rsid w:val="00A07C34"/>
    <w:rPr>
      <w:rFonts w:eastAsiaTheme="minorHAnsi"/>
    </w:rPr>
  </w:style>
  <w:style w:type="paragraph" w:customStyle="1" w:styleId="067041811A6D4A4FA61D097613A8FBBE7">
    <w:name w:val="067041811A6D4A4FA61D097613A8FBBE7"/>
    <w:rsid w:val="00A07C34"/>
    <w:rPr>
      <w:rFonts w:eastAsiaTheme="minorHAnsi"/>
    </w:rPr>
  </w:style>
  <w:style w:type="paragraph" w:customStyle="1" w:styleId="9FA095E30DCA4B678A59EF300BF946237">
    <w:name w:val="9FA095E30DCA4B678A59EF300BF946237"/>
    <w:rsid w:val="00A07C34"/>
    <w:rPr>
      <w:rFonts w:eastAsiaTheme="minorHAnsi"/>
    </w:rPr>
  </w:style>
  <w:style w:type="paragraph" w:customStyle="1" w:styleId="ED6D03DC8437426CA9D5F8EB01FB87BD7">
    <w:name w:val="ED6D03DC8437426CA9D5F8EB01FB87BD7"/>
    <w:rsid w:val="00A07C34"/>
    <w:rPr>
      <w:rFonts w:eastAsiaTheme="minorHAnsi"/>
    </w:rPr>
  </w:style>
  <w:style w:type="paragraph" w:customStyle="1" w:styleId="EED9F9E17DAF488CB3B1C2BABB075FA77">
    <w:name w:val="EED9F9E17DAF488CB3B1C2BABB075FA77"/>
    <w:rsid w:val="00A07C34"/>
    <w:rPr>
      <w:rFonts w:eastAsiaTheme="minorHAnsi"/>
    </w:rPr>
  </w:style>
  <w:style w:type="paragraph" w:customStyle="1" w:styleId="09A8379BBBA74E47BE33A2E0C86E44847">
    <w:name w:val="09A8379BBBA74E47BE33A2E0C86E44847"/>
    <w:rsid w:val="00A07C34"/>
    <w:rPr>
      <w:rFonts w:eastAsiaTheme="minorHAnsi"/>
    </w:rPr>
  </w:style>
  <w:style w:type="paragraph" w:customStyle="1" w:styleId="AAEA40224C564A29AC0F3405B1D118E27">
    <w:name w:val="AAEA40224C564A29AC0F3405B1D118E27"/>
    <w:rsid w:val="00A07C34"/>
    <w:rPr>
      <w:rFonts w:eastAsiaTheme="minorHAnsi"/>
    </w:rPr>
  </w:style>
  <w:style w:type="paragraph" w:customStyle="1" w:styleId="E5A2D34A97254476A466E31572A5CCA07">
    <w:name w:val="E5A2D34A97254476A466E31572A5CCA07"/>
    <w:rsid w:val="00A07C34"/>
    <w:rPr>
      <w:rFonts w:eastAsiaTheme="minorHAnsi"/>
    </w:rPr>
  </w:style>
  <w:style w:type="paragraph" w:customStyle="1" w:styleId="25915255E24F4225B6D9E15DBC1B24C77">
    <w:name w:val="25915255E24F4225B6D9E15DBC1B24C77"/>
    <w:rsid w:val="00A07C34"/>
    <w:rPr>
      <w:rFonts w:eastAsiaTheme="minorHAnsi"/>
    </w:rPr>
  </w:style>
  <w:style w:type="paragraph" w:customStyle="1" w:styleId="046FA9C79EE3406C8AA40D2086AFCA977">
    <w:name w:val="046FA9C79EE3406C8AA40D2086AFCA977"/>
    <w:rsid w:val="00A07C34"/>
    <w:rPr>
      <w:rFonts w:eastAsiaTheme="minorHAnsi"/>
    </w:rPr>
  </w:style>
  <w:style w:type="paragraph" w:customStyle="1" w:styleId="2D614D2DCB0D47BC8CCD1B066BC1501E7">
    <w:name w:val="2D614D2DCB0D47BC8CCD1B066BC1501E7"/>
    <w:rsid w:val="00A07C34"/>
    <w:rPr>
      <w:rFonts w:eastAsiaTheme="minorHAnsi"/>
    </w:rPr>
  </w:style>
  <w:style w:type="paragraph" w:customStyle="1" w:styleId="36F7CBFBDFFF412E97B87395BF3EE8F87">
    <w:name w:val="36F7CBFBDFFF412E97B87395BF3EE8F87"/>
    <w:rsid w:val="00A07C34"/>
    <w:rPr>
      <w:rFonts w:eastAsiaTheme="minorHAnsi"/>
    </w:rPr>
  </w:style>
  <w:style w:type="paragraph" w:customStyle="1" w:styleId="9207334FC7E048B1A10FB9B9C95089E77">
    <w:name w:val="9207334FC7E048B1A10FB9B9C95089E77"/>
    <w:rsid w:val="00A07C34"/>
    <w:rPr>
      <w:rFonts w:eastAsiaTheme="minorHAnsi"/>
    </w:rPr>
  </w:style>
  <w:style w:type="paragraph" w:customStyle="1" w:styleId="88AF13263EE94C4397F1248EC0150F547">
    <w:name w:val="88AF13263EE94C4397F1248EC0150F547"/>
    <w:rsid w:val="00A07C34"/>
    <w:rPr>
      <w:rFonts w:eastAsiaTheme="minorHAnsi"/>
    </w:rPr>
  </w:style>
  <w:style w:type="paragraph" w:customStyle="1" w:styleId="4FEAA379D44246CA8CAA3426FF7D97157">
    <w:name w:val="4FEAA379D44246CA8CAA3426FF7D97157"/>
    <w:rsid w:val="00A07C34"/>
    <w:rPr>
      <w:rFonts w:eastAsiaTheme="minorHAnsi"/>
    </w:rPr>
  </w:style>
  <w:style w:type="paragraph" w:customStyle="1" w:styleId="0B7BC541F6E74A178C85B18D3DC72A057">
    <w:name w:val="0B7BC541F6E74A178C85B18D3DC72A057"/>
    <w:rsid w:val="00A07C34"/>
    <w:rPr>
      <w:rFonts w:eastAsiaTheme="minorHAnsi"/>
    </w:rPr>
  </w:style>
  <w:style w:type="paragraph" w:customStyle="1" w:styleId="EB3A4D6026804F638F6EB2C5B6B934037">
    <w:name w:val="EB3A4D6026804F638F6EB2C5B6B934037"/>
    <w:rsid w:val="00A07C34"/>
    <w:rPr>
      <w:rFonts w:eastAsiaTheme="minorHAnsi"/>
    </w:rPr>
  </w:style>
  <w:style w:type="paragraph" w:customStyle="1" w:styleId="0A0DECE5E78C447E98ED67DF063A3B8D7">
    <w:name w:val="0A0DECE5E78C447E98ED67DF063A3B8D7"/>
    <w:rsid w:val="00A07C34"/>
    <w:rPr>
      <w:rFonts w:eastAsiaTheme="minorHAnsi"/>
    </w:rPr>
  </w:style>
  <w:style w:type="paragraph" w:customStyle="1" w:styleId="37CA73E932D24D25AFA10AA89005D3E27">
    <w:name w:val="37CA73E932D24D25AFA10AA89005D3E27"/>
    <w:rsid w:val="00A07C34"/>
    <w:rPr>
      <w:rFonts w:eastAsiaTheme="minorHAnsi"/>
    </w:rPr>
  </w:style>
  <w:style w:type="paragraph" w:customStyle="1" w:styleId="788E8389F3CA4FDFA3AE21ADCFAE64ED7">
    <w:name w:val="788E8389F3CA4FDFA3AE21ADCFAE64ED7"/>
    <w:rsid w:val="00A07C34"/>
    <w:rPr>
      <w:rFonts w:eastAsiaTheme="minorHAnsi"/>
    </w:rPr>
  </w:style>
  <w:style w:type="paragraph" w:customStyle="1" w:styleId="6319E32CC19A476EA852525692437D0F7">
    <w:name w:val="6319E32CC19A476EA852525692437D0F7"/>
    <w:rsid w:val="00A07C34"/>
    <w:rPr>
      <w:rFonts w:eastAsiaTheme="minorHAnsi"/>
    </w:rPr>
  </w:style>
  <w:style w:type="paragraph" w:customStyle="1" w:styleId="C8A61570F7404BFABF9355D4F9DFA06F7">
    <w:name w:val="C8A61570F7404BFABF9355D4F9DFA06F7"/>
    <w:rsid w:val="00A07C34"/>
    <w:rPr>
      <w:rFonts w:eastAsiaTheme="minorHAnsi"/>
    </w:rPr>
  </w:style>
  <w:style w:type="paragraph" w:customStyle="1" w:styleId="47A32EDEBEB642C780D99FC48AD3E2C27">
    <w:name w:val="47A32EDEBEB642C780D99FC48AD3E2C27"/>
    <w:rsid w:val="00A07C34"/>
    <w:rPr>
      <w:rFonts w:eastAsiaTheme="minorHAnsi"/>
    </w:rPr>
  </w:style>
  <w:style w:type="paragraph" w:customStyle="1" w:styleId="78B0CA40D2A9441EB0C7580CB80824B17">
    <w:name w:val="78B0CA40D2A9441EB0C7580CB80824B17"/>
    <w:rsid w:val="00A07C34"/>
    <w:rPr>
      <w:rFonts w:eastAsiaTheme="minorHAnsi"/>
    </w:rPr>
  </w:style>
  <w:style w:type="paragraph" w:customStyle="1" w:styleId="E1304195577F454C91CC571A8A8AA1E57">
    <w:name w:val="E1304195577F454C91CC571A8A8AA1E57"/>
    <w:rsid w:val="00A07C34"/>
    <w:rPr>
      <w:rFonts w:eastAsiaTheme="minorHAnsi"/>
    </w:rPr>
  </w:style>
  <w:style w:type="paragraph" w:customStyle="1" w:styleId="0B7AA48A66914AD38001828C130366F37">
    <w:name w:val="0B7AA48A66914AD38001828C130366F37"/>
    <w:rsid w:val="00A07C34"/>
    <w:rPr>
      <w:rFonts w:eastAsiaTheme="minorHAnsi"/>
    </w:rPr>
  </w:style>
  <w:style w:type="paragraph" w:customStyle="1" w:styleId="B4A413C292FE4B80901C589CE2339F4A7">
    <w:name w:val="B4A413C292FE4B80901C589CE2339F4A7"/>
    <w:rsid w:val="00A07C34"/>
    <w:rPr>
      <w:rFonts w:eastAsiaTheme="minorHAnsi"/>
    </w:rPr>
  </w:style>
  <w:style w:type="paragraph" w:customStyle="1" w:styleId="B470010CD9654EFEB281D3AB287318307">
    <w:name w:val="B470010CD9654EFEB281D3AB287318307"/>
    <w:rsid w:val="00A07C34"/>
    <w:rPr>
      <w:rFonts w:eastAsiaTheme="minorHAnsi"/>
    </w:rPr>
  </w:style>
  <w:style w:type="paragraph" w:customStyle="1" w:styleId="2057BD0C9C3E472A9B89A9EC6711C11E7">
    <w:name w:val="2057BD0C9C3E472A9B89A9EC6711C11E7"/>
    <w:rsid w:val="00A07C34"/>
    <w:rPr>
      <w:rFonts w:eastAsiaTheme="minorHAnsi"/>
    </w:rPr>
  </w:style>
  <w:style w:type="paragraph" w:customStyle="1" w:styleId="F37C496DF0CA44B3B7BB2D5E436CDDEC7">
    <w:name w:val="F37C496DF0CA44B3B7BB2D5E436CDDEC7"/>
    <w:rsid w:val="00A07C34"/>
    <w:rPr>
      <w:rFonts w:eastAsiaTheme="minorHAnsi"/>
    </w:rPr>
  </w:style>
  <w:style w:type="paragraph" w:customStyle="1" w:styleId="CE1292F728574FCCA1AE608E1C9FC5E27">
    <w:name w:val="CE1292F728574FCCA1AE608E1C9FC5E27"/>
    <w:rsid w:val="00A07C34"/>
    <w:rPr>
      <w:rFonts w:eastAsiaTheme="minorHAnsi"/>
    </w:rPr>
  </w:style>
  <w:style w:type="paragraph" w:customStyle="1" w:styleId="AE7CCF1C762F4E79B54DF408ACE0558B7">
    <w:name w:val="AE7CCF1C762F4E79B54DF408ACE0558B7"/>
    <w:rsid w:val="00A07C34"/>
    <w:rPr>
      <w:rFonts w:eastAsiaTheme="minorHAnsi"/>
    </w:rPr>
  </w:style>
  <w:style w:type="paragraph" w:customStyle="1" w:styleId="79202ED2DB334DA88DC1658CFF71022A7">
    <w:name w:val="79202ED2DB334DA88DC1658CFF71022A7"/>
    <w:rsid w:val="00A07C34"/>
    <w:rPr>
      <w:rFonts w:eastAsiaTheme="minorHAnsi"/>
    </w:rPr>
  </w:style>
  <w:style w:type="paragraph" w:customStyle="1" w:styleId="BBB9644982C44F98BE5B2491B7B8A7157">
    <w:name w:val="BBB9644982C44F98BE5B2491B7B8A7157"/>
    <w:rsid w:val="00A07C34"/>
    <w:rPr>
      <w:rFonts w:eastAsiaTheme="minorHAnsi"/>
    </w:rPr>
  </w:style>
  <w:style w:type="paragraph" w:customStyle="1" w:styleId="4A1DAAC7C9984E8CB93B8CBE4CD3DF7E7">
    <w:name w:val="4A1DAAC7C9984E8CB93B8CBE4CD3DF7E7"/>
    <w:rsid w:val="00A07C34"/>
    <w:rPr>
      <w:rFonts w:eastAsiaTheme="minorHAnsi"/>
    </w:rPr>
  </w:style>
  <w:style w:type="paragraph" w:customStyle="1" w:styleId="CE0B55325988406B8D82019707275C097">
    <w:name w:val="CE0B55325988406B8D82019707275C097"/>
    <w:rsid w:val="00A07C34"/>
    <w:rPr>
      <w:rFonts w:eastAsiaTheme="minorHAnsi"/>
    </w:rPr>
  </w:style>
  <w:style w:type="paragraph" w:customStyle="1" w:styleId="1E7CD385C4604E4BBF8C303EE037EC8C7">
    <w:name w:val="1E7CD385C4604E4BBF8C303EE037EC8C7"/>
    <w:rsid w:val="00A07C34"/>
    <w:rPr>
      <w:rFonts w:eastAsiaTheme="minorHAnsi"/>
    </w:rPr>
  </w:style>
  <w:style w:type="paragraph" w:customStyle="1" w:styleId="F897C4B383F9408AA7FBC4FB1F122BF97">
    <w:name w:val="F897C4B383F9408AA7FBC4FB1F122BF97"/>
    <w:rsid w:val="00A07C34"/>
    <w:rPr>
      <w:rFonts w:eastAsiaTheme="minorHAnsi"/>
    </w:rPr>
  </w:style>
  <w:style w:type="paragraph" w:customStyle="1" w:styleId="9FC8A71D1EED4B0A9FB5DE01A0CA84427">
    <w:name w:val="9FC8A71D1EED4B0A9FB5DE01A0CA84427"/>
    <w:rsid w:val="00A07C34"/>
    <w:rPr>
      <w:rFonts w:eastAsiaTheme="minorHAnsi"/>
    </w:rPr>
  </w:style>
  <w:style w:type="paragraph" w:customStyle="1" w:styleId="08955B0E136243458C19ACC6AB7EC96B7">
    <w:name w:val="08955B0E136243458C19ACC6AB7EC96B7"/>
    <w:rsid w:val="00A07C34"/>
    <w:rPr>
      <w:rFonts w:eastAsiaTheme="minorHAnsi"/>
    </w:rPr>
  </w:style>
  <w:style w:type="paragraph" w:customStyle="1" w:styleId="AAB896E9171742E5A53F06DA762B3E0B7">
    <w:name w:val="AAB896E9171742E5A53F06DA762B3E0B7"/>
    <w:rsid w:val="00A07C34"/>
    <w:rPr>
      <w:rFonts w:eastAsiaTheme="minorHAnsi"/>
    </w:rPr>
  </w:style>
  <w:style w:type="paragraph" w:customStyle="1" w:styleId="8D6BD87B5E0747C6BD28E7F2C53275537">
    <w:name w:val="8D6BD87B5E0747C6BD28E7F2C53275537"/>
    <w:rsid w:val="00A07C34"/>
    <w:rPr>
      <w:rFonts w:eastAsiaTheme="minorHAnsi"/>
    </w:rPr>
  </w:style>
  <w:style w:type="paragraph" w:customStyle="1" w:styleId="27663AB6C3ED49C9A6DBC7F4E11C2A2E7">
    <w:name w:val="27663AB6C3ED49C9A6DBC7F4E11C2A2E7"/>
    <w:rsid w:val="00A07C34"/>
    <w:rPr>
      <w:rFonts w:eastAsiaTheme="minorHAnsi"/>
    </w:rPr>
  </w:style>
  <w:style w:type="paragraph" w:customStyle="1" w:styleId="5F4B1AAB319547A6BB935DEE94597C7A7">
    <w:name w:val="5F4B1AAB319547A6BB935DEE94597C7A7"/>
    <w:rsid w:val="00A07C34"/>
    <w:rPr>
      <w:rFonts w:eastAsiaTheme="minorHAnsi"/>
    </w:rPr>
  </w:style>
  <w:style w:type="paragraph" w:customStyle="1" w:styleId="424EAD30F3B3467793379509821B639D7">
    <w:name w:val="424EAD30F3B3467793379509821B639D7"/>
    <w:rsid w:val="00A07C34"/>
    <w:rPr>
      <w:rFonts w:eastAsiaTheme="minorHAnsi"/>
    </w:rPr>
  </w:style>
  <w:style w:type="paragraph" w:customStyle="1" w:styleId="5B43E1E2014743A9923CCEC6A1C19BCC9">
    <w:name w:val="5B43E1E2014743A9923CCEC6A1C19BCC9"/>
    <w:rsid w:val="00A07C34"/>
    <w:rPr>
      <w:rFonts w:eastAsiaTheme="minorHAnsi"/>
    </w:rPr>
  </w:style>
  <w:style w:type="paragraph" w:customStyle="1" w:styleId="E96DE4434DAA4639895ACF7E8FB7A20C8">
    <w:name w:val="E96DE4434DAA4639895ACF7E8FB7A20C8"/>
    <w:rsid w:val="00A07C34"/>
    <w:rPr>
      <w:rFonts w:eastAsiaTheme="minorHAnsi"/>
    </w:rPr>
  </w:style>
  <w:style w:type="paragraph" w:customStyle="1" w:styleId="B432012E4E3D4B88AAA52065CF460B848">
    <w:name w:val="B432012E4E3D4B88AAA52065CF460B848"/>
    <w:rsid w:val="00A07C34"/>
    <w:rPr>
      <w:rFonts w:eastAsiaTheme="minorHAnsi"/>
    </w:rPr>
  </w:style>
  <w:style w:type="paragraph" w:customStyle="1" w:styleId="49130652AC3B411581D4CEC6CA8866788">
    <w:name w:val="49130652AC3B411581D4CEC6CA8866788"/>
    <w:rsid w:val="00A07C34"/>
    <w:rPr>
      <w:rFonts w:eastAsiaTheme="minorHAnsi"/>
    </w:rPr>
  </w:style>
  <w:style w:type="paragraph" w:customStyle="1" w:styleId="425511DBC0174CC8B01CBF3232A829B28">
    <w:name w:val="425511DBC0174CC8B01CBF3232A829B28"/>
    <w:rsid w:val="00A07C34"/>
    <w:rPr>
      <w:rFonts w:eastAsiaTheme="minorHAnsi"/>
    </w:rPr>
  </w:style>
  <w:style w:type="paragraph" w:customStyle="1" w:styleId="A6C661EA3F2B4F18B64F5124C01FA7CF8">
    <w:name w:val="A6C661EA3F2B4F18B64F5124C01FA7CF8"/>
    <w:rsid w:val="00A07C34"/>
    <w:rPr>
      <w:rFonts w:eastAsiaTheme="minorHAnsi"/>
    </w:rPr>
  </w:style>
  <w:style w:type="paragraph" w:customStyle="1" w:styleId="725C63E107F7412C9DD6E46A40802F384">
    <w:name w:val="725C63E107F7412C9DD6E46A40802F384"/>
    <w:rsid w:val="00A07C34"/>
    <w:rPr>
      <w:rFonts w:eastAsiaTheme="minorHAnsi"/>
    </w:rPr>
  </w:style>
  <w:style w:type="paragraph" w:customStyle="1" w:styleId="6901908CB7B34F989152BAD71E1191C68">
    <w:name w:val="6901908CB7B34F989152BAD71E1191C68"/>
    <w:rsid w:val="00A07C34"/>
    <w:rPr>
      <w:rFonts w:eastAsiaTheme="minorHAnsi"/>
    </w:rPr>
  </w:style>
  <w:style w:type="paragraph" w:customStyle="1" w:styleId="747D7675331F464C8777EA631404F50A8">
    <w:name w:val="747D7675331F464C8777EA631404F50A8"/>
    <w:rsid w:val="00A07C34"/>
    <w:rPr>
      <w:rFonts w:eastAsiaTheme="minorHAnsi"/>
    </w:rPr>
  </w:style>
  <w:style w:type="paragraph" w:customStyle="1" w:styleId="CD70949628334181A8B091324C73BD0C8">
    <w:name w:val="CD70949628334181A8B091324C73BD0C8"/>
    <w:rsid w:val="00A07C34"/>
    <w:rPr>
      <w:rFonts w:eastAsiaTheme="minorHAnsi"/>
    </w:rPr>
  </w:style>
  <w:style w:type="paragraph" w:customStyle="1" w:styleId="3AFD98E95C3849B9AE3AB92FEE4C1B978">
    <w:name w:val="3AFD98E95C3849B9AE3AB92FEE4C1B978"/>
    <w:rsid w:val="00A07C34"/>
    <w:rPr>
      <w:rFonts w:eastAsiaTheme="minorHAnsi"/>
    </w:rPr>
  </w:style>
  <w:style w:type="paragraph" w:customStyle="1" w:styleId="30FECE43522E4F38B250A3ED1085630F8">
    <w:name w:val="30FECE43522E4F38B250A3ED1085630F8"/>
    <w:rsid w:val="00A07C34"/>
    <w:rPr>
      <w:rFonts w:eastAsiaTheme="minorHAnsi"/>
    </w:rPr>
  </w:style>
  <w:style w:type="paragraph" w:customStyle="1" w:styleId="60EEAB1BE9E24EEDA873BC743CF2E2298">
    <w:name w:val="60EEAB1BE9E24EEDA873BC743CF2E2298"/>
    <w:rsid w:val="00A07C34"/>
    <w:rPr>
      <w:rFonts w:eastAsiaTheme="minorHAnsi"/>
    </w:rPr>
  </w:style>
  <w:style w:type="paragraph" w:customStyle="1" w:styleId="6A1B571DE20B46F7A65C1B4BC0E93B6E8">
    <w:name w:val="6A1B571DE20B46F7A65C1B4BC0E93B6E8"/>
    <w:rsid w:val="00A07C34"/>
    <w:rPr>
      <w:rFonts w:eastAsiaTheme="minorHAnsi"/>
    </w:rPr>
  </w:style>
  <w:style w:type="paragraph" w:customStyle="1" w:styleId="220DDEC227EB492EB018BD29E3329D178">
    <w:name w:val="220DDEC227EB492EB018BD29E3329D178"/>
    <w:rsid w:val="00A07C34"/>
    <w:rPr>
      <w:rFonts w:eastAsiaTheme="minorHAnsi"/>
    </w:rPr>
  </w:style>
  <w:style w:type="paragraph" w:customStyle="1" w:styleId="D5F4DDC97E2F4D2BB6BA321EDC372FEE8">
    <w:name w:val="D5F4DDC97E2F4D2BB6BA321EDC372FEE8"/>
    <w:rsid w:val="00A07C34"/>
    <w:rPr>
      <w:rFonts w:eastAsiaTheme="minorHAnsi"/>
    </w:rPr>
  </w:style>
  <w:style w:type="paragraph" w:customStyle="1" w:styleId="9B6601EC02FF443093BDACCAB4BEFACB8">
    <w:name w:val="9B6601EC02FF443093BDACCAB4BEFACB8"/>
    <w:rsid w:val="00A07C34"/>
    <w:rPr>
      <w:rFonts w:eastAsiaTheme="minorHAnsi"/>
    </w:rPr>
  </w:style>
  <w:style w:type="paragraph" w:customStyle="1" w:styleId="75D5E4FA05FF433380977840B31D8EF88">
    <w:name w:val="75D5E4FA05FF433380977840B31D8EF88"/>
    <w:rsid w:val="00A07C34"/>
    <w:rPr>
      <w:rFonts w:eastAsiaTheme="minorHAnsi"/>
    </w:rPr>
  </w:style>
  <w:style w:type="paragraph" w:customStyle="1" w:styleId="CA0768CB81EF4AF6BBC11C0655F472A08">
    <w:name w:val="CA0768CB81EF4AF6BBC11C0655F472A08"/>
    <w:rsid w:val="00A07C34"/>
    <w:rPr>
      <w:rFonts w:eastAsiaTheme="minorHAnsi"/>
    </w:rPr>
  </w:style>
  <w:style w:type="paragraph" w:customStyle="1" w:styleId="067041811A6D4A4FA61D097613A8FBBE8">
    <w:name w:val="067041811A6D4A4FA61D097613A8FBBE8"/>
    <w:rsid w:val="00A07C34"/>
    <w:rPr>
      <w:rFonts w:eastAsiaTheme="minorHAnsi"/>
    </w:rPr>
  </w:style>
  <w:style w:type="paragraph" w:customStyle="1" w:styleId="9FA095E30DCA4B678A59EF300BF946238">
    <w:name w:val="9FA095E30DCA4B678A59EF300BF946238"/>
    <w:rsid w:val="00A07C34"/>
    <w:rPr>
      <w:rFonts w:eastAsiaTheme="minorHAnsi"/>
    </w:rPr>
  </w:style>
  <w:style w:type="paragraph" w:customStyle="1" w:styleId="ED6D03DC8437426CA9D5F8EB01FB87BD8">
    <w:name w:val="ED6D03DC8437426CA9D5F8EB01FB87BD8"/>
    <w:rsid w:val="00A07C34"/>
    <w:rPr>
      <w:rFonts w:eastAsiaTheme="minorHAnsi"/>
    </w:rPr>
  </w:style>
  <w:style w:type="paragraph" w:customStyle="1" w:styleId="EED9F9E17DAF488CB3B1C2BABB075FA78">
    <w:name w:val="EED9F9E17DAF488CB3B1C2BABB075FA78"/>
    <w:rsid w:val="00A07C34"/>
    <w:rPr>
      <w:rFonts w:eastAsiaTheme="minorHAnsi"/>
    </w:rPr>
  </w:style>
  <w:style w:type="paragraph" w:customStyle="1" w:styleId="09A8379BBBA74E47BE33A2E0C86E44848">
    <w:name w:val="09A8379BBBA74E47BE33A2E0C86E44848"/>
    <w:rsid w:val="00A07C34"/>
    <w:rPr>
      <w:rFonts w:eastAsiaTheme="minorHAnsi"/>
    </w:rPr>
  </w:style>
  <w:style w:type="paragraph" w:customStyle="1" w:styleId="AAEA40224C564A29AC0F3405B1D118E28">
    <w:name w:val="AAEA40224C564A29AC0F3405B1D118E28"/>
    <w:rsid w:val="00A07C34"/>
    <w:rPr>
      <w:rFonts w:eastAsiaTheme="minorHAnsi"/>
    </w:rPr>
  </w:style>
  <w:style w:type="paragraph" w:customStyle="1" w:styleId="E5A2D34A97254476A466E31572A5CCA08">
    <w:name w:val="E5A2D34A97254476A466E31572A5CCA08"/>
    <w:rsid w:val="00A07C34"/>
    <w:rPr>
      <w:rFonts w:eastAsiaTheme="minorHAnsi"/>
    </w:rPr>
  </w:style>
  <w:style w:type="paragraph" w:customStyle="1" w:styleId="25915255E24F4225B6D9E15DBC1B24C78">
    <w:name w:val="25915255E24F4225B6D9E15DBC1B24C78"/>
    <w:rsid w:val="00A07C34"/>
    <w:rPr>
      <w:rFonts w:eastAsiaTheme="minorHAnsi"/>
    </w:rPr>
  </w:style>
  <w:style w:type="paragraph" w:customStyle="1" w:styleId="046FA9C79EE3406C8AA40D2086AFCA978">
    <w:name w:val="046FA9C79EE3406C8AA40D2086AFCA978"/>
    <w:rsid w:val="00A07C34"/>
    <w:rPr>
      <w:rFonts w:eastAsiaTheme="minorHAnsi"/>
    </w:rPr>
  </w:style>
  <w:style w:type="paragraph" w:customStyle="1" w:styleId="2D614D2DCB0D47BC8CCD1B066BC1501E8">
    <w:name w:val="2D614D2DCB0D47BC8CCD1B066BC1501E8"/>
    <w:rsid w:val="00A07C34"/>
    <w:rPr>
      <w:rFonts w:eastAsiaTheme="minorHAnsi"/>
    </w:rPr>
  </w:style>
  <w:style w:type="paragraph" w:customStyle="1" w:styleId="36F7CBFBDFFF412E97B87395BF3EE8F88">
    <w:name w:val="36F7CBFBDFFF412E97B87395BF3EE8F88"/>
    <w:rsid w:val="00A07C34"/>
    <w:rPr>
      <w:rFonts w:eastAsiaTheme="minorHAnsi"/>
    </w:rPr>
  </w:style>
  <w:style w:type="paragraph" w:customStyle="1" w:styleId="9207334FC7E048B1A10FB9B9C95089E78">
    <w:name w:val="9207334FC7E048B1A10FB9B9C95089E78"/>
    <w:rsid w:val="00A07C34"/>
    <w:rPr>
      <w:rFonts w:eastAsiaTheme="minorHAnsi"/>
    </w:rPr>
  </w:style>
  <w:style w:type="paragraph" w:customStyle="1" w:styleId="88AF13263EE94C4397F1248EC0150F548">
    <w:name w:val="88AF13263EE94C4397F1248EC0150F548"/>
    <w:rsid w:val="00A07C34"/>
    <w:rPr>
      <w:rFonts w:eastAsiaTheme="minorHAnsi"/>
    </w:rPr>
  </w:style>
  <w:style w:type="paragraph" w:customStyle="1" w:styleId="4FEAA379D44246CA8CAA3426FF7D97158">
    <w:name w:val="4FEAA379D44246CA8CAA3426FF7D97158"/>
    <w:rsid w:val="00A07C34"/>
    <w:rPr>
      <w:rFonts w:eastAsiaTheme="minorHAnsi"/>
    </w:rPr>
  </w:style>
  <w:style w:type="paragraph" w:customStyle="1" w:styleId="0B7BC541F6E74A178C85B18D3DC72A058">
    <w:name w:val="0B7BC541F6E74A178C85B18D3DC72A058"/>
    <w:rsid w:val="00A07C34"/>
    <w:rPr>
      <w:rFonts w:eastAsiaTheme="minorHAnsi"/>
    </w:rPr>
  </w:style>
  <w:style w:type="paragraph" w:customStyle="1" w:styleId="EB3A4D6026804F638F6EB2C5B6B934038">
    <w:name w:val="EB3A4D6026804F638F6EB2C5B6B934038"/>
    <w:rsid w:val="00A07C34"/>
    <w:rPr>
      <w:rFonts w:eastAsiaTheme="minorHAnsi"/>
    </w:rPr>
  </w:style>
  <w:style w:type="paragraph" w:customStyle="1" w:styleId="0A0DECE5E78C447E98ED67DF063A3B8D8">
    <w:name w:val="0A0DECE5E78C447E98ED67DF063A3B8D8"/>
    <w:rsid w:val="00A07C34"/>
    <w:rPr>
      <w:rFonts w:eastAsiaTheme="minorHAnsi"/>
    </w:rPr>
  </w:style>
  <w:style w:type="paragraph" w:customStyle="1" w:styleId="37CA73E932D24D25AFA10AA89005D3E28">
    <w:name w:val="37CA73E932D24D25AFA10AA89005D3E28"/>
    <w:rsid w:val="00A07C34"/>
    <w:rPr>
      <w:rFonts w:eastAsiaTheme="minorHAnsi"/>
    </w:rPr>
  </w:style>
  <w:style w:type="paragraph" w:customStyle="1" w:styleId="788E8389F3CA4FDFA3AE21ADCFAE64ED8">
    <w:name w:val="788E8389F3CA4FDFA3AE21ADCFAE64ED8"/>
    <w:rsid w:val="00A07C34"/>
    <w:rPr>
      <w:rFonts w:eastAsiaTheme="minorHAnsi"/>
    </w:rPr>
  </w:style>
  <w:style w:type="paragraph" w:customStyle="1" w:styleId="6319E32CC19A476EA852525692437D0F8">
    <w:name w:val="6319E32CC19A476EA852525692437D0F8"/>
    <w:rsid w:val="00A07C34"/>
    <w:rPr>
      <w:rFonts w:eastAsiaTheme="minorHAnsi"/>
    </w:rPr>
  </w:style>
  <w:style w:type="paragraph" w:customStyle="1" w:styleId="C8A61570F7404BFABF9355D4F9DFA06F8">
    <w:name w:val="C8A61570F7404BFABF9355D4F9DFA06F8"/>
    <w:rsid w:val="00A07C34"/>
    <w:rPr>
      <w:rFonts w:eastAsiaTheme="minorHAnsi"/>
    </w:rPr>
  </w:style>
  <w:style w:type="paragraph" w:customStyle="1" w:styleId="47A32EDEBEB642C780D99FC48AD3E2C28">
    <w:name w:val="47A32EDEBEB642C780D99FC48AD3E2C28"/>
    <w:rsid w:val="00A07C34"/>
    <w:rPr>
      <w:rFonts w:eastAsiaTheme="minorHAnsi"/>
    </w:rPr>
  </w:style>
  <w:style w:type="paragraph" w:customStyle="1" w:styleId="78B0CA40D2A9441EB0C7580CB80824B18">
    <w:name w:val="78B0CA40D2A9441EB0C7580CB80824B18"/>
    <w:rsid w:val="00A07C34"/>
    <w:rPr>
      <w:rFonts w:eastAsiaTheme="minorHAnsi"/>
    </w:rPr>
  </w:style>
  <w:style w:type="paragraph" w:customStyle="1" w:styleId="E1304195577F454C91CC571A8A8AA1E58">
    <w:name w:val="E1304195577F454C91CC571A8A8AA1E58"/>
    <w:rsid w:val="00A07C34"/>
    <w:rPr>
      <w:rFonts w:eastAsiaTheme="minorHAnsi"/>
    </w:rPr>
  </w:style>
  <w:style w:type="paragraph" w:customStyle="1" w:styleId="0B7AA48A66914AD38001828C130366F38">
    <w:name w:val="0B7AA48A66914AD38001828C130366F38"/>
    <w:rsid w:val="00A07C34"/>
    <w:rPr>
      <w:rFonts w:eastAsiaTheme="minorHAnsi"/>
    </w:rPr>
  </w:style>
  <w:style w:type="paragraph" w:customStyle="1" w:styleId="B4A413C292FE4B80901C589CE2339F4A8">
    <w:name w:val="B4A413C292FE4B80901C589CE2339F4A8"/>
    <w:rsid w:val="00A07C34"/>
    <w:rPr>
      <w:rFonts w:eastAsiaTheme="minorHAnsi"/>
    </w:rPr>
  </w:style>
  <w:style w:type="paragraph" w:customStyle="1" w:styleId="B470010CD9654EFEB281D3AB287318308">
    <w:name w:val="B470010CD9654EFEB281D3AB287318308"/>
    <w:rsid w:val="00A07C34"/>
    <w:rPr>
      <w:rFonts w:eastAsiaTheme="minorHAnsi"/>
    </w:rPr>
  </w:style>
  <w:style w:type="paragraph" w:customStyle="1" w:styleId="2057BD0C9C3E472A9B89A9EC6711C11E8">
    <w:name w:val="2057BD0C9C3E472A9B89A9EC6711C11E8"/>
    <w:rsid w:val="00A07C34"/>
    <w:rPr>
      <w:rFonts w:eastAsiaTheme="minorHAnsi"/>
    </w:rPr>
  </w:style>
  <w:style w:type="paragraph" w:customStyle="1" w:styleId="F37C496DF0CA44B3B7BB2D5E436CDDEC8">
    <w:name w:val="F37C496DF0CA44B3B7BB2D5E436CDDEC8"/>
    <w:rsid w:val="00A07C34"/>
    <w:rPr>
      <w:rFonts w:eastAsiaTheme="minorHAnsi"/>
    </w:rPr>
  </w:style>
  <w:style w:type="paragraph" w:customStyle="1" w:styleId="CE1292F728574FCCA1AE608E1C9FC5E28">
    <w:name w:val="CE1292F728574FCCA1AE608E1C9FC5E28"/>
    <w:rsid w:val="00A07C34"/>
    <w:rPr>
      <w:rFonts w:eastAsiaTheme="minorHAnsi"/>
    </w:rPr>
  </w:style>
  <w:style w:type="paragraph" w:customStyle="1" w:styleId="AE7CCF1C762F4E79B54DF408ACE0558B8">
    <w:name w:val="AE7CCF1C762F4E79B54DF408ACE0558B8"/>
    <w:rsid w:val="00A07C34"/>
    <w:rPr>
      <w:rFonts w:eastAsiaTheme="minorHAnsi"/>
    </w:rPr>
  </w:style>
  <w:style w:type="paragraph" w:customStyle="1" w:styleId="79202ED2DB334DA88DC1658CFF71022A8">
    <w:name w:val="79202ED2DB334DA88DC1658CFF71022A8"/>
    <w:rsid w:val="00A07C34"/>
    <w:rPr>
      <w:rFonts w:eastAsiaTheme="minorHAnsi"/>
    </w:rPr>
  </w:style>
  <w:style w:type="paragraph" w:customStyle="1" w:styleId="BBB9644982C44F98BE5B2491B7B8A7158">
    <w:name w:val="BBB9644982C44F98BE5B2491B7B8A7158"/>
    <w:rsid w:val="00A07C34"/>
    <w:rPr>
      <w:rFonts w:eastAsiaTheme="minorHAnsi"/>
    </w:rPr>
  </w:style>
  <w:style w:type="paragraph" w:customStyle="1" w:styleId="4A1DAAC7C9984E8CB93B8CBE4CD3DF7E8">
    <w:name w:val="4A1DAAC7C9984E8CB93B8CBE4CD3DF7E8"/>
    <w:rsid w:val="00A07C34"/>
    <w:rPr>
      <w:rFonts w:eastAsiaTheme="minorHAnsi"/>
    </w:rPr>
  </w:style>
  <w:style w:type="paragraph" w:customStyle="1" w:styleId="CE0B55325988406B8D82019707275C098">
    <w:name w:val="CE0B55325988406B8D82019707275C098"/>
    <w:rsid w:val="00A07C34"/>
    <w:rPr>
      <w:rFonts w:eastAsiaTheme="minorHAnsi"/>
    </w:rPr>
  </w:style>
  <w:style w:type="paragraph" w:customStyle="1" w:styleId="1E7CD385C4604E4BBF8C303EE037EC8C8">
    <w:name w:val="1E7CD385C4604E4BBF8C303EE037EC8C8"/>
    <w:rsid w:val="00A07C34"/>
    <w:rPr>
      <w:rFonts w:eastAsiaTheme="minorHAnsi"/>
    </w:rPr>
  </w:style>
  <w:style w:type="paragraph" w:customStyle="1" w:styleId="F897C4B383F9408AA7FBC4FB1F122BF98">
    <w:name w:val="F897C4B383F9408AA7FBC4FB1F122BF98"/>
    <w:rsid w:val="00A07C34"/>
    <w:rPr>
      <w:rFonts w:eastAsiaTheme="minorHAnsi"/>
    </w:rPr>
  </w:style>
  <w:style w:type="paragraph" w:customStyle="1" w:styleId="9FC8A71D1EED4B0A9FB5DE01A0CA84428">
    <w:name w:val="9FC8A71D1EED4B0A9FB5DE01A0CA84428"/>
    <w:rsid w:val="00A07C34"/>
    <w:rPr>
      <w:rFonts w:eastAsiaTheme="minorHAnsi"/>
    </w:rPr>
  </w:style>
  <w:style w:type="paragraph" w:customStyle="1" w:styleId="08955B0E136243458C19ACC6AB7EC96B8">
    <w:name w:val="08955B0E136243458C19ACC6AB7EC96B8"/>
    <w:rsid w:val="00A07C34"/>
    <w:rPr>
      <w:rFonts w:eastAsiaTheme="minorHAnsi"/>
    </w:rPr>
  </w:style>
  <w:style w:type="paragraph" w:customStyle="1" w:styleId="AAB896E9171742E5A53F06DA762B3E0B8">
    <w:name w:val="AAB896E9171742E5A53F06DA762B3E0B8"/>
    <w:rsid w:val="00A07C34"/>
    <w:rPr>
      <w:rFonts w:eastAsiaTheme="minorHAnsi"/>
    </w:rPr>
  </w:style>
  <w:style w:type="paragraph" w:customStyle="1" w:styleId="8D6BD87B5E0747C6BD28E7F2C53275538">
    <w:name w:val="8D6BD87B5E0747C6BD28E7F2C53275538"/>
    <w:rsid w:val="00A07C34"/>
    <w:rPr>
      <w:rFonts w:eastAsiaTheme="minorHAnsi"/>
    </w:rPr>
  </w:style>
  <w:style w:type="paragraph" w:customStyle="1" w:styleId="27663AB6C3ED49C9A6DBC7F4E11C2A2E8">
    <w:name w:val="27663AB6C3ED49C9A6DBC7F4E11C2A2E8"/>
    <w:rsid w:val="00A07C34"/>
    <w:rPr>
      <w:rFonts w:eastAsiaTheme="minorHAnsi"/>
    </w:rPr>
  </w:style>
  <w:style w:type="paragraph" w:customStyle="1" w:styleId="5F4B1AAB319547A6BB935DEE94597C7A8">
    <w:name w:val="5F4B1AAB319547A6BB935DEE94597C7A8"/>
    <w:rsid w:val="00A07C34"/>
    <w:rPr>
      <w:rFonts w:eastAsiaTheme="minorHAnsi"/>
    </w:rPr>
  </w:style>
  <w:style w:type="paragraph" w:customStyle="1" w:styleId="424EAD30F3B3467793379509821B639D8">
    <w:name w:val="424EAD30F3B3467793379509821B639D8"/>
    <w:rsid w:val="00A07C34"/>
    <w:rPr>
      <w:rFonts w:eastAsiaTheme="minorHAnsi"/>
    </w:rPr>
  </w:style>
  <w:style w:type="paragraph" w:customStyle="1" w:styleId="5B43E1E2014743A9923CCEC6A1C19BCC10">
    <w:name w:val="5B43E1E2014743A9923CCEC6A1C19BCC10"/>
    <w:rsid w:val="00A07C34"/>
    <w:rPr>
      <w:rFonts w:eastAsiaTheme="minorHAnsi"/>
    </w:rPr>
  </w:style>
  <w:style w:type="paragraph" w:customStyle="1" w:styleId="E96DE4434DAA4639895ACF7E8FB7A20C9">
    <w:name w:val="E96DE4434DAA4639895ACF7E8FB7A20C9"/>
    <w:rsid w:val="00A07C34"/>
    <w:rPr>
      <w:rFonts w:eastAsiaTheme="minorHAnsi"/>
    </w:rPr>
  </w:style>
  <w:style w:type="paragraph" w:customStyle="1" w:styleId="B432012E4E3D4B88AAA52065CF460B849">
    <w:name w:val="B432012E4E3D4B88AAA52065CF460B849"/>
    <w:rsid w:val="00A07C34"/>
    <w:rPr>
      <w:rFonts w:eastAsiaTheme="minorHAnsi"/>
    </w:rPr>
  </w:style>
  <w:style w:type="paragraph" w:customStyle="1" w:styleId="49130652AC3B411581D4CEC6CA8866789">
    <w:name w:val="49130652AC3B411581D4CEC6CA8866789"/>
    <w:rsid w:val="00A07C34"/>
    <w:rPr>
      <w:rFonts w:eastAsiaTheme="minorHAnsi"/>
    </w:rPr>
  </w:style>
  <w:style w:type="paragraph" w:customStyle="1" w:styleId="425511DBC0174CC8B01CBF3232A829B29">
    <w:name w:val="425511DBC0174CC8B01CBF3232A829B29"/>
    <w:rsid w:val="00A07C34"/>
    <w:rPr>
      <w:rFonts w:eastAsiaTheme="minorHAnsi"/>
    </w:rPr>
  </w:style>
  <w:style w:type="paragraph" w:customStyle="1" w:styleId="A6C661EA3F2B4F18B64F5124C01FA7CF9">
    <w:name w:val="A6C661EA3F2B4F18B64F5124C01FA7CF9"/>
    <w:rsid w:val="00A07C34"/>
    <w:rPr>
      <w:rFonts w:eastAsiaTheme="minorHAnsi"/>
    </w:rPr>
  </w:style>
  <w:style w:type="paragraph" w:customStyle="1" w:styleId="725C63E107F7412C9DD6E46A40802F385">
    <w:name w:val="725C63E107F7412C9DD6E46A40802F385"/>
    <w:rsid w:val="00A07C34"/>
    <w:rPr>
      <w:rFonts w:eastAsiaTheme="minorHAnsi"/>
    </w:rPr>
  </w:style>
  <w:style w:type="paragraph" w:customStyle="1" w:styleId="6901908CB7B34F989152BAD71E1191C69">
    <w:name w:val="6901908CB7B34F989152BAD71E1191C69"/>
    <w:rsid w:val="00A07C34"/>
    <w:rPr>
      <w:rFonts w:eastAsiaTheme="minorHAnsi"/>
    </w:rPr>
  </w:style>
  <w:style w:type="paragraph" w:customStyle="1" w:styleId="747D7675331F464C8777EA631404F50A9">
    <w:name w:val="747D7675331F464C8777EA631404F50A9"/>
    <w:rsid w:val="00A07C34"/>
    <w:rPr>
      <w:rFonts w:eastAsiaTheme="minorHAnsi"/>
    </w:rPr>
  </w:style>
  <w:style w:type="paragraph" w:customStyle="1" w:styleId="CD70949628334181A8B091324C73BD0C9">
    <w:name w:val="CD70949628334181A8B091324C73BD0C9"/>
    <w:rsid w:val="00A07C34"/>
    <w:rPr>
      <w:rFonts w:eastAsiaTheme="minorHAnsi"/>
    </w:rPr>
  </w:style>
  <w:style w:type="paragraph" w:customStyle="1" w:styleId="3AFD98E95C3849B9AE3AB92FEE4C1B979">
    <w:name w:val="3AFD98E95C3849B9AE3AB92FEE4C1B979"/>
    <w:rsid w:val="00A07C34"/>
    <w:rPr>
      <w:rFonts w:eastAsiaTheme="minorHAnsi"/>
    </w:rPr>
  </w:style>
  <w:style w:type="paragraph" w:customStyle="1" w:styleId="30FECE43522E4F38B250A3ED1085630F9">
    <w:name w:val="30FECE43522E4F38B250A3ED1085630F9"/>
    <w:rsid w:val="00A07C34"/>
    <w:rPr>
      <w:rFonts w:eastAsiaTheme="minorHAnsi"/>
    </w:rPr>
  </w:style>
  <w:style w:type="paragraph" w:customStyle="1" w:styleId="60EEAB1BE9E24EEDA873BC743CF2E2299">
    <w:name w:val="60EEAB1BE9E24EEDA873BC743CF2E2299"/>
    <w:rsid w:val="00A07C34"/>
    <w:rPr>
      <w:rFonts w:eastAsiaTheme="minorHAnsi"/>
    </w:rPr>
  </w:style>
  <w:style w:type="paragraph" w:customStyle="1" w:styleId="6A1B571DE20B46F7A65C1B4BC0E93B6E9">
    <w:name w:val="6A1B571DE20B46F7A65C1B4BC0E93B6E9"/>
    <w:rsid w:val="00A07C34"/>
    <w:rPr>
      <w:rFonts w:eastAsiaTheme="minorHAnsi"/>
    </w:rPr>
  </w:style>
  <w:style w:type="paragraph" w:customStyle="1" w:styleId="220DDEC227EB492EB018BD29E3329D179">
    <w:name w:val="220DDEC227EB492EB018BD29E3329D179"/>
    <w:rsid w:val="00A07C34"/>
    <w:rPr>
      <w:rFonts w:eastAsiaTheme="minorHAnsi"/>
    </w:rPr>
  </w:style>
  <w:style w:type="paragraph" w:customStyle="1" w:styleId="D5F4DDC97E2F4D2BB6BA321EDC372FEE9">
    <w:name w:val="D5F4DDC97E2F4D2BB6BA321EDC372FEE9"/>
    <w:rsid w:val="00A07C34"/>
    <w:rPr>
      <w:rFonts w:eastAsiaTheme="minorHAnsi"/>
    </w:rPr>
  </w:style>
  <w:style w:type="paragraph" w:customStyle="1" w:styleId="9B6601EC02FF443093BDACCAB4BEFACB9">
    <w:name w:val="9B6601EC02FF443093BDACCAB4BEFACB9"/>
    <w:rsid w:val="00A07C34"/>
    <w:rPr>
      <w:rFonts w:eastAsiaTheme="minorHAnsi"/>
    </w:rPr>
  </w:style>
  <w:style w:type="paragraph" w:customStyle="1" w:styleId="75D5E4FA05FF433380977840B31D8EF89">
    <w:name w:val="75D5E4FA05FF433380977840B31D8EF89"/>
    <w:rsid w:val="00A07C34"/>
    <w:rPr>
      <w:rFonts w:eastAsiaTheme="minorHAnsi"/>
    </w:rPr>
  </w:style>
  <w:style w:type="paragraph" w:customStyle="1" w:styleId="CA0768CB81EF4AF6BBC11C0655F472A09">
    <w:name w:val="CA0768CB81EF4AF6BBC11C0655F472A09"/>
    <w:rsid w:val="00A07C34"/>
    <w:rPr>
      <w:rFonts w:eastAsiaTheme="minorHAnsi"/>
    </w:rPr>
  </w:style>
  <w:style w:type="paragraph" w:customStyle="1" w:styleId="067041811A6D4A4FA61D097613A8FBBE9">
    <w:name w:val="067041811A6D4A4FA61D097613A8FBBE9"/>
    <w:rsid w:val="00A07C34"/>
    <w:rPr>
      <w:rFonts w:eastAsiaTheme="minorHAnsi"/>
    </w:rPr>
  </w:style>
  <w:style w:type="paragraph" w:customStyle="1" w:styleId="9FA095E30DCA4B678A59EF300BF946239">
    <w:name w:val="9FA095E30DCA4B678A59EF300BF946239"/>
    <w:rsid w:val="00A07C34"/>
    <w:rPr>
      <w:rFonts w:eastAsiaTheme="minorHAnsi"/>
    </w:rPr>
  </w:style>
  <w:style w:type="paragraph" w:customStyle="1" w:styleId="ED6D03DC8437426CA9D5F8EB01FB87BD9">
    <w:name w:val="ED6D03DC8437426CA9D5F8EB01FB87BD9"/>
    <w:rsid w:val="00A07C34"/>
    <w:rPr>
      <w:rFonts w:eastAsiaTheme="minorHAnsi"/>
    </w:rPr>
  </w:style>
  <w:style w:type="paragraph" w:customStyle="1" w:styleId="EED9F9E17DAF488CB3B1C2BABB075FA79">
    <w:name w:val="EED9F9E17DAF488CB3B1C2BABB075FA79"/>
    <w:rsid w:val="00A07C34"/>
    <w:rPr>
      <w:rFonts w:eastAsiaTheme="minorHAnsi"/>
    </w:rPr>
  </w:style>
  <w:style w:type="paragraph" w:customStyle="1" w:styleId="09A8379BBBA74E47BE33A2E0C86E44849">
    <w:name w:val="09A8379BBBA74E47BE33A2E0C86E44849"/>
    <w:rsid w:val="00A07C34"/>
    <w:rPr>
      <w:rFonts w:eastAsiaTheme="minorHAnsi"/>
    </w:rPr>
  </w:style>
  <w:style w:type="paragraph" w:customStyle="1" w:styleId="AAEA40224C564A29AC0F3405B1D118E29">
    <w:name w:val="AAEA40224C564A29AC0F3405B1D118E29"/>
    <w:rsid w:val="00A07C34"/>
    <w:rPr>
      <w:rFonts w:eastAsiaTheme="minorHAnsi"/>
    </w:rPr>
  </w:style>
  <w:style w:type="paragraph" w:customStyle="1" w:styleId="E5A2D34A97254476A466E31572A5CCA09">
    <w:name w:val="E5A2D34A97254476A466E31572A5CCA09"/>
    <w:rsid w:val="00A07C34"/>
    <w:rPr>
      <w:rFonts w:eastAsiaTheme="minorHAnsi"/>
    </w:rPr>
  </w:style>
  <w:style w:type="paragraph" w:customStyle="1" w:styleId="25915255E24F4225B6D9E15DBC1B24C79">
    <w:name w:val="25915255E24F4225B6D9E15DBC1B24C79"/>
    <w:rsid w:val="00A07C34"/>
    <w:rPr>
      <w:rFonts w:eastAsiaTheme="minorHAnsi"/>
    </w:rPr>
  </w:style>
  <w:style w:type="paragraph" w:customStyle="1" w:styleId="046FA9C79EE3406C8AA40D2086AFCA979">
    <w:name w:val="046FA9C79EE3406C8AA40D2086AFCA979"/>
    <w:rsid w:val="00A07C34"/>
    <w:rPr>
      <w:rFonts w:eastAsiaTheme="minorHAnsi"/>
    </w:rPr>
  </w:style>
  <w:style w:type="paragraph" w:customStyle="1" w:styleId="2D614D2DCB0D47BC8CCD1B066BC1501E9">
    <w:name w:val="2D614D2DCB0D47BC8CCD1B066BC1501E9"/>
    <w:rsid w:val="00A07C34"/>
    <w:rPr>
      <w:rFonts w:eastAsiaTheme="minorHAnsi"/>
    </w:rPr>
  </w:style>
  <w:style w:type="paragraph" w:customStyle="1" w:styleId="36F7CBFBDFFF412E97B87395BF3EE8F89">
    <w:name w:val="36F7CBFBDFFF412E97B87395BF3EE8F89"/>
    <w:rsid w:val="00A07C34"/>
    <w:rPr>
      <w:rFonts w:eastAsiaTheme="minorHAnsi"/>
    </w:rPr>
  </w:style>
  <w:style w:type="paragraph" w:customStyle="1" w:styleId="9207334FC7E048B1A10FB9B9C95089E79">
    <w:name w:val="9207334FC7E048B1A10FB9B9C95089E79"/>
    <w:rsid w:val="00A07C34"/>
    <w:rPr>
      <w:rFonts w:eastAsiaTheme="minorHAnsi"/>
    </w:rPr>
  </w:style>
  <w:style w:type="paragraph" w:customStyle="1" w:styleId="88AF13263EE94C4397F1248EC0150F549">
    <w:name w:val="88AF13263EE94C4397F1248EC0150F549"/>
    <w:rsid w:val="00A07C34"/>
    <w:rPr>
      <w:rFonts w:eastAsiaTheme="minorHAnsi"/>
    </w:rPr>
  </w:style>
  <w:style w:type="paragraph" w:customStyle="1" w:styleId="4FEAA379D44246CA8CAA3426FF7D97159">
    <w:name w:val="4FEAA379D44246CA8CAA3426FF7D97159"/>
    <w:rsid w:val="00A07C34"/>
    <w:rPr>
      <w:rFonts w:eastAsiaTheme="minorHAnsi"/>
    </w:rPr>
  </w:style>
  <w:style w:type="paragraph" w:customStyle="1" w:styleId="0B7BC541F6E74A178C85B18D3DC72A059">
    <w:name w:val="0B7BC541F6E74A178C85B18D3DC72A059"/>
    <w:rsid w:val="00A07C34"/>
    <w:rPr>
      <w:rFonts w:eastAsiaTheme="minorHAnsi"/>
    </w:rPr>
  </w:style>
  <w:style w:type="paragraph" w:customStyle="1" w:styleId="EB3A4D6026804F638F6EB2C5B6B934039">
    <w:name w:val="EB3A4D6026804F638F6EB2C5B6B934039"/>
    <w:rsid w:val="00A07C34"/>
    <w:rPr>
      <w:rFonts w:eastAsiaTheme="minorHAnsi"/>
    </w:rPr>
  </w:style>
  <w:style w:type="paragraph" w:customStyle="1" w:styleId="0A0DECE5E78C447E98ED67DF063A3B8D9">
    <w:name w:val="0A0DECE5E78C447E98ED67DF063A3B8D9"/>
    <w:rsid w:val="00A07C34"/>
    <w:rPr>
      <w:rFonts w:eastAsiaTheme="minorHAnsi"/>
    </w:rPr>
  </w:style>
  <w:style w:type="paragraph" w:customStyle="1" w:styleId="37CA73E932D24D25AFA10AA89005D3E29">
    <w:name w:val="37CA73E932D24D25AFA10AA89005D3E29"/>
    <w:rsid w:val="00A07C34"/>
    <w:rPr>
      <w:rFonts w:eastAsiaTheme="minorHAnsi"/>
    </w:rPr>
  </w:style>
  <w:style w:type="paragraph" w:customStyle="1" w:styleId="788E8389F3CA4FDFA3AE21ADCFAE64ED9">
    <w:name w:val="788E8389F3CA4FDFA3AE21ADCFAE64ED9"/>
    <w:rsid w:val="00A07C34"/>
    <w:rPr>
      <w:rFonts w:eastAsiaTheme="minorHAnsi"/>
    </w:rPr>
  </w:style>
  <w:style w:type="paragraph" w:customStyle="1" w:styleId="6319E32CC19A476EA852525692437D0F9">
    <w:name w:val="6319E32CC19A476EA852525692437D0F9"/>
    <w:rsid w:val="00A07C34"/>
    <w:rPr>
      <w:rFonts w:eastAsiaTheme="minorHAnsi"/>
    </w:rPr>
  </w:style>
  <w:style w:type="paragraph" w:customStyle="1" w:styleId="C8A61570F7404BFABF9355D4F9DFA06F9">
    <w:name w:val="C8A61570F7404BFABF9355D4F9DFA06F9"/>
    <w:rsid w:val="00A07C34"/>
    <w:rPr>
      <w:rFonts w:eastAsiaTheme="minorHAnsi"/>
    </w:rPr>
  </w:style>
  <w:style w:type="paragraph" w:customStyle="1" w:styleId="47A32EDEBEB642C780D99FC48AD3E2C29">
    <w:name w:val="47A32EDEBEB642C780D99FC48AD3E2C29"/>
    <w:rsid w:val="00A07C34"/>
    <w:rPr>
      <w:rFonts w:eastAsiaTheme="minorHAnsi"/>
    </w:rPr>
  </w:style>
  <w:style w:type="paragraph" w:customStyle="1" w:styleId="78B0CA40D2A9441EB0C7580CB80824B19">
    <w:name w:val="78B0CA40D2A9441EB0C7580CB80824B19"/>
    <w:rsid w:val="00A07C34"/>
    <w:rPr>
      <w:rFonts w:eastAsiaTheme="minorHAnsi"/>
    </w:rPr>
  </w:style>
  <w:style w:type="paragraph" w:customStyle="1" w:styleId="E1304195577F454C91CC571A8A8AA1E59">
    <w:name w:val="E1304195577F454C91CC571A8A8AA1E59"/>
    <w:rsid w:val="00A07C34"/>
    <w:rPr>
      <w:rFonts w:eastAsiaTheme="minorHAnsi"/>
    </w:rPr>
  </w:style>
  <w:style w:type="paragraph" w:customStyle="1" w:styleId="0B7AA48A66914AD38001828C130366F39">
    <w:name w:val="0B7AA48A66914AD38001828C130366F39"/>
    <w:rsid w:val="00A07C34"/>
    <w:rPr>
      <w:rFonts w:eastAsiaTheme="minorHAnsi"/>
    </w:rPr>
  </w:style>
  <w:style w:type="paragraph" w:customStyle="1" w:styleId="B4A413C292FE4B80901C589CE2339F4A9">
    <w:name w:val="B4A413C292FE4B80901C589CE2339F4A9"/>
    <w:rsid w:val="00A07C34"/>
    <w:rPr>
      <w:rFonts w:eastAsiaTheme="minorHAnsi"/>
    </w:rPr>
  </w:style>
  <w:style w:type="paragraph" w:customStyle="1" w:styleId="B470010CD9654EFEB281D3AB287318309">
    <w:name w:val="B470010CD9654EFEB281D3AB287318309"/>
    <w:rsid w:val="00A07C34"/>
    <w:rPr>
      <w:rFonts w:eastAsiaTheme="minorHAnsi"/>
    </w:rPr>
  </w:style>
  <w:style w:type="paragraph" w:customStyle="1" w:styleId="2057BD0C9C3E472A9B89A9EC6711C11E9">
    <w:name w:val="2057BD0C9C3E472A9B89A9EC6711C11E9"/>
    <w:rsid w:val="00A07C34"/>
    <w:rPr>
      <w:rFonts w:eastAsiaTheme="minorHAnsi"/>
    </w:rPr>
  </w:style>
  <w:style w:type="paragraph" w:customStyle="1" w:styleId="F37C496DF0CA44B3B7BB2D5E436CDDEC9">
    <w:name w:val="F37C496DF0CA44B3B7BB2D5E436CDDEC9"/>
    <w:rsid w:val="00A07C34"/>
    <w:rPr>
      <w:rFonts w:eastAsiaTheme="minorHAnsi"/>
    </w:rPr>
  </w:style>
  <w:style w:type="paragraph" w:customStyle="1" w:styleId="CE1292F728574FCCA1AE608E1C9FC5E29">
    <w:name w:val="CE1292F728574FCCA1AE608E1C9FC5E29"/>
    <w:rsid w:val="00A07C34"/>
    <w:rPr>
      <w:rFonts w:eastAsiaTheme="minorHAnsi"/>
    </w:rPr>
  </w:style>
  <w:style w:type="paragraph" w:customStyle="1" w:styleId="AE7CCF1C762F4E79B54DF408ACE0558B9">
    <w:name w:val="AE7CCF1C762F4E79B54DF408ACE0558B9"/>
    <w:rsid w:val="00A07C34"/>
    <w:rPr>
      <w:rFonts w:eastAsiaTheme="minorHAnsi"/>
    </w:rPr>
  </w:style>
  <w:style w:type="paragraph" w:customStyle="1" w:styleId="79202ED2DB334DA88DC1658CFF71022A9">
    <w:name w:val="79202ED2DB334DA88DC1658CFF71022A9"/>
    <w:rsid w:val="00A07C34"/>
    <w:rPr>
      <w:rFonts w:eastAsiaTheme="minorHAnsi"/>
    </w:rPr>
  </w:style>
  <w:style w:type="paragraph" w:customStyle="1" w:styleId="BBB9644982C44F98BE5B2491B7B8A7159">
    <w:name w:val="BBB9644982C44F98BE5B2491B7B8A7159"/>
    <w:rsid w:val="00A07C34"/>
    <w:rPr>
      <w:rFonts w:eastAsiaTheme="minorHAnsi"/>
    </w:rPr>
  </w:style>
  <w:style w:type="paragraph" w:customStyle="1" w:styleId="4A1DAAC7C9984E8CB93B8CBE4CD3DF7E9">
    <w:name w:val="4A1DAAC7C9984E8CB93B8CBE4CD3DF7E9"/>
    <w:rsid w:val="00A07C34"/>
    <w:rPr>
      <w:rFonts w:eastAsiaTheme="minorHAnsi"/>
    </w:rPr>
  </w:style>
  <w:style w:type="paragraph" w:customStyle="1" w:styleId="CE0B55325988406B8D82019707275C099">
    <w:name w:val="CE0B55325988406B8D82019707275C099"/>
    <w:rsid w:val="00A07C34"/>
    <w:rPr>
      <w:rFonts w:eastAsiaTheme="minorHAnsi"/>
    </w:rPr>
  </w:style>
  <w:style w:type="paragraph" w:customStyle="1" w:styleId="1E7CD385C4604E4BBF8C303EE037EC8C9">
    <w:name w:val="1E7CD385C4604E4BBF8C303EE037EC8C9"/>
    <w:rsid w:val="00A07C34"/>
    <w:rPr>
      <w:rFonts w:eastAsiaTheme="minorHAnsi"/>
    </w:rPr>
  </w:style>
  <w:style w:type="paragraph" w:customStyle="1" w:styleId="F897C4B383F9408AA7FBC4FB1F122BF99">
    <w:name w:val="F897C4B383F9408AA7FBC4FB1F122BF99"/>
    <w:rsid w:val="00A07C34"/>
    <w:rPr>
      <w:rFonts w:eastAsiaTheme="minorHAnsi"/>
    </w:rPr>
  </w:style>
  <w:style w:type="paragraph" w:customStyle="1" w:styleId="9FC8A71D1EED4B0A9FB5DE01A0CA84429">
    <w:name w:val="9FC8A71D1EED4B0A9FB5DE01A0CA84429"/>
    <w:rsid w:val="00A07C34"/>
    <w:rPr>
      <w:rFonts w:eastAsiaTheme="minorHAnsi"/>
    </w:rPr>
  </w:style>
  <w:style w:type="paragraph" w:customStyle="1" w:styleId="08955B0E136243458C19ACC6AB7EC96B9">
    <w:name w:val="08955B0E136243458C19ACC6AB7EC96B9"/>
    <w:rsid w:val="00A07C34"/>
    <w:rPr>
      <w:rFonts w:eastAsiaTheme="minorHAnsi"/>
    </w:rPr>
  </w:style>
  <w:style w:type="paragraph" w:customStyle="1" w:styleId="AAB896E9171742E5A53F06DA762B3E0B9">
    <w:name w:val="AAB896E9171742E5A53F06DA762B3E0B9"/>
    <w:rsid w:val="00A07C34"/>
    <w:rPr>
      <w:rFonts w:eastAsiaTheme="minorHAnsi"/>
    </w:rPr>
  </w:style>
  <w:style w:type="paragraph" w:customStyle="1" w:styleId="8D6BD87B5E0747C6BD28E7F2C53275539">
    <w:name w:val="8D6BD87B5E0747C6BD28E7F2C53275539"/>
    <w:rsid w:val="00A07C34"/>
    <w:rPr>
      <w:rFonts w:eastAsiaTheme="minorHAnsi"/>
    </w:rPr>
  </w:style>
  <w:style w:type="paragraph" w:customStyle="1" w:styleId="27663AB6C3ED49C9A6DBC7F4E11C2A2E9">
    <w:name w:val="27663AB6C3ED49C9A6DBC7F4E11C2A2E9"/>
    <w:rsid w:val="00A07C34"/>
    <w:rPr>
      <w:rFonts w:eastAsiaTheme="minorHAnsi"/>
    </w:rPr>
  </w:style>
  <w:style w:type="paragraph" w:customStyle="1" w:styleId="5F4B1AAB319547A6BB935DEE94597C7A9">
    <w:name w:val="5F4B1AAB319547A6BB935DEE94597C7A9"/>
    <w:rsid w:val="00A07C34"/>
    <w:rPr>
      <w:rFonts w:eastAsiaTheme="minorHAnsi"/>
    </w:rPr>
  </w:style>
  <w:style w:type="paragraph" w:customStyle="1" w:styleId="424EAD30F3B3467793379509821B639D9">
    <w:name w:val="424EAD30F3B3467793379509821B639D9"/>
    <w:rsid w:val="00A07C34"/>
    <w:rPr>
      <w:rFonts w:eastAsiaTheme="minorHAnsi"/>
    </w:rPr>
  </w:style>
  <w:style w:type="paragraph" w:customStyle="1" w:styleId="5B43E1E2014743A9923CCEC6A1C19BCC11">
    <w:name w:val="5B43E1E2014743A9923CCEC6A1C19BCC11"/>
    <w:rsid w:val="00A07C34"/>
    <w:rPr>
      <w:rFonts w:eastAsiaTheme="minorHAnsi"/>
    </w:rPr>
  </w:style>
  <w:style w:type="paragraph" w:customStyle="1" w:styleId="E96DE4434DAA4639895ACF7E8FB7A20C10">
    <w:name w:val="E96DE4434DAA4639895ACF7E8FB7A20C10"/>
    <w:rsid w:val="00A07C34"/>
    <w:rPr>
      <w:rFonts w:eastAsiaTheme="minorHAnsi"/>
    </w:rPr>
  </w:style>
  <w:style w:type="paragraph" w:customStyle="1" w:styleId="B432012E4E3D4B88AAA52065CF460B8410">
    <w:name w:val="B432012E4E3D4B88AAA52065CF460B8410"/>
    <w:rsid w:val="00A07C34"/>
    <w:rPr>
      <w:rFonts w:eastAsiaTheme="minorHAnsi"/>
    </w:rPr>
  </w:style>
  <w:style w:type="paragraph" w:customStyle="1" w:styleId="49130652AC3B411581D4CEC6CA88667810">
    <w:name w:val="49130652AC3B411581D4CEC6CA88667810"/>
    <w:rsid w:val="00A07C34"/>
    <w:rPr>
      <w:rFonts w:eastAsiaTheme="minorHAnsi"/>
    </w:rPr>
  </w:style>
  <w:style w:type="paragraph" w:customStyle="1" w:styleId="425511DBC0174CC8B01CBF3232A829B210">
    <w:name w:val="425511DBC0174CC8B01CBF3232A829B210"/>
    <w:rsid w:val="00A07C34"/>
    <w:rPr>
      <w:rFonts w:eastAsiaTheme="minorHAnsi"/>
    </w:rPr>
  </w:style>
  <w:style w:type="paragraph" w:customStyle="1" w:styleId="A6C661EA3F2B4F18B64F5124C01FA7CF10">
    <w:name w:val="A6C661EA3F2B4F18B64F5124C01FA7CF10"/>
    <w:rsid w:val="00A07C34"/>
    <w:rPr>
      <w:rFonts w:eastAsiaTheme="minorHAnsi"/>
    </w:rPr>
  </w:style>
  <w:style w:type="paragraph" w:customStyle="1" w:styleId="725C63E107F7412C9DD6E46A40802F386">
    <w:name w:val="725C63E107F7412C9DD6E46A40802F386"/>
    <w:rsid w:val="00A07C34"/>
    <w:rPr>
      <w:rFonts w:eastAsiaTheme="minorHAnsi"/>
    </w:rPr>
  </w:style>
  <w:style w:type="paragraph" w:customStyle="1" w:styleId="6901908CB7B34F989152BAD71E1191C610">
    <w:name w:val="6901908CB7B34F989152BAD71E1191C610"/>
    <w:rsid w:val="00A07C34"/>
    <w:rPr>
      <w:rFonts w:eastAsiaTheme="minorHAnsi"/>
    </w:rPr>
  </w:style>
  <w:style w:type="paragraph" w:customStyle="1" w:styleId="747D7675331F464C8777EA631404F50A10">
    <w:name w:val="747D7675331F464C8777EA631404F50A10"/>
    <w:rsid w:val="00A07C34"/>
    <w:rPr>
      <w:rFonts w:eastAsiaTheme="minorHAnsi"/>
    </w:rPr>
  </w:style>
  <w:style w:type="paragraph" w:customStyle="1" w:styleId="CD70949628334181A8B091324C73BD0C10">
    <w:name w:val="CD70949628334181A8B091324C73BD0C10"/>
    <w:rsid w:val="00A07C34"/>
    <w:rPr>
      <w:rFonts w:eastAsiaTheme="minorHAnsi"/>
    </w:rPr>
  </w:style>
  <w:style w:type="paragraph" w:customStyle="1" w:styleId="3AFD98E95C3849B9AE3AB92FEE4C1B9710">
    <w:name w:val="3AFD98E95C3849B9AE3AB92FEE4C1B9710"/>
    <w:rsid w:val="00A07C34"/>
    <w:rPr>
      <w:rFonts w:eastAsiaTheme="minorHAnsi"/>
    </w:rPr>
  </w:style>
  <w:style w:type="paragraph" w:customStyle="1" w:styleId="30FECE43522E4F38B250A3ED1085630F10">
    <w:name w:val="30FECE43522E4F38B250A3ED1085630F10"/>
    <w:rsid w:val="00A07C34"/>
    <w:rPr>
      <w:rFonts w:eastAsiaTheme="minorHAnsi"/>
    </w:rPr>
  </w:style>
  <w:style w:type="paragraph" w:customStyle="1" w:styleId="60EEAB1BE9E24EEDA873BC743CF2E22910">
    <w:name w:val="60EEAB1BE9E24EEDA873BC743CF2E22910"/>
    <w:rsid w:val="00A07C34"/>
    <w:rPr>
      <w:rFonts w:eastAsiaTheme="minorHAnsi"/>
    </w:rPr>
  </w:style>
  <w:style w:type="paragraph" w:customStyle="1" w:styleId="6A1B571DE20B46F7A65C1B4BC0E93B6E10">
    <w:name w:val="6A1B571DE20B46F7A65C1B4BC0E93B6E10"/>
    <w:rsid w:val="00A07C34"/>
    <w:rPr>
      <w:rFonts w:eastAsiaTheme="minorHAnsi"/>
    </w:rPr>
  </w:style>
  <w:style w:type="paragraph" w:customStyle="1" w:styleId="220DDEC227EB492EB018BD29E3329D1710">
    <w:name w:val="220DDEC227EB492EB018BD29E3329D1710"/>
    <w:rsid w:val="00A07C34"/>
    <w:rPr>
      <w:rFonts w:eastAsiaTheme="minorHAnsi"/>
    </w:rPr>
  </w:style>
  <w:style w:type="paragraph" w:customStyle="1" w:styleId="D5F4DDC97E2F4D2BB6BA321EDC372FEE10">
    <w:name w:val="D5F4DDC97E2F4D2BB6BA321EDC372FEE10"/>
    <w:rsid w:val="00A07C34"/>
    <w:rPr>
      <w:rFonts w:eastAsiaTheme="minorHAnsi"/>
    </w:rPr>
  </w:style>
  <w:style w:type="paragraph" w:customStyle="1" w:styleId="9B6601EC02FF443093BDACCAB4BEFACB10">
    <w:name w:val="9B6601EC02FF443093BDACCAB4BEFACB10"/>
    <w:rsid w:val="00A07C34"/>
    <w:rPr>
      <w:rFonts w:eastAsiaTheme="minorHAnsi"/>
    </w:rPr>
  </w:style>
  <w:style w:type="paragraph" w:customStyle="1" w:styleId="75D5E4FA05FF433380977840B31D8EF810">
    <w:name w:val="75D5E4FA05FF433380977840B31D8EF810"/>
    <w:rsid w:val="00A07C34"/>
    <w:rPr>
      <w:rFonts w:eastAsiaTheme="minorHAnsi"/>
    </w:rPr>
  </w:style>
  <w:style w:type="paragraph" w:customStyle="1" w:styleId="CA0768CB81EF4AF6BBC11C0655F472A010">
    <w:name w:val="CA0768CB81EF4AF6BBC11C0655F472A010"/>
    <w:rsid w:val="00A07C34"/>
    <w:rPr>
      <w:rFonts w:eastAsiaTheme="minorHAnsi"/>
    </w:rPr>
  </w:style>
  <w:style w:type="paragraph" w:customStyle="1" w:styleId="067041811A6D4A4FA61D097613A8FBBE10">
    <w:name w:val="067041811A6D4A4FA61D097613A8FBBE10"/>
    <w:rsid w:val="00A07C34"/>
    <w:rPr>
      <w:rFonts w:eastAsiaTheme="minorHAnsi"/>
    </w:rPr>
  </w:style>
  <w:style w:type="paragraph" w:customStyle="1" w:styleId="9FA095E30DCA4B678A59EF300BF9462310">
    <w:name w:val="9FA095E30DCA4B678A59EF300BF9462310"/>
    <w:rsid w:val="00A07C34"/>
    <w:rPr>
      <w:rFonts w:eastAsiaTheme="minorHAnsi"/>
    </w:rPr>
  </w:style>
  <w:style w:type="paragraph" w:customStyle="1" w:styleId="ED6D03DC8437426CA9D5F8EB01FB87BD10">
    <w:name w:val="ED6D03DC8437426CA9D5F8EB01FB87BD10"/>
    <w:rsid w:val="00A07C34"/>
    <w:rPr>
      <w:rFonts w:eastAsiaTheme="minorHAnsi"/>
    </w:rPr>
  </w:style>
  <w:style w:type="paragraph" w:customStyle="1" w:styleId="EED9F9E17DAF488CB3B1C2BABB075FA710">
    <w:name w:val="EED9F9E17DAF488CB3B1C2BABB075FA710"/>
    <w:rsid w:val="00A07C34"/>
    <w:rPr>
      <w:rFonts w:eastAsiaTheme="minorHAnsi"/>
    </w:rPr>
  </w:style>
  <w:style w:type="paragraph" w:customStyle="1" w:styleId="09A8379BBBA74E47BE33A2E0C86E448410">
    <w:name w:val="09A8379BBBA74E47BE33A2E0C86E448410"/>
    <w:rsid w:val="00A07C34"/>
    <w:rPr>
      <w:rFonts w:eastAsiaTheme="minorHAnsi"/>
    </w:rPr>
  </w:style>
  <w:style w:type="paragraph" w:customStyle="1" w:styleId="AAEA40224C564A29AC0F3405B1D118E210">
    <w:name w:val="AAEA40224C564A29AC0F3405B1D118E210"/>
    <w:rsid w:val="00A07C34"/>
    <w:rPr>
      <w:rFonts w:eastAsiaTheme="minorHAnsi"/>
    </w:rPr>
  </w:style>
  <w:style w:type="paragraph" w:customStyle="1" w:styleId="E5A2D34A97254476A466E31572A5CCA010">
    <w:name w:val="E5A2D34A97254476A466E31572A5CCA010"/>
    <w:rsid w:val="00A07C34"/>
    <w:rPr>
      <w:rFonts w:eastAsiaTheme="minorHAnsi"/>
    </w:rPr>
  </w:style>
  <w:style w:type="paragraph" w:customStyle="1" w:styleId="25915255E24F4225B6D9E15DBC1B24C710">
    <w:name w:val="25915255E24F4225B6D9E15DBC1B24C710"/>
    <w:rsid w:val="00A07C34"/>
    <w:rPr>
      <w:rFonts w:eastAsiaTheme="minorHAnsi"/>
    </w:rPr>
  </w:style>
  <w:style w:type="paragraph" w:customStyle="1" w:styleId="046FA9C79EE3406C8AA40D2086AFCA9710">
    <w:name w:val="046FA9C79EE3406C8AA40D2086AFCA9710"/>
    <w:rsid w:val="00A07C34"/>
    <w:rPr>
      <w:rFonts w:eastAsiaTheme="minorHAnsi"/>
    </w:rPr>
  </w:style>
  <w:style w:type="paragraph" w:customStyle="1" w:styleId="2D614D2DCB0D47BC8CCD1B066BC1501E10">
    <w:name w:val="2D614D2DCB0D47BC8CCD1B066BC1501E10"/>
    <w:rsid w:val="00A07C34"/>
    <w:rPr>
      <w:rFonts w:eastAsiaTheme="minorHAnsi"/>
    </w:rPr>
  </w:style>
  <w:style w:type="paragraph" w:customStyle="1" w:styleId="36F7CBFBDFFF412E97B87395BF3EE8F810">
    <w:name w:val="36F7CBFBDFFF412E97B87395BF3EE8F810"/>
    <w:rsid w:val="00A07C34"/>
    <w:rPr>
      <w:rFonts w:eastAsiaTheme="minorHAnsi"/>
    </w:rPr>
  </w:style>
  <w:style w:type="paragraph" w:customStyle="1" w:styleId="9207334FC7E048B1A10FB9B9C95089E710">
    <w:name w:val="9207334FC7E048B1A10FB9B9C95089E710"/>
    <w:rsid w:val="00A07C34"/>
    <w:rPr>
      <w:rFonts w:eastAsiaTheme="minorHAnsi"/>
    </w:rPr>
  </w:style>
  <w:style w:type="paragraph" w:customStyle="1" w:styleId="88AF13263EE94C4397F1248EC0150F5410">
    <w:name w:val="88AF13263EE94C4397F1248EC0150F5410"/>
    <w:rsid w:val="00A07C34"/>
    <w:rPr>
      <w:rFonts w:eastAsiaTheme="minorHAnsi"/>
    </w:rPr>
  </w:style>
  <w:style w:type="paragraph" w:customStyle="1" w:styleId="4FEAA379D44246CA8CAA3426FF7D971510">
    <w:name w:val="4FEAA379D44246CA8CAA3426FF7D971510"/>
    <w:rsid w:val="00A07C34"/>
    <w:rPr>
      <w:rFonts w:eastAsiaTheme="minorHAnsi"/>
    </w:rPr>
  </w:style>
  <w:style w:type="paragraph" w:customStyle="1" w:styleId="0B7BC541F6E74A178C85B18D3DC72A0510">
    <w:name w:val="0B7BC541F6E74A178C85B18D3DC72A0510"/>
    <w:rsid w:val="00A07C34"/>
    <w:rPr>
      <w:rFonts w:eastAsiaTheme="minorHAnsi"/>
    </w:rPr>
  </w:style>
  <w:style w:type="paragraph" w:customStyle="1" w:styleId="EB3A4D6026804F638F6EB2C5B6B9340310">
    <w:name w:val="EB3A4D6026804F638F6EB2C5B6B9340310"/>
    <w:rsid w:val="00A07C34"/>
    <w:rPr>
      <w:rFonts w:eastAsiaTheme="minorHAnsi"/>
    </w:rPr>
  </w:style>
  <w:style w:type="paragraph" w:customStyle="1" w:styleId="0A0DECE5E78C447E98ED67DF063A3B8D10">
    <w:name w:val="0A0DECE5E78C447E98ED67DF063A3B8D10"/>
    <w:rsid w:val="00A07C34"/>
    <w:rPr>
      <w:rFonts w:eastAsiaTheme="minorHAnsi"/>
    </w:rPr>
  </w:style>
  <w:style w:type="paragraph" w:customStyle="1" w:styleId="37CA73E932D24D25AFA10AA89005D3E210">
    <w:name w:val="37CA73E932D24D25AFA10AA89005D3E210"/>
    <w:rsid w:val="00A07C34"/>
    <w:rPr>
      <w:rFonts w:eastAsiaTheme="minorHAnsi"/>
    </w:rPr>
  </w:style>
  <w:style w:type="paragraph" w:customStyle="1" w:styleId="788E8389F3CA4FDFA3AE21ADCFAE64ED10">
    <w:name w:val="788E8389F3CA4FDFA3AE21ADCFAE64ED10"/>
    <w:rsid w:val="00A07C34"/>
    <w:rPr>
      <w:rFonts w:eastAsiaTheme="minorHAnsi"/>
    </w:rPr>
  </w:style>
  <w:style w:type="paragraph" w:customStyle="1" w:styleId="6319E32CC19A476EA852525692437D0F10">
    <w:name w:val="6319E32CC19A476EA852525692437D0F10"/>
    <w:rsid w:val="00A07C34"/>
    <w:rPr>
      <w:rFonts w:eastAsiaTheme="minorHAnsi"/>
    </w:rPr>
  </w:style>
  <w:style w:type="paragraph" w:customStyle="1" w:styleId="C8A61570F7404BFABF9355D4F9DFA06F10">
    <w:name w:val="C8A61570F7404BFABF9355D4F9DFA06F10"/>
    <w:rsid w:val="00A07C34"/>
    <w:rPr>
      <w:rFonts w:eastAsiaTheme="minorHAnsi"/>
    </w:rPr>
  </w:style>
  <w:style w:type="paragraph" w:customStyle="1" w:styleId="47A32EDEBEB642C780D99FC48AD3E2C210">
    <w:name w:val="47A32EDEBEB642C780D99FC48AD3E2C210"/>
    <w:rsid w:val="00A07C34"/>
    <w:rPr>
      <w:rFonts w:eastAsiaTheme="minorHAnsi"/>
    </w:rPr>
  </w:style>
  <w:style w:type="paragraph" w:customStyle="1" w:styleId="78B0CA40D2A9441EB0C7580CB80824B110">
    <w:name w:val="78B0CA40D2A9441EB0C7580CB80824B110"/>
    <w:rsid w:val="00A07C34"/>
    <w:rPr>
      <w:rFonts w:eastAsiaTheme="minorHAnsi"/>
    </w:rPr>
  </w:style>
  <w:style w:type="paragraph" w:customStyle="1" w:styleId="E1304195577F454C91CC571A8A8AA1E510">
    <w:name w:val="E1304195577F454C91CC571A8A8AA1E510"/>
    <w:rsid w:val="00A07C34"/>
    <w:rPr>
      <w:rFonts w:eastAsiaTheme="minorHAnsi"/>
    </w:rPr>
  </w:style>
  <w:style w:type="paragraph" w:customStyle="1" w:styleId="0B7AA48A66914AD38001828C130366F310">
    <w:name w:val="0B7AA48A66914AD38001828C130366F310"/>
    <w:rsid w:val="00A07C34"/>
    <w:rPr>
      <w:rFonts w:eastAsiaTheme="minorHAnsi"/>
    </w:rPr>
  </w:style>
  <w:style w:type="paragraph" w:customStyle="1" w:styleId="B4A413C292FE4B80901C589CE2339F4A10">
    <w:name w:val="B4A413C292FE4B80901C589CE2339F4A10"/>
    <w:rsid w:val="00A07C34"/>
    <w:rPr>
      <w:rFonts w:eastAsiaTheme="minorHAnsi"/>
    </w:rPr>
  </w:style>
  <w:style w:type="paragraph" w:customStyle="1" w:styleId="B470010CD9654EFEB281D3AB2873183010">
    <w:name w:val="B470010CD9654EFEB281D3AB2873183010"/>
    <w:rsid w:val="00A07C34"/>
    <w:rPr>
      <w:rFonts w:eastAsiaTheme="minorHAnsi"/>
    </w:rPr>
  </w:style>
  <w:style w:type="paragraph" w:customStyle="1" w:styleId="2057BD0C9C3E472A9B89A9EC6711C11E10">
    <w:name w:val="2057BD0C9C3E472A9B89A9EC6711C11E10"/>
    <w:rsid w:val="00A07C34"/>
    <w:rPr>
      <w:rFonts w:eastAsiaTheme="minorHAnsi"/>
    </w:rPr>
  </w:style>
  <w:style w:type="paragraph" w:customStyle="1" w:styleId="F37C496DF0CA44B3B7BB2D5E436CDDEC10">
    <w:name w:val="F37C496DF0CA44B3B7BB2D5E436CDDEC10"/>
    <w:rsid w:val="00A07C34"/>
    <w:rPr>
      <w:rFonts w:eastAsiaTheme="minorHAnsi"/>
    </w:rPr>
  </w:style>
  <w:style w:type="paragraph" w:customStyle="1" w:styleId="CE1292F728574FCCA1AE608E1C9FC5E210">
    <w:name w:val="CE1292F728574FCCA1AE608E1C9FC5E210"/>
    <w:rsid w:val="00A07C34"/>
    <w:rPr>
      <w:rFonts w:eastAsiaTheme="minorHAnsi"/>
    </w:rPr>
  </w:style>
  <w:style w:type="paragraph" w:customStyle="1" w:styleId="AE7CCF1C762F4E79B54DF408ACE0558B10">
    <w:name w:val="AE7CCF1C762F4E79B54DF408ACE0558B10"/>
    <w:rsid w:val="00A07C34"/>
    <w:rPr>
      <w:rFonts w:eastAsiaTheme="minorHAnsi"/>
    </w:rPr>
  </w:style>
  <w:style w:type="paragraph" w:customStyle="1" w:styleId="79202ED2DB334DA88DC1658CFF71022A10">
    <w:name w:val="79202ED2DB334DA88DC1658CFF71022A10"/>
    <w:rsid w:val="00A07C34"/>
    <w:rPr>
      <w:rFonts w:eastAsiaTheme="minorHAnsi"/>
    </w:rPr>
  </w:style>
  <w:style w:type="paragraph" w:customStyle="1" w:styleId="BBB9644982C44F98BE5B2491B7B8A71510">
    <w:name w:val="BBB9644982C44F98BE5B2491B7B8A71510"/>
    <w:rsid w:val="00A07C34"/>
    <w:rPr>
      <w:rFonts w:eastAsiaTheme="minorHAnsi"/>
    </w:rPr>
  </w:style>
  <w:style w:type="paragraph" w:customStyle="1" w:styleId="4A1DAAC7C9984E8CB93B8CBE4CD3DF7E10">
    <w:name w:val="4A1DAAC7C9984E8CB93B8CBE4CD3DF7E10"/>
    <w:rsid w:val="00A07C34"/>
    <w:rPr>
      <w:rFonts w:eastAsiaTheme="minorHAnsi"/>
    </w:rPr>
  </w:style>
  <w:style w:type="paragraph" w:customStyle="1" w:styleId="CE0B55325988406B8D82019707275C0910">
    <w:name w:val="CE0B55325988406B8D82019707275C0910"/>
    <w:rsid w:val="00A07C34"/>
    <w:rPr>
      <w:rFonts w:eastAsiaTheme="minorHAnsi"/>
    </w:rPr>
  </w:style>
  <w:style w:type="paragraph" w:customStyle="1" w:styleId="1E7CD385C4604E4BBF8C303EE037EC8C10">
    <w:name w:val="1E7CD385C4604E4BBF8C303EE037EC8C10"/>
    <w:rsid w:val="00A07C34"/>
    <w:rPr>
      <w:rFonts w:eastAsiaTheme="minorHAnsi"/>
    </w:rPr>
  </w:style>
  <w:style w:type="paragraph" w:customStyle="1" w:styleId="F897C4B383F9408AA7FBC4FB1F122BF910">
    <w:name w:val="F897C4B383F9408AA7FBC4FB1F122BF910"/>
    <w:rsid w:val="00A07C34"/>
    <w:rPr>
      <w:rFonts w:eastAsiaTheme="minorHAnsi"/>
    </w:rPr>
  </w:style>
  <w:style w:type="paragraph" w:customStyle="1" w:styleId="9FC8A71D1EED4B0A9FB5DE01A0CA844210">
    <w:name w:val="9FC8A71D1EED4B0A9FB5DE01A0CA844210"/>
    <w:rsid w:val="00A07C34"/>
    <w:rPr>
      <w:rFonts w:eastAsiaTheme="minorHAnsi"/>
    </w:rPr>
  </w:style>
  <w:style w:type="paragraph" w:customStyle="1" w:styleId="08955B0E136243458C19ACC6AB7EC96B10">
    <w:name w:val="08955B0E136243458C19ACC6AB7EC96B10"/>
    <w:rsid w:val="00A07C34"/>
    <w:rPr>
      <w:rFonts w:eastAsiaTheme="minorHAnsi"/>
    </w:rPr>
  </w:style>
  <w:style w:type="paragraph" w:customStyle="1" w:styleId="AAB896E9171742E5A53F06DA762B3E0B10">
    <w:name w:val="AAB896E9171742E5A53F06DA762B3E0B10"/>
    <w:rsid w:val="00A07C34"/>
    <w:rPr>
      <w:rFonts w:eastAsiaTheme="minorHAnsi"/>
    </w:rPr>
  </w:style>
  <w:style w:type="paragraph" w:customStyle="1" w:styleId="8D6BD87B5E0747C6BD28E7F2C532755310">
    <w:name w:val="8D6BD87B5E0747C6BD28E7F2C532755310"/>
    <w:rsid w:val="00A07C34"/>
    <w:rPr>
      <w:rFonts w:eastAsiaTheme="minorHAnsi"/>
    </w:rPr>
  </w:style>
  <w:style w:type="paragraph" w:customStyle="1" w:styleId="27663AB6C3ED49C9A6DBC7F4E11C2A2E10">
    <w:name w:val="27663AB6C3ED49C9A6DBC7F4E11C2A2E10"/>
    <w:rsid w:val="00A07C34"/>
    <w:rPr>
      <w:rFonts w:eastAsiaTheme="minorHAnsi"/>
    </w:rPr>
  </w:style>
  <w:style w:type="paragraph" w:customStyle="1" w:styleId="5F4B1AAB319547A6BB935DEE94597C7A10">
    <w:name w:val="5F4B1AAB319547A6BB935DEE94597C7A10"/>
    <w:rsid w:val="00A07C34"/>
    <w:rPr>
      <w:rFonts w:eastAsiaTheme="minorHAnsi"/>
    </w:rPr>
  </w:style>
  <w:style w:type="paragraph" w:customStyle="1" w:styleId="424EAD30F3B3467793379509821B639D10">
    <w:name w:val="424EAD30F3B3467793379509821B639D10"/>
    <w:rsid w:val="00A07C34"/>
    <w:rPr>
      <w:rFonts w:eastAsiaTheme="minorHAnsi"/>
    </w:rPr>
  </w:style>
  <w:style w:type="paragraph" w:customStyle="1" w:styleId="5B43E1E2014743A9923CCEC6A1C19BCC12">
    <w:name w:val="5B43E1E2014743A9923CCEC6A1C19BCC12"/>
    <w:rsid w:val="00A07C34"/>
    <w:rPr>
      <w:rFonts w:eastAsiaTheme="minorHAnsi"/>
    </w:rPr>
  </w:style>
  <w:style w:type="paragraph" w:customStyle="1" w:styleId="E96DE4434DAA4639895ACF7E8FB7A20C11">
    <w:name w:val="E96DE4434DAA4639895ACF7E8FB7A20C11"/>
    <w:rsid w:val="00A07C34"/>
    <w:rPr>
      <w:rFonts w:eastAsiaTheme="minorHAnsi"/>
    </w:rPr>
  </w:style>
  <w:style w:type="paragraph" w:customStyle="1" w:styleId="B432012E4E3D4B88AAA52065CF460B8411">
    <w:name w:val="B432012E4E3D4B88AAA52065CF460B8411"/>
    <w:rsid w:val="00A07C34"/>
    <w:rPr>
      <w:rFonts w:eastAsiaTheme="minorHAnsi"/>
    </w:rPr>
  </w:style>
  <w:style w:type="paragraph" w:customStyle="1" w:styleId="49130652AC3B411581D4CEC6CA88667811">
    <w:name w:val="49130652AC3B411581D4CEC6CA88667811"/>
    <w:rsid w:val="00A07C34"/>
    <w:rPr>
      <w:rFonts w:eastAsiaTheme="minorHAnsi"/>
    </w:rPr>
  </w:style>
  <w:style w:type="paragraph" w:customStyle="1" w:styleId="425511DBC0174CC8B01CBF3232A829B211">
    <w:name w:val="425511DBC0174CC8B01CBF3232A829B211"/>
    <w:rsid w:val="00A07C34"/>
    <w:rPr>
      <w:rFonts w:eastAsiaTheme="minorHAnsi"/>
    </w:rPr>
  </w:style>
  <w:style w:type="paragraph" w:customStyle="1" w:styleId="A6C661EA3F2B4F18B64F5124C01FA7CF11">
    <w:name w:val="A6C661EA3F2B4F18B64F5124C01FA7CF11"/>
    <w:rsid w:val="00A07C34"/>
    <w:rPr>
      <w:rFonts w:eastAsiaTheme="minorHAnsi"/>
    </w:rPr>
  </w:style>
  <w:style w:type="paragraph" w:customStyle="1" w:styleId="725C63E107F7412C9DD6E46A40802F387">
    <w:name w:val="725C63E107F7412C9DD6E46A40802F387"/>
    <w:rsid w:val="00A07C34"/>
    <w:rPr>
      <w:rFonts w:eastAsiaTheme="minorHAnsi"/>
    </w:rPr>
  </w:style>
  <w:style w:type="paragraph" w:customStyle="1" w:styleId="6901908CB7B34F989152BAD71E1191C611">
    <w:name w:val="6901908CB7B34F989152BAD71E1191C611"/>
    <w:rsid w:val="00A07C34"/>
    <w:rPr>
      <w:rFonts w:eastAsiaTheme="minorHAnsi"/>
    </w:rPr>
  </w:style>
  <w:style w:type="paragraph" w:customStyle="1" w:styleId="747D7675331F464C8777EA631404F50A11">
    <w:name w:val="747D7675331F464C8777EA631404F50A11"/>
    <w:rsid w:val="00A07C34"/>
    <w:rPr>
      <w:rFonts w:eastAsiaTheme="minorHAnsi"/>
    </w:rPr>
  </w:style>
  <w:style w:type="paragraph" w:customStyle="1" w:styleId="CD70949628334181A8B091324C73BD0C11">
    <w:name w:val="CD70949628334181A8B091324C73BD0C11"/>
    <w:rsid w:val="00A07C34"/>
    <w:rPr>
      <w:rFonts w:eastAsiaTheme="minorHAnsi"/>
    </w:rPr>
  </w:style>
  <w:style w:type="paragraph" w:customStyle="1" w:styleId="3AFD98E95C3849B9AE3AB92FEE4C1B9711">
    <w:name w:val="3AFD98E95C3849B9AE3AB92FEE4C1B9711"/>
    <w:rsid w:val="00A07C34"/>
    <w:rPr>
      <w:rFonts w:eastAsiaTheme="minorHAnsi"/>
    </w:rPr>
  </w:style>
  <w:style w:type="paragraph" w:customStyle="1" w:styleId="30FECE43522E4F38B250A3ED1085630F11">
    <w:name w:val="30FECE43522E4F38B250A3ED1085630F11"/>
    <w:rsid w:val="00A07C34"/>
    <w:rPr>
      <w:rFonts w:eastAsiaTheme="minorHAnsi"/>
    </w:rPr>
  </w:style>
  <w:style w:type="paragraph" w:customStyle="1" w:styleId="60EEAB1BE9E24EEDA873BC743CF2E22911">
    <w:name w:val="60EEAB1BE9E24EEDA873BC743CF2E22911"/>
    <w:rsid w:val="00A07C34"/>
    <w:rPr>
      <w:rFonts w:eastAsiaTheme="minorHAnsi"/>
    </w:rPr>
  </w:style>
  <w:style w:type="paragraph" w:customStyle="1" w:styleId="6A1B571DE20B46F7A65C1B4BC0E93B6E11">
    <w:name w:val="6A1B571DE20B46F7A65C1B4BC0E93B6E11"/>
    <w:rsid w:val="00A07C34"/>
    <w:rPr>
      <w:rFonts w:eastAsiaTheme="minorHAnsi"/>
    </w:rPr>
  </w:style>
  <w:style w:type="paragraph" w:customStyle="1" w:styleId="220DDEC227EB492EB018BD29E3329D1711">
    <w:name w:val="220DDEC227EB492EB018BD29E3329D1711"/>
    <w:rsid w:val="00A07C34"/>
    <w:rPr>
      <w:rFonts w:eastAsiaTheme="minorHAnsi"/>
    </w:rPr>
  </w:style>
  <w:style w:type="paragraph" w:customStyle="1" w:styleId="D5F4DDC97E2F4D2BB6BA321EDC372FEE11">
    <w:name w:val="D5F4DDC97E2F4D2BB6BA321EDC372FEE11"/>
    <w:rsid w:val="00A07C34"/>
    <w:rPr>
      <w:rFonts w:eastAsiaTheme="minorHAnsi"/>
    </w:rPr>
  </w:style>
  <w:style w:type="paragraph" w:customStyle="1" w:styleId="9B6601EC02FF443093BDACCAB4BEFACB11">
    <w:name w:val="9B6601EC02FF443093BDACCAB4BEFACB11"/>
    <w:rsid w:val="00A07C34"/>
    <w:rPr>
      <w:rFonts w:eastAsiaTheme="minorHAnsi"/>
    </w:rPr>
  </w:style>
  <w:style w:type="paragraph" w:customStyle="1" w:styleId="75D5E4FA05FF433380977840B31D8EF811">
    <w:name w:val="75D5E4FA05FF433380977840B31D8EF811"/>
    <w:rsid w:val="00A07C34"/>
    <w:rPr>
      <w:rFonts w:eastAsiaTheme="minorHAnsi"/>
    </w:rPr>
  </w:style>
  <w:style w:type="paragraph" w:customStyle="1" w:styleId="CA0768CB81EF4AF6BBC11C0655F472A011">
    <w:name w:val="CA0768CB81EF4AF6BBC11C0655F472A011"/>
    <w:rsid w:val="00A07C34"/>
    <w:rPr>
      <w:rFonts w:eastAsiaTheme="minorHAnsi"/>
    </w:rPr>
  </w:style>
  <w:style w:type="paragraph" w:customStyle="1" w:styleId="067041811A6D4A4FA61D097613A8FBBE11">
    <w:name w:val="067041811A6D4A4FA61D097613A8FBBE11"/>
    <w:rsid w:val="00A07C34"/>
    <w:rPr>
      <w:rFonts w:eastAsiaTheme="minorHAnsi"/>
    </w:rPr>
  </w:style>
  <w:style w:type="paragraph" w:customStyle="1" w:styleId="9FA095E30DCA4B678A59EF300BF9462311">
    <w:name w:val="9FA095E30DCA4B678A59EF300BF9462311"/>
    <w:rsid w:val="00A07C34"/>
    <w:rPr>
      <w:rFonts w:eastAsiaTheme="minorHAnsi"/>
    </w:rPr>
  </w:style>
  <w:style w:type="paragraph" w:customStyle="1" w:styleId="ED6D03DC8437426CA9D5F8EB01FB87BD11">
    <w:name w:val="ED6D03DC8437426CA9D5F8EB01FB87BD11"/>
    <w:rsid w:val="00A07C34"/>
    <w:rPr>
      <w:rFonts w:eastAsiaTheme="minorHAnsi"/>
    </w:rPr>
  </w:style>
  <w:style w:type="paragraph" w:customStyle="1" w:styleId="EED9F9E17DAF488CB3B1C2BABB075FA711">
    <w:name w:val="EED9F9E17DAF488CB3B1C2BABB075FA711"/>
    <w:rsid w:val="00A07C34"/>
    <w:rPr>
      <w:rFonts w:eastAsiaTheme="minorHAnsi"/>
    </w:rPr>
  </w:style>
  <w:style w:type="paragraph" w:customStyle="1" w:styleId="09A8379BBBA74E47BE33A2E0C86E448411">
    <w:name w:val="09A8379BBBA74E47BE33A2E0C86E448411"/>
    <w:rsid w:val="00A07C34"/>
    <w:rPr>
      <w:rFonts w:eastAsiaTheme="minorHAnsi"/>
    </w:rPr>
  </w:style>
  <w:style w:type="paragraph" w:customStyle="1" w:styleId="AAEA40224C564A29AC0F3405B1D118E211">
    <w:name w:val="AAEA40224C564A29AC0F3405B1D118E211"/>
    <w:rsid w:val="00A07C34"/>
    <w:rPr>
      <w:rFonts w:eastAsiaTheme="minorHAnsi"/>
    </w:rPr>
  </w:style>
  <w:style w:type="paragraph" w:customStyle="1" w:styleId="E5A2D34A97254476A466E31572A5CCA011">
    <w:name w:val="E5A2D34A97254476A466E31572A5CCA011"/>
    <w:rsid w:val="00A07C34"/>
    <w:rPr>
      <w:rFonts w:eastAsiaTheme="minorHAnsi"/>
    </w:rPr>
  </w:style>
  <w:style w:type="paragraph" w:customStyle="1" w:styleId="25915255E24F4225B6D9E15DBC1B24C711">
    <w:name w:val="25915255E24F4225B6D9E15DBC1B24C711"/>
    <w:rsid w:val="00A07C34"/>
    <w:rPr>
      <w:rFonts w:eastAsiaTheme="minorHAnsi"/>
    </w:rPr>
  </w:style>
  <w:style w:type="paragraph" w:customStyle="1" w:styleId="046FA9C79EE3406C8AA40D2086AFCA9711">
    <w:name w:val="046FA9C79EE3406C8AA40D2086AFCA9711"/>
    <w:rsid w:val="00A07C34"/>
    <w:rPr>
      <w:rFonts w:eastAsiaTheme="minorHAnsi"/>
    </w:rPr>
  </w:style>
  <w:style w:type="paragraph" w:customStyle="1" w:styleId="2D614D2DCB0D47BC8CCD1B066BC1501E11">
    <w:name w:val="2D614D2DCB0D47BC8CCD1B066BC1501E11"/>
    <w:rsid w:val="00A07C34"/>
    <w:rPr>
      <w:rFonts w:eastAsiaTheme="minorHAnsi"/>
    </w:rPr>
  </w:style>
  <w:style w:type="paragraph" w:customStyle="1" w:styleId="36F7CBFBDFFF412E97B87395BF3EE8F811">
    <w:name w:val="36F7CBFBDFFF412E97B87395BF3EE8F811"/>
    <w:rsid w:val="00A07C34"/>
    <w:rPr>
      <w:rFonts w:eastAsiaTheme="minorHAnsi"/>
    </w:rPr>
  </w:style>
  <w:style w:type="paragraph" w:customStyle="1" w:styleId="9207334FC7E048B1A10FB9B9C95089E711">
    <w:name w:val="9207334FC7E048B1A10FB9B9C95089E711"/>
    <w:rsid w:val="00A07C34"/>
    <w:rPr>
      <w:rFonts w:eastAsiaTheme="minorHAnsi"/>
    </w:rPr>
  </w:style>
  <w:style w:type="paragraph" w:customStyle="1" w:styleId="88AF13263EE94C4397F1248EC0150F5411">
    <w:name w:val="88AF13263EE94C4397F1248EC0150F5411"/>
    <w:rsid w:val="00A07C34"/>
    <w:rPr>
      <w:rFonts w:eastAsiaTheme="minorHAnsi"/>
    </w:rPr>
  </w:style>
  <w:style w:type="paragraph" w:customStyle="1" w:styleId="4FEAA379D44246CA8CAA3426FF7D971511">
    <w:name w:val="4FEAA379D44246CA8CAA3426FF7D971511"/>
    <w:rsid w:val="00A07C34"/>
    <w:rPr>
      <w:rFonts w:eastAsiaTheme="minorHAnsi"/>
    </w:rPr>
  </w:style>
  <w:style w:type="paragraph" w:customStyle="1" w:styleId="0B7BC541F6E74A178C85B18D3DC72A0511">
    <w:name w:val="0B7BC541F6E74A178C85B18D3DC72A0511"/>
    <w:rsid w:val="00A07C34"/>
    <w:rPr>
      <w:rFonts w:eastAsiaTheme="minorHAnsi"/>
    </w:rPr>
  </w:style>
  <w:style w:type="paragraph" w:customStyle="1" w:styleId="EB3A4D6026804F638F6EB2C5B6B9340311">
    <w:name w:val="EB3A4D6026804F638F6EB2C5B6B9340311"/>
    <w:rsid w:val="00A07C34"/>
    <w:rPr>
      <w:rFonts w:eastAsiaTheme="minorHAnsi"/>
    </w:rPr>
  </w:style>
  <w:style w:type="paragraph" w:customStyle="1" w:styleId="0A0DECE5E78C447E98ED67DF063A3B8D11">
    <w:name w:val="0A0DECE5E78C447E98ED67DF063A3B8D11"/>
    <w:rsid w:val="00A07C34"/>
    <w:rPr>
      <w:rFonts w:eastAsiaTheme="minorHAnsi"/>
    </w:rPr>
  </w:style>
  <w:style w:type="paragraph" w:customStyle="1" w:styleId="37CA73E932D24D25AFA10AA89005D3E211">
    <w:name w:val="37CA73E932D24D25AFA10AA89005D3E211"/>
    <w:rsid w:val="00A07C34"/>
    <w:rPr>
      <w:rFonts w:eastAsiaTheme="minorHAnsi"/>
    </w:rPr>
  </w:style>
  <w:style w:type="paragraph" w:customStyle="1" w:styleId="788E8389F3CA4FDFA3AE21ADCFAE64ED11">
    <w:name w:val="788E8389F3CA4FDFA3AE21ADCFAE64ED11"/>
    <w:rsid w:val="00A07C34"/>
    <w:rPr>
      <w:rFonts w:eastAsiaTheme="minorHAnsi"/>
    </w:rPr>
  </w:style>
  <w:style w:type="paragraph" w:customStyle="1" w:styleId="6319E32CC19A476EA852525692437D0F11">
    <w:name w:val="6319E32CC19A476EA852525692437D0F11"/>
    <w:rsid w:val="00A07C34"/>
    <w:rPr>
      <w:rFonts w:eastAsiaTheme="minorHAnsi"/>
    </w:rPr>
  </w:style>
  <w:style w:type="paragraph" w:customStyle="1" w:styleId="C8A61570F7404BFABF9355D4F9DFA06F11">
    <w:name w:val="C8A61570F7404BFABF9355D4F9DFA06F11"/>
    <w:rsid w:val="00A07C34"/>
    <w:rPr>
      <w:rFonts w:eastAsiaTheme="minorHAnsi"/>
    </w:rPr>
  </w:style>
  <w:style w:type="paragraph" w:customStyle="1" w:styleId="47A32EDEBEB642C780D99FC48AD3E2C211">
    <w:name w:val="47A32EDEBEB642C780D99FC48AD3E2C211"/>
    <w:rsid w:val="00A07C34"/>
    <w:rPr>
      <w:rFonts w:eastAsiaTheme="minorHAnsi"/>
    </w:rPr>
  </w:style>
  <w:style w:type="paragraph" w:customStyle="1" w:styleId="78B0CA40D2A9441EB0C7580CB80824B111">
    <w:name w:val="78B0CA40D2A9441EB0C7580CB80824B111"/>
    <w:rsid w:val="00A07C34"/>
    <w:rPr>
      <w:rFonts w:eastAsiaTheme="minorHAnsi"/>
    </w:rPr>
  </w:style>
  <w:style w:type="paragraph" w:customStyle="1" w:styleId="E1304195577F454C91CC571A8A8AA1E511">
    <w:name w:val="E1304195577F454C91CC571A8A8AA1E511"/>
    <w:rsid w:val="00A07C34"/>
    <w:rPr>
      <w:rFonts w:eastAsiaTheme="minorHAnsi"/>
    </w:rPr>
  </w:style>
  <w:style w:type="paragraph" w:customStyle="1" w:styleId="0B7AA48A66914AD38001828C130366F311">
    <w:name w:val="0B7AA48A66914AD38001828C130366F311"/>
    <w:rsid w:val="00A07C34"/>
    <w:rPr>
      <w:rFonts w:eastAsiaTheme="minorHAnsi"/>
    </w:rPr>
  </w:style>
  <w:style w:type="paragraph" w:customStyle="1" w:styleId="B4A413C292FE4B80901C589CE2339F4A11">
    <w:name w:val="B4A413C292FE4B80901C589CE2339F4A11"/>
    <w:rsid w:val="00A07C34"/>
    <w:rPr>
      <w:rFonts w:eastAsiaTheme="minorHAnsi"/>
    </w:rPr>
  </w:style>
  <w:style w:type="paragraph" w:customStyle="1" w:styleId="B470010CD9654EFEB281D3AB2873183011">
    <w:name w:val="B470010CD9654EFEB281D3AB2873183011"/>
    <w:rsid w:val="00A07C34"/>
    <w:rPr>
      <w:rFonts w:eastAsiaTheme="minorHAnsi"/>
    </w:rPr>
  </w:style>
  <w:style w:type="paragraph" w:customStyle="1" w:styleId="2057BD0C9C3E472A9B89A9EC6711C11E11">
    <w:name w:val="2057BD0C9C3E472A9B89A9EC6711C11E11"/>
    <w:rsid w:val="00A07C34"/>
    <w:rPr>
      <w:rFonts w:eastAsiaTheme="minorHAnsi"/>
    </w:rPr>
  </w:style>
  <w:style w:type="paragraph" w:customStyle="1" w:styleId="F37C496DF0CA44B3B7BB2D5E436CDDEC11">
    <w:name w:val="F37C496DF0CA44B3B7BB2D5E436CDDEC11"/>
    <w:rsid w:val="00A07C34"/>
    <w:rPr>
      <w:rFonts w:eastAsiaTheme="minorHAnsi"/>
    </w:rPr>
  </w:style>
  <w:style w:type="paragraph" w:customStyle="1" w:styleId="CE1292F728574FCCA1AE608E1C9FC5E211">
    <w:name w:val="CE1292F728574FCCA1AE608E1C9FC5E211"/>
    <w:rsid w:val="00A07C34"/>
    <w:rPr>
      <w:rFonts w:eastAsiaTheme="minorHAnsi"/>
    </w:rPr>
  </w:style>
  <w:style w:type="paragraph" w:customStyle="1" w:styleId="AE7CCF1C762F4E79B54DF408ACE0558B11">
    <w:name w:val="AE7CCF1C762F4E79B54DF408ACE0558B11"/>
    <w:rsid w:val="00A07C34"/>
    <w:rPr>
      <w:rFonts w:eastAsiaTheme="minorHAnsi"/>
    </w:rPr>
  </w:style>
  <w:style w:type="paragraph" w:customStyle="1" w:styleId="79202ED2DB334DA88DC1658CFF71022A11">
    <w:name w:val="79202ED2DB334DA88DC1658CFF71022A11"/>
    <w:rsid w:val="00A07C34"/>
    <w:rPr>
      <w:rFonts w:eastAsiaTheme="minorHAnsi"/>
    </w:rPr>
  </w:style>
  <w:style w:type="paragraph" w:customStyle="1" w:styleId="BBB9644982C44F98BE5B2491B7B8A71511">
    <w:name w:val="BBB9644982C44F98BE5B2491B7B8A71511"/>
    <w:rsid w:val="00A07C34"/>
    <w:rPr>
      <w:rFonts w:eastAsiaTheme="minorHAnsi"/>
    </w:rPr>
  </w:style>
  <w:style w:type="paragraph" w:customStyle="1" w:styleId="4A1DAAC7C9984E8CB93B8CBE4CD3DF7E11">
    <w:name w:val="4A1DAAC7C9984E8CB93B8CBE4CD3DF7E11"/>
    <w:rsid w:val="00A07C34"/>
    <w:rPr>
      <w:rFonts w:eastAsiaTheme="minorHAnsi"/>
    </w:rPr>
  </w:style>
  <w:style w:type="paragraph" w:customStyle="1" w:styleId="CE0B55325988406B8D82019707275C0911">
    <w:name w:val="CE0B55325988406B8D82019707275C0911"/>
    <w:rsid w:val="00A07C34"/>
    <w:rPr>
      <w:rFonts w:eastAsiaTheme="minorHAnsi"/>
    </w:rPr>
  </w:style>
  <w:style w:type="paragraph" w:customStyle="1" w:styleId="1E7CD385C4604E4BBF8C303EE037EC8C11">
    <w:name w:val="1E7CD385C4604E4BBF8C303EE037EC8C11"/>
    <w:rsid w:val="00A07C34"/>
    <w:rPr>
      <w:rFonts w:eastAsiaTheme="minorHAnsi"/>
    </w:rPr>
  </w:style>
  <w:style w:type="paragraph" w:customStyle="1" w:styleId="F897C4B383F9408AA7FBC4FB1F122BF911">
    <w:name w:val="F897C4B383F9408AA7FBC4FB1F122BF911"/>
    <w:rsid w:val="00A07C34"/>
    <w:rPr>
      <w:rFonts w:eastAsiaTheme="minorHAnsi"/>
    </w:rPr>
  </w:style>
  <w:style w:type="paragraph" w:customStyle="1" w:styleId="9FC8A71D1EED4B0A9FB5DE01A0CA844211">
    <w:name w:val="9FC8A71D1EED4B0A9FB5DE01A0CA844211"/>
    <w:rsid w:val="00A07C34"/>
    <w:rPr>
      <w:rFonts w:eastAsiaTheme="minorHAnsi"/>
    </w:rPr>
  </w:style>
  <w:style w:type="paragraph" w:customStyle="1" w:styleId="08955B0E136243458C19ACC6AB7EC96B11">
    <w:name w:val="08955B0E136243458C19ACC6AB7EC96B11"/>
    <w:rsid w:val="00A07C34"/>
    <w:rPr>
      <w:rFonts w:eastAsiaTheme="minorHAnsi"/>
    </w:rPr>
  </w:style>
  <w:style w:type="paragraph" w:customStyle="1" w:styleId="AAB896E9171742E5A53F06DA762B3E0B11">
    <w:name w:val="AAB896E9171742E5A53F06DA762B3E0B11"/>
    <w:rsid w:val="00A07C34"/>
    <w:rPr>
      <w:rFonts w:eastAsiaTheme="minorHAnsi"/>
    </w:rPr>
  </w:style>
  <w:style w:type="paragraph" w:customStyle="1" w:styleId="8D6BD87B5E0747C6BD28E7F2C532755311">
    <w:name w:val="8D6BD87B5E0747C6BD28E7F2C532755311"/>
    <w:rsid w:val="00A07C34"/>
    <w:rPr>
      <w:rFonts w:eastAsiaTheme="minorHAnsi"/>
    </w:rPr>
  </w:style>
  <w:style w:type="paragraph" w:customStyle="1" w:styleId="27663AB6C3ED49C9A6DBC7F4E11C2A2E11">
    <w:name w:val="27663AB6C3ED49C9A6DBC7F4E11C2A2E11"/>
    <w:rsid w:val="00A07C34"/>
    <w:rPr>
      <w:rFonts w:eastAsiaTheme="minorHAnsi"/>
    </w:rPr>
  </w:style>
  <w:style w:type="paragraph" w:customStyle="1" w:styleId="5F4B1AAB319547A6BB935DEE94597C7A11">
    <w:name w:val="5F4B1AAB319547A6BB935DEE94597C7A11"/>
    <w:rsid w:val="00A07C34"/>
    <w:rPr>
      <w:rFonts w:eastAsiaTheme="minorHAnsi"/>
    </w:rPr>
  </w:style>
  <w:style w:type="paragraph" w:customStyle="1" w:styleId="424EAD30F3B3467793379509821B639D11">
    <w:name w:val="424EAD30F3B3467793379509821B639D11"/>
    <w:rsid w:val="00A07C34"/>
    <w:rPr>
      <w:rFonts w:eastAsiaTheme="minorHAnsi"/>
    </w:rPr>
  </w:style>
  <w:style w:type="paragraph" w:customStyle="1" w:styleId="5B43E1E2014743A9923CCEC6A1C19BCC13">
    <w:name w:val="5B43E1E2014743A9923CCEC6A1C19BCC13"/>
    <w:rsid w:val="00A07C34"/>
    <w:rPr>
      <w:rFonts w:eastAsiaTheme="minorHAnsi"/>
    </w:rPr>
  </w:style>
  <w:style w:type="paragraph" w:customStyle="1" w:styleId="E96DE4434DAA4639895ACF7E8FB7A20C12">
    <w:name w:val="E96DE4434DAA4639895ACF7E8FB7A20C12"/>
    <w:rsid w:val="00A07C34"/>
    <w:rPr>
      <w:rFonts w:eastAsiaTheme="minorHAnsi"/>
    </w:rPr>
  </w:style>
  <w:style w:type="paragraph" w:customStyle="1" w:styleId="B432012E4E3D4B88AAA52065CF460B8412">
    <w:name w:val="B432012E4E3D4B88AAA52065CF460B8412"/>
    <w:rsid w:val="00A07C34"/>
    <w:rPr>
      <w:rFonts w:eastAsiaTheme="minorHAnsi"/>
    </w:rPr>
  </w:style>
  <w:style w:type="paragraph" w:customStyle="1" w:styleId="49130652AC3B411581D4CEC6CA88667812">
    <w:name w:val="49130652AC3B411581D4CEC6CA88667812"/>
    <w:rsid w:val="00A07C34"/>
    <w:rPr>
      <w:rFonts w:eastAsiaTheme="minorHAnsi"/>
    </w:rPr>
  </w:style>
  <w:style w:type="paragraph" w:customStyle="1" w:styleId="425511DBC0174CC8B01CBF3232A829B212">
    <w:name w:val="425511DBC0174CC8B01CBF3232A829B212"/>
    <w:rsid w:val="00A07C34"/>
    <w:rPr>
      <w:rFonts w:eastAsiaTheme="minorHAnsi"/>
    </w:rPr>
  </w:style>
  <w:style w:type="paragraph" w:customStyle="1" w:styleId="A6C661EA3F2B4F18B64F5124C01FA7CF12">
    <w:name w:val="A6C661EA3F2B4F18B64F5124C01FA7CF12"/>
    <w:rsid w:val="00A07C34"/>
    <w:rPr>
      <w:rFonts w:eastAsiaTheme="minorHAnsi"/>
    </w:rPr>
  </w:style>
  <w:style w:type="paragraph" w:customStyle="1" w:styleId="725C63E107F7412C9DD6E46A40802F388">
    <w:name w:val="725C63E107F7412C9DD6E46A40802F388"/>
    <w:rsid w:val="00A07C34"/>
    <w:rPr>
      <w:rFonts w:eastAsiaTheme="minorHAnsi"/>
    </w:rPr>
  </w:style>
  <w:style w:type="paragraph" w:customStyle="1" w:styleId="6901908CB7B34F989152BAD71E1191C612">
    <w:name w:val="6901908CB7B34F989152BAD71E1191C612"/>
    <w:rsid w:val="00A07C34"/>
    <w:rPr>
      <w:rFonts w:eastAsiaTheme="minorHAnsi"/>
    </w:rPr>
  </w:style>
  <w:style w:type="paragraph" w:customStyle="1" w:styleId="747D7675331F464C8777EA631404F50A12">
    <w:name w:val="747D7675331F464C8777EA631404F50A12"/>
    <w:rsid w:val="00A07C34"/>
    <w:rPr>
      <w:rFonts w:eastAsiaTheme="minorHAnsi"/>
    </w:rPr>
  </w:style>
  <w:style w:type="paragraph" w:customStyle="1" w:styleId="CD70949628334181A8B091324C73BD0C12">
    <w:name w:val="CD70949628334181A8B091324C73BD0C12"/>
    <w:rsid w:val="00A07C34"/>
    <w:rPr>
      <w:rFonts w:eastAsiaTheme="minorHAnsi"/>
    </w:rPr>
  </w:style>
  <w:style w:type="paragraph" w:customStyle="1" w:styleId="3AFD98E95C3849B9AE3AB92FEE4C1B9712">
    <w:name w:val="3AFD98E95C3849B9AE3AB92FEE4C1B9712"/>
    <w:rsid w:val="00A07C34"/>
    <w:rPr>
      <w:rFonts w:eastAsiaTheme="minorHAnsi"/>
    </w:rPr>
  </w:style>
  <w:style w:type="paragraph" w:customStyle="1" w:styleId="30FECE43522E4F38B250A3ED1085630F12">
    <w:name w:val="30FECE43522E4F38B250A3ED1085630F12"/>
    <w:rsid w:val="00A07C34"/>
    <w:rPr>
      <w:rFonts w:eastAsiaTheme="minorHAnsi"/>
    </w:rPr>
  </w:style>
  <w:style w:type="paragraph" w:customStyle="1" w:styleId="60EEAB1BE9E24EEDA873BC743CF2E22912">
    <w:name w:val="60EEAB1BE9E24EEDA873BC743CF2E22912"/>
    <w:rsid w:val="00A07C34"/>
    <w:rPr>
      <w:rFonts w:eastAsiaTheme="minorHAnsi"/>
    </w:rPr>
  </w:style>
  <w:style w:type="paragraph" w:customStyle="1" w:styleId="6A1B571DE20B46F7A65C1B4BC0E93B6E12">
    <w:name w:val="6A1B571DE20B46F7A65C1B4BC0E93B6E12"/>
    <w:rsid w:val="00A07C34"/>
    <w:rPr>
      <w:rFonts w:eastAsiaTheme="minorHAnsi"/>
    </w:rPr>
  </w:style>
  <w:style w:type="paragraph" w:customStyle="1" w:styleId="220DDEC227EB492EB018BD29E3329D1712">
    <w:name w:val="220DDEC227EB492EB018BD29E3329D1712"/>
    <w:rsid w:val="00A07C34"/>
    <w:rPr>
      <w:rFonts w:eastAsiaTheme="minorHAnsi"/>
    </w:rPr>
  </w:style>
  <w:style w:type="paragraph" w:customStyle="1" w:styleId="D5F4DDC97E2F4D2BB6BA321EDC372FEE12">
    <w:name w:val="D5F4DDC97E2F4D2BB6BA321EDC372FEE12"/>
    <w:rsid w:val="00A07C34"/>
    <w:rPr>
      <w:rFonts w:eastAsiaTheme="minorHAnsi"/>
    </w:rPr>
  </w:style>
  <w:style w:type="paragraph" w:customStyle="1" w:styleId="9B6601EC02FF443093BDACCAB4BEFACB12">
    <w:name w:val="9B6601EC02FF443093BDACCAB4BEFACB12"/>
    <w:rsid w:val="00A07C34"/>
    <w:rPr>
      <w:rFonts w:eastAsiaTheme="minorHAnsi"/>
    </w:rPr>
  </w:style>
  <w:style w:type="paragraph" w:customStyle="1" w:styleId="75D5E4FA05FF433380977840B31D8EF812">
    <w:name w:val="75D5E4FA05FF433380977840B31D8EF812"/>
    <w:rsid w:val="00A07C34"/>
    <w:rPr>
      <w:rFonts w:eastAsiaTheme="minorHAnsi"/>
    </w:rPr>
  </w:style>
  <w:style w:type="paragraph" w:customStyle="1" w:styleId="CA0768CB81EF4AF6BBC11C0655F472A012">
    <w:name w:val="CA0768CB81EF4AF6BBC11C0655F472A012"/>
    <w:rsid w:val="00A07C34"/>
    <w:rPr>
      <w:rFonts w:eastAsiaTheme="minorHAnsi"/>
    </w:rPr>
  </w:style>
  <w:style w:type="paragraph" w:customStyle="1" w:styleId="067041811A6D4A4FA61D097613A8FBBE12">
    <w:name w:val="067041811A6D4A4FA61D097613A8FBBE12"/>
    <w:rsid w:val="00A07C34"/>
    <w:rPr>
      <w:rFonts w:eastAsiaTheme="minorHAnsi"/>
    </w:rPr>
  </w:style>
  <w:style w:type="paragraph" w:customStyle="1" w:styleId="9FA095E30DCA4B678A59EF300BF9462312">
    <w:name w:val="9FA095E30DCA4B678A59EF300BF9462312"/>
    <w:rsid w:val="00A07C34"/>
    <w:rPr>
      <w:rFonts w:eastAsiaTheme="minorHAnsi"/>
    </w:rPr>
  </w:style>
  <w:style w:type="paragraph" w:customStyle="1" w:styleId="ED6D03DC8437426CA9D5F8EB01FB87BD12">
    <w:name w:val="ED6D03DC8437426CA9D5F8EB01FB87BD12"/>
    <w:rsid w:val="00A07C34"/>
    <w:rPr>
      <w:rFonts w:eastAsiaTheme="minorHAnsi"/>
    </w:rPr>
  </w:style>
  <w:style w:type="paragraph" w:customStyle="1" w:styleId="EED9F9E17DAF488CB3B1C2BABB075FA712">
    <w:name w:val="EED9F9E17DAF488CB3B1C2BABB075FA712"/>
    <w:rsid w:val="00A07C34"/>
    <w:rPr>
      <w:rFonts w:eastAsiaTheme="minorHAnsi"/>
    </w:rPr>
  </w:style>
  <w:style w:type="paragraph" w:customStyle="1" w:styleId="09A8379BBBA74E47BE33A2E0C86E448412">
    <w:name w:val="09A8379BBBA74E47BE33A2E0C86E448412"/>
    <w:rsid w:val="00A07C34"/>
    <w:rPr>
      <w:rFonts w:eastAsiaTheme="minorHAnsi"/>
    </w:rPr>
  </w:style>
  <w:style w:type="paragraph" w:customStyle="1" w:styleId="AAEA40224C564A29AC0F3405B1D118E212">
    <w:name w:val="AAEA40224C564A29AC0F3405B1D118E212"/>
    <w:rsid w:val="00A07C34"/>
    <w:rPr>
      <w:rFonts w:eastAsiaTheme="minorHAnsi"/>
    </w:rPr>
  </w:style>
  <w:style w:type="paragraph" w:customStyle="1" w:styleId="E5A2D34A97254476A466E31572A5CCA012">
    <w:name w:val="E5A2D34A97254476A466E31572A5CCA012"/>
    <w:rsid w:val="00A07C34"/>
    <w:rPr>
      <w:rFonts w:eastAsiaTheme="minorHAnsi"/>
    </w:rPr>
  </w:style>
  <w:style w:type="paragraph" w:customStyle="1" w:styleId="25915255E24F4225B6D9E15DBC1B24C712">
    <w:name w:val="25915255E24F4225B6D9E15DBC1B24C712"/>
    <w:rsid w:val="00A07C34"/>
    <w:rPr>
      <w:rFonts w:eastAsiaTheme="minorHAnsi"/>
    </w:rPr>
  </w:style>
  <w:style w:type="paragraph" w:customStyle="1" w:styleId="046FA9C79EE3406C8AA40D2086AFCA9712">
    <w:name w:val="046FA9C79EE3406C8AA40D2086AFCA9712"/>
    <w:rsid w:val="00A07C34"/>
    <w:rPr>
      <w:rFonts w:eastAsiaTheme="minorHAnsi"/>
    </w:rPr>
  </w:style>
  <w:style w:type="paragraph" w:customStyle="1" w:styleId="2D614D2DCB0D47BC8CCD1B066BC1501E12">
    <w:name w:val="2D614D2DCB0D47BC8CCD1B066BC1501E12"/>
    <w:rsid w:val="00A07C34"/>
    <w:rPr>
      <w:rFonts w:eastAsiaTheme="minorHAnsi"/>
    </w:rPr>
  </w:style>
  <w:style w:type="paragraph" w:customStyle="1" w:styleId="36F7CBFBDFFF412E97B87395BF3EE8F812">
    <w:name w:val="36F7CBFBDFFF412E97B87395BF3EE8F812"/>
    <w:rsid w:val="00A07C34"/>
    <w:rPr>
      <w:rFonts w:eastAsiaTheme="minorHAnsi"/>
    </w:rPr>
  </w:style>
  <w:style w:type="paragraph" w:customStyle="1" w:styleId="9207334FC7E048B1A10FB9B9C95089E712">
    <w:name w:val="9207334FC7E048B1A10FB9B9C95089E712"/>
    <w:rsid w:val="00A07C34"/>
    <w:rPr>
      <w:rFonts w:eastAsiaTheme="minorHAnsi"/>
    </w:rPr>
  </w:style>
  <w:style w:type="paragraph" w:customStyle="1" w:styleId="88AF13263EE94C4397F1248EC0150F5412">
    <w:name w:val="88AF13263EE94C4397F1248EC0150F5412"/>
    <w:rsid w:val="00A07C34"/>
    <w:rPr>
      <w:rFonts w:eastAsiaTheme="minorHAnsi"/>
    </w:rPr>
  </w:style>
  <w:style w:type="paragraph" w:customStyle="1" w:styleId="4FEAA379D44246CA8CAA3426FF7D971512">
    <w:name w:val="4FEAA379D44246CA8CAA3426FF7D971512"/>
    <w:rsid w:val="00A07C34"/>
    <w:rPr>
      <w:rFonts w:eastAsiaTheme="minorHAnsi"/>
    </w:rPr>
  </w:style>
  <w:style w:type="paragraph" w:customStyle="1" w:styleId="0B7BC541F6E74A178C85B18D3DC72A0512">
    <w:name w:val="0B7BC541F6E74A178C85B18D3DC72A0512"/>
    <w:rsid w:val="00A07C34"/>
    <w:rPr>
      <w:rFonts w:eastAsiaTheme="minorHAnsi"/>
    </w:rPr>
  </w:style>
  <w:style w:type="paragraph" w:customStyle="1" w:styleId="EB3A4D6026804F638F6EB2C5B6B9340312">
    <w:name w:val="EB3A4D6026804F638F6EB2C5B6B9340312"/>
    <w:rsid w:val="00A07C34"/>
    <w:rPr>
      <w:rFonts w:eastAsiaTheme="minorHAnsi"/>
    </w:rPr>
  </w:style>
  <w:style w:type="paragraph" w:customStyle="1" w:styleId="0A0DECE5E78C447E98ED67DF063A3B8D12">
    <w:name w:val="0A0DECE5E78C447E98ED67DF063A3B8D12"/>
    <w:rsid w:val="00A07C34"/>
    <w:rPr>
      <w:rFonts w:eastAsiaTheme="minorHAnsi"/>
    </w:rPr>
  </w:style>
  <w:style w:type="paragraph" w:customStyle="1" w:styleId="37CA73E932D24D25AFA10AA89005D3E212">
    <w:name w:val="37CA73E932D24D25AFA10AA89005D3E212"/>
    <w:rsid w:val="00A07C34"/>
    <w:rPr>
      <w:rFonts w:eastAsiaTheme="minorHAnsi"/>
    </w:rPr>
  </w:style>
  <w:style w:type="paragraph" w:customStyle="1" w:styleId="788E8389F3CA4FDFA3AE21ADCFAE64ED12">
    <w:name w:val="788E8389F3CA4FDFA3AE21ADCFAE64ED12"/>
    <w:rsid w:val="00A07C34"/>
    <w:rPr>
      <w:rFonts w:eastAsiaTheme="minorHAnsi"/>
    </w:rPr>
  </w:style>
  <w:style w:type="paragraph" w:customStyle="1" w:styleId="6319E32CC19A476EA852525692437D0F12">
    <w:name w:val="6319E32CC19A476EA852525692437D0F12"/>
    <w:rsid w:val="00A07C34"/>
    <w:rPr>
      <w:rFonts w:eastAsiaTheme="minorHAnsi"/>
    </w:rPr>
  </w:style>
  <w:style w:type="paragraph" w:customStyle="1" w:styleId="C8A61570F7404BFABF9355D4F9DFA06F12">
    <w:name w:val="C8A61570F7404BFABF9355D4F9DFA06F12"/>
    <w:rsid w:val="00A07C34"/>
    <w:rPr>
      <w:rFonts w:eastAsiaTheme="minorHAnsi"/>
    </w:rPr>
  </w:style>
  <w:style w:type="paragraph" w:customStyle="1" w:styleId="47A32EDEBEB642C780D99FC48AD3E2C212">
    <w:name w:val="47A32EDEBEB642C780D99FC48AD3E2C212"/>
    <w:rsid w:val="00A07C34"/>
    <w:rPr>
      <w:rFonts w:eastAsiaTheme="minorHAnsi"/>
    </w:rPr>
  </w:style>
  <w:style w:type="paragraph" w:customStyle="1" w:styleId="78B0CA40D2A9441EB0C7580CB80824B112">
    <w:name w:val="78B0CA40D2A9441EB0C7580CB80824B112"/>
    <w:rsid w:val="00A07C34"/>
    <w:rPr>
      <w:rFonts w:eastAsiaTheme="minorHAnsi"/>
    </w:rPr>
  </w:style>
  <w:style w:type="paragraph" w:customStyle="1" w:styleId="E1304195577F454C91CC571A8A8AA1E512">
    <w:name w:val="E1304195577F454C91CC571A8A8AA1E512"/>
    <w:rsid w:val="00A07C34"/>
    <w:rPr>
      <w:rFonts w:eastAsiaTheme="minorHAnsi"/>
    </w:rPr>
  </w:style>
  <w:style w:type="paragraph" w:customStyle="1" w:styleId="0B7AA48A66914AD38001828C130366F312">
    <w:name w:val="0B7AA48A66914AD38001828C130366F312"/>
    <w:rsid w:val="00A07C34"/>
    <w:rPr>
      <w:rFonts w:eastAsiaTheme="minorHAnsi"/>
    </w:rPr>
  </w:style>
  <w:style w:type="paragraph" w:customStyle="1" w:styleId="B4A413C292FE4B80901C589CE2339F4A12">
    <w:name w:val="B4A413C292FE4B80901C589CE2339F4A12"/>
    <w:rsid w:val="00A07C34"/>
    <w:rPr>
      <w:rFonts w:eastAsiaTheme="minorHAnsi"/>
    </w:rPr>
  </w:style>
  <w:style w:type="paragraph" w:customStyle="1" w:styleId="B470010CD9654EFEB281D3AB2873183012">
    <w:name w:val="B470010CD9654EFEB281D3AB2873183012"/>
    <w:rsid w:val="00A07C34"/>
    <w:rPr>
      <w:rFonts w:eastAsiaTheme="minorHAnsi"/>
    </w:rPr>
  </w:style>
  <w:style w:type="paragraph" w:customStyle="1" w:styleId="2057BD0C9C3E472A9B89A9EC6711C11E12">
    <w:name w:val="2057BD0C9C3E472A9B89A9EC6711C11E12"/>
    <w:rsid w:val="00A07C34"/>
    <w:rPr>
      <w:rFonts w:eastAsiaTheme="minorHAnsi"/>
    </w:rPr>
  </w:style>
  <w:style w:type="paragraph" w:customStyle="1" w:styleId="F37C496DF0CA44B3B7BB2D5E436CDDEC12">
    <w:name w:val="F37C496DF0CA44B3B7BB2D5E436CDDEC12"/>
    <w:rsid w:val="00A07C34"/>
    <w:rPr>
      <w:rFonts w:eastAsiaTheme="minorHAnsi"/>
    </w:rPr>
  </w:style>
  <w:style w:type="paragraph" w:customStyle="1" w:styleId="CE1292F728574FCCA1AE608E1C9FC5E212">
    <w:name w:val="CE1292F728574FCCA1AE608E1C9FC5E212"/>
    <w:rsid w:val="00A07C34"/>
    <w:rPr>
      <w:rFonts w:eastAsiaTheme="minorHAnsi"/>
    </w:rPr>
  </w:style>
  <w:style w:type="paragraph" w:customStyle="1" w:styleId="AE7CCF1C762F4E79B54DF408ACE0558B12">
    <w:name w:val="AE7CCF1C762F4E79B54DF408ACE0558B12"/>
    <w:rsid w:val="00A07C34"/>
    <w:rPr>
      <w:rFonts w:eastAsiaTheme="minorHAnsi"/>
    </w:rPr>
  </w:style>
  <w:style w:type="paragraph" w:customStyle="1" w:styleId="79202ED2DB334DA88DC1658CFF71022A12">
    <w:name w:val="79202ED2DB334DA88DC1658CFF71022A12"/>
    <w:rsid w:val="00A07C34"/>
    <w:rPr>
      <w:rFonts w:eastAsiaTheme="minorHAnsi"/>
    </w:rPr>
  </w:style>
  <w:style w:type="paragraph" w:customStyle="1" w:styleId="BBB9644982C44F98BE5B2491B7B8A71512">
    <w:name w:val="BBB9644982C44F98BE5B2491B7B8A71512"/>
    <w:rsid w:val="00A07C34"/>
    <w:rPr>
      <w:rFonts w:eastAsiaTheme="minorHAnsi"/>
    </w:rPr>
  </w:style>
  <w:style w:type="paragraph" w:customStyle="1" w:styleId="4A1DAAC7C9984E8CB93B8CBE4CD3DF7E12">
    <w:name w:val="4A1DAAC7C9984E8CB93B8CBE4CD3DF7E12"/>
    <w:rsid w:val="00A07C34"/>
    <w:rPr>
      <w:rFonts w:eastAsiaTheme="minorHAnsi"/>
    </w:rPr>
  </w:style>
  <w:style w:type="paragraph" w:customStyle="1" w:styleId="CE0B55325988406B8D82019707275C0912">
    <w:name w:val="CE0B55325988406B8D82019707275C0912"/>
    <w:rsid w:val="00A07C34"/>
    <w:rPr>
      <w:rFonts w:eastAsiaTheme="minorHAnsi"/>
    </w:rPr>
  </w:style>
  <w:style w:type="paragraph" w:customStyle="1" w:styleId="1E7CD385C4604E4BBF8C303EE037EC8C12">
    <w:name w:val="1E7CD385C4604E4BBF8C303EE037EC8C12"/>
    <w:rsid w:val="00A07C34"/>
    <w:rPr>
      <w:rFonts w:eastAsiaTheme="minorHAnsi"/>
    </w:rPr>
  </w:style>
  <w:style w:type="paragraph" w:customStyle="1" w:styleId="F897C4B383F9408AA7FBC4FB1F122BF912">
    <w:name w:val="F897C4B383F9408AA7FBC4FB1F122BF912"/>
    <w:rsid w:val="00A07C34"/>
    <w:rPr>
      <w:rFonts w:eastAsiaTheme="minorHAnsi"/>
    </w:rPr>
  </w:style>
  <w:style w:type="paragraph" w:customStyle="1" w:styleId="9FC8A71D1EED4B0A9FB5DE01A0CA844212">
    <w:name w:val="9FC8A71D1EED4B0A9FB5DE01A0CA844212"/>
    <w:rsid w:val="00A07C34"/>
    <w:rPr>
      <w:rFonts w:eastAsiaTheme="minorHAnsi"/>
    </w:rPr>
  </w:style>
  <w:style w:type="paragraph" w:customStyle="1" w:styleId="08955B0E136243458C19ACC6AB7EC96B12">
    <w:name w:val="08955B0E136243458C19ACC6AB7EC96B12"/>
    <w:rsid w:val="00A07C34"/>
    <w:rPr>
      <w:rFonts w:eastAsiaTheme="minorHAnsi"/>
    </w:rPr>
  </w:style>
  <w:style w:type="paragraph" w:customStyle="1" w:styleId="AAB896E9171742E5A53F06DA762B3E0B12">
    <w:name w:val="AAB896E9171742E5A53F06DA762B3E0B12"/>
    <w:rsid w:val="00A07C34"/>
    <w:rPr>
      <w:rFonts w:eastAsiaTheme="minorHAnsi"/>
    </w:rPr>
  </w:style>
  <w:style w:type="paragraph" w:customStyle="1" w:styleId="8D6BD87B5E0747C6BD28E7F2C532755312">
    <w:name w:val="8D6BD87B5E0747C6BD28E7F2C532755312"/>
    <w:rsid w:val="00A07C34"/>
    <w:rPr>
      <w:rFonts w:eastAsiaTheme="minorHAnsi"/>
    </w:rPr>
  </w:style>
  <w:style w:type="paragraph" w:customStyle="1" w:styleId="27663AB6C3ED49C9A6DBC7F4E11C2A2E12">
    <w:name w:val="27663AB6C3ED49C9A6DBC7F4E11C2A2E12"/>
    <w:rsid w:val="00A07C34"/>
    <w:rPr>
      <w:rFonts w:eastAsiaTheme="minorHAnsi"/>
    </w:rPr>
  </w:style>
  <w:style w:type="paragraph" w:customStyle="1" w:styleId="5F4B1AAB319547A6BB935DEE94597C7A12">
    <w:name w:val="5F4B1AAB319547A6BB935DEE94597C7A12"/>
    <w:rsid w:val="00A07C34"/>
    <w:rPr>
      <w:rFonts w:eastAsiaTheme="minorHAnsi"/>
    </w:rPr>
  </w:style>
  <w:style w:type="paragraph" w:customStyle="1" w:styleId="424EAD30F3B3467793379509821B639D12">
    <w:name w:val="424EAD30F3B3467793379509821B639D12"/>
    <w:rsid w:val="00A07C34"/>
    <w:rPr>
      <w:rFonts w:eastAsiaTheme="minorHAnsi"/>
    </w:rPr>
  </w:style>
  <w:style w:type="paragraph" w:customStyle="1" w:styleId="5B43E1E2014743A9923CCEC6A1C19BCC14">
    <w:name w:val="5B43E1E2014743A9923CCEC6A1C19BCC14"/>
    <w:rsid w:val="00A07C34"/>
    <w:rPr>
      <w:rFonts w:eastAsiaTheme="minorHAnsi"/>
    </w:rPr>
  </w:style>
  <w:style w:type="paragraph" w:customStyle="1" w:styleId="E96DE4434DAA4639895ACF7E8FB7A20C13">
    <w:name w:val="E96DE4434DAA4639895ACF7E8FB7A20C13"/>
    <w:rsid w:val="00A07C34"/>
    <w:rPr>
      <w:rFonts w:eastAsiaTheme="minorHAnsi"/>
    </w:rPr>
  </w:style>
  <w:style w:type="paragraph" w:customStyle="1" w:styleId="B432012E4E3D4B88AAA52065CF460B8413">
    <w:name w:val="B432012E4E3D4B88AAA52065CF460B8413"/>
    <w:rsid w:val="00A07C34"/>
    <w:rPr>
      <w:rFonts w:eastAsiaTheme="minorHAnsi"/>
    </w:rPr>
  </w:style>
  <w:style w:type="paragraph" w:customStyle="1" w:styleId="49130652AC3B411581D4CEC6CA88667813">
    <w:name w:val="49130652AC3B411581D4CEC6CA88667813"/>
    <w:rsid w:val="00A07C34"/>
    <w:rPr>
      <w:rFonts w:eastAsiaTheme="minorHAnsi"/>
    </w:rPr>
  </w:style>
  <w:style w:type="paragraph" w:customStyle="1" w:styleId="425511DBC0174CC8B01CBF3232A829B213">
    <w:name w:val="425511DBC0174CC8B01CBF3232A829B213"/>
    <w:rsid w:val="00A07C34"/>
    <w:rPr>
      <w:rFonts w:eastAsiaTheme="minorHAnsi"/>
    </w:rPr>
  </w:style>
  <w:style w:type="paragraph" w:customStyle="1" w:styleId="A6C661EA3F2B4F18B64F5124C01FA7CF13">
    <w:name w:val="A6C661EA3F2B4F18B64F5124C01FA7CF13"/>
    <w:rsid w:val="00A07C34"/>
    <w:rPr>
      <w:rFonts w:eastAsiaTheme="minorHAnsi"/>
    </w:rPr>
  </w:style>
  <w:style w:type="paragraph" w:customStyle="1" w:styleId="725C63E107F7412C9DD6E46A40802F389">
    <w:name w:val="725C63E107F7412C9DD6E46A40802F389"/>
    <w:rsid w:val="00A07C34"/>
    <w:rPr>
      <w:rFonts w:eastAsiaTheme="minorHAnsi"/>
    </w:rPr>
  </w:style>
  <w:style w:type="paragraph" w:customStyle="1" w:styleId="6901908CB7B34F989152BAD71E1191C613">
    <w:name w:val="6901908CB7B34F989152BAD71E1191C613"/>
    <w:rsid w:val="00A07C34"/>
    <w:rPr>
      <w:rFonts w:eastAsiaTheme="minorHAnsi"/>
    </w:rPr>
  </w:style>
  <w:style w:type="paragraph" w:customStyle="1" w:styleId="747D7675331F464C8777EA631404F50A13">
    <w:name w:val="747D7675331F464C8777EA631404F50A13"/>
    <w:rsid w:val="00A07C34"/>
    <w:rPr>
      <w:rFonts w:eastAsiaTheme="minorHAnsi"/>
    </w:rPr>
  </w:style>
  <w:style w:type="paragraph" w:customStyle="1" w:styleId="CD70949628334181A8B091324C73BD0C13">
    <w:name w:val="CD70949628334181A8B091324C73BD0C13"/>
    <w:rsid w:val="00A07C34"/>
    <w:rPr>
      <w:rFonts w:eastAsiaTheme="minorHAnsi"/>
    </w:rPr>
  </w:style>
  <w:style w:type="paragraph" w:customStyle="1" w:styleId="3AFD98E95C3849B9AE3AB92FEE4C1B9713">
    <w:name w:val="3AFD98E95C3849B9AE3AB92FEE4C1B9713"/>
    <w:rsid w:val="00A07C34"/>
    <w:rPr>
      <w:rFonts w:eastAsiaTheme="minorHAnsi"/>
    </w:rPr>
  </w:style>
  <w:style w:type="paragraph" w:customStyle="1" w:styleId="30FECE43522E4F38B250A3ED1085630F13">
    <w:name w:val="30FECE43522E4F38B250A3ED1085630F13"/>
    <w:rsid w:val="00A07C34"/>
    <w:rPr>
      <w:rFonts w:eastAsiaTheme="minorHAnsi"/>
    </w:rPr>
  </w:style>
  <w:style w:type="paragraph" w:customStyle="1" w:styleId="60EEAB1BE9E24EEDA873BC743CF2E22913">
    <w:name w:val="60EEAB1BE9E24EEDA873BC743CF2E22913"/>
    <w:rsid w:val="00A07C34"/>
    <w:rPr>
      <w:rFonts w:eastAsiaTheme="minorHAnsi"/>
    </w:rPr>
  </w:style>
  <w:style w:type="paragraph" w:customStyle="1" w:styleId="6A1B571DE20B46F7A65C1B4BC0E93B6E13">
    <w:name w:val="6A1B571DE20B46F7A65C1B4BC0E93B6E13"/>
    <w:rsid w:val="00A07C34"/>
    <w:rPr>
      <w:rFonts w:eastAsiaTheme="minorHAnsi"/>
    </w:rPr>
  </w:style>
  <w:style w:type="paragraph" w:customStyle="1" w:styleId="220DDEC227EB492EB018BD29E3329D1713">
    <w:name w:val="220DDEC227EB492EB018BD29E3329D1713"/>
    <w:rsid w:val="00A07C34"/>
    <w:rPr>
      <w:rFonts w:eastAsiaTheme="minorHAnsi"/>
    </w:rPr>
  </w:style>
  <w:style w:type="paragraph" w:customStyle="1" w:styleId="D5F4DDC97E2F4D2BB6BA321EDC372FEE13">
    <w:name w:val="D5F4DDC97E2F4D2BB6BA321EDC372FEE13"/>
    <w:rsid w:val="00A07C34"/>
    <w:rPr>
      <w:rFonts w:eastAsiaTheme="minorHAnsi"/>
    </w:rPr>
  </w:style>
  <w:style w:type="paragraph" w:customStyle="1" w:styleId="9B6601EC02FF443093BDACCAB4BEFACB13">
    <w:name w:val="9B6601EC02FF443093BDACCAB4BEFACB13"/>
    <w:rsid w:val="00A07C34"/>
    <w:rPr>
      <w:rFonts w:eastAsiaTheme="minorHAnsi"/>
    </w:rPr>
  </w:style>
  <w:style w:type="paragraph" w:customStyle="1" w:styleId="75D5E4FA05FF433380977840B31D8EF813">
    <w:name w:val="75D5E4FA05FF433380977840B31D8EF813"/>
    <w:rsid w:val="00A07C34"/>
    <w:rPr>
      <w:rFonts w:eastAsiaTheme="minorHAnsi"/>
    </w:rPr>
  </w:style>
  <w:style w:type="paragraph" w:customStyle="1" w:styleId="CA0768CB81EF4AF6BBC11C0655F472A013">
    <w:name w:val="CA0768CB81EF4AF6BBC11C0655F472A013"/>
    <w:rsid w:val="00A07C34"/>
    <w:rPr>
      <w:rFonts w:eastAsiaTheme="minorHAnsi"/>
    </w:rPr>
  </w:style>
  <w:style w:type="paragraph" w:customStyle="1" w:styleId="067041811A6D4A4FA61D097613A8FBBE13">
    <w:name w:val="067041811A6D4A4FA61D097613A8FBBE13"/>
    <w:rsid w:val="00A07C34"/>
    <w:rPr>
      <w:rFonts w:eastAsiaTheme="minorHAnsi"/>
    </w:rPr>
  </w:style>
  <w:style w:type="paragraph" w:customStyle="1" w:styleId="9FA095E30DCA4B678A59EF300BF9462313">
    <w:name w:val="9FA095E30DCA4B678A59EF300BF9462313"/>
    <w:rsid w:val="00A07C34"/>
    <w:rPr>
      <w:rFonts w:eastAsiaTheme="minorHAnsi"/>
    </w:rPr>
  </w:style>
  <w:style w:type="paragraph" w:customStyle="1" w:styleId="ED6D03DC8437426CA9D5F8EB01FB87BD13">
    <w:name w:val="ED6D03DC8437426CA9D5F8EB01FB87BD13"/>
    <w:rsid w:val="00A07C34"/>
    <w:rPr>
      <w:rFonts w:eastAsiaTheme="minorHAnsi"/>
    </w:rPr>
  </w:style>
  <w:style w:type="paragraph" w:customStyle="1" w:styleId="EED9F9E17DAF488CB3B1C2BABB075FA713">
    <w:name w:val="EED9F9E17DAF488CB3B1C2BABB075FA713"/>
    <w:rsid w:val="00A07C34"/>
    <w:rPr>
      <w:rFonts w:eastAsiaTheme="minorHAnsi"/>
    </w:rPr>
  </w:style>
  <w:style w:type="paragraph" w:customStyle="1" w:styleId="09A8379BBBA74E47BE33A2E0C86E448413">
    <w:name w:val="09A8379BBBA74E47BE33A2E0C86E448413"/>
    <w:rsid w:val="00A07C34"/>
    <w:rPr>
      <w:rFonts w:eastAsiaTheme="minorHAnsi"/>
    </w:rPr>
  </w:style>
  <w:style w:type="paragraph" w:customStyle="1" w:styleId="AAEA40224C564A29AC0F3405B1D118E213">
    <w:name w:val="AAEA40224C564A29AC0F3405B1D118E213"/>
    <w:rsid w:val="00A07C34"/>
    <w:rPr>
      <w:rFonts w:eastAsiaTheme="minorHAnsi"/>
    </w:rPr>
  </w:style>
  <w:style w:type="paragraph" w:customStyle="1" w:styleId="E5A2D34A97254476A466E31572A5CCA013">
    <w:name w:val="E5A2D34A97254476A466E31572A5CCA013"/>
    <w:rsid w:val="00A07C34"/>
    <w:rPr>
      <w:rFonts w:eastAsiaTheme="minorHAnsi"/>
    </w:rPr>
  </w:style>
  <w:style w:type="paragraph" w:customStyle="1" w:styleId="25915255E24F4225B6D9E15DBC1B24C713">
    <w:name w:val="25915255E24F4225B6D9E15DBC1B24C713"/>
    <w:rsid w:val="00A07C34"/>
    <w:rPr>
      <w:rFonts w:eastAsiaTheme="minorHAnsi"/>
    </w:rPr>
  </w:style>
  <w:style w:type="paragraph" w:customStyle="1" w:styleId="046FA9C79EE3406C8AA40D2086AFCA9713">
    <w:name w:val="046FA9C79EE3406C8AA40D2086AFCA9713"/>
    <w:rsid w:val="00A07C34"/>
    <w:rPr>
      <w:rFonts w:eastAsiaTheme="minorHAnsi"/>
    </w:rPr>
  </w:style>
  <w:style w:type="paragraph" w:customStyle="1" w:styleId="2D614D2DCB0D47BC8CCD1B066BC1501E13">
    <w:name w:val="2D614D2DCB0D47BC8CCD1B066BC1501E13"/>
    <w:rsid w:val="00A07C34"/>
    <w:rPr>
      <w:rFonts w:eastAsiaTheme="minorHAnsi"/>
    </w:rPr>
  </w:style>
  <w:style w:type="paragraph" w:customStyle="1" w:styleId="36F7CBFBDFFF412E97B87395BF3EE8F813">
    <w:name w:val="36F7CBFBDFFF412E97B87395BF3EE8F813"/>
    <w:rsid w:val="00A07C34"/>
    <w:rPr>
      <w:rFonts w:eastAsiaTheme="minorHAnsi"/>
    </w:rPr>
  </w:style>
  <w:style w:type="paragraph" w:customStyle="1" w:styleId="9207334FC7E048B1A10FB9B9C95089E713">
    <w:name w:val="9207334FC7E048B1A10FB9B9C95089E713"/>
    <w:rsid w:val="00A07C34"/>
    <w:rPr>
      <w:rFonts w:eastAsiaTheme="minorHAnsi"/>
    </w:rPr>
  </w:style>
  <w:style w:type="paragraph" w:customStyle="1" w:styleId="88AF13263EE94C4397F1248EC0150F5413">
    <w:name w:val="88AF13263EE94C4397F1248EC0150F5413"/>
    <w:rsid w:val="00A07C34"/>
    <w:rPr>
      <w:rFonts w:eastAsiaTheme="minorHAnsi"/>
    </w:rPr>
  </w:style>
  <w:style w:type="paragraph" w:customStyle="1" w:styleId="4FEAA379D44246CA8CAA3426FF7D971513">
    <w:name w:val="4FEAA379D44246CA8CAA3426FF7D971513"/>
    <w:rsid w:val="00A07C34"/>
    <w:rPr>
      <w:rFonts w:eastAsiaTheme="minorHAnsi"/>
    </w:rPr>
  </w:style>
  <w:style w:type="paragraph" w:customStyle="1" w:styleId="0B7BC541F6E74A178C85B18D3DC72A0513">
    <w:name w:val="0B7BC541F6E74A178C85B18D3DC72A0513"/>
    <w:rsid w:val="00A07C34"/>
    <w:rPr>
      <w:rFonts w:eastAsiaTheme="minorHAnsi"/>
    </w:rPr>
  </w:style>
  <w:style w:type="paragraph" w:customStyle="1" w:styleId="EB3A4D6026804F638F6EB2C5B6B9340313">
    <w:name w:val="EB3A4D6026804F638F6EB2C5B6B9340313"/>
    <w:rsid w:val="00A07C34"/>
    <w:rPr>
      <w:rFonts w:eastAsiaTheme="minorHAnsi"/>
    </w:rPr>
  </w:style>
  <w:style w:type="paragraph" w:customStyle="1" w:styleId="0A0DECE5E78C447E98ED67DF063A3B8D13">
    <w:name w:val="0A0DECE5E78C447E98ED67DF063A3B8D13"/>
    <w:rsid w:val="00A07C34"/>
    <w:rPr>
      <w:rFonts w:eastAsiaTheme="minorHAnsi"/>
    </w:rPr>
  </w:style>
  <w:style w:type="paragraph" w:customStyle="1" w:styleId="37CA73E932D24D25AFA10AA89005D3E213">
    <w:name w:val="37CA73E932D24D25AFA10AA89005D3E213"/>
    <w:rsid w:val="00A07C34"/>
    <w:rPr>
      <w:rFonts w:eastAsiaTheme="minorHAnsi"/>
    </w:rPr>
  </w:style>
  <w:style w:type="paragraph" w:customStyle="1" w:styleId="788E8389F3CA4FDFA3AE21ADCFAE64ED13">
    <w:name w:val="788E8389F3CA4FDFA3AE21ADCFAE64ED13"/>
    <w:rsid w:val="00A07C34"/>
    <w:rPr>
      <w:rFonts w:eastAsiaTheme="minorHAnsi"/>
    </w:rPr>
  </w:style>
  <w:style w:type="paragraph" w:customStyle="1" w:styleId="6319E32CC19A476EA852525692437D0F13">
    <w:name w:val="6319E32CC19A476EA852525692437D0F13"/>
    <w:rsid w:val="00A07C34"/>
    <w:rPr>
      <w:rFonts w:eastAsiaTheme="minorHAnsi"/>
    </w:rPr>
  </w:style>
  <w:style w:type="paragraph" w:customStyle="1" w:styleId="C8A61570F7404BFABF9355D4F9DFA06F13">
    <w:name w:val="C8A61570F7404BFABF9355D4F9DFA06F13"/>
    <w:rsid w:val="00A07C34"/>
    <w:rPr>
      <w:rFonts w:eastAsiaTheme="minorHAnsi"/>
    </w:rPr>
  </w:style>
  <w:style w:type="paragraph" w:customStyle="1" w:styleId="47A32EDEBEB642C780D99FC48AD3E2C213">
    <w:name w:val="47A32EDEBEB642C780D99FC48AD3E2C213"/>
    <w:rsid w:val="00A07C34"/>
    <w:rPr>
      <w:rFonts w:eastAsiaTheme="minorHAnsi"/>
    </w:rPr>
  </w:style>
  <w:style w:type="paragraph" w:customStyle="1" w:styleId="78B0CA40D2A9441EB0C7580CB80824B113">
    <w:name w:val="78B0CA40D2A9441EB0C7580CB80824B113"/>
    <w:rsid w:val="00A07C34"/>
    <w:rPr>
      <w:rFonts w:eastAsiaTheme="minorHAnsi"/>
    </w:rPr>
  </w:style>
  <w:style w:type="paragraph" w:customStyle="1" w:styleId="E1304195577F454C91CC571A8A8AA1E513">
    <w:name w:val="E1304195577F454C91CC571A8A8AA1E513"/>
    <w:rsid w:val="00A07C34"/>
    <w:rPr>
      <w:rFonts w:eastAsiaTheme="minorHAnsi"/>
    </w:rPr>
  </w:style>
  <w:style w:type="paragraph" w:customStyle="1" w:styleId="0B7AA48A66914AD38001828C130366F313">
    <w:name w:val="0B7AA48A66914AD38001828C130366F313"/>
    <w:rsid w:val="00A07C34"/>
    <w:rPr>
      <w:rFonts w:eastAsiaTheme="minorHAnsi"/>
    </w:rPr>
  </w:style>
  <w:style w:type="paragraph" w:customStyle="1" w:styleId="B4A413C292FE4B80901C589CE2339F4A13">
    <w:name w:val="B4A413C292FE4B80901C589CE2339F4A13"/>
    <w:rsid w:val="00A07C34"/>
    <w:rPr>
      <w:rFonts w:eastAsiaTheme="minorHAnsi"/>
    </w:rPr>
  </w:style>
  <w:style w:type="paragraph" w:customStyle="1" w:styleId="B470010CD9654EFEB281D3AB2873183013">
    <w:name w:val="B470010CD9654EFEB281D3AB2873183013"/>
    <w:rsid w:val="00A07C34"/>
    <w:rPr>
      <w:rFonts w:eastAsiaTheme="minorHAnsi"/>
    </w:rPr>
  </w:style>
  <w:style w:type="paragraph" w:customStyle="1" w:styleId="2057BD0C9C3E472A9B89A9EC6711C11E13">
    <w:name w:val="2057BD0C9C3E472A9B89A9EC6711C11E13"/>
    <w:rsid w:val="00A07C34"/>
    <w:rPr>
      <w:rFonts w:eastAsiaTheme="minorHAnsi"/>
    </w:rPr>
  </w:style>
  <w:style w:type="paragraph" w:customStyle="1" w:styleId="F37C496DF0CA44B3B7BB2D5E436CDDEC13">
    <w:name w:val="F37C496DF0CA44B3B7BB2D5E436CDDEC13"/>
    <w:rsid w:val="00A07C34"/>
    <w:rPr>
      <w:rFonts w:eastAsiaTheme="minorHAnsi"/>
    </w:rPr>
  </w:style>
  <w:style w:type="paragraph" w:customStyle="1" w:styleId="CE1292F728574FCCA1AE608E1C9FC5E213">
    <w:name w:val="CE1292F728574FCCA1AE608E1C9FC5E213"/>
    <w:rsid w:val="00A07C34"/>
    <w:rPr>
      <w:rFonts w:eastAsiaTheme="minorHAnsi"/>
    </w:rPr>
  </w:style>
  <w:style w:type="paragraph" w:customStyle="1" w:styleId="AE7CCF1C762F4E79B54DF408ACE0558B13">
    <w:name w:val="AE7CCF1C762F4E79B54DF408ACE0558B13"/>
    <w:rsid w:val="00A07C34"/>
    <w:rPr>
      <w:rFonts w:eastAsiaTheme="minorHAnsi"/>
    </w:rPr>
  </w:style>
  <w:style w:type="paragraph" w:customStyle="1" w:styleId="79202ED2DB334DA88DC1658CFF71022A13">
    <w:name w:val="79202ED2DB334DA88DC1658CFF71022A13"/>
    <w:rsid w:val="00A07C34"/>
    <w:rPr>
      <w:rFonts w:eastAsiaTheme="minorHAnsi"/>
    </w:rPr>
  </w:style>
  <w:style w:type="paragraph" w:customStyle="1" w:styleId="BBB9644982C44F98BE5B2491B7B8A71513">
    <w:name w:val="BBB9644982C44F98BE5B2491B7B8A71513"/>
    <w:rsid w:val="00A07C34"/>
    <w:rPr>
      <w:rFonts w:eastAsiaTheme="minorHAnsi"/>
    </w:rPr>
  </w:style>
  <w:style w:type="paragraph" w:customStyle="1" w:styleId="4A1DAAC7C9984E8CB93B8CBE4CD3DF7E13">
    <w:name w:val="4A1DAAC7C9984E8CB93B8CBE4CD3DF7E13"/>
    <w:rsid w:val="00A07C34"/>
    <w:rPr>
      <w:rFonts w:eastAsiaTheme="minorHAnsi"/>
    </w:rPr>
  </w:style>
  <w:style w:type="paragraph" w:customStyle="1" w:styleId="CE0B55325988406B8D82019707275C0913">
    <w:name w:val="CE0B55325988406B8D82019707275C0913"/>
    <w:rsid w:val="00A07C34"/>
    <w:rPr>
      <w:rFonts w:eastAsiaTheme="minorHAnsi"/>
    </w:rPr>
  </w:style>
  <w:style w:type="paragraph" w:customStyle="1" w:styleId="1E7CD385C4604E4BBF8C303EE037EC8C13">
    <w:name w:val="1E7CD385C4604E4BBF8C303EE037EC8C13"/>
    <w:rsid w:val="00A07C34"/>
    <w:rPr>
      <w:rFonts w:eastAsiaTheme="minorHAnsi"/>
    </w:rPr>
  </w:style>
  <w:style w:type="paragraph" w:customStyle="1" w:styleId="F897C4B383F9408AA7FBC4FB1F122BF913">
    <w:name w:val="F897C4B383F9408AA7FBC4FB1F122BF913"/>
    <w:rsid w:val="00A07C34"/>
    <w:rPr>
      <w:rFonts w:eastAsiaTheme="minorHAnsi"/>
    </w:rPr>
  </w:style>
  <w:style w:type="paragraph" w:customStyle="1" w:styleId="9FC8A71D1EED4B0A9FB5DE01A0CA844213">
    <w:name w:val="9FC8A71D1EED4B0A9FB5DE01A0CA844213"/>
    <w:rsid w:val="00A07C34"/>
    <w:rPr>
      <w:rFonts w:eastAsiaTheme="minorHAnsi"/>
    </w:rPr>
  </w:style>
  <w:style w:type="paragraph" w:customStyle="1" w:styleId="08955B0E136243458C19ACC6AB7EC96B13">
    <w:name w:val="08955B0E136243458C19ACC6AB7EC96B13"/>
    <w:rsid w:val="00A07C34"/>
    <w:rPr>
      <w:rFonts w:eastAsiaTheme="minorHAnsi"/>
    </w:rPr>
  </w:style>
  <w:style w:type="paragraph" w:customStyle="1" w:styleId="AAB896E9171742E5A53F06DA762B3E0B13">
    <w:name w:val="AAB896E9171742E5A53F06DA762B3E0B13"/>
    <w:rsid w:val="00A07C34"/>
    <w:rPr>
      <w:rFonts w:eastAsiaTheme="minorHAnsi"/>
    </w:rPr>
  </w:style>
  <w:style w:type="paragraph" w:customStyle="1" w:styleId="8D6BD87B5E0747C6BD28E7F2C532755313">
    <w:name w:val="8D6BD87B5E0747C6BD28E7F2C532755313"/>
    <w:rsid w:val="00A07C34"/>
    <w:rPr>
      <w:rFonts w:eastAsiaTheme="minorHAnsi"/>
    </w:rPr>
  </w:style>
  <w:style w:type="paragraph" w:customStyle="1" w:styleId="27663AB6C3ED49C9A6DBC7F4E11C2A2E13">
    <w:name w:val="27663AB6C3ED49C9A6DBC7F4E11C2A2E13"/>
    <w:rsid w:val="00A07C34"/>
    <w:rPr>
      <w:rFonts w:eastAsiaTheme="minorHAnsi"/>
    </w:rPr>
  </w:style>
  <w:style w:type="paragraph" w:customStyle="1" w:styleId="5F4B1AAB319547A6BB935DEE94597C7A13">
    <w:name w:val="5F4B1AAB319547A6BB935DEE94597C7A13"/>
    <w:rsid w:val="00A07C34"/>
    <w:rPr>
      <w:rFonts w:eastAsiaTheme="minorHAnsi"/>
    </w:rPr>
  </w:style>
  <w:style w:type="paragraph" w:customStyle="1" w:styleId="424EAD30F3B3467793379509821B639D13">
    <w:name w:val="424EAD30F3B3467793379509821B639D13"/>
    <w:rsid w:val="00A07C34"/>
    <w:rPr>
      <w:rFonts w:eastAsiaTheme="minorHAnsi"/>
    </w:rPr>
  </w:style>
  <w:style w:type="paragraph" w:customStyle="1" w:styleId="5B43E1E2014743A9923CCEC6A1C19BCC15">
    <w:name w:val="5B43E1E2014743A9923CCEC6A1C19BCC15"/>
    <w:rsid w:val="00A07C34"/>
    <w:rPr>
      <w:rFonts w:eastAsiaTheme="minorHAnsi"/>
    </w:rPr>
  </w:style>
  <w:style w:type="paragraph" w:customStyle="1" w:styleId="E96DE4434DAA4639895ACF7E8FB7A20C14">
    <w:name w:val="E96DE4434DAA4639895ACF7E8FB7A20C14"/>
    <w:rsid w:val="00A07C34"/>
    <w:rPr>
      <w:rFonts w:eastAsiaTheme="minorHAnsi"/>
    </w:rPr>
  </w:style>
  <w:style w:type="paragraph" w:customStyle="1" w:styleId="B432012E4E3D4B88AAA52065CF460B8414">
    <w:name w:val="B432012E4E3D4B88AAA52065CF460B8414"/>
    <w:rsid w:val="00A07C34"/>
    <w:rPr>
      <w:rFonts w:eastAsiaTheme="minorHAnsi"/>
    </w:rPr>
  </w:style>
  <w:style w:type="paragraph" w:customStyle="1" w:styleId="49130652AC3B411581D4CEC6CA88667814">
    <w:name w:val="49130652AC3B411581D4CEC6CA88667814"/>
    <w:rsid w:val="00A07C34"/>
    <w:rPr>
      <w:rFonts w:eastAsiaTheme="minorHAnsi"/>
    </w:rPr>
  </w:style>
  <w:style w:type="paragraph" w:customStyle="1" w:styleId="425511DBC0174CC8B01CBF3232A829B214">
    <w:name w:val="425511DBC0174CC8B01CBF3232A829B214"/>
    <w:rsid w:val="00A07C34"/>
    <w:rPr>
      <w:rFonts w:eastAsiaTheme="minorHAnsi"/>
    </w:rPr>
  </w:style>
  <w:style w:type="paragraph" w:customStyle="1" w:styleId="A6C661EA3F2B4F18B64F5124C01FA7CF14">
    <w:name w:val="A6C661EA3F2B4F18B64F5124C01FA7CF14"/>
    <w:rsid w:val="00A07C34"/>
    <w:rPr>
      <w:rFonts w:eastAsiaTheme="minorHAnsi"/>
    </w:rPr>
  </w:style>
  <w:style w:type="paragraph" w:customStyle="1" w:styleId="725C63E107F7412C9DD6E46A40802F3810">
    <w:name w:val="725C63E107F7412C9DD6E46A40802F3810"/>
    <w:rsid w:val="00A07C34"/>
    <w:rPr>
      <w:rFonts w:eastAsiaTheme="minorHAnsi"/>
    </w:rPr>
  </w:style>
  <w:style w:type="paragraph" w:customStyle="1" w:styleId="6901908CB7B34F989152BAD71E1191C614">
    <w:name w:val="6901908CB7B34F989152BAD71E1191C614"/>
    <w:rsid w:val="00A07C34"/>
    <w:rPr>
      <w:rFonts w:eastAsiaTheme="minorHAnsi"/>
    </w:rPr>
  </w:style>
  <w:style w:type="paragraph" w:customStyle="1" w:styleId="747D7675331F464C8777EA631404F50A14">
    <w:name w:val="747D7675331F464C8777EA631404F50A14"/>
    <w:rsid w:val="00A07C34"/>
    <w:rPr>
      <w:rFonts w:eastAsiaTheme="minorHAnsi"/>
    </w:rPr>
  </w:style>
  <w:style w:type="paragraph" w:customStyle="1" w:styleId="CD70949628334181A8B091324C73BD0C14">
    <w:name w:val="CD70949628334181A8B091324C73BD0C14"/>
    <w:rsid w:val="00A07C34"/>
    <w:rPr>
      <w:rFonts w:eastAsiaTheme="minorHAnsi"/>
    </w:rPr>
  </w:style>
  <w:style w:type="paragraph" w:customStyle="1" w:styleId="3AFD98E95C3849B9AE3AB92FEE4C1B9714">
    <w:name w:val="3AFD98E95C3849B9AE3AB92FEE4C1B9714"/>
    <w:rsid w:val="00A07C34"/>
    <w:rPr>
      <w:rFonts w:eastAsiaTheme="minorHAnsi"/>
    </w:rPr>
  </w:style>
  <w:style w:type="paragraph" w:customStyle="1" w:styleId="30FECE43522E4F38B250A3ED1085630F14">
    <w:name w:val="30FECE43522E4F38B250A3ED1085630F14"/>
    <w:rsid w:val="00A07C34"/>
    <w:rPr>
      <w:rFonts w:eastAsiaTheme="minorHAnsi"/>
    </w:rPr>
  </w:style>
  <w:style w:type="paragraph" w:customStyle="1" w:styleId="60EEAB1BE9E24EEDA873BC743CF2E22914">
    <w:name w:val="60EEAB1BE9E24EEDA873BC743CF2E22914"/>
    <w:rsid w:val="00A07C34"/>
    <w:rPr>
      <w:rFonts w:eastAsiaTheme="minorHAnsi"/>
    </w:rPr>
  </w:style>
  <w:style w:type="paragraph" w:customStyle="1" w:styleId="6A1B571DE20B46F7A65C1B4BC0E93B6E14">
    <w:name w:val="6A1B571DE20B46F7A65C1B4BC0E93B6E14"/>
    <w:rsid w:val="00A07C34"/>
    <w:rPr>
      <w:rFonts w:eastAsiaTheme="minorHAnsi"/>
    </w:rPr>
  </w:style>
  <w:style w:type="paragraph" w:customStyle="1" w:styleId="220DDEC227EB492EB018BD29E3329D1714">
    <w:name w:val="220DDEC227EB492EB018BD29E3329D1714"/>
    <w:rsid w:val="00A07C34"/>
    <w:rPr>
      <w:rFonts w:eastAsiaTheme="minorHAnsi"/>
    </w:rPr>
  </w:style>
  <w:style w:type="paragraph" w:customStyle="1" w:styleId="D5F4DDC97E2F4D2BB6BA321EDC372FEE14">
    <w:name w:val="D5F4DDC97E2F4D2BB6BA321EDC372FEE14"/>
    <w:rsid w:val="00A07C34"/>
    <w:rPr>
      <w:rFonts w:eastAsiaTheme="minorHAnsi"/>
    </w:rPr>
  </w:style>
  <w:style w:type="paragraph" w:customStyle="1" w:styleId="9B6601EC02FF443093BDACCAB4BEFACB14">
    <w:name w:val="9B6601EC02FF443093BDACCAB4BEFACB14"/>
    <w:rsid w:val="00A07C34"/>
    <w:rPr>
      <w:rFonts w:eastAsiaTheme="minorHAnsi"/>
    </w:rPr>
  </w:style>
  <w:style w:type="paragraph" w:customStyle="1" w:styleId="75D5E4FA05FF433380977840B31D8EF814">
    <w:name w:val="75D5E4FA05FF433380977840B31D8EF814"/>
    <w:rsid w:val="00A07C34"/>
    <w:rPr>
      <w:rFonts w:eastAsiaTheme="minorHAnsi"/>
    </w:rPr>
  </w:style>
  <w:style w:type="paragraph" w:customStyle="1" w:styleId="CA0768CB81EF4AF6BBC11C0655F472A014">
    <w:name w:val="CA0768CB81EF4AF6BBC11C0655F472A014"/>
    <w:rsid w:val="00A07C34"/>
    <w:rPr>
      <w:rFonts w:eastAsiaTheme="minorHAnsi"/>
    </w:rPr>
  </w:style>
  <w:style w:type="paragraph" w:customStyle="1" w:styleId="067041811A6D4A4FA61D097613A8FBBE14">
    <w:name w:val="067041811A6D4A4FA61D097613A8FBBE14"/>
    <w:rsid w:val="00A07C34"/>
    <w:rPr>
      <w:rFonts w:eastAsiaTheme="minorHAnsi"/>
    </w:rPr>
  </w:style>
  <w:style w:type="paragraph" w:customStyle="1" w:styleId="9FA095E30DCA4B678A59EF300BF9462314">
    <w:name w:val="9FA095E30DCA4B678A59EF300BF9462314"/>
    <w:rsid w:val="00A07C34"/>
    <w:rPr>
      <w:rFonts w:eastAsiaTheme="minorHAnsi"/>
    </w:rPr>
  </w:style>
  <w:style w:type="paragraph" w:customStyle="1" w:styleId="ED6D03DC8437426CA9D5F8EB01FB87BD14">
    <w:name w:val="ED6D03DC8437426CA9D5F8EB01FB87BD14"/>
    <w:rsid w:val="00A07C34"/>
    <w:rPr>
      <w:rFonts w:eastAsiaTheme="minorHAnsi"/>
    </w:rPr>
  </w:style>
  <w:style w:type="paragraph" w:customStyle="1" w:styleId="EED9F9E17DAF488CB3B1C2BABB075FA714">
    <w:name w:val="EED9F9E17DAF488CB3B1C2BABB075FA714"/>
    <w:rsid w:val="00A07C34"/>
    <w:rPr>
      <w:rFonts w:eastAsiaTheme="minorHAnsi"/>
    </w:rPr>
  </w:style>
  <w:style w:type="paragraph" w:customStyle="1" w:styleId="09A8379BBBA74E47BE33A2E0C86E448414">
    <w:name w:val="09A8379BBBA74E47BE33A2E0C86E448414"/>
    <w:rsid w:val="00A07C34"/>
    <w:rPr>
      <w:rFonts w:eastAsiaTheme="minorHAnsi"/>
    </w:rPr>
  </w:style>
  <w:style w:type="paragraph" w:customStyle="1" w:styleId="AAEA40224C564A29AC0F3405B1D118E214">
    <w:name w:val="AAEA40224C564A29AC0F3405B1D118E214"/>
    <w:rsid w:val="00A07C34"/>
    <w:rPr>
      <w:rFonts w:eastAsiaTheme="minorHAnsi"/>
    </w:rPr>
  </w:style>
  <w:style w:type="paragraph" w:customStyle="1" w:styleId="E5A2D34A97254476A466E31572A5CCA014">
    <w:name w:val="E5A2D34A97254476A466E31572A5CCA014"/>
    <w:rsid w:val="00A07C34"/>
    <w:rPr>
      <w:rFonts w:eastAsiaTheme="minorHAnsi"/>
    </w:rPr>
  </w:style>
  <w:style w:type="paragraph" w:customStyle="1" w:styleId="25915255E24F4225B6D9E15DBC1B24C714">
    <w:name w:val="25915255E24F4225B6D9E15DBC1B24C714"/>
    <w:rsid w:val="00A07C34"/>
    <w:rPr>
      <w:rFonts w:eastAsiaTheme="minorHAnsi"/>
    </w:rPr>
  </w:style>
  <w:style w:type="paragraph" w:customStyle="1" w:styleId="046FA9C79EE3406C8AA40D2086AFCA9714">
    <w:name w:val="046FA9C79EE3406C8AA40D2086AFCA9714"/>
    <w:rsid w:val="00A07C34"/>
    <w:rPr>
      <w:rFonts w:eastAsiaTheme="minorHAnsi"/>
    </w:rPr>
  </w:style>
  <w:style w:type="paragraph" w:customStyle="1" w:styleId="2D614D2DCB0D47BC8CCD1B066BC1501E14">
    <w:name w:val="2D614D2DCB0D47BC8CCD1B066BC1501E14"/>
    <w:rsid w:val="00A07C34"/>
    <w:rPr>
      <w:rFonts w:eastAsiaTheme="minorHAnsi"/>
    </w:rPr>
  </w:style>
  <w:style w:type="paragraph" w:customStyle="1" w:styleId="36F7CBFBDFFF412E97B87395BF3EE8F814">
    <w:name w:val="36F7CBFBDFFF412E97B87395BF3EE8F814"/>
    <w:rsid w:val="00A07C34"/>
    <w:rPr>
      <w:rFonts w:eastAsiaTheme="minorHAnsi"/>
    </w:rPr>
  </w:style>
  <w:style w:type="paragraph" w:customStyle="1" w:styleId="9207334FC7E048B1A10FB9B9C95089E714">
    <w:name w:val="9207334FC7E048B1A10FB9B9C95089E714"/>
    <w:rsid w:val="00A07C34"/>
    <w:rPr>
      <w:rFonts w:eastAsiaTheme="minorHAnsi"/>
    </w:rPr>
  </w:style>
  <w:style w:type="paragraph" w:customStyle="1" w:styleId="88AF13263EE94C4397F1248EC0150F5414">
    <w:name w:val="88AF13263EE94C4397F1248EC0150F5414"/>
    <w:rsid w:val="00A07C34"/>
    <w:rPr>
      <w:rFonts w:eastAsiaTheme="minorHAnsi"/>
    </w:rPr>
  </w:style>
  <w:style w:type="paragraph" w:customStyle="1" w:styleId="4FEAA379D44246CA8CAA3426FF7D971514">
    <w:name w:val="4FEAA379D44246CA8CAA3426FF7D971514"/>
    <w:rsid w:val="00A07C34"/>
    <w:rPr>
      <w:rFonts w:eastAsiaTheme="minorHAnsi"/>
    </w:rPr>
  </w:style>
  <w:style w:type="paragraph" w:customStyle="1" w:styleId="0B7BC541F6E74A178C85B18D3DC72A0514">
    <w:name w:val="0B7BC541F6E74A178C85B18D3DC72A0514"/>
    <w:rsid w:val="00A07C34"/>
    <w:rPr>
      <w:rFonts w:eastAsiaTheme="minorHAnsi"/>
    </w:rPr>
  </w:style>
  <w:style w:type="paragraph" w:customStyle="1" w:styleId="EB3A4D6026804F638F6EB2C5B6B9340314">
    <w:name w:val="EB3A4D6026804F638F6EB2C5B6B9340314"/>
    <w:rsid w:val="00A07C34"/>
    <w:rPr>
      <w:rFonts w:eastAsiaTheme="minorHAnsi"/>
    </w:rPr>
  </w:style>
  <w:style w:type="paragraph" w:customStyle="1" w:styleId="0A0DECE5E78C447E98ED67DF063A3B8D14">
    <w:name w:val="0A0DECE5E78C447E98ED67DF063A3B8D14"/>
    <w:rsid w:val="00A07C34"/>
    <w:rPr>
      <w:rFonts w:eastAsiaTheme="minorHAnsi"/>
    </w:rPr>
  </w:style>
  <w:style w:type="paragraph" w:customStyle="1" w:styleId="37CA73E932D24D25AFA10AA89005D3E214">
    <w:name w:val="37CA73E932D24D25AFA10AA89005D3E214"/>
    <w:rsid w:val="00A07C34"/>
    <w:rPr>
      <w:rFonts w:eastAsiaTheme="minorHAnsi"/>
    </w:rPr>
  </w:style>
  <w:style w:type="paragraph" w:customStyle="1" w:styleId="788E8389F3CA4FDFA3AE21ADCFAE64ED14">
    <w:name w:val="788E8389F3CA4FDFA3AE21ADCFAE64ED14"/>
    <w:rsid w:val="00A07C34"/>
    <w:rPr>
      <w:rFonts w:eastAsiaTheme="minorHAnsi"/>
    </w:rPr>
  </w:style>
  <w:style w:type="paragraph" w:customStyle="1" w:styleId="6319E32CC19A476EA852525692437D0F14">
    <w:name w:val="6319E32CC19A476EA852525692437D0F14"/>
    <w:rsid w:val="00A07C34"/>
    <w:rPr>
      <w:rFonts w:eastAsiaTheme="minorHAnsi"/>
    </w:rPr>
  </w:style>
  <w:style w:type="paragraph" w:customStyle="1" w:styleId="C8A61570F7404BFABF9355D4F9DFA06F14">
    <w:name w:val="C8A61570F7404BFABF9355D4F9DFA06F14"/>
    <w:rsid w:val="00A07C34"/>
    <w:rPr>
      <w:rFonts w:eastAsiaTheme="minorHAnsi"/>
    </w:rPr>
  </w:style>
  <w:style w:type="paragraph" w:customStyle="1" w:styleId="47A32EDEBEB642C780D99FC48AD3E2C214">
    <w:name w:val="47A32EDEBEB642C780D99FC48AD3E2C214"/>
    <w:rsid w:val="00A07C34"/>
    <w:rPr>
      <w:rFonts w:eastAsiaTheme="minorHAnsi"/>
    </w:rPr>
  </w:style>
  <w:style w:type="paragraph" w:customStyle="1" w:styleId="78B0CA40D2A9441EB0C7580CB80824B114">
    <w:name w:val="78B0CA40D2A9441EB0C7580CB80824B114"/>
    <w:rsid w:val="00A07C34"/>
    <w:rPr>
      <w:rFonts w:eastAsiaTheme="minorHAnsi"/>
    </w:rPr>
  </w:style>
  <w:style w:type="paragraph" w:customStyle="1" w:styleId="E1304195577F454C91CC571A8A8AA1E514">
    <w:name w:val="E1304195577F454C91CC571A8A8AA1E514"/>
    <w:rsid w:val="00A07C34"/>
    <w:rPr>
      <w:rFonts w:eastAsiaTheme="minorHAnsi"/>
    </w:rPr>
  </w:style>
  <w:style w:type="paragraph" w:customStyle="1" w:styleId="0B7AA48A66914AD38001828C130366F314">
    <w:name w:val="0B7AA48A66914AD38001828C130366F314"/>
    <w:rsid w:val="00A07C34"/>
    <w:rPr>
      <w:rFonts w:eastAsiaTheme="minorHAnsi"/>
    </w:rPr>
  </w:style>
  <w:style w:type="paragraph" w:customStyle="1" w:styleId="B4A413C292FE4B80901C589CE2339F4A14">
    <w:name w:val="B4A413C292FE4B80901C589CE2339F4A14"/>
    <w:rsid w:val="00A07C34"/>
    <w:rPr>
      <w:rFonts w:eastAsiaTheme="minorHAnsi"/>
    </w:rPr>
  </w:style>
  <w:style w:type="paragraph" w:customStyle="1" w:styleId="B470010CD9654EFEB281D3AB2873183014">
    <w:name w:val="B470010CD9654EFEB281D3AB2873183014"/>
    <w:rsid w:val="00A07C34"/>
    <w:rPr>
      <w:rFonts w:eastAsiaTheme="minorHAnsi"/>
    </w:rPr>
  </w:style>
  <w:style w:type="paragraph" w:customStyle="1" w:styleId="2057BD0C9C3E472A9B89A9EC6711C11E14">
    <w:name w:val="2057BD0C9C3E472A9B89A9EC6711C11E14"/>
    <w:rsid w:val="00A07C34"/>
    <w:rPr>
      <w:rFonts w:eastAsiaTheme="minorHAnsi"/>
    </w:rPr>
  </w:style>
  <w:style w:type="paragraph" w:customStyle="1" w:styleId="F37C496DF0CA44B3B7BB2D5E436CDDEC14">
    <w:name w:val="F37C496DF0CA44B3B7BB2D5E436CDDEC14"/>
    <w:rsid w:val="00A07C34"/>
    <w:rPr>
      <w:rFonts w:eastAsiaTheme="minorHAnsi"/>
    </w:rPr>
  </w:style>
  <w:style w:type="paragraph" w:customStyle="1" w:styleId="CE1292F728574FCCA1AE608E1C9FC5E214">
    <w:name w:val="CE1292F728574FCCA1AE608E1C9FC5E214"/>
    <w:rsid w:val="00A07C34"/>
    <w:rPr>
      <w:rFonts w:eastAsiaTheme="minorHAnsi"/>
    </w:rPr>
  </w:style>
  <w:style w:type="paragraph" w:customStyle="1" w:styleId="AE7CCF1C762F4E79B54DF408ACE0558B14">
    <w:name w:val="AE7CCF1C762F4E79B54DF408ACE0558B14"/>
    <w:rsid w:val="00A07C34"/>
    <w:rPr>
      <w:rFonts w:eastAsiaTheme="minorHAnsi"/>
    </w:rPr>
  </w:style>
  <w:style w:type="paragraph" w:customStyle="1" w:styleId="79202ED2DB334DA88DC1658CFF71022A14">
    <w:name w:val="79202ED2DB334DA88DC1658CFF71022A14"/>
    <w:rsid w:val="00A07C34"/>
    <w:rPr>
      <w:rFonts w:eastAsiaTheme="minorHAnsi"/>
    </w:rPr>
  </w:style>
  <w:style w:type="paragraph" w:customStyle="1" w:styleId="BBB9644982C44F98BE5B2491B7B8A71514">
    <w:name w:val="BBB9644982C44F98BE5B2491B7B8A71514"/>
    <w:rsid w:val="00A07C34"/>
    <w:rPr>
      <w:rFonts w:eastAsiaTheme="minorHAnsi"/>
    </w:rPr>
  </w:style>
  <w:style w:type="paragraph" w:customStyle="1" w:styleId="4A1DAAC7C9984E8CB93B8CBE4CD3DF7E14">
    <w:name w:val="4A1DAAC7C9984E8CB93B8CBE4CD3DF7E14"/>
    <w:rsid w:val="00A07C34"/>
    <w:rPr>
      <w:rFonts w:eastAsiaTheme="minorHAnsi"/>
    </w:rPr>
  </w:style>
  <w:style w:type="paragraph" w:customStyle="1" w:styleId="CE0B55325988406B8D82019707275C0914">
    <w:name w:val="CE0B55325988406B8D82019707275C0914"/>
    <w:rsid w:val="00A07C34"/>
    <w:rPr>
      <w:rFonts w:eastAsiaTheme="minorHAnsi"/>
    </w:rPr>
  </w:style>
  <w:style w:type="paragraph" w:customStyle="1" w:styleId="1E7CD385C4604E4BBF8C303EE037EC8C14">
    <w:name w:val="1E7CD385C4604E4BBF8C303EE037EC8C14"/>
    <w:rsid w:val="00A07C34"/>
    <w:rPr>
      <w:rFonts w:eastAsiaTheme="minorHAnsi"/>
    </w:rPr>
  </w:style>
  <w:style w:type="paragraph" w:customStyle="1" w:styleId="F897C4B383F9408AA7FBC4FB1F122BF914">
    <w:name w:val="F897C4B383F9408AA7FBC4FB1F122BF914"/>
    <w:rsid w:val="00A07C34"/>
    <w:rPr>
      <w:rFonts w:eastAsiaTheme="minorHAnsi"/>
    </w:rPr>
  </w:style>
  <w:style w:type="paragraph" w:customStyle="1" w:styleId="9FC8A71D1EED4B0A9FB5DE01A0CA844214">
    <w:name w:val="9FC8A71D1EED4B0A9FB5DE01A0CA844214"/>
    <w:rsid w:val="00A07C34"/>
    <w:rPr>
      <w:rFonts w:eastAsiaTheme="minorHAnsi"/>
    </w:rPr>
  </w:style>
  <w:style w:type="paragraph" w:customStyle="1" w:styleId="08955B0E136243458C19ACC6AB7EC96B14">
    <w:name w:val="08955B0E136243458C19ACC6AB7EC96B14"/>
    <w:rsid w:val="00A07C34"/>
    <w:rPr>
      <w:rFonts w:eastAsiaTheme="minorHAnsi"/>
    </w:rPr>
  </w:style>
  <w:style w:type="paragraph" w:customStyle="1" w:styleId="AAB896E9171742E5A53F06DA762B3E0B14">
    <w:name w:val="AAB896E9171742E5A53F06DA762B3E0B14"/>
    <w:rsid w:val="00A07C34"/>
    <w:rPr>
      <w:rFonts w:eastAsiaTheme="minorHAnsi"/>
    </w:rPr>
  </w:style>
  <w:style w:type="paragraph" w:customStyle="1" w:styleId="8D6BD87B5E0747C6BD28E7F2C532755314">
    <w:name w:val="8D6BD87B5E0747C6BD28E7F2C532755314"/>
    <w:rsid w:val="00A07C34"/>
    <w:rPr>
      <w:rFonts w:eastAsiaTheme="minorHAnsi"/>
    </w:rPr>
  </w:style>
  <w:style w:type="paragraph" w:customStyle="1" w:styleId="27663AB6C3ED49C9A6DBC7F4E11C2A2E14">
    <w:name w:val="27663AB6C3ED49C9A6DBC7F4E11C2A2E14"/>
    <w:rsid w:val="00A07C34"/>
    <w:rPr>
      <w:rFonts w:eastAsiaTheme="minorHAnsi"/>
    </w:rPr>
  </w:style>
  <w:style w:type="paragraph" w:customStyle="1" w:styleId="5F4B1AAB319547A6BB935DEE94597C7A14">
    <w:name w:val="5F4B1AAB319547A6BB935DEE94597C7A14"/>
    <w:rsid w:val="00A07C34"/>
    <w:rPr>
      <w:rFonts w:eastAsiaTheme="minorHAnsi"/>
    </w:rPr>
  </w:style>
  <w:style w:type="paragraph" w:customStyle="1" w:styleId="424EAD30F3B3467793379509821B639D14">
    <w:name w:val="424EAD30F3B3467793379509821B639D14"/>
    <w:rsid w:val="00A07C34"/>
    <w:rPr>
      <w:rFonts w:eastAsiaTheme="minorHAnsi"/>
    </w:rPr>
  </w:style>
  <w:style w:type="paragraph" w:customStyle="1" w:styleId="5B43E1E2014743A9923CCEC6A1C19BCC16">
    <w:name w:val="5B43E1E2014743A9923CCEC6A1C19BCC16"/>
    <w:rsid w:val="00A07C34"/>
    <w:rPr>
      <w:rFonts w:eastAsiaTheme="minorHAnsi"/>
    </w:rPr>
  </w:style>
  <w:style w:type="paragraph" w:customStyle="1" w:styleId="E96DE4434DAA4639895ACF7E8FB7A20C15">
    <w:name w:val="E96DE4434DAA4639895ACF7E8FB7A20C15"/>
    <w:rsid w:val="00A07C34"/>
    <w:rPr>
      <w:rFonts w:eastAsiaTheme="minorHAnsi"/>
    </w:rPr>
  </w:style>
  <w:style w:type="paragraph" w:customStyle="1" w:styleId="B432012E4E3D4B88AAA52065CF460B8415">
    <w:name w:val="B432012E4E3D4B88AAA52065CF460B8415"/>
    <w:rsid w:val="00A07C34"/>
    <w:rPr>
      <w:rFonts w:eastAsiaTheme="minorHAnsi"/>
    </w:rPr>
  </w:style>
  <w:style w:type="paragraph" w:customStyle="1" w:styleId="49130652AC3B411581D4CEC6CA88667815">
    <w:name w:val="49130652AC3B411581D4CEC6CA88667815"/>
    <w:rsid w:val="00A07C34"/>
    <w:rPr>
      <w:rFonts w:eastAsiaTheme="minorHAnsi"/>
    </w:rPr>
  </w:style>
  <w:style w:type="paragraph" w:customStyle="1" w:styleId="425511DBC0174CC8B01CBF3232A829B215">
    <w:name w:val="425511DBC0174CC8B01CBF3232A829B215"/>
    <w:rsid w:val="00A07C34"/>
    <w:rPr>
      <w:rFonts w:eastAsiaTheme="minorHAnsi"/>
    </w:rPr>
  </w:style>
  <w:style w:type="paragraph" w:customStyle="1" w:styleId="A6C661EA3F2B4F18B64F5124C01FA7CF15">
    <w:name w:val="A6C661EA3F2B4F18B64F5124C01FA7CF15"/>
    <w:rsid w:val="00A07C34"/>
    <w:rPr>
      <w:rFonts w:eastAsiaTheme="minorHAnsi"/>
    </w:rPr>
  </w:style>
  <w:style w:type="paragraph" w:customStyle="1" w:styleId="725C63E107F7412C9DD6E46A40802F3811">
    <w:name w:val="725C63E107F7412C9DD6E46A40802F3811"/>
    <w:rsid w:val="00A07C34"/>
    <w:rPr>
      <w:rFonts w:eastAsiaTheme="minorHAnsi"/>
    </w:rPr>
  </w:style>
  <w:style w:type="paragraph" w:customStyle="1" w:styleId="6901908CB7B34F989152BAD71E1191C615">
    <w:name w:val="6901908CB7B34F989152BAD71E1191C615"/>
    <w:rsid w:val="00A07C34"/>
    <w:rPr>
      <w:rFonts w:eastAsiaTheme="minorHAnsi"/>
    </w:rPr>
  </w:style>
  <w:style w:type="paragraph" w:customStyle="1" w:styleId="747D7675331F464C8777EA631404F50A15">
    <w:name w:val="747D7675331F464C8777EA631404F50A15"/>
    <w:rsid w:val="00A07C34"/>
    <w:rPr>
      <w:rFonts w:eastAsiaTheme="minorHAnsi"/>
    </w:rPr>
  </w:style>
  <w:style w:type="paragraph" w:customStyle="1" w:styleId="CD70949628334181A8B091324C73BD0C15">
    <w:name w:val="CD70949628334181A8B091324C73BD0C15"/>
    <w:rsid w:val="00A07C34"/>
    <w:rPr>
      <w:rFonts w:eastAsiaTheme="minorHAnsi"/>
    </w:rPr>
  </w:style>
  <w:style w:type="paragraph" w:customStyle="1" w:styleId="3AFD98E95C3849B9AE3AB92FEE4C1B9715">
    <w:name w:val="3AFD98E95C3849B9AE3AB92FEE4C1B9715"/>
    <w:rsid w:val="00A07C34"/>
    <w:rPr>
      <w:rFonts w:eastAsiaTheme="minorHAnsi"/>
    </w:rPr>
  </w:style>
  <w:style w:type="paragraph" w:customStyle="1" w:styleId="30FECE43522E4F38B250A3ED1085630F15">
    <w:name w:val="30FECE43522E4F38B250A3ED1085630F15"/>
    <w:rsid w:val="00A07C34"/>
    <w:rPr>
      <w:rFonts w:eastAsiaTheme="minorHAnsi"/>
    </w:rPr>
  </w:style>
  <w:style w:type="paragraph" w:customStyle="1" w:styleId="60EEAB1BE9E24EEDA873BC743CF2E22915">
    <w:name w:val="60EEAB1BE9E24EEDA873BC743CF2E22915"/>
    <w:rsid w:val="00A07C34"/>
    <w:rPr>
      <w:rFonts w:eastAsiaTheme="minorHAnsi"/>
    </w:rPr>
  </w:style>
  <w:style w:type="paragraph" w:customStyle="1" w:styleId="6A1B571DE20B46F7A65C1B4BC0E93B6E15">
    <w:name w:val="6A1B571DE20B46F7A65C1B4BC0E93B6E15"/>
    <w:rsid w:val="00A07C34"/>
    <w:rPr>
      <w:rFonts w:eastAsiaTheme="minorHAnsi"/>
    </w:rPr>
  </w:style>
  <w:style w:type="paragraph" w:customStyle="1" w:styleId="220DDEC227EB492EB018BD29E3329D1715">
    <w:name w:val="220DDEC227EB492EB018BD29E3329D1715"/>
    <w:rsid w:val="00A07C34"/>
    <w:rPr>
      <w:rFonts w:eastAsiaTheme="minorHAnsi"/>
    </w:rPr>
  </w:style>
  <w:style w:type="paragraph" w:customStyle="1" w:styleId="D5F4DDC97E2F4D2BB6BA321EDC372FEE15">
    <w:name w:val="D5F4DDC97E2F4D2BB6BA321EDC372FEE15"/>
    <w:rsid w:val="00A07C34"/>
    <w:rPr>
      <w:rFonts w:eastAsiaTheme="minorHAnsi"/>
    </w:rPr>
  </w:style>
  <w:style w:type="paragraph" w:customStyle="1" w:styleId="9B6601EC02FF443093BDACCAB4BEFACB15">
    <w:name w:val="9B6601EC02FF443093BDACCAB4BEFACB15"/>
    <w:rsid w:val="00A07C34"/>
    <w:rPr>
      <w:rFonts w:eastAsiaTheme="minorHAnsi"/>
    </w:rPr>
  </w:style>
  <w:style w:type="paragraph" w:customStyle="1" w:styleId="75D5E4FA05FF433380977840B31D8EF815">
    <w:name w:val="75D5E4FA05FF433380977840B31D8EF815"/>
    <w:rsid w:val="00A07C34"/>
    <w:rPr>
      <w:rFonts w:eastAsiaTheme="minorHAnsi"/>
    </w:rPr>
  </w:style>
  <w:style w:type="paragraph" w:customStyle="1" w:styleId="CA0768CB81EF4AF6BBC11C0655F472A015">
    <w:name w:val="CA0768CB81EF4AF6BBC11C0655F472A015"/>
    <w:rsid w:val="00A07C34"/>
    <w:rPr>
      <w:rFonts w:eastAsiaTheme="minorHAnsi"/>
    </w:rPr>
  </w:style>
  <w:style w:type="paragraph" w:customStyle="1" w:styleId="067041811A6D4A4FA61D097613A8FBBE15">
    <w:name w:val="067041811A6D4A4FA61D097613A8FBBE15"/>
    <w:rsid w:val="00A07C34"/>
    <w:rPr>
      <w:rFonts w:eastAsiaTheme="minorHAnsi"/>
    </w:rPr>
  </w:style>
  <w:style w:type="paragraph" w:customStyle="1" w:styleId="9FA095E30DCA4B678A59EF300BF9462315">
    <w:name w:val="9FA095E30DCA4B678A59EF300BF9462315"/>
    <w:rsid w:val="00A07C34"/>
    <w:rPr>
      <w:rFonts w:eastAsiaTheme="minorHAnsi"/>
    </w:rPr>
  </w:style>
  <w:style w:type="paragraph" w:customStyle="1" w:styleId="ED6D03DC8437426CA9D5F8EB01FB87BD15">
    <w:name w:val="ED6D03DC8437426CA9D5F8EB01FB87BD15"/>
    <w:rsid w:val="00A07C34"/>
    <w:rPr>
      <w:rFonts w:eastAsiaTheme="minorHAnsi"/>
    </w:rPr>
  </w:style>
  <w:style w:type="paragraph" w:customStyle="1" w:styleId="EED9F9E17DAF488CB3B1C2BABB075FA715">
    <w:name w:val="EED9F9E17DAF488CB3B1C2BABB075FA715"/>
    <w:rsid w:val="00A07C34"/>
    <w:rPr>
      <w:rFonts w:eastAsiaTheme="minorHAnsi"/>
    </w:rPr>
  </w:style>
  <w:style w:type="paragraph" w:customStyle="1" w:styleId="09A8379BBBA74E47BE33A2E0C86E448415">
    <w:name w:val="09A8379BBBA74E47BE33A2E0C86E448415"/>
    <w:rsid w:val="00A07C34"/>
    <w:rPr>
      <w:rFonts w:eastAsiaTheme="minorHAnsi"/>
    </w:rPr>
  </w:style>
  <w:style w:type="paragraph" w:customStyle="1" w:styleId="AAEA40224C564A29AC0F3405B1D118E215">
    <w:name w:val="AAEA40224C564A29AC0F3405B1D118E215"/>
    <w:rsid w:val="00A07C34"/>
    <w:rPr>
      <w:rFonts w:eastAsiaTheme="minorHAnsi"/>
    </w:rPr>
  </w:style>
  <w:style w:type="paragraph" w:customStyle="1" w:styleId="E5A2D34A97254476A466E31572A5CCA015">
    <w:name w:val="E5A2D34A97254476A466E31572A5CCA015"/>
    <w:rsid w:val="00A07C34"/>
    <w:rPr>
      <w:rFonts w:eastAsiaTheme="minorHAnsi"/>
    </w:rPr>
  </w:style>
  <w:style w:type="paragraph" w:customStyle="1" w:styleId="25915255E24F4225B6D9E15DBC1B24C715">
    <w:name w:val="25915255E24F4225B6D9E15DBC1B24C715"/>
    <w:rsid w:val="00A07C34"/>
    <w:rPr>
      <w:rFonts w:eastAsiaTheme="minorHAnsi"/>
    </w:rPr>
  </w:style>
  <w:style w:type="paragraph" w:customStyle="1" w:styleId="046FA9C79EE3406C8AA40D2086AFCA9715">
    <w:name w:val="046FA9C79EE3406C8AA40D2086AFCA9715"/>
    <w:rsid w:val="00A07C34"/>
    <w:rPr>
      <w:rFonts w:eastAsiaTheme="minorHAnsi"/>
    </w:rPr>
  </w:style>
  <w:style w:type="paragraph" w:customStyle="1" w:styleId="2D614D2DCB0D47BC8CCD1B066BC1501E15">
    <w:name w:val="2D614D2DCB0D47BC8CCD1B066BC1501E15"/>
    <w:rsid w:val="00A07C34"/>
    <w:rPr>
      <w:rFonts w:eastAsiaTheme="minorHAnsi"/>
    </w:rPr>
  </w:style>
  <w:style w:type="paragraph" w:customStyle="1" w:styleId="36F7CBFBDFFF412E97B87395BF3EE8F815">
    <w:name w:val="36F7CBFBDFFF412E97B87395BF3EE8F815"/>
    <w:rsid w:val="00A07C34"/>
    <w:rPr>
      <w:rFonts w:eastAsiaTheme="minorHAnsi"/>
    </w:rPr>
  </w:style>
  <w:style w:type="paragraph" w:customStyle="1" w:styleId="9207334FC7E048B1A10FB9B9C95089E715">
    <w:name w:val="9207334FC7E048B1A10FB9B9C95089E715"/>
    <w:rsid w:val="00A07C34"/>
    <w:rPr>
      <w:rFonts w:eastAsiaTheme="minorHAnsi"/>
    </w:rPr>
  </w:style>
  <w:style w:type="paragraph" w:customStyle="1" w:styleId="88AF13263EE94C4397F1248EC0150F5415">
    <w:name w:val="88AF13263EE94C4397F1248EC0150F5415"/>
    <w:rsid w:val="00A07C34"/>
    <w:rPr>
      <w:rFonts w:eastAsiaTheme="minorHAnsi"/>
    </w:rPr>
  </w:style>
  <w:style w:type="paragraph" w:customStyle="1" w:styleId="4FEAA379D44246CA8CAA3426FF7D971515">
    <w:name w:val="4FEAA379D44246CA8CAA3426FF7D971515"/>
    <w:rsid w:val="00A07C34"/>
    <w:rPr>
      <w:rFonts w:eastAsiaTheme="minorHAnsi"/>
    </w:rPr>
  </w:style>
  <w:style w:type="paragraph" w:customStyle="1" w:styleId="0B7BC541F6E74A178C85B18D3DC72A0515">
    <w:name w:val="0B7BC541F6E74A178C85B18D3DC72A0515"/>
    <w:rsid w:val="00A07C34"/>
    <w:rPr>
      <w:rFonts w:eastAsiaTheme="minorHAnsi"/>
    </w:rPr>
  </w:style>
  <w:style w:type="paragraph" w:customStyle="1" w:styleId="EB3A4D6026804F638F6EB2C5B6B9340315">
    <w:name w:val="EB3A4D6026804F638F6EB2C5B6B9340315"/>
    <w:rsid w:val="00A07C34"/>
    <w:rPr>
      <w:rFonts w:eastAsiaTheme="minorHAnsi"/>
    </w:rPr>
  </w:style>
  <w:style w:type="paragraph" w:customStyle="1" w:styleId="0A0DECE5E78C447E98ED67DF063A3B8D15">
    <w:name w:val="0A0DECE5E78C447E98ED67DF063A3B8D15"/>
    <w:rsid w:val="00A07C34"/>
    <w:rPr>
      <w:rFonts w:eastAsiaTheme="minorHAnsi"/>
    </w:rPr>
  </w:style>
  <w:style w:type="paragraph" w:customStyle="1" w:styleId="37CA73E932D24D25AFA10AA89005D3E215">
    <w:name w:val="37CA73E932D24D25AFA10AA89005D3E215"/>
    <w:rsid w:val="00A07C34"/>
    <w:rPr>
      <w:rFonts w:eastAsiaTheme="minorHAnsi"/>
    </w:rPr>
  </w:style>
  <w:style w:type="paragraph" w:customStyle="1" w:styleId="788E8389F3CA4FDFA3AE21ADCFAE64ED15">
    <w:name w:val="788E8389F3CA4FDFA3AE21ADCFAE64ED15"/>
    <w:rsid w:val="00A07C34"/>
    <w:rPr>
      <w:rFonts w:eastAsiaTheme="minorHAnsi"/>
    </w:rPr>
  </w:style>
  <w:style w:type="paragraph" w:customStyle="1" w:styleId="6319E32CC19A476EA852525692437D0F15">
    <w:name w:val="6319E32CC19A476EA852525692437D0F15"/>
    <w:rsid w:val="00A07C34"/>
    <w:rPr>
      <w:rFonts w:eastAsiaTheme="minorHAnsi"/>
    </w:rPr>
  </w:style>
  <w:style w:type="paragraph" w:customStyle="1" w:styleId="C8A61570F7404BFABF9355D4F9DFA06F15">
    <w:name w:val="C8A61570F7404BFABF9355D4F9DFA06F15"/>
    <w:rsid w:val="00A07C34"/>
    <w:rPr>
      <w:rFonts w:eastAsiaTheme="minorHAnsi"/>
    </w:rPr>
  </w:style>
  <w:style w:type="paragraph" w:customStyle="1" w:styleId="47A32EDEBEB642C780D99FC48AD3E2C215">
    <w:name w:val="47A32EDEBEB642C780D99FC48AD3E2C215"/>
    <w:rsid w:val="00A07C34"/>
    <w:rPr>
      <w:rFonts w:eastAsiaTheme="minorHAnsi"/>
    </w:rPr>
  </w:style>
  <w:style w:type="paragraph" w:customStyle="1" w:styleId="78B0CA40D2A9441EB0C7580CB80824B115">
    <w:name w:val="78B0CA40D2A9441EB0C7580CB80824B115"/>
    <w:rsid w:val="00A07C34"/>
    <w:rPr>
      <w:rFonts w:eastAsiaTheme="minorHAnsi"/>
    </w:rPr>
  </w:style>
  <w:style w:type="paragraph" w:customStyle="1" w:styleId="E1304195577F454C91CC571A8A8AA1E515">
    <w:name w:val="E1304195577F454C91CC571A8A8AA1E515"/>
    <w:rsid w:val="00A07C34"/>
    <w:rPr>
      <w:rFonts w:eastAsiaTheme="minorHAnsi"/>
    </w:rPr>
  </w:style>
  <w:style w:type="paragraph" w:customStyle="1" w:styleId="0B7AA48A66914AD38001828C130366F315">
    <w:name w:val="0B7AA48A66914AD38001828C130366F315"/>
    <w:rsid w:val="00A07C34"/>
    <w:rPr>
      <w:rFonts w:eastAsiaTheme="minorHAnsi"/>
    </w:rPr>
  </w:style>
  <w:style w:type="paragraph" w:customStyle="1" w:styleId="B4A413C292FE4B80901C589CE2339F4A15">
    <w:name w:val="B4A413C292FE4B80901C589CE2339F4A15"/>
    <w:rsid w:val="00A07C34"/>
    <w:rPr>
      <w:rFonts w:eastAsiaTheme="minorHAnsi"/>
    </w:rPr>
  </w:style>
  <w:style w:type="paragraph" w:customStyle="1" w:styleId="B470010CD9654EFEB281D3AB2873183015">
    <w:name w:val="B470010CD9654EFEB281D3AB2873183015"/>
    <w:rsid w:val="00A07C34"/>
    <w:rPr>
      <w:rFonts w:eastAsiaTheme="minorHAnsi"/>
    </w:rPr>
  </w:style>
  <w:style w:type="paragraph" w:customStyle="1" w:styleId="2057BD0C9C3E472A9B89A9EC6711C11E15">
    <w:name w:val="2057BD0C9C3E472A9B89A9EC6711C11E15"/>
    <w:rsid w:val="00A07C34"/>
    <w:rPr>
      <w:rFonts w:eastAsiaTheme="minorHAnsi"/>
    </w:rPr>
  </w:style>
  <w:style w:type="paragraph" w:customStyle="1" w:styleId="F37C496DF0CA44B3B7BB2D5E436CDDEC15">
    <w:name w:val="F37C496DF0CA44B3B7BB2D5E436CDDEC15"/>
    <w:rsid w:val="00A07C34"/>
    <w:rPr>
      <w:rFonts w:eastAsiaTheme="minorHAnsi"/>
    </w:rPr>
  </w:style>
  <w:style w:type="paragraph" w:customStyle="1" w:styleId="CE1292F728574FCCA1AE608E1C9FC5E215">
    <w:name w:val="CE1292F728574FCCA1AE608E1C9FC5E215"/>
    <w:rsid w:val="00A07C34"/>
    <w:rPr>
      <w:rFonts w:eastAsiaTheme="minorHAnsi"/>
    </w:rPr>
  </w:style>
  <w:style w:type="paragraph" w:customStyle="1" w:styleId="AE7CCF1C762F4E79B54DF408ACE0558B15">
    <w:name w:val="AE7CCF1C762F4E79B54DF408ACE0558B15"/>
    <w:rsid w:val="00A07C34"/>
    <w:rPr>
      <w:rFonts w:eastAsiaTheme="minorHAnsi"/>
    </w:rPr>
  </w:style>
  <w:style w:type="paragraph" w:customStyle="1" w:styleId="79202ED2DB334DA88DC1658CFF71022A15">
    <w:name w:val="79202ED2DB334DA88DC1658CFF71022A15"/>
    <w:rsid w:val="00A07C34"/>
    <w:rPr>
      <w:rFonts w:eastAsiaTheme="minorHAnsi"/>
    </w:rPr>
  </w:style>
  <w:style w:type="paragraph" w:customStyle="1" w:styleId="BBB9644982C44F98BE5B2491B7B8A71515">
    <w:name w:val="BBB9644982C44F98BE5B2491B7B8A71515"/>
    <w:rsid w:val="00A07C34"/>
    <w:rPr>
      <w:rFonts w:eastAsiaTheme="minorHAnsi"/>
    </w:rPr>
  </w:style>
  <w:style w:type="paragraph" w:customStyle="1" w:styleId="4A1DAAC7C9984E8CB93B8CBE4CD3DF7E15">
    <w:name w:val="4A1DAAC7C9984E8CB93B8CBE4CD3DF7E15"/>
    <w:rsid w:val="00A07C34"/>
    <w:rPr>
      <w:rFonts w:eastAsiaTheme="minorHAnsi"/>
    </w:rPr>
  </w:style>
  <w:style w:type="paragraph" w:customStyle="1" w:styleId="CE0B55325988406B8D82019707275C0915">
    <w:name w:val="CE0B55325988406B8D82019707275C0915"/>
    <w:rsid w:val="00A07C34"/>
    <w:rPr>
      <w:rFonts w:eastAsiaTheme="minorHAnsi"/>
    </w:rPr>
  </w:style>
  <w:style w:type="paragraph" w:customStyle="1" w:styleId="1E7CD385C4604E4BBF8C303EE037EC8C15">
    <w:name w:val="1E7CD385C4604E4BBF8C303EE037EC8C15"/>
    <w:rsid w:val="00A07C34"/>
    <w:rPr>
      <w:rFonts w:eastAsiaTheme="minorHAnsi"/>
    </w:rPr>
  </w:style>
  <w:style w:type="paragraph" w:customStyle="1" w:styleId="F897C4B383F9408AA7FBC4FB1F122BF915">
    <w:name w:val="F897C4B383F9408AA7FBC4FB1F122BF915"/>
    <w:rsid w:val="00A07C34"/>
    <w:rPr>
      <w:rFonts w:eastAsiaTheme="minorHAnsi"/>
    </w:rPr>
  </w:style>
  <w:style w:type="paragraph" w:customStyle="1" w:styleId="9FC8A71D1EED4B0A9FB5DE01A0CA844215">
    <w:name w:val="9FC8A71D1EED4B0A9FB5DE01A0CA844215"/>
    <w:rsid w:val="00A07C34"/>
    <w:rPr>
      <w:rFonts w:eastAsiaTheme="minorHAnsi"/>
    </w:rPr>
  </w:style>
  <w:style w:type="paragraph" w:customStyle="1" w:styleId="08955B0E136243458C19ACC6AB7EC96B15">
    <w:name w:val="08955B0E136243458C19ACC6AB7EC96B15"/>
    <w:rsid w:val="00A07C34"/>
    <w:rPr>
      <w:rFonts w:eastAsiaTheme="minorHAnsi"/>
    </w:rPr>
  </w:style>
  <w:style w:type="paragraph" w:customStyle="1" w:styleId="AAB896E9171742E5A53F06DA762B3E0B15">
    <w:name w:val="AAB896E9171742E5A53F06DA762B3E0B15"/>
    <w:rsid w:val="00A07C34"/>
    <w:rPr>
      <w:rFonts w:eastAsiaTheme="minorHAnsi"/>
    </w:rPr>
  </w:style>
  <w:style w:type="paragraph" w:customStyle="1" w:styleId="8D6BD87B5E0747C6BD28E7F2C532755315">
    <w:name w:val="8D6BD87B5E0747C6BD28E7F2C532755315"/>
    <w:rsid w:val="00A07C34"/>
    <w:rPr>
      <w:rFonts w:eastAsiaTheme="minorHAnsi"/>
    </w:rPr>
  </w:style>
  <w:style w:type="paragraph" w:customStyle="1" w:styleId="27663AB6C3ED49C9A6DBC7F4E11C2A2E15">
    <w:name w:val="27663AB6C3ED49C9A6DBC7F4E11C2A2E15"/>
    <w:rsid w:val="00A07C34"/>
    <w:rPr>
      <w:rFonts w:eastAsiaTheme="minorHAnsi"/>
    </w:rPr>
  </w:style>
  <w:style w:type="paragraph" w:customStyle="1" w:styleId="5F4B1AAB319547A6BB935DEE94597C7A15">
    <w:name w:val="5F4B1AAB319547A6BB935DEE94597C7A15"/>
    <w:rsid w:val="00A07C34"/>
    <w:rPr>
      <w:rFonts w:eastAsiaTheme="minorHAnsi"/>
    </w:rPr>
  </w:style>
  <w:style w:type="paragraph" w:customStyle="1" w:styleId="424EAD30F3B3467793379509821B639D15">
    <w:name w:val="424EAD30F3B3467793379509821B639D15"/>
    <w:rsid w:val="00A07C34"/>
    <w:rPr>
      <w:rFonts w:eastAsiaTheme="minorHAnsi"/>
    </w:rPr>
  </w:style>
  <w:style w:type="paragraph" w:customStyle="1" w:styleId="5B43E1E2014743A9923CCEC6A1C19BCC17">
    <w:name w:val="5B43E1E2014743A9923CCEC6A1C19BCC17"/>
    <w:rsid w:val="00A07C34"/>
    <w:rPr>
      <w:rFonts w:eastAsiaTheme="minorHAnsi"/>
    </w:rPr>
  </w:style>
  <w:style w:type="paragraph" w:customStyle="1" w:styleId="E96DE4434DAA4639895ACF7E8FB7A20C16">
    <w:name w:val="E96DE4434DAA4639895ACF7E8FB7A20C16"/>
    <w:rsid w:val="00A07C34"/>
    <w:rPr>
      <w:rFonts w:eastAsiaTheme="minorHAnsi"/>
    </w:rPr>
  </w:style>
  <w:style w:type="paragraph" w:customStyle="1" w:styleId="B432012E4E3D4B88AAA52065CF460B8416">
    <w:name w:val="B432012E4E3D4B88AAA52065CF460B8416"/>
    <w:rsid w:val="00A07C34"/>
    <w:rPr>
      <w:rFonts w:eastAsiaTheme="minorHAnsi"/>
    </w:rPr>
  </w:style>
  <w:style w:type="paragraph" w:customStyle="1" w:styleId="49130652AC3B411581D4CEC6CA88667816">
    <w:name w:val="49130652AC3B411581D4CEC6CA88667816"/>
    <w:rsid w:val="00A07C34"/>
    <w:rPr>
      <w:rFonts w:eastAsiaTheme="minorHAnsi"/>
    </w:rPr>
  </w:style>
  <w:style w:type="paragraph" w:customStyle="1" w:styleId="425511DBC0174CC8B01CBF3232A829B216">
    <w:name w:val="425511DBC0174CC8B01CBF3232A829B216"/>
    <w:rsid w:val="00A07C34"/>
    <w:rPr>
      <w:rFonts w:eastAsiaTheme="minorHAnsi"/>
    </w:rPr>
  </w:style>
  <w:style w:type="paragraph" w:customStyle="1" w:styleId="A6C661EA3F2B4F18B64F5124C01FA7CF16">
    <w:name w:val="A6C661EA3F2B4F18B64F5124C01FA7CF16"/>
    <w:rsid w:val="00A07C34"/>
    <w:rPr>
      <w:rFonts w:eastAsiaTheme="minorHAnsi"/>
    </w:rPr>
  </w:style>
  <w:style w:type="paragraph" w:customStyle="1" w:styleId="725C63E107F7412C9DD6E46A40802F3812">
    <w:name w:val="725C63E107F7412C9DD6E46A40802F3812"/>
    <w:rsid w:val="00A07C34"/>
    <w:rPr>
      <w:rFonts w:eastAsiaTheme="minorHAnsi"/>
    </w:rPr>
  </w:style>
  <w:style w:type="paragraph" w:customStyle="1" w:styleId="6901908CB7B34F989152BAD71E1191C616">
    <w:name w:val="6901908CB7B34F989152BAD71E1191C616"/>
    <w:rsid w:val="00A07C34"/>
    <w:rPr>
      <w:rFonts w:eastAsiaTheme="minorHAnsi"/>
    </w:rPr>
  </w:style>
  <w:style w:type="paragraph" w:customStyle="1" w:styleId="747D7675331F464C8777EA631404F50A16">
    <w:name w:val="747D7675331F464C8777EA631404F50A16"/>
    <w:rsid w:val="00A07C34"/>
    <w:rPr>
      <w:rFonts w:eastAsiaTheme="minorHAnsi"/>
    </w:rPr>
  </w:style>
  <w:style w:type="paragraph" w:customStyle="1" w:styleId="CD70949628334181A8B091324C73BD0C16">
    <w:name w:val="CD70949628334181A8B091324C73BD0C16"/>
    <w:rsid w:val="00A07C34"/>
    <w:rPr>
      <w:rFonts w:eastAsiaTheme="minorHAnsi"/>
    </w:rPr>
  </w:style>
  <w:style w:type="paragraph" w:customStyle="1" w:styleId="3AFD98E95C3849B9AE3AB92FEE4C1B9716">
    <w:name w:val="3AFD98E95C3849B9AE3AB92FEE4C1B9716"/>
    <w:rsid w:val="00A07C34"/>
    <w:rPr>
      <w:rFonts w:eastAsiaTheme="minorHAnsi"/>
    </w:rPr>
  </w:style>
  <w:style w:type="paragraph" w:customStyle="1" w:styleId="30FECE43522E4F38B250A3ED1085630F16">
    <w:name w:val="30FECE43522E4F38B250A3ED1085630F16"/>
    <w:rsid w:val="00A07C34"/>
    <w:rPr>
      <w:rFonts w:eastAsiaTheme="minorHAnsi"/>
    </w:rPr>
  </w:style>
  <w:style w:type="paragraph" w:customStyle="1" w:styleId="60EEAB1BE9E24EEDA873BC743CF2E22916">
    <w:name w:val="60EEAB1BE9E24EEDA873BC743CF2E22916"/>
    <w:rsid w:val="00A07C34"/>
    <w:rPr>
      <w:rFonts w:eastAsiaTheme="minorHAnsi"/>
    </w:rPr>
  </w:style>
  <w:style w:type="paragraph" w:customStyle="1" w:styleId="6A1B571DE20B46F7A65C1B4BC0E93B6E16">
    <w:name w:val="6A1B571DE20B46F7A65C1B4BC0E93B6E16"/>
    <w:rsid w:val="00A07C34"/>
    <w:rPr>
      <w:rFonts w:eastAsiaTheme="minorHAnsi"/>
    </w:rPr>
  </w:style>
  <w:style w:type="paragraph" w:customStyle="1" w:styleId="220DDEC227EB492EB018BD29E3329D1716">
    <w:name w:val="220DDEC227EB492EB018BD29E3329D1716"/>
    <w:rsid w:val="00A07C34"/>
    <w:rPr>
      <w:rFonts w:eastAsiaTheme="minorHAnsi"/>
    </w:rPr>
  </w:style>
  <w:style w:type="paragraph" w:customStyle="1" w:styleId="D5F4DDC97E2F4D2BB6BA321EDC372FEE16">
    <w:name w:val="D5F4DDC97E2F4D2BB6BA321EDC372FEE16"/>
    <w:rsid w:val="00A07C34"/>
    <w:rPr>
      <w:rFonts w:eastAsiaTheme="minorHAnsi"/>
    </w:rPr>
  </w:style>
  <w:style w:type="paragraph" w:customStyle="1" w:styleId="9B6601EC02FF443093BDACCAB4BEFACB16">
    <w:name w:val="9B6601EC02FF443093BDACCAB4BEFACB16"/>
    <w:rsid w:val="00A07C34"/>
    <w:rPr>
      <w:rFonts w:eastAsiaTheme="minorHAnsi"/>
    </w:rPr>
  </w:style>
  <w:style w:type="paragraph" w:customStyle="1" w:styleId="75D5E4FA05FF433380977840B31D8EF816">
    <w:name w:val="75D5E4FA05FF433380977840B31D8EF816"/>
    <w:rsid w:val="00A07C34"/>
    <w:rPr>
      <w:rFonts w:eastAsiaTheme="minorHAnsi"/>
    </w:rPr>
  </w:style>
  <w:style w:type="paragraph" w:customStyle="1" w:styleId="CA0768CB81EF4AF6BBC11C0655F472A016">
    <w:name w:val="CA0768CB81EF4AF6BBC11C0655F472A016"/>
    <w:rsid w:val="00A07C34"/>
    <w:rPr>
      <w:rFonts w:eastAsiaTheme="minorHAnsi"/>
    </w:rPr>
  </w:style>
  <w:style w:type="paragraph" w:customStyle="1" w:styleId="067041811A6D4A4FA61D097613A8FBBE16">
    <w:name w:val="067041811A6D4A4FA61D097613A8FBBE16"/>
    <w:rsid w:val="00A07C34"/>
    <w:rPr>
      <w:rFonts w:eastAsiaTheme="minorHAnsi"/>
    </w:rPr>
  </w:style>
  <w:style w:type="paragraph" w:customStyle="1" w:styleId="9FA095E30DCA4B678A59EF300BF9462316">
    <w:name w:val="9FA095E30DCA4B678A59EF300BF9462316"/>
    <w:rsid w:val="00A07C34"/>
    <w:rPr>
      <w:rFonts w:eastAsiaTheme="minorHAnsi"/>
    </w:rPr>
  </w:style>
  <w:style w:type="paragraph" w:customStyle="1" w:styleId="ED6D03DC8437426CA9D5F8EB01FB87BD16">
    <w:name w:val="ED6D03DC8437426CA9D5F8EB01FB87BD16"/>
    <w:rsid w:val="00A07C34"/>
    <w:rPr>
      <w:rFonts w:eastAsiaTheme="minorHAnsi"/>
    </w:rPr>
  </w:style>
  <w:style w:type="paragraph" w:customStyle="1" w:styleId="EED9F9E17DAF488CB3B1C2BABB075FA716">
    <w:name w:val="EED9F9E17DAF488CB3B1C2BABB075FA716"/>
    <w:rsid w:val="00A07C34"/>
    <w:rPr>
      <w:rFonts w:eastAsiaTheme="minorHAnsi"/>
    </w:rPr>
  </w:style>
  <w:style w:type="paragraph" w:customStyle="1" w:styleId="09A8379BBBA74E47BE33A2E0C86E448416">
    <w:name w:val="09A8379BBBA74E47BE33A2E0C86E448416"/>
    <w:rsid w:val="00A07C34"/>
    <w:rPr>
      <w:rFonts w:eastAsiaTheme="minorHAnsi"/>
    </w:rPr>
  </w:style>
  <w:style w:type="paragraph" w:customStyle="1" w:styleId="AAEA40224C564A29AC0F3405B1D118E216">
    <w:name w:val="AAEA40224C564A29AC0F3405B1D118E216"/>
    <w:rsid w:val="00A07C34"/>
    <w:rPr>
      <w:rFonts w:eastAsiaTheme="minorHAnsi"/>
    </w:rPr>
  </w:style>
  <w:style w:type="paragraph" w:customStyle="1" w:styleId="E5A2D34A97254476A466E31572A5CCA016">
    <w:name w:val="E5A2D34A97254476A466E31572A5CCA016"/>
    <w:rsid w:val="00A07C34"/>
    <w:rPr>
      <w:rFonts w:eastAsiaTheme="minorHAnsi"/>
    </w:rPr>
  </w:style>
  <w:style w:type="paragraph" w:customStyle="1" w:styleId="25915255E24F4225B6D9E15DBC1B24C716">
    <w:name w:val="25915255E24F4225B6D9E15DBC1B24C716"/>
    <w:rsid w:val="00A07C34"/>
    <w:rPr>
      <w:rFonts w:eastAsiaTheme="minorHAnsi"/>
    </w:rPr>
  </w:style>
  <w:style w:type="paragraph" w:customStyle="1" w:styleId="046FA9C79EE3406C8AA40D2086AFCA9716">
    <w:name w:val="046FA9C79EE3406C8AA40D2086AFCA9716"/>
    <w:rsid w:val="00A07C34"/>
    <w:rPr>
      <w:rFonts w:eastAsiaTheme="minorHAnsi"/>
    </w:rPr>
  </w:style>
  <w:style w:type="paragraph" w:customStyle="1" w:styleId="2D614D2DCB0D47BC8CCD1B066BC1501E16">
    <w:name w:val="2D614D2DCB0D47BC8CCD1B066BC1501E16"/>
    <w:rsid w:val="00A07C34"/>
    <w:rPr>
      <w:rFonts w:eastAsiaTheme="minorHAnsi"/>
    </w:rPr>
  </w:style>
  <w:style w:type="paragraph" w:customStyle="1" w:styleId="36F7CBFBDFFF412E97B87395BF3EE8F816">
    <w:name w:val="36F7CBFBDFFF412E97B87395BF3EE8F816"/>
    <w:rsid w:val="00A07C34"/>
    <w:rPr>
      <w:rFonts w:eastAsiaTheme="minorHAnsi"/>
    </w:rPr>
  </w:style>
  <w:style w:type="paragraph" w:customStyle="1" w:styleId="9207334FC7E048B1A10FB9B9C95089E716">
    <w:name w:val="9207334FC7E048B1A10FB9B9C95089E716"/>
    <w:rsid w:val="00A07C34"/>
    <w:rPr>
      <w:rFonts w:eastAsiaTheme="minorHAnsi"/>
    </w:rPr>
  </w:style>
  <w:style w:type="paragraph" w:customStyle="1" w:styleId="88AF13263EE94C4397F1248EC0150F5416">
    <w:name w:val="88AF13263EE94C4397F1248EC0150F5416"/>
    <w:rsid w:val="00A07C34"/>
    <w:rPr>
      <w:rFonts w:eastAsiaTheme="minorHAnsi"/>
    </w:rPr>
  </w:style>
  <w:style w:type="paragraph" w:customStyle="1" w:styleId="4FEAA379D44246CA8CAA3426FF7D971516">
    <w:name w:val="4FEAA379D44246CA8CAA3426FF7D971516"/>
    <w:rsid w:val="00A07C34"/>
    <w:rPr>
      <w:rFonts w:eastAsiaTheme="minorHAnsi"/>
    </w:rPr>
  </w:style>
  <w:style w:type="paragraph" w:customStyle="1" w:styleId="0B7BC541F6E74A178C85B18D3DC72A0516">
    <w:name w:val="0B7BC541F6E74A178C85B18D3DC72A0516"/>
    <w:rsid w:val="00A07C34"/>
    <w:rPr>
      <w:rFonts w:eastAsiaTheme="minorHAnsi"/>
    </w:rPr>
  </w:style>
  <w:style w:type="paragraph" w:customStyle="1" w:styleId="EB3A4D6026804F638F6EB2C5B6B9340316">
    <w:name w:val="EB3A4D6026804F638F6EB2C5B6B9340316"/>
    <w:rsid w:val="00A07C34"/>
    <w:rPr>
      <w:rFonts w:eastAsiaTheme="minorHAnsi"/>
    </w:rPr>
  </w:style>
  <w:style w:type="paragraph" w:customStyle="1" w:styleId="0A0DECE5E78C447E98ED67DF063A3B8D16">
    <w:name w:val="0A0DECE5E78C447E98ED67DF063A3B8D16"/>
    <w:rsid w:val="00A07C34"/>
    <w:rPr>
      <w:rFonts w:eastAsiaTheme="minorHAnsi"/>
    </w:rPr>
  </w:style>
  <w:style w:type="paragraph" w:customStyle="1" w:styleId="37CA73E932D24D25AFA10AA89005D3E216">
    <w:name w:val="37CA73E932D24D25AFA10AA89005D3E216"/>
    <w:rsid w:val="00A07C34"/>
    <w:rPr>
      <w:rFonts w:eastAsiaTheme="minorHAnsi"/>
    </w:rPr>
  </w:style>
  <w:style w:type="paragraph" w:customStyle="1" w:styleId="788E8389F3CA4FDFA3AE21ADCFAE64ED16">
    <w:name w:val="788E8389F3CA4FDFA3AE21ADCFAE64ED16"/>
    <w:rsid w:val="00A07C34"/>
    <w:rPr>
      <w:rFonts w:eastAsiaTheme="minorHAnsi"/>
    </w:rPr>
  </w:style>
  <w:style w:type="paragraph" w:customStyle="1" w:styleId="6319E32CC19A476EA852525692437D0F16">
    <w:name w:val="6319E32CC19A476EA852525692437D0F16"/>
    <w:rsid w:val="00A07C34"/>
    <w:rPr>
      <w:rFonts w:eastAsiaTheme="minorHAnsi"/>
    </w:rPr>
  </w:style>
  <w:style w:type="paragraph" w:customStyle="1" w:styleId="C8A61570F7404BFABF9355D4F9DFA06F16">
    <w:name w:val="C8A61570F7404BFABF9355D4F9DFA06F16"/>
    <w:rsid w:val="00A07C34"/>
    <w:rPr>
      <w:rFonts w:eastAsiaTheme="minorHAnsi"/>
    </w:rPr>
  </w:style>
  <w:style w:type="paragraph" w:customStyle="1" w:styleId="47A32EDEBEB642C780D99FC48AD3E2C216">
    <w:name w:val="47A32EDEBEB642C780D99FC48AD3E2C216"/>
    <w:rsid w:val="00A07C34"/>
    <w:rPr>
      <w:rFonts w:eastAsiaTheme="minorHAnsi"/>
    </w:rPr>
  </w:style>
  <w:style w:type="paragraph" w:customStyle="1" w:styleId="78B0CA40D2A9441EB0C7580CB80824B116">
    <w:name w:val="78B0CA40D2A9441EB0C7580CB80824B116"/>
    <w:rsid w:val="00A07C34"/>
    <w:rPr>
      <w:rFonts w:eastAsiaTheme="minorHAnsi"/>
    </w:rPr>
  </w:style>
  <w:style w:type="paragraph" w:customStyle="1" w:styleId="E1304195577F454C91CC571A8A8AA1E516">
    <w:name w:val="E1304195577F454C91CC571A8A8AA1E516"/>
    <w:rsid w:val="00A07C34"/>
    <w:rPr>
      <w:rFonts w:eastAsiaTheme="minorHAnsi"/>
    </w:rPr>
  </w:style>
  <w:style w:type="paragraph" w:customStyle="1" w:styleId="0B7AA48A66914AD38001828C130366F316">
    <w:name w:val="0B7AA48A66914AD38001828C130366F316"/>
    <w:rsid w:val="00A07C34"/>
    <w:rPr>
      <w:rFonts w:eastAsiaTheme="minorHAnsi"/>
    </w:rPr>
  </w:style>
  <w:style w:type="paragraph" w:customStyle="1" w:styleId="B4A413C292FE4B80901C589CE2339F4A16">
    <w:name w:val="B4A413C292FE4B80901C589CE2339F4A16"/>
    <w:rsid w:val="00A07C34"/>
    <w:rPr>
      <w:rFonts w:eastAsiaTheme="minorHAnsi"/>
    </w:rPr>
  </w:style>
  <w:style w:type="paragraph" w:customStyle="1" w:styleId="B470010CD9654EFEB281D3AB2873183016">
    <w:name w:val="B470010CD9654EFEB281D3AB2873183016"/>
    <w:rsid w:val="00A07C34"/>
    <w:rPr>
      <w:rFonts w:eastAsiaTheme="minorHAnsi"/>
    </w:rPr>
  </w:style>
  <w:style w:type="paragraph" w:customStyle="1" w:styleId="2057BD0C9C3E472A9B89A9EC6711C11E16">
    <w:name w:val="2057BD0C9C3E472A9B89A9EC6711C11E16"/>
    <w:rsid w:val="00A07C34"/>
    <w:rPr>
      <w:rFonts w:eastAsiaTheme="minorHAnsi"/>
    </w:rPr>
  </w:style>
  <w:style w:type="paragraph" w:customStyle="1" w:styleId="F37C496DF0CA44B3B7BB2D5E436CDDEC16">
    <w:name w:val="F37C496DF0CA44B3B7BB2D5E436CDDEC16"/>
    <w:rsid w:val="00A07C34"/>
    <w:rPr>
      <w:rFonts w:eastAsiaTheme="minorHAnsi"/>
    </w:rPr>
  </w:style>
  <w:style w:type="paragraph" w:customStyle="1" w:styleId="CE1292F728574FCCA1AE608E1C9FC5E216">
    <w:name w:val="CE1292F728574FCCA1AE608E1C9FC5E216"/>
    <w:rsid w:val="00A07C34"/>
    <w:rPr>
      <w:rFonts w:eastAsiaTheme="minorHAnsi"/>
    </w:rPr>
  </w:style>
  <w:style w:type="paragraph" w:customStyle="1" w:styleId="AE7CCF1C762F4E79B54DF408ACE0558B16">
    <w:name w:val="AE7CCF1C762F4E79B54DF408ACE0558B16"/>
    <w:rsid w:val="00A07C34"/>
    <w:rPr>
      <w:rFonts w:eastAsiaTheme="minorHAnsi"/>
    </w:rPr>
  </w:style>
  <w:style w:type="paragraph" w:customStyle="1" w:styleId="79202ED2DB334DA88DC1658CFF71022A16">
    <w:name w:val="79202ED2DB334DA88DC1658CFF71022A16"/>
    <w:rsid w:val="00A07C34"/>
    <w:rPr>
      <w:rFonts w:eastAsiaTheme="minorHAnsi"/>
    </w:rPr>
  </w:style>
  <w:style w:type="paragraph" w:customStyle="1" w:styleId="BBB9644982C44F98BE5B2491B7B8A71516">
    <w:name w:val="BBB9644982C44F98BE5B2491B7B8A71516"/>
    <w:rsid w:val="00A07C34"/>
    <w:rPr>
      <w:rFonts w:eastAsiaTheme="minorHAnsi"/>
    </w:rPr>
  </w:style>
  <w:style w:type="paragraph" w:customStyle="1" w:styleId="4A1DAAC7C9984E8CB93B8CBE4CD3DF7E16">
    <w:name w:val="4A1DAAC7C9984E8CB93B8CBE4CD3DF7E16"/>
    <w:rsid w:val="00A07C34"/>
    <w:rPr>
      <w:rFonts w:eastAsiaTheme="minorHAnsi"/>
    </w:rPr>
  </w:style>
  <w:style w:type="paragraph" w:customStyle="1" w:styleId="CE0B55325988406B8D82019707275C0916">
    <w:name w:val="CE0B55325988406B8D82019707275C0916"/>
    <w:rsid w:val="00A07C34"/>
    <w:rPr>
      <w:rFonts w:eastAsiaTheme="minorHAnsi"/>
    </w:rPr>
  </w:style>
  <w:style w:type="paragraph" w:customStyle="1" w:styleId="1E7CD385C4604E4BBF8C303EE037EC8C16">
    <w:name w:val="1E7CD385C4604E4BBF8C303EE037EC8C16"/>
    <w:rsid w:val="00A07C34"/>
    <w:rPr>
      <w:rFonts w:eastAsiaTheme="minorHAnsi"/>
    </w:rPr>
  </w:style>
  <w:style w:type="paragraph" w:customStyle="1" w:styleId="F897C4B383F9408AA7FBC4FB1F122BF916">
    <w:name w:val="F897C4B383F9408AA7FBC4FB1F122BF916"/>
    <w:rsid w:val="00A07C34"/>
    <w:rPr>
      <w:rFonts w:eastAsiaTheme="minorHAnsi"/>
    </w:rPr>
  </w:style>
  <w:style w:type="paragraph" w:customStyle="1" w:styleId="9FC8A71D1EED4B0A9FB5DE01A0CA844216">
    <w:name w:val="9FC8A71D1EED4B0A9FB5DE01A0CA844216"/>
    <w:rsid w:val="00A07C34"/>
    <w:rPr>
      <w:rFonts w:eastAsiaTheme="minorHAnsi"/>
    </w:rPr>
  </w:style>
  <w:style w:type="paragraph" w:customStyle="1" w:styleId="08955B0E136243458C19ACC6AB7EC96B16">
    <w:name w:val="08955B0E136243458C19ACC6AB7EC96B16"/>
    <w:rsid w:val="00A07C34"/>
    <w:rPr>
      <w:rFonts w:eastAsiaTheme="minorHAnsi"/>
    </w:rPr>
  </w:style>
  <w:style w:type="paragraph" w:customStyle="1" w:styleId="AAB896E9171742E5A53F06DA762B3E0B16">
    <w:name w:val="AAB896E9171742E5A53F06DA762B3E0B16"/>
    <w:rsid w:val="00A07C34"/>
    <w:rPr>
      <w:rFonts w:eastAsiaTheme="minorHAnsi"/>
    </w:rPr>
  </w:style>
  <w:style w:type="paragraph" w:customStyle="1" w:styleId="8D6BD87B5E0747C6BD28E7F2C532755316">
    <w:name w:val="8D6BD87B5E0747C6BD28E7F2C532755316"/>
    <w:rsid w:val="00A07C34"/>
    <w:rPr>
      <w:rFonts w:eastAsiaTheme="minorHAnsi"/>
    </w:rPr>
  </w:style>
  <w:style w:type="paragraph" w:customStyle="1" w:styleId="27663AB6C3ED49C9A6DBC7F4E11C2A2E16">
    <w:name w:val="27663AB6C3ED49C9A6DBC7F4E11C2A2E16"/>
    <w:rsid w:val="00A07C34"/>
    <w:rPr>
      <w:rFonts w:eastAsiaTheme="minorHAnsi"/>
    </w:rPr>
  </w:style>
  <w:style w:type="paragraph" w:customStyle="1" w:styleId="5F4B1AAB319547A6BB935DEE94597C7A16">
    <w:name w:val="5F4B1AAB319547A6BB935DEE94597C7A16"/>
    <w:rsid w:val="00A07C34"/>
    <w:rPr>
      <w:rFonts w:eastAsiaTheme="minorHAnsi"/>
    </w:rPr>
  </w:style>
  <w:style w:type="paragraph" w:customStyle="1" w:styleId="424EAD30F3B3467793379509821B639D16">
    <w:name w:val="424EAD30F3B3467793379509821B639D16"/>
    <w:rsid w:val="00A07C34"/>
    <w:rPr>
      <w:rFonts w:eastAsiaTheme="minorHAnsi"/>
    </w:rPr>
  </w:style>
  <w:style w:type="paragraph" w:customStyle="1" w:styleId="5B43E1E2014743A9923CCEC6A1C19BCC18">
    <w:name w:val="5B43E1E2014743A9923CCEC6A1C19BCC18"/>
    <w:rsid w:val="00A07C34"/>
    <w:rPr>
      <w:rFonts w:eastAsiaTheme="minorHAnsi"/>
    </w:rPr>
  </w:style>
  <w:style w:type="paragraph" w:customStyle="1" w:styleId="E96DE4434DAA4639895ACF7E8FB7A20C17">
    <w:name w:val="E96DE4434DAA4639895ACF7E8FB7A20C17"/>
    <w:rsid w:val="00A07C34"/>
    <w:rPr>
      <w:rFonts w:eastAsiaTheme="minorHAnsi"/>
    </w:rPr>
  </w:style>
  <w:style w:type="paragraph" w:customStyle="1" w:styleId="B432012E4E3D4B88AAA52065CF460B8417">
    <w:name w:val="B432012E4E3D4B88AAA52065CF460B8417"/>
    <w:rsid w:val="00A07C34"/>
    <w:rPr>
      <w:rFonts w:eastAsiaTheme="minorHAnsi"/>
    </w:rPr>
  </w:style>
  <w:style w:type="paragraph" w:customStyle="1" w:styleId="49130652AC3B411581D4CEC6CA88667817">
    <w:name w:val="49130652AC3B411581D4CEC6CA88667817"/>
    <w:rsid w:val="00A07C34"/>
    <w:rPr>
      <w:rFonts w:eastAsiaTheme="minorHAnsi"/>
    </w:rPr>
  </w:style>
  <w:style w:type="paragraph" w:customStyle="1" w:styleId="425511DBC0174CC8B01CBF3232A829B217">
    <w:name w:val="425511DBC0174CC8B01CBF3232A829B217"/>
    <w:rsid w:val="00A07C34"/>
    <w:rPr>
      <w:rFonts w:eastAsiaTheme="minorHAnsi"/>
    </w:rPr>
  </w:style>
  <w:style w:type="paragraph" w:customStyle="1" w:styleId="A6C661EA3F2B4F18B64F5124C01FA7CF17">
    <w:name w:val="A6C661EA3F2B4F18B64F5124C01FA7CF17"/>
    <w:rsid w:val="00A07C34"/>
    <w:rPr>
      <w:rFonts w:eastAsiaTheme="minorHAnsi"/>
    </w:rPr>
  </w:style>
  <w:style w:type="paragraph" w:customStyle="1" w:styleId="725C63E107F7412C9DD6E46A40802F3813">
    <w:name w:val="725C63E107F7412C9DD6E46A40802F3813"/>
    <w:rsid w:val="00A07C34"/>
    <w:rPr>
      <w:rFonts w:eastAsiaTheme="minorHAnsi"/>
    </w:rPr>
  </w:style>
  <w:style w:type="paragraph" w:customStyle="1" w:styleId="6901908CB7B34F989152BAD71E1191C617">
    <w:name w:val="6901908CB7B34F989152BAD71E1191C617"/>
    <w:rsid w:val="00A07C34"/>
    <w:rPr>
      <w:rFonts w:eastAsiaTheme="minorHAnsi"/>
    </w:rPr>
  </w:style>
  <w:style w:type="paragraph" w:customStyle="1" w:styleId="747D7675331F464C8777EA631404F50A17">
    <w:name w:val="747D7675331F464C8777EA631404F50A17"/>
    <w:rsid w:val="00A07C34"/>
    <w:rPr>
      <w:rFonts w:eastAsiaTheme="minorHAnsi"/>
    </w:rPr>
  </w:style>
  <w:style w:type="paragraph" w:customStyle="1" w:styleId="CD70949628334181A8B091324C73BD0C17">
    <w:name w:val="CD70949628334181A8B091324C73BD0C17"/>
    <w:rsid w:val="00A07C34"/>
    <w:rPr>
      <w:rFonts w:eastAsiaTheme="minorHAnsi"/>
    </w:rPr>
  </w:style>
  <w:style w:type="paragraph" w:customStyle="1" w:styleId="3AFD98E95C3849B9AE3AB92FEE4C1B9717">
    <w:name w:val="3AFD98E95C3849B9AE3AB92FEE4C1B9717"/>
    <w:rsid w:val="00A07C34"/>
    <w:rPr>
      <w:rFonts w:eastAsiaTheme="minorHAnsi"/>
    </w:rPr>
  </w:style>
  <w:style w:type="paragraph" w:customStyle="1" w:styleId="30FECE43522E4F38B250A3ED1085630F17">
    <w:name w:val="30FECE43522E4F38B250A3ED1085630F17"/>
    <w:rsid w:val="00A07C34"/>
    <w:rPr>
      <w:rFonts w:eastAsiaTheme="minorHAnsi"/>
    </w:rPr>
  </w:style>
  <w:style w:type="paragraph" w:customStyle="1" w:styleId="60EEAB1BE9E24EEDA873BC743CF2E22917">
    <w:name w:val="60EEAB1BE9E24EEDA873BC743CF2E22917"/>
    <w:rsid w:val="00A07C34"/>
    <w:rPr>
      <w:rFonts w:eastAsiaTheme="minorHAnsi"/>
    </w:rPr>
  </w:style>
  <w:style w:type="paragraph" w:customStyle="1" w:styleId="6A1B571DE20B46F7A65C1B4BC0E93B6E17">
    <w:name w:val="6A1B571DE20B46F7A65C1B4BC0E93B6E17"/>
    <w:rsid w:val="00A07C34"/>
    <w:rPr>
      <w:rFonts w:eastAsiaTheme="minorHAnsi"/>
    </w:rPr>
  </w:style>
  <w:style w:type="paragraph" w:customStyle="1" w:styleId="220DDEC227EB492EB018BD29E3329D1717">
    <w:name w:val="220DDEC227EB492EB018BD29E3329D1717"/>
    <w:rsid w:val="00A07C34"/>
    <w:rPr>
      <w:rFonts w:eastAsiaTheme="minorHAnsi"/>
    </w:rPr>
  </w:style>
  <w:style w:type="paragraph" w:customStyle="1" w:styleId="D5F4DDC97E2F4D2BB6BA321EDC372FEE17">
    <w:name w:val="D5F4DDC97E2F4D2BB6BA321EDC372FEE17"/>
    <w:rsid w:val="00A07C34"/>
    <w:rPr>
      <w:rFonts w:eastAsiaTheme="minorHAnsi"/>
    </w:rPr>
  </w:style>
  <w:style w:type="paragraph" w:customStyle="1" w:styleId="9B6601EC02FF443093BDACCAB4BEFACB17">
    <w:name w:val="9B6601EC02FF443093BDACCAB4BEFACB17"/>
    <w:rsid w:val="00A07C34"/>
    <w:rPr>
      <w:rFonts w:eastAsiaTheme="minorHAnsi"/>
    </w:rPr>
  </w:style>
  <w:style w:type="paragraph" w:customStyle="1" w:styleId="75D5E4FA05FF433380977840B31D8EF817">
    <w:name w:val="75D5E4FA05FF433380977840B31D8EF817"/>
    <w:rsid w:val="00A07C34"/>
    <w:rPr>
      <w:rFonts w:eastAsiaTheme="minorHAnsi"/>
    </w:rPr>
  </w:style>
  <w:style w:type="paragraph" w:customStyle="1" w:styleId="CA0768CB81EF4AF6BBC11C0655F472A017">
    <w:name w:val="CA0768CB81EF4AF6BBC11C0655F472A017"/>
    <w:rsid w:val="00A07C34"/>
    <w:rPr>
      <w:rFonts w:eastAsiaTheme="minorHAnsi"/>
    </w:rPr>
  </w:style>
  <w:style w:type="paragraph" w:customStyle="1" w:styleId="067041811A6D4A4FA61D097613A8FBBE17">
    <w:name w:val="067041811A6D4A4FA61D097613A8FBBE17"/>
    <w:rsid w:val="00A07C34"/>
    <w:rPr>
      <w:rFonts w:eastAsiaTheme="minorHAnsi"/>
    </w:rPr>
  </w:style>
  <w:style w:type="paragraph" w:customStyle="1" w:styleId="9FA095E30DCA4B678A59EF300BF9462317">
    <w:name w:val="9FA095E30DCA4B678A59EF300BF9462317"/>
    <w:rsid w:val="00A07C34"/>
    <w:rPr>
      <w:rFonts w:eastAsiaTheme="minorHAnsi"/>
    </w:rPr>
  </w:style>
  <w:style w:type="paragraph" w:customStyle="1" w:styleId="ED6D03DC8437426CA9D5F8EB01FB87BD17">
    <w:name w:val="ED6D03DC8437426CA9D5F8EB01FB87BD17"/>
    <w:rsid w:val="00A07C34"/>
    <w:rPr>
      <w:rFonts w:eastAsiaTheme="minorHAnsi"/>
    </w:rPr>
  </w:style>
  <w:style w:type="paragraph" w:customStyle="1" w:styleId="EED9F9E17DAF488CB3B1C2BABB075FA717">
    <w:name w:val="EED9F9E17DAF488CB3B1C2BABB075FA717"/>
    <w:rsid w:val="00A07C34"/>
    <w:rPr>
      <w:rFonts w:eastAsiaTheme="minorHAnsi"/>
    </w:rPr>
  </w:style>
  <w:style w:type="paragraph" w:customStyle="1" w:styleId="09A8379BBBA74E47BE33A2E0C86E448417">
    <w:name w:val="09A8379BBBA74E47BE33A2E0C86E448417"/>
    <w:rsid w:val="00A07C34"/>
    <w:rPr>
      <w:rFonts w:eastAsiaTheme="minorHAnsi"/>
    </w:rPr>
  </w:style>
  <w:style w:type="paragraph" w:customStyle="1" w:styleId="AAEA40224C564A29AC0F3405B1D118E217">
    <w:name w:val="AAEA40224C564A29AC0F3405B1D118E217"/>
    <w:rsid w:val="00A07C34"/>
    <w:rPr>
      <w:rFonts w:eastAsiaTheme="minorHAnsi"/>
    </w:rPr>
  </w:style>
  <w:style w:type="paragraph" w:customStyle="1" w:styleId="E5A2D34A97254476A466E31572A5CCA017">
    <w:name w:val="E5A2D34A97254476A466E31572A5CCA017"/>
    <w:rsid w:val="00A07C34"/>
    <w:rPr>
      <w:rFonts w:eastAsiaTheme="minorHAnsi"/>
    </w:rPr>
  </w:style>
  <w:style w:type="paragraph" w:customStyle="1" w:styleId="25915255E24F4225B6D9E15DBC1B24C717">
    <w:name w:val="25915255E24F4225B6D9E15DBC1B24C717"/>
    <w:rsid w:val="00A07C34"/>
    <w:rPr>
      <w:rFonts w:eastAsiaTheme="minorHAnsi"/>
    </w:rPr>
  </w:style>
  <w:style w:type="paragraph" w:customStyle="1" w:styleId="046FA9C79EE3406C8AA40D2086AFCA9717">
    <w:name w:val="046FA9C79EE3406C8AA40D2086AFCA9717"/>
    <w:rsid w:val="00A07C34"/>
    <w:rPr>
      <w:rFonts w:eastAsiaTheme="minorHAnsi"/>
    </w:rPr>
  </w:style>
  <w:style w:type="paragraph" w:customStyle="1" w:styleId="2D614D2DCB0D47BC8CCD1B066BC1501E17">
    <w:name w:val="2D614D2DCB0D47BC8CCD1B066BC1501E17"/>
    <w:rsid w:val="00A07C34"/>
    <w:rPr>
      <w:rFonts w:eastAsiaTheme="minorHAnsi"/>
    </w:rPr>
  </w:style>
  <w:style w:type="paragraph" w:customStyle="1" w:styleId="36F7CBFBDFFF412E97B87395BF3EE8F817">
    <w:name w:val="36F7CBFBDFFF412E97B87395BF3EE8F817"/>
    <w:rsid w:val="00A07C34"/>
    <w:rPr>
      <w:rFonts w:eastAsiaTheme="minorHAnsi"/>
    </w:rPr>
  </w:style>
  <w:style w:type="paragraph" w:customStyle="1" w:styleId="9207334FC7E048B1A10FB9B9C95089E717">
    <w:name w:val="9207334FC7E048B1A10FB9B9C95089E717"/>
    <w:rsid w:val="00A07C34"/>
    <w:rPr>
      <w:rFonts w:eastAsiaTheme="minorHAnsi"/>
    </w:rPr>
  </w:style>
  <w:style w:type="paragraph" w:customStyle="1" w:styleId="88AF13263EE94C4397F1248EC0150F5417">
    <w:name w:val="88AF13263EE94C4397F1248EC0150F5417"/>
    <w:rsid w:val="00A07C34"/>
    <w:rPr>
      <w:rFonts w:eastAsiaTheme="minorHAnsi"/>
    </w:rPr>
  </w:style>
  <w:style w:type="paragraph" w:customStyle="1" w:styleId="4FEAA379D44246CA8CAA3426FF7D971517">
    <w:name w:val="4FEAA379D44246CA8CAA3426FF7D971517"/>
    <w:rsid w:val="00A07C34"/>
    <w:rPr>
      <w:rFonts w:eastAsiaTheme="minorHAnsi"/>
    </w:rPr>
  </w:style>
  <w:style w:type="paragraph" w:customStyle="1" w:styleId="0B7BC541F6E74A178C85B18D3DC72A0517">
    <w:name w:val="0B7BC541F6E74A178C85B18D3DC72A0517"/>
    <w:rsid w:val="00A07C34"/>
    <w:rPr>
      <w:rFonts w:eastAsiaTheme="minorHAnsi"/>
    </w:rPr>
  </w:style>
  <w:style w:type="paragraph" w:customStyle="1" w:styleId="EB3A4D6026804F638F6EB2C5B6B9340317">
    <w:name w:val="EB3A4D6026804F638F6EB2C5B6B9340317"/>
    <w:rsid w:val="00A07C34"/>
    <w:rPr>
      <w:rFonts w:eastAsiaTheme="minorHAnsi"/>
    </w:rPr>
  </w:style>
  <w:style w:type="paragraph" w:customStyle="1" w:styleId="0A0DECE5E78C447E98ED67DF063A3B8D17">
    <w:name w:val="0A0DECE5E78C447E98ED67DF063A3B8D17"/>
    <w:rsid w:val="00A07C34"/>
    <w:rPr>
      <w:rFonts w:eastAsiaTheme="minorHAnsi"/>
    </w:rPr>
  </w:style>
  <w:style w:type="paragraph" w:customStyle="1" w:styleId="37CA73E932D24D25AFA10AA89005D3E217">
    <w:name w:val="37CA73E932D24D25AFA10AA89005D3E217"/>
    <w:rsid w:val="00A07C34"/>
    <w:rPr>
      <w:rFonts w:eastAsiaTheme="minorHAnsi"/>
    </w:rPr>
  </w:style>
  <w:style w:type="paragraph" w:customStyle="1" w:styleId="788E8389F3CA4FDFA3AE21ADCFAE64ED17">
    <w:name w:val="788E8389F3CA4FDFA3AE21ADCFAE64ED17"/>
    <w:rsid w:val="00A07C34"/>
    <w:rPr>
      <w:rFonts w:eastAsiaTheme="minorHAnsi"/>
    </w:rPr>
  </w:style>
  <w:style w:type="paragraph" w:customStyle="1" w:styleId="6319E32CC19A476EA852525692437D0F17">
    <w:name w:val="6319E32CC19A476EA852525692437D0F17"/>
    <w:rsid w:val="00A07C34"/>
    <w:rPr>
      <w:rFonts w:eastAsiaTheme="minorHAnsi"/>
    </w:rPr>
  </w:style>
  <w:style w:type="paragraph" w:customStyle="1" w:styleId="C8A61570F7404BFABF9355D4F9DFA06F17">
    <w:name w:val="C8A61570F7404BFABF9355D4F9DFA06F17"/>
    <w:rsid w:val="00A07C34"/>
    <w:rPr>
      <w:rFonts w:eastAsiaTheme="minorHAnsi"/>
    </w:rPr>
  </w:style>
  <w:style w:type="paragraph" w:customStyle="1" w:styleId="47A32EDEBEB642C780D99FC48AD3E2C217">
    <w:name w:val="47A32EDEBEB642C780D99FC48AD3E2C217"/>
    <w:rsid w:val="00A07C34"/>
    <w:rPr>
      <w:rFonts w:eastAsiaTheme="minorHAnsi"/>
    </w:rPr>
  </w:style>
  <w:style w:type="paragraph" w:customStyle="1" w:styleId="78B0CA40D2A9441EB0C7580CB80824B117">
    <w:name w:val="78B0CA40D2A9441EB0C7580CB80824B117"/>
    <w:rsid w:val="00A07C34"/>
    <w:rPr>
      <w:rFonts w:eastAsiaTheme="minorHAnsi"/>
    </w:rPr>
  </w:style>
  <w:style w:type="paragraph" w:customStyle="1" w:styleId="E1304195577F454C91CC571A8A8AA1E517">
    <w:name w:val="E1304195577F454C91CC571A8A8AA1E517"/>
    <w:rsid w:val="00A07C34"/>
    <w:rPr>
      <w:rFonts w:eastAsiaTheme="minorHAnsi"/>
    </w:rPr>
  </w:style>
  <w:style w:type="paragraph" w:customStyle="1" w:styleId="0B7AA48A66914AD38001828C130366F317">
    <w:name w:val="0B7AA48A66914AD38001828C130366F317"/>
    <w:rsid w:val="00A07C34"/>
    <w:rPr>
      <w:rFonts w:eastAsiaTheme="minorHAnsi"/>
    </w:rPr>
  </w:style>
  <w:style w:type="paragraph" w:customStyle="1" w:styleId="B4A413C292FE4B80901C589CE2339F4A17">
    <w:name w:val="B4A413C292FE4B80901C589CE2339F4A17"/>
    <w:rsid w:val="00A07C34"/>
    <w:rPr>
      <w:rFonts w:eastAsiaTheme="minorHAnsi"/>
    </w:rPr>
  </w:style>
  <w:style w:type="paragraph" w:customStyle="1" w:styleId="B470010CD9654EFEB281D3AB2873183017">
    <w:name w:val="B470010CD9654EFEB281D3AB2873183017"/>
    <w:rsid w:val="00A07C34"/>
    <w:rPr>
      <w:rFonts w:eastAsiaTheme="minorHAnsi"/>
    </w:rPr>
  </w:style>
  <w:style w:type="paragraph" w:customStyle="1" w:styleId="2057BD0C9C3E472A9B89A9EC6711C11E17">
    <w:name w:val="2057BD0C9C3E472A9B89A9EC6711C11E17"/>
    <w:rsid w:val="00A07C34"/>
    <w:rPr>
      <w:rFonts w:eastAsiaTheme="minorHAnsi"/>
    </w:rPr>
  </w:style>
  <w:style w:type="paragraph" w:customStyle="1" w:styleId="F37C496DF0CA44B3B7BB2D5E436CDDEC17">
    <w:name w:val="F37C496DF0CA44B3B7BB2D5E436CDDEC17"/>
    <w:rsid w:val="00A07C34"/>
    <w:rPr>
      <w:rFonts w:eastAsiaTheme="minorHAnsi"/>
    </w:rPr>
  </w:style>
  <w:style w:type="paragraph" w:customStyle="1" w:styleId="CE1292F728574FCCA1AE608E1C9FC5E217">
    <w:name w:val="CE1292F728574FCCA1AE608E1C9FC5E217"/>
    <w:rsid w:val="00A07C34"/>
    <w:rPr>
      <w:rFonts w:eastAsiaTheme="minorHAnsi"/>
    </w:rPr>
  </w:style>
  <w:style w:type="paragraph" w:customStyle="1" w:styleId="AE7CCF1C762F4E79B54DF408ACE0558B17">
    <w:name w:val="AE7CCF1C762F4E79B54DF408ACE0558B17"/>
    <w:rsid w:val="00A07C34"/>
    <w:rPr>
      <w:rFonts w:eastAsiaTheme="minorHAnsi"/>
    </w:rPr>
  </w:style>
  <w:style w:type="paragraph" w:customStyle="1" w:styleId="79202ED2DB334DA88DC1658CFF71022A17">
    <w:name w:val="79202ED2DB334DA88DC1658CFF71022A17"/>
    <w:rsid w:val="00A07C34"/>
    <w:rPr>
      <w:rFonts w:eastAsiaTheme="minorHAnsi"/>
    </w:rPr>
  </w:style>
  <w:style w:type="paragraph" w:customStyle="1" w:styleId="BBB9644982C44F98BE5B2491B7B8A71517">
    <w:name w:val="BBB9644982C44F98BE5B2491B7B8A71517"/>
    <w:rsid w:val="00A07C34"/>
    <w:rPr>
      <w:rFonts w:eastAsiaTheme="minorHAnsi"/>
    </w:rPr>
  </w:style>
  <w:style w:type="paragraph" w:customStyle="1" w:styleId="4A1DAAC7C9984E8CB93B8CBE4CD3DF7E17">
    <w:name w:val="4A1DAAC7C9984E8CB93B8CBE4CD3DF7E17"/>
    <w:rsid w:val="00A07C34"/>
    <w:rPr>
      <w:rFonts w:eastAsiaTheme="minorHAnsi"/>
    </w:rPr>
  </w:style>
  <w:style w:type="paragraph" w:customStyle="1" w:styleId="CE0B55325988406B8D82019707275C0917">
    <w:name w:val="CE0B55325988406B8D82019707275C0917"/>
    <w:rsid w:val="00A07C34"/>
    <w:rPr>
      <w:rFonts w:eastAsiaTheme="minorHAnsi"/>
    </w:rPr>
  </w:style>
  <w:style w:type="paragraph" w:customStyle="1" w:styleId="1E7CD385C4604E4BBF8C303EE037EC8C17">
    <w:name w:val="1E7CD385C4604E4BBF8C303EE037EC8C17"/>
    <w:rsid w:val="00A07C34"/>
    <w:rPr>
      <w:rFonts w:eastAsiaTheme="minorHAnsi"/>
    </w:rPr>
  </w:style>
  <w:style w:type="paragraph" w:customStyle="1" w:styleId="F897C4B383F9408AA7FBC4FB1F122BF917">
    <w:name w:val="F897C4B383F9408AA7FBC4FB1F122BF917"/>
    <w:rsid w:val="00A07C34"/>
    <w:rPr>
      <w:rFonts w:eastAsiaTheme="minorHAnsi"/>
    </w:rPr>
  </w:style>
  <w:style w:type="paragraph" w:customStyle="1" w:styleId="9FC8A71D1EED4B0A9FB5DE01A0CA844217">
    <w:name w:val="9FC8A71D1EED4B0A9FB5DE01A0CA844217"/>
    <w:rsid w:val="00A07C34"/>
    <w:rPr>
      <w:rFonts w:eastAsiaTheme="minorHAnsi"/>
    </w:rPr>
  </w:style>
  <w:style w:type="paragraph" w:customStyle="1" w:styleId="08955B0E136243458C19ACC6AB7EC96B17">
    <w:name w:val="08955B0E136243458C19ACC6AB7EC96B17"/>
    <w:rsid w:val="00A07C34"/>
    <w:rPr>
      <w:rFonts w:eastAsiaTheme="minorHAnsi"/>
    </w:rPr>
  </w:style>
  <w:style w:type="paragraph" w:customStyle="1" w:styleId="AAB896E9171742E5A53F06DA762B3E0B17">
    <w:name w:val="AAB896E9171742E5A53F06DA762B3E0B17"/>
    <w:rsid w:val="00A07C34"/>
    <w:rPr>
      <w:rFonts w:eastAsiaTheme="minorHAnsi"/>
    </w:rPr>
  </w:style>
  <w:style w:type="paragraph" w:customStyle="1" w:styleId="8D6BD87B5E0747C6BD28E7F2C532755317">
    <w:name w:val="8D6BD87B5E0747C6BD28E7F2C532755317"/>
    <w:rsid w:val="00A07C34"/>
    <w:rPr>
      <w:rFonts w:eastAsiaTheme="minorHAnsi"/>
    </w:rPr>
  </w:style>
  <w:style w:type="paragraph" w:customStyle="1" w:styleId="27663AB6C3ED49C9A6DBC7F4E11C2A2E17">
    <w:name w:val="27663AB6C3ED49C9A6DBC7F4E11C2A2E17"/>
    <w:rsid w:val="00A07C34"/>
    <w:rPr>
      <w:rFonts w:eastAsiaTheme="minorHAnsi"/>
    </w:rPr>
  </w:style>
  <w:style w:type="paragraph" w:customStyle="1" w:styleId="5F4B1AAB319547A6BB935DEE94597C7A17">
    <w:name w:val="5F4B1AAB319547A6BB935DEE94597C7A17"/>
    <w:rsid w:val="00A07C34"/>
    <w:rPr>
      <w:rFonts w:eastAsiaTheme="minorHAnsi"/>
    </w:rPr>
  </w:style>
  <w:style w:type="paragraph" w:customStyle="1" w:styleId="424EAD30F3B3467793379509821B639D17">
    <w:name w:val="424EAD30F3B3467793379509821B639D17"/>
    <w:rsid w:val="00A07C34"/>
    <w:rPr>
      <w:rFonts w:eastAsiaTheme="minorHAnsi"/>
    </w:rPr>
  </w:style>
  <w:style w:type="paragraph" w:customStyle="1" w:styleId="5B43E1E2014743A9923CCEC6A1C19BCC19">
    <w:name w:val="5B43E1E2014743A9923CCEC6A1C19BCC19"/>
    <w:rsid w:val="00A07C34"/>
    <w:rPr>
      <w:rFonts w:eastAsiaTheme="minorHAnsi"/>
    </w:rPr>
  </w:style>
  <w:style w:type="paragraph" w:customStyle="1" w:styleId="E96DE4434DAA4639895ACF7E8FB7A20C18">
    <w:name w:val="E96DE4434DAA4639895ACF7E8FB7A20C18"/>
    <w:rsid w:val="00A07C34"/>
    <w:rPr>
      <w:rFonts w:eastAsiaTheme="minorHAnsi"/>
    </w:rPr>
  </w:style>
  <w:style w:type="paragraph" w:customStyle="1" w:styleId="B432012E4E3D4B88AAA52065CF460B8418">
    <w:name w:val="B432012E4E3D4B88AAA52065CF460B8418"/>
    <w:rsid w:val="00A07C34"/>
    <w:rPr>
      <w:rFonts w:eastAsiaTheme="minorHAnsi"/>
    </w:rPr>
  </w:style>
  <w:style w:type="paragraph" w:customStyle="1" w:styleId="49130652AC3B411581D4CEC6CA88667818">
    <w:name w:val="49130652AC3B411581D4CEC6CA88667818"/>
    <w:rsid w:val="00A07C34"/>
    <w:rPr>
      <w:rFonts w:eastAsiaTheme="minorHAnsi"/>
    </w:rPr>
  </w:style>
  <w:style w:type="paragraph" w:customStyle="1" w:styleId="425511DBC0174CC8B01CBF3232A829B218">
    <w:name w:val="425511DBC0174CC8B01CBF3232A829B218"/>
    <w:rsid w:val="00A07C34"/>
    <w:rPr>
      <w:rFonts w:eastAsiaTheme="minorHAnsi"/>
    </w:rPr>
  </w:style>
  <w:style w:type="paragraph" w:customStyle="1" w:styleId="A6C661EA3F2B4F18B64F5124C01FA7CF18">
    <w:name w:val="A6C661EA3F2B4F18B64F5124C01FA7CF18"/>
    <w:rsid w:val="00A07C34"/>
    <w:rPr>
      <w:rFonts w:eastAsiaTheme="minorHAnsi"/>
    </w:rPr>
  </w:style>
  <w:style w:type="paragraph" w:customStyle="1" w:styleId="725C63E107F7412C9DD6E46A40802F3814">
    <w:name w:val="725C63E107F7412C9DD6E46A40802F3814"/>
    <w:rsid w:val="00A07C34"/>
    <w:rPr>
      <w:rFonts w:eastAsiaTheme="minorHAnsi"/>
    </w:rPr>
  </w:style>
  <w:style w:type="paragraph" w:customStyle="1" w:styleId="6901908CB7B34F989152BAD71E1191C618">
    <w:name w:val="6901908CB7B34F989152BAD71E1191C618"/>
    <w:rsid w:val="00A07C34"/>
    <w:rPr>
      <w:rFonts w:eastAsiaTheme="minorHAnsi"/>
    </w:rPr>
  </w:style>
  <w:style w:type="paragraph" w:customStyle="1" w:styleId="747D7675331F464C8777EA631404F50A18">
    <w:name w:val="747D7675331F464C8777EA631404F50A18"/>
    <w:rsid w:val="00A07C34"/>
    <w:rPr>
      <w:rFonts w:eastAsiaTheme="minorHAnsi"/>
    </w:rPr>
  </w:style>
  <w:style w:type="paragraph" w:customStyle="1" w:styleId="CD70949628334181A8B091324C73BD0C18">
    <w:name w:val="CD70949628334181A8B091324C73BD0C18"/>
    <w:rsid w:val="00A07C34"/>
    <w:rPr>
      <w:rFonts w:eastAsiaTheme="minorHAnsi"/>
    </w:rPr>
  </w:style>
  <w:style w:type="paragraph" w:customStyle="1" w:styleId="3AFD98E95C3849B9AE3AB92FEE4C1B9718">
    <w:name w:val="3AFD98E95C3849B9AE3AB92FEE4C1B9718"/>
    <w:rsid w:val="00A07C34"/>
    <w:rPr>
      <w:rFonts w:eastAsiaTheme="minorHAnsi"/>
    </w:rPr>
  </w:style>
  <w:style w:type="paragraph" w:customStyle="1" w:styleId="30FECE43522E4F38B250A3ED1085630F18">
    <w:name w:val="30FECE43522E4F38B250A3ED1085630F18"/>
    <w:rsid w:val="00A07C34"/>
    <w:rPr>
      <w:rFonts w:eastAsiaTheme="minorHAnsi"/>
    </w:rPr>
  </w:style>
  <w:style w:type="paragraph" w:customStyle="1" w:styleId="60EEAB1BE9E24EEDA873BC743CF2E22918">
    <w:name w:val="60EEAB1BE9E24EEDA873BC743CF2E22918"/>
    <w:rsid w:val="00A07C34"/>
    <w:rPr>
      <w:rFonts w:eastAsiaTheme="minorHAnsi"/>
    </w:rPr>
  </w:style>
  <w:style w:type="paragraph" w:customStyle="1" w:styleId="6A1B571DE20B46F7A65C1B4BC0E93B6E18">
    <w:name w:val="6A1B571DE20B46F7A65C1B4BC0E93B6E18"/>
    <w:rsid w:val="00A07C34"/>
    <w:rPr>
      <w:rFonts w:eastAsiaTheme="minorHAnsi"/>
    </w:rPr>
  </w:style>
  <w:style w:type="paragraph" w:customStyle="1" w:styleId="220DDEC227EB492EB018BD29E3329D1718">
    <w:name w:val="220DDEC227EB492EB018BD29E3329D1718"/>
    <w:rsid w:val="00A07C34"/>
    <w:rPr>
      <w:rFonts w:eastAsiaTheme="minorHAnsi"/>
    </w:rPr>
  </w:style>
  <w:style w:type="paragraph" w:customStyle="1" w:styleId="D5F4DDC97E2F4D2BB6BA321EDC372FEE18">
    <w:name w:val="D5F4DDC97E2F4D2BB6BA321EDC372FEE18"/>
    <w:rsid w:val="00A07C34"/>
    <w:rPr>
      <w:rFonts w:eastAsiaTheme="minorHAnsi"/>
    </w:rPr>
  </w:style>
  <w:style w:type="paragraph" w:customStyle="1" w:styleId="9B6601EC02FF443093BDACCAB4BEFACB18">
    <w:name w:val="9B6601EC02FF443093BDACCAB4BEFACB18"/>
    <w:rsid w:val="00A07C34"/>
    <w:rPr>
      <w:rFonts w:eastAsiaTheme="minorHAnsi"/>
    </w:rPr>
  </w:style>
  <w:style w:type="paragraph" w:customStyle="1" w:styleId="75D5E4FA05FF433380977840B31D8EF818">
    <w:name w:val="75D5E4FA05FF433380977840B31D8EF818"/>
    <w:rsid w:val="00A07C34"/>
    <w:rPr>
      <w:rFonts w:eastAsiaTheme="minorHAnsi"/>
    </w:rPr>
  </w:style>
  <w:style w:type="paragraph" w:customStyle="1" w:styleId="CA0768CB81EF4AF6BBC11C0655F472A018">
    <w:name w:val="CA0768CB81EF4AF6BBC11C0655F472A018"/>
    <w:rsid w:val="00A07C34"/>
    <w:rPr>
      <w:rFonts w:eastAsiaTheme="minorHAnsi"/>
    </w:rPr>
  </w:style>
  <w:style w:type="paragraph" w:customStyle="1" w:styleId="067041811A6D4A4FA61D097613A8FBBE18">
    <w:name w:val="067041811A6D4A4FA61D097613A8FBBE18"/>
    <w:rsid w:val="00A07C34"/>
    <w:rPr>
      <w:rFonts w:eastAsiaTheme="minorHAnsi"/>
    </w:rPr>
  </w:style>
  <w:style w:type="paragraph" w:customStyle="1" w:styleId="9FA095E30DCA4B678A59EF300BF9462318">
    <w:name w:val="9FA095E30DCA4B678A59EF300BF9462318"/>
    <w:rsid w:val="00A07C34"/>
    <w:rPr>
      <w:rFonts w:eastAsiaTheme="minorHAnsi"/>
    </w:rPr>
  </w:style>
  <w:style w:type="paragraph" w:customStyle="1" w:styleId="ED6D03DC8437426CA9D5F8EB01FB87BD18">
    <w:name w:val="ED6D03DC8437426CA9D5F8EB01FB87BD18"/>
    <w:rsid w:val="00A07C34"/>
    <w:rPr>
      <w:rFonts w:eastAsiaTheme="minorHAnsi"/>
    </w:rPr>
  </w:style>
  <w:style w:type="paragraph" w:customStyle="1" w:styleId="EED9F9E17DAF488CB3B1C2BABB075FA718">
    <w:name w:val="EED9F9E17DAF488CB3B1C2BABB075FA718"/>
    <w:rsid w:val="00A07C34"/>
    <w:rPr>
      <w:rFonts w:eastAsiaTheme="minorHAnsi"/>
    </w:rPr>
  </w:style>
  <w:style w:type="paragraph" w:customStyle="1" w:styleId="09A8379BBBA74E47BE33A2E0C86E448418">
    <w:name w:val="09A8379BBBA74E47BE33A2E0C86E448418"/>
    <w:rsid w:val="00A07C34"/>
    <w:rPr>
      <w:rFonts w:eastAsiaTheme="minorHAnsi"/>
    </w:rPr>
  </w:style>
  <w:style w:type="paragraph" w:customStyle="1" w:styleId="AAEA40224C564A29AC0F3405B1D118E218">
    <w:name w:val="AAEA40224C564A29AC0F3405B1D118E218"/>
    <w:rsid w:val="00A07C34"/>
    <w:rPr>
      <w:rFonts w:eastAsiaTheme="minorHAnsi"/>
    </w:rPr>
  </w:style>
  <w:style w:type="paragraph" w:customStyle="1" w:styleId="E5A2D34A97254476A466E31572A5CCA018">
    <w:name w:val="E5A2D34A97254476A466E31572A5CCA018"/>
    <w:rsid w:val="00A07C34"/>
    <w:rPr>
      <w:rFonts w:eastAsiaTheme="minorHAnsi"/>
    </w:rPr>
  </w:style>
  <w:style w:type="paragraph" w:customStyle="1" w:styleId="25915255E24F4225B6D9E15DBC1B24C718">
    <w:name w:val="25915255E24F4225B6D9E15DBC1B24C718"/>
    <w:rsid w:val="00A07C34"/>
    <w:rPr>
      <w:rFonts w:eastAsiaTheme="minorHAnsi"/>
    </w:rPr>
  </w:style>
  <w:style w:type="paragraph" w:customStyle="1" w:styleId="046FA9C79EE3406C8AA40D2086AFCA9718">
    <w:name w:val="046FA9C79EE3406C8AA40D2086AFCA9718"/>
    <w:rsid w:val="00A07C34"/>
    <w:rPr>
      <w:rFonts w:eastAsiaTheme="minorHAnsi"/>
    </w:rPr>
  </w:style>
  <w:style w:type="paragraph" w:customStyle="1" w:styleId="2D614D2DCB0D47BC8CCD1B066BC1501E18">
    <w:name w:val="2D614D2DCB0D47BC8CCD1B066BC1501E18"/>
    <w:rsid w:val="00A07C34"/>
    <w:rPr>
      <w:rFonts w:eastAsiaTheme="minorHAnsi"/>
    </w:rPr>
  </w:style>
  <w:style w:type="paragraph" w:customStyle="1" w:styleId="36F7CBFBDFFF412E97B87395BF3EE8F818">
    <w:name w:val="36F7CBFBDFFF412E97B87395BF3EE8F818"/>
    <w:rsid w:val="00A07C34"/>
    <w:rPr>
      <w:rFonts w:eastAsiaTheme="minorHAnsi"/>
    </w:rPr>
  </w:style>
  <w:style w:type="paragraph" w:customStyle="1" w:styleId="9207334FC7E048B1A10FB9B9C95089E718">
    <w:name w:val="9207334FC7E048B1A10FB9B9C95089E718"/>
    <w:rsid w:val="00A07C34"/>
    <w:rPr>
      <w:rFonts w:eastAsiaTheme="minorHAnsi"/>
    </w:rPr>
  </w:style>
  <w:style w:type="paragraph" w:customStyle="1" w:styleId="88AF13263EE94C4397F1248EC0150F5418">
    <w:name w:val="88AF13263EE94C4397F1248EC0150F5418"/>
    <w:rsid w:val="00A07C34"/>
    <w:rPr>
      <w:rFonts w:eastAsiaTheme="minorHAnsi"/>
    </w:rPr>
  </w:style>
  <w:style w:type="paragraph" w:customStyle="1" w:styleId="4FEAA379D44246CA8CAA3426FF7D971518">
    <w:name w:val="4FEAA379D44246CA8CAA3426FF7D971518"/>
    <w:rsid w:val="00A07C34"/>
    <w:rPr>
      <w:rFonts w:eastAsiaTheme="minorHAnsi"/>
    </w:rPr>
  </w:style>
  <w:style w:type="paragraph" w:customStyle="1" w:styleId="0B7BC541F6E74A178C85B18D3DC72A0518">
    <w:name w:val="0B7BC541F6E74A178C85B18D3DC72A0518"/>
    <w:rsid w:val="00A07C34"/>
    <w:rPr>
      <w:rFonts w:eastAsiaTheme="minorHAnsi"/>
    </w:rPr>
  </w:style>
  <w:style w:type="paragraph" w:customStyle="1" w:styleId="EB3A4D6026804F638F6EB2C5B6B9340318">
    <w:name w:val="EB3A4D6026804F638F6EB2C5B6B9340318"/>
    <w:rsid w:val="00A07C34"/>
    <w:rPr>
      <w:rFonts w:eastAsiaTheme="minorHAnsi"/>
    </w:rPr>
  </w:style>
  <w:style w:type="paragraph" w:customStyle="1" w:styleId="0A0DECE5E78C447E98ED67DF063A3B8D18">
    <w:name w:val="0A0DECE5E78C447E98ED67DF063A3B8D18"/>
    <w:rsid w:val="00A07C34"/>
    <w:rPr>
      <w:rFonts w:eastAsiaTheme="minorHAnsi"/>
    </w:rPr>
  </w:style>
  <w:style w:type="paragraph" w:customStyle="1" w:styleId="37CA73E932D24D25AFA10AA89005D3E218">
    <w:name w:val="37CA73E932D24D25AFA10AA89005D3E218"/>
    <w:rsid w:val="00A07C34"/>
    <w:rPr>
      <w:rFonts w:eastAsiaTheme="minorHAnsi"/>
    </w:rPr>
  </w:style>
  <w:style w:type="paragraph" w:customStyle="1" w:styleId="788E8389F3CA4FDFA3AE21ADCFAE64ED18">
    <w:name w:val="788E8389F3CA4FDFA3AE21ADCFAE64ED18"/>
    <w:rsid w:val="00A07C34"/>
    <w:rPr>
      <w:rFonts w:eastAsiaTheme="minorHAnsi"/>
    </w:rPr>
  </w:style>
  <w:style w:type="paragraph" w:customStyle="1" w:styleId="6319E32CC19A476EA852525692437D0F18">
    <w:name w:val="6319E32CC19A476EA852525692437D0F18"/>
    <w:rsid w:val="00A07C34"/>
    <w:rPr>
      <w:rFonts w:eastAsiaTheme="minorHAnsi"/>
    </w:rPr>
  </w:style>
  <w:style w:type="paragraph" w:customStyle="1" w:styleId="C8A61570F7404BFABF9355D4F9DFA06F18">
    <w:name w:val="C8A61570F7404BFABF9355D4F9DFA06F18"/>
    <w:rsid w:val="00A07C34"/>
    <w:rPr>
      <w:rFonts w:eastAsiaTheme="minorHAnsi"/>
    </w:rPr>
  </w:style>
  <w:style w:type="paragraph" w:customStyle="1" w:styleId="47A32EDEBEB642C780D99FC48AD3E2C218">
    <w:name w:val="47A32EDEBEB642C780D99FC48AD3E2C218"/>
    <w:rsid w:val="00A07C34"/>
    <w:rPr>
      <w:rFonts w:eastAsiaTheme="minorHAnsi"/>
    </w:rPr>
  </w:style>
  <w:style w:type="paragraph" w:customStyle="1" w:styleId="78B0CA40D2A9441EB0C7580CB80824B118">
    <w:name w:val="78B0CA40D2A9441EB0C7580CB80824B118"/>
    <w:rsid w:val="00A07C34"/>
    <w:rPr>
      <w:rFonts w:eastAsiaTheme="minorHAnsi"/>
    </w:rPr>
  </w:style>
  <w:style w:type="paragraph" w:customStyle="1" w:styleId="E1304195577F454C91CC571A8A8AA1E518">
    <w:name w:val="E1304195577F454C91CC571A8A8AA1E518"/>
    <w:rsid w:val="00A07C34"/>
    <w:rPr>
      <w:rFonts w:eastAsiaTheme="minorHAnsi"/>
    </w:rPr>
  </w:style>
  <w:style w:type="paragraph" w:customStyle="1" w:styleId="0B7AA48A66914AD38001828C130366F318">
    <w:name w:val="0B7AA48A66914AD38001828C130366F318"/>
    <w:rsid w:val="00A07C34"/>
    <w:rPr>
      <w:rFonts w:eastAsiaTheme="minorHAnsi"/>
    </w:rPr>
  </w:style>
  <w:style w:type="paragraph" w:customStyle="1" w:styleId="B4A413C292FE4B80901C589CE2339F4A18">
    <w:name w:val="B4A413C292FE4B80901C589CE2339F4A18"/>
    <w:rsid w:val="00A07C34"/>
    <w:rPr>
      <w:rFonts w:eastAsiaTheme="minorHAnsi"/>
    </w:rPr>
  </w:style>
  <w:style w:type="paragraph" w:customStyle="1" w:styleId="B470010CD9654EFEB281D3AB2873183018">
    <w:name w:val="B470010CD9654EFEB281D3AB2873183018"/>
    <w:rsid w:val="00A07C34"/>
    <w:rPr>
      <w:rFonts w:eastAsiaTheme="minorHAnsi"/>
    </w:rPr>
  </w:style>
  <w:style w:type="paragraph" w:customStyle="1" w:styleId="2057BD0C9C3E472A9B89A9EC6711C11E18">
    <w:name w:val="2057BD0C9C3E472A9B89A9EC6711C11E18"/>
    <w:rsid w:val="00A07C34"/>
    <w:rPr>
      <w:rFonts w:eastAsiaTheme="minorHAnsi"/>
    </w:rPr>
  </w:style>
  <w:style w:type="paragraph" w:customStyle="1" w:styleId="F37C496DF0CA44B3B7BB2D5E436CDDEC18">
    <w:name w:val="F37C496DF0CA44B3B7BB2D5E436CDDEC18"/>
    <w:rsid w:val="00A07C34"/>
    <w:rPr>
      <w:rFonts w:eastAsiaTheme="minorHAnsi"/>
    </w:rPr>
  </w:style>
  <w:style w:type="paragraph" w:customStyle="1" w:styleId="CE1292F728574FCCA1AE608E1C9FC5E218">
    <w:name w:val="CE1292F728574FCCA1AE608E1C9FC5E218"/>
    <w:rsid w:val="00A07C34"/>
    <w:rPr>
      <w:rFonts w:eastAsiaTheme="minorHAnsi"/>
    </w:rPr>
  </w:style>
  <w:style w:type="paragraph" w:customStyle="1" w:styleId="AE7CCF1C762F4E79B54DF408ACE0558B18">
    <w:name w:val="AE7CCF1C762F4E79B54DF408ACE0558B18"/>
    <w:rsid w:val="00A07C34"/>
    <w:rPr>
      <w:rFonts w:eastAsiaTheme="minorHAnsi"/>
    </w:rPr>
  </w:style>
  <w:style w:type="paragraph" w:customStyle="1" w:styleId="79202ED2DB334DA88DC1658CFF71022A18">
    <w:name w:val="79202ED2DB334DA88DC1658CFF71022A18"/>
    <w:rsid w:val="00A07C34"/>
    <w:rPr>
      <w:rFonts w:eastAsiaTheme="minorHAnsi"/>
    </w:rPr>
  </w:style>
  <w:style w:type="paragraph" w:customStyle="1" w:styleId="BBB9644982C44F98BE5B2491B7B8A71518">
    <w:name w:val="BBB9644982C44F98BE5B2491B7B8A71518"/>
    <w:rsid w:val="00A07C34"/>
    <w:rPr>
      <w:rFonts w:eastAsiaTheme="minorHAnsi"/>
    </w:rPr>
  </w:style>
  <w:style w:type="paragraph" w:customStyle="1" w:styleId="4A1DAAC7C9984E8CB93B8CBE4CD3DF7E18">
    <w:name w:val="4A1DAAC7C9984E8CB93B8CBE4CD3DF7E18"/>
    <w:rsid w:val="00A07C34"/>
    <w:rPr>
      <w:rFonts w:eastAsiaTheme="minorHAnsi"/>
    </w:rPr>
  </w:style>
  <w:style w:type="paragraph" w:customStyle="1" w:styleId="CE0B55325988406B8D82019707275C0918">
    <w:name w:val="CE0B55325988406B8D82019707275C0918"/>
    <w:rsid w:val="00A07C34"/>
    <w:rPr>
      <w:rFonts w:eastAsiaTheme="minorHAnsi"/>
    </w:rPr>
  </w:style>
  <w:style w:type="paragraph" w:customStyle="1" w:styleId="1E7CD385C4604E4BBF8C303EE037EC8C18">
    <w:name w:val="1E7CD385C4604E4BBF8C303EE037EC8C18"/>
    <w:rsid w:val="00A07C34"/>
    <w:rPr>
      <w:rFonts w:eastAsiaTheme="minorHAnsi"/>
    </w:rPr>
  </w:style>
  <w:style w:type="paragraph" w:customStyle="1" w:styleId="F897C4B383F9408AA7FBC4FB1F122BF918">
    <w:name w:val="F897C4B383F9408AA7FBC4FB1F122BF918"/>
    <w:rsid w:val="00A07C34"/>
    <w:rPr>
      <w:rFonts w:eastAsiaTheme="minorHAnsi"/>
    </w:rPr>
  </w:style>
  <w:style w:type="paragraph" w:customStyle="1" w:styleId="9FC8A71D1EED4B0A9FB5DE01A0CA844218">
    <w:name w:val="9FC8A71D1EED4B0A9FB5DE01A0CA844218"/>
    <w:rsid w:val="00A07C34"/>
    <w:rPr>
      <w:rFonts w:eastAsiaTheme="minorHAnsi"/>
    </w:rPr>
  </w:style>
  <w:style w:type="paragraph" w:customStyle="1" w:styleId="08955B0E136243458C19ACC6AB7EC96B18">
    <w:name w:val="08955B0E136243458C19ACC6AB7EC96B18"/>
    <w:rsid w:val="00A07C34"/>
    <w:rPr>
      <w:rFonts w:eastAsiaTheme="minorHAnsi"/>
    </w:rPr>
  </w:style>
  <w:style w:type="paragraph" w:customStyle="1" w:styleId="AAB896E9171742E5A53F06DA762B3E0B18">
    <w:name w:val="AAB896E9171742E5A53F06DA762B3E0B18"/>
    <w:rsid w:val="00A07C34"/>
    <w:rPr>
      <w:rFonts w:eastAsiaTheme="minorHAnsi"/>
    </w:rPr>
  </w:style>
  <w:style w:type="paragraph" w:customStyle="1" w:styleId="8D6BD87B5E0747C6BD28E7F2C532755318">
    <w:name w:val="8D6BD87B5E0747C6BD28E7F2C532755318"/>
    <w:rsid w:val="00A07C34"/>
    <w:rPr>
      <w:rFonts w:eastAsiaTheme="minorHAnsi"/>
    </w:rPr>
  </w:style>
  <w:style w:type="paragraph" w:customStyle="1" w:styleId="27663AB6C3ED49C9A6DBC7F4E11C2A2E18">
    <w:name w:val="27663AB6C3ED49C9A6DBC7F4E11C2A2E18"/>
    <w:rsid w:val="00A07C34"/>
    <w:rPr>
      <w:rFonts w:eastAsiaTheme="minorHAnsi"/>
    </w:rPr>
  </w:style>
  <w:style w:type="paragraph" w:customStyle="1" w:styleId="5F4B1AAB319547A6BB935DEE94597C7A18">
    <w:name w:val="5F4B1AAB319547A6BB935DEE94597C7A18"/>
    <w:rsid w:val="00A07C34"/>
    <w:rPr>
      <w:rFonts w:eastAsiaTheme="minorHAnsi"/>
    </w:rPr>
  </w:style>
  <w:style w:type="paragraph" w:customStyle="1" w:styleId="424EAD30F3B3467793379509821B639D18">
    <w:name w:val="424EAD30F3B3467793379509821B639D18"/>
    <w:rsid w:val="00A07C34"/>
    <w:rPr>
      <w:rFonts w:eastAsiaTheme="minorHAnsi"/>
    </w:rPr>
  </w:style>
  <w:style w:type="paragraph" w:customStyle="1" w:styleId="5B43E1E2014743A9923CCEC6A1C19BCC20">
    <w:name w:val="5B43E1E2014743A9923CCEC6A1C19BCC20"/>
    <w:rsid w:val="00A07C34"/>
    <w:rPr>
      <w:rFonts w:eastAsiaTheme="minorHAnsi"/>
    </w:rPr>
  </w:style>
  <w:style w:type="paragraph" w:customStyle="1" w:styleId="E96DE4434DAA4639895ACF7E8FB7A20C19">
    <w:name w:val="E96DE4434DAA4639895ACF7E8FB7A20C19"/>
    <w:rsid w:val="00A07C34"/>
    <w:rPr>
      <w:rFonts w:eastAsiaTheme="minorHAnsi"/>
    </w:rPr>
  </w:style>
  <w:style w:type="paragraph" w:customStyle="1" w:styleId="B432012E4E3D4B88AAA52065CF460B8419">
    <w:name w:val="B432012E4E3D4B88AAA52065CF460B8419"/>
    <w:rsid w:val="00A07C34"/>
    <w:rPr>
      <w:rFonts w:eastAsiaTheme="minorHAnsi"/>
    </w:rPr>
  </w:style>
  <w:style w:type="paragraph" w:customStyle="1" w:styleId="49130652AC3B411581D4CEC6CA88667819">
    <w:name w:val="49130652AC3B411581D4CEC6CA88667819"/>
    <w:rsid w:val="00A07C34"/>
    <w:rPr>
      <w:rFonts w:eastAsiaTheme="minorHAnsi"/>
    </w:rPr>
  </w:style>
  <w:style w:type="paragraph" w:customStyle="1" w:styleId="425511DBC0174CC8B01CBF3232A829B219">
    <w:name w:val="425511DBC0174CC8B01CBF3232A829B219"/>
    <w:rsid w:val="00A07C34"/>
    <w:rPr>
      <w:rFonts w:eastAsiaTheme="minorHAnsi"/>
    </w:rPr>
  </w:style>
  <w:style w:type="paragraph" w:customStyle="1" w:styleId="A6C661EA3F2B4F18B64F5124C01FA7CF19">
    <w:name w:val="A6C661EA3F2B4F18B64F5124C01FA7CF19"/>
    <w:rsid w:val="00A07C34"/>
    <w:rPr>
      <w:rFonts w:eastAsiaTheme="minorHAnsi"/>
    </w:rPr>
  </w:style>
  <w:style w:type="paragraph" w:customStyle="1" w:styleId="725C63E107F7412C9DD6E46A40802F3815">
    <w:name w:val="725C63E107F7412C9DD6E46A40802F3815"/>
    <w:rsid w:val="00A07C34"/>
    <w:rPr>
      <w:rFonts w:eastAsiaTheme="minorHAnsi"/>
    </w:rPr>
  </w:style>
  <w:style w:type="paragraph" w:customStyle="1" w:styleId="6901908CB7B34F989152BAD71E1191C619">
    <w:name w:val="6901908CB7B34F989152BAD71E1191C619"/>
    <w:rsid w:val="00A07C34"/>
    <w:rPr>
      <w:rFonts w:eastAsiaTheme="minorHAnsi"/>
    </w:rPr>
  </w:style>
  <w:style w:type="paragraph" w:customStyle="1" w:styleId="747D7675331F464C8777EA631404F50A19">
    <w:name w:val="747D7675331F464C8777EA631404F50A19"/>
    <w:rsid w:val="00A07C34"/>
    <w:rPr>
      <w:rFonts w:eastAsiaTheme="minorHAnsi"/>
    </w:rPr>
  </w:style>
  <w:style w:type="paragraph" w:customStyle="1" w:styleId="CD70949628334181A8B091324C73BD0C19">
    <w:name w:val="CD70949628334181A8B091324C73BD0C19"/>
    <w:rsid w:val="00A07C34"/>
    <w:rPr>
      <w:rFonts w:eastAsiaTheme="minorHAnsi"/>
    </w:rPr>
  </w:style>
  <w:style w:type="paragraph" w:customStyle="1" w:styleId="3AFD98E95C3849B9AE3AB92FEE4C1B9719">
    <w:name w:val="3AFD98E95C3849B9AE3AB92FEE4C1B9719"/>
    <w:rsid w:val="00A07C34"/>
    <w:rPr>
      <w:rFonts w:eastAsiaTheme="minorHAnsi"/>
    </w:rPr>
  </w:style>
  <w:style w:type="paragraph" w:customStyle="1" w:styleId="30FECE43522E4F38B250A3ED1085630F19">
    <w:name w:val="30FECE43522E4F38B250A3ED1085630F19"/>
    <w:rsid w:val="00A07C34"/>
    <w:rPr>
      <w:rFonts w:eastAsiaTheme="minorHAnsi"/>
    </w:rPr>
  </w:style>
  <w:style w:type="paragraph" w:customStyle="1" w:styleId="60EEAB1BE9E24EEDA873BC743CF2E22919">
    <w:name w:val="60EEAB1BE9E24EEDA873BC743CF2E22919"/>
    <w:rsid w:val="00A07C34"/>
    <w:rPr>
      <w:rFonts w:eastAsiaTheme="minorHAnsi"/>
    </w:rPr>
  </w:style>
  <w:style w:type="paragraph" w:customStyle="1" w:styleId="6A1B571DE20B46F7A65C1B4BC0E93B6E19">
    <w:name w:val="6A1B571DE20B46F7A65C1B4BC0E93B6E19"/>
    <w:rsid w:val="00A07C34"/>
    <w:rPr>
      <w:rFonts w:eastAsiaTheme="minorHAnsi"/>
    </w:rPr>
  </w:style>
  <w:style w:type="paragraph" w:customStyle="1" w:styleId="220DDEC227EB492EB018BD29E3329D1719">
    <w:name w:val="220DDEC227EB492EB018BD29E3329D1719"/>
    <w:rsid w:val="00A07C34"/>
    <w:rPr>
      <w:rFonts w:eastAsiaTheme="minorHAnsi"/>
    </w:rPr>
  </w:style>
  <w:style w:type="paragraph" w:customStyle="1" w:styleId="D5F4DDC97E2F4D2BB6BA321EDC372FEE19">
    <w:name w:val="D5F4DDC97E2F4D2BB6BA321EDC372FEE19"/>
    <w:rsid w:val="00A07C34"/>
    <w:rPr>
      <w:rFonts w:eastAsiaTheme="minorHAnsi"/>
    </w:rPr>
  </w:style>
  <w:style w:type="paragraph" w:customStyle="1" w:styleId="9B6601EC02FF443093BDACCAB4BEFACB19">
    <w:name w:val="9B6601EC02FF443093BDACCAB4BEFACB19"/>
    <w:rsid w:val="00A07C34"/>
    <w:rPr>
      <w:rFonts w:eastAsiaTheme="minorHAnsi"/>
    </w:rPr>
  </w:style>
  <w:style w:type="paragraph" w:customStyle="1" w:styleId="75D5E4FA05FF433380977840B31D8EF819">
    <w:name w:val="75D5E4FA05FF433380977840B31D8EF819"/>
    <w:rsid w:val="00A07C34"/>
    <w:rPr>
      <w:rFonts w:eastAsiaTheme="minorHAnsi"/>
    </w:rPr>
  </w:style>
  <w:style w:type="paragraph" w:customStyle="1" w:styleId="CA0768CB81EF4AF6BBC11C0655F472A019">
    <w:name w:val="CA0768CB81EF4AF6BBC11C0655F472A019"/>
    <w:rsid w:val="00A07C34"/>
    <w:rPr>
      <w:rFonts w:eastAsiaTheme="minorHAnsi"/>
    </w:rPr>
  </w:style>
  <w:style w:type="paragraph" w:customStyle="1" w:styleId="067041811A6D4A4FA61D097613A8FBBE19">
    <w:name w:val="067041811A6D4A4FA61D097613A8FBBE19"/>
    <w:rsid w:val="00A07C34"/>
    <w:rPr>
      <w:rFonts w:eastAsiaTheme="minorHAnsi"/>
    </w:rPr>
  </w:style>
  <w:style w:type="paragraph" w:customStyle="1" w:styleId="9FA095E30DCA4B678A59EF300BF9462319">
    <w:name w:val="9FA095E30DCA4B678A59EF300BF9462319"/>
    <w:rsid w:val="00A07C34"/>
    <w:rPr>
      <w:rFonts w:eastAsiaTheme="minorHAnsi"/>
    </w:rPr>
  </w:style>
  <w:style w:type="paragraph" w:customStyle="1" w:styleId="ED6D03DC8437426CA9D5F8EB01FB87BD19">
    <w:name w:val="ED6D03DC8437426CA9D5F8EB01FB87BD19"/>
    <w:rsid w:val="00A07C34"/>
    <w:rPr>
      <w:rFonts w:eastAsiaTheme="minorHAnsi"/>
    </w:rPr>
  </w:style>
  <w:style w:type="paragraph" w:customStyle="1" w:styleId="EED9F9E17DAF488CB3B1C2BABB075FA719">
    <w:name w:val="EED9F9E17DAF488CB3B1C2BABB075FA719"/>
    <w:rsid w:val="00A07C34"/>
    <w:rPr>
      <w:rFonts w:eastAsiaTheme="minorHAnsi"/>
    </w:rPr>
  </w:style>
  <w:style w:type="paragraph" w:customStyle="1" w:styleId="09A8379BBBA74E47BE33A2E0C86E448419">
    <w:name w:val="09A8379BBBA74E47BE33A2E0C86E448419"/>
    <w:rsid w:val="00A07C34"/>
    <w:rPr>
      <w:rFonts w:eastAsiaTheme="minorHAnsi"/>
    </w:rPr>
  </w:style>
  <w:style w:type="paragraph" w:customStyle="1" w:styleId="AAEA40224C564A29AC0F3405B1D118E219">
    <w:name w:val="AAEA40224C564A29AC0F3405B1D118E219"/>
    <w:rsid w:val="00A07C34"/>
    <w:rPr>
      <w:rFonts w:eastAsiaTheme="minorHAnsi"/>
    </w:rPr>
  </w:style>
  <w:style w:type="paragraph" w:customStyle="1" w:styleId="E5A2D34A97254476A466E31572A5CCA019">
    <w:name w:val="E5A2D34A97254476A466E31572A5CCA019"/>
    <w:rsid w:val="00A07C34"/>
    <w:rPr>
      <w:rFonts w:eastAsiaTheme="minorHAnsi"/>
    </w:rPr>
  </w:style>
  <w:style w:type="paragraph" w:customStyle="1" w:styleId="25915255E24F4225B6D9E15DBC1B24C719">
    <w:name w:val="25915255E24F4225B6D9E15DBC1B24C719"/>
    <w:rsid w:val="00A07C34"/>
    <w:rPr>
      <w:rFonts w:eastAsiaTheme="minorHAnsi"/>
    </w:rPr>
  </w:style>
  <w:style w:type="paragraph" w:customStyle="1" w:styleId="046FA9C79EE3406C8AA40D2086AFCA9719">
    <w:name w:val="046FA9C79EE3406C8AA40D2086AFCA9719"/>
    <w:rsid w:val="00A07C34"/>
    <w:rPr>
      <w:rFonts w:eastAsiaTheme="minorHAnsi"/>
    </w:rPr>
  </w:style>
  <w:style w:type="paragraph" w:customStyle="1" w:styleId="2D614D2DCB0D47BC8CCD1B066BC1501E19">
    <w:name w:val="2D614D2DCB0D47BC8CCD1B066BC1501E19"/>
    <w:rsid w:val="00A07C34"/>
    <w:rPr>
      <w:rFonts w:eastAsiaTheme="minorHAnsi"/>
    </w:rPr>
  </w:style>
  <w:style w:type="paragraph" w:customStyle="1" w:styleId="36F7CBFBDFFF412E97B87395BF3EE8F819">
    <w:name w:val="36F7CBFBDFFF412E97B87395BF3EE8F819"/>
    <w:rsid w:val="00A07C34"/>
    <w:rPr>
      <w:rFonts w:eastAsiaTheme="minorHAnsi"/>
    </w:rPr>
  </w:style>
  <w:style w:type="paragraph" w:customStyle="1" w:styleId="9207334FC7E048B1A10FB9B9C95089E719">
    <w:name w:val="9207334FC7E048B1A10FB9B9C95089E719"/>
    <w:rsid w:val="00A07C34"/>
    <w:rPr>
      <w:rFonts w:eastAsiaTheme="minorHAnsi"/>
    </w:rPr>
  </w:style>
  <w:style w:type="paragraph" w:customStyle="1" w:styleId="88AF13263EE94C4397F1248EC0150F5419">
    <w:name w:val="88AF13263EE94C4397F1248EC0150F5419"/>
    <w:rsid w:val="00A07C34"/>
    <w:rPr>
      <w:rFonts w:eastAsiaTheme="minorHAnsi"/>
    </w:rPr>
  </w:style>
  <w:style w:type="paragraph" w:customStyle="1" w:styleId="4FEAA379D44246CA8CAA3426FF7D971519">
    <w:name w:val="4FEAA379D44246CA8CAA3426FF7D971519"/>
    <w:rsid w:val="00A07C34"/>
    <w:rPr>
      <w:rFonts w:eastAsiaTheme="minorHAnsi"/>
    </w:rPr>
  </w:style>
  <w:style w:type="paragraph" w:customStyle="1" w:styleId="0B7BC541F6E74A178C85B18D3DC72A0519">
    <w:name w:val="0B7BC541F6E74A178C85B18D3DC72A0519"/>
    <w:rsid w:val="00A07C34"/>
    <w:rPr>
      <w:rFonts w:eastAsiaTheme="minorHAnsi"/>
    </w:rPr>
  </w:style>
  <w:style w:type="paragraph" w:customStyle="1" w:styleId="EB3A4D6026804F638F6EB2C5B6B9340319">
    <w:name w:val="EB3A4D6026804F638F6EB2C5B6B9340319"/>
    <w:rsid w:val="00A07C34"/>
    <w:rPr>
      <w:rFonts w:eastAsiaTheme="minorHAnsi"/>
    </w:rPr>
  </w:style>
  <w:style w:type="paragraph" w:customStyle="1" w:styleId="0A0DECE5E78C447E98ED67DF063A3B8D19">
    <w:name w:val="0A0DECE5E78C447E98ED67DF063A3B8D19"/>
    <w:rsid w:val="00A07C34"/>
    <w:rPr>
      <w:rFonts w:eastAsiaTheme="minorHAnsi"/>
    </w:rPr>
  </w:style>
  <w:style w:type="paragraph" w:customStyle="1" w:styleId="37CA73E932D24D25AFA10AA89005D3E219">
    <w:name w:val="37CA73E932D24D25AFA10AA89005D3E219"/>
    <w:rsid w:val="00A07C34"/>
    <w:rPr>
      <w:rFonts w:eastAsiaTheme="minorHAnsi"/>
    </w:rPr>
  </w:style>
  <w:style w:type="paragraph" w:customStyle="1" w:styleId="788E8389F3CA4FDFA3AE21ADCFAE64ED19">
    <w:name w:val="788E8389F3CA4FDFA3AE21ADCFAE64ED19"/>
    <w:rsid w:val="00A07C34"/>
    <w:rPr>
      <w:rFonts w:eastAsiaTheme="minorHAnsi"/>
    </w:rPr>
  </w:style>
  <w:style w:type="paragraph" w:customStyle="1" w:styleId="6319E32CC19A476EA852525692437D0F19">
    <w:name w:val="6319E32CC19A476EA852525692437D0F19"/>
    <w:rsid w:val="00A07C34"/>
    <w:rPr>
      <w:rFonts w:eastAsiaTheme="minorHAnsi"/>
    </w:rPr>
  </w:style>
  <w:style w:type="paragraph" w:customStyle="1" w:styleId="C8A61570F7404BFABF9355D4F9DFA06F19">
    <w:name w:val="C8A61570F7404BFABF9355D4F9DFA06F19"/>
    <w:rsid w:val="00A07C34"/>
    <w:rPr>
      <w:rFonts w:eastAsiaTheme="minorHAnsi"/>
    </w:rPr>
  </w:style>
  <w:style w:type="paragraph" w:customStyle="1" w:styleId="47A32EDEBEB642C780D99FC48AD3E2C219">
    <w:name w:val="47A32EDEBEB642C780D99FC48AD3E2C219"/>
    <w:rsid w:val="00A07C34"/>
    <w:rPr>
      <w:rFonts w:eastAsiaTheme="minorHAnsi"/>
    </w:rPr>
  </w:style>
  <w:style w:type="paragraph" w:customStyle="1" w:styleId="78B0CA40D2A9441EB0C7580CB80824B119">
    <w:name w:val="78B0CA40D2A9441EB0C7580CB80824B119"/>
    <w:rsid w:val="00A07C34"/>
    <w:rPr>
      <w:rFonts w:eastAsiaTheme="minorHAnsi"/>
    </w:rPr>
  </w:style>
  <w:style w:type="paragraph" w:customStyle="1" w:styleId="E1304195577F454C91CC571A8A8AA1E519">
    <w:name w:val="E1304195577F454C91CC571A8A8AA1E519"/>
    <w:rsid w:val="00A07C34"/>
    <w:rPr>
      <w:rFonts w:eastAsiaTheme="minorHAnsi"/>
    </w:rPr>
  </w:style>
  <w:style w:type="paragraph" w:customStyle="1" w:styleId="0B7AA48A66914AD38001828C130366F319">
    <w:name w:val="0B7AA48A66914AD38001828C130366F319"/>
    <w:rsid w:val="00A07C34"/>
    <w:rPr>
      <w:rFonts w:eastAsiaTheme="minorHAnsi"/>
    </w:rPr>
  </w:style>
  <w:style w:type="paragraph" w:customStyle="1" w:styleId="B4A413C292FE4B80901C589CE2339F4A19">
    <w:name w:val="B4A413C292FE4B80901C589CE2339F4A19"/>
    <w:rsid w:val="00A07C34"/>
    <w:rPr>
      <w:rFonts w:eastAsiaTheme="minorHAnsi"/>
    </w:rPr>
  </w:style>
  <w:style w:type="paragraph" w:customStyle="1" w:styleId="B470010CD9654EFEB281D3AB2873183019">
    <w:name w:val="B470010CD9654EFEB281D3AB2873183019"/>
    <w:rsid w:val="00A07C34"/>
    <w:rPr>
      <w:rFonts w:eastAsiaTheme="minorHAnsi"/>
    </w:rPr>
  </w:style>
  <w:style w:type="paragraph" w:customStyle="1" w:styleId="2057BD0C9C3E472A9B89A9EC6711C11E19">
    <w:name w:val="2057BD0C9C3E472A9B89A9EC6711C11E19"/>
    <w:rsid w:val="00A07C34"/>
    <w:rPr>
      <w:rFonts w:eastAsiaTheme="minorHAnsi"/>
    </w:rPr>
  </w:style>
  <w:style w:type="paragraph" w:customStyle="1" w:styleId="F37C496DF0CA44B3B7BB2D5E436CDDEC19">
    <w:name w:val="F37C496DF0CA44B3B7BB2D5E436CDDEC19"/>
    <w:rsid w:val="00A07C34"/>
    <w:rPr>
      <w:rFonts w:eastAsiaTheme="minorHAnsi"/>
    </w:rPr>
  </w:style>
  <w:style w:type="paragraph" w:customStyle="1" w:styleId="CE1292F728574FCCA1AE608E1C9FC5E219">
    <w:name w:val="CE1292F728574FCCA1AE608E1C9FC5E219"/>
    <w:rsid w:val="00A07C34"/>
    <w:rPr>
      <w:rFonts w:eastAsiaTheme="minorHAnsi"/>
    </w:rPr>
  </w:style>
  <w:style w:type="paragraph" w:customStyle="1" w:styleId="AE7CCF1C762F4E79B54DF408ACE0558B19">
    <w:name w:val="AE7CCF1C762F4E79B54DF408ACE0558B19"/>
    <w:rsid w:val="00A07C34"/>
    <w:rPr>
      <w:rFonts w:eastAsiaTheme="minorHAnsi"/>
    </w:rPr>
  </w:style>
  <w:style w:type="paragraph" w:customStyle="1" w:styleId="79202ED2DB334DA88DC1658CFF71022A19">
    <w:name w:val="79202ED2DB334DA88DC1658CFF71022A19"/>
    <w:rsid w:val="00A07C34"/>
    <w:rPr>
      <w:rFonts w:eastAsiaTheme="minorHAnsi"/>
    </w:rPr>
  </w:style>
  <w:style w:type="paragraph" w:customStyle="1" w:styleId="BBB9644982C44F98BE5B2491B7B8A71519">
    <w:name w:val="BBB9644982C44F98BE5B2491B7B8A71519"/>
    <w:rsid w:val="00A07C34"/>
    <w:rPr>
      <w:rFonts w:eastAsiaTheme="minorHAnsi"/>
    </w:rPr>
  </w:style>
  <w:style w:type="paragraph" w:customStyle="1" w:styleId="4A1DAAC7C9984E8CB93B8CBE4CD3DF7E19">
    <w:name w:val="4A1DAAC7C9984E8CB93B8CBE4CD3DF7E19"/>
    <w:rsid w:val="00A07C34"/>
    <w:rPr>
      <w:rFonts w:eastAsiaTheme="minorHAnsi"/>
    </w:rPr>
  </w:style>
  <w:style w:type="paragraph" w:customStyle="1" w:styleId="CE0B55325988406B8D82019707275C0919">
    <w:name w:val="CE0B55325988406B8D82019707275C0919"/>
    <w:rsid w:val="00A07C34"/>
    <w:rPr>
      <w:rFonts w:eastAsiaTheme="minorHAnsi"/>
    </w:rPr>
  </w:style>
  <w:style w:type="paragraph" w:customStyle="1" w:styleId="1E7CD385C4604E4BBF8C303EE037EC8C19">
    <w:name w:val="1E7CD385C4604E4BBF8C303EE037EC8C19"/>
    <w:rsid w:val="00A07C34"/>
    <w:rPr>
      <w:rFonts w:eastAsiaTheme="minorHAnsi"/>
    </w:rPr>
  </w:style>
  <w:style w:type="paragraph" w:customStyle="1" w:styleId="F897C4B383F9408AA7FBC4FB1F122BF919">
    <w:name w:val="F897C4B383F9408AA7FBC4FB1F122BF919"/>
    <w:rsid w:val="00A07C34"/>
    <w:rPr>
      <w:rFonts w:eastAsiaTheme="minorHAnsi"/>
    </w:rPr>
  </w:style>
  <w:style w:type="paragraph" w:customStyle="1" w:styleId="9FC8A71D1EED4B0A9FB5DE01A0CA844219">
    <w:name w:val="9FC8A71D1EED4B0A9FB5DE01A0CA844219"/>
    <w:rsid w:val="00A07C34"/>
    <w:rPr>
      <w:rFonts w:eastAsiaTheme="minorHAnsi"/>
    </w:rPr>
  </w:style>
  <w:style w:type="paragraph" w:customStyle="1" w:styleId="08955B0E136243458C19ACC6AB7EC96B19">
    <w:name w:val="08955B0E136243458C19ACC6AB7EC96B19"/>
    <w:rsid w:val="00A07C34"/>
    <w:rPr>
      <w:rFonts w:eastAsiaTheme="minorHAnsi"/>
    </w:rPr>
  </w:style>
  <w:style w:type="paragraph" w:customStyle="1" w:styleId="AAB896E9171742E5A53F06DA762B3E0B19">
    <w:name w:val="AAB896E9171742E5A53F06DA762B3E0B19"/>
    <w:rsid w:val="00A07C34"/>
    <w:rPr>
      <w:rFonts w:eastAsiaTheme="minorHAnsi"/>
    </w:rPr>
  </w:style>
  <w:style w:type="paragraph" w:customStyle="1" w:styleId="8D6BD87B5E0747C6BD28E7F2C532755319">
    <w:name w:val="8D6BD87B5E0747C6BD28E7F2C532755319"/>
    <w:rsid w:val="00A07C34"/>
    <w:rPr>
      <w:rFonts w:eastAsiaTheme="minorHAnsi"/>
    </w:rPr>
  </w:style>
  <w:style w:type="paragraph" w:customStyle="1" w:styleId="27663AB6C3ED49C9A6DBC7F4E11C2A2E19">
    <w:name w:val="27663AB6C3ED49C9A6DBC7F4E11C2A2E19"/>
    <w:rsid w:val="00A07C34"/>
    <w:rPr>
      <w:rFonts w:eastAsiaTheme="minorHAnsi"/>
    </w:rPr>
  </w:style>
  <w:style w:type="paragraph" w:customStyle="1" w:styleId="5F4B1AAB319547A6BB935DEE94597C7A19">
    <w:name w:val="5F4B1AAB319547A6BB935DEE94597C7A19"/>
    <w:rsid w:val="00A07C34"/>
    <w:rPr>
      <w:rFonts w:eastAsiaTheme="minorHAnsi"/>
    </w:rPr>
  </w:style>
  <w:style w:type="paragraph" w:customStyle="1" w:styleId="424EAD30F3B3467793379509821B639D19">
    <w:name w:val="424EAD30F3B3467793379509821B639D19"/>
    <w:rsid w:val="00A07C34"/>
    <w:rPr>
      <w:rFonts w:eastAsiaTheme="minorHAnsi"/>
    </w:rPr>
  </w:style>
  <w:style w:type="paragraph" w:customStyle="1" w:styleId="5B43E1E2014743A9923CCEC6A1C19BCC21">
    <w:name w:val="5B43E1E2014743A9923CCEC6A1C19BCC21"/>
    <w:rsid w:val="00A07C34"/>
    <w:rPr>
      <w:rFonts w:eastAsiaTheme="minorHAnsi"/>
    </w:rPr>
  </w:style>
  <w:style w:type="paragraph" w:customStyle="1" w:styleId="E96DE4434DAA4639895ACF7E8FB7A20C20">
    <w:name w:val="E96DE4434DAA4639895ACF7E8FB7A20C20"/>
    <w:rsid w:val="00A07C34"/>
    <w:rPr>
      <w:rFonts w:eastAsiaTheme="minorHAnsi"/>
    </w:rPr>
  </w:style>
  <w:style w:type="paragraph" w:customStyle="1" w:styleId="B432012E4E3D4B88AAA52065CF460B8420">
    <w:name w:val="B432012E4E3D4B88AAA52065CF460B8420"/>
    <w:rsid w:val="00A07C34"/>
    <w:rPr>
      <w:rFonts w:eastAsiaTheme="minorHAnsi"/>
    </w:rPr>
  </w:style>
  <w:style w:type="paragraph" w:customStyle="1" w:styleId="49130652AC3B411581D4CEC6CA88667820">
    <w:name w:val="49130652AC3B411581D4CEC6CA88667820"/>
    <w:rsid w:val="00A07C34"/>
    <w:rPr>
      <w:rFonts w:eastAsiaTheme="minorHAnsi"/>
    </w:rPr>
  </w:style>
  <w:style w:type="paragraph" w:customStyle="1" w:styleId="425511DBC0174CC8B01CBF3232A829B220">
    <w:name w:val="425511DBC0174CC8B01CBF3232A829B220"/>
    <w:rsid w:val="00A07C34"/>
    <w:rPr>
      <w:rFonts w:eastAsiaTheme="minorHAnsi"/>
    </w:rPr>
  </w:style>
  <w:style w:type="paragraph" w:customStyle="1" w:styleId="A6C661EA3F2B4F18B64F5124C01FA7CF20">
    <w:name w:val="A6C661EA3F2B4F18B64F5124C01FA7CF20"/>
    <w:rsid w:val="00A07C34"/>
    <w:rPr>
      <w:rFonts w:eastAsiaTheme="minorHAnsi"/>
    </w:rPr>
  </w:style>
  <w:style w:type="paragraph" w:customStyle="1" w:styleId="725C63E107F7412C9DD6E46A40802F3816">
    <w:name w:val="725C63E107F7412C9DD6E46A40802F3816"/>
    <w:rsid w:val="00A07C34"/>
    <w:rPr>
      <w:rFonts w:eastAsiaTheme="minorHAnsi"/>
    </w:rPr>
  </w:style>
  <w:style w:type="paragraph" w:customStyle="1" w:styleId="6901908CB7B34F989152BAD71E1191C620">
    <w:name w:val="6901908CB7B34F989152BAD71E1191C620"/>
    <w:rsid w:val="00A07C34"/>
    <w:rPr>
      <w:rFonts w:eastAsiaTheme="minorHAnsi"/>
    </w:rPr>
  </w:style>
  <w:style w:type="paragraph" w:customStyle="1" w:styleId="747D7675331F464C8777EA631404F50A20">
    <w:name w:val="747D7675331F464C8777EA631404F50A20"/>
    <w:rsid w:val="00A07C34"/>
    <w:rPr>
      <w:rFonts w:eastAsiaTheme="minorHAnsi"/>
    </w:rPr>
  </w:style>
  <w:style w:type="paragraph" w:customStyle="1" w:styleId="CD70949628334181A8B091324C73BD0C20">
    <w:name w:val="CD70949628334181A8B091324C73BD0C20"/>
    <w:rsid w:val="00A07C34"/>
    <w:rPr>
      <w:rFonts w:eastAsiaTheme="minorHAnsi"/>
    </w:rPr>
  </w:style>
  <w:style w:type="paragraph" w:customStyle="1" w:styleId="3AFD98E95C3849B9AE3AB92FEE4C1B9720">
    <w:name w:val="3AFD98E95C3849B9AE3AB92FEE4C1B9720"/>
    <w:rsid w:val="00A07C34"/>
    <w:rPr>
      <w:rFonts w:eastAsiaTheme="minorHAnsi"/>
    </w:rPr>
  </w:style>
  <w:style w:type="paragraph" w:customStyle="1" w:styleId="30FECE43522E4F38B250A3ED1085630F20">
    <w:name w:val="30FECE43522E4F38B250A3ED1085630F20"/>
    <w:rsid w:val="00A07C34"/>
    <w:rPr>
      <w:rFonts w:eastAsiaTheme="minorHAnsi"/>
    </w:rPr>
  </w:style>
  <w:style w:type="paragraph" w:customStyle="1" w:styleId="60EEAB1BE9E24EEDA873BC743CF2E22920">
    <w:name w:val="60EEAB1BE9E24EEDA873BC743CF2E22920"/>
    <w:rsid w:val="00A07C34"/>
    <w:rPr>
      <w:rFonts w:eastAsiaTheme="minorHAnsi"/>
    </w:rPr>
  </w:style>
  <w:style w:type="paragraph" w:customStyle="1" w:styleId="6A1B571DE20B46F7A65C1B4BC0E93B6E20">
    <w:name w:val="6A1B571DE20B46F7A65C1B4BC0E93B6E20"/>
    <w:rsid w:val="00A07C34"/>
    <w:rPr>
      <w:rFonts w:eastAsiaTheme="minorHAnsi"/>
    </w:rPr>
  </w:style>
  <w:style w:type="paragraph" w:customStyle="1" w:styleId="220DDEC227EB492EB018BD29E3329D1720">
    <w:name w:val="220DDEC227EB492EB018BD29E3329D1720"/>
    <w:rsid w:val="00A07C34"/>
    <w:rPr>
      <w:rFonts w:eastAsiaTheme="minorHAnsi"/>
    </w:rPr>
  </w:style>
  <w:style w:type="paragraph" w:customStyle="1" w:styleId="D5F4DDC97E2F4D2BB6BA321EDC372FEE20">
    <w:name w:val="D5F4DDC97E2F4D2BB6BA321EDC372FEE20"/>
    <w:rsid w:val="00A07C34"/>
    <w:rPr>
      <w:rFonts w:eastAsiaTheme="minorHAnsi"/>
    </w:rPr>
  </w:style>
  <w:style w:type="paragraph" w:customStyle="1" w:styleId="9B6601EC02FF443093BDACCAB4BEFACB20">
    <w:name w:val="9B6601EC02FF443093BDACCAB4BEFACB20"/>
    <w:rsid w:val="00A07C34"/>
    <w:rPr>
      <w:rFonts w:eastAsiaTheme="minorHAnsi"/>
    </w:rPr>
  </w:style>
  <w:style w:type="paragraph" w:customStyle="1" w:styleId="75D5E4FA05FF433380977840B31D8EF820">
    <w:name w:val="75D5E4FA05FF433380977840B31D8EF820"/>
    <w:rsid w:val="00A07C34"/>
    <w:rPr>
      <w:rFonts w:eastAsiaTheme="minorHAnsi"/>
    </w:rPr>
  </w:style>
  <w:style w:type="paragraph" w:customStyle="1" w:styleId="CA0768CB81EF4AF6BBC11C0655F472A020">
    <w:name w:val="CA0768CB81EF4AF6BBC11C0655F472A020"/>
    <w:rsid w:val="00A07C34"/>
    <w:rPr>
      <w:rFonts w:eastAsiaTheme="minorHAnsi"/>
    </w:rPr>
  </w:style>
  <w:style w:type="paragraph" w:customStyle="1" w:styleId="067041811A6D4A4FA61D097613A8FBBE20">
    <w:name w:val="067041811A6D4A4FA61D097613A8FBBE20"/>
    <w:rsid w:val="00A07C34"/>
    <w:rPr>
      <w:rFonts w:eastAsiaTheme="minorHAnsi"/>
    </w:rPr>
  </w:style>
  <w:style w:type="paragraph" w:customStyle="1" w:styleId="9FA095E30DCA4B678A59EF300BF9462320">
    <w:name w:val="9FA095E30DCA4B678A59EF300BF9462320"/>
    <w:rsid w:val="00A07C34"/>
    <w:rPr>
      <w:rFonts w:eastAsiaTheme="minorHAnsi"/>
    </w:rPr>
  </w:style>
  <w:style w:type="paragraph" w:customStyle="1" w:styleId="ED6D03DC8437426CA9D5F8EB01FB87BD20">
    <w:name w:val="ED6D03DC8437426CA9D5F8EB01FB87BD20"/>
    <w:rsid w:val="00A07C34"/>
    <w:rPr>
      <w:rFonts w:eastAsiaTheme="minorHAnsi"/>
    </w:rPr>
  </w:style>
  <w:style w:type="paragraph" w:customStyle="1" w:styleId="EED9F9E17DAF488CB3B1C2BABB075FA720">
    <w:name w:val="EED9F9E17DAF488CB3B1C2BABB075FA720"/>
    <w:rsid w:val="00A07C34"/>
    <w:rPr>
      <w:rFonts w:eastAsiaTheme="minorHAnsi"/>
    </w:rPr>
  </w:style>
  <w:style w:type="paragraph" w:customStyle="1" w:styleId="09A8379BBBA74E47BE33A2E0C86E448420">
    <w:name w:val="09A8379BBBA74E47BE33A2E0C86E448420"/>
    <w:rsid w:val="00A07C34"/>
    <w:rPr>
      <w:rFonts w:eastAsiaTheme="minorHAnsi"/>
    </w:rPr>
  </w:style>
  <w:style w:type="paragraph" w:customStyle="1" w:styleId="AAEA40224C564A29AC0F3405B1D118E220">
    <w:name w:val="AAEA40224C564A29AC0F3405B1D118E220"/>
    <w:rsid w:val="00A07C34"/>
    <w:rPr>
      <w:rFonts w:eastAsiaTheme="minorHAnsi"/>
    </w:rPr>
  </w:style>
  <w:style w:type="paragraph" w:customStyle="1" w:styleId="E5A2D34A97254476A466E31572A5CCA020">
    <w:name w:val="E5A2D34A97254476A466E31572A5CCA020"/>
    <w:rsid w:val="00A07C34"/>
    <w:rPr>
      <w:rFonts w:eastAsiaTheme="minorHAnsi"/>
    </w:rPr>
  </w:style>
  <w:style w:type="paragraph" w:customStyle="1" w:styleId="25915255E24F4225B6D9E15DBC1B24C720">
    <w:name w:val="25915255E24F4225B6D9E15DBC1B24C720"/>
    <w:rsid w:val="00A07C34"/>
    <w:rPr>
      <w:rFonts w:eastAsiaTheme="minorHAnsi"/>
    </w:rPr>
  </w:style>
  <w:style w:type="paragraph" w:customStyle="1" w:styleId="046FA9C79EE3406C8AA40D2086AFCA9720">
    <w:name w:val="046FA9C79EE3406C8AA40D2086AFCA9720"/>
    <w:rsid w:val="00A07C34"/>
    <w:rPr>
      <w:rFonts w:eastAsiaTheme="minorHAnsi"/>
    </w:rPr>
  </w:style>
  <w:style w:type="paragraph" w:customStyle="1" w:styleId="2D614D2DCB0D47BC8CCD1B066BC1501E20">
    <w:name w:val="2D614D2DCB0D47BC8CCD1B066BC1501E20"/>
    <w:rsid w:val="00A07C34"/>
    <w:rPr>
      <w:rFonts w:eastAsiaTheme="minorHAnsi"/>
    </w:rPr>
  </w:style>
  <w:style w:type="paragraph" w:customStyle="1" w:styleId="36F7CBFBDFFF412E97B87395BF3EE8F820">
    <w:name w:val="36F7CBFBDFFF412E97B87395BF3EE8F820"/>
    <w:rsid w:val="00A07C34"/>
    <w:rPr>
      <w:rFonts w:eastAsiaTheme="minorHAnsi"/>
    </w:rPr>
  </w:style>
  <w:style w:type="paragraph" w:customStyle="1" w:styleId="9207334FC7E048B1A10FB9B9C95089E720">
    <w:name w:val="9207334FC7E048B1A10FB9B9C95089E720"/>
    <w:rsid w:val="00A07C34"/>
    <w:rPr>
      <w:rFonts w:eastAsiaTheme="minorHAnsi"/>
    </w:rPr>
  </w:style>
  <w:style w:type="paragraph" w:customStyle="1" w:styleId="88AF13263EE94C4397F1248EC0150F5420">
    <w:name w:val="88AF13263EE94C4397F1248EC0150F5420"/>
    <w:rsid w:val="00A07C34"/>
    <w:rPr>
      <w:rFonts w:eastAsiaTheme="minorHAnsi"/>
    </w:rPr>
  </w:style>
  <w:style w:type="paragraph" w:customStyle="1" w:styleId="4FEAA379D44246CA8CAA3426FF7D971520">
    <w:name w:val="4FEAA379D44246CA8CAA3426FF7D971520"/>
    <w:rsid w:val="00A07C34"/>
    <w:rPr>
      <w:rFonts w:eastAsiaTheme="minorHAnsi"/>
    </w:rPr>
  </w:style>
  <w:style w:type="paragraph" w:customStyle="1" w:styleId="0B7BC541F6E74A178C85B18D3DC72A0520">
    <w:name w:val="0B7BC541F6E74A178C85B18D3DC72A0520"/>
    <w:rsid w:val="00A07C34"/>
    <w:rPr>
      <w:rFonts w:eastAsiaTheme="minorHAnsi"/>
    </w:rPr>
  </w:style>
  <w:style w:type="paragraph" w:customStyle="1" w:styleId="EB3A4D6026804F638F6EB2C5B6B9340320">
    <w:name w:val="EB3A4D6026804F638F6EB2C5B6B9340320"/>
    <w:rsid w:val="00A07C34"/>
    <w:rPr>
      <w:rFonts w:eastAsiaTheme="minorHAnsi"/>
    </w:rPr>
  </w:style>
  <w:style w:type="paragraph" w:customStyle="1" w:styleId="0A0DECE5E78C447E98ED67DF063A3B8D20">
    <w:name w:val="0A0DECE5E78C447E98ED67DF063A3B8D20"/>
    <w:rsid w:val="00A07C34"/>
    <w:rPr>
      <w:rFonts w:eastAsiaTheme="minorHAnsi"/>
    </w:rPr>
  </w:style>
  <w:style w:type="paragraph" w:customStyle="1" w:styleId="37CA73E932D24D25AFA10AA89005D3E220">
    <w:name w:val="37CA73E932D24D25AFA10AA89005D3E220"/>
    <w:rsid w:val="00A07C34"/>
    <w:rPr>
      <w:rFonts w:eastAsiaTheme="minorHAnsi"/>
    </w:rPr>
  </w:style>
  <w:style w:type="paragraph" w:customStyle="1" w:styleId="788E8389F3CA4FDFA3AE21ADCFAE64ED20">
    <w:name w:val="788E8389F3CA4FDFA3AE21ADCFAE64ED20"/>
    <w:rsid w:val="00A07C34"/>
    <w:rPr>
      <w:rFonts w:eastAsiaTheme="minorHAnsi"/>
    </w:rPr>
  </w:style>
  <w:style w:type="paragraph" w:customStyle="1" w:styleId="6319E32CC19A476EA852525692437D0F20">
    <w:name w:val="6319E32CC19A476EA852525692437D0F20"/>
    <w:rsid w:val="00A07C34"/>
    <w:rPr>
      <w:rFonts w:eastAsiaTheme="minorHAnsi"/>
    </w:rPr>
  </w:style>
  <w:style w:type="paragraph" w:customStyle="1" w:styleId="C8A61570F7404BFABF9355D4F9DFA06F20">
    <w:name w:val="C8A61570F7404BFABF9355D4F9DFA06F20"/>
    <w:rsid w:val="00A07C34"/>
    <w:rPr>
      <w:rFonts w:eastAsiaTheme="minorHAnsi"/>
    </w:rPr>
  </w:style>
  <w:style w:type="paragraph" w:customStyle="1" w:styleId="47A32EDEBEB642C780D99FC48AD3E2C220">
    <w:name w:val="47A32EDEBEB642C780D99FC48AD3E2C220"/>
    <w:rsid w:val="00A07C34"/>
    <w:rPr>
      <w:rFonts w:eastAsiaTheme="minorHAnsi"/>
    </w:rPr>
  </w:style>
  <w:style w:type="paragraph" w:customStyle="1" w:styleId="78B0CA40D2A9441EB0C7580CB80824B120">
    <w:name w:val="78B0CA40D2A9441EB0C7580CB80824B120"/>
    <w:rsid w:val="00A07C34"/>
    <w:rPr>
      <w:rFonts w:eastAsiaTheme="minorHAnsi"/>
    </w:rPr>
  </w:style>
  <w:style w:type="paragraph" w:customStyle="1" w:styleId="E1304195577F454C91CC571A8A8AA1E520">
    <w:name w:val="E1304195577F454C91CC571A8A8AA1E520"/>
    <w:rsid w:val="00A07C34"/>
    <w:rPr>
      <w:rFonts w:eastAsiaTheme="minorHAnsi"/>
    </w:rPr>
  </w:style>
  <w:style w:type="paragraph" w:customStyle="1" w:styleId="0B7AA48A66914AD38001828C130366F320">
    <w:name w:val="0B7AA48A66914AD38001828C130366F320"/>
    <w:rsid w:val="00A07C34"/>
    <w:rPr>
      <w:rFonts w:eastAsiaTheme="minorHAnsi"/>
    </w:rPr>
  </w:style>
  <w:style w:type="paragraph" w:customStyle="1" w:styleId="B4A413C292FE4B80901C589CE2339F4A20">
    <w:name w:val="B4A413C292FE4B80901C589CE2339F4A20"/>
    <w:rsid w:val="00A07C34"/>
    <w:rPr>
      <w:rFonts w:eastAsiaTheme="minorHAnsi"/>
    </w:rPr>
  </w:style>
  <w:style w:type="paragraph" w:customStyle="1" w:styleId="B470010CD9654EFEB281D3AB2873183020">
    <w:name w:val="B470010CD9654EFEB281D3AB2873183020"/>
    <w:rsid w:val="00A07C34"/>
    <w:rPr>
      <w:rFonts w:eastAsiaTheme="minorHAnsi"/>
    </w:rPr>
  </w:style>
  <w:style w:type="paragraph" w:customStyle="1" w:styleId="2057BD0C9C3E472A9B89A9EC6711C11E20">
    <w:name w:val="2057BD0C9C3E472A9B89A9EC6711C11E20"/>
    <w:rsid w:val="00A07C34"/>
    <w:rPr>
      <w:rFonts w:eastAsiaTheme="minorHAnsi"/>
    </w:rPr>
  </w:style>
  <w:style w:type="paragraph" w:customStyle="1" w:styleId="F37C496DF0CA44B3B7BB2D5E436CDDEC20">
    <w:name w:val="F37C496DF0CA44B3B7BB2D5E436CDDEC20"/>
    <w:rsid w:val="00A07C34"/>
    <w:rPr>
      <w:rFonts w:eastAsiaTheme="minorHAnsi"/>
    </w:rPr>
  </w:style>
  <w:style w:type="paragraph" w:customStyle="1" w:styleId="CE1292F728574FCCA1AE608E1C9FC5E220">
    <w:name w:val="CE1292F728574FCCA1AE608E1C9FC5E220"/>
    <w:rsid w:val="00A07C34"/>
    <w:rPr>
      <w:rFonts w:eastAsiaTheme="minorHAnsi"/>
    </w:rPr>
  </w:style>
  <w:style w:type="paragraph" w:customStyle="1" w:styleId="AE7CCF1C762F4E79B54DF408ACE0558B20">
    <w:name w:val="AE7CCF1C762F4E79B54DF408ACE0558B20"/>
    <w:rsid w:val="00A07C34"/>
    <w:rPr>
      <w:rFonts w:eastAsiaTheme="minorHAnsi"/>
    </w:rPr>
  </w:style>
  <w:style w:type="paragraph" w:customStyle="1" w:styleId="79202ED2DB334DA88DC1658CFF71022A20">
    <w:name w:val="79202ED2DB334DA88DC1658CFF71022A20"/>
    <w:rsid w:val="00A07C34"/>
    <w:rPr>
      <w:rFonts w:eastAsiaTheme="minorHAnsi"/>
    </w:rPr>
  </w:style>
  <w:style w:type="paragraph" w:customStyle="1" w:styleId="BBB9644982C44F98BE5B2491B7B8A71520">
    <w:name w:val="BBB9644982C44F98BE5B2491B7B8A71520"/>
    <w:rsid w:val="00A07C34"/>
    <w:rPr>
      <w:rFonts w:eastAsiaTheme="minorHAnsi"/>
    </w:rPr>
  </w:style>
  <w:style w:type="paragraph" w:customStyle="1" w:styleId="4A1DAAC7C9984E8CB93B8CBE4CD3DF7E20">
    <w:name w:val="4A1DAAC7C9984E8CB93B8CBE4CD3DF7E20"/>
    <w:rsid w:val="00A07C34"/>
    <w:rPr>
      <w:rFonts w:eastAsiaTheme="minorHAnsi"/>
    </w:rPr>
  </w:style>
  <w:style w:type="paragraph" w:customStyle="1" w:styleId="CE0B55325988406B8D82019707275C0920">
    <w:name w:val="CE0B55325988406B8D82019707275C0920"/>
    <w:rsid w:val="00A07C34"/>
    <w:rPr>
      <w:rFonts w:eastAsiaTheme="minorHAnsi"/>
    </w:rPr>
  </w:style>
  <w:style w:type="paragraph" w:customStyle="1" w:styleId="1E7CD385C4604E4BBF8C303EE037EC8C20">
    <w:name w:val="1E7CD385C4604E4BBF8C303EE037EC8C20"/>
    <w:rsid w:val="00A07C34"/>
    <w:rPr>
      <w:rFonts w:eastAsiaTheme="minorHAnsi"/>
    </w:rPr>
  </w:style>
  <w:style w:type="paragraph" w:customStyle="1" w:styleId="F897C4B383F9408AA7FBC4FB1F122BF920">
    <w:name w:val="F897C4B383F9408AA7FBC4FB1F122BF920"/>
    <w:rsid w:val="00A07C34"/>
    <w:rPr>
      <w:rFonts w:eastAsiaTheme="minorHAnsi"/>
    </w:rPr>
  </w:style>
  <w:style w:type="paragraph" w:customStyle="1" w:styleId="9FC8A71D1EED4B0A9FB5DE01A0CA844220">
    <w:name w:val="9FC8A71D1EED4B0A9FB5DE01A0CA844220"/>
    <w:rsid w:val="00A07C34"/>
    <w:rPr>
      <w:rFonts w:eastAsiaTheme="minorHAnsi"/>
    </w:rPr>
  </w:style>
  <w:style w:type="paragraph" w:customStyle="1" w:styleId="08955B0E136243458C19ACC6AB7EC96B20">
    <w:name w:val="08955B0E136243458C19ACC6AB7EC96B20"/>
    <w:rsid w:val="00A07C34"/>
    <w:rPr>
      <w:rFonts w:eastAsiaTheme="minorHAnsi"/>
    </w:rPr>
  </w:style>
  <w:style w:type="paragraph" w:customStyle="1" w:styleId="AAB896E9171742E5A53F06DA762B3E0B20">
    <w:name w:val="AAB896E9171742E5A53F06DA762B3E0B20"/>
    <w:rsid w:val="00A07C34"/>
    <w:rPr>
      <w:rFonts w:eastAsiaTheme="minorHAnsi"/>
    </w:rPr>
  </w:style>
  <w:style w:type="paragraph" w:customStyle="1" w:styleId="8D6BD87B5E0747C6BD28E7F2C532755320">
    <w:name w:val="8D6BD87B5E0747C6BD28E7F2C532755320"/>
    <w:rsid w:val="00A07C34"/>
    <w:rPr>
      <w:rFonts w:eastAsiaTheme="minorHAnsi"/>
    </w:rPr>
  </w:style>
  <w:style w:type="paragraph" w:customStyle="1" w:styleId="27663AB6C3ED49C9A6DBC7F4E11C2A2E20">
    <w:name w:val="27663AB6C3ED49C9A6DBC7F4E11C2A2E20"/>
    <w:rsid w:val="00A07C34"/>
    <w:rPr>
      <w:rFonts w:eastAsiaTheme="minorHAnsi"/>
    </w:rPr>
  </w:style>
  <w:style w:type="paragraph" w:customStyle="1" w:styleId="5F4B1AAB319547A6BB935DEE94597C7A20">
    <w:name w:val="5F4B1AAB319547A6BB935DEE94597C7A20"/>
    <w:rsid w:val="00A07C34"/>
    <w:rPr>
      <w:rFonts w:eastAsiaTheme="minorHAnsi"/>
    </w:rPr>
  </w:style>
  <w:style w:type="paragraph" w:customStyle="1" w:styleId="424EAD30F3B3467793379509821B639D20">
    <w:name w:val="424EAD30F3B3467793379509821B639D20"/>
    <w:rsid w:val="00A07C34"/>
    <w:rPr>
      <w:rFonts w:eastAsiaTheme="minorHAnsi"/>
    </w:rPr>
  </w:style>
  <w:style w:type="paragraph" w:customStyle="1" w:styleId="5B43E1E2014743A9923CCEC6A1C19BCC22">
    <w:name w:val="5B43E1E2014743A9923CCEC6A1C19BCC22"/>
    <w:rsid w:val="00A07C34"/>
    <w:rPr>
      <w:rFonts w:eastAsiaTheme="minorHAnsi"/>
    </w:rPr>
  </w:style>
  <w:style w:type="paragraph" w:customStyle="1" w:styleId="E96DE4434DAA4639895ACF7E8FB7A20C21">
    <w:name w:val="E96DE4434DAA4639895ACF7E8FB7A20C21"/>
    <w:rsid w:val="00A07C34"/>
    <w:rPr>
      <w:rFonts w:eastAsiaTheme="minorHAnsi"/>
    </w:rPr>
  </w:style>
  <w:style w:type="paragraph" w:customStyle="1" w:styleId="B432012E4E3D4B88AAA52065CF460B8421">
    <w:name w:val="B432012E4E3D4B88AAA52065CF460B8421"/>
    <w:rsid w:val="00A07C34"/>
    <w:rPr>
      <w:rFonts w:eastAsiaTheme="minorHAnsi"/>
    </w:rPr>
  </w:style>
  <w:style w:type="paragraph" w:customStyle="1" w:styleId="49130652AC3B411581D4CEC6CA88667821">
    <w:name w:val="49130652AC3B411581D4CEC6CA88667821"/>
    <w:rsid w:val="00A07C34"/>
    <w:rPr>
      <w:rFonts w:eastAsiaTheme="minorHAnsi"/>
    </w:rPr>
  </w:style>
  <w:style w:type="paragraph" w:customStyle="1" w:styleId="425511DBC0174CC8B01CBF3232A829B221">
    <w:name w:val="425511DBC0174CC8B01CBF3232A829B221"/>
    <w:rsid w:val="00A07C34"/>
    <w:rPr>
      <w:rFonts w:eastAsiaTheme="minorHAnsi"/>
    </w:rPr>
  </w:style>
  <w:style w:type="paragraph" w:customStyle="1" w:styleId="A6C661EA3F2B4F18B64F5124C01FA7CF21">
    <w:name w:val="A6C661EA3F2B4F18B64F5124C01FA7CF21"/>
    <w:rsid w:val="00A07C34"/>
    <w:rPr>
      <w:rFonts w:eastAsiaTheme="minorHAnsi"/>
    </w:rPr>
  </w:style>
  <w:style w:type="paragraph" w:customStyle="1" w:styleId="725C63E107F7412C9DD6E46A40802F3817">
    <w:name w:val="725C63E107F7412C9DD6E46A40802F3817"/>
    <w:rsid w:val="00A07C34"/>
    <w:rPr>
      <w:rFonts w:eastAsiaTheme="minorHAnsi"/>
    </w:rPr>
  </w:style>
  <w:style w:type="paragraph" w:customStyle="1" w:styleId="6901908CB7B34F989152BAD71E1191C621">
    <w:name w:val="6901908CB7B34F989152BAD71E1191C621"/>
    <w:rsid w:val="00A07C34"/>
    <w:rPr>
      <w:rFonts w:eastAsiaTheme="minorHAnsi"/>
    </w:rPr>
  </w:style>
  <w:style w:type="paragraph" w:customStyle="1" w:styleId="747D7675331F464C8777EA631404F50A21">
    <w:name w:val="747D7675331F464C8777EA631404F50A21"/>
    <w:rsid w:val="00A07C34"/>
    <w:rPr>
      <w:rFonts w:eastAsiaTheme="minorHAnsi"/>
    </w:rPr>
  </w:style>
  <w:style w:type="paragraph" w:customStyle="1" w:styleId="CD70949628334181A8B091324C73BD0C21">
    <w:name w:val="CD70949628334181A8B091324C73BD0C21"/>
    <w:rsid w:val="00A07C34"/>
    <w:rPr>
      <w:rFonts w:eastAsiaTheme="minorHAnsi"/>
    </w:rPr>
  </w:style>
  <w:style w:type="paragraph" w:customStyle="1" w:styleId="3AFD98E95C3849B9AE3AB92FEE4C1B9721">
    <w:name w:val="3AFD98E95C3849B9AE3AB92FEE4C1B9721"/>
    <w:rsid w:val="00A07C34"/>
    <w:rPr>
      <w:rFonts w:eastAsiaTheme="minorHAnsi"/>
    </w:rPr>
  </w:style>
  <w:style w:type="paragraph" w:customStyle="1" w:styleId="30FECE43522E4F38B250A3ED1085630F21">
    <w:name w:val="30FECE43522E4F38B250A3ED1085630F21"/>
    <w:rsid w:val="00A07C34"/>
    <w:rPr>
      <w:rFonts w:eastAsiaTheme="minorHAnsi"/>
    </w:rPr>
  </w:style>
  <w:style w:type="paragraph" w:customStyle="1" w:styleId="60EEAB1BE9E24EEDA873BC743CF2E22921">
    <w:name w:val="60EEAB1BE9E24EEDA873BC743CF2E22921"/>
    <w:rsid w:val="00A07C34"/>
    <w:rPr>
      <w:rFonts w:eastAsiaTheme="minorHAnsi"/>
    </w:rPr>
  </w:style>
  <w:style w:type="paragraph" w:customStyle="1" w:styleId="6A1B571DE20B46F7A65C1B4BC0E93B6E21">
    <w:name w:val="6A1B571DE20B46F7A65C1B4BC0E93B6E21"/>
    <w:rsid w:val="00A07C34"/>
    <w:rPr>
      <w:rFonts w:eastAsiaTheme="minorHAnsi"/>
    </w:rPr>
  </w:style>
  <w:style w:type="paragraph" w:customStyle="1" w:styleId="220DDEC227EB492EB018BD29E3329D1721">
    <w:name w:val="220DDEC227EB492EB018BD29E3329D1721"/>
    <w:rsid w:val="00A07C34"/>
    <w:rPr>
      <w:rFonts w:eastAsiaTheme="minorHAnsi"/>
    </w:rPr>
  </w:style>
  <w:style w:type="paragraph" w:customStyle="1" w:styleId="D5F4DDC97E2F4D2BB6BA321EDC372FEE21">
    <w:name w:val="D5F4DDC97E2F4D2BB6BA321EDC372FEE21"/>
    <w:rsid w:val="00A07C34"/>
    <w:rPr>
      <w:rFonts w:eastAsiaTheme="minorHAnsi"/>
    </w:rPr>
  </w:style>
  <w:style w:type="paragraph" w:customStyle="1" w:styleId="9B6601EC02FF443093BDACCAB4BEFACB21">
    <w:name w:val="9B6601EC02FF443093BDACCAB4BEFACB21"/>
    <w:rsid w:val="00A07C34"/>
    <w:rPr>
      <w:rFonts w:eastAsiaTheme="minorHAnsi"/>
    </w:rPr>
  </w:style>
  <w:style w:type="paragraph" w:customStyle="1" w:styleId="75D5E4FA05FF433380977840B31D8EF821">
    <w:name w:val="75D5E4FA05FF433380977840B31D8EF821"/>
    <w:rsid w:val="00A07C34"/>
    <w:rPr>
      <w:rFonts w:eastAsiaTheme="minorHAnsi"/>
    </w:rPr>
  </w:style>
  <w:style w:type="paragraph" w:customStyle="1" w:styleId="CA0768CB81EF4AF6BBC11C0655F472A021">
    <w:name w:val="CA0768CB81EF4AF6BBC11C0655F472A021"/>
    <w:rsid w:val="00A07C34"/>
    <w:rPr>
      <w:rFonts w:eastAsiaTheme="minorHAnsi"/>
    </w:rPr>
  </w:style>
  <w:style w:type="paragraph" w:customStyle="1" w:styleId="067041811A6D4A4FA61D097613A8FBBE21">
    <w:name w:val="067041811A6D4A4FA61D097613A8FBBE21"/>
    <w:rsid w:val="00A07C34"/>
    <w:rPr>
      <w:rFonts w:eastAsiaTheme="minorHAnsi"/>
    </w:rPr>
  </w:style>
  <w:style w:type="paragraph" w:customStyle="1" w:styleId="9FA095E30DCA4B678A59EF300BF9462321">
    <w:name w:val="9FA095E30DCA4B678A59EF300BF9462321"/>
    <w:rsid w:val="00A07C34"/>
    <w:rPr>
      <w:rFonts w:eastAsiaTheme="minorHAnsi"/>
    </w:rPr>
  </w:style>
  <w:style w:type="paragraph" w:customStyle="1" w:styleId="ED6D03DC8437426CA9D5F8EB01FB87BD21">
    <w:name w:val="ED6D03DC8437426CA9D5F8EB01FB87BD21"/>
    <w:rsid w:val="00A07C34"/>
    <w:rPr>
      <w:rFonts w:eastAsiaTheme="minorHAnsi"/>
    </w:rPr>
  </w:style>
  <w:style w:type="paragraph" w:customStyle="1" w:styleId="EED9F9E17DAF488CB3B1C2BABB075FA721">
    <w:name w:val="EED9F9E17DAF488CB3B1C2BABB075FA721"/>
    <w:rsid w:val="00A07C34"/>
    <w:rPr>
      <w:rFonts w:eastAsiaTheme="minorHAnsi"/>
    </w:rPr>
  </w:style>
  <w:style w:type="paragraph" w:customStyle="1" w:styleId="09A8379BBBA74E47BE33A2E0C86E448421">
    <w:name w:val="09A8379BBBA74E47BE33A2E0C86E448421"/>
    <w:rsid w:val="00A07C34"/>
    <w:rPr>
      <w:rFonts w:eastAsiaTheme="minorHAnsi"/>
    </w:rPr>
  </w:style>
  <w:style w:type="paragraph" w:customStyle="1" w:styleId="AAEA40224C564A29AC0F3405B1D118E221">
    <w:name w:val="AAEA40224C564A29AC0F3405B1D118E221"/>
    <w:rsid w:val="00A07C34"/>
    <w:rPr>
      <w:rFonts w:eastAsiaTheme="minorHAnsi"/>
    </w:rPr>
  </w:style>
  <w:style w:type="paragraph" w:customStyle="1" w:styleId="E5A2D34A97254476A466E31572A5CCA021">
    <w:name w:val="E5A2D34A97254476A466E31572A5CCA021"/>
    <w:rsid w:val="00A07C34"/>
    <w:rPr>
      <w:rFonts w:eastAsiaTheme="minorHAnsi"/>
    </w:rPr>
  </w:style>
  <w:style w:type="paragraph" w:customStyle="1" w:styleId="25915255E24F4225B6D9E15DBC1B24C721">
    <w:name w:val="25915255E24F4225B6D9E15DBC1B24C721"/>
    <w:rsid w:val="00A07C34"/>
    <w:rPr>
      <w:rFonts w:eastAsiaTheme="minorHAnsi"/>
    </w:rPr>
  </w:style>
  <w:style w:type="paragraph" w:customStyle="1" w:styleId="046FA9C79EE3406C8AA40D2086AFCA9721">
    <w:name w:val="046FA9C79EE3406C8AA40D2086AFCA9721"/>
    <w:rsid w:val="00A07C34"/>
    <w:rPr>
      <w:rFonts w:eastAsiaTheme="minorHAnsi"/>
    </w:rPr>
  </w:style>
  <w:style w:type="paragraph" w:customStyle="1" w:styleId="2D614D2DCB0D47BC8CCD1B066BC1501E21">
    <w:name w:val="2D614D2DCB0D47BC8CCD1B066BC1501E21"/>
    <w:rsid w:val="00A07C34"/>
    <w:rPr>
      <w:rFonts w:eastAsiaTheme="minorHAnsi"/>
    </w:rPr>
  </w:style>
  <w:style w:type="paragraph" w:customStyle="1" w:styleId="36F7CBFBDFFF412E97B87395BF3EE8F821">
    <w:name w:val="36F7CBFBDFFF412E97B87395BF3EE8F821"/>
    <w:rsid w:val="00A07C34"/>
    <w:rPr>
      <w:rFonts w:eastAsiaTheme="minorHAnsi"/>
    </w:rPr>
  </w:style>
  <w:style w:type="paragraph" w:customStyle="1" w:styleId="9207334FC7E048B1A10FB9B9C95089E721">
    <w:name w:val="9207334FC7E048B1A10FB9B9C95089E721"/>
    <w:rsid w:val="00A07C34"/>
    <w:rPr>
      <w:rFonts w:eastAsiaTheme="minorHAnsi"/>
    </w:rPr>
  </w:style>
  <w:style w:type="paragraph" w:customStyle="1" w:styleId="88AF13263EE94C4397F1248EC0150F5421">
    <w:name w:val="88AF13263EE94C4397F1248EC0150F5421"/>
    <w:rsid w:val="00A07C34"/>
    <w:rPr>
      <w:rFonts w:eastAsiaTheme="minorHAnsi"/>
    </w:rPr>
  </w:style>
  <w:style w:type="paragraph" w:customStyle="1" w:styleId="4FEAA379D44246CA8CAA3426FF7D971521">
    <w:name w:val="4FEAA379D44246CA8CAA3426FF7D971521"/>
    <w:rsid w:val="00A07C34"/>
    <w:rPr>
      <w:rFonts w:eastAsiaTheme="minorHAnsi"/>
    </w:rPr>
  </w:style>
  <w:style w:type="paragraph" w:customStyle="1" w:styleId="0B7BC541F6E74A178C85B18D3DC72A0521">
    <w:name w:val="0B7BC541F6E74A178C85B18D3DC72A0521"/>
    <w:rsid w:val="00A07C34"/>
    <w:rPr>
      <w:rFonts w:eastAsiaTheme="minorHAnsi"/>
    </w:rPr>
  </w:style>
  <w:style w:type="paragraph" w:customStyle="1" w:styleId="EB3A4D6026804F638F6EB2C5B6B9340321">
    <w:name w:val="EB3A4D6026804F638F6EB2C5B6B9340321"/>
    <w:rsid w:val="00A07C34"/>
    <w:rPr>
      <w:rFonts w:eastAsiaTheme="minorHAnsi"/>
    </w:rPr>
  </w:style>
  <w:style w:type="paragraph" w:customStyle="1" w:styleId="0A0DECE5E78C447E98ED67DF063A3B8D21">
    <w:name w:val="0A0DECE5E78C447E98ED67DF063A3B8D21"/>
    <w:rsid w:val="00A07C34"/>
    <w:rPr>
      <w:rFonts w:eastAsiaTheme="minorHAnsi"/>
    </w:rPr>
  </w:style>
  <w:style w:type="paragraph" w:customStyle="1" w:styleId="37CA73E932D24D25AFA10AA89005D3E221">
    <w:name w:val="37CA73E932D24D25AFA10AA89005D3E221"/>
    <w:rsid w:val="00A07C34"/>
    <w:rPr>
      <w:rFonts w:eastAsiaTheme="minorHAnsi"/>
    </w:rPr>
  </w:style>
  <w:style w:type="paragraph" w:customStyle="1" w:styleId="788E8389F3CA4FDFA3AE21ADCFAE64ED21">
    <w:name w:val="788E8389F3CA4FDFA3AE21ADCFAE64ED21"/>
    <w:rsid w:val="00A07C34"/>
    <w:rPr>
      <w:rFonts w:eastAsiaTheme="minorHAnsi"/>
    </w:rPr>
  </w:style>
  <w:style w:type="paragraph" w:customStyle="1" w:styleId="6319E32CC19A476EA852525692437D0F21">
    <w:name w:val="6319E32CC19A476EA852525692437D0F21"/>
    <w:rsid w:val="00A07C34"/>
    <w:rPr>
      <w:rFonts w:eastAsiaTheme="minorHAnsi"/>
    </w:rPr>
  </w:style>
  <w:style w:type="paragraph" w:customStyle="1" w:styleId="C8A61570F7404BFABF9355D4F9DFA06F21">
    <w:name w:val="C8A61570F7404BFABF9355D4F9DFA06F21"/>
    <w:rsid w:val="00A07C34"/>
    <w:rPr>
      <w:rFonts w:eastAsiaTheme="minorHAnsi"/>
    </w:rPr>
  </w:style>
  <w:style w:type="paragraph" w:customStyle="1" w:styleId="47A32EDEBEB642C780D99FC48AD3E2C221">
    <w:name w:val="47A32EDEBEB642C780D99FC48AD3E2C221"/>
    <w:rsid w:val="00A07C34"/>
    <w:rPr>
      <w:rFonts w:eastAsiaTheme="minorHAnsi"/>
    </w:rPr>
  </w:style>
  <w:style w:type="paragraph" w:customStyle="1" w:styleId="78B0CA40D2A9441EB0C7580CB80824B121">
    <w:name w:val="78B0CA40D2A9441EB0C7580CB80824B121"/>
    <w:rsid w:val="00A07C34"/>
    <w:rPr>
      <w:rFonts w:eastAsiaTheme="minorHAnsi"/>
    </w:rPr>
  </w:style>
  <w:style w:type="paragraph" w:customStyle="1" w:styleId="E1304195577F454C91CC571A8A8AA1E521">
    <w:name w:val="E1304195577F454C91CC571A8A8AA1E521"/>
    <w:rsid w:val="00A07C34"/>
    <w:rPr>
      <w:rFonts w:eastAsiaTheme="minorHAnsi"/>
    </w:rPr>
  </w:style>
  <w:style w:type="paragraph" w:customStyle="1" w:styleId="0B7AA48A66914AD38001828C130366F321">
    <w:name w:val="0B7AA48A66914AD38001828C130366F321"/>
    <w:rsid w:val="00A07C34"/>
    <w:rPr>
      <w:rFonts w:eastAsiaTheme="minorHAnsi"/>
    </w:rPr>
  </w:style>
  <w:style w:type="paragraph" w:customStyle="1" w:styleId="B4A413C292FE4B80901C589CE2339F4A21">
    <w:name w:val="B4A413C292FE4B80901C589CE2339F4A21"/>
    <w:rsid w:val="00A07C34"/>
    <w:rPr>
      <w:rFonts w:eastAsiaTheme="minorHAnsi"/>
    </w:rPr>
  </w:style>
  <w:style w:type="paragraph" w:customStyle="1" w:styleId="B470010CD9654EFEB281D3AB2873183021">
    <w:name w:val="B470010CD9654EFEB281D3AB2873183021"/>
    <w:rsid w:val="00A07C34"/>
    <w:rPr>
      <w:rFonts w:eastAsiaTheme="minorHAnsi"/>
    </w:rPr>
  </w:style>
  <w:style w:type="paragraph" w:customStyle="1" w:styleId="2057BD0C9C3E472A9B89A9EC6711C11E21">
    <w:name w:val="2057BD0C9C3E472A9B89A9EC6711C11E21"/>
    <w:rsid w:val="00A07C34"/>
    <w:rPr>
      <w:rFonts w:eastAsiaTheme="minorHAnsi"/>
    </w:rPr>
  </w:style>
  <w:style w:type="paragraph" w:customStyle="1" w:styleId="F37C496DF0CA44B3B7BB2D5E436CDDEC21">
    <w:name w:val="F37C496DF0CA44B3B7BB2D5E436CDDEC21"/>
    <w:rsid w:val="00A07C34"/>
    <w:rPr>
      <w:rFonts w:eastAsiaTheme="minorHAnsi"/>
    </w:rPr>
  </w:style>
  <w:style w:type="paragraph" w:customStyle="1" w:styleId="CE1292F728574FCCA1AE608E1C9FC5E221">
    <w:name w:val="CE1292F728574FCCA1AE608E1C9FC5E221"/>
    <w:rsid w:val="00A07C34"/>
    <w:rPr>
      <w:rFonts w:eastAsiaTheme="minorHAnsi"/>
    </w:rPr>
  </w:style>
  <w:style w:type="paragraph" w:customStyle="1" w:styleId="AE7CCF1C762F4E79B54DF408ACE0558B21">
    <w:name w:val="AE7CCF1C762F4E79B54DF408ACE0558B21"/>
    <w:rsid w:val="00A07C34"/>
    <w:rPr>
      <w:rFonts w:eastAsiaTheme="minorHAnsi"/>
    </w:rPr>
  </w:style>
  <w:style w:type="paragraph" w:customStyle="1" w:styleId="79202ED2DB334DA88DC1658CFF71022A21">
    <w:name w:val="79202ED2DB334DA88DC1658CFF71022A21"/>
    <w:rsid w:val="00A07C34"/>
    <w:rPr>
      <w:rFonts w:eastAsiaTheme="minorHAnsi"/>
    </w:rPr>
  </w:style>
  <w:style w:type="paragraph" w:customStyle="1" w:styleId="BBB9644982C44F98BE5B2491B7B8A71521">
    <w:name w:val="BBB9644982C44F98BE5B2491B7B8A71521"/>
    <w:rsid w:val="00A07C34"/>
    <w:rPr>
      <w:rFonts w:eastAsiaTheme="minorHAnsi"/>
    </w:rPr>
  </w:style>
  <w:style w:type="paragraph" w:customStyle="1" w:styleId="4A1DAAC7C9984E8CB93B8CBE4CD3DF7E21">
    <w:name w:val="4A1DAAC7C9984E8CB93B8CBE4CD3DF7E21"/>
    <w:rsid w:val="00A07C34"/>
    <w:rPr>
      <w:rFonts w:eastAsiaTheme="minorHAnsi"/>
    </w:rPr>
  </w:style>
  <w:style w:type="paragraph" w:customStyle="1" w:styleId="CE0B55325988406B8D82019707275C0921">
    <w:name w:val="CE0B55325988406B8D82019707275C0921"/>
    <w:rsid w:val="00A07C34"/>
    <w:rPr>
      <w:rFonts w:eastAsiaTheme="minorHAnsi"/>
    </w:rPr>
  </w:style>
  <w:style w:type="paragraph" w:customStyle="1" w:styleId="1E7CD385C4604E4BBF8C303EE037EC8C21">
    <w:name w:val="1E7CD385C4604E4BBF8C303EE037EC8C21"/>
    <w:rsid w:val="00A07C34"/>
    <w:rPr>
      <w:rFonts w:eastAsiaTheme="minorHAnsi"/>
    </w:rPr>
  </w:style>
  <w:style w:type="paragraph" w:customStyle="1" w:styleId="F897C4B383F9408AA7FBC4FB1F122BF921">
    <w:name w:val="F897C4B383F9408AA7FBC4FB1F122BF921"/>
    <w:rsid w:val="00A07C34"/>
    <w:rPr>
      <w:rFonts w:eastAsiaTheme="minorHAnsi"/>
    </w:rPr>
  </w:style>
  <w:style w:type="paragraph" w:customStyle="1" w:styleId="9FC8A71D1EED4B0A9FB5DE01A0CA844221">
    <w:name w:val="9FC8A71D1EED4B0A9FB5DE01A0CA844221"/>
    <w:rsid w:val="00A07C34"/>
    <w:rPr>
      <w:rFonts w:eastAsiaTheme="minorHAnsi"/>
    </w:rPr>
  </w:style>
  <w:style w:type="paragraph" w:customStyle="1" w:styleId="08955B0E136243458C19ACC6AB7EC96B21">
    <w:name w:val="08955B0E136243458C19ACC6AB7EC96B21"/>
    <w:rsid w:val="00A07C34"/>
    <w:rPr>
      <w:rFonts w:eastAsiaTheme="minorHAnsi"/>
    </w:rPr>
  </w:style>
  <w:style w:type="paragraph" w:customStyle="1" w:styleId="AAB896E9171742E5A53F06DA762B3E0B21">
    <w:name w:val="AAB896E9171742E5A53F06DA762B3E0B21"/>
    <w:rsid w:val="00A07C34"/>
    <w:rPr>
      <w:rFonts w:eastAsiaTheme="minorHAnsi"/>
    </w:rPr>
  </w:style>
  <w:style w:type="paragraph" w:customStyle="1" w:styleId="8D6BD87B5E0747C6BD28E7F2C532755321">
    <w:name w:val="8D6BD87B5E0747C6BD28E7F2C532755321"/>
    <w:rsid w:val="00A07C34"/>
    <w:rPr>
      <w:rFonts w:eastAsiaTheme="minorHAnsi"/>
    </w:rPr>
  </w:style>
  <w:style w:type="paragraph" w:customStyle="1" w:styleId="27663AB6C3ED49C9A6DBC7F4E11C2A2E21">
    <w:name w:val="27663AB6C3ED49C9A6DBC7F4E11C2A2E21"/>
    <w:rsid w:val="00A07C34"/>
    <w:rPr>
      <w:rFonts w:eastAsiaTheme="minorHAnsi"/>
    </w:rPr>
  </w:style>
  <w:style w:type="paragraph" w:customStyle="1" w:styleId="5F4B1AAB319547A6BB935DEE94597C7A21">
    <w:name w:val="5F4B1AAB319547A6BB935DEE94597C7A21"/>
    <w:rsid w:val="00A07C34"/>
    <w:rPr>
      <w:rFonts w:eastAsiaTheme="minorHAnsi"/>
    </w:rPr>
  </w:style>
  <w:style w:type="paragraph" w:customStyle="1" w:styleId="424EAD30F3B3467793379509821B639D21">
    <w:name w:val="424EAD30F3B3467793379509821B639D21"/>
    <w:rsid w:val="00A07C34"/>
    <w:rPr>
      <w:rFonts w:eastAsiaTheme="minorHAnsi"/>
    </w:rPr>
  </w:style>
  <w:style w:type="paragraph" w:customStyle="1" w:styleId="5B43E1E2014743A9923CCEC6A1C19BCC23">
    <w:name w:val="5B43E1E2014743A9923CCEC6A1C19BCC23"/>
    <w:rsid w:val="00A07C34"/>
    <w:rPr>
      <w:rFonts w:eastAsiaTheme="minorHAnsi"/>
    </w:rPr>
  </w:style>
  <w:style w:type="paragraph" w:customStyle="1" w:styleId="E96DE4434DAA4639895ACF7E8FB7A20C22">
    <w:name w:val="E96DE4434DAA4639895ACF7E8FB7A20C22"/>
    <w:rsid w:val="00A07C34"/>
    <w:rPr>
      <w:rFonts w:eastAsiaTheme="minorHAnsi"/>
    </w:rPr>
  </w:style>
  <w:style w:type="paragraph" w:customStyle="1" w:styleId="B432012E4E3D4B88AAA52065CF460B8422">
    <w:name w:val="B432012E4E3D4B88AAA52065CF460B8422"/>
    <w:rsid w:val="00A07C34"/>
    <w:rPr>
      <w:rFonts w:eastAsiaTheme="minorHAnsi"/>
    </w:rPr>
  </w:style>
  <w:style w:type="paragraph" w:customStyle="1" w:styleId="49130652AC3B411581D4CEC6CA88667822">
    <w:name w:val="49130652AC3B411581D4CEC6CA88667822"/>
    <w:rsid w:val="00A07C34"/>
    <w:rPr>
      <w:rFonts w:eastAsiaTheme="minorHAnsi"/>
    </w:rPr>
  </w:style>
  <w:style w:type="paragraph" w:customStyle="1" w:styleId="425511DBC0174CC8B01CBF3232A829B222">
    <w:name w:val="425511DBC0174CC8B01CBF3232A829B222"/>
    <w:rsid w:val="00A07C34"/>
    <w:rPr>
      <w:rFonts w:eastAsiaTheme="minorHAnsi"/>
    </w:rPr>
  </w:style>
  <w:style w:type="paragraph" w:customStyle="1" w:styleId="A6C661EA3F2B4F18B64F5124C01FA7CF22">
    <w:name w:val="A6C661EA3F2B4F18B64F5124C01FA7CF22"/>
    <w:rsid w:val="00A07C34"/>
    <w:rPr>
      <w:rFonts w:eastAsiaTheme="minorHAnsi"/>
    </w:rPr>
  </w:style>
  <w:style w:type="paragraph" w:customStyle="1" w:styleId="725C63E107F7412C9DD6E46A40802F3818">
    <w:name w:val="725C63E107F7412C9DD6E46A40802F3818"/>
    <w:rsid w:val="00A07C34"/>
    <w:rPr>
      <w:rFonts w:eastAsiaTheme="minorHAnsi"/>
    </w:rPr>
  </w:style>
  <w:style w:type="paragraph" w:customStyle="1" w:styleId="6901908CB7B34F989152BAD71E1191C622">
    <w:name w:val="6901908CB7B34F989152BAD71E1191C622"/>
    <w:rsid w:val="00A07C34"/>
    <w:rPr>
      <w:rFonts w:eastAsiaTheme="minorHAnsi"/>
    </w:rPr>
  </w:style>
  <w:style w:type="paragraph" w:customStyle="1" w:styleId="747D7675331F464C8777EA631404F50A22">
    <w:name w:val="747D7675331F464C8777EA631404F50A22"/>
    <w:rsid w:val="00A07C34"/>
    <w:rPr>
      <w:rFonts w:eastAsiaTheme="minorHAnsi"/>
    </w:rPr>
  </w:style>
  <w:style w:type="paragraph" w:customStyle="1" w:styleId="CD70949628334181A8B091324C73BD0C22">
    <w:name w:val="CD70949628334181A8B091324C73BD0C22"/>
    <w:rsid w:val="00A07C34"/>
    <w:rPr>
      <w:rFonts w:eastAsiaTheme="minorHAnsi"/>
    </w:rPr>
  </w:style>
  <w:style w:type="paragraph" w:customStyle="1" w:styleId="3AFD98E95C3849B9AE3AB92FEE4C1B9722">
    <w:name w:val="3AFD98E95C3849B9AE3AB92FEE4C1B9722"/>
    <w:rsid w:val="00A07C34"/>
    <w:rPr>
      <w:rFonts w:eastAsiaTheme="minorHAnsi"/>
    </w:rPr>
  </w:style>
  <w:style w:type="paragraph" w:customStyle="1" w:styleId="30FECE43522E4F38B250A3ED1085630F22">
    <w:name w:val="30FECE43522E4F38B250A3ED1085630F22"/>
    <w:rsid w:val="00A07C34"/>
    <w:rPr>
      <w:rFonts w:eastAsiaTheme="minorHAnsi"/>
    </w:rPr>
  </w:style>
  <w:style w:type="paragraph" w:customStyle="1" w:styleId="60EEAB1BE9E24EEDA873BC743CF2E22922">
    <w:name w:val="60EEAB1BE9E24EEDA873BC743CF2E22922"/>
    <w:rsid w:val="00A07C34"/>
    <w:rPr>
      <w:rFonts w:eastAsiaTheme="minorHAnsi"/>
    </w:rPr>
  </w:style>
  <w:style w:type="paragraph" w:customStyle="1" w:styleId="6A1B571DE20B46F7A65C1B4BC0E93B6E22">
    <w:name w:val="6A1B571DE20B46F7A65C1B4BC0E93B6E22"/>
    <w:rsid w:val="00A07C34"/>
    <w:rPr>
      <w:rFonts w:eastAsiaTheme="minorHAnsi"/>
    </w:rPr>
  </w:style>
  <w:style w:type="paragraph" w:customStyle="1" w:styleId="220DDEC227EB492EB018BD29E3329D1722">
    <w:name w:val="220DDEC227EB492EB018BD29E3329D1722"/>
    <w:rsid w:val="00A07C34"/>
    <w:rPr>
      <w:rFonts w:eastAsiaTheme="minorHAnsi"/>
    </w:rPr>
  </w:style>
  <w:style w:type="paragraph" w:customStyle="1" w:styleId="D5F4DDC97E2F4D2BB6BA321EDC372FEE22">
    <w:name w:val="D5F4DDC97E2F4D2BB6BA321EDC372FEE22"/>
    <w:rsid w:val="00A07C34"/>
    <w:rPr>
      <w:rFonts w:eastAsiaTheme="minorHAnsi"/>
    </w:rPr>
  </w:style>
  <w:style w:type="paragraph" w:customStyle="1" w:styleId="9B6601EC02FF443093BDACCAB4BEFACB22">
    <w:name w:val="9B6601EC02FF443093BDACCAB4BEFACB22"/>
    <w:rsid w:val="00A07C34"/>
    <w:rPr>
      <w:rFonts w:eastAsiaTheme="minorHAnsi"/>
    </w:rPr>
  </w:style>
  <w:style w:type="paragraph" w:customStyle="1" w:styleId="75D5E4FA05FF433380977840B31D8EF822">
    <w:name w:val="75D5E4FA05FF433380977840B31D8EF822"/>
    <w:rsid w:val="00A07C34"/>
    <w:rPr>
      <w:rFonts w:eastAsiaTheme="minorHAnsi"/>
    </w:rPr>
  </w:style>
  <w:style w:type="paragraph" w:customStyle="1" w:styleId="CA0768CB81EF4AF6BBC11C0655F472A022">
    <w:name w:val="CA0768CB81EF4AF6BBC11C0655F472A022"/>
    <w:rsid w:val="00A07C34"/>
    <w:rPr>
      <w:rFonts w:eastAsiaTheme="minorHAnsi"/>
    </w:rPr>
  </w:style>
  <w:style w:type="paragraph" w:customStyle="1" w:styleId="067041811A6D4A4FA61D097613A8FBBE22">
    <w:name w:val="067041811A6D4A4FA61D097613A8FBBE22"/>
    <w:rsid w:val="00A07C34"/>
    <w:rPr>
      <w:rFonts w:eastAsiaTheme="minorHAnsi"/>
    </w:rPr>
  </w:style>
  <w:style w:type="paragraph" w:customStyle="1" w:styleId="9FA095E30DCA4B678A59EF300BF9462322">
    <w:name w:val="9FA095E30DCA4B678A59EF300BF9462322"/>
    <w:rsid w:val="00A07C34"/>
    <w:rPr>
      <w:rFonts w:eastAsiaTheme="minorHAnsi"/>
    </w:rPr>
  </w:style>
  <w:style w:type="paragraph" w:customStyle="1" w:styleId="ED6D03DC8437426CA9D5F8EB01FB87BD22">
    <w:name w:val="ED6D03DC8437426CA9D5F8EB01FB87BD22"/>
    <w:rsid w:val="00A07C34"/>
    <w:rPr>
      <w:rFonts w:eastAsiaTheme="minorHAnsi"/>
    </w:rPr>
  </w:style>
  <w:style w:type="paragraph" w:customStyle="1" w:styleId="EED9F9E17DAF488CB3B1C2BABB075FA722">
    <w:name w:val="EED9F9E17DAF488CB3B1C2BABB075FA722"/>
    <w:rsid w:val="00A07C34"/>
    <w:rPr>
      <w:rFonts w:eastAsiaTheme="minorHAnsi"/>
    </w:rPr>
  </w:style>
  <w:style w:type="paragraph" w:customStyle="1" w:styleId="09A8379BBBA74E47BE33A2E0C86E448422">
    <w:name w:val="09A8379BBBA74E47BE33A2E0C86E448422"/>
    <w:rsid w:val="00A07C34"/>
    <w:rPr>
      <w:rFonts w:eastAsiaTheme="minorHAnsi"/>
    </w:rPr>
  </w:style>
  <w:style w:type="paragraph" w:customStyle="1" w:styleId="AAEA40224C564A29AC0F3405B1D118E222">
    <w:name w:val="AAEA40224C564A29AC0F3405B1D118E222"/>
    <w:rsid w:val="00A07C34"/>
    <w:rPr>
      <w:rFonts w:eastAsiaTheme="minorHAnsi"/>
    </w:rPr>
  </w:style>
  <w:style w:type="paragraph" w:customStyle="1" w:styleId="E5A2D34A97254476A466E31572A5CCA022">
    <w:name w:val="E5A2D34A97254476A466E31572A5CCA022"/>
    <w:rsid w:val="00A07C34"/>
    <w:rPr>
      <w:rFonts w:eastAsiaTheme="minorHAnsi"/>
    </w:rPr>
  </w:style>
  <w:style w:type="paragraph" w:customStyle="1" w:styleId="25915255E24F4225B6D9E15DBC1B24C722">
    <w:name w:val="25915255E24F4225B6D9E15DBC1B24C722"/>
    <w:rsid w:val="00A07C34"/>
    <w:rPr>
      <w:rFonts w:eastAsiaTheme="minorHAnsi"/>
    </w:rPr>
  </w:style>
  <w:style w:type="paragraph" w:customStyle="1" w:styleId="046FA9C79EE3406C8AA40D2086AFCA9722">
    <w:name w:val="046FA9C79EE3406C8AA40D2086AFCA9722"/>
    <w:rsid w:val="00A07C34"/>
    <w:rPr>
      <w:rFonts w:eastAsiaTheme="minorHAnsi"/>
    </w:rPr>
  </w:style>
  <w:style w:type="paragraph" w:customStyle="1" w:styleId="2D614D2DCB0D47BC8CCD1B066BC1501E22">
    <w:name w:val="2D614D2DCB0D47BC8CCD1B066BC1501E22"/>
    <w:rsid w:val="00A07C34"/>
    <w:rPr>
      <w:rFonts w:eastAsiaTheme="minorHAnsi"/>
    </w:rPr>
  </w:style>
  <w:style w:type="paragraph" w:customStyle="1" w:styleId="36F7CBFBDFFF412E97B87395BF3EE8F822">
    <w:name w:val="36F7CBFBDFFF412E97B87395BF3EE8F822"/>
    <w:rsid w:val="00A07C34"/>
    <w:rPr>
      <w:rFonts w:eastAsiaTheme="minorHAnsi"/>
    </w:rPr>
  </w:style>
  <w:style w:type="paragraph" w:customStyle="1" w:styleId="9207334FC7E048B1A10FB9B9C95089E722">
    <w:name w:val="9207334FC7E048B1A10FB9B9C95089E722"/>
    <w:rsid w:val="00A07C34"/>
    <w:rPr>
      <w:rFonts w:eastAsiaTheme="minorHAnsi"/>
    </w:rPr>
  </w:style>
  <w:style w:type="paragraph" w:customStyle="1" w:styleId="88AF13263EE94C4397F1248EC0150F5422">
    <w:name w:val="88AF13263EE94C4397F1248EC0150F5422"/>
    <w:rsid w:val="00A07C34"/>
    <w:rPr>
      <w:rFonts w:eastAsiaTheme="minorHAnsi"/>
    </w:rPr>
  </w:style>
  <w:style w:type="paragraph" w:customStyle="1" w:styleId="4FEAA379D44246CA8CAA3426FF7D971522">
    <w:name w:val="4FEAA379D44246CA8CAA3426FF7D971522"/>
    <w:rsid w:val="00A07C34"/>
    <w:rPr>
      <w:rFonts w:eastAsiaTheme="minorHAnsi"/>
    </w:rPr>
  </w:style>
  <w:style w:type="paragraph" w:customStyle="1" w:styleId="0B7BC541F6E74A178C85B18D3DC72A0522">
    <w:name w:val="0B7BC541F6E74A178C85B18D3DC72A0522"/>
    <w:rsid w:val="00A07C34"/>
    <w:rPr>
      <w:rFonts w:eastAsiaTheme="minorHAnsi"/>
    </w:rPr>
  </w:style>
  <w:style w:type="paragraph" w:customStyle="1" w:styleId="EB3A4D6026804F638F6EB2C5B6B9340322">
    <w:name w:val="EB3A4D6026804F638F6EB2C5B6B9340322"/>
    <w:rsid w:val="00A07C34"/>
    <w:rPr>
      <w:rFonts w:eastAsiaTheme="minorHAnsi"/>
    </w:rPr>
  </w:style>
  <w:style w:type="paragraph" w:customStyle="1" w:styleId="0A0DECE5E78C447E98ED67DF063A3B8D22">
    <w:name w:val="0A0DECE5E78C447E98ED67DF063A3B8D22"/>
    <w:rsid w:val="00A07C34"/>
    <w:rPr>
      <w:rFonts w:eastAsiaTheme="minorHAnsi"/>
    </w:rPr>
  </w:style>
  <w:style w:type="paragraph" w:customStyle="1" w:styleId="37CA73E932D24D25AFA10AA89005D3E222">
    <w:name w:val="37CA73E932D24D25AFA10AA89005D3E222"/>
    <w:rsid w:val="00A07C34"/>
    <w:rPr>
      <w:rFonts w:eastAsiaTheme="minorHAnsi"/>
    </w:rPr>
  </w:style>
  <w:style w:type="paragraph" w:customStyle="1" w:styleId="788E8389F3CA4FDFA3AE21ADCFAE64ED22">
    <w:name w:val="788E8389F3CA4FDFA3AE21ADCFAE64ED22"/>
    <w:rsid w:val="00A07C34"/>
    <w:rPr>
      <w:rFonts w:eastAsiaTheme="minorHAnsi"/>
    </w:rPr>
  </w:style>
  <w:style w:type="paragraph" w:customStyle="1" w:styleId="6319E32CC19A476EA852525692437D0F22">
    <w:name w:val="6319E32CC19A476EA852525692437D0F22"/>
    <w:rsid w:val="00A07C34"/>
    <w:rPr>
      <w:rFonts w:eastAsiaTheme="minorHAnsi"/>
    </w:rPr>
  </w:style>
  <w:style w:type="paragraph" w:customStyle="1" w:styleId="C8A61570F7404BFABF9355D4F9DFA06F22">
    <w:name w:val="C8A61570F7404BFABF9355D4F9DFA06F22"/>
    <w:rsid w:val="00A07C34"/>
    <w:rPr>
      <w:rFonts w:eastAsiaTheme="minorHAnsi"/>
    </w:rPr>
  </w:style>
  <w:style w:type="paragraph" w:customStyle="1" w:styleId="47A32EDEBEB642C780D99FC48AD3E2C222">
    <w:name w:val="47A32EDEBEB642C780D99FC48AD3E2C222"/>
    <w:rsid w:val="00A07C34"/>
    <w:rPr>
      <w:rFonts w:eastAsiaTheme="minorHAnsi"/>
    </w:rPr>
  </w:style>
  <w:style w:type="paragraph" w:customStyle="1" w:styleId="78B0CA40D2A9441EB0C7580CB80824B122">
    <w:name w:val="78B0CA40D2A9441EB0C7580CB80824B122"/>
    <w:rsid w:val="00A07C34"/>
    <w:rPr>
      <w:rFonts w:eastAsiaTheme="minorHAnsi"/>
    </w:rPr>
  </w:style>
  <w:style w:type="paragraph" w:customStyle="1" w:styleId="E1304195577F454C91CC571A8A8AA1E522">
    <w:name w:val="E1304195577F454C91CC571A8A8AA1E522"/>
    <w:rsid w:val="00A07C34"/>
    <w:rPr>
      <w:rFonts w:eastAsiaTheme="minorHAnsi"/>
    </w:rPr>
  </w:style>
  <w:style w:type="paragraph" w:customStyle="1" w:styleId="0B7AA48A66914AD38001828C130366F322">
    <w:name w:val="0B7AA48A66914AD38001828C130366F322"/>
    <w:rsid w:val="00A07C34"/>
    <w:rPr>
      <w:rFonts w:eastAsiaTheme="minorHAnsi"/>
    </w:rPr>
  </w:style>
  <w:style w:type="paragraph" w:customStyle="1" w:styleId="B4A413C292FE4B80901C589CE2339F4A22">
    <w:name w:val="B4A413C292FE4B80901C589CE2339F4A22"/>
    <w:rsid w:val="00A07C34"/>
    <w:rPr>
      <w:rFonts w:eastAsiaTheme="minorHAnsi"/>
    </w:rPr>
  </w:style>
  <w:style w:type="paragraph" w:customStyle="1" w:styleId="B470010CD9654EFEB281D3AB2873183022">
    <w:name w:val="B470010CD9654EFEB281D3AB2873183022"/>
    <w:rsid w:val="00A07C34"/>
    <w:rPr>
      <w:rFonts w:eastAsiaTheme="minorHAnsi"/>
    </w:rPr>
  </w:style>
  <w:style w:type="paragraph" w:customStyle="1" w:styleId="2057BD0C9C3E472A9B89A9EC6711C11E22">
    <w:name w:val="2057BD0C9C3E472A9B89A9EC6711C11E22"/>
    <w:rsid w:val="00A07C34"/>
    <w:rPr>
      <w:rFonts w:eastAsiaTheme="minorHAnsi"/>
    </w:rPr>
  </w:style>
  <w:style w:type="paragraph" w:customStyle="1" w:styleId="F37C496DF0CA44B3B7BB2D5E436CDDEC22">
    <w:name w:val="F37C496DF0CA44B3B7BB2D5E436CDDEC22"/>
    <w:rsid w:val="00A07C34"/>
    <w:rPr>
      <w:rFonts w:eastAsiaTheme="minorHAnsi"/>
    </w:rPr>
  </w:style>
  <w:style w:type="paragraph" w:customStyle="1" w:styleId="CE1292F728574FCCA1AE608E1C9FC5E222">
    <w:name w:val="CE1292F728574FCCA1AE608E1C9FC5E222"/>
    <w:rsid w:val="00A07C34"/>
    <w:rPr>
      <w:rFonts w:eastAsiaTheme="minorHAnsi"/>
    </w:rPr>
  </w:style>
  <w:style w:type="paragraph" w:customStyle="1" w:styleId="AE7CCF1C762F4E79B54DF408ACE0558B22">
    <w:name w:val="AE7CCF1C762F4E79B54DF408ACE0558B22"/>
    <w:rsid w:val="00A07C34"/>
    <w:rPr>
      <w:rFonts w:eastAsiaTheme="minorHAnsi"/>
    </w:rPr>
  </w:style>
  <w:style w:type="paragraph" w:customStyle="1" w:styleId="79202ED2DB334DA88DC1658CFF71022A22">
    <w:name w:val="79202ED2DB334DA88DC1658CFF71022A22"/>
    <w:rsid w:val="00A07C34"/>
    <w:rPr>
      <w:rFonts w:eastAsiaTheme="minorHAnsi"/>
    </w:rPr>
  </w:style>
  <w:style w:type="paragraph" w:customStyle="1" w:styleId="BBB9644982C44F98BE5B2491B7B8A71522">
    <w:name w:val="BBB9644982C44F98BE5B2491B7B8A71522"/>
    <w:rsid w:val="00A07C34"/>
    <w:rPr>
      <w:rFonts w:eastAsiaTheme="minorHAnsi"/>
    </w:rPr>
  </w:style>
  <w:style w:type="paragraph" w:customStyle="1" w:styleId="4A1DAAC7C9984E8CB93B8CBE4CD3DF7E22">
    <w:name w:val="4A1DAAC7C9984E8CB93B8CBE4CD3DF7E22"/>
    <w:rsid w:val="00A07C34"/>
    <w:rPr>
      <w:rFonts w:eastAsiaTheme="minorHAnsi"/>
    </w:rPr>
  </w:style>
  <w:style w:type="paragraph" w:customStyle="1" w:styleId="CE0B55325988406B8D82019707275C0922">
    <w:name w:val="CE0B55325988406B8D82019707275C0922"/>
    <w:rsid w:val="00A07C34"/>
    <w:rPr>
      <w:rFonts w:eastAsiaTheme="minorHAnsi"/>
    </w:rPr>
  </w:style>
  <w:style w:type="paragraph" w:customStyle="1" w:styleId="1E7CD385C4604E4BBF8C303EE037EC8C22">
    <w:name w:val="1E7CD385C4604E4BBF8C303EE037EC8C22"/>
    <w:rsid w:val="00A07C34"/>
    <w:rPr>
      <w:rFonts w:eastAsiaTheme="minorHAnsi"/>
    </w:rPr>
  </w:style>
  <w:style w:type="paragraph" w:customStyle="1" w:styleId="F897C4B383F9408AA7FBC4FB1F122BF922">
    <w:name w:val="F897C4B383F9408AA7FBC4FB1F122BF922"/>
    <w:rsid w:val="00A07C34"/>
    <w:rPr>
      <w:rFonts w:eastAsiaTheme="minorHAnsi"/>
    </w:rPr>
  </w:style>
  <w:style w:type="paragraph" w:customStyle="1" w:styleId="9FC8A71D1EED4B0A9FB5DE01A0CA844222">
    <w:name w:val="9FC8A71D1EED4B0A9FB5DE01A0CA844222"/>
    <w:rsid w:val="00A07C34"/>
    <w:rPr>
      <w:rFonts w:eastAsiaTheme="minorHAnsi"/>
    </w:rPr>
  </w:style>
  <w:style w:type="paragraph" w:customStyle="1" w:styleId="08955B0E136243458C19ACC6AB7EC96B22">
    <w:name w:val="08955B0E136243458C19ACC6AB7EC96B22"/>
    <w:rsid w:val="00A07C34"/>
    <w:rPr>
      <w:rFonts w:eastAsiaTheme="minorHAnsi"/>
    </w:rPr>
  </w:style>
  <w:style w:type="paragraph" w:customStyle="1" w:styleId="AAB896E9171742E5A53F06DA762B3E0B22">
    <w:name w:val="AAB896E9171742E5A53F06DA762B3E0B22"/>
    <w:rsid w:val="00A07C34"/>
    <w:rPr>
      <w:rFonts w:eastAsiaTheme="minorHAnsi"/>
    </w:rPr>
  </w:style>
  <w:style w:type="paragraph" w:customStyle="1" w:styleId="8D6BD87B5E0747C6BD28E7F2C532755322">
    <w:name w:val="8D6BD87B5E0747C6BD28E7F2C532755322"/>
    <w:rsid w:val="00A07C34"/>
    <w:rPr>
      <w:rFonts w:eastAsiaTheme="minorHAnsi"/>
    </w:rPr>
  </w:style>
  <w:style w:type="paragraph" w:customStyle="1" w:styleId="27663AB6C3ED49C9A6DBC7F4E11C2A2E22">
    <w:name w:val="27663AB6C3ED49C9A6DBC7F4E11C2A2E22"/>
    <w:rsid w:val="00A07C34"/>
    <w:rPr>
      <w:rFonts w:eastAsiaTheme="minorHAnsi"/>
    </w:rPr>
  </w:style>
  <w:style w:type="paragraph" w:customStyle="1" w:styleId="5F4B1AAB319547A6BB935DEE94597C7A22">
    <w:name w:val="5F4B1AAB319547A6BB935DEE94597C7A22"/>
    <w:rsid w:val="00A07C34"/>
    <w:rPr>
      <w:rFonts w:eastAsiaTheme="minorHAnsi"/>
    </w:rPr>
  </w:style>
  <w:style w:type="paragraph" w:customStyle="1" w:styleId="424EAD30F3B3467793379509821B639D22">
    <w:name w:val="424EAD30F3B3467793379509821B639D22"/>
    <w:rsid w:val="00A07C34"/>
    <w:rPr>
      <w:rFonts w:eastAsiaTheme="minorHAnsi"/>
    </w:rPr>
  </w:style>
  <w:style w:type="paragraph" w:customStyle="1" w:styleId="5B43E1E2014743A9923CCEC6A1C19BCC24">
    <w:name w:val="5B43E1E2014743A9923CCEC6A1C19BCC24"/>
    <w:rsid w:val="00A07C34"/>
    <w:rPr>
      <w:rFonts w:eastAsiaTheme="minorHAnsi"/>
    </w:rPr>
  </w:style>
  <w:style w:type="paragraph" w:customStyle="1" w:styleId="E96DE4434DAA4639895ACF7E8FB7A20C23">
    <w:name w:val="E96DE4434DAA4639895ACF7E8FB7A20C23"/>
    <w:rsid w:val="00A07C34"/>
    <w:rPr>
      <w:rFonts w:eastAsiaTheme="minorHAnsi"/>
    </w:rPr>
  </w:style>
  <w:style w:type="paragraph" w:customStyle="1" w:styleId="B432012E4E3D4B88AAA52065CF460B8423">
    <w:name w:val="B432012E4E3D4B88AAA52065CF460B8423"/>
    <w:rsid w:val="00A07C34"/>
    <w:rPr>
      <w:rFonts w:eastAsiaTheme="minorHAnsi"/>
    </w:rPr>
  </w:style>
  <w:style w:type="paragraph" w:customStyle="1" w:styleId="49130652AC3B411581D4CEC6CA88667823">
    <w:name w:val="49130652AC3B411581D4CEC6CA88667823"/>
    <w:rsid w:val="00A07C34"/>
    <w:rPr>
      <w:rFonts w:eastAsiaTheme="minorHAnsi"/>
    </w:rPr>
  </w:style>
  <w:style w:type="paragraph" w:customStyle="1" w:styleId="425511DBC0174CC8B01CBF3232A829B223">
    <w:name w:val="425511DBC0174CC8B01CBF3232A829B223"/>
    <w:rsid w:val="00A07C34"/>
    <w:rPr>
      <w:rFonts w:eastAsiaTheme="minorHAnsi"/>
    </w:rPr>
  </w:style>
  <w:style w:type="paragraph" w:customStyle="1" w:styleId="A6C661EA3F2B4F18B64F5124C01FA7CF23">
    <w:name w:val="A6C661EA3F2B4F18B64F5124C01FA7CF23"/>
    <w:rsid w:val="00A07C34"/>
    <w:rPr>
      <w:rFonts w:eastAsiaTheme="minorHAnsi"/>
    </w:rPr>
  </w:style>
  <w:style w:type="paragraph" w:customStyle="1" w:styleId="725C63E107F7412C9DD6E46A40802F3819">
    <w:name w:val="725C63E107F7412C9DD6E46A40802F3819"/>
    <w:rsid w:val="00A07C34"/>
    <w:rPr>
      <w:rFonts w:eastAsiaTheme="minorHAnsi"/>
    </w:rPr>
  </w:style>
  <w:style w:type="paragraph" w:customStyle="1" w:styleId="6901908CB7B34F989152BAD71E1191C623">
    <w:name w:val="6901908CB7B34F989152BAD71E1191C623"/>
    <w:rsid w:val="00A07C34"/>
    <w:rPr>
      <w:rFonts w:eastAsiaTheme="minorHAnsi"/>
    </w:rPr>
  </w:style>
  <w:style w:type="paragraph" w:customStyle="1" w:styleId="747D7675331F464C8777EA631404F50A23">
    <w:name w:val="747D7675331F464C8777EA631404F50A23"/>
    <w:rsid w:val="00A07C34"/>
    <w:rPr>
      <w:rFonts w:eastAsiaTheme="minorHAnsi"/>
    </w:rPr>
  </w:style>
  <w:style w:type="paragraph" w:customStyle="1" w:styleId="CD70949628334181A8B091324C73BD0C23">
    <w:name w:val="CD70949628334181A8B091324C73BD0C23"/>
    <w:rsid w:val="00A07C34"/>
    <w:rPr>
      <w:rFonts w:eastAsiaTheme="minorHAnsi"/>
    </w:rPr>
  </w:style>
  <w:style w:type="paragraph" w:customStyle="1" w:styleId="3AFD98E95C3849B9AE3AB92FEE4C1B9723">
    <w:name w:val="3AFD98E95C3849B9AE3AB92FEE4C1B9723"/>
    <w:rsid w:val="00A07C34"/>
    <w:rPr>
      <w:rFonts w:eastAsiaTheme="minorHAnsi"/>
    </w:rPr>
  </w:style>
  <w:style w:type="paragraph" w:customStyle="1" w:styleId="30FECE43522E4F38B250A3ED1085630F23">
    <w:name w:val="30FECE43522E4F38B250A3ED1085630F23"/>
    <w:rsid w:val="00A07C34"/>
    <w:rPr>
      <w:rFonts w:eastAsiaTheme="minorHAnsi"/>
    </w:rPr>
  </w:style>
  <w:style w:type="paragraph" w:customStyle="1" w:styleId="60EEAB1BE9E24EEDA873BC743CF2E22923">
    <w:name w:val="60EEAB1BE9E24EEDA873BC743CF2E22923"/>
    <w:rsid w:val="00A07C34"/>
    <w:rPr>
      <w:rFonts w:eastAsiaTheme="minorHAnsi"/>
    </w:rPr>
  </w:style>
  <w:style w:type="paragraph" w:customStyle="1" w:styleId="6A1B571DE20B46F7A65C1B4BC0E93B6E23">
    <w:name w:val="6A1B571DE20B46F7A65C1B4BC0E93B6E23"/>
    <w:rsid w:val="00A07C34"/>
    <w:rPr>
      <w:rFonts w:eastAsiaTheme="minorHAnsi"/>
    </w:rPr>
  </w:style>
  <w:style w:type="paragraph" w:customStyle="1" w:styleId="220DDEC227EB492EB018BD29E3329D1723">
    <w:name w:val="220DDEC227EB492EB018BD29E3329D1723"/>
    <w:rsid w:val="00A07C34"/>
    <w:rPr>
      <w:rFonts w:eastAsiaTheme="minorHAnsi"/>
    </w:rPr>
  </w:style>
  <w:style w:type="paragraph" w:customStyle="1" w:styleId="D5F4DDC97E2F4D2BB6BA321EDC372FEE23">
    <w:name w:val="D5F4DDC97E2F4D2BB6BA321EDC372FEE23"/>
    <w:rsid w:val="00A07C34"/>
    <w:rPr>
      <w:rFonts w:eastAsiaTheme="minorHAnsi"/>
    </w:rPr>
  </w:style>
  <w:style w:type="paragraph" w:customStyle="1" w:styleId="9B6601EC02FF443093BDACCAB4BEFACB23">
    <w:name w:val="9B6601EC02FF443093BDACCAB4BEFACB23"/>
    <w:rsid w:val="00A07C34"/>
    <w:rPr>
      <w:rFonts w:eastAsiaTheme="minorHAnsi"/>
    </w:rPr>
  </w:style>
  <w:style w:type="paragraph" w:customStyle="1" w:styleId="75D5E4FA05FF433380977840B31D8EF823">
    <w:name w:val="75D5E4FA05FF433380977840B31D8EF823"/>
    <w:rsid w:val="00A07C34"/>
    <w:rPr>
      <w:rFonts w:eastAsiaTheme="minorHAnsi"/>
    </w:rPr>
  </w:style>
  <w:style w:type="paragraph" w:customStyle="1" w:styleId="CA0768CB81EF4AF6BBC11C0655F472A023">
    <w:name w:val="CA0768CB81EF4AF6BBC11C0655F472A023"/>
    <w:rsid w:val="00A07C34"/>
    <w:rPr>
      <w:rFonts w:eastAsiaTheme="minorHAnsi"/>
    </w:rPr>
  </w:style>
  <w:style w:type="paragraph" w:customStyle="1" w:styleId="067041811A6D4A4FA61D097613A8FBBE23">
    <w:name w:val="067041811A6D4A4FA61D097613A8FBBE23"/>
    <w:rsid w:val="00A07C34"/>
    <w:rPr>
      <w:rFonts w:eastAsiaTheme="minorHAnsi"/>
    </w:rPr>
  </w:style>
  <w:style w:type="paragraph" w:customStyle="1" w:styleId="9FA095E30DCA4B678A59EF300BF9462323">
    <w:name w:val="9FA095E30DCA4B678A59EF300BF9462323"/>
    <w:rsid w:val="00A07C34"/>
    <w:rPr>
      <w:rFonts w:eastAsiaTheme="minorHAnsi"/>
    </w:rPr>
  </w:style>
  <w:style w:type="paragraph" w:customStyle="1" w:styleId="ED6D03DC8437426CA9D5F8EB01FB87BD23">
    <w:name w:val="ED6D03DC8437426CA9D5F8EB01FB87BD23"/>
    <w:rsid w:val="00A07C34"/>
    <w:rPr>
      <w:rFonts w:eastAsiaTheme="minorHAnsi"/>
    </w:rPr>
  </w:style>
  <w:style w:type="paragraph" w:customStyle="1" w:styleId="EED9F9E17DAF488CB3B1C2BABB075FA723">
    <w:name w:val="EED9F9E17DAF488CB3B1C2BABB075FA723"/>
    <w:rsid w:val="00A07C34"/>
    <w:rPr>
      <w:rFonts w:eastAsiaTheme="minorHAnsi"/>
    </w:rPr>
  </w:style>
  <w:style w:type="paragraph" w:customStyle="1" w:styleId="09A8379BBBA74E47BE33A2E0C86E448423">
    <w:name w:val="09A8379BBBA74E47BE33A2E0C86E448423"/>
    <w:rsid w:val="00A07C34"/>
    <w:rPr>
      <w:rFonts w:eastAsiaTheme="minorHAnsi"/>
    </w:rPr>
  </w:style>
  <w:style w:type="paragraph" w:customStyle="1" w:styleId="AAEA40224C564A29AC0F3405B1D118E223">
    <w:name w:val="AAEA40224C564A29AC0F3405B1D118E223"/>
    <w:rsid w:val="00A07C34"/>
    <w:rPr>
      <w:rFonts w:eastAsiaTheme="minorHAnsi"/>
    </w:rPr>
  </w:style>
  <w:style w:type="paragraph" w:customStyle="1" w:styleId="E5A2D34A97254476A466E31572A5CCA023">
    <w:name w:val="E5A2D34A97254476A466E31572A5CCA023"/>
    <w:rsid w:val="00A07C34"/>
    <w:rPr>
      <w:rFonts w:eastAsiaTheme="minorHAnsi"/>
    </w:rPr>
  </w:style>
  <w:style w:type="paragraph" w:customStyle="1" w:styleId="25915255E24F4225B6D9E15DBC1B24C723">
    <w:name w:val="25915255E24F4225B6D9E15DBC1B24C723"/>
    <w:rsid w:val="00A07C34"/>
    <w:rPr>
      <w:rFonts w:eastAsiaTheme="minorHAnsi"/>
    </w:rPr>
  </w:style>
  <w:style w:type="paragraph" w:customStyle="1" w:styleId="046FA9C79EE3406C8AA40D2086AFCA9723">
    <w:name w:val="046FA9C79EE3406C8AA40D2086AFCA9723"/>
    <w:rsid w:val="00A07C34"/>
    <w:rPr>
      <w:rFonts w:eastAsiaTheme="minorHAnsi"/>
    </w:rPr>
  </w:style>
  <w:style w:type="paragraph" w:customStyle="1" w:styleId="2D614D2DCB0D47BC8CCD1B066BC1501E23">
    <w:name w:val="2D614D2DCB0D47BC8CCD1B066BC1501E23"/>
    <w:rsid w:val="00A07C34"/>
    <w:rPr>
      <w:rFonts w:eastAsiaTheme="minorHAnsi"/>
    </w:rPr>
  </w:style>
  <w:style w:type="paragraph" w:customStyle="1" w:styleId="36F7CBFBDFFF412E97B87395BF3EE8F823">
    <w:name w:val="36F7CBFBDFFF412E97B87395BF3EE8F823"/>
    <w:rsid w:val="00A07C34"/>
    <w:rPr>
      <w:rFonts w:eastAsiaTheme="minorHAnsi"/>
    </w:rPr>
  </w:style>
  <w:style w:type="paragraph" w:customStyle="1" w:styleId="9207334FC7E048B1A10FB9B9C95089E723">
    <w:name w:val="9207334FC7E048B1A10FB9B9C95089E723"/>
    <w:rsid w:val="00A07C34"/>
    <w:rPr>
      <w:rFonts w:eastAsiaTheme="minorHAnsi"/>
    </w:rPr>
  </w:style>
  <w:style w:type="paragraph" w:customStyle="1" w:styleId="88AF13263EE94C4397F1248EC0150F5423">
    <w:name w:val="88AF13263EE94C4397F1248EC0150F5423"/>
    <w:rsid w:val="00A07C34"/>
    <w:rPr>
      <w:rFonts w:eastAsiaTheme="minorHAnsi"/>
    </w:rPr>
  </w:style>
  <w:style w:type="paragraph" w:customStyle="1" w:styleId="4FEAA379D44246CA8CAA3426FF7D971523">
    <w:name w:val="4FEAA379D44246CA8CAA3426FF7D971523"/>
    <w:rsid w:val="00A07C34"/>
    <w:rPr>
      <w:rFonts w:eastAsiaTheme="minorHAnsi"/>
    </w:rPr>
  </w:style>
  <w:style w:type="paragraph" w:customStyle="1" w:styleId="0B7BC541F6E74A178C85B18D3DC72A0523">
    <w:name w:val="0B7BC541F6E74A178C85B18D3DC72A0523"/>
    <w:rsid w:val="00A07C34"/>
    <w:rPr>
      <w:rFonts w:eastAsiaTheme="minorHAnsi"/>
    </w:rPr>
  </w:style>
  <w:style w:type="paragraph" w:customStyle="1" w:styleId="EB3A4D6026804F638F6EB2C5B6B9340323">
    <w:name w:val="EB3A4D6026804F638F6EB2C5B6B9340323"/>
    <w:rsid w:val="00A07C34"/>
    <w:rPr>
      <w:rFonts w:eastAsiaTheme="minorHAnsi"/>
    </w:rPr>
  </w:style>
  <w:style w:type="paragraph" w:customStyle="1" w:styleId="0A0DECE5E78C447E98ED67DF063A3B8D23">
    <w:name w:val="0A0DECE5E78C447E98ED67DF063A3B8D23"/>
    <w:rsid w:val="00A07C34"/>
    <w:rPr>
      <w:rFonts w:eastAsiaTheme="minorHAnsi"/>
    </w:rPr>
  </w:style>
  <w:style w:type="paragraph" w:customStyle="1" w:styleId="37CA73E932D24D25AFA10AA89005D3E223">
    <w:name w:val="37CA73E932D24D25AFA10AA89005D3E223"/>
    <w:rsid w:val="00A07C34"/>
    <w:rPr>
      <w:rFonts w:eastAsiaTheme="minorHAnsi"/>
    </w:rPr>
  </w:style>
  <w:style w:type="paragraph" w:customStyle="1" w:styleId="788E8389F3CA4FDFA3AE21ADCFAE64ED23">
    <w:name w:val="788E8389F3CA4FDFA3AE21ADCFAE64ED23"/>
    <w:rsid w:val="00A07C34"/>
    <w:rPr>
      <w:rFonts w:eastAsiaTheme="minorHAnsi"/>
    </w:rPr>
  </w:style>
  <w:style w:type="paragraph" w:customStyle="1" w:styleId="6319E32CC19A476EA852525692437D0F23">
    <w:name w:val="6319E32CC19A476EA852525692437D0F23"/>
    <w:rsid w:val="00A07C34"/>
    <w:rPr>
      <w:rFonts w:eastAsiaTheme="minorHAnsi"/>
    </w:rPr>
  </w:style>
  <w:style w:type="paragraph" w:customStyle="1" w:styleId="C8A61570F7404BFABF9355D4F9DFA06F23">
    <w:name w:val="C8A61570F7404BFABF9355D4F9DFA06F23"/>
    <w:rsid w:val="00A07C34"/>
    <w:rPr>
      <w:rFonts w:eastAsiaTheme="minorHAnsi"/>
    </w:rPr>
  </w:style>
  <w:style w:type="paragraph" w:customStyle="1" w:styleId="47A32EDEBEB642C780D99FC48AD3E2C223">
    <w:name w:val="47A32EDEBEB642C780D99FC48AD3E2C223"/>
    <w:rsid w:val="00A07C34"/>
    <w:rPr>
      <w:rFonts w:eastAsiaTheme="minorHAnsi"/>
    </w:rPr>
  </w:style>
  <w:style w:type="paragraph" w:customStyle="1" w:styleId="78B0CA40D2A9441EB0C7580CB80824B123">
    <w:name w:val="78B0CA40D2A9441EB0C7580CB80824B123"/>
    <w:rsid w:val="00A07C34"/>
    <w:rPr>
      <w:rFonts w:eastAsiaTheme="minorHAnsi"/>
    </w:rPr>
  </w:style>
  <w:style w:type="paragraph" w:customStyle="1" w:styleId="E1304195577F454C91CC571A8A8AA1E523">
    <w:name w:val="E1304195577F454C91CC571A8A8AA1E523"/>
    <w:rsid w:val="00A07C34"/>
    <w:rPr>
      <w:rFonts w:eastAsiaTheme="minorHAnsi"/>
    </w:rPr>
  </w:style>
  <w:style w:type="paragraph" w:customStyle="1" w:styleId="0B7AA48A66914AD38001828C130366F323">
    <w:name w:val="0B7AA48A66914AD38001828C130366F323"/>
    <w:rsid w:val="00A07C34"/>
    <w:rPr>
      <w:rFonts w:eastAsiaTheme="minorHAnsi"/>
    </w:rPr>
  </w:style>
  <w:style w:type="paragraph" w:customStyle="1" w:styleId="B4A413C292FE4B80901C589CE2339F4A23">
    <w:name w:val="B4A413C292FE4B80901C589CE2339F4A23"/>
    <w:rsid w:val="00A07C34"/>
    <w:rPr>
      <w:rFonts w:eastAsiaTheme="minorHAnsi"/>
    </w:rPr>
  </w:style>
  <w:style w:type="paragraph" w:customStyle="1" w:styleId="B470010CD9654EFEB281D3AB2873183023">
    <w:name w:val="B470010CD9654EFEB281D3AB2873183023"/>
    <w:rsid w:val="00A07C34"/>
    <w:rPr>
      <w:rFonts w:eastAsiaTheme="minorHAnsi"/>
    </w:rPr>
  </w:style>
  <w:style w:type="paragraph" w:customStyle="1" w:styleId="2057BD0C9C3E472A9B89A9EC6711C11E23">
    <w:name w:val="2057BD0C9C3E472A9B89A9EC6711C11E23"/>
    <w:rsid w:val="00A07C34"/>
    <w:rPr>
      <w:rFonts w:eastAsiaTheme="minorHAnsi"/>
    </w:rPr>
  </w:style>
  <w:style w:type="paragraph" w:customStyle="1" w:styleId="F37C496DF0CA44B3B7BB2D5E436CDDEC23">
    <w:name w:val="F37C496DF0CA44B3B7BB2D5E436CDDEC23"/>
    <w:rsid w:val="00A07C34"/>
    <w:rPr>
      <w:rFonts w:eastAsiaTheme="minorHAnsi"/>
    </w:rPr>
  </w:style>
  <w:style w:type="paragraph" w:customStyle="1" w:styleId="CE1292F728574FCCA1AE608E1C9FC5E223">
    <w:name w:val="CE1292F728574FCCA1AE608E1C9FC5E223"/>
    <w:rsid w:val="00A07C34"/>
    <w:rPr>
      <w:rFonts w:eastAsiaTheme="minorHAnsi"/>
    </w:rPr>
  </w:style>
  <w:style w:type="paragraph" w:customStyle="1" w:styleId="AE7CCF1C762F4E79B54DF408ACE0558B23">
    <w:name w:val="AE7CCF1C762F4E79B54DF408ACE0558B23"/>
    <w:rsid w:val="00A07C34"/>
    <w:rPr>
      <w:rFonts w:eastAsiaTheme="minorHAnsi"/>
    </w:rPr>
  </w:style>
  <w:style w:type="paragraph" w:customStyle="1" w:styleId="79202ED2DB334DA88DC1658CFF71022A23">
    <w:name w:val="79202ED2DB334DA88DC1658CFF71022A23"/>
    <w:rsid w:val="00A07C34"/>
    <w:rPr>
      <w:rFonts w:eastAsiaTheme="minorHAnsi"/>
    </w:rPr>
  </w:style>
  <w:style w:type="paragraph" w:customStyle="1" w:styleId="BBB9644982C44F98BE5B2491B7B8A71523">
    <w:name w:val="BBB9644982C44F98BE5B2491B7B8A71523"/>
    <w:rsid w:val="00A07C34"/>
    <w:rPr>
      <w:rFonts w:eastAsiaTheme="minorHAnsi"/>
    </w:rPr>
  </w:style>
  <w:style w:type="paragraph" w:customStyle="1" w:styleId="4A1DAAC7C9984E8CB93B8CBE4CD3DF7E23">
    <w:name w:val="4A1DAAC7C9984E8CB93B8CBE4CD3DF7E23"/>
    <w:rsid w:val="00A07C34"/>
    <w:rPr>
      <w:rFonts w:eastAsiaTheme="minorHAnsi"/>
    </w:rPr>
  </w:style>
  <w:style w:type="paragraph" w:customStyle="1" w:styleId="CE0B55325988406B8D82019707275C0923">
    <w:name w:val="CE0B55325988406B8D82019707275C0923"/>
    <w:rsid w:val="00A07C34"/>
    <w:rPr>
      <w:rFonts w:eastAsiaTheme="minorHAnsi"/>
    </w:rPr>
  </w:style>
  <w:style w:type="paragraph" w:customStyle="1" w:styleId="1E7CD385C4604E4BBF8C303EE037EC8C23">
    <w:name w:val="1E7CD385C4604E4BBF8C303EE037EC8C23"/>
    <w:rsid w:val="00A07C34"/>
    <w:rPr>
      <w:rFonts w:eastAsiaTheme="minorHAnsi"/>
    </w:rPr>
  </w:style>
  <w:style w:type="paragraph" w:customStyle="1" w:styleId="F897C4B383F9408AA7FBC4FB1F122BF923">
    <w:name w:val="F897C4B383F9408AA7FBC4FB1F122BF923"/>
    <w:rsid w:val="00A07C34"/>
    <w:rPr>
      <w:rFonts w:eastAsiaTheme="minorHAnsi"/>
    </w:rPr>
  </w:style>
  <w:style w:type="paragraph" w:customStyle="1" w:styleId="9FC8A71D1EED4B0A9FB5DE01A0CA844223">
    <w:name w:val="9FC8A71D1EED4B0A9FB5DE01A0CA844223"/>
    <w:rsid w:val="00A07C34"/>
    <w:rPr>
      <w:rFonts w:eastAsiaTheme="minorHAnsi"/>
    </w:rPr>
  </w:style>
  <w:style w:type="paragraph" w:customStyle="1" w:styleId="08955B0E136243458C19ACC6AB7EC96B23">
    <w:name w:val="08955B0E136243458C19ACC6AB7EC96B23"/>
    <w:rsid w:val="00A07C34"/>
    <w:rPr>
      <w:rFonts w:eastAsiaTheme="minorHAnsi"/>
    </w:rPr>
  </w:style>
  <w:style w:type="paragraph" w:customStyle="1" w:styleId="AAB896E9171742E5A53F06DA762B3E0B23">
    <w:name w:val="AAB896E9171742E5A53F06DA762B3E0B23"/>
    <w:rsid w:val="00A07C34"/>
    <w:rPr>
      <w:rFonts w:eastAsiaTheme="minorHAnsi"/>
    </w:rPr>
  </w:style>
  <w:style w:type="paragraph" w:customStyle="1" w:styleId="8D6BD87B5E0747C6BD28E7F2C532755323">
    <w:name w:val="8D6BD87B5E0747C6BD28E7F2C532755323"/>
    <w:rsid w:val="00A07C34"/>
    <w:rPr>
      <w:rFonts w:eastAsiaTheme="minorHAnsi"/>
    </w:rPr>
  </w:style>
  <w:style w:type="paragraph" w:customStyle="1" w:styleId="27663AB6C3ED49C9A6DBC7F4E11C2A2E23">
    <w:name w:val="27663AB6C3ED49C9A6DBC7F4E11C2A2E23"/>
    <w:rsid w:val="00A07C34"/>
    <w:rPr>
      <w:rFonts w:eastAsiaTheme="minorHAnsi"/>
    </w:rPr>
  </w:style>
  <w:style w:type="paragraph" w:customStyle="1" w:styleId="5F4B1AAB319547A6BB935DEE94597C7A23">
    <w:name w:val="5F4B1AAB319547A6BB935DEE94597C7A23"/>
    <w:rsid w:val="00A07C34"/>
    <w:rPr>
      <w:rFonts w:eastAsiaTheme="minorHAnsi"/>
    </w:rPr>
  </w:style>
  <w:style w:type="paragraph" w:customStyle="1" w:styleId="424EAD30F3B3467793379509821B639D23">
    <w:name w:val="424EAD30F3B3467793379509821B639D23"/>
    <w:rsid w:val="00A07C34"/>
    <w:rPr>
      <w:rFonts w:eastAsiaTheme="minorHAnsi"/>
    </w:rPr>
  </w:style>
  <w:style w:type="paragraph" w:customStyle="1" w:styleId="5B43E1E2014743A9923CCEC6A1C19BCC25">
    <w:name w:val="5B43E1E2014743A9923CCEC6A1C19BCC25"/>
    <w:rsid w:val="00A07C34"/>
    <w:rPr>
      <w:rFonts w:eastAsiaTheme="minorHAnsi"/>
    </w:rPr>
  </w:style>
  <w:style w:type="paragraph" w:customStyle="1" w:styleId="E96DE4434DAA4639895ACF7E8FB7A20C24">
    <w:name w:val="E96DE4434DAA4639895ACF7E8FB7A20C24"/>
    <w:rsid w:val="00A07C34"/>
    <w:rPr>
      <w:rFonts w:eastAsiaTheme="minorHAnsi"/>
    </w:rPr>
  </w:style>
  <w:style w:type="paragraph" w:customStyle="1" w:styleId="B432012E4E3D4B88AAA52065CF460B8424">
    <w:name w:val="B432012E4E3D4B88AAA52065CF460B8424"/>
    <w:rsid w:val="00A07C34"/>
    <w:rPr>
      <w:rFonts w:eastAsiaTheme="minorHAnsi"/>
    </w:rPr>
  </w:style>
  <w:style w:type="paragraph" w:customStyle="1" w:styleId="49130652AC3B411581D4CEC6CA88667824">
    <w:name w:val="49130652AC3B411581D4CEC6CA88667824"/>
    <w:rsid w:val="00A07C34"/>
    <w:rPr>
      <w:rFonts w:eastAsiaTheme="minorHAnsi"/>
    </w:rPr>
  </w:style>
  <w:style w:type="paragraph" w:customStyle="1" w:styleId="425511DBC0174CC8B01CBF3232A829B224">
    <w:name w:val="425511DBC0174CC8B01CBF3232A829B224"/>
    <w:rsid w:val="00A07C34"/>
    <w:rPr>
      <w:rFonts w:eastAsiaTheme="minorHAnsi"/>
    </w:rPr>
  </w:style>
  <w:style w:type="paragraph" w:customStyle="1" w:styleId="A6C661EA3F2B4F18B64F5124C01FA7CF24">
    <w:name w:val="A6C661EA3F2B4F18B64F5124C01FA7CF24"/>
    <w:rsid w:val="00A07C34"/>
    <w:rPr>
      <w:rFonts w:eastAsiaTheme="minorHAnsi"/>
    </w:rPr>
  </w:style>
  <w:style w:type="paragraph" w:customStyle="1" w:styleId="725C63E107F7412C9DD6E46A40802F3820">
    <w:name w:val="725C63E107F7412C9DD6E46A40802F3820"/>
    <w:rsid w:val="00A07C34"/>
    <w:rPr>
      <w:rFonts w:eastAsiaTheme="minorHAnsi"/>
    </w:rPr>
  </w:style>
  <w:style w:type="paragraph" w:customStyle="1" w:styleId="6901908CB7B34F989152BAD71E1191C624">
    <w:name w:val="6901908CB7B34F989152BAD71E1191C624"/>
    <w:rsid w:val="00A07C34"/>
    <w:rPr>
      <w:rFonts w:eastAsiaTheme="minorHAnsi"/>
    </w:rPr>
  </w:style>
  <w:style w:type="paragraph" w:customStyle="1" w:styleId="747D7675331F464C8777EA631404F50A24">
    <w:name w:val="747D7675331F464C8777EA631404F50A24"/>
    <w:rsid w:val="00A07C34"/>
    <w:rPr>
      <w:rFonts w:eastAsiaTheme="minorHAnsi"/>
    </w:rPr>
  </w:style>
  <w:style w:type="paragraph" w:customStyle="1" w:styleId="CD70949628334181A8B091324C73BD0C24">
    <w:name w:val="CD70949628334181A8B091324C73BD0C24"/>
    <w:rsid w:val="00A07C34"/>
    <w:rPr>
      <w:rFonts w:eastAsiaTheme="minorHAnsi"/>
    </w:rPr>
  </w:style>
  <w:style w:type="paragraph" w:customStyle="1" w:styleId="3AFD98E95C3849B9AE3AB92FEE4C1B9724">
    <w:name w:val="3AFD98E95C3849B9AE3AB92FEE4C1B9724"/>
    <w:rsid w:val="00A07C34"/>
    <w:rPr>
      <w:rFonts w:eastAsiaTheme="minorHAnsi"/>
    </w:rPr>
  </w:style>
  <w:style w:type="paragraph" w:customStyle="1" w:styleId="30FECE43522E4F38B250A3ED1085630F24">
    <w:name w:val="30FECE43522E4F38B250A3ED1085630F24"/>
    <w:rsid w:val="00A07C34"/>
    <w:rPr>
      <w:rFonts w:eastAsiaTheme="minorHAnsi"/>
    </w:rPr>
  </w:style>
  <w:style w:type="paragraph" w:customStyle="1" w:styleId="60EEAB1BE9E24EEDA873BC743CF2E22924">
    <w:name w:val="60EEAB1BE9E24EEDA873BC743CF2E22924"/>
    <w:rsid w:val="00A07C34"/>
    <w:rPr>
      <w:rFonts w:eastAsiaTheme="minorHAnsi"/>
    </w:rPr>
  </w:style>
  <w:style w:type="paragraph" w:customStyle="1" w:styleId="6A1B571DE20B46F7A65C1B4BC0E93B6E24">
    <w:name w:val="6A1B571DE20B46F7A65C1B4BC0E93B6E24"/>
    <w:rsid w:val="00A07C34"/>
    <w:rPr>
      <w:rFonts w:eastAsiaTheme="minorHAnsi"/>
    </w:rPr>
  </w:style>
  <w:style w:type="paragraph" w:customStyle="1" w:styleId="220DDEC227EB492EB018BD29E3329D1724">
    <w:name w:val="220DDEC227EB492EB018BD29E3329D1724"/>
    <w:rsid w:val="00A07C34"/>
    <w:rPr>
      <w:rFonts w:eastAsiaTheme="minorHAnsi"/>
    </w:rPr>
  </w:style>
  <w:style w:type="paragraph" w:customStyle="1" w:styleId="D5F4DDC97E2F4D2BB6BA321EDC372FEE24">
    <w:name w:val="D5F4DDC97E2F4D2BB6BA321EDC372FEE24"/>
    <w:rsid w:val="00A07C34"/>
    <w:rPr>
      <w:rFonts w:eastAsiaTheme="minorHAnsi"/>
    </w:rPr>
  </w:style>
  <w:style w:type="paragraph" w:customStyle="1" w:styleId="9B6601EC02FF443093BDACCAB4BEFACB24">
    <w:name w:val="9B6601EC02FF443093BDACCAB4BEFACB24"/>
    <w:rsid w:val="00A07C34"/>
    <w:rPr>
      <w:rFonts w:eastAsiaTheme="minorHAnsi"/>
    </w:rPr>
  </w:style>
  <w:style w:type="paragraph" w:customStyle="1" w:styleId="75D5E4FA05FF433380977840B31D8EF824">
    <w:name w:val="75D5E4FA05FF433380977840B31D8EF824"/>
    <w:rsid w:val="00A07C34"/>
    <w:rPr>
      <w:rFonts w:eastAsiaTheme="minorHAnsi"/>
    </w:rPr>
  </w:style>
  <w:style w:type="paragraph" w:customStyle="1" w:styleId="CA0768CB81EF4AF6BBC11C0655F472A024">
    <w:name w:val="CA0768CB81EF4AF6BBC11C0655F472A024"/>
    <w:rsid w:val="00A07C34"/>
    <w:rPr>
      <w:rFonts w:eastAsiaTheme="minorHAnsi"/>
    </w:rPr>
  </w:style>
  <w:style w:type="paragraph" w:customStyle="1" w:styleId="067041811A6D4A4FA61D097613A8FBBE24">
    <w:name w:val="067041811A6D4A4FA61D097613A8FBBE24"/>
    <w:rsid w:val="00A07C34"/>
    <w:rPr>
      <w:rFonts w:eastAsiaTheme="minorHAnsi"/>
    </w:rPr>
  </w:style>
  <w:style w:type="paragraph" w:customStyle="1" w:styleId="9FA095E30DCA4B678A59EF300BF9462324">
    <w:name w:val="9FA095E30DCA4B678A59EF300BF9462324"/>
    <w:rsid w:val="00A07C34"/>
    <w:rPr>
      <w:rFonts w:eastAsiaTheme="minorHAnsi"/>
    </w:rPr>
  </w:style>
  <w:style w:type="paragraph" w:customStyle="1" w:styleId="ED6D03DC8437426CA9D5F8EB01FB87BD24">
    <w:name w:val="ED6D03DC8437426CA9D5F8EB01FB87BD24"/>
    <w:rsid w:val="00A07C34"/>
    <w:rPr>
      <w:rFonts w:eastAsiaTheme="minorHAnsi"/>
    </w:rPr>
  </w:style>
  <w:style w:type="paragraph" w:customStyle="1" w:styleId="EED9F9E17DAF488CB3B1C2BABB075FA724">
    <w:name w:val="EED9F9E17DAF488CB3B1C2BABB075FA724"/>
    <w:rsid w:val="00A07C34"/>
    <w:rPr>
      <w:rFonts w:eastAsiaTheme="minorHAnsi"/>
    </w:rPr>
  </w:style>
  <w:style w:type="paragraph" w:customStyle="1" w:styleId="09A8379BBBA74E47BE33A2E0C86E448424">
    <w:name w:val="09A8379BBBA74E47BE33A2E0C86E448424"/>
    <w:rsid w:val="00A07C34"/>
    <w:rPr>
      <w:rFonts w:eastAsiaTheme="minorHAnsi"/>
    </w:rPr>
  </w:style>
  <w:style w:type="paragraph" w:customStyle="1" w:styleId="AAEA40224C564A29AC0F3405B1D118E224">
    <w:name w:val="AAEA40224C564A29AC0F3405B1D118E224"/>
    <w:rsid w:val="00A07C34"/>
    <w:rPr>
      <w:rFonts w:eastAsiaTheme="minorHAnsi"/>
    </w:rPr>
  </w:style>
  <w:style w:type="paragraph" w:customStyle="1" w:styleId="E5A2D34A97254476A466E31572A5CCA024">
    <w:name w:val="E5A2D34A97254476A466E31572A5CCA024"/>
    <w:rsid w:val="00A07C34"/>
    <w:rPr>
      <w:rFonts w:eastAsiaTheme="minorHAnsi"/>
    </w:rPr>
  </w:style>
  <w:style w:type="paragraph" w:customStyle="1" w:styleId="25915255E24F4225B6D9E15DBC1B24C724">
    <w:name w:val="25915255E24F4225B6D9E15DBC1B24C724"/>
    <w:rsid w:val="00A07C34"/>
    <w:rPr>
      <w:rFonts w:eastAsiaTheme="minorHAnsi"/>
    </w:rPr>
  </w:style>
  <w:style w:type="paragraph" w:customStyle="1" w:styleId="046FA9C79EE3406C8AA40D2086AFCA9724">
    <w:name w:val="046FA9C79EE3406C8AA40D2086AFCA9724"/>
    <w:rsid w:val="00A07C34"/>
    <w:rPr>
      <w:rFonts w:eastAsiaTheme="minorHAnsi"/>
    </w:rPr>
  </w:style>
  <w:style w:type="paragraph" w:customStyle="1" w:styleId="2D614D2DCB0D47BC8CCD1B066BC1501E24">
    <w:name w:val="2D614D2DCB0D47BC8CCD1B066BC1501E24"/>
    <w:rsid w:val="00A07C34"/>
    <w:rPr>
      <w:rFonts w:eastAsiaTheme="minorHAnsi"/>
    </w:rPr>
  </w:style>
  <w:style w:type="paragraph" w:customStyle="1" w:styleId="36F7CBFBDFFF412E97B87395BF3EE8F824">
    <w:name w:val="36F7CBFBDFFF412E97B87395BF3EE8F824"/>
    <w:rsid w:val="00A07C34"/>
    <w:rPr>
      <w:rFonts w:eastAsiaTheme="minorHAnsi"/>
    </w:rPr>
  </w:style>
  <w:style w:type="paragraph" w:customStyle="1" w:styleId="9207334FC7E048B1A10FB9B9C95089E724">
    <w:name w:val="9207334FC7E048B1A10FB9B9C95089E724"/>
    <w:rsid w:val="00A07C34"/>
    <w:rPr>
      <w:rFonts w:eastAsiaTheme="minorHAnsi"/>
    </w:rPr>
  </w:style>
  <w:style w:type="paragraph" w:customStyle="1" w:styleId="88AF13263EE94C4397F1248EC0150F5424">
    <w:name w:val="88AF13263EE94C4397F1248EC0150F5424"/>
    <w:rsid w:val="00A07C34"/>
    <w:rPr>
      <w:rFonts w:eastAsiaTheme="minorHAnsi"/>
    </w:rPr>
  </w:style>
  <w:style w:type="paragraph" w:customStyle="1" w:styleId="4FEAA379D44246CA8CAA3426FF7D971524">
    <w:name w:val="4FEAA379D44246CA8CAA3426FF7D971524"/>
    <w:rsid w:val="00A07C34"/>
    <w:rPr>
      <w:rFonts w:eastAsiaTheme="minorHAnsi"/>
    </w:rPr>
  </w:style>
  <w:style w:type="paragraph" w:customStyle="1" w:styleId="0B7BC541F6E74A178C85B18D3DC72A0524">
    <w:name w:val="0B7BC541F6E74A178C85B18D3DC72A0524"/>
    <w:rsid w:val="00A07C34"/>
    <w:rPr>
      <w:rFonts w:eastAsiaTheme="minorHAnsi"/>
    </w:rPr>
  </w:style>
  <w:style w:type="paragraph" w:customStyle="1" w:styleId="EB3A4D6026804F638F6EB2C5B6B9340324">
    <w:name w:val="EB3A4D6026804F638F6EB2C5B6B9340324"/>
    <w:rsid w:val="00A07C34"/>
    <w:rPr>
      <w:rFonts w:eastAsiaTheme="minorHAnsi"/>
    </w:rPr>
  </w:style>
  <w:style w:type="paragraph" w:customStyle="1" w:styleId="0A0DECE5E78C447E98ED67DF063A3B8D24">
    <w:name w:val="0A0DECE5E78C447E98ED67DF063A3B8D24"/>
    <w:rsid w:val="00A07C34"/>
    <w:rPr>
      <w:rFonts w:eastAsiaTheme="minorHAnsi"/>
    </w:rPr>
  </w:style>
  <w:style w:type="paragraph" w:customStyle="1" w:styleId="37CA73E932D24D25AFA10AA89005D3E224">
    <w:name w:val="37CA73E932D24D25AFA10AA89005D3E224"/>
    <w:rsid w:val="00A07C34"/>
    <w:rPr>
      <w:rFonts w:eastAsiaTheme="minorHAnsi"/>
    </w:rPr>
  </w:style>
  <w:style w:type="paragraph" w:customStyle="1" w:styleId="788E8389F3CA4FDFA3AE21ADCFAE64ED24">
    <w:name w:val="788E8389F3CA4FDFA3AE21ADCFAE64ED24"/>
    <w:rsid w:val="00A07C34"/>
    <w:rPr>
      <w:rFonts w:eastAsiaTheme="minorHAnsi"/>
    </w:rPr>
  </w:style>
  <w:style w:type="paragraph" w:customStyle="1" w:styleId="6319E32CC19A476EA852525692437D0F24">
    <w:name w:val="6319E32CC19A476EA852525692437D0F24"/>
    <w:rsid w:val="00A07C34"/>
    <w:rPr>
      <w:rFonts w:eastAsiaTheme="minorHAnsi"/>
    </w:rPr>
  </w:style>
  <w:style w:type="paragraph" w:customStyle="1" w:styleId="C8A61570F7404BFABF9355D4F9DFA06F24">
    <w:name w:val="C8A61570F7404BFABF9355D4F9DFA06F24"/>
    <w:rsid w:val="00A07C34"/>
    <w:rPr>
      <w:rFonts w:eastAsiaTheme="minorHAnsi"/>
    </w:rPr>
  </w:style>
  <w:style w:type="paragraph" w:customStyle="1" w:styleId="47A32EDEBEB642C780D99FC48AD3E2C224">
    <w:name w:val="47A32EDEBEB642C780D99FC48AD3E2C224"/>
    <w:rsid w:val="00A07C34"/>
    <w:rPr>
      <w:rFonts w:eastAsiaTheme="minorHAnsi"/>
    </w:rPr>
  </w:style>
  <w:style w:type="paragraph" w:customStyle="1" w:styleId="78B0CA40D2A9441EB0C7580CB80824B124">
    <w:name w:val="78B0CA40D2A9441EB0C7580CB80824B124"/>
    <w:rsid w:val="00A07C34"/>
    <w:rPr>
      <w:rFonts w:eastAsiaTheme="minorHAnsi"/>
    </w:rPr>
  </w:style>
  <w:style w:type="paragraph" w:customStyle="1" w:styleId="E1304195577F454C91CC571A8A8AA1E524">
    <w:name w:val="E1304195577F454C91CC571A8A8AA1E524"/>
    <w:rsid w:val="00A07C34"/>
    <w:rPr>
      <w:rFonts w:eastAsiaTheme="minorHAnsi"/>
    </w:rPr>
  </w:style>
  <w:style w:type="paragraph" w:customStyle="1" w:styleId="0B7AA48A66914AD38001828C130366F324">
    <w:name w:val="0B7AA48A66914AD38001828C130366F324"/>
    <w:rsid w:val="00A07C34"/>
    <w:rPr>
      <w:rFonts w:eastAsiaTheme="minorHAnsi"/>
    </w:rPr>
  </w:style>
  <w:style w:type="paragraph" w:customStyle="1" w:styleId="B4A413C292FE4B80901C589CE2339F4A24">
    <w:name w:val="B4A413C292FE4B80901C589CE2339F4A24"/>
    <w:rsid w:val="00A07C34"/>
    <w:rPr>
      <w:rFonts w:eastAsiaTheme="minorHAnsi"/>
    </w:rPr>
  </w:style>
  <w:style w:type="paragraph" w:customStyle="1" w:styleId="B470010CD9654EFEB281D3AB2873183024">
    <w:name w:val="B470010CD9654EFEB281D3AB2873183024"/>
    <w:rsid w:val="00A07C34"/>
    <w:rPr>
      <w:rFonts w:eastAsiaTheme="minorHAnsi"/>
    </w:rPr>
  </w:style>
  <w:style w:type="paragraph" w:customStyle="1" w:styleId="2057BD0C9C3E472A9B89A9EC6711C11E24">
    <w:name w:val="2057BD0C9C3E472A9B89A9EC6711C11E24"/>
    <w:rsid w:val="00A07C34"/>
    <w:rPr>
      <w:rFonts w:eastAsiaTheme="minorHAnsi"/>
    </w:rPr>
  </w:style>
  <w:style w:type="paragraph" w:customStyle="1" w:styleId="F37C496DF0CA44B3B7BB2D5E436CDDEC24">
    <w:name w:val="F37C496DF0CA44B3B7BB2D5E436CDDEC24"/>
    <w:rsid w:val="00A07C34"/>
    <w:rPr>
      <w:rFonts w:eastAsiaTheme="minorHAnsi"/>
    </w:rPr>
  </w:style>
  <w:style w:type="paragraph" w:customStyle="1" w:styleId="CE1292F728574FCCA1AE608E1C9FC5E224">
    <w:name w:val="CE1292F728574FCCA1AE608E1C9FC5E224"/>
    <w:rsid w:val="00A07C34"/>
    <w:rPr>
      <w:rFonts w:eastAsiaTheme="minorHAnsi"/>
    </w:rPr>
  </w:style>
  <w:style w:type="paragraph" w:customStyle="1" w:styleId="AE7CCF1C762F4E79B54DF408ACE0558B24">
    <w:name w:val="AE7CCF1C762F4E79B54DF408ACE0558B24"/>
    <w:rsid w:val="00A07C34"/>
    <w:rPr>
      <w:rFonts w:eastAsiaTheme="minorHAnsi"/>
    </w:rPr>
  </w:style>
  <w:style w:type="paragraph" w:customStyle="1" w:styleId="79202ED2DB334DA88DC1658CFF71022A24">
    <w:name w:val="79202ED2DB334DA88DC1658CFF71022A24"/>
    <w:rsid w:val="00A07C34"/>
    <w:rPr>
      <w:rFonts w:eastAsiaTheme="minorHAnsi"/>
    </w:rPr>
  </w:style>
  <w:style w:type="paragraph" w:customStyle="1" w:styleId="BBB9644982C44F98BE5B2491B7B8A71524">
    <w:name w:val="BBB9644982C44F98BE5B2491B7B8A71524"/>
    <w:rsid w:val="00A07C34"/>
    <w:rPr>
      <w:rFonts w:eastAsiaTheme="minorHAnsi"/>
    </w:rPr>
  </w:style>
  <w:style w:type="paragraph" w:customStyle="1" w:styleId="4A1DAAC7C9984E8CB93B8CBE4CD3DF7E24">
    <w:name w:val="4A1DAAC7C9984E8CB93B8CBE4CD3DF7E24"/>
    <w:rsid w:val="00A07C34"/>
    <w:rPr>
      <w:rFonts w:eastAsiaTheme="minorHAnsi"/>
    </w:rPr>
  </w:style>
  <w:style w:type="paragraph" w:customStyle="1" w:styleId="CE0B55325988406B8D82019707275C0924">
    <w:name w:val="CE0B55325988406B8D82019707275C0924"/>
    <w:rsid w:val="00A07C34"/>
    <w:rPr>
      <w:rFonts w:eastAsiaTheme="minorHAnsi"/>
    </w:rPr>
  </w:style>
  <w:style w:type="paragraph" w:customStyle="1" w:styleId="1E7CD385C4604E4BBF8C303EE037EC8C24">
    <w:name w:val="1E7CD385C4604E4BBF8C303EE037EC8C24"/>
    <w:rsid w:val="00A07C34"/>
    <w:rPr>
      <w:rFonts w:eastAsiaTheme="minorHAnsi"/>
    </w:rPr>
  </w:style>
  <w:style w:type="paragraph" w:customStyle="1" w:styleId="F897C4B383F9408AA7FBC4FB1F122BF924">
    <w:name w:val="F897C4B383F9408AA7FBC4FB1F122BF924"/>
    <w:rsid w:val="00A07C34"/>
    <w:rPr>
      <w:rFonts w:eastAsiaTheme="minorHAnsi"/>
    </w:rPr>
  </w:style>
  <w:style w:type="paragraph" w:customStyle="1" w:styleId="9FC8A71D1EED4B0A9FB5DE01A0CA844224">
    <w:name w:val="9FC8A71D1EED4B0A9FB5DE01A0CA844224"/>
    <w:rsid w:val="00A07C34"/>
    <w:rPr>
      <w:rFonts w:eastAsiaTheme="minorHAnsi"/>
    </w:rPr>
  </w:style>
  <w:style w:type="paragraph" w:customStyle="1" w:styleId="08955B0E136243458C19ACC6AB7EC96B24">
    <w:name w:val="08955B0E136243458C19ACC6AB7EC96B24"/>
    <w:rsid w:val="00A07C34"/>
    <w:rPr>
      <w:rFonts w:eastAsiaTheme="minorHAnsi"/>
    </w:rPr>
  </w:style>
  <w:style w:type="paragraph" w:customStyle="1" w:styleId="AAB896E9171742E5A53F06DA762B3E0B24">
    <w:name w:val="AAB896E9171742E5A53F06DA762B3E0B24"/>
    <w:rsid w:val="00A07C34"/>
    <w:rPr>
      <w:rFonts w:eastAsiaTheme="minorHAnsi"/>
    </w:rPr>
  </w:style>
  <w:style w:type="paragraph" w:customStyle="1" w:styleId="8D6BD87B5E0747C6BD28E7F2C532755324">
    <w:name w:val="8D6BD87B5E0747C6BD28E7F2C532755324"/>
    <w:rsid w:val="00A07C34"/>
    <w:rPr>
      <w:rFonts w:eastAsiaTheme="minorHAnsi"/>
    </w:rPr>
  </w:style>
  <w:style w:type="paragraph" w:customStyle="1" w:styleId="27663AB6C3ED49C9A6DBC7F4E11C2A2E24">
    <w:name w:val="27663AB6C3ED49C9A6DBC7F4E11C2A2E24"/>
    <w:rsid w:val="00A07C34"/>
    <w:rPr>
      <w:rFonts w:eastAsiaTheme="minorHAnsi"/>
    </w:rPr>
  </w:style>
  <w:style w:type="paragraph" w:customStyle="1" w:styleId="5F4B1AAB319547A6BB935DEE94597C7A24">
    <w:name w:val="5F4B1AAB319547A6BB935DEE94597C7A24"/>
    <w:rsid w:val="00A07C34"/>
    <w:rPr>
      <w:rFonts w:eastAsiaTheme="minorHAnsi"/>
    </w:rPr>
  </w:style>
  <w:style w:type="paragraph" w:customStyle="1" w:styleId="424EAD30F3B3467793379509821B639D24">
    <w:name w:val="424EAD30F3B3467793379509821B639D24"/>
    <w:rsid w:val="00A07C34"/>
    <w:rPr>
      <w:rFonts w:eastAsiaTheme="minorHAnsi"/>
    </w:rPr>
  </w:style>
  <w:style w:type="paragraph" w:customStyle="1" w:styleId="5B43E1E2014743A9923CCEC6A1C19BCC26">
    <w:name w:val="5B43E1E2014743A9923CCEC6A1C19BCC26"/>
    <w:rsid w:val="00A07C34"/>
    <w:rPr>
      <w:rFonts w:eastAsiaTheme="minorHAnsi"/>
    </w:rPr>
  </w:style>
  <w:style w:type="paragraph" w:customStyle="1" w:styleId="E96DE4434DAA4639895ACF7E8FB7A20C25">
    <w:name w:val="E96DE4434DAA4639895ACF7E8FB7A20C25"/>
    <w:rsid w:val="00A07C34"/>
    <w:rPr>
      <w:rFonts w:eastAsiaTheme="minorHAnsi"/>
    </w:rPr>
  </w:style>
  <w:style w:type="paragraph" w:customStyle="1" w:styleId="B432012E4E3D4B88AAA52065CF460B8425">
    <w:name w:val="B432012E4E3D4B88AAA52065CF460B8425"/>
    <w:rsid w:val="00A07C34"/>
    <w:rPr>
      <w:rFonts w:eastAsiaTheme="minorHAnsi"/>
    </w:rPr>
  </w:style>
  <w:style w:type="paragraph" w:customStyle="1" w:styleId="49130652AC3B411581D4CEC6CA88667825">
    <w:name w:val="49130652AC3B411581D4CEC6CA88667825"/>
    <w:rsid w:val="00A07C34"/>
    <w:rPr>
      <w:rFonts w:eastAsiaTheme="minorHAnsi"/>
    </w:rPr>
  </w:style>
  <w:style w:type="paragraph" w:customStyle="1" w:styleId="425511DBC0174CC8B01CBF3232A829B225">
    <w:name w:val="425511DBC0174CC8B01CBF3232A829B225"/>
    <w:rsid w:val="00A07C34"/>
    <w:rPr>
      <w:rFonts w:eastAsiaTheme="minorHAnsi"/>
    </w:rPr>
  </w:style>
  <w:style w:type="paragraph" w:customStyle="1" w:styleId="A6C661EA3F2B4F18B64F5124C01FA7CF25">
    <w:name w:val="A6C661EA3F2B4F18B64F5124C01FA7CF25"/>
    <w:rsid w:val="00A07C34"/>
    <w:rPr>
      <w:rFonts w:eastAsiaTheme="minorHAnsi"/>
    </w:rPr>
  </w:style>
  <w:style w:type="paragraph" w:customStyle="1" w:styleId="725C63E107F7412C9DD6E46A40802F3821">
    <w:name w:val="725C63E107F7412C9DD6E46A40802F3821"/>
    <w:rsid w:val="00A07C34"/>
    <w:rPr>
      <w:rFonts w:eastAsiaTheme="minorHAnsi"/>
    </w:rPr>
  </w:style>
  <w:style w:type="paragraph" w:customStyle="1" w:styleId="6901908CB7B34F989152BAD71E1191C625">
    <w:name w:val="6901908CB7B34F989152BAD71E1191C625"/>
    <w:rsid w:val="00A07C34"/>
    <w:rPr>
      <w:rFonts w:eastAsiaTheme="minorHAnsi"/>
    </w:rPr>
  </w:style>
  <w:style w:type="paragraph" w:customStyle="1" w:styleId="747D7675331F464C8777EA631404F50A25">
    <w:name w:val="747D7675331F464C8777EA631404F50A25"/>
    <w:rsid w:val="00A07C34"/>
    <w:rPr>
      <w:rFonts w:eastAsiaTheme="minorHAnsi"/>
    </w:rPr>
  </w:style>
  <w:style w:type="paragraph" w:customStyle="1" w:styleId="CD70949628334181A8B091324C73BD0C25">
    <w:name w:val="CD70949628334181A8B091324C73BD0C25"/>
    <w:rsid w:val="00A07C34"/>
    <w:rPr>
      <w:rFonts w:eastAsiaTheme="minorHAnsi"/>
    </w:rPr>
  </w:style>
  <w:style w:type="paragraph" w:customStyle="1" w:styleId="3AFD98E95C3849B9AE3AB92FEE4C1B9725">
    <w:name w:val="3AFD98E95C3849B9AE3AB92FEE4C1B9725"/>
    <w:rsid w:val="00A07C34"/>
    <w:rPr>
      <w:rFonts w:eastAsiaTheme="minorHAnsi"/>
    </w:rPr>
  </w:style>
  <w:style w:type="paragraph" w:customStyle="1" w:styleId="30FECE43522E4F38B250A3ED1085630F25">
    <w:name w:val="30FECE43522E4F38B250A3ED1085630F25"/>
    <w:rsid w:val="00A07C34"/>
    <w:rPr>
      <w:rFonts w:eastAsiaTheme="minorHAnsi"/>
    </w:rPr>
  </w:style>
  <w:style w:type="paragraph" w:customStyle="1" w:styleId="60EEAB1BE9E24EEDA873BC743CF2E22925">
    <w:name w:val="60EEAB1BE9E24EEDA873BC743CF2E22925"/>
    <w:rsid w:val="00A07C34"/>
    <w:rPr>
      <w:rFonts w:eastAsiaTheme="minorHAnsi"/>
    </w:rPr>
  </w:style>
  <w:style w:type="paragraph" w:customStyle="1" w:styleId="6A1B571DE20B46F7A65C1B4BC0E93B6E25">
    <w:name w:val="6A1B571DE20B46F7A65C1B4BC0E93B6E25"/>
    <w:rsid w:val="00A07C34"/>
    <w:rPr>
      <w:rFonts w:eastAsiaTheme="minorHAnsi"/>
    </w:rPr>
  </w:style>
  <w:style w:type="paragraph" w:customStyle="1" w:styleId="220DDEC227EB492EB018BD29E3329D1725">
    <w:name w:val="220DDEC227EB492EB018BD29E3329D1725"/>
    <w:rsid w:val="00A07C34"/>
    <w:rPr>
      <w:rFonts w:eastAsiaTheme="minorHAnsi"/>
    </w:rPr>
  </w:style>
  <w:style w:type="paragraph" w:customStyle="1" w:styleId="D5F4DDC97E2F4D2BB6BA321EDC372FEE25">
    <w:name w:val="D5F4DDC97E2F4D2BB6BA321EDC372FEE25"/>
    <w:rsid w:val="00A07C34"/>
    <w:rPr>
      <w:rFonts w:eastAsiaTheme="minorHAnsi"/>
    </w:rPr>
  </w:style>
  <w:style w:type="paragraph" w:customStyle="1" w:styleId="9B6601EC02FF443093BDACCAB4BEFACB25">
    <w:name w:val="9B6601EC02FF443093BDACCAB4BEFACB25"/>
    <w:rsid w:val="00A07C34"/>
    <w:rPr>
      <w:rFonts w:eastAsiaTheme="minorHAnsi"/>
    </w:rPr>
  </w:style>
  <w:style w:type="paragraph" w:customStyle="1" w:styleId="75D5E4FA05FF433380977840B31D8EF825">
    <w:name w:val="75D5E4FA05FF433380977840B31D8EF825"/>
    <w:rsid w:val="00A07C34"/>
    <w:rPr>
      <w:rFonts w:eastAsiaTheme="minorHAnsi"/>
    </w:rPr>
  </w:style>
  <w:style w:type="paragraph" w:customStyle="1" w:styleId="CA0768CB81EF4AF6BBC11C0655F472A025">
    <w:name w:val="CA0768CB81EF4AF6BBC11C0655F472A025"/>
    <w:rsid w:val="00A07C34"/>
    <w:rPr>
      <w:rFonts w:eastAsiaTheme="minorHAnsi"/>
    </w:rPr>
  </w:style>
  <w:style w:type="paragraph" w:customStyle="1" w:styleId="067041811A6D4A4FA61D097613A8FBBE25">
    <w:name w:val="067041811A6D4A4FA61D097613A8FBBE25"/>
    <w:rsid w:val="00A07C34"/>
    <w:rPr>
      <w:rFonts w:eastAsiaTheme="minorHAnsi"/>
    </w:rPr>
  </w:style>
  <w:style w:type="paragraph" w:customStyle="1" w:styleId="9FA095E30DCA4B678A59EF300BF9462325">
    <w:name w:val="9FA095E30DCA4B678A59EF300BF9462325"/>
    <w:rsid w:val="00A07C34"/>
    <w:rPr>
      <w:rFonts w:eastAsiaTheme="minorHAnsi"/>
    </w:rPr>
  </w:style>
  <w:style w:type="paragraph" w:customStyle="1" w:styleId="ED6D03DC8437426CA9D5F8EB01FB87BD25">
    <w:name w:val="ED6D03DC8437426CA9D5F8EB01FB87BD25"/>
    <w:rsid w:val="00A07C34"/>
    <w:rPr>
      <w:rFonts w:eastAsiaTheme="minorHAnsi"/>
    </w:rPr>
  </w:style>
  <w:style w:type="paragraph" w:customStyle="1" w:styleId="EED9F9E17DAF488CB3B1C2BABB075FA725">
    <w:name w:val="EED9F9E17DAF488CB3B1C2BABB075FA725"/>
    <w:rsid w:val="00A07C34"/>
    <w:rPr>
      <w:rFonts w:eastAsiaTheme="minorHAnsi"/>
    </w:rPr>
  </w:style>
  <w:style w:type="paragraph" w:customStyle="1" w:styleId="09A8379BBBA74E47BE33A2E0C86E448425">
    <w:name w:val="09A8379BBBA74E47BE33A2E0C86E448425"/>
    <w:rsid w:val="00A07C34"/>
    <w:rPr>
      <w:rFonts w:eastAsiaTheme="minorHAnsi"/>
    </w:rPr>
  </w:style>
  <w:style w:type="paragraph" w:customStyle="1" w:styleId="AAEA40224C564A29AC0F3405B1D118E225">
    <w:name w:val="AAEA40224C564A29AC0F3405B1D118E225"/>
    <w:rsid w:val="00A07C34"/>
    <w:rPr>
      <w:rFonts w:eastAsiaTheme="minorHAnsi"/>
    </w:rPr>
  </w:style>
  <w:style w:type="paragraph" w:customStyle="1" w:styleId="E5A2D34A97254476A466E31572A5CCA025">
    <w:name w:val="E5A2D34A97254476A466E31572A5CCA025"/>
    <w:rsid w:val="00A07C34"/>
    <w:rPr>
      <w:rFonts w:eastAsiaTheme="minorHAnsi"/>
    </w:rPr>
  </w:style>
  <w:style w:type="paragraph" w:customStyle="1" w:styleId="25915255E24F4225B6D9E15DBC1B24C725">
    <w:name w:val="25915255E24F4225B6D9E15DBC1B24C725"/>
    <w:rsid w:val="00A07C34"/>
    <w:rPr>
      <w:rFonts w:eastAsiaTheme="minorHAnsi"/>
    </w:rPr>
  </w:style>
  <w:style w:type="paragraph" w:customStyle="1" w:styleId="046FA9C79EE3406C8AA40D2086AFCA9725">
    <w:name w:val="046FA9C79EE3406C8AA40D2086AFCA9725"/>
    <w:rsid w:val="00A07C34"/>
    <w:rPr>
      <w:rFonts w:eastAsiaTheme="minorHAnsi"/>
    </w:rPr>
  </w:style>
  <w:style w:type="paragraph" w:customStyle="1" w:styleId="2D614D2DCB0D47BC8CCD1B066BC1501E25">
    <w:name w:val="2D614D2DCB0D47BC8CCD1B066BC1501E25"/>
    <w:rsid w:val="00A07C34"/>
    <w:rPr>
      <w:rFonts w:eastAsiaTheme="minorHAnsi"/>
    </w:rPr>
  </w:style>
  <w:style w:type="paragraph" w:customStyle="1" w:styleId="36F7CBFBDFFF412E97B87395BF3EE8F825">
    <w:name w:val="36F7CBFBDFFF412E97B87395BF3EE8F825"/>
    <w:rsid w:val="00A07C34"/>
    <w:rPr>
      <w:rFonts w:eastAsiaTheme="minorHAnsi"/>
    </w:rPr>
  </w:style>
  <w:style w:type="paragraph" w:customStyle="1" w:styleId="9207334FC7E048B1A10FB9B9C95089E725">
    <w:name w:val="9207334FC7E048B1A10FB9B9C95089E725"/>
    <w:rsid w:val="00A07C34"/>
    <w:rPr>
      <w:rFonts w:eastAsiaTheme="minorHAnsi"/>
    </w:rPr>
  </w:style>
  <w:style w:type="paragraph" w:customStyle="1" w:styleId="88AF13263EE94C4397F1248EC0150F5425">
    <w:name w:val="88AF13263EE94C4397F1248EC0150F5425"/>
    <w:rsid w:val="00A07C34"/>
    <w:rPr>
      <w:rFonts w:eastAsiaTheme="minorHAnsi"/>
    </w:rPr>
  </w:style>
  <w:style w:type="paragraph" w:customStyle="1" w:styleId="4FEAA379D44246CA8CAA3426FF7D971525">
    <w:name w:val="4FEAA379D44246CA8CAA3426FF7D971525"/>
    <w:rsid w:val="00A07C34"/>
    <w:rPr>
      <w:rFonts w:eastAsiaTheme="minorHAnsi"/>
    </w:rPr>
  </w:style>
  <w:style w:type="paragraph" w:customStyle="1" w:styleId="0B7BC541F6E74A178C85B18D3DC72A0525">
    <w:name w:val="0B7BC541F6E74A178C85B18D3DC72A0525"/>
    <w:rsid w:val="00A07C34"/>
    <w:rPr>
      <w:rFonts w:eastAsiaTheme="minorHAnsi"/>
    </w:rPr>
  </w:style>
  <w:style w:type="paragraph" w:customStyle="1" w:styleId="EB3A4D6026804F638F6EB2C5B6B9340325">
    <w:name w:val="EB3A4D6026804F638F6EB2C5B6B9340325"/>
    <w:rsid w:val="00A07C34"/>
    <w:rPr>
      <w:rFonts w:eastAsiaTheme="minorHAnsi"/>
    </w:rPr>
  </w:style>
  <w:style w:type="paragraph" w:customStyle="1" w:styleId="0A0DECE5E78C447E98ED67DF063A3B8D25">
    <w:name w:val="0A0DECE5E78C447E98ED67DF063A3B8D25"/>
    <w:rsid w:val="00A07C34"/>
    <w:rPr>
      <w:rFonts w:eastAsiaTheme="minorHAnsi"/>
    </w:rPr>
  </w:style>
  <w:style w:type="paragraph" w:customStyle="1" w:styleId="37CA73E932D24D25AFA10AA89005D3E225">
    <w:name w:val="37CA73E932D24D25AFA10AA89005D3E225"/>
    <w:rsid w:val="00A07C34"/>
    <w:rPr>
      <w:rFonts w:eastAsiaTheme="minorHAnsi"/>
    </w:rPr>
  </w:style>
  <w:style w:type="paragraph" w:customStyle="1" w:styleId="788E8389F3CA4FDFA3AE21ADCFAE64ED25">
    <w:name w:val="788E8389F3CA4FDFA3AE21ADCFAE64ED25"/>
    <w:rsid w:val="00A07C34"/>
    <w:rPr>
      <w:rFonts w:eastAsiaTheme="minorHAnsi"/>
    </w:rPr>
  </w:style>
  <w:style w:type="paragraph" w:customStyle="1" w:styleId="6319E32CC19A476EA852525692437D0F25">
    <w:name w:val="6319E32CC19A476EA852525692437D0F25"/>
    <w:rsid w:val="00A07C34"/>
    <w:rPr>
      <w:rFonts w:eastAsiaTheme="minorHAnsi"/>
    </w:rPr>
  </w:style>
  <w:style w:type="paragraph" w:customStyle="1" w:styleId="C8A61570F7404BFABF9355D4F9DFA06F25">
    <w:name w:val="C8A61570F7404BFABF9355D4F9DFA06F25"/>
    <w:rsid w:val="00A07C34"/>
    <w:rPr>
      <w:rFonts w:eastAsiaTheme="minorHAnsi"/>
    </w:rPr>
  </w:style>
  <w:style w:type="paragraph" w:customStyle="1" w:styleId="47A32EDEBEB642C780D99FC48AD3E2C225">
    <w:name w:val="47A32EDEBEB642C780D99FC48AD3E2C225"/>
    <w:rsid w:val="00A07C34"/>
    <w:rPr>
      <w:rFonts w:eastAsiaTheme="minorHAnsi"/>
    </w:rPr>
  </w:style>
  <w:style w:type="paragraph" w:customStyle="1" w:styleId="78B0CA40D2A9441EB0C7580CB80824B125">
    <w:name w:val="78B0CA40D2A9441EB0C7580CB80824B125"/>
    <w:rsid w:val="00A07C34"/>
    <w:rPr>
      <w:rFonts w:eastAsiaTheme="minorHAnsi"/>
    </w:rPr>
  </w:style>
  <w:style w:type="paragraph" w:customStyle="1" w:styleId="E1304195577F454C91CC571A8A8AA1E525">
    <w:name w:val="E1304195577F454C91CC571A8A8AA1E525"/>
    <w:rsid w:val="00A07C34"/>
    <w:rPr>
      <w:rFonts w:eastAsiaTheme="minorHAnsi"/>
    </w:rPr>
  </w:style>
  <w:style w:type="paragraph" w:customStyle="1" w:styleId="0B7AA48A66914AD38001828C130366F325">
    <w:name w:val="0B7AA48A66914AD38001828C130366F325"/>
    <w:rsid w:val="00A07C34"/>
    <w:rPr>
      <w:rFonts w:eastAsiaTheme="minorHAnsi"/>
    </w:rPr>
  </w:style>
  <w:style w:type="paragraph" w:customStyle="1" w:styleId="B4A413C292FE4B80901C589CE2339F4A25">
    <w:name w:val="B4A413C292FE4B80901C589CE2339F4A25"/>
    <w:rsid w:val="00A07C34"/>
    <w:rPr>
      <w:rFonts w:eastAsiaTheme="minorHAnsi"/>
    </w:rPr>
  </w:style>
  <w:style w:type="paragraph" w:customStyle="1" w:styleId="B470010CD9654EFEB281D3AB2873183025">
    <w:name w:val="B470010CD9654EFEB281D3AB2873183025"/>
    <w:rsid w:val="00A07C34"/>
    <w:rPr>
      <w:rFonts w:eastAsiaTheme="minorHAnsi"/>
    </w:rPr>
  </w:style>
  <w:style w:type="paragraph" w:customStyle="1" w:styleId="2057BD0C9C3E472A9B89A9EC6711C11E25">
    <w:name w:val="2057BD0C9C3E472A9B89A9EC6711C11E25"/>
    <w:rsid w:val="00A07C34"/>
    <w:rPr>
      <w:rFonts w:eastAsiaTheme="minorHAnsi"/>
    </w:rPr>
  </w:style>
  <w:style w:type="paragraph" w:customStyle="1" w:styleId="F37C496DF0CA44B3B7BB2D5E436CDDEC25">
    <w:name w:val="F37C496DF0CA44B3B7BB2D5E436CDDEC25"/>
    <w:rsid w:val="00A07C34"/>
    <w:rPr>
      <w:rFonts w:eastAsiaTheme="minorHAnsi"/>
    </w:rPr>
  </w:style>
  <w:style w:type="paragraph" w:customStyle="1" w:styleId="CE1292F728574FCCA1AE608E1C9FC5E225">
    <w:name w:val="CE1292F728574FCCA1AE608E1C9FC5E225"/>
    <w:rsid w:val="00A07C34"/>
    <w:rPr>
      <w:rFonts w:eastAsiaTheme="minorHAnsi"/>
    </w:rPr>
  </w:style>
  <w:style w:type="paragraph" w:customStyle="1" w:styleId="AE7CCF1C762F4E79B54DF408ACE0558B25">
    <w:name w:val="AE7CCF1C762F4E79B54DF408ACE0558B25"/>
    <w:rsid w:val="00A07C34"/>
    <w:rPr>
      <w:rFonts w:eastAsiaTheme="minorHAnsi"/>
    </w:rPr>
  </w:style>
  <w:style w:type="paragraph" w:customStyle="1" w:styleId="79202ED2DB334DA88DC1658CFF71022A25">
    <w:name w:val="79202ED2DB334DA88DC1658CFF71022A25"/>
    <w:rsid w:val="00A07C34"/>
    <w:rPr>
      <w:rFonts w:eastAsiaTheme="minorHAnsi"/>
    </w:rPr>
  </w:style>
  <w:style w:type="paragraph" w:customStyle="1" w:styleId="BBB9644982C44F98BE5B2491B7B8A71525">
    <w:name w:val="BBB9644982C44F98BE5B2491B7B8A71525"/>
    <w:rsid w:val="00A07C34"/>
    <w:rPr>
      <w:rFonts w:eastAsiaTheme="minorHAnsi"/>
    </w:rPr>
  </w:style>
  <w:style w:type="paragraph" w:customStyle="1" w:styleId="4A1DAAC7C9984E8CB93B8CBE4CD3DF7E25">
    <w:name w:val="4A1DAAC7C9984E8CB93B8CBE4CD3DF7E25"/>
    <w:rsid w:val="00A07C34"/>
    <w:rPr>
      <w:rFonts w:eastAsiaTheme="minorHAnsi"/>
    </w:rPr>
  </w:style>
  <w:style w:type="paragraph" w:customStyle="1" w:styleId="CE0B55325988406B8D82019707275C0925">
    <w:name w:val="CE0B55325988406B8D82019707275C0925"/>
    <w:rsid w:val="00A07C34"/>
    <w:rPr>
      <w:rFonts w:eastAsiaTheme="minorHAnsi"/>
    </w:rPr>
  </w:style>
  <w:style w:type="paragraph" w:customStyle="1" w:styleId="1E7CD385C4604E4BBF8C303EE037EC8C25">
    <w:name w:val="1E7CD385C4604E4BBF8C303EE037EC8C25"/>
    <w:rsid w:val="00A07C34"/>
    <w:rPr>
      <w:rFonts w:eastAsiaTheme="minorHAnsi"/>
    </w:rPr>
  </w:style>
  <w:style w:type="paragraph" w:customStyle="1" w:styleId="F897C4B383F9408AA7FBC4FB1F122BF925">
    <w:name w:val="F897C4B383F9408AA7FBC4FB1F122BF925"/>
    <w:rsid w:val="00A07C34"/>
    <w:rPr>
      <w:rFonts w:eastAsiaTheme="minorHAnsi"/>
    </w:rPr>
  </w:style>
  <w:style w:type="paragraph" w:customStyle="1" w:styleId="9FC8A71D1EED4B0A9FB5DE01A0CA844225">
    <w:name w:val="9FC8A71D1EED4B0A9FB5DE01A0CA844225"/>
    <w:rsid w:val="00A07C34"/>
    <w:rPr>
      <w:rFonts w:eastAsiaTheme="minorHAnsi"/>
    </w:rPr>
  </w:style>
  <w:style w:type="paragraph" w:customStyle="1" w:styleId="08955B0E136243458C19ACC6AB7EC96B25">
    <w:name w:val="08955B0E136243458C19ACC6AB7EC96B25"/>
    <w:rsid w:val="00A07C34"/>
    <w:rPr>
      <w:rFonts w:eastAsiaTheme="minorHAnsi"/>
    </w:rPr>
  </w:style>
  <w:style w:type="paragraph" w:customStyle="1" w:styleId="AAB896E9171742E5A53F06DA762B3E0B25">
    <w:name w:val="AAB896E9171742E5A53F06DA762B3E0B25"/>
    <w:rsid w:val="00A07C34"/>
    <w:rPr>
      <w:rFonts w:eastAsiaTheme="minorHAnsi"/>
    </w:rPr>
  </w:style>
  <w:style w:type="paragraph" w:customStyle="1" w:styleId="8D6BD87B5E0747C6BD28E7F2C532755325">
    <w:name w:val="8D6BD87B5E0747C6BD28E7F2C532755325"/>
    <w:rsid w:val="00A07C34"/>
    <w:rPr>
      <w:rFonts w:eastAsiaTheme="minorHAnsi"/>
    </w:rPr>
  </w:style>
  <w:style w:type="paragraph" w:customStyle="1" w:styleId="27663AB6C3ED49C9A6DBC7F4E11C2A2E25">
    <w:name w:val="27663AB6C3ED49C9A6DBC7F4E11C2A2E25"/>
    <w:rsid w:val="00A07C34"/>
    <w:rPr>
      <w:rFonts w:eastAsiaTheme="minorHAnsi"/>
    </w:rPr>
  </w:style>
  <w:style w:type="paragraph" w:customStyle="1" w:styleId="5F4B1AAB319547A6BB935DEE94597C7A25">
    <w:name w:val="5F4B1AAB319547A6BB935DEE94597C7A25"/>
    <w:rsid w:val="00A07C34"/>
    <w:rPr>
      <w:rFonts w:eastAsiaTheme="minorHAnsi"/>
    </w:rPr>
  </w:style>
  <w:style w:type="paragraph" w:customStyle="1" w:styleId="424EAD30F3B3467793379509821B639D25">
    <w:name w:val="424EAD30F3B3467793379509821B639D25"/>
    <w:rsid w:val="00A07C34"/>
    <w:rPr>
      <w:rFonts w:eastAsiaTheme="minorHAnsi"/>
    </w:rPr>
  </w:style>
  <w:style w:type="paragraph" w:customStyle="1" w:styleId="5B43E1E2014743A9923CCEC6A1C19BCC27">
    <w:name w:val="5B43E1E2014743A9923CCEC6A1C19BCC27"/>
    <w:rsid w:val="00A07C34"/>
    <w:rPr>
      <w:rFonts w:eastAsiaTheme="minorHAnsi"/>
    </w:rPr>
  </w:style>
  <w:style w:type="paragraph" w:customStyle="1" w:styleId="E96DE4434DAA4639895ACF7E8FB7A20C26">
    <w:name w:val="E96DE4434DAA4639895ACF7E8FB7A20C26"/>
    <w:rsid w:val="00A07C34"/>
    <w:rPr>
      <w:rFonts w:eastAsiaTheme="minorHAnsi"/>
    </w:rPr>
  </w:style>
  <w:style w:type="paragraph" w:customStyle="1" w:styleId="B432012E4E3D4B88AAA52065CF460B8426">
    <w:name w:val="B432012E4E3D4B88AAA52065CF460B8426"/>
    <w:rsid w:val="00A07C34"/>
    <w:rPr>
      <w:rFonts w:eastAsiaTheme="minorHAnsi"/>
    </w:rPr>
  </w:style>
  <w:style w:type="paragraph" w:customStyle="1" w:styleId="49130652AC3B411581D4CEC6CA88667826">
    <w:name w:val="49130652AC3B411581D4CEC6CA88667826"/>
    <w:rsid w:val="00A07C34"/>
    <w:rPr>
      <w:rFonts w:eastAsiaTheme="minorHAnsi"/>
    </w:rPr>
  </w:style>
  <w:style w:type="paragraph" w:customStyle="1" w:styleId="425511DBC0174CC8B01CBF3232A829B226">
    <w:name w:val="425511DBC0174CC8B01CBF3232A829B226"/>
    <w:rsid w:val="00A07C34"/>
    <w:rPr>
      <w:rFonts w:eastAsiaTheme="minorHAnsi"/>
    </w:rPr>
  </w:style>
  <w:style w:type="paragraph" w:customStyle="1" w:styleId="A6C661EA3F2B4F18B64F5124C01FA7CF26">
    <w:name w:val="A6C661EA3F2B4F18B64F5124C01FA7CF26"/>
    <w:rsid w:val="00A07C34"/>
    <w:rPr>
      <w:rFonts w:eastAsiaTheme="minorHAnsi"/>
    </w:rPr>
  </w:style>
  <w:style w:type="paragraph" w:customStyle="1" w:styleId="725C63E107F7412C9DD6E46A40802F3822">
    <w:name w:val="725C63E107F7412C9DD6E46A40802F3822"/>
    <w:rsid w:val="00A07C34"/>
    <w:rPr>
      <w:rFonts w:eastAsiaTheme="minorHAnsi"/>
    </w:rPr>
  </w:style>
  <w:style w:type="paragraph" w:customStyle="1" w:styleId="6901908CB7B34F989152BAD71E1191C626">
    <w:name w:val="6901908CB7B34F989152BAD71E1191C626"/>
    <w:rsid w:val="00A07C34"/>
    <w:rPr>
      <w:rFonts w:eastAsiaTheme="minorHAnsi"/>
    </w:rPr>
  </w:style>
  <w:style w:type="paragraph" w:customStyle="1" w:styleId="747D7675331F464C8777EA631404F50A26">
    <w:name w:val="747D7675331F464C8777EA631404F50A26"/>
    <w:rsid w:val="00A07C34"/>
    <w:rPr>
      <w:rFonts w:eastAsiaTheme="minorHAnsi"/>
    </w:rPr>
  </w:style>
  <w:style w:type="paragraph" w:customStyle="1" w:styleId="CD70949628334181A8B091324C73BD0C26">
    <w:name w:val="CD70949628334181A8B091324C73BD0C26"/>
    <w:rsid w:val="00A07C34"/>
    <w:rPr>
      <w:rFonts w:eastAsiaTheme="minorHAnsi"/>
    </w:rPr>
  </w:style>
  <w:style w:type="paragraph" w:customStyle="1" w:styleId="3AFD98E95C3849B9AE3AB92FEE4C1B9726">
    <w:name w:val="3AFD98E95C3849B9AE3AB92FEE4C1B9726"/>
    <w:rsid w:val="00A07C34"/>
    <w:rPr>
      <w:rFonts w:eastAsiaTheme="minorHAnsi"/>
    </w:rPr>
  </w:style>
  <w:style w:type="paragraph" w:customStyle="1" w:styleId="30FECE43522E4F38B250A3ED1085630F26">
    <w:name w:val="30FECE43522E4F38B250A3ED1085630F26"/>
    <w:rsid w:val="00A07C34"/>
    <w:rPr>
      <w:rFonts w:eastAsiaTheme="minorHAnsi"/>
    </w:rPr>
  </w:style>
  <w:style w:type="paragraph" w:customStyle="1" w:styleId="60EEAB1BE9E24EEDA873BC743CF2E22926">
    <w:name w:val="60EEAB1BE9E24EEDA873BC743CF2E22926"/>
    <w:rsid w:val="00A07C34"/>
    <w:rPr>
      <w:rFonts w:eastAsiaTheme="minorHAnsi"/>
    </w:rPr>
  </w:style>
  <w:style w:type="paragraph" w:customStyle="1" w:styleId="6A1B571DE20B46F7A65C1B4BC0E93B6E26">
    <w:name w:val="6A1B571DE20B46F7A65C1B4BC0E93B6E26"/>
    <w:rsid w:val="00A07C34"/>
    <w:rPr>
      <w:rFonts w:eastAsiaTheme="minorHAnsi"/>
    </w:rPr>
  </w:style>
  <w:style w:type="paragraph" w:customStyle="1" w:styleId="220DDEC227EB492EB018BD29E3329D1726">
    <w:name w:val="220DDEC227EB492EB018BD29E3329D1726"/>
    <w:rsid w:val="00A07C34"/>
    <w:rPr>
      <w:rFonts w:eastAsiaTheme="minorHAnsi"/>
    </w:rPr>
  </w:style>
  <w:style w:type="paragraph" w:customStyle="1" w:styleId="D5F4DDC97E2F4D2BB6BA321EDC372FEE26">
    <w:name w:val="D5F4DDC97E2F4D2BB6BA321EDC372FEE26"/>
    <w:rsid w:val="00A07C34"/>
    <w:rPr>
      <w:rFonts w:eastAsiaTheme="minorHAnsi"/>
    </w:rPr>
  </w:style>
  <w:style w:type="paragraph" w:customStyle="1" w:styleId="9B6601EC02FF443093BDACCAB4BEFACB26">
    <w:name w:val="9B6601EC02FF443093BDACCAB4BEFACB26"/>
    <w:rsid w:val="00A07C34"/>
    <w:rPr>
      <w:rFonts w:eastAsiaTheme="minorHAnsi"/>
    </w:rPr>
  </w:style>
  <w:style w:type="paragraph" w:customStyle="1" w:styleId="75D5E4FA05FF433380977840B31D8EF826">
    <w:name w:val="75D5E4FA05FF433380977840B31D8EF826"/>
    <w:rsid w:val="00A07C34"/>
    <w:rPr>
      <w:rFonts w:eastAsiaTheme="minorHAnsi"/>
    </w:rPr>
  </w:style>
  <w:style w:type="paragraph" w:customStyle="1" w:styleId="CA0768CB81EF4AF6BBC11C0655F472A026">
    <w:name w:val="CA0768CB81EF4AF6BBC11C0655F472A026"/>
    <w:rsid w:val="00A07C34"/>
    <w:rPr>
      <w:rFonts w:eastAsiaTheme="minorHAnsi"/>
    </w:rPr>
  </w:style>
  <w:style w:type="paragraph" w:customStyle="1" w:styleId="067041811A6D4A4FA61D097613A8FBBE26">
    <w:name w:val="067041811A6D4A4FA61D097613A8FBBE26"/>
    <w:rsid w:val="00A07C34"/>
    <w:rPr>
      <w:rFonts w:eastAsiaTheme="minorHAnsi"/>
    </w:rPr>
  </w:style>
  <w:style w:type="paragraph" w:customStyle="1" w:styleId="9FA095E30DCA4B678A59EF300BF9462326">
    <w:name w:val="9FA095E30DCA4B678A59EF300BF9462326"/>
    <w:rsid w:val="00A07C34"/>
    <w:rPr>
      <w:rFonts w:eastAsiaTheme="minorHAnsi"/>
    </w:rPr>
  </w:style>
  <w:style w:type="paragraph" w:customStyle="1" w:styleId="ED6D03DC8437426CA9D5F8EB01FB87BD26">
    <w:name w:val="ED6D03DC8437426CA9D5F8EB01FB87BD26"/>
    <w:rsid w:val="00A07C34"/>
    <w:rPr>
      <w:rFonts w:eastAsiaTheme="minorHAnsi"/>
    </w:rPr>
  </w:style>
  <w:style w:type="paragraph" w:customStyle="1" w:styleId="EED9F9E17DAF488CB3B1C2BABB075FA726">
    <w:name w:val="EED9F9E17DAF488CB3B1C2BABB075FA726"/>
    <w:rsid w:val="00A07C34"/>
    <w:rPr>
      <w:rFonts w:eastAsiaTheme="minorHAnsi"/>
    </w:rPr>
  </w:style>
  <w:style w:type="paragraph" w:customStyle="1" w:styleId="09A8379BBBA74E47BE33A2E0C86E448426">
    <w:name w:val="09A8379BBBA74E47BE33A2E0C86E448426"/>
    <w:rsid w:val="00A07C34"/>
    <w:rPr>
      <w:rFonts w:eastAsiaTheme="minorHAnsi"/>
    </w:rPr>
  </w:style>
  <w:style w:type="paragraph" w:customStyle="1" w:styleId="AAEA40224C564A29AC0F3405B1D118E226">
    <w:name w:val="AAEA40224C564A29AC0F3405B1D118E226"/>
    <w:rsid w:val="00A07C34"/>
    <w:rPr>
      <w:rFonts w:eastAsiaTheme="minorHAnsi"/>
    </w:rPr>
  </w:style>
  <w:style w:type="paragraph" w:customStyle="1" w:styleId="E5A2D34A97254476A466E31572A5CCA026">
    <w:name w:val="E5A2D34A97254476A466E31572A5CCA026"/>
    <w:rsid w:val="00A07C34"/>
    <w:rPr>
      <w:rFonts w:eastAsiaTheme="minorHAnsi"/>
    </w:rPr>
  </w:style>
  <w:style w:type="paragraph" w:customStyle="1" w:styleId="25915255E24F4225B6D9E15DBC1B24C726">
    <w:name w:val="25915255E24F4225B6D9E15DBC1B24C726"/>
    <w:rsid w:val="00A07C34"/>
    <w:rPr>
      <w:rFonts w:eastAsiaTheme="minorHAnsi"/>
    </w:rPr>
  </w:style>
  <w:style w:type="paragraph" w:customStyle="1" w:styleId="046FA9C79EE3406C8AA40D2086AFCA9726">
    <w:name w:val="046FA9C79EE3406C8AA40D2086AFCA9726"/>
    <w:rsid w:val="00A07C34"/>
    <w:rPr>
      <w:rFonts w:eastAsiaTheme="minorHAnsi"/>
    </w:rPr>
  </w:style>
  <w:style w:type="paragraph" w:customStyle="1" w:styleId="2D614D2DCB0D47BC8CCD1B066BC1501E26">
    <w:name w:val="2D614D2DCB0D47BC8CCD1B066BC1501E26"/>
    <w:rsid w:val="00A07C34"/>
    <w:rPr>
      <w:rFonts w:eastAsiaTheme="minorHAnsi"/>
    </w:rPr>
  </w:style>
  <w:style w:type="paragraph" w:customStyle="1" w:styleId="36F7CBFBDFFF412E97B87395BF3EE8F826">
    <w:name w:val="36F7CBFBDFFF412E97B87395BF3EE8F826"/>
    <w:rsid w:val="00A07C34"/>
    <w:rPr>
      <w:rFonts w:eastAsiaTheme="minorHAnsi"/>
    </w:rPr>
  </w:style>
  <w:style w:type="paragraph" w:customStyle="1" w:styleId="9207334FC7E048B1A10FB9B9C95089E726">
    <w:name w:val="9207334FC7E048B1A10FB9B9C95089E726"/>
    <w:rsid w:val="00A07C34"/>
    <w:rPr>
      <w:rFonts w:eastAsiaTheme="minorHAnsi"/>
    </w:rPr>
  </w:style>
  <w:style w:type="paragraph" w:customStyle="1" w:styleId="88AF13263EE94C4397F1248EC0150F5426">
    <w:name w:val="88AF13263EE94C4397F1248EC0150F5426"/>
    <w:rsid w:val="00A07C34"/>
    <w:rPr>
      <w:rFonts w:eastAsiaTheme="minorHAnsi"/>
    </w:rPr>
  </w:style>
  <w:style w:type="paragraph" w:customStyle="1" w:styleId="4FEAA379D44246CA8CAA3426FF7D971526">
    <w:name w:val="4FEAA379D44246CA8CAA3426FF7D971526"/>
    <w:rsid w:val="00A07C34"/>
    <w:rPr>
      <w:rFonts w:eastAsiaTheme="minorHAnsi"/>
    </w:rPr>
  </w:style>
  <w:style w:type="paragraph" w:customStyle="1" w:styleId="0B7BC541F6E74A178C85B18D3DC72A0526">
    <w:name w:val="0B7BC541F6E74A178C85B18D3DC72A0526"/>
    <w:rsid w:val="00A07C34"/>
    <w:rPr>
      <w:rFonts w:eastAsiaTheme="minorHAnsi"/>
    </w:rPr>
  </w:style>
  <w:style w:type="paragraph" w:customStyle="1" w:styleId="EB3A4D6026804F638F6EB2C5B6B9340326">
    <w:name w:val="EB3A4D6026804F638F6EB2C5B6B9340326"/>
    <w:rsid w:val="00A07C34"/>
    <w:rPr>
      <w:rFonts w:eastAsiaTheme="minorHAnsi"/>
    </w:rPr>
  </w:style>
  <w:style w:type="paragraph" w:customStyle="1" w:styleId="0A0DECE5E78C447E98ED67DF063A3B8D26">
    <w:name w:val="0A0DECE5E78C447E98ED67DF063A3B8D26"/>
    <w:rsid w:val="00A07C34"/>
    <w:rPr>
      <w:rFonts w:eastAsiaTheme="minorHAnsi"/>
    </w:rPr>
  </w:style>
  <w:style w:type="paragraph" w:customStyle="1" w:styleId="37CA73E932D24D25AFA10AA89005D3E226">
    <w:name w:val="37CA73E932D24D25AFA10AA89005D3E226"/>
    <w:rsid w:val="00A07C34"/>
    <w:rPr>
      <w:rFonts w:eastAsiaTheme="minorHAnsi"/>
    </w:rPr>
  </w:style>
  <w:style w:type="paragraph" w:customStyle="1" w:styleId="788E8389F3CA4FDFA3AE21ADCFAE64ED26">
    <w:name w:val="788E8389F3CA4FDFA3AE21ADCFAE64ED26"/>
    <w:rsid w:val="00A07C34"/>
    <w:rPr>
      <w:rFonts w:eastAsiaTheme="minorHAnsi"/>
    </w:rPr>
  </w:style>
  <w:style w:type="paragraph" w:customStyle="1" w:styleId="6319E32CC19A476EA852525692437D0F26">
    <w:name w:val="6319E32CC19A476EA852525692437D0F26"/>
    <w:rsid w:val="00A07C34"/>
    <w:rPr>
      <w:rFonts w:eastAsiaTheme="minorHAnsi"/>
    </w:rPr>
  </w:style>
  <w:style w:type="paragraph" w:customStyle="1" w:styleId="C8A61570F7404BFABF9355D4F9DFA06F26">
    <w:name w:val="C8A61570F7404BFABF9355D4F9DFA06F26"/>
    <w:rsid w:val="00A07C34"/>
    <w:rPr>
      <w:rFonts w:eastAsiaTheme="minorHAnsi"/>
    </w:rPr>
  </w:style>
  <w:style w:type="paragraph" w:customStyle="1" w:styleId="47A32EDEBEB642C780D99FC48AD3E2C226">
    <w:name w:val="47A32EDEBEB642C780D99FC48AD3E2C226"/>
    <w:rsid w:val="00A07C34"/>
    <w:rPr>
      <w:rFonts w:eastAsiaTheme="minorHAnsi"/>
    </w:rPr>
  </w:style>
  <w:style w:type="paragraph" w:customStyle="1" w:styleId="78B0CA40D2A9441EB0C7580CB80824B126">
    <w:name w:val="78B0CA40D2A9441EB0C7580CB80824B126"/>
    <w:rsid w:val="00A07C34"/>
    <w:rPr>
      <w:rFonts w:eastAsiaTheme="minorHAnsi"/>
    </w:rPr>
  </w:style>
  <w:style w:type="paragraph" w:customStyle="1" w:styleId="E1304195577F454C91CC571A8A8AA1E526">
    <w:name w:val="E1304195577F454C91CC571A8A8AA1E526"/>
    <w:rsid w:val="00A07C34"/>
    <w:rPr>
      <w:rFonts w:eastAsiaTheme="minorHAnsi"/>
    </w:rPr>
  </w:style>
  <w:style w:type="paragraph" w:customStyle="1" w:styleId="0B7AA48A66914AD38001828C130366F326">
    <w:name w:val="0B7AA48A66914AD38001828C130366F326"/>
    <w:rsid w:val="00A07C34"/>
    <w:rPr>
      <w:rFonts w:eastAsiaTheme="minorHAnsi"/>
    </w:rPr>
  </w:style>
  <w:style w:type="paragraph" w:customStyle="1" w:styleId="B4A413C292FE4B80901C589CE2339F4A26">
    <w:name w:val="B4A413C292FE4B80901C589CE2339F4A26"/>
    <w:rsid w:val="00A07C34"/>
    <w:rPr>
      <w:rFonts w:eastAsiaTheme="minorHAnsi"/>
    </w:rPr>
  </w:style>
  <w:style w:type="paragraph" w:customStyle="1" w:styleId="B470010CD9654EFEB281D3AB2873183026">
    <w:name w:val="B470010CD9654EFEB281D3AB2873183026"/>
    <w:rsid w:val="00A07C34"/>
    <w:rPr>
      <w:rFonts w:eastAsiaTheme="minorHAnsi"/>
    </w:rPr>
  </w:style>
  <w:style w:type="paragraph" w:customStyle="1" w:styleId="2057BD0C9C3E472A9B89A9EC6711C11E26">
    <w:name w:val="2057BD0C9C3E472A9B89A9EC6711C11E26"/>
    <w:rsid w:val="00A07C34"/>
    <w:rPr>
      <w:rFonts w:eastAsiaTheme="minorHAnsi"/>
    </w:rPr>
  </w:style>
  <w:style w:type="paragraph" w:customStyle="1" w:styleId="F37C496DF0CA44B3B7BB2D5E436CDDEC26">
    <w:name w:val="F37C496DF0CA44B3B7BB2D5E436CDDEC26"/>
    <w:rsid w:val="00A07C34"/>
    <w:rPr>
      <w:rFonts w:eastAsiaTheme="minorHAnsi"/>
    </w:rPr>
  </w:style>
  <w:style w:type="paragraph" w:customStyle="1" w:styleId="CE1292F728574FCCA1AE608E1C9FC5E226">
    <w:name w:val="CE1292F728574FCCA1AE608E1C9FC5E226"/>
    <w:rsid w:val="00A07C34"/>
    <w:rPr>
      <w:rFonts w:eastAsiaTheme="minorHAnsi"/>
    </w:rPr>
  </w:style>
  <w:style w:type="paragraph" w:customStyle="1" w:styleId="AE7CCF1C762F4E79B54DF408ACE0558B26">
    <w:name w:val="AE7CCF1C762F4E79B54DF408ACE0558B26"/>
    <w:rsid w:val="00A07C34"/>
    <w:rPr>
      <w:rFonts w:eastAsiaTheme="minorHAnsi"/>
    </w:rPr>
  </w:style>
  <w:style w:type="paragraph" w:customStyle="1" w:styleId="79202ED2DB334DA88DC1658CFF71022A26">
    <w:name w:val="79202ED2DB334DA88DC1658CFF71022A26"/>
    <w:rsid w:val="00A07C34"/>
    <w:rPr>
      <w:rFonts w:eastAsiaTheme="minorHAnsi"/>
    </w:rPr>
  </w:style>
  <w:style w:type="paragraph" w:customStyle="1" w:styleId="BBB9644982C44F98BE5B2491B7B8A71526">
    <w:name w:val="BBB9644982C44F98BE5B2491B7B8A71526"/>
    <w:rsid w:val="00A07C34"/>
    <w:rPr>
      <w:rFonts w:eastAsiaTheme="minorHAnsi"/>
    </w:rPr>
  </w:style>
  <w:style w:type="paragraph" w:customStyle="1" w:styleId="4A1DAAC7C9984E8CB93B8CBE4CD3DF7E26">
    <w:name w:val="4A1DAAC7C9984E8CB93B8CBE4CD3DF7E26"/>
    <w:rsid w:val="00A07C34"/>
    <w:rPr>
      <w:rFonts w:eastAsiaTheme="minorHAnsi"/>
    </w:rPr>
  </w:style>
  <w:style w:type="paragraph" w:customStyle="1" w:styleId="CE0B55325988406B8D82019707275C0926">
    <w:name w:val="CE0B55325988406B8D82019707275C0926"/>
    <w:rsid w:val="00A07C34"/>
    <w:rPr>
      <w:rFonts w:eastAsiaTheme="minorHAnsi"/>
    </w:rPr>
  </w:style>
  <w:style w:type="paragraph" w:customStyle="1" w:styleId="1E7CD385C4604E4BBF8C303EE037EC8C26">
    <w:name w:val="1E7CD385C4604E4BBF8C303EE037EC8C26"/>
    <w:rsid w:val="00A07C34"/>
    <w:rPr>
      <w:rFonts w:eastAsiaTheme="minorHAnsi"/>
    </w:rPr>
  </w:style>
  <w:style w:type="paragraph" w:customStyle="1" w:styleId="F897C4B383F9408AA7FBC4FB1F122BF926">
    <w:name w:val="F897C4B383F9408AA7FBC4FB1F122BF926"/>
    <w:rsid w:val="00A07C34"/>
    <w:rPr>
      <w:rFonts w:eastAsiaTheme="minorHAnsi"/>
    </w:rPr>
  </w:style>
  <w:style w:type="paragraph" w:customStyle="1" w:styleId="9FC8A71D1EED4B0A9FB5DE01A0CA844226">
    <w:name w:val="9FC8A71D1EED4B0A9FB5DE01A0CA844226"/>
    <w:rsid w:val="00A07C34"/>
    <w:rPr>
      <w:rFonts w:eastAsiaTheme="minorHAnsi"/>
    </w:rPr>
  </w:style>
  <w:style w:type="paragraph" w:customStyle="1" w:styleId="08955B0E136243458C19ACC6AB7EC96B26">
    <w:name w:val="08955B0E136243458C19ACC6AB7EC96B26"/>
    <w:rsid w:val="00A07C34"/>
    <w:rPr>
      <w:rFonts w:eastAsiaTheme="minorHAnsi"/>
    </w:rPr>
  </w:style>
  <w:style w:type="paragraph" w:customStyle="1" w:styleId="AAB896E9171742E5A53F06DA762B3E0B26">
    <w:name w:val="AAB896E9171742E5A53F06DA762B3E0B26"/>
    <w:rsid w:val="00A07C34"/>
    <w:rPr>
      <w:rFonts w:eastAsiaTheme="minorHAnsi"/>
    </w:rPr>
  </w:style>
  <w:style w:type="paragraph" w:customStyle="1" w:styleId="8D6BD87B5E0747C6BD28E7F2C532755326">
    <w:name w:val="8D6BD87B5E0747C6BD28E7F2C532755326"/>
    <w:rsid w:val="00A07C34"/>
    <w:rPr>
      <w:rFonts w:eastAsiaTheme="minorHAnsi"/>
    </w:rPr>
  </w:style>
  <w:style w:type="paragraph" w:customStyle="1" w:styleId="27663AB6C3ED49C9A6DBC7F4E11C2A2E26">
    <w:name w:val="27663AB6C3ED49C9A6DBC7F4E11C2A2E26"/>
    <w:rsid w:val="00A07C34"/>
    <w:rPr>
      <w:rFonts w:eastAsiaTheme="minorHAnsi"/>
    </w:rPr>
  </w:style>
  <w:style w:type="paragraph" w:customStyle="1" w:styleId="5F4B1AAB319547A6BB935DEE94597C7A26">
    <w:name w:val="5F4B1AAB319547A6BB935DEE94597C7A26"/>
    <w:rsid w:val="00A07C34"/>
    <w:rPr>
      <w:rFonts w:eastAsiaTheme="minorHAnsi"/>
    </w:rPr>
  </w:style>
  <w:style w:type="paragraph" w:customStyle="1" w:styleId="424EAD30F3B3467793379509821B639D26">
    <w:name w:val="424EAD30F3B3467793379509821B639D26"/>
    <w:rsid w:val="00A07C34"/>
    <w:rPr>
      <w:rFonts w:eastAsiaTheme="minorHAnsi"/>
    </w:rPr>
  </w:style>
  <w:style w:type="paragraph" w:customStyle="1" w:styleId="5B43E1E2014743A9923CCEC6A1C19BCC28">
    <w:name w:val="5B43E1E2014743A9923CCEC6A1C19BCC28"/>
    <w:rsid w:val="00A07C34"/>
    <w:rPr>
      <w:rFonts w:eastAsiaTheme="minorHAnsi"/>
    </w:rPr>
  </w:style>
  <w:style w:type="paragraph" w:customStyle="1" w:styleId="E96DE4434DAA4639895ACF7E8FB7A20C27">
    <w:name w:val="E96DE4434DAA4639895ACF7E8FB7A20C27"/>
    <w:rsid w:val="00A07C34"/>
    <w:rPr>
      <w:rFonts w:eastAsiaTheme="minorHAnsi"/>
    </w:rPr>
  </w:style>
  <w:style w:type="paragraph" w:customStyle="1" w:styleId="B432012E4E3D4B88AAA52065CF460B8427">
    <w:name w:val="B432012E4E3D4B88AAA52065CF460B8427"/>
    <w:rsid w:val="00A07C34"/>
    <w:rPr>
      <w:rFonts w:eastAsiaTheme="minorHAnsi"/>
    </w:rPr>
  </w:style>
  <w:style w:type="paragraph" w:customStyle="1" w:styleId="49130652AC3B411581D4CEC6CA88667827">
    <w:name w:val="49130652AC3B411581D4CEC6CA88667827"/>
    <w:rsid w:val="00A07C34"/>
    <w:rPr>
      <w:rFonts w:eastAsiaTheme="minorHAnsi"/>
    </w:rPr>
  </w:style>
  <w:style w:type="paragraph" w:customStyle="1" w:styleId="425511DBC0174CC8B01CBF3232A829B227">
    <w:name w:val="425511DBC0174CC8B01CBF3232A829B227"/>
    <w:rsid w:val="00A07C34"/>
    <w:rPr>
      <w:rFonts w:eastAsiaTheme="minorHAnsi"/>
    </w:rPr>
  </w:style>
  <w:style w:type="paragraph" w:customStyle="1" w:styleId="A6C661EA3F2B4F18B64F5124C01FA7CF27">
    <w:name w:val="A6C661EA3F2B4F18B64F5124C01FA7CF27"/>
    <w:rsid w:val="00A07C34"/>
    <w:rPr>
      <w:rFonts w:eastAsiaTheme="minorHAnsi"/>
    </w:rPr>
  </w:style>
  <w:style w:type="paragraph" w:customStyle="1" w:styleId="725C63E107F7412C9DD6E46A40802F3823">
    <w:name w:val="725C63E107F7412C9DD6E46A40802F3823"/>
    <w:rsid w:val="00A07C34"/>
    <w:rPr>
      <w:rFonts w:eastAsiaTheme="minorHAnsi"/>
    </w:rPr>
  </w:style>
  <w:style w:type="paragraph" w:customStyle="1" w:styleId="6901908CB7B34F989152BAD71E1191C627">
    <w:name w:val="6901908CB7B34F989152BAD71E1191C627"/>
    <w:rsid w:val="00A07C34"/>
    <w:rPr>
      <w:rFonts w:eastAsiaTheme="minorHAnsi"/>
    </w:rPr>
  </w:style>
  <w:style w:type="paragraph" w:customStyle="1" w:styleId="747D7675331F464C8777EA631404F50A27">
    <w:name w:val="747D7675331F464C8777EA631404F50A27"/>
    <w:rsid w:val="00A07C34"/>
    <w:rPr>
      <w:rFonts w:eastAsiaTheme="minorHAnsi"/>
    </w:rPr>
  </w:style>
  <w:style w:type="paragraph" w:customStyle="1" w:styleId="CD70949628334181A8B091324C73BD0C27">
    <w:name w:val="CD70949628334181A8B091324C73BD0C27"/>
    <w:rsid w:val="00A07C34"/>
    <w:rPr>
      <w:rFonts w:eastAsiaTheme="minorHAnsi"/>
    </w:rPr>
  </w:style>
  <w:style w:type="paragraph" w:customStyle="1" w:styleId="3AFD98E95C3849B9AE3AB92FEE4C1B9727">
    <w:name w:val="3AFD98E95C3849B9AE3AB92FEE4C1B9727"/>
    <w:rsid w:val="00A07C34"/>
    <w:rPr>
      <w:rFonts w:eastAsiaTheme="minorHAnsi"/>
    </w:rPr>
  </w:style>
  <w:style w:type="paragraph" w:customStyle="1" w:styleId="30FECE43522E4F38B250A3ED1085630F27">
    <w:name w:val="30FECE43522E4F38B250A3ED1085630F27"/>
    <w:rsid w:val="00A07C34"/>
    <w:rPr>
      <w:rFonts w:eastAsiaTheme="minorHAnsi"/>
    </w:rPr>
  </w:style>
  <w:style w:type="paragraph" w:customStyle="1" w:styleId="60EEAB1BE9E24EEDA873BC743CF2E22927">
    <w:name w:val="60EEAB1BE9E24EEDA873BC743CF2E22927"/>
    <w:rsid w:val="00A07C34"/>
    <w:rPr>
      <w:rFonts w:eastAsiaTheme="minorHAnsi"/>
    </w:rPr>
  </w:style>
  <w:style w:type="paragraph" w:customStyle="1" w:styleId="6A1B571DE20B46F7A65C1B4BC0E93B6E27">
    <w:name w:val="6A1B571DE20B46F7A65C1B4BC0E93B6E27"/>
    <w:rsid w:val="00A07C34"/>
    <w:rPr>
      <w:rFonts w:eastAsiaTheme="minorHAnsi"/>
    </w:rPr>
  </w:style>
  <w:style w:type="paragraph" w:customStyle="1" w:styleId="220DDEC227EB492EB018BD29E3329D1727">
    <w:name w:val="220DDEC227EB492EB018BD29E3329D1727"/>
    <w:rsid w:val="00A07C34"/>
    <w:rPr>
      <w:rFonts w:eastAsiaTheme="minorHAnsi"/>
    </w:rPr>
  </w:style>
  <w:style w:type="paragraph" w:customStyle="1" w:styleId="D5F4DDC97E2F4D2BB6BA321EDC372FEE27">
    <w:name w:val="D5F4DDC97E2F4D2BB6BA321EDC372FEE27"/>
    <w:rsid w:val="00A07C34"/>
    <w:rPr>
      <w:rFonts w:eastAsiaTheme="minorHAnsi"/>
    </w:rPr>
  </w:style>
  <w:style w:type="paragraph" w:customStyle="1" w:styleId="9B6601EC02FF443093BDACCAB4BEFACB27">
    <w:name w:val="9B6601EC02FF443093BDACCAB4BEFACB27"/>
    <w:rsid w:val="00A07C34"/>
    <w:rPr>
      <w:rFonts w:eastAsiaTheme="minorHAnsi"/>
    </w:rPr>
  </w:style>
  <w:style w:type="paragraph" w:customStyle="1" w:styleId="75D5E4FA05FF433380977840B31D8EF827">
    <w:name w:val="75D5E4FA05FF433380977840B31D8EF827"/>
    <w:rsid w:val="00A07C34"/>
    <w:rPr>
      <w:rFonts w:eastAsiaTheme="minorHAnsi"/>
    </w:rPr>
  </w:style>
  <w:style w:type="paragraph" w:customStyle="1" w:styleId="CA0768CB81EF4AF6BBC11C0655F472A027">
    <w:name w:val="CA0768CB81EF4AF6BBC11C0655F472A027"/>
    <w:rsid w:val="00A07C34"/>
    <w:rPr>
      <w:rFonts w:eastAsiaTheme="minorHAnsi"/>
    </w:rPr>
  </w:style>
  <w:style w:type="paragraph" w:customStyle="1" w:styleId="067041811A6D4A4FA61D097613A8FBBE27">
    <w:name w:val="067041811A6D4A4FA61D097613A8FBBE27"/>
    <w:rsid w:val="00A07C34"/>
    <w:rPr>
      <w:rFonts w:eastAsiaTheme="minorHAnsi"/>
    </w:rPr>
  </w:style>
  <w:style w:type="paragraph" w:customStyle="1" w:styleId="9FA095E30DCA4B678A59EF300BF9462327">
    <w:name w:val="9FA095E30DCA4B678A59EF300BF9462327"/>
    <w:rsid w:val="00A07C34"/>
    <w:rPr>
      <w:rFonts w:eastAsiaTheme="minorHAnsi"/>
    </w:rPr>
  </w:style>
  <w:style w:type="paragraph" w:customStyle="1" w:styleId="ED6D03DC8437426CA9D5F8EB01FB87BD27">
    <w:name w:val="ED6D03DC8437426CA9D5F8EB01FB87BD27"/>
    <w:rsid w:val="00A07C34"/>
    <w:rPr>
      <w:rFonts w:eastAsiaTheme="minorHAnsi"/>
    </w:rPr>
  </w:style>
  <w:style w:type="paragraph" w:customStyle="1" w:styleId="EED9F9E17DAF488CB3B1C2BABB075FA727">
    <w:name w:val="EED9F9E17DAF488CB3B1C2BABB075FA727"/>
    <w:rsid w:val="00A07C34"/>
    <w:rPr>
      <w:rFonts w:eastAsiaTheme="minorHAnsi"/>
    </w:rPr>
  </w:style>
  <w:style w:type="paragraph" w:customStyle="1" w:styleId="09A8379BBBA74E47BE33A2E0C86E448427">
    <w:name w:val="09A8379BBBA74E47BE33A2E0C86E448427"/>
    <w:rsid w:val="00A07C34"/>
    <w:rPr>
      <w:rFonts w:eastAsiaTheme="minorHAnsi"/>
    </w:rPr>
  </w:style>
  <w:style w:type="paragraph" w:customStyle="1" w:styleId="AAEA40224C564A29AC0F3405B1D118E227">
    <w:name w:val="AAEA40224C564A29AC0F3405B1D118E227"/>
    <w:rsid w:val="00A07C34"/>
    <w:rPr>
      <w:rFonts w:eastAsiaTheme="minorHAnsi"/>
    </w:rPr>
  </w:style>
  <w:style w:type="paragraph" w:customStyle="1" w:styleId="E5A2D34A97254476A466E31572A5CCA027">
    <w:name w:val="E5A2D34A97254476A466E31572A5CCA027"/>
    <w:rsid w:val="00A07C34"/>
    <w:rPr>
      <w:rFonts w:eastAsiaTheme="minorHAnsi"/>
    </w:rPr>
  </w:style>
  <w:style w:type="paragraph" w:customStyle="1" w:styleId="25915255E24F4225B6D9E15DBC1B24C727">
    <w:name w:val="25915255E24F4225B6D9E15DBC1B24C727"/>
    <w:rsid w:val="00A07C34"/>
    <w:rPr>
      <w:rFonts w:eastAsiaTheme="minorHAnsi"/>
    </w:rPr>
  </w:style>
  <w:style w:type="paragraph" w:customStyle="1" w:styleId="046FA9C79EE3406C8AA40D2086AFCA9727">
    <w:name w:val="046FA9C79EE3406C8AA40D2086AFCA9727"/>
    <w:rsid w:val="00A07C34"/>
    <w:rPr>
      <w:rFonts w:eastAsiaTheme="minorHAnsi"/>
    </w:rPr>
  </w:style>
  <w:style w:type="paragraph" w:customStyle="1" w:styleId="2D614D2DCB0D47BC8CCD1B066BC1501E27">
    <w:name w:val="2D614D2DCB0D47BC8CCD1B066BC1501E27"/>
    <w:rsid w:val="00A07C34"/>
    <w:rPr>
      <w:rFonts w:eastAsiaTheme="minorHAnsi"/>
    </w:rPr>
  </w:style>
  <w:style w:type="paragraph" w:customStyle="1" w:styleId="36F7CBFBDFFF412E97B87395BF3EE8F827">
    <w:name w:val="36F7CBFBDFFF412E97B87395BF3EE8F827"/>
    <w:rsid w:val="00A07C34"/>
    <w:rPr>
      <w:rFonts w:eastAsiaTheme="minorHAnsi"/>
    </w:rPr>
  </w:style>
  <w:style w:type="paragraph" w:customStyle="1" w:styleId="9207334FC7E048B1A10FB9B9C95089E727">
    <w:name w:val="9207334FC7E048B1A10FB9B9C95089E727"/>
    <w:rsid w:val="00A07C34"/>
    <w:rPr>
      <w:rFonts w:eastAsiaTheme="minorHAnsi"/>
    </w:rPr>
  </w:style>
  <w:style w:type="paragraph" w:customStyle="1" w:styleId="88AF13263EE94C4397F1248EC0150F5427">
    <w:name w:val="88AF13263EE94C4397F1248EC0150F5427"/>
    <w:rsid w:val="00A07C34"/>
    <w:rPr>
      <w:rFonts w:eastAsiaTheme="minorHAnsi"/>
    </w:rPr>
  </w:style>
  <w:style w:type="paragraph" w:customStyle="1" w:styleId="4FEAA379D44246CA8CAA3426FF7D971527">
    <w:name w:val="4FEAA379D44246CA8CAA3426FF7D971527"/>
    <w:rsid w:val="00A07C34"/>
    <w:rPr>
      <w:rFonts w:eastAsiaTheme="minorHAnsi"/>
    </w:rPr>
  </w:style>
  <w:style w:type="paragraph" w:customStyle="1" w:styleId="0B7BC541F6E74A178C85B18D3DC72A0527">
    <w:name w:val="0B7BC541F6E74A178C85B18D3DC72A0527"/>
    <w:rsid w:val="00A07C34"/>
    <w:rPr>
      <w:rFonts w:eastAsiaTheme="minorHAnsi"/>
    </w:rPr>
  </w:style>
  <w:style w:type="paragraph" w:customStyle="1" w:styleId="EB3A4D6026804F638F6EB2C5B6B9340327">
    <w:name w:val="EB3A4D6026804F638F6EB2C5B6B9340327"/>
    <w:rsid w:val="00A07C34"/>
    <w:rPr>
      <w:rFonts w:eastAsiaTheme="minorHAnsi"/>
    </w:rPr>
  </w:style>
  <w:style w:type="paragraph" w:customStyle="1" w:styleId="0A0DECE5E78C447E98ED67DF063A3B8D27">
    <w:name w:val="0A0DECE5E78C447E98ED67DF063A3B8D27"/>
    <w:rsid w:val="00A07C34"/>
    <w:rPr>
      <w:rFonts w:eastAsiaTheme="minorHAnsi"/>
    </w:rPr>
  </w:style>
  <w:style w:type="paragraph" w:customStyle="1" w:styleId="37CA73E932D24D25AFA10AA89005D3E227">
    <w:name w:val="37CA73E932D24D25AFA10AA89005D3E227"/>
    <w:rsid w:val="00A07C34"/>
    <w:rPr>
      <w:rFonts w:eastAsiaTheme="minorHAnsi"/>
    </w:rPr>
  </w:style>
  <w:style w:type="paragraph" w:customStyle="1" w:styleId="788E8389F3CA4FDFA3AE21ADCFAE64ED27">
    <w:name w:val="788E8389F3CA4FDFA3AE21ADCFAE64ED27"/>
    <w:rsid w:val="00A07C34"/>
    <w:rPr>
      <w:rFonts w:eastAsiaTheme="minorHAnsi"/>
    </w:rPr>
  </w:style>
  <w:style w:type="paragraph" w:customStyle="1" w:styleId="6319E32CC19A476EA852525692437D0F27">
    <w:name w:val="6319E32CC19A476EA852525692437D0F27"/>
    <w:rsid w:val="00A07C34"/>
    <w:rPr>
      <w:rFonts w:eastAsiaTheme="minorHAnsi"/>
    </w:rPr>
  </w:style>
  <w:style w:type="paragraph" w:customStyle="1" w:styleId="C8A61570F7404BFABF9355D4F9DFA06F27">
    <w:name w:val="C8A61570F7404BFABF9355D4F9DFA06F27"/>
    <w:rsid w:val="00A07C34"/>
    <w:rPr>
      <w:rFonts w:eastAsiaTheme="minorHAnsi"/>
    </w:rPr>
  </w:style>
  <w:style w:type="paragraph" w:customStyle="1" w:styleId="47A32EDEBEB642C780D99FC48AD3E2C227">
    <w:name w:val="47A32EDEBEB642C780D99FC48AD3E2C227"/>
    <w:rsid w:val="00A07C34"/>
    <w:rPr>
      <w:rFonts w:eastAsiaTheme="minorHAnsi"/>
    </w:rPr>
  </w:style>
  <w:style w:type="paragraph" w:customStyle="1" w:styleId="78B0CA40D2A9441EB0C7580CB80824B127">
    <w:name w:val="78B0CA40D2A9441EB0C7580CB80824B127"/>
    <w:rsid w:val="00A07C34"/>
    <w:rPr>
      <w:rFonts w:eastAsiaTheme="minorHAnsi"/>
    </w:rPr>
  </w:style>
  <w:style w:type="paragraph" w:customStyle="1" w:styleId="E1304195577F454C91CC571A8A8AA1E527">
    <w:name w:val="E1304195577F454C91CC571A8A8AA1E527"/>
    <w:rsid w:val="00A07C34"/>
    <w:rPr>
      <w:rFonts w:eastAsiaTheme="minorHAnsi"/>
    </w:rPr>
  </w:style>
  <w:style w:type="paragraph" w:customStyle="1" w:styleId="0B7AA48A66914AD38001828C130366F327">
    <w:name w:val="0B7AA48A66914AD38001828C130366F327"/>
    <w:rsid w:val="00A07C34"/>
    <w:rPr>
      <w:rFonts w:eastAsiaTheme="minorHAnsi"/>
    </w:rPr>
  </w:style>
  <w:style w:type="paragraph" w:customStyle="1" w:styleId="B4A413C292FE4B80901C589CE2339F4A27">
    <w:name w:val="B4A413C292FE4B80901C589CE2339F4A27"/>
    <w:rsid w:val="00A07C34"/>
    <w:rPr>
      <w:rFonts w:eastAsiaTheme="minorHAnsi"/>
    </w:rPr>
  </w:style>
  <w:style w:type="paragraph" w:customStyle="1" w:styleId="B470010CD9654EFEB281D3AB2873183027">
    <w:name w:val="B470010CD9654EFEB281D3AB2873183027"/>
    <w:rsid w:val="00A07C34"/>
    <w:rPr>
      <w:rFonts w:eastAsiaTheme="minorHAnsi"/>
    </w:rPr>
  </w:style>
  <w:style w:type="paragraph" w:customStyle="1" w:styleId="2057BD0C9C3E472A9B89A9EC6711C11E27">
    <w:name w:val="2057BD0C9C3E472A9B89A9EC6711C11E27"/>
    <w:rsid w:val="00A07C34"/>
    <w:rPr>
      <w:rFonts w:eastAsiaTheme="minorHAnsi"/>
    </w:rPr>
  </w:style>
  <w:style w:type="paragraph" w:customStyle="1" w:styleId="F37C496DF0CA44B3B7BB2D5E436CDDEC27">
    <w:name w:val="F37C496DF0CA44B3B7BB2D5E436CDDEC27"/>
    <w:rsid w:val="00A07C34"/>
    <w:rPr>
      <w:rFonts w:eastAsiaTheme="minorHAnsi"/>
    </w:rPr>
  </w:style>
  <w:style w:type="paragraph" w:customStyle="1" w:styleId="CE1292F728574FCCA1AE608E1C9FC5E227">
    <w:name w:val="CE1292F728574FCCA1AE608E1C9FC5E227"/>
    <w:rsid w:val="00A07C34"/>
    <w:rPr>
      <w:rFonts w:eastAsiaTheme="minorHAnsi"/>
    </w:rPr>
  </w:style>
  <w:style w:type="paragraph" w:customStyle="1" w:styleId="AE7CCF1C762F4E79B54DF408ACE0558B27">
    <w:name w:val="AE7CCF1C762F4E79B54DF408ACE0558B27"/>
    <w:rsid w:val="00A07C34"/>
    <w:rPr>
      <w:rFonts w:eastAsiaTheme="minorHAnsi"/>
    </w:rPr>
  </w:style>
  <w:style w:type="paragraph" w:customStyle="1" w:styleId="79202ED2DB334DA88DC1658CFF71022A27">
    <w:name w:val="79202ED2DB334DA88DC1658CFF71022A27"/>
    <w:rsid w:val="00A07C34"/>
    <w:rPr>
      <w:rFonts w:eastAsiaTheme="minorHAnsi"/>
    </w:rPr>
  </w:style>
  <w:style w:type="paragraph" w:customStyle="1" w:styleId="BBB9644982C44F98BE5B2491B7B8A71527">
    <w:name w:val="BBB9644982C44F98BE5B2491B7B8A71527"/>
    <w:rsid w:val="00A07C34"/>
    <w:rPr>
      <w:rFonts w:eastAsiaTheme="minorHAnsi"/>
    </w:rPr>
  </w:style>
  <w:style w:type="paragraph" w:customStyle="1" w:styleId="4A1DAAC7C9984E8CB93B8CBE4CD3DF7E27">
    <w:name w:val="4A1DAAC7C9984E8CB93B8CBE4CD3DF7E27"/>
    <w:rsid w:val="00A07C34"/>
    <w:rPr>
      <w:rFonts w:eastAsiaTheme="minorHAnsi"/>
    </w:rPr>
  </w:style>
  <w:style w:type="paragraph" w:customStyle="1" w:styleId="CE0B55325988406B8D82019707275C0927">
    <w:name w:val="CE0B55325988406B8D82019707275C0927"/>
    <w:rsid w:val="00A07C34"/>
    <w:rPr>
      <w:rFonts w:eastAsiaTheme="minorHAnsi"/>
    </w:rPr>
  </w:style>
  <w:style w:type="paragraph" w:customStyle="1" w:styleId="1E7CD385C4604E4BBF8C303EE037EC8C27">
    <w:name w:val="1E7CD385C4604E4BBF8C303EE037EC8C27"/>
    <w:rsid w:val="00A07C34"/>
    <w:rPr>
      <w:rFonts w:eastAsiaTheme="minorHAnsi"/>
    </w:rPr>
  </w:style>
  <w:style w:type="paragraph" w:customStyle="1" w:styleId="F897C4B383F9408AA7FBC4FB1F122BF927">
    <w:name w:val="F897C4B383F9408AA7FBC4FB1F122BF927"/>
    <w:rsid w:val="00A07C34"/>
    <w:rPr>
      <w:rFonts w:eastAsiaTheme="minorHAnsi"/>
    </w:rPr>
  </w:style>
  <w:style w:type="paragraph" w:customStyle="1" w:styleId="9FC8A71D1EED4B0A9FB5DE01A0CA844227">
    <w:name w:val="9FC8A71D1EED4B0A9FB5DE01A0CA844227"/>
    <w:rsid w:val="00A07C34"/>
    <w:rPr>
      <w:rFonts w:eastAsiaTheme="minorHAnsi"/>
    </w:rPr>
  </w:style>
  <w:style w:type="paragraph" w:customStyle="1" w:styleId="08955B0E136243458C19ACC6AB7EC96B27">
    <w:name w:val="08955B0E136243458C19ACC6AB7EC96B27"/>
    <w:rsid w:val="00A07C34"/>
    <w:rPr>
      <w:rFonts w:eastAsiaTheme="minorHAnsi"/>
    </w:rPr>
  </w:style>
  <w:style w:type="paragraph" w:customStyle="1" w:styleId="AAB896E9171742E5A53F06DA762B3E0B27">
    <w:name w:val="AAB896E9171742E5A53F06DA762B3E0B27"/>
    <w:rsid w:val="00A07C34"/>
    <w:rPr>
      <w:rFonts w:eastAsiaTheme="minorHAnsi"/>
    </w:rPr>
  </w:style>
  <w:style w:type="paragraph" w:customStyle="1" w:styleId="8D6BD87B5E0747C6BD28E7F2C532755327">
    <w:name w:val="8D6BD87B5E0747C6BD28E7F2C532755327"/>
    <w:rsid w:val="00A07C34"/>
    <w:rPr>
      <w:rFonts w:eastAsiaTheme="minorHAnsi"/>
    </w:rPr>
  </w:style>
  <w:style w:type="paragraph" w:customStyle="1" w:styleId="27663AB6C3ED49C9A6DBC7F4E11C2A2E27">
    <w:name w:val="27663AB6C3ED49C9A6DBC7F4E11C2A2E27"/>
    <w:rsid w:val="00A07C34"/>
    <w:rPr>
      <w:rFonts w:eastAsiaTheme="minorHAnsi"/>
    </w:rPr>
  </w:style>
  <w:style w:type="paragraph" w:customStyle="1" w:styleId="5F4B1AAB319547A6BB935DEE94597C7A27">
    <w:name w:val="5F4B1AAB319547A6BB935DEE94597C7A27"/>
    <w:rsid w:val="00A07C34"/>
    <w:rPr>
      <w:rFonts w:eastAsiaTheme="minorHAnsi"/>
    </w:rPr>
  </w:style>
  <w:style w:type="paragraph" w:customStyle="1" w:styleId="424EAD30F3B3467793379509821B639D27">
    <w:name w:val="424EAD30F3B3467793379509821B639D27"/>
    <w:rsid w:val="00A07C34"/>
    <w:rPr>
      <w:rFonts w:eastAsiaTheme="minorHAnsi"/>
    </w:rPr>
  </w:style>
  <w:style w:type="paragraph" w:customStyle="1" w:styleId="5B43E1E2014743A9923CCEC6A1C19BCC29">
    <w:name w:val="5B43E1E2014743A9923CCEC6A1C19BCC29"/>
    <w:rsid w:val="00A07C34"/>
    <w:rPr>
      <w:rFonts w:eastAsiaTheme="minorHAnsi"/>
    </w:rPr>
  </w:style>
  <w:style w:type="paragraph" w:customStyle="1" w:styleId="E96DE4434DAA4639895ACF7E8FB7A20C28">
    <w:name w:val="E96DE4434DAA4639895ACF7E8FB7A20C28"/>
    <w:rsid w:val="00A07C34"/>
    <w:rPr>
      <w:rFonts w:eastAsiaTheme="minorHAnsi"/>
    </w:rPr>
  </w:style>
  <w:style w:type="paragraph" w:customStyle="1" w:styleId="B432012E4E3D4B88AAA52065CF460B8428">
    <w:name w:val="B432012E4E3D4B88AAA52065CF460B8428"/>
    <w:rsid w:val="00A07C34"/>
    <w:rPr>
      <w:rFonts w:eastAsiaTheme="minorHAnsi"/>
    </w:rPr>
  </w:style>
  <w:style w:type="paragraph" w:customStyle="1" w:styleId="49130652AC3B411581D4CEC6CA88667828">
    <w:name w:val="49130652AC3B411581D4CEC6CA88667828"/>
    <w:rsid w:val="00A07C34"/>
    <w:rPr>
      <w:rFonts w:eastAsiaTheme="minorHAnsi"/>
    </w:rPr>
  </w:style>
  <w:style w:type="paragraph" w:customStyle="1" w:styleId="425511DBC0174CC8B01CBF3232A829B228">
    <w:name w:val="425511DBC0174CC8B01CBF3232A829B228"/>
    <w:rsid w:val="00A07C34"/>
    <w:rPr>
      <w:rFonts w:eastAsiaTheme="minorHAnsi"/>
    </w:rPr>
  </w:style>
  <w:style w:type="paragraph" w:customStyle="1" w:styleId="A6C661EA3F2B4F18B64F5124C01FA7CF28">
    <w:name w:val="A6C661EA3F2B4F18B64F5124C01FA7CF28"/>
    <w:rsid w:val="00A07C34"/>
    <w:rPr>
      <w:rFonts w:eastAsiaTheme="minorHAnsi"/>
    </w:rPr>
  </w:style>
  <w:style w:type="paragraph" w:customStyle="1" w:styleId="725C63E107F7412C9DD6E46A40802F3824">
    <w:name w:val="725C63E107F7412C9DD6E46A40802F3824"/>
    <w:rsid w:val="00A07C34"/>
    <w:rPr>
      <w:rFonts w:eastAsiaTheme="minorHAnsi"/>
    </w:rPr>
  </w:style>
  <w:style w:type="paragraph" w:customStyle="1" w:styleId="6901908CB7B34F989152BAD71E1191C628">
    <w:name w:val="6901908CB7B34F989152BAD71E1191C628"/>
    <w:rsid w:val="00A07C34"/>
    <w:rPr>
      <w:rFonts w:eastAsiaTheme="minorHAnsi"/>
    </w:rPr>
  </w:style>
  <w:style w:type="paragraph" w:customStyle="1" w:styleId="747D7675331F464C8777EA631404F50A28">
    <w:name w:val="747D7675331F464C8777EA631404F50A28"/>
    <w:rsid w:val="00A07C34"/>
    <w:rPr>
      <w:rFonts w:eastAsiaTheme="minorHAnsi"/>
    </w:rPr>
  </w:style>
  <w:style w:type="paragraph" w:customStyle="1" w:styleId="CD70949628334181A8B091324C73BD0C28">
    <w:name w:val="CD70949628334181A8B091324C73BD0C28"/>
    <w:rsid w:val="00A07C34"/>
    <w:rPr>
      <w:rFonts w:eastAsiaTheme="minorHAnsi"/>
    </w:rPr>
  </w:style>
  <w:style w:type="paragraph" w:customStyle="1" w:styleId="3AFD98E95C3849B9AE3AB92FEE4C1B9728">
    <w:name w:val="3AFD98E95C3849B9AE3AB92FEE4C1B9728"/>
    <w:rsid w:val="00A07C34"/>
    <w:rPr>
      <w:rFonts w:eastAsiaTheme="minorHAnsi"/>
    </w:rPr>
  </w:style>
  <w:style w:type="paragraph" w:customStyle="1" w:styleId="30FECE43522E4F38B250A3ED1085630F28">
    <w:name w:val="30FECE43522E4F38B250A3ED1085630F28"/>
    <w:rsid w:val="00A07C34"/>
    <w:rPr>
      <w:rFonts w:eastAsiaTheme="minorHAnsi"/>
    </w:rPr>
  </w:style>
  <w:style w:type="paragraph" w:customStyle="1" w:styleId="60EEAB1BE9E24EEDA873BC743CF2E22928">
    <w:name w:val="60EEAB1BE9E24EEDA873BC743CF2E22928"/>
    <w:rsid w:val="00A07C34"/>
    <w:rPr>
      <w:rFonts w:eastAsiaTheme="minorHAnsi"/>
    </w:rPr>
  </w:style>
  <w:style w:type="paragraph" w:customStyle="1" w:styleId="6A1B571DE20B46F7A65C1B4BC0E93B6E28">
    <w:name w:val="6A1B571DE20B46F7A65C1B4BC0E93B6E28"/>
    <w:rsid w:val="00A07C34"/>
    <w:rPr>
      <w:rFonts w:eastAsiaTheme="minorHAnsi"/>
    </w:rPr>
  </w:style>
  <w:style w:type="paragraph" w:customStyle="1" w:styleId="220DDEC227EB492EB018BD29E3329D1728">
    <w:name w:val="220DDEC227EB492EB018BD29E3329D1728"/>
    <w:rsid w:val="00A07C34"/>
    <w:rPr>
      <w:rFonts w:eastAsiaTheme="minorHAnsi"/>
    </w:rPr>
  </w:style>
  <w:style w:type="paragraph" w:customStyle="1" w:styleId="D5F4DDC97E2F4D2BB6BA321EDC372FEE28">
    <w:name w:val="D5F4DDC97E2F4D2BB6BA321EDC372FEE28"/>
    <w:rsid w:val="00A07C34"/>
    <w:rPr>
      <w:rFonts w:eastAsiaTheme="minorHAnsi"/>
    </w:rPr>
  </w:style>
  <w:style w:type="paragraph" w:customStyle="1" w:styleId="9B6601EC02FF443093BDACCAB4BEFACB28">
    <w:name w:val="9B6601EC02FF443093BDACCAB4BEFACB28"/>
    <w:rsid w:val="00A07C34"/>
    <w:rPr>
      <w:rFonts w:eastAsiaTheme="minorHAnsi"/>
    </w:rPr>
  </w:style>
  <w:style w:type="paragraph" w:customStyle="1" w:styleId="75D5E4FA05FF433380977840B31D8EF828">
    <w:name w:val="75D5E4FA05FF433380977840B31D8EF828"/>
    <w:rsid w:val="00A07C34"/>
    <w:rPr>
      <w:rFonts w:eastAsiaTheme="minorHAnsi"/>
    </w:rPr>
  </w:style>
  <w:style w:type="paragraph" w:customStyle="1" w:styleId="CA0768CB81EF4AF6BBC11C0655F472A028">
    <w:name w:val="CA0768CB81EF4AF6BBC11C0655F472A028"/>
    <w:rsid w:val="00A07C34"/>
    <w:rPr>
      <w:rFonts w:eastAsiaTheme="minorHAnsi"/>
    </w:rPr>
  </w:style>
  <w:style w:type="paragraph" w:customStyle="1" w:styleId="067041811A6D4A4FA61D097613A8FBBE28">
    <w:name w:val="067041811A6D4A4FA61D097613A8FBBE28"/>
    <w:rsid w:val="00A07C34"/>
    <w:rPr>
      <w:rFonts w:eastAsiaTheme="minorHAnsi"/>
    </w:rPr>
  </w:style>
  <w:style w:type="paragraph" w:customStyle="1" w:styleId="9FA095E30DCA4B678A59EF300BF9462328">
    <w:name w:val="9FA095E30DCA4B678A59EF300BF9462328"/>
    <w:rsid w:val="00A07C34"/>
    <w:rPr>
      <w:rFonts w:eastAsiaTheme="minorHAnsi"/>
    </w:rPr>
  </w:style>
  <w:style w:type="paragraph" w:customStyle="1" w:styleId="ED6D03DC8437426CA9D5F8EB01FB87BD28">
    <w:name w:val="ED6D03DC8437426CA9D5F8EB01FB87BD28"/>
    <w:rsid w:val="00A07C34"/>
    <w:rPr>
      <w:rFonts w:eastAsiaTheme="minorHAnsi"/>
    </w:rPr>
  </w:style>
  <w:style w:type="paragraph" w:customStyle="1" w:styleId="EED9F9E17DAF488CB3B1C2BABB075FA728">
    <w:name w:val="EED9F9E17DAF488CB3B1C2BABB075FA728"/>
    <w:rsid w:val="00A07C34"/>
    <w:rPr>
      <w:rFonts w:eastAsiaTheme="minorHAnsi"/>
    </w:rPr>
  </w:style>
  <w:style w:type="paragraph" w:customStyle="1" w:styleId="09A8379BBBA74E47BE33A2E0C86E448428">
    <w:name w:val="09A8379BBBA74E47BE33A2E0C86E448428"/>
    <w:rsid w:val="00A07C34"/>
    <w:rPr>
      <w:rFonts w:eastAsiaTheme="minorHAnsi"/>
    </w:rPr>
  </w:style>
  <w:style w:type="paragraph" w:customStyle="1" w:styleId="AAEA40224C564A29AC0F3405B1D118E228">
    <w:name w:val="AAEA40224C564A29AC0F3405B1D118E228"/>
    <w:rsid w:val="00A07C34"/>
    <w:rPr>
      <w:rFonts w:eastAsiaTheme="minorHAnsi"/>
    </w:rPr>
  </w:style>
  <w:style w:type="paragraph" w:customStyle="1" w:styleId="E5A2D34A97254476A466E31572A5CCA028">
    <w:name w:val="E5A2D34A97254476A466E31572A5CCA028"/>
    <w:rsid w:val="00A07C34"/>
    <w:rPr>
      <w:rFonts w:eastAsiaTheme="minorHAnsi"/>
    </w:rPr>
  </w:style>
  <w:style w:type="paragraph" w:customStyle="1" w:styleId="25915255E24F4225B6D9E15DBC1B24C728">
    <w:name w:val="25915255E24F4225B6D9E15DBC1B24C728"/>
    <w:rsid w:val="00A07C34"/>
    <w:rPr>
      <w:rFonts w:eastAsiaTheme="minorHAnsi"/>
    </w:rPr>
  </w:style>
  <w:style w:type="paragraph" w:customStyle="1" w:styleId="046FA9C79EE3406C8AA40D2086AFCA9728">
    <w:name w:val="046FA9C79EE3406C8AA40D2086AFCA9728"/>
    <w:rsid w:val="00A07C34"/>
    <w:rPr>
      <w:rFonts w:eastAsiaTheme="minorHAnsi"/>
    </w:rPr>
  </w:style>
  <w:style w:type="paragraph" w:customStyle="1" w:styleId="2D614D2DCB0D47BC8CCD1B066BC1501E28">
    <w:name w:val="2D614D2DCB0D47BC8CCD1B066BC1501E28"/>
    <w:rsid w:val="00A07C34"/>
    <w:rPr>
      <w:rFonts w:eastAsiaTheme="minorHAnsi"/>
    </w:rPr>
  </w:style>
  <w:style w:type="paragraph" w:customStyle="1" w:styleId="36F7CBFBDFFF412E97B87395BF3EE8F828">
    <w:name w:val="36F7CBFBDFFF412E97B87395BF3EE8F828"/>
    <w:rsid w:val="00A07C34"/>
    <w:rPr>
      <w:rFonts w:eastAsiaTheme="minorHAnsi"/>
    </w:rPr>
  </w:style>
  <w:style w:type="paragraph" w:customStyle="1" w:styleId="9207334FC7E048B1A10FB9B9C95089E728">
    <w:name w:val="9207334FC7E048B1A10FB9B9C95089E728"/>
    <w:rsid w:val="00A07C34"/>
    <w:rPr>
      <w:rFonts w:eastAsiaTheme="minorHAnsi"/>
    </w:rPr>
  </w:style>
  <w:style w:type="paragraph" w:customStyle="1" w:styleId="88AF13263EE94C4397F1248EC0150F5428">
    <w:name w:val="88AF13263EE94C4397F1248EC0150F5428"/>
    <w:rsid w:val="00A07C34"/>
    <w:rPr>
      <w:rFonts w:eastAsiaTheme="minorHAnsi"/>
    </w:rPr>
  </w:style>
  <w:style w:type="paragraph" w:customStyle="1" w:styleId="4FEAA379D44246CA8CAA3426FF7D971528">
    <w:name w:val="4FEAA379D44246CA8CAA3426FF7D971528"/>
    <w:rsid w:val="00A07C34"/>
    <w:rPr>
      <w:rFonts w:eastAsiaTheme="minorHAnsi"/>
    </w:rPr>
  </w:style>
  <w:style w:type="paragraph" w:customStyle="1" w:styleId="0B7BC541F6E74A178C85B18D3DC72A0528">
    <w:name w:val="0B7BC541F6E74A178C85B18D3DC72A0528"/>
    <w:rsid w:val="00A07C34"/>
    <w:rPr>
      <w:rFonts w:eastAsiaTheme="minorHAnsi"/>
    </w:rPr>
  </w:style>
  <w:style w:type="paragraph" w:customStyle="1" w:styleId="EB3A4D6026804F638F6EB2C5B6B9340328">
    <w:name w:val="EB3A4D6026804F638F6EB2C5B6B9340328"/>
    <w:rsid w:val="00A07C34"/>
    <w:rPr>
      <w:rFonts w:eastAsiaTheme="minorHAnsi"/>
    </w:rPr>
  </w:style>
  <w:style w:type="paragraph" w:customStyle="1" w:styleId="0A0DECE5E78C447E98ED67DF063A3B8D28">
    <w:name w:val="0A0DECE5E78C447E98ED67DF063A3B8D28"/>
    <w:rsid w:val="00A07C34"/>
    <w:rPr>
      <w:rFonts w:eastAsiaTheme="minorHAnsi"/>
    </w:rPr>
  </w:style>
  <w:style w:type="paragraph" w:customStyle="1" w:styleId="37CA73E932D24D25AFA10AA89005D3E228">
    <w:name w:val="37CA73E932D24D25AFA10AA89005D3E228"/>
    <w:rsid w:val="00A07C34"/>
    <w:rPr>
      <w:rFonts w:eastAsiaTheme="minorHAnsi"/>
    </w:rPr>
  </w:style>
  <w:style w:type="paragraph" w:customStyle="1" w:styleId="788E8389F3CA4FDFA3AE21ADCFAE64ED28">
    <w:name w:val="788E8389F3CA4FDFA3AE21ADCFAE64ED28"/>
    <w:rsid w:val="00A07C34"/>
    <w:rPr>
      <w:rFonts w:eastAsiaTheme="minorHAnsi"/>
    </w:rPr>
  </w:style>
  <w:style w:type="paragraph" w:customStyle="1" w:styleId="6319E32CC19A476EA852525692437D0F28">
    <w:name w:val="6319E32CC19A476EA852525692437D0F28"/>
    <w:rsid w:val="00A07C34"/>
    <w:rPr>
      <w:rFonts w:eastAsiaTheme="minorHAnsi"/>
    </w:rPr>
  </w:style>
  <w:style w:type="paragraph" w:customStyle="1" w:styleId="C8A61570F7404BFABF9355D4F9DFA06F28">
    <w:name w:val="C8A61570F7404BFABF9355D4F9DFA06F28"/>
    <w:rsid w:val="00A07C34"/>
    <w:rPr>
      <w:rFonts w:eastAsiaTheme="minorHAnsi"/>
    </w:rPr>
  </w:style>
  <w:style w:type="paragraph" w:customStyle="1" w:styleId="47A32EDEBEB642C780D99FC48AD3E2C228">
    <w:name w:val="47A32EDEBEB642C780D99FC48AD3E2C228"/>
    <w:rsid w:val="00A07C34"/>
    <w:rPr>
      <w:rFonts w:eastAsiaTheme="minorHAnsi"/>
    </w:rPr>
  </w:style>
  <w:style w:type="paragraph" w:customStyle="1" w:styleId="78B0CA40D2A9441EB0C7580CB80824B128">
    <w:name w:val="78B0CA40D2A9441EB0C7580CB80824B128"/>
    <w:rsid w:val="00A07C34"/>
    <w:rPr>
      <w:rFonts w:eastAsiaTheme="minorHAnsi"/>
    </w:rPr>
  </w:style>
  <w:style w:type="paragraph" w:customStyle="1" w:styleId="E1304195577F454C91CC571A8A8AA1E528">
    <w:name w:val="E1304195577F454C91CC571A8A8AA1E528"/>
    <w:rsid w:val="00A07C34"/>
    <w:rPr>
      <w:rFonts w:eastAsiaTheme="minorHAnsi"/>
    </w:rPr>
  </w:style>
  <w:style w:type="paragraph" w:customStyle="1" w:styleId="0B7AA48A66914AD38001828C130366F328">
    <w:name w:val="0B7AA48A66914AD38001828C130366F328"/>
    <w:rsid w:val="00A07C34"/>
    <w:rPr>
      <w:rFonts w:eastAsiaTheme="minorHAnsi"/>
    </w:rPr>
  </w:style>
  <w:style w:type="paragraph" w:customStyle="1" w:styleId="B4A413C292FE4B80901C589CE2339F4A28">
    <w:name w:val="B4A413C292FE4B80901C589CE2339F4A28"/>
    <w:rsid w:val="00A07C34"/>
    <w:rPr>
      <w:rFonts w:eastAsiaTheme="minorHAnsi"/>
    </w:rPr>
  </w:style>
  <w:style w:type="paragraph" w:customStyle="1" w:styleId="B470010CD9654EFEB281D3AB2873183028">
    <w:name w:val="B470010CD9654EFEB281D3AB2873183028"/>
    <w:rsid w:val="00A07C34"/>
    <w:rPr>
      <w:rFonts w:eastAsiaTheme="minorHAnsi"/>
    </w:rPr>
  </w:style>
  <w:style w:type="paragraph" w:customStyle="1" w:styleId="2057BD0C9C3E472A9B89A9EC6711C11E28">
    <w:name w:val="2057BD0C9C3E472A9B89A9EC6711C11E28"/>
    <w:rsid w:val="00A07C34"/>
    <w:rPr>
      <w:rFonts w:eastAsiaTheme="minorHAnsi"/>
    </w:rPr>
  </w:style>
  <w:style w:type="paragraph" w:customStyle="1" w:styleId="F37C496DF0CA44B3B7BB2D5E436CDDEC28">
    <w:name w:val="F37C496DF0CA44B3B7BB2D5E436CDDEC28"/>
    <w:rsid w:val="00A07C34"/>
    <w:rPr>
      <w:rFonts w:eastAsiaTheme="minorHAnsi"/>
    </w:rPr>
  </w:style>
  <w:style w:type="paragraph" w:customStyle="1" w:styleId="CE1292F728574FCCA1AE608E1C9FC5E228">
    <w:name w:val="CE1292F728574FCCA1AE608E1C9FC5E228"/>
    <w:rsid w:val="00A07C34"/>
    <w:rPr>
      <w:rFonts w:eastAsiaTheme="minorHAnsi"/>
    </w:rPr>
  </w:style>
  <w:style w:type="paragraph" w:customStyle="1" w:styleId="AE7CCF1C762F4E79B54DF408ACE0558B28">
    <w:name w:val="AE7CCF1C762F4E79B54DF408ACE0558B28"/>
    <w:rsid w:val="00A07C34"/>
    <w:rPr>
      <w:rFonts w:eastAsiaTheme="minorHAnsi"/>
    </w:rPr>
  </w:style>
  <w:style w:type="paragraph" w:customStyle="1" w:styleId="79202ED2DB334DA88DC1658CFF71022A28">
    <w:name w:val="79202ED2DB334DA88DC1658CFF71022A28"/>
    <w:rsid w:val="00A07C34"/>
    <w:rPr>
      <w:rFonts w:eastAsiaTheme="minorHAnsi"/>
    </w:rPr>
  </w:style>
  <w:style w:type="paragraph" w:customStyle="1" w:styleId="BBB9644982C44F98BE5B2491B7B8A71528">
    <w:name w:val="BBB9644982C44F98BE5B2491B7B8A71528"/>
    <w:rsid w:val="00A07C34"/>
    <w:rPr>
      <w:rFonts w:eastAsiaTheme="minorHAnsi"/>
    </w:rPr>
  </w:style>
  <w:style w:type="paragraph" w:customStyle="1" w:styleId="4A1DAAC7C9984E8CB93B8CBE4CD3DF7E28">
    <w:name w:val="4A1DAAC7C9984E8CB93B8CBE4CD3DF7E28"/>
    <w:rsid w:val="00A07C34"/>
    <w:rPr>
      <w:rFonts w:eastAsiaTheme="minorHAnsi"/>
    </w:rPr>
  </w:style>
  <w:style w:type="paragraph" w:customStyle="1" w:styleId="CE0B55325988406B8D82019707275C0928">
    <w:name w:val="CE0B55325988406B8D82019707275C0928"/>
    <w:rsid w:val="00A07C34"/>
    <w:rPr>
      <w:rFonts w:eastAsiaTheme="minorHAnsi"/>
    </w:rPr>
  </w:style>
  <w:style w:type="paragraph" w:customStyle="1" w:styleId="1E7CD385C4604E4BBF8C303EE037EC8C28">
    <w:name w:val="1E7CD385C4604E4BBF8C303EE037EC8C28"/>
    <w:rsid w:val="00A07C34"/>
    <w:rPr>
      <w:rFonts w:eastAsiaTheme="minorHAnsi"/>
    </w:rPr>
  </w:style>
  <w:style w:type="paragraph" w:customStyle="1" w:styleId="F897C4B383F9408AA7FBC4FB1F122BF928">
    <w:name w:val="F897C4B383F9408AA7FBC4FB1F122BF928"/>
    <w:rsid w:val="00A07C34"/>
    <w:rPr>
      <w:rFonts w:eastAsiaTheme="minorHAnsi"/>
    </w:rPr>
  </w:style>
  <w:style w:type="paragraph" w:customStyle="1" w:styleId="9FC8A71D1EED4B0A9FB5DE01A0CA844228">
    <w:name w:val="9FC8A71D1EED4B0A9FB5DE01A0CA844228"/>
    <w:rsid w:val="00A07C34"/>
    <w:rPr>
      <w:rFonts w:eastAsiaTheme="minorHAnsi"/>
    </w:rPr>
  </w:style>
  <w:style w:type="paragraph" w:customStyle="1" w:styleId="08955B0E136243458C19ACC6AB7EC96B28">
    <w:name w:val="08955B0E136243458C19ACC6AB7EC96B28"/>
    <w:rsid w:val="00A07C34"/>
    <w:rPr>
      <w:rFonts w:eastAsiaTheme="minorHAnsi"/>
    </w:rPr>
  </w:style>
  <w:style w:type="paragraph" w:customStyle="1" w:styleId="AAB896E9171742E5A53F06DA762B3E0B28">
    <w:name w:val="AAB896E9171742E5A53F06DA762B3E0B28"/>
    <w:rsid w:val="00A07C34"/>
    <w:rPr>
      <w:rFonts w:eastAsiaTheme="minorHAnsi"/>
    </w:rPr>
  </w:style>
  <w:style w:type="paragraph" w:customStyle="1" w:styleId="8D6BD87B5E0747C6BD28E7F2C532755328">
    <w:name w:val="8D6BD87B5E0747C6BD28E7F2C532755328"/>
    <w:rsid w:val="00A07C34"/>
    <w:rPr>
      <w:rFonts w:eastAsiaTheme="minorHAnsi"/>
    </w:rPr>
  </w:style>
  <w:style w:type="paragraph" w:customStyle="1" w:styleId="27663AB6C3ED49C9A6DBC7F4E11C2A2E28">
    <w:name w:val="27663AB6C3ED49C9A6DBC7F4E11C2A2E28"/>
    <w:rsid w:val="00A07C34"/>
    <w:rPr>
      <w:rFonts w:eastAsiaTheme="minorHAnsi"/>
    </w:rPr>
  </w:style>
  <w:style w:type="paragraph" w:customStyle="1" w:styleId="5F4B1AAB319547A6BB935DEE94597C7A28">
    <w:name w:val="5F4B1AAB319547A6BB935DEE94597C7A28"/>
    <w:rsid w:val="00A07C34"/>
    <w:rPr>
      <w:rFonts w:eastAsiaTheme="minorHAnsi"/>
    </w:rPr>
  </w:style>
  <w:style w:type="paragraph" w:customStyle="1" w:styleId="424EAD30F3B3467793379509821B639D28">
    <w:name w:val="424EAD30F3B3467793379509821B639D28"/>
    <w:rsid w:val="00A07C34"/>
    <w:rPr>
      <w:rFonts w:eastAsiaTheme="minorHAnsi"/>
    </w:rPr>
  </w:style>
  <w:style w:type="paragraph" w:customStyle="1" w:styleId="321B5AFE0503488C9834B09A1B7597BF">
    <w:name w:val="321B5AFE0503488C9834B09A1B7597BF"/>
    <w:rsid w:val="00A07C34"/>
  </w:style>
  <w:style w:type="paragraph" w:customStyle="1" w:styleId="5B43E1E2014743A9923CCEC6A1C19BCC30">
    <w:name w:val="5B43E1E2014743A9923CCEC6A1C19BCC30"/>
    <w:rsid w:val="00A07C34"/>
    <w:rPr>
      <w:rFonts w:eastAsiaTheme="minorHAnsi"/>
    </w:rPr>
  </w:style>
  <w:style w:type="paragraph" w:customStyle="1" w:styleId="E96DE4434DAA4639895ACF7E8FB7A20C29">
    <w:name w:val="E96DE4434DAA4639895ACF7E8FB7A20C29"/>
    <w:rsid w:val="00A07C34"/>
    <w:rPr>
      <w:rFonts w:eastAsiaTheme="minorHAnsi"/>
    </w:rPr>
  </w:style>
  <w:style w:type="paragraph" w:customStyle="1" w:styleId="B432012E4E3D4B88AAA52065CF460B8429">
    <w:name w:val="B432012E4E3D4B88AAA52065CF460B8429"/>
    <w:rsid w:val="00A07C34"/>
    <w:rPr>
      <w:rFonts w:eastAsiaTheme="minorHAnsi"/>
    </w:rPr>
  </w:style>
  <w:style w:type="paragraph" w:customStyle="1" w:styleId="49130652AC3B411581D4CEC6CA88667829">
    <w:name w:val="49130652AC3B411581D4CEC6CA88667829"/>
    <w:rsid w:val="00A07C34"/>
    <w:rPr>
      <w:rFonts w:eastAsiaTheme="minorHAnsi"/>
    </w:rPr>
  </w:style>
  <w:style w:type="paragraph" w:customStyle="1" w:styleId="425511DBC0174CC8B01CBF3232A829B229">
    <w:name w:val="425511DBC0174CC8B01CBF3232A829B229"/>
    <w:rsid w:val="00A07C34"/>
    <w:rPr>
      <w:rFonts w:eastAsiaTheme="minorHAnsi"/>
    </w:rPr>
  </w:style>
  <w:style w:type="paragraph" w:customStyle="1" w:styleId="A6C661EA3F2B4F18B64F5124C01FA7CF29">
    <w:name w:val="A6C661EA3F2B4F18B64F5124C01FA7CF29"/>
    <w:rsid w:val="00A07C34"/>
    <w:rPr>
      <w:rFonts w:eastAsiaTheme="minorHAnsi"/>
    </w:rPr>
  </w:style>
  <w:style w:type="paragraph" w:customStyle="1" w:styleId="725C63E107F7412C9DD6E46A40802F3825">
    <w:name w:val="725C63E107F7412C9DD6E46A40802F3825"/>
    <w:rsid w:val="00A07C34"/>
    <w:rPr>
      <w:rFonts w:eastAsiaTheme="minorHAnsi"/>
    </w:rPr>
  </w:style>
  <w:style w:type="paragraph" w:customStyle="1" w:styleId="6901908CB7B34F989152BAD71E1191C629">
    <w:name w:val="6901908CB7B34F989152BAD71E1191C629"/>
    <w:rsid w:val="00A07C34"/>
    <w:rPr>
      <w:rFonts w:eastAsiaTheme="minorHAnsi"/>
    </w:rPr>
  </w:style>
  <w:style w:type="paragraph" w:customStyle="1" w:styleId="747D7675331F464C8777EA631404F50A29">
    <w:name w:val="747D7675331F464C8777EA631404F50A29"/>
    <w:rsid w:val="00A07C34"/>
    <w:rPr>
      <w:rFonts w:eastAsiaTheme="minorHAnsi"/>
    </w:rPr>
  </w:style>
  <w:style w:type="paragraph" w:customStyle="1" w:styleId="CD70949628334181A8B091324C73BD0C29">
    <w:name w:val="CD70949628334181A8B091324C73BD0C29"/>
    <w:rsid w:val="00A07C34"/>
    <w:rPr>
      <w:rFonts w:eastAsiaTheme="minorHAnsi"/>
    </w:rPr>
  </w:style>
  <w:style w:type="paragraph" w:customStyle="1" w:styleId="3AFD98E95C3849B9AE3AB92FEE4C1B9729">
    <w:name w:val="3AFD98E95C3849B9AE3AB92FEE4C1B9729"/>
    <w:rsid w:val="00A07C34"/>
    <w:rPr>
      <w:rFonts w:eastAsiaTheme="minorHAnsi"/>
    </w:rPr>
  </w:style>
  <w:style w:type="paragraph" w:customStyle="1" w:styleId="30FECE43522E4F38B250A3ED1085630F29">
    <w:name w:val="30FECE43522E4F38B250A3ED1085630F29"/>
    <w:rsid w:val="00A07C34"/>
    <w:rPr>
      <w:rFonts w:eastAsiaTheme="minorHAnsi"/>
    </w:rPr>
  </w:style>
  <w:style w:type="paragraph" w:customStyle="1" w:styleId="60EEAB1BE9E24EEDA873BC743CF2E22929">
    <w:name w:val="60EEAB1BE9E24EEDA873BC743CF2E22929"/>
    <w:rsid w:val="00A07C34"/>
    <w:rPr>
      <w:rFonts w:eastAsiaTheme="minorHAnsi"/>
    </w:rPr>
  </w:style>
  <w:style w:type="paragraph" w:customStyle="1" w:styleId="6A1B571DE20B46F7A65C1B4BC0E93B6E29">
    <w:name w:val="6A1B571DE20B46F7A65C1B4BC0E93B6E29"/>
    <w:rsid w:val="00A07C34"/>
    <w:rPr>
      <w:rFonts w:eastAsiaTheme="minorHAnsi"/>
    </w:rPr>
  </w:style>
  <w:style w:type="paragraph" w:customStyle="1" w:styleId="220DDEC227EB492EB018BD29E3329D1729">
    <w:name w:val="220DDEC227EB492EB018BD29E3329D1729"/>
    <w:rsid w:val="00A07C34"/>
    <w:rPr>
      <w:rFonts w:eastAsiaTheme="minorHAnsi"/>
    </w:rPr>
  </w:style>
  <w:style w:type="paragraph" w:customStyle="1" w:styleId="D5F4DDC97E2F4D2BB6BA321EDC372FEE29">
    <w:name w:val="D5F4DDC97E2F4D2BB6BA321EDC372FEE29"/>
    <w:rsid w:val="00A07C34"/>
    <w:rPr>
      <w:rFonts w:eastAsiaTheme="minorHAnsi"/>
    </w:rPr>
  </w:style>
  <w:style w:type="paragraph" w:customStyle="1" w:styleId="9B6601EC02FF443093BDACCAB4BEFACB29">
    <w:name w:val="9B6601EC02FF443093BDACCAB4BEFACB29"/>
    <w:rsid w:val="00A07C34"/>
    <w:rPr>
      <w:rFonts w:eastAsiaTheme="minorHAnsi"/>
    </w:rPr>
  </w:style>
  <w:style w:type="paragraph" w:customStyle="1" w:styleId="75D5E4FA05FF433380977840B31D8EF829">
    <w:name w:val="75D5E4FA05FF433380977840B31D8EF829"/>
    <w:rsid w:val="00A07C34"/>
    <w:rPr>
      <w:rFonts w:eastAsiaTheme="minorHAnsi"/>
    </w:rPr>
  </w:style>
  <w:style w:type="paragraph" w:customStyle="1" w:styleId="CA0768CB81EF4AF6BBC11C0655F472A029">
    <w:name w:val="CA0768CB81EF4AF6BBC11C0655F472A029"/>
    <w:rsid w:val="00A07C34"/>
    <w:rPr>
      <w:rFonts w:eastAsiaTheme="minorHAnsi"/>
    </w:rPr>
  </w:style>
  <w:style w:type="paragraph" w:customStyle="1" w:styleId="067041811A6D4A4FA61D097613A8FBBE29">
    <w:name w:val="067041811A6D4A4FA61D097613A8FBBE29"/>
    <w:rsid w:val="00A07C34"/>
    <w:rPr>
      <w:rFonts w:eastAsiaTheme="minorHAnsi"/>
    </w:rPr>
  </w:style>
  <w:style w:type="paragraph" w:customStyle="1" w:styleId="9FA095E30DCA4B678A59EF300BF9462329">
    <w:name w:val="9FA095E30DCA4B678A59EF300BF9462329"/>
    <w:rsid w:val="00A07C34"/>
    <w:rPr>
      <w:rFonts w:eastAsiaTheme="minorHAnsi"/>
    </w:rPr>
  </w:style>
  <w:style w:type="paragraph" w:customStyle="1" w:styleId="ED6D03DC8437426CA9D5F8EB01FB87BD29">
    <w:name w:val="ED6D03DC8437426CA9D5F8EB01FB87BD29"/>
    <w:rsid w:val="00A07C34"/>
    <w:rPr>
      <w:rFonts w:eastAsiaTheme="minorHAnsi"/>
    </w:rPr>
  </w:style>
  <w:style w:type="paragraph" w:customStyle="1" w:styleId="EED9F9E17DAF488CB3B1C2BABB075FA729">
    <w:name w:val="EED9F9E17DAF488CB3B1C2BABB075FA729"/>
    <w:rsid w:val="00A07C34"/>
    <w:rPr>
      <w:rFonts w:eastAsiaTheme="minorHAnsi"/>
    </w:rPr>
  </w:style>
  <w:style w:type="paragraph" w:customStyle="1" w:styleId="09A8379BBBA74E47BE33A2E0C86E448429">
    <w:name w:val="09A8379BBBA74E47BE33A2E0C86E448429"/>
    <w:rsid w:val="00A07C34"/>
    <w:rPr>
      <w:rFonts w:eastAsiaTheme="minorHAnsi"/>
    </w:rPr>
  </w:style>
  <w:style w:type="paragraph" w:customStyle="1" w:styleId="AAEA40224C564A29AC0F3405B1D118E229">
    <w:name w:val="AAEA40224C564A29AC0F3405B1D118E229"/>
    <w:rsid w:val="00A07C34"/>
    <w:rPr>
      <w:rFonts w:eastAsiaTheme="minorHAnsi"/>
    </w:rPr>
  </w:style>
  <w:style w:type="paragraph" w:customStyle="1" w:styleId="E5A2D34A97254476A466E31572A5CCA029">
    <w:name w:val="E5A2D34A97254476A466E31572A5CCA029"/>
    <w:rsid w:val="00A07C34"/>
    <w:rPr>
      <w:rFonts w:eastAsiaTheme="minorHAnsi"/>
    </w:rPr>
  </w:style>
  <w:style w:type="paragraph" w:customStyle="1" w:styleId="25915255E24F4225B6D9E15DBC1B24C729">
    <w:name w:val="25915255E24F4225B6D9E15DBC1B24C729"/>
    <w:rsid w:val="00A07C34"/>
    <w:rPr>
      <w:rFonts w:eastAsiaTheme="minorHAnsi"/>
    </w:rPr>
  </w:style>
  <w:style w:type="paragraph" w:customStyle="1" w:styleId="046FA9C79EE3406C8AA40D2086AFCA9729">
    <w:name w:val="046FA9C79EE3406C8AA40D2086AFCA9729"/>
    <w:rsid w:val="00A07C34"/>
    <w:rPr>
      <w:rFonts w:eastAsiaTheme="minorHAnsi"/>
    </w:rPr>
  </w:style>
  <w:style w:type="paragraph" w:customStyle="1" w:styleId="2D614D2DCB0D47BC8CCD1B066BC1501E29">
    <w:name w:val="2D614D2DCB0D47BC8CCD1B066BC1501E29"/>
    <w:rsid w:val="00A07C34"/>
    <w:rPr>
      <w:rFonts w:eastAsiaTheme="minorHAnsi"/>
    </w:rPr>
  </w:style>
  <w:style w:type="paragraph" w:customStyle="1" w:styleId="36F7CBFBDFFF412E97B87395BF3EE8F829">
    <w:name w:val="36F7CBFBDFFF412E97B87395BF3EE8F829"/>
    <w:rsid w:val="00A07C34"/>
    <w:rPr>
      <w:rFonts w:eastAsiaTheme="minorHAnsi"/>
    </w:rPr>
  </w:style>
  <w:style w:type="paragraph" w:customStyle="1" w:styleId="9207334FC7E048B1A10FB9B9C95089E729">
    <w:name w:val="9207334FC7E048B1A10FB9B9C95089E729"/>
    <w:rsid w:val="00A07C34"/>
    <w:rPr>
      <w:rFonts w:eastAsiaTheme="minorHAnsi"/>
    </w:rPr>
  </w:style>
  <w:style w:type="paragraph" w:customStyle="1" w:styleId="88AF13263EE94C4397F1248EC0150F5429">
    <w:name w:val="88AF13263EE94C4397F1248EC0150F5429"/>
    <w:rsid w:val="00A07C34"/>
    <w:rPr>
      <w:rFonts w:eastAsiaTheme="minorHAnsi"/>
    </w:rPr>
  </w:style>
  <w:style w:type="paragraph" w:customStyle="1" w:styleId="4FEAA379D44246CA8CAA3426FF7D971529">
    <w:name w:val="4FEAA379D44246CA8CAA3426FF7D971529"/>
    <w:rsid w:val="00A07C34"/>
    <w:rPr>
      <w:rFonts w:eastAsiaTheme="minorHAnsi"/>
    </w:rPr>
  </w:style>
  <w:style w:type="paragraph" w:customStyle="1" w:styleId="0B7BC541F6E74A178C85B18D3DC72A0529">
    <w:name w:val="0B7BC541F6E74A178C85B18D3DC72A0529"/>
    <w:rsid w:val="00A07C34"/>
    <w:rPr>
      <w:rFonts w:eastAsiaTheme="minorHAnsi"/>
    </w:rPr>
  </w:style>
  <w:style w:type="paragraph" w:customStyle="1" w:styleId="EB3A4D6026804F638F6EB2C5B6B9340329">
    <w:name w:val="EB3A4D6026804F638F6EB2C5B6B9340329"/>
    <w:rsid w:val="00A07C34"/>
    <w:rPr>
      <w:rFonts w:eastAsiaTheme="minorHAnsi"/>
    </w:rPr>
  </w:style>
  <w:style w:type="paragraph" w:customStyle="1" w:styleId="0A0DECE5E78C447E98ED67DF063A3B8D29">
    <w:name w:val="0A0DECE5E78C447E98ED67DF063A3B8D29"/>
    <w:rsid w:val="00A07C34"/>
    <w:rPr>
      <w:rFonts w:eastAsiaTheme="minorHAnsi"/>
    </w:rPr>
  </w:style>
  <w:style w:type="paragraph" w:customStyle="1" w:styleId="37CA73E932D24D25AFA10AA89005D3E229">
    <w:name w:val="37CA73E932D24D25AFA10AA89005D3E229"/>
    <w:rsid w:val="00A07C34"/>
    <w:rPr>
      <w:rFonts w:eastAsiaTheme="minorHAnsi"/>
    </w:rPr>
  </w:style>
  <w:style w:type="paragraph" w:customStyle="1" w:styleId="788E8389F3CA4FDFA3AE21ADCFAE64ED29">
    <w:name w:val="788E8389F3CA4FDFA3AE21ADCFAE64ED29"/>
    <w:rsid w:val="00A07C34"/>
    <w:rPr>
      <w:rFonts w:eastAsiaTheme="minorHAnsi"/>
    </w:rPr>
  </w:style>
  <w:style w:type="paragraph" w:customStyle="1" w:styleId="6319E32CC19A476EA852525692437D0F29">
    <w:name w:val="6319E32CC19A476EA852525692437D0F29"/>
    <w:rsid w:val="00A07C34"/>
    <w:rPr>
      <w:rFonts w:eastAsiaTheme="minorHAnsi"/>
    </w:rPr>
  </w:style>
  <w:style w:type="paragraph" w:customStyle="1" w:styleId="C8A61570F7404BFABF9355D4F9DFA06F29">
    <w:name w:val="C8A61570F7404BFABF9355D4F9DFA06F29"/>
    <w:rsid w:val="00A07C34"/>
    <w:rPr>
      <w:rFonts w:eastAsiaTheme="minorHAnsi"/>
    </w:rPr>
  </w:style>
  <w:style w:type="paragraph" w:customStyle="1" w:styleId="47A32EDEBEB642C780D99FC48AD3E2C229">
    <w:name w:val="47A32EDEBEB642C780D99FC48AD3E2C229"/>
    <w:rsid w:val="00A07C34"/>
    <w:rPr>
      <w:rFonts w:eastAsiaTheme="minorHAnsi"/>
    </w:rPr>
  </w:style>
  <w:style w:type="paragraph" w:customStyle="1" w:styleId="78B0CA40D2A9441EB0C7580CB80824B129">
    <w:name w:val="78B0CA40D2A9441EB0C7580CB80824B129"/>
    <w:rsid w:val="00A07C34"/>
    <w:rPr>
      <w:rFonts w:eastAsiaTheme="minorHAnsi"/>
    </w:rPr>
  </w:style>
  <w:style w:type="paragraph" w:customStyle="1" w:styleId="E1304195577F454C91CC571A8A8AA1E529">
    <w:name w:val="E1304195577F454C91CC571A8A8AA1E529"/>
    <w:rsid w:val="00A07C34"/>
    <w:rPr>
      <w:rFonts w:eastAsiaTheme="minorHAnsi"/>
    </w:rPr>
  </w:style>
  <w:style w:type="paragraph" w:customStyle="1" w:styleId="0B7AA48A66914AD38001828C130366F329">
    <w:name w:val="0B7AA48A66914AD38001828C130366F329"/>
    <w:rsid w:val="00A07C34"/>
    <w:rPr>
      <w:rFonts w:eastAsiaTheme="minorHAnsi"/>
    </w:rPr>
  </w:style>
  <w:style w:type="paragraph" w:customStyle="1" w:styleId="B4A413C292FE4B80901C589CE2339F4A29">
    <w:name w:val="B4A413C292FE4B80901C589CE2339F4A29"/>
    <w:rsid w:val="00A07C34"/>
    <w:rPr>
      <w:rFonts w:eastAsiaTheme="minorHAnsi"/>
    </w:rPr>
  </w:style>
  <w:style w:type="paragraph" w:customStyle="1" w:styleId="B470010CD9654EFEB281D3AB2873183029">
    <w:name w:val="B470010CD9654EFEB281D3AB2873183029"/>
    <w:rsid w:val="00A07C34"/>
    <w:rPr>
      <w:rFonts w:eastAsiaTheme="minorHAnsi"/>
    </w:rPr>
  </w:style>
  <w:style w:type="paragraph" w:customStyle="1" w:styleId="2057BD0C9C3E472A9B89A9EC6711C11E29">
    <w:name w:val="2057BD0C9C3E472A9B89A9EC6711C11E29"/>
    <w:rsid w:val="00A07C34"/>
    <w:rPr>
      <w:rFonts w:eastAsiaTheme="minorHAnsi"/>
    </w:rPr>
  </w:style>
  <w:style w:type="paragraph" w:customStyle="1" w:styleId="F37C496DF0CA44B3B7BB2D5E436CDDEC29">
    <w:name w:val="F37C496DF0CA44B3B7BB2D5E436CDDEC29"/>
    <w:rsid w:val="00A07C34"/>
    <w:rPr>
      <w:rFonts w:eastAsiaTheme="minorHAnsi"/>
    </w:rPr>
  </w:style>
  <w:style w:type="paragraph" w:customStyle="1" w:styleId="CE1292F728574FCCA1AE608E1C9FC5E229">
    <w:name w:val="CE1292F728574FCCA1AE608E1C9FC5E229"/>
    <w:rsid w:val="00A07C34"/>
    <w:rPr>
      <w:rFonts w:eastAsiaTheme="minorHAnsi"/>
    </w:rPr>
  </w:style>
  <w:style w:type="paragraph" w:customStyle="1" w:styleId="AE7CCF1C762F4E79B54DF408ACE0558B29">
    <w:name w:val="AE7CCF1C762F4E79B54DF408ACE0558B29"/>
    <w:rsid w:val="00A07C34"/>
    <w:rPr>
      <w:rFonts w:eastAsiaTheme="minorHAnsi"/>
    </w:rPr>
  </w:style>
  <w:style w:type="paragraph" w:customStyle="1" w:styleId="79202ED2DB334DA88DC1658CFF71022A29">
    <w:name w:val="79202ED2DB334DA88DC1658CFF71022A29"/>
    <w:rsid w:val="00A07C34"/>
    <w:rPr>
      <w:rFonts w:eastAsiaTheme="minorHAnsi"/>
    </w:rPr>
  </w:style>
  <w:style w:type="paragraph" w:customStyle="1" w:styleId="BBB9644982C44F98BE5B2491B7B8A71529">
    <w:name w:val="BBB9644982C44F98BE5B2491B7B8A71529"/>
    <w:rsid w:val="00A07C34"/>
    <w:rPr>
      <w:rFonts w:eastAsiaTheme="minorHAnsi"/>
    </w:rPr>
  </w:style>
  <w:style w:type="paragraph" w:customStyle="1" w:styleId="4A1DAAC7C9984E8CB93B8CBE4CD3DF7E29">
    <w:name w:val="4A1DAAC7C9984E8CB93B8CBE4CD3DF7E29"/>
    <w:rsid w:val="00A07C34"/>
    <w:rPr>
      <w:rFonts w:eastAsiaTheme="minorHAnsi"/>
    </w:rPr>
  </w:style>
  <w:style w:type="paragraph" w:customStyle="1" w:styleId="CE0B55325988406B8D82019707275C0929">
    <w:name w:val="CE0B55325988406B8D82019707275C0929"/>
    <w:rsid w:val="00A07C34"/>
    <w:rPr>
      <w:rFonts w:eastAsiaTheme="minorHAnsi"/>
    </w:rPr>
  </w:style>
  <w:style w:type="paragraph" w:customStyle="1" w:styleId="1E7CD385C4604E4BBF8C303EE037EC8C29">
    <w:name w:val="1E7CD385C4604E4BBF8C303EE037EC8C29"/>
    <w:rsid w:val="00A07C34"/>
    <w:rPr>
      <w:rFonts w:eastAsiaTheme="minorHAnsi"/>
    </w:rPr>
  </w:style>
  <w:style w:type="paragraph" w:customStyle="1" w:styleId="F897C4B383F9408AA7FBC4FB1F122BF929">
    <w:name w:val="F897C4B383F9408AA7FBC4FB1F122BF929"/>
    <w:rsid w:val="00A07C34"/>
    <w:rPr>
      <w:rFonts w:eastAsiaTheme="minorHAnsi"/>
    </w:rPr>
  </w:style>
  <w:style w:type="paragraph" w:customStyle="1" w:styleId="9FC8A71D1EED4B0A9FB5DE01A0CA844229">
    <w:name w:val="9FC8A71D1EED4B0A9FB5DE01A0CA844229"/>
    <w:rsid w:val="00A07C34"/>
    <w:rPr>
      <w:rFonts w:eastAsiaTheme="minorHAnsi"/>
    </w:rPr>
  </w:style>
  <w:style w:type="paragraph" w:customStyle="1" w:styleId="08955B0E136243458C19ACC6AB7EC96B29">
    <w:name w:val="08955B0E136243458C19ACC6AB7EC96B29"/>
    <w:rsid w:val="00A07C34"/>
    <w:rPr>
      <w:rFonts w:eastAsiaTheme="minorHAnsi"/>
    </w:rPr>
  </w:style>
  <w:style w:type="paragraph" w:customStyle="1" w:styleId="AAB896E9171742E5A53F06DA762B3E0B29">
    <w:name w:val="AAB896E9171742E5A53F06DA762B3E0B29"/>
    <w:rsid w:val="00A07C34"/>
    <w:rPr>
      <w:rFonts w:eastAsiaTheme="minorHAnsi"/>
    </w:rPr>
  </w:style>
  <w:style w:type="paragraph" w:customStyle="1" w:styleId="8D6BD87B5E0747C6BD28E7F2C532755329">
    <w:name w:val="8D6BD87B5E0747C6BD28E7F2C532755329"/>
    <w:rsid w:val="00A07C34"/>
    <w:rPr>
      <w:rFonts w:eastAsiaTheme="minorHAnsi"/>
    </w:rPr>
  </w:style>
  <w:style w:type="paragraph" w:customStyle="1" w:styleId="27663AB6C3ED49C9A6DBC7F4E11C2A2E29">
    <w:name w:val="27663AB6C3ED49C9A6DBC7F4E11C2A2E29"/>
    <w:rsid w:val="00A07C34"/>
    <w:rPr>
      <w:rFonts w:eastAsiaTheme="minorHAnsi"/>
    </w:rPr>
  </w:style>
  <w:style w:type="paragraph" w:customStyle="1" w:styleId="5F4B1AAB319547A6BB935DEE94597C7A29">
    <w:name w:val="5F4B1AAB319547A6BB935DEE94597C7A29"/>
    <w:rsid w:val="00A07C34"/>
    <w:rPr>
      <w:rFonts w:eastAsiaTheme="minorHAnsi"/>
    </w:rPr>
  </w:style>
  <w:style w:type="paragraph" w:customStyle="1" w:styleId="424EAD30F3B3467793379509821B639D29">
    <w:name w:val="424EAD30F3B3467793379509821B639D29"/>
    <w:rsid w:val="00A07C34"/>
    <w:rPr>
      <w:rFonts w:eastAsiaTheme="minorHAnsi"/>
    </w:rPr>
  </w:style>
  <w:style w:type="paragraph" w:customStyle="1" w:styleId="5B43E1E2014743A9923CCEC6A1C19BCC31">
    <w:name w:val="5B43E1E2014743A9923CCEC6A1C19BCC31"/>
    <w:rsid w:val="00A07C34"/>
    <w:rPr>
      <w:rFonts w:eastAsiaTheme="minorHAnsi"/>
    </w:rPr>
  </w:style>
  <w:style w:type="paragraph" w:customStyle="1" w:styleId="E96DE4434DAA4639895ACF7E8FB7A20C30">
    <w:name w:val="E96DE4434DAA4639895ACF7E8FB7A20C30"/>
    <w:rsid w:val="00A07C34"/>
    <w:rPr>
      <w:rFonts w:eastAsiaTheme="minorHAnsi"/>
    </w:rPr>
  </w:style>
  <w:style w:type="paragraph" w:customStyle="1" w:styleId="B432012E4E3D4B88AAA52065CF460B8430">
    <w:name w:val="B432012E4E3D4B88AAA52065CF460B8430"/>
    <w:rsid w:val="00A07C34"/>
    <w:rPr>
      <w:rFonts w:eastAsiaTheme="minorHAnsi"/>
    </w:rPr>
  </w:style>
  <w:style w:type="paragraph" w:customStyle="1" w:styleId="49130652AC3B411581D4CEC6CA88667830">
    <w:name w:val="49130652AC3B411581D4CEC6CA88667830"/>
    <w:rsid w:val="00A07C34"/>
    <w:rPr>
      <w:rFonts w:eastAsiaTheme="minorHAnsi"/>
    </w:rPr>
  </w:style>
  <w:style w:type="paragraph" w:customStyle="1" w:styleId="425511DBC0174CC8B01CBF3232A829B230">
    <w:name w:val="425511DBC0174CC8B01CBF3232A829B230"/>
    <w:rsid w:val="00A07C34"/>
    <w:rPr>
      <w:rFonts w:eastAsiaTheme="minorHAnsi"/>
    </w:rPr>
  </w:style>
  <w:style w:type="paragraph" w:customStyle="1" w:styleId="A6C661EA3F2B4F18B64F5124C01FA7CF30">
    <w:name w:val="A6C661EA3F2B4F18B64F5124C01FA7CF30"/>
    <w:rsid w:val="00A07C34"/>
    <w:rPr>
      <w:rFonts w:eastAsiaTheme="minorHAnsi"/>
    </w:rPr>
  </w:style>
  <w:style w:type="paragraph" w:customStyle="1" w:styleId="725C63E107F7412C9DD6E46A40802F3826">
    <w:name w:val="725C63E107F7412C9DD6E46A40802F3826"/>
    <w:rsid w:val="00A07C34"/>
    <w:rPr>
      <w:rFonts w:eastAsiaTheme="minorHAnsi"/>
    </w:rPr>
  </w:style>
  <w:style w:type="paragraph" w:customStyle="1" w:styleId="6901908CB7B34F989152BAD71E1191C630">
    <w:name w:val="6901908CB7B34F989152BAD71E1191C630"/>
    <w:rsid w:val="00A07C34"/>
    <w:rPr>
      <w:rFonts w:eastAsiaTheme="minorHAnsi"/>
    </w:rPr>
  </w:style>
  <w:style w:type="paragraph" w:customStyle="1" w:styleId="747D7675331F464C8777EA631404F50A30">
    <w:name w:val="747D7675331F464C8777EA631404F50A30"/>
    <w:rsid w:val="00A07C34"/>
    <w:rPr>
      <w:rFonts w:eastAsiaTheme="minorHAnsi"/>
    </w:rPr>
  </w:style>
  <w:style w:type="paragraph" w:customStyle="1" w:styleId="CD70949628334181A8B091324C73BD0C30">
    <w:name w:val="CD70949628334181A8B091324C73BD0C30"/>
    <w:rsid w:val="00A07C34"/>
    <w:rPr>
      <w:rFonts w:eastAsiaTheme="minorHAnsi"/>
    </w:rPr>
  </w:style>
  <w:style w:type="paragraph" w:customStyle="1" w:styleId="3AFD98E95C3849B9AE3AB92FEE4C1B9730">
    <w:name w:val="3AFD98E95C3849B9AE3AB92FEE4C1B9730"/>
    <w:rsid w:val="00A07C34"/>
    <w:rPr>
      <w:rFonts w:eastAsiaTheme="minorHAnsi"/>
    </w:rPr>
  </w:style>
  <w:style w:type="paragraph" w:customStyle="1" w:styleId="30FECE43522E4F38B250A3ED1085630F30">
    <w:name w:val="30FECE43522E4F38B250A3ED1085630F30"/>
    <w:rsid w:val="00A07C34"/>
    <w:rPr>
      <w:rFonts w:eastAsiaTheme="minorHAnsi"/>
    </w:rPr>
  </w:style>
  <w:style w:type="paragraph" w:customStyle="1" w:styleId="60EEAB1BE9E24EEDA873BC743CF2E22930">
    <w:name w:val="60EEAB1BE9E24EEDA873BC743CF2E22930"/>
    <w:rsid w:val="00A07C34"/>
    <w:rPr>
      <w:rFonts w:eastAsiaTheme="minorHAnsi"/>
    </w:rPr>
  </w:style>
  <w:style w:type="paragraph" w:customStyle="1" w:styleId="6A1B571DE20B46F7A65C1B4BC0E93B6E30">
    <w:name w:val="6A1B571DE20B46F7A65C1B4BC0E93B6E30"/>
    <w:rsid w:val="00A07C34"/>
    <w:rPr>
      <w:rFonts w:eastAsiaTheme="minorHAnsi"/>
    </w:rPr>
  </w:style>
  <w:style w:type="paragraph" w:customStyle="1" w:styleId="220DDEC227EB492EB018BD29E3329D1730">
    <w:name w:val="220DDEC227EB492EB018BD29E3329D1730"/>
    <w:rsid w:val="00A07C34"/>
    <w:rPr>
      <w:rFonts w:eastAsiaTheme="minorHAnsi"/>
    </w:rPr>
  </w:style>
  <w:style w:type="paragraph" w:customStyle="1" w:styleId="D5F4DDC97E2F4D2BB6BA321EDC372FEE30">
    <w:name w:val="D5F4DDC97E2F4D2BB6BA321EDC372FEE30"/>
    <w:rsid w:val="00A07C34"/>
    <w:rPr>
      <w:rFonts w:eastAsiaTheme="minorHAnsi"/>
    </w:rPr>
  </w:style>
  <w:style w:type="paragraph" w:customStyle="1" w:styleId="9B6601EC02FF443093BDACCAB4BEFACB30">
    <w:name w:val="9B6601EC02FF443093BDACCAB4BEFACB30"/>
    <w:rsid w:val="00A07C34"/>
    <w:rPr>
      <w:rFonts w:eastAsiaTheme="minorHAnsi"/>
    </w:rPr>
  </w:style>
  <w:style w:type="paragraph" w:customStyle="1" w:styleId="75D5E4FA05FF433380977840B31D8EF830">
    <w:name w:val="75D5E4FA05FF433380977840B31D8EF830"/>
    <w:rsid w:val="00A07C34"/>
    <w:rPr>
      <w:rFonts w:eastAsiaTheme="minorHAnsi"/>
    </w:rPr>
  </w:style>
  <w:style w:type="paragraph" w:customStyle="1" w:styleId="CA0768CB81EF4AF6BBC11C0655F472A030">
    <w:name w:val="CA0768CB81EF4AF6BBC11C0655F472A030"/>
    <w:rsid w:val="00A07C34"/>
    <w:rPr>
      <w:rFonts w:eastAsiaTheme="minorHAnsi"/>
    </w:rPr>
  </w:style>
  <w:style w:type="paragraph" w:customStyle="1" w:styleId="067041811A6D4A4FA61D097613A8FBBE30">
    <w:name w:val="067041811A6D4A4FA61D097613A8FBBE30"/>
    <w:rsid w:val="00A07C34"/>
    <w:rPr>
      <w:rFonts w:eastAsiaTheme="minorHAnsi"/>
    </w:rPr>
  </w:style>
  <w:style w:type="paragraph" w:customStyle="1" w:styleId="9FA095E30DCA4B678A59EF300BF9462330">
    <w:name w:val="9FA095E30DCA4B678A59EF300BF9462330"/>
    <w:rsid w:val="00A07C34"/>
    <w:rPr>
      <w:rFonts w:eastAsiaTheme="minorHAnsi"/>
    </w:rPr>
  </w:style>
  <w:style w:type="paragraph" w:customStyle="1" w:styleId="ED6D03DC8437426CA9D5F8EB01FB87BD30">
    <w:name w:val="ED6D03DC8437426CA9D5F8EB01FB87BD30"/>
    <w:rsid w:val="00A07C34"/>
    <w:rPr>
      <w:rFonts w:eastAsiaTheme="minorHAnsi"/>
    </w:rPr>
  </w:style>
  <w:style w:type="paragraph" w:customStyle="1" w:styleId="EED9F9E17DAF488CB3B1C2BABB075FA730">
    <w:name w:val="EED9F9E17DAF488CB3B1C2BABB075FA730"/>
    <w:rsid w:val="00A07C34"/>
    <w:rPr>
      <w:rFonts w:eastAsiaTheme="minorHAnsi"/>
    </w:rPr>
  </w:style>
  <w:style w:type="paragraph" w:customStyle="1" w:styleId="09A8379BBBA74E47BE33A2E0C86E448430">
    <w:name w:val="09A8379BBBA74E47BE33A2E0C86E448430"/>
    <w:rsid w:val="00A07C34"/>
    <w:rPr>
      <w:rFonts w:eastAsiaTheme="minorHAnsi"/>
    </w:rPr>
  </w:style>
  <w:style w:type="paragraph" w:customStyle="1" w:styleId="AAEA40224C564A29AC0F3405B1D118E230">
    <w:name w:val="AAEA40224C564A29AC0F3405B1D118E230"/>
    <w:rsid w:val="00A07C34"/>
    <w:rPr>
      <w:rFonts w:eastAsiaTheme="minorHAnsi"/>
    </w:rPr>
  </w:style>
  <w:style w:type="paragraph" w:customStyle="1" w:styleId="E5A2D34A97254476A466E31572A5CCA030">
    <w:name w:val="E5A2D34A97254476A466E31572A5CCA030"/>
    <w:rsid w:val="00A07C34"/>
    <w:rPr>
      <w:rFonts w:eastAsiaTheme="minorHAnsi"/>
    </w:rPr>
  </w:style>
  <w:style w:type="paragraph" w:customStyle="1" w:styleId="25915255E24F4225B6D9E15DBC1B24C730">
    <w:name w:val="25915255E24F4225B6D9E15DBC1B24C730"/>
    <w:rsid w:val="00A07C34"/>
    <w:rPr>
      <w:rFonts w:eastAsiaTheme="minorHAnsi"/>
    </w:rPr>
  </w:style>
  <w:style w:type="paragraph" w:customStyle="1" w:styleId="046FA9C79EE3406C8AA40D2086AFCA9730">
    <w:name w:val="046FA9C79EE3406C8AA40D2086AFCA9730"/>
    <w:rsid w:val="00A07C34"/>
    <w:rPr>
      <w:rFonts w:eastAsiaTheme="minorHAnsi"/>
    </w:rPr>
  </w:style>
  <w:style w:type="paragraph" w:customStyle="1" w:styleId="2D614D2DCB0D47BC8CCD1B066BC1501E30">
    <w:name w:val="2D614D2DCB0D47BC8CCD1B066BC1501E30"/>
    <w:rsid w:val="00A07C34"/>
    <w:rPr>
      <w:rFonts w:eastAsiaTheme="minorHAnsi"/>
    </w:rPr>
  </w:style>
  <w:style w:type="paragraph" w:customStyle="1" w:styleId="36F7CBFBDFFF412E97B87395BF3EE8F830">
    <w:name w:val="36F7CBFBDFFF412E97B87395BF3EE8F830"/>
    <w:rsid w:val="00A07C34"/>
    <w:rPr>
      <w:rFonts w:eastAsiaTheme="minorHAnsi"/>
    </w:rPr>
  </w:style>
  <w:style w:type="paragraph" w:customStyle="1" w:styleId="9207334FC7E048B1A10FB9B9C95089E730">
    <w:name w:val="9207334FC7E048B1A10FB9B9C95089E730"/>
    <w:rsid w:val="00A07C34"/>
    <w:rPr>
      <w:rFonts w:eastAsiaTheme="minorHAnsi"/>
    </w:rPr>
  </w:style>
  <w:style w:type="paragraph" w:customStyle="1" w:styleId="88AF13263EE94C4397F1248EC0150F5430">
    <w:name w:val="88AF13263EE94C4397F1248EC0150F5430"/>
    <w:rsid w:val="00A07C34"/>
    <w:rPr>
      <w:rFonts w:eastAsiaTheme="minorHAnsi"/>
    </w:rPr>
  </w:style>
  <w:style w:type="paragraph" w:customStyle="1" w:styleId="4FEAA379D44246CA8CAA3426FF7D971530">
    <w:name w:val="4FEAA379D44246CA8CAA3426FF7D971530"/>
    <w:rsid w:val="00A07C34"/>
    <w:rPr>
      <w:rFonts w:eastAsiaTheme="minorHAnsi"/>
    </w:rPr>
  </w:style>
  <w:style w:type="paragraph" w:customStyle="1" w:styleId="0B7BC541F6E74A178C85B18D3DC72A0530">
    <w:name w:val="0B7BC541F6E74A178C85B18D3DC72A0530"/>
    <w:rsid w:val="00A07C34"/>
    <w:rPr>
      <w:rFonts w:eastAsiaTheme="minorHAnsi"/>
    </w:rPr>
  </w:style>
  <w:style w:type="paragraph" w:customStyle="1" w:styleId="EB3A4D6026804F638F6EB2C5B6B9340330">
    <w:name w:val="EB3A4D6026804F638F6EB2C5B6B9340330"/>
    <w:rsid w:val="00A07C34"/>
    <w:rPr>
      <w:rFonts w:eastAsiaTheme="minorHAnsi"/>
    </w:rPr>
  </w:style>
  <w:style w:type="paragraph" w:customStyle="1" w:styleId="0A0DECE5E78C447E98ED67DF063A3B8D30">
    <w:name w:val="0A0DECE5E78C447E98ED67DF063A3B8D30"/>
    <w:rsid w:val="00A07C34"/>
    <w:rPr>
      <w:rFonts w:eastAsiaTheme="minorHAnsi"/>
    </w:rPr>
  </w:style>
  <w:style w:type="paragraph" w:customStyle="1" w:styleId="37CA73E932D24D25AFA10AA89005D3E230">
    <w:name w:val="37CA73E932D24D25AFA10AA89005D3E230"/>
    <w:rsid w:val="00A07C34"/>
    <w:rPr>
      <w:rFonts w:eastAsiaTheme="minorHAnsi"/>
    </w:rPr>
  </w:style>
  <w:style w:type="paragraph" w:customStyle="1" w:styleId="788E8389F3CA4FDFA3AE21ADCFAE64ED30">
    <w:name w:val="788E8389F3CA4FDFA3AE21ADCFAE64ED30"/>
    <w:rsid w:val="00A07C34"/>
    <w:rPr>
      <w:rFonts w:eastAsiaTheme="minorHAnsi"/>
    </w:rPr>
  </w:style>
  <w:style w:type="paragraph" w:customStyle="1" w:styleId="6319E32CC19A476EA852525692437D0F30">
    <w:name w:val="6319E32CC19A476EA852525692437D0F30"/>
    <w:rsid w:val="00A07C34"/>
    <w:rPr>
      <w:rFonts w:eastAsiaTheme="minorHAnsi"/>
    </w:rPr>
  </w:style>
  <w:style w:type="paragraph" w:customStyle="1" w:styleId="C8A61570F7404BFABF9355D4F9DFA06F30">
    <w:name w:val="C8A61570F7404BFABF9355D4F9DFA06F30"/>
    <w:rsid w:val="00A07C34"/>
    <w:rPr>
      <w:rFonts w:eastAsiaTheme="minorHAnsi"/>
    </w:rPr>
  </w:style>
  <w:style w:type="paragraph" w:customStyle="1" w:styleId="47A32EDEBEB642C780D99FC48AD3E2C230">
    <w:name w:val="47A32EDEBEB642C780D99FC48AD3E2C230"/>
    <w:rsid w:val="00A07C34"/>
    <w:rPr>
      <w:rFonts w:eastAsiaTheme="minorHAnsi"/>
    </w:rPr>
  </w:style>
  <w:style w:type="paragraph" w:customStyle="1" w:styleId="78B0CA40D2A9441EB0C7580CB80824B130">
    <w:name w:val="78B0CA40D2A9441EB0C7580CB80824B130"/>
    <w:rsid w:val="00A07C34"/>
    <w:rPr>
      <w:rFonts w:eastAsiaTheme="minorHAnsi"/>
    </w:rPr>
  </w:style>
  <w:style w:type="paragraph" w:customStyle="1" w:styleId="E1304195577F454C91CC571A8A8AA1E530">
    <w:name w:val="E1304195577F454C91CC571A8A8AA1E530"/>
    <w:rsid w:val="00A07C34"/>
    <w:rPr>
      <w:rFonts w:eastAsiaTheme="minorHAnsi"/>
    </w:rPr>
  </w:style>
  <w:style w:type="paragraph" w:customStyle="1" w:styleId="0B7AA48A66914AD38001828C130366F330">
    <w:name w:val="0B7AA48A66914AD38001828C130366F330"/>
    <w:rsid w:val="00A07C34"/>
    <w:rPr>
      <w:rFonts w:eastAsiaTheme="minorHAnsi"/>
    </w:rPr>
  </w:style>
  <w:style w:type="paragraph" w:customStyle="1" w:styleId="B4A413C292FE4B80901C589CE2339F4A30">
    <w:name w:val="B4A413C292FE4B80901C589CE2339F4A30"/>
    <w:rsid w:val="00A07C34"/>
    <w:rPr>
      <w:rFonts w:eastAsiaTheme="minorHAnsi"/>
    </w:rPr>
  </w:style>
  <w:style w:type="paragraph" w:customStyle="1" w:styleId="B470010CD9654EFEB281D3AB2873183030">
    <w:name w:val="B470010CD9654EFEB281D3AB2873183030"/>
    <w:rsid w:val="00A07C34"/>
    <w:rPr>
      <w:rFonts w:eastAsiaTheme="minorHAnsi"/>
    </w:rPr>
  </w:style>
  <w:style w:type="paragraph" w:customStyle="1" w:styleId="2057BD0C9C3E472A9B89A9EC6711C11E30">
    <w:name w:val="2057BD0C9C3E472A9B89A9EC6711C11E30"/>
    <w:rsid w:val="00A07C34"/>
    <w:rPr>
      <w:rFonts w:eastAsiaTheme="minorHAnsi"/>
    </w:rPr>
  </w:style>
  <w:style w:type="paragraph" w:customStyle="1" w:styleId="F37C496DF0CA44B3B7BB2D5E436CDDEC30">
    <w:name w:val="F37C496DF0CA44B3B7BB2D5E436CDDEC30"/>
    <w:rsid w:val="00A07C34"/>
    <w:rPr>
      <w:rFonts w:eastAsiaTheme="minorHAnsi"/>
    </w:rPr>
  </w:style>
  <w:style w:type="paragraph" w:customStyle="1" w:styleId="CE1292F728574FCCA1AE608E1C9FC5E230">
    <w:name w:val="CE1292F728574FCCA1AE608E1C9FC5E230"/>
    <w:rsid w:val="00A07C34"/>
    <w:rPr>
      <w:rFonts w:eastAsiaTheme="minorHAnsi"/>
    </w:rPr>
  </w:style>
  <w:style w:type="paragraph" w:customStyle="1" w:styleId="AE7CCF1C762F4E79B54DF408ACE0558B30">
    <w:name w:val="AE7CCF1C762F4E79B54DF408ACE0558B30"/>
    <w:rsid w:val="00A07C34"/>
    <w:rPr>
      <w:rFonts w:eastAsiaTheme="minorHAnsi"/>
    </w:rPr>
  </w:style>
  <w:style w:type="paragraph" w:customStyle="1" w:styleId="79202ED2DB334DA88DC1658CFF71022A30">
    <w:name w:val="79202ED2DB334DA88DC1658CFF71022A30"/>
    <w:rsid w:val="00A07C34"/>
    <w:rPr>
      <w:rFonts w:eastAsiaTheme="minorHAnsi"/>
    </w:rPr>
  </w:style>
  <w:style w:type="paragraph" w:customStyle="1" w:styleId="BBB9644982C44F98BE5B2491B7B8A71530">
    <w:name w:val="BBB9644982C44F98BE5B2491B7B8A71530"/>
    <w:rsid w:val="00A07C34"/>
    <w:rPr>
      <w:rFonts w:eastAsiaTheme="minorHAnsi"/>
    </w:rPr>
  </w:style>
  <w:style w:type="paragraph" w:customStyle="1" w:styleId="4A1DAAC7C9984E8CB93B8CBE4CD3DF7E30">
    <w:name w:val="4A1DAAC7C9984E8CB93B8CBE4CD3DF7E30"/>
    <w:rsid w:val="00A07C34"/>
    <w:rPr>
      <w:rFonts w:eastAsiaTheme="minorHAnsi"/>
    </w:rPr>
  </w:style>
  <w:style w:type="paragraph" w:customStyle="1" w:styleId="CE0B55325988406B8D82019707275C0930">
    <w:name w:val="CE0B55325988406B8D82019707275C0930"/>
    <w:rsid w:val="00A07C34"/>
    <w:rPr>
      <w:rFonts w:eastAsiaTheme="minorHAnsi"/>
    </w:rPr>
  </w:style>
  <w:style w:type="paragraph" w:customStyle="1" w:styleId="1E7CD385C4604E4BBF8C303EE037EC8C30">
    <w:name w:val="1E7CD385C4604E4BBF8C303EE037EC8C30"/>
    <w:rsid w:val="00A07C34"/>
    <w:rPr>
      <w:rFonts w:eastAsiaTheme="minorHAnsi"/>
    </w:rPr>
  </w:style>
  <w:style w:type="paragraph" w:customStyle="1" w:styleId="F897C4B383F9408AA7FBC4FB1F122BF930">
    <w:name w:val="F897C4B383F9408AA7FBC4FB1F122BF930"/>
    <w:rsid w:val="00A07C34"/>
    <w:rPr>
      <w:rFonts w:eastAsiaTheme="minorHAnsi"/>
    </w:rPr>
  </w:style>
  <w:style w:type="paragraph" w:customStyle="1" w:styleId="9FC8A71D1EED4B0A9FB5DE01A0CA844230">
    <w:name w:val="9FC8A71D1EED4B0A9FB5DE01A0CA844230"/>
    <w:rsid w:val="00A07C34"/>
    <w:rPr>
      <w:rFonts w:eastAsiaTheme="minorHAnsi"/>
    </w:rPr>
  </w:style>
  <w:style w:type="paragraph" w:customStyle="1" w:styleId="08955B0E136243458C19ACC6AB7EC96B30">
    <w:name w:val="08955B0E136243458C19ACC6AB7EC96B30"/>
    <w:rsid w:val="00A07C34"/>
    <w:rPr>
      <w:rFonts w:eastAsiaTheme="minorHAnsi"/>
    </w:rPr>
  </w:style>
  <w:style w:type="paragraph" w:customStyle="1" w:styleId="AAB896E9171742E5A53F06DA762B3E0B30">
    <w:name w:val="AAB896E9171742E5A53F06DA762B3E0B30"/>
    <w:rsid w:val="00A07C34"/>
    <w:rPr>
      <w:rFonts w:eastAsiaTheme="minorHAnsi"/>
    </w:rPr>
  </w:style>
  <w:style w:type="paragraph" w:customStyle="1" w:styleId="8D6BD87B5E0747C6BD28E7F2C532755330">
    <w:name w:val="8D6BD87B5E0747C6BD28E7F2C532755330"/>
    <w:rsid w:val="00A07C34"/>
    <w:rPr>
      <w:rFonts w:eastAsiaTheme="minorHAnsi"/>
    </w:rPr>
  </w:style>
  <w:style w:type="paragraph" w:customStyle="1" w:styleId="27663AB6C3ED49C9A6DBC7F4E11C2A2E30">
    <w:name w:val="27663AB6C3ED49C9A6DBC7F4E11C2A2E30"/>
    <w:rsid w:val="00A07C34"/>
    <w:rPr>
      <w:rFonts w:eastAsiaTheme="minorHAnsi"/>
    </w:rPr>
  </w:style>
  <w:style w:type="paragraph" w:customStyle="1" w:styleId="5F4B1AAB319547A6BB935DEE94597C7A30">
    <w:name w:val="5F4B1AAB319547A6BB935DEE94597C7A30"/>
    <w:rsid w:val="00A07C34"/>
    <w:rPr>
      <w:rFonts w:eastAsiaTheme="minorHAnsi"/>
    </w:rPr>
  </w:style>
  <w:style w:type="paragraph" w:customStyle="1" w:styleId="424EAD30F3B3467793379509821B639D30">
    <w:name w:val="424EAD30F3B3467793379509821B639D30"/>
    <w:rsid w:val="00A07C34"/>
    <w:rPr>
      <w:rFonts w:eastAsiaTheme="minorHAnsi"/>
    </w:rPr>
  </w:style>
  <w:style w:type="paragraph" w:customStyle="1" w:styleId="5B43E1E2014743A9923CCEC6A1C19BCC32">
    <w:name w:val="5B43E1E2014743A9923CCEC6A1C19BCC32"/>
    <w:rsid w:val="00A07C34"/>
    <w:rPr>
      <w:rFonts w:eastAsiaTheme="minorHAnsi"/>
    </w:rPr>
  </w:style>
  <w:style w:type="paragraph" w:customStyle="1" w:styleId="E96DE4434DAA4639895ACF7E8FB7A20C31">
    <w:name w:val="E96DE4434DAA4639895ACF7E8FB7A20C31"/>
    <w:rsid w:val="00A07C34"/>
    <w:rPr>
      <w:rFonts w:eastAsiaTheme="minorHAnsi"/>
    </w:rPr>
  </w:style>
  <w:style w:type="paragraph" w:customStyle="1" w:styleId="B432012E4E3D4B88AAA52065CF460B8431">
    <w:name w:val="B432012E4E3D4B88AAA52065CF460B8431"/>
    <w:rsid w:val="00A07C34"/>
    <w:rPr>
      <w:rFonts w:eastAsiaTheme="minorHAnsi"/>
    </w:rPr>
  </w:style>
  <w:style w:type="paragraph" w:customStyle="1" w:styleId="49130652AC3B411581D4CEC6CA88667831">
    <w:name w:val="49130652AC3B411581D4CEC6CA88667831"/>
    <w:rsid w:val="00A07C34"/>
    <w:rPr>
      <w:rFonts w:eastAsiaTheme="minorHAnsi"/>
    </w:rPr>
  </w:style>
  <w:style w:type="paragraph" w:customStyle="1" w:styleId="425511DBC0174CC8B01CBF3232A829B231">
    <w:name w:val="425511DBC0174CC8B01CBF3232A829B231"/>
    <w:rsid w:val="00A07C34"/>
    <w:rPr>
      <w:rFonts w:eastAsiaTheme="minorHAnsi"/>
    </w:rPr>
  </w:style>
  <w:style w:type="paragraph" w:customStyle="1" w:styleId="A6C661EA3F2B4F18B64F5124C01FA7CF31">
    <w:name w:val="A6C661EA3F2B4F18B64F5124C01FA7CF31"/>
    <w:rsid w:val="00A07C34"/>
    <w:rPr>
      <w:rFonts w:eastAsiaTheme="minorHAnsi"/>
    </w:rPr>
  </w:style>
  <w:style w:type="paragraph" w:customStyle="1" w:styleId="725C63E107F7412C9DD6E46A40802F3827">
    <w:name w:val="725C63E107F7412C9DD6E46A40802F3827"/>
    <w:rsid w:val="00A07C34"/>
    <w:rPr>
      <w:rFonts w:eastAsiaTheme="minorHAnsi"/>
    </w:rPr>
  </w:style>
  <w:style w:type="paragraph" w:customStyle="1" w:styleId="6901908CB7B34F989152BAD71E1191C631">
    <w:name w:val="6901908CB7B34F989152BAD71E1191C631"/>
    <w:rsid w:val="00A07C34"/>
    <w:rPr>
      <w:rFonts w:eastAsiaTheme="minorHAnsi"/>
    </w:rPr>
  </w:style>
  <w:style w:type="paragraph" w:customStyle="1" w:styleId="747D7675331F464C8777EA631404F50A31">
    <w:name w:val="747D7675331F464C8777EA631404F50A31"/>
    <w:rsid w:val="00A07C34"/>
    <w:rPr>
      <w:rFonts w:eastAsiaTheme="minorHAnsi"/>
    </w:rPr>
  </w:style>
  <w:style w:type="paragraph" w:customStyle="1" w:styleId="CD70949628334181A8B091324C73BD0C31">
    <w:name w:val="CD70949628334181A8B091324C73BD0C31"/>
    <w:rsid w:val="00A07C34"/>
    <w:rPr>
      <w:rFonts w:eastAsiaTheme="minorHAnsi"/>
    </w:rPr>
  </w:style>
  <w:style w:type="paragraph" w:customStyle="1" w:styleId="3AFD98E95C3849B9AE3AB92FEE4C1B9731">
    <w:name w:val="3AFD98E95C3849B9AE3AB92FEE4C1B9731"/>
    <w:rsid w:val="00A07C34"/>
    <w:rPr>
      <w:rFonts w:eastAsiaTheme="minorHAnsi"/>
    </w:rPr>
  </w:style>
  <w:style w:type="paragraph" w:customStyle="1" w:styleId="30FECE43522E4F38B250A3ED1085630F31">
    <w:name w:val="30FECE43522E4F38B250A3ED1085630F31"/>
    <w:rsid w:val="00A07C34"/>
    <w:rPr>
      <w:rFonts w:eastAsiaTheme="minorHAnsi"/>
    </w:rPr>
  </w:style>
  <w:style w:type="paragraph" w:customStyle="1" w:styleId="60EEAB1BE9E24EEDA873BC743CF2E22931">
    <w:name w:val="60EEAB1BE9E24EEDA873BC743CF2E22931"/>
    <w:rsid w:val="00A07C34"/>
    <w:rPr>
      <w:rFonts w:eastAsiaTheme="minorHAnsi"/>
    </w:rPr>
  </w:style>
  <w:style w:type="paragraph" w:customStyle="1" w:styleId="6A1B571DE20B46F7A65C1B4BC0E93B6E31">
    <w:name w:val="6A1B571DE20B46F7A65C1B4BC0E93B6E31"/>
    <w:rsid w:val="00A07C34"/>
    <w:rPr>
      <w:rFonts w:eastAsiaTheme="minorHAnsi"/>
    </w:rPr>
  </w:style>
  <w:style w:type="paragraph" w:customStyle="1" w:styleId="220DDEC227EB492EB018BD29E3329D1731">
    <w:name w:val="220DDEC227EB492EB018BD29E3329D1731"/>
    <w:rsid w:val="00A07C34"/>
    <w:rPr>
      <w:rFonts w:eastAsiaTheme="minorHAnsi"/>
    </w:rPr>
  </w:style>
  <w:style w:type="paragraph" w:customStyle="1" w:styleId="D5F4DDC97E2F4D2BB6BA321EDC372FEE31">
    <w:name w:val="D5F4DDC97E2F4D2BB6BA321EDC372FEE31"/>
    <w:rsid w:val="00A07C34"/>
    <w:rPr>
      <w:rFonts w:eastAsiaTheme="minorHAnsi"/>
    </w:rPr>
  </w:style>
  <w:style w:type="paragraph" w:customStyle="1" w:styleId="9B6601EC02FF443093BDACCAB4BEFACB31">
    <w:name w:val="9B6601EC02FF443093BDACCAB4BEFACB31"/>
    <w:rsid w:val="00A07C34"/>
    <w:rPr>
      <w:rFonts w:eastAsiaTheme="minorHAnsi"/>
    </w:rPr>
  </w:style>
  <w:style w:type="paragraph" w:customStyle="1" w:styleId="75D5E4FA05FF433380977840B31D8EF831">
    <w:name w:val="75D5E4FA05FF433380977840B31D8EF831"/>
    <w:rsid w:val="00A07C34"/>
    <w:rPr>
      <w:rFonts w:eastAsiaTheme="minorHAnsi"/>
    </w:rPr>
  </w:style>
  <w:style w:type="paragraph" w:customStyle="1" w:styleId="CA0768CB81EF4AF6BBC11C0655F472A031">
    <w:name w:val="CA0768CB81EF4AF6BBC11C0655F472A031"/>
    <w:rsid w:val="00A07C34"/>
    <w:rPr>
      <w:rFonts w:eastAsiaTheme="minorHAnsi"/>
    </w:rPr>
  </w:style>
  <w:style w:type="paragraph" w:customStyle="1" w:styleId="067041811A6D4A4FA61D097613A8FBBE31">
    <w:name w:val="067041811A6D4A4FA61D097613A8FBBE31"/>
    <w:rsid w:val="00A07C34"/>
    <w:rPr>
      <w:rFonts w:eastAsiaTheme="minorHAnsi"/>
    </w:rPr>
  </w:style>
  <w:style w:type="paragraph" w:customStyle="1" w:styleId="9FA095E30DCA4B678A59EF300BF9462331">
    <w:name w:val="9FA095E30DCA4B678A59EF300BF9462331"/>
    <w:rsid w:val="00A07C34"/>
    <w:rPr>
      <w:rFonts w:eastAsiaTheme="minorHAnsi"/>
    </w:rPr>
  </w:style>
  <w:style w:type="paragraph" w:customStyle="1" w:styleId="ED6D03DC8437426CA9D5F8EB01FB87BD31">
    <w:name w:val="ED6D03DC8437426CA9D5F8EB01FB87BD31"/>
    <w:rsid w:val="00A07C34"/>
    <w:rPr>
      <w:rFonts w:eastAsiaTheme="minorHAnsi"/>
    </w:rPr>
  </w:style>
  <w:style w:type="paragraph" w:customStyle="1" w:styleId="EED9F9E17DAF488CB3B1C2BABB075FA731">
    <w:name w:val="EED9F9E17DAF488CB3B1C2BABB075FA731"/>
    <w:rsid w:val="00A07C34"/>
    <w:rPr>
      <w:rFonts w:eastAsiaTheme="minorHAnsi"/>
    </w:rPr>
  </w:style>
  <w:style w:type="paragraph" w:customStyle="1" w:styleId="09A8379BBBA74E47BE33A2E0C86E448431">
    <w:name w:val="09A8379BBBA74E47BE33A2E0C86E448431"/>
    <w:rsid w:val="00A07C34"/>
    <w:rPr>
      <w:rFonts w:eastAsiaTheme="minorHAnsi"/>
    </w:rPr>
  </w:style>
  <w:style w:type="paragraph" w:customStyle="1" w:styleId="AAEA40224C564A29AC0F3405B1D118E231">
    <w:name w:val="AAEA40224C564A29AC0F3405B1D118E231"/>
    <w:rsid w:val="00A07C34"/>
    <w:rPr>
      <w:rFonts w:eastAsiaTheme="minorHAnsi"/>
    </w:rPr>
  </w:style>
  <w:style w:type="paragraph" w:customStyle="1" w:styleId="E5A2D34A97254476A466E31572A5CCA031">
    <w:name w:val="E5A2D34A97254476A466E31572A5CCA031"/>
    <w:rsid w:val="00A07C34"/>
    <w:rPr>
      <w:rFonts w:eastAsiaTheme="minorHAnsi"/>
    </w:rPr>
  </w:style>
  <w:style w:type="paragraph" w:customStyle="1" w:styleId="25915255E24F4225B6D9E15DBC1B24C731">
    <w:name w:val="25915255E24F4225B6D9E15DBC1B24C731"/>
    <w:rsid w:val="00A07C34"/>
    <w:rPr>
      <w:rFonts w:eastAsiaTheme="minorHAnsi"/>
    </w:rPr>
  </w:style>
  <w:style w:type="paragraph" w:customStyle="1" w:styleId="046FA9C79EE3406C8AA40D2086AFCA9731">
    <w:name w:val="046FA9C79EE3406C8AA40D2086AFCA9731"/>
    <w:rsid w:val="00A07C34"/>
    <w:rPr>
      <w:rFonts w:eastAsiaTheme="minorHAnsi"/>
    </w:rPr>
  </w:style>
  <w:style w:type="paragraph" w:customStyle="1" w:styleId="2D614D2DCB0D47BC8CCD1B066BC1501E31">
    <w:name w:val="2D614D2DCB0D47BC8CCD1B066BC1501E31"/>
    <w:rsid w:val="00A07C34"/>
    <w:rPr>
      <w:rFonts w:eastAsiaTheme="minorHAnsi"/>
    </w:rPr>
  </w:style>
  <w:style w:type="paragraph" w:customStyle="1" w:styleId="36F7CBFBDFFF412E97B87395BF3EE8F831">
    <w:name w:val="36F7CBFBDFFF412E97B87395BF3EE8F831"/>
    <w:rsid w:val="00A07C34"/>
    <w:rPr>
      <w:rFonts w:eastAsiaTheme="minorHAnsi"/>
    </w:rPr>
  </w:style>
  <w:style w:type="paragraph" w:customStyle="1" w:styleId="9207334FC7E048B1A10FB9B9C95089E731">
    <w:name w:val="9207334FC7E048B1A10FB9B9C95089E731"/>
    <w:rsid w:val="00A07C34"/>
    <w:rPr>
      <w:rFonts w:eastAsiaTheme="minorHAnsi"/>
    </w:rPr>
  </w:style>
  <w:style w:type="paragraph" w:customStyle="1" w:styleId="88AF13263EE94C4397F1248EC0150F5431">
    <w:name w:val="88AF13263EE94C4397F1248EC0150F5431"/>
    <w:rsid w:val="00A07C34"/>
    <w:rPr>
      <w:rFonts w:eastAsiaTheme="minorHAnsi"/>
    </w:rPr>
  </w:style>
  <w:style w:type="paragraph" w:customStyle="1" w:styleId="4FEAA379D44246CA8CAA3426FF7D971531">
    <w:name w:val="4FEAA379D44246CA8CAA3426FF7D971531"/>
    <w:rsid w:val="00A07C34"/>
    <w:rPr>
      <w:rFonts w:eastAsiaTheme="minorHAnsi"/>
    </w:rPr>
  </w:style>
  <w:style w:type="paragraph" w:customStyle="1" w:styleId="0B7BC541F6E74A178C85B18D3DC72A0531">
    <w:name w:val="0B7BC541F6E74A178C85B18D3DC72A0531"/>
    <w:rsid w:val="00A07C34"/>
    <w:rPr>
      <w:rFonts w:eastAsiaTheme="minorHAnsi"/>
    </w:rPr>
  </w:style>
  <w:style w:type="paragraph" w:customStyle="1" w:styleId="EB3A4D6026804F638F6EB2C5B6B9340331">
    <w:name w:val="EB3A4D6026804F638F6EB2C5B6B9340331"/>
    <w:rsid w:val="00A07C34"/>
    <w:rPr>
      <w:rFonts w:eastAsiaTheme="minorHAnsi"/>
    </w:rPr>
  </w:style>
  <w:style w:type="paragraph" w:customStyle="1" w:styleId="0A0DECE5E78C447E98ED67DF063A3B8D31">
    <w:name w:val="0A0DECE5E78C447E98ED67DF063A3B8D31"/>
    <w:rsid w:val="00A07C34"/>
    <w:rPr>
      <w:rFonts w:eastAsiaTheme="minorHAnsi"/>
    </w:rPr>
  </w:style>
  <w:style w:type="paragraph" w:customStyle="1" w:styleId="37CA73E932D24D25AFA10AA89005D3E231">
    <w:name w:val="37CA73E932D24D25AFA10AA89005D3E231"/>
    <w:rsid w:val="00A07C34"/>
    <w:rPr>
      <w:rFonts w:eastAsiaTheme="minorHAnsi"/>
    </w:rPr>
  </w:style>
  <w:style w:type="paragraph" w:customStyle="1" w:styleId="788E8389F3CA4FDFA3AE21ADCFAE64ED31">
    <w:name w:val="788E8389F3CA4FDFA3AE21ADCFAE64ED31"/>
    <w:rsid w:val="00A07C34"/>
    <w:rPr>
      <w:rFonts w:eastAsiaTheme="minorHAnsi"/>
    </w:rPr>
  </w:style>
  <w:style w:type="paragraph" w:customStyle="1" w:styleId="6319E32CC19A476EA852525692437D0F31">
    <w:name w:val="6319E32CC19A476EA852525692437D0F31"/>
    <w:rsid w:val="00A07C34"/>
    <w:rPr>
      <w:rFonts w:eastAsiaTheme="minorHAnsi"/>
    </w:rPr>
  </w:style>
  <w:style w:type="paragraph" w:customStyle="1" w:styleId="C8A61570F7404BFABF9355D4F9DFA06F31">
    <w:name w:val="C8A61570F7404BFABF9355D4F9DFA06F31"/>
    <w:rsid w:val="00A07C34"/>
    <w:rPr>
      <w:rFonts w:eastAsiaTheme="minorHAnsi"/>
    </w:rPr>
  </w:style>
  <w:style w:type="paragraph" w:customStyle="1" w:styleId="47A32EDEBEB642C780D99FC48AD3E2C231">
    <w:name w:val="47A32EDEBEB642C780D99FC48AD3E2C231"/>
    <w:rsid w:val="00A07C34"/>
    <w:rPr>
      <w:rFonts w:eastAsiaTheme="minorHAnsi"/>
    </w:rPr>
  </w:style>
  <w:style w:type="paragraph" w:customStyle="1" w:styleId="78B0CA40D2A9441EB0C7580CB80824B131">
    <w:name w:val="78B0CA40D2A9441EB0C7580CB80824B131"/>
    <w:rsid w:val="00A07C34"/>
    <w:rPr>
      <w:rFonts w:eastAsiaTheme="minorHAnsi"/>
    </w:rPr>
  </w:style>
  <w:style w:type="paragraph" w:customStyle="1" w:styleId="E1304195577F454C91CC571A8A8AA1E531">
    <w:name w:val="E1304195577F454C91CC571A8A8AA1E531"/>
    <w:rsid w:val="00A07C34"/>
    <w:rPr>
      <w:rFonts w:eastAsiaTheme="minorHAnsi"/>
    </w:rPr>
  </w:style>
  <w:style w:type="paragraph" w:customStyle="1" w:styleId="0B7AA48A66914AD38001828C130366F331">
    <w:name w:val="0B7AA48A66914AD38001828C130366F331"/>
    <w:rsid w:val="00A07C34"/>
    <w:rPr>
      <w:rFonts w:eastAsiaTheme="minorHAnsi"/>
    </w:rPr>
  </w:style>
  <w:style w:type="paragraph" w:customStyle="1" w:styleId="B4A413C292FE4B80901C589CE2339F4A31">
    <w:name w:val="B4A413C292FE4B80901C589CE2339F4A31"/>
    <w:rsid w:val="00A07C34"/>
    <w:rPr>
      <w:rFonts w:eastAsiaTheme="minorHAnsi"/>
    </w:rPr>
  </w:style>
  <w:style w:type="paragraph" w:customStyle="1" w:styleId="B470010CD9654EFEB281D3AB2873183031">
    <w:name w:val="B470010CD9654EFEB281D3AB2873183031"/>
    <w:rsid w:val="00A07C34"/>
    <w:rPr>
      <w:rFonts w:eastAsiaTheme="minorHAnsi"/>
    </w:rPr>
  </w:style>
  <w:style w:type="paragraph" w:customStyle="1" w:styleId="2057BD0C9C3E472A9B89A9EC6711C11E31">
    <w:name w:val="2057BD0C9C3E472A9B89A9EC6711C11E31"/>
    <w:rsid w:val="00A07C34"/>
    <w:rPr>
      <w:rFonts w:eastAsiaTheme="minorHAnsi"/>
    </w:rPr>
  </w:style>
  <w:style w:type="paragraph" w:customStyle="1" w:styleId="F37C496DF0CA44B3B7BB2D5E436CDDEC31">
    <w:name w:val="F37C496DF0CA44B3B7BB2D5E436CDDEC31"/>
    <w:rsid w:val="00A07C34"/>
    <w:rPr>
      <w:rFonts w:eastAsiaTheme="minorHAnsi"/>
    </w:rPr>
  </w:style>
  <w:style w:type="paragraph" w:customStyle="1" w:styleId="CE1292F728574FCCA1AE608E1C9FC5E231">
    <w:name w:val="CE1292F728574FCCA1AE608E1C9FC5E231"/>
    <w:rsid w:val="00A07C34"/>
    <w:rPr>
      <w:rFonts w:eastAsiaTheme="minorHAnsi"/>
    </w:rPr>
  </w:style>
  <w:style w:type="paragraph" w:customStyle="1" w:styleId="AE7CCF1C762F4E79B54DF408ACE0558B31">
    <w:name w:val="AE7CCF1C762F4E79B54DF408ACE0558B31"/>
    <w:rsid w:val="00A07C34"/>
    <w:rPr>
      <w:rFonts w:eastAsiaTheme="minorHAnsi"/>
    </w:rPr>
  </w:style>
  <w:style w:type="paragraph" w:customStyle="1" w:styleId="79202ED2DB334DA88DC1658CFF71022A31">
    <w:name w:val="79202ED2DB334DA88DC1658CFF71022A31"/>
    <w:rsid w:val="00A07C34"/>
    <w:rPr>
      <w:rFonts w:eastAsiaTheme="minorHAnsi"/>
    </w:rPr>
  </w:style>
  <w:style w:type="paragraph" w:customStyle="1" w:styleId="BBB9644982C44F98BE5B2491B7B8A71531">
    <w:name w:val="BBB9644982C44F98BE5B2491B7B8A71531"/>
    <w:rsid w:val="00A07C34"/>
    <w:rPr>
      <w:rFonts w:eastAsiaTheme="minorHAnsi"/>
    </w:rPr>
  </w:style>
  <w:style w:type="paragraph" w:customStyle="1" w:styleId="4A1DAAC7C9984E8CB93B8CBE4CD3DF7E31">
    <w:name w:val="4A1DAAC7C9984E8CB93B8CBE4CD3DF7E31"/>
    <w:rsid w:val="00A07C34"/>
    <w:rPr>
      <w:rFonts w:eastAsiaTheme="minorHAnsi"/>
    </w:rPr>
  </w:style>
  <w:style w:type="paragraph" w:customStyle="1" w:styleId="CE0B55325988406B8D82019707275C0931">
    <w:name w:val="CE0B55325988406B8D82019707275C0931"/>
    <w:rsid w:val="00A07C34"/>
    <w:rPr>
      <w:rFonts w:eastAsiaTheme="minorHAnsi"/>
    </w:rPr>
  </w:style>
  <w:style w:type="paragraph" w:customStyle="1" w:styleId="1E7CD385C4604E4BBF8C303EE037EC8C31">
    <w:name w:val="1E7CD385C4604E4BBF8C303EE037EC8C31"/>
    <w:rsid w:val="00A07C34"/>
    <w:rPr>
      <w:rFonts w:eastAsiaTheme="minorHAnsi"/>
    </w:rPr>
  </w:style>
  <w:style w:type="paragraph" w:customStyle="1" w:styleId="F897C4B383F9408AA7FBC4FB1F122BF931">
    <w:name w:val="F897C4B383F9408AA7FBC4FB1F122BF931"/>
    <w:rsid w:val="00A07C34"/>
    <w:rPr>
      <w:rFonts w:eastAsiaTheme="minorHAnsi"/>
    </w:rPr>
  </w:style>
  <w:style w:type="paragraph" w:customStyle="1" w:styleId="9FC8A71D1EED4B0A9FB5DE01A0CA844231">
    <w:name w:val="9FC8A71D1EED4B0A9FB5DE01A0CA844231"/>
    <w:rsid w:val="00A07C34"/>
    <w:rPr>
      <w:rFonts w:eastAsiaTheme="minorHAnsi"/>
    </w:rPr>
  </w:style>
  <w:style w:type="paragraph" w:customStyle="1" w:styleId="08955B0E136243458C19ACC6AB7EC96B31">
    <w:name w:val="08955B0E136243458C19ACC6AB7EC96B31"/>
    <w:rsid w:val="00A07C34"/>
    <w:rPr>
      <w:rFonts w:eastAsiaTheme="minorHAnsi"/>
    </w:rPr>
  </w:style>
  <w:style w:type="paragraph" w:customStyle="1" w:styleId="AAB896E9171742E5A53F06DA762B3E0B31">
    <w:name w:val="AAB896E9171742E5A53F06DA762B3E0B31"/>
    <w:rsid w:val="00A07C34"/>
    <w:rPr>
      <w:rFonts w:eastAsiaTheme="minorHAnsi"/>
    </w:rPr>
  </w:style>
  <w:style w:type="paragraph" w:customStyle="1" w:styleId="8D6BD87B5E0747C6BD28E7F2C532755331">
    <w:name w:val="8D6BD87B5E0747C6BD28E7F2C532755331"/>
    <w:rsid w:val="00A07C34"/>
    <w:rPr>
      <w:rFonts w:eastAsiaTheme="minorHAnsi"/>
    </w:rPr>
  </w:style>
  <w:style w:type="paragraph" w:customStyle="1" w:styleId="27663AB6C3ED49C9A6DBC7F4E11C2A2E31">
    <w:name w:val="27663AB6C3ED49C9A6DBC7F4E11C2A2E31"/>
    <w:rsid w:val="00A07C34"/>
    <w:rPr>
      <w:rFonts w:eastAsiaTheme="minorHAnsi"/>
    </w:rPr>
  </w:style>
  <w:style w:type="paragraph" w:customStyle="1" w:styleId="5F4B1AAB319547A6BB935DEE94597C7A31">
    <w:name w:val="5F4B1AAB319547A6BB935DEE94597C7A31"/>
    <w:rsid w:val="00A07C34"/>
    <w:rPr>
      <w:rFonts w:eastAsiaTheme="minorHAnsi"/>
    </w:rPr>
  </w:style>
  <w:style w:type="paragraph" w:customStyle="1" w:styleId="424EAD30F3B3467793379509821B639D31">
    <w:name w:val="424EAD30F3B3467793379509821B639D31"/>
    <w:rsid w:val="00A07C34"/>
    <w:rPr>
      <w:rFonts w:eastAsiaTheme="minorHAnsi"/>
    </w:rPr>
  </w:style>
  <w:style w:type="paragraph" w:customStyle="1" w:styleId="5B43E1E2014743A9923CCEC6A1C19BCC33">
    <w:name w:val="5B43E1E2014743A9923CCEC6A1C19BCC33"/>
    <w:rsid w:val="00A07C34"/>
    <w:rPr>
      <w:rFonts w:eastAsiaTheme="minorHAnsi"/>
    </w:rPr>
  </w:style>
  <w:style w:type="paragraph" w:customStyle="1" w:styleId="E96DE4434DAA4639895ACF7E8FB7A20C32">
    <w:name w:val="E96DE4434DAA4639895ACF7E8FB7A20C32"/>
    <w:rsid w:val="00A07C34"/>
    <w:rPr>
      <w:rFonts w:eastAsiaTheme="minorHAnsi"/>
    </w:rPr>
  </w:style>
  <w:style w:type="paragraph" w:customStyle="1" w:styleId="B432012E4E3D4B88AAA52065CF460B8432">
    <w:name w:val="B432012E4E3D4B88AAA52065CF460B8432"/>
    <w:rsid w:val="00A07C34"/>
    <w:rPr>
      <w:rFonts w:eastAsiaTheme="minorHAnsi"/>
    </w:rPr>
  </w:style>
  <w:style w:type="paragraph" w:customStyle="1" w:styleId="49130652AC3B411581D4CEC6CA88667832">
    <w:name w:val="49130652AC3B411581D4CEC6CA88667832"/>
    <w:rsid w:val="00A07C34"/>
    <w:rPr>
      <w:rFonts w:eastAsiaTheme="minorHAnsi"/>
    </w:rPr>
  </w:style>
  <w:style w:type="paragraph" w:customStyle="1" w:styleId="425511DBC0174CC8B01CBF3232A829B232">
    <w:name w:val="425511DBC0174CC8B01CBF3232A829B232"/>
    <w:rsid w:val="00A07C34"/>
    <w:rPr>
      <w:rFonts w:eastAsiaTheme="minorHAnsi"/>
    </w:rPr>
  </w:style>
  <w:style w:type="paragraph" w:customStyle="1" w:styleId="A6C661EA3F2B4F18B64F5124C01FA7CF32">
    <w:name w:val="A6C661EA3F2B4F18B64F5124C01FA7CF32"/>
    <w:rsid w:val="00A07C34"/>
    <w:rPr>
      <w:rFonts w:eastAsiaTheme="minorHAnsi"/>
    </w:rPr>
  </w:style>
  <w:style w:type="paragraph" w:customStyle="1" w:styleId="725C63E107F7412C9DD6E46A40802F3828">
    <w:name w:val="725C63E107F7412C9DD6E46A40802F3828"/>
    <w:rsid w:val="00A07C34"/>
    <w:rPr>
      <w:rFonts w:eastAsiaTheme="minorHAnsi"/>
    </w:rPr>
  </w:style>
  <w:style w:type="paragraph" w:customStyle="1" w:styleId="6901908CB7B34F989152BAD71E1191C632">
    <w:name w:val="6901908CB7B34F989152BAD71E1191C632"/>
    <w:rsid w:val="00A07C34"/>
    <w:rPr>
      <w:rFonts w:eastAsiaTheme="minorHAnsi"/>
    </w:rPr>
  </w:style>
  <w:style w:type="paragraph" w:customStyle="1" w:styleId="747D7675331F464C8777EA631404F50A32">
    <w:name w:val="747D7675331F464C8777EA631404F50A32"/>
    <w:rsid w:val="00A07C34"/>
    <w:rPr>
      <w:rFonts w:eastAsiaTheme="minorHAnsi"/>
    </w:rPr>
  </w:style>
  <w:style w:type="paragraph" w:customStyle="1" w:styleId="CD70949628334181A8B091324C73BD0C32">
    <w:name w:val="CD70949628334181A8B091324C73BD0C32"/>
    <w:rsid w:val="00A07C34"/>
    <w:rPr>
      <w:rFonts w:eastAsiaTheme="minorHAnsi"/>
    </w:rPr>
  </w:style>
  <w:style w:type="paragraph" w:customStyle="1" w:styleId="3AFD98E95C3849B9AE3AB92FEE4C1B9732">
    <w:name w:val="3AFD98E95C3849B9AE3AB92FEE4C1B9732"/>
    <w:rsid w:val="00A07C34"/>
    <w:rPr>
      <w:rFonts w:eastAsiaTheme="minorHAnsi"/>
    </w:rPr>
  </w:style>
  <w:style w:type="paragraph" w:customStyle="1" w:styleId="30FECE43522E4F38B250A3ED1085630F32">
    <w:name w:val="30FECE43522E4F38B250A3ED1085630F32"/>
    <w:rsid w:val="00A07C34"/>
    <w:rPr>
      <w:rFonts w:eastAsiaTheme="minorHAnsi"/>
    </w:rPr>
  </w:style>
  <w:style w:type="paragraph" w:customStyle="1" w:styleId="60EEAB1BE9E24EEDA873BC743CF2E22932">
    <w:name w:val="60EEAB1BE9E24EEDA873BC743CF2E22932"/>
    <w:rsid w:val="00A07C34"/>
    <w:rPr>
      <w:rFonts w:eastAsiaTheme="minorHAnsi"/>
    </w:rPr>
  </w:style>
  <w:style w:type="paragraph" w:customStyle="1" w:styleId="6A1B571DE20B46F7A65C1B4BC0E93B6E32">
    <w:name w:val="6A1B571DE20B46F7A65C1B4BC0E93B6E32"/>
    <w:rsid w:val="00A07C34"/>
    <w:rPr>
      <w:rFonts w:eastAsiaTheme="minorHAnsi"/>
    </w:rPr>
  </w:style>
  <w:style w:type="paragraph" w:customStyle="1" w:styleId="220DDEC227EB492EB018BD29E3329D1732">
    <w:name w:val="220DDEC227EB492EB018BD29E3329D1732"/>
    <w:rsid w:val="00A07C34"/>
    <w:rPr>
      <w:rFonts w:eastAsiaTheme="minorHAnsi"/>
    </w:rPr>
  </w:style>
  <w:style w:type="paragraph" w:customStyle="1" w:styleId="D5F4DDC97E2F4D2BB6BA321EDC372FEE32">
    <w:name w:val="D5F4DDC97E2F4D2BB6BA321EDC372FEE32"/>
    <w:rsid w:val="00A07C34"/>
    <w:rPr>
      <w:rFonts w:eastAsiaTheme="minorHAnsi"/>
    </w:rPr>
  </w:style>
  <w:style w:type="paragraph" w:customStyle="1" w:styleId="9B6601EC02FF443093BDACCAB4BEFACB32">
    <w:name w:val="9B6601EC02FF443093BDACCAB4BEFACB32"/>
    <w:rsid w:val="00A07C34"/>
    <w:rPr>
      <w:rFonts w:eastAsiaTheme="minorHAnsi"/>
    </w:rPr>
  </w:style>
  <w:style w:type="paragraph" w:customStyle="1" w:styleId="75D5E4FA05FF433380977840B31D8EF832">
    <w:name w:val="75D5E4FA05FF433380977840B31D8EF832"/>
    <w:rsid w:val="00A07C34"/>
    <w:rPr>
      <w:rFonts w:eastAsiaTheme="minorHAnsi"/>
    </w:rPr>
  </w:style>
  <w:style w:type="paragraph" w:customStyle="1" w:styleId="CA0768CB81EF4AF6BBC11C0655F472A032">
    <w:name w:val="CA0768CB81EF4AF6BBC11C0655F472A032"/>
    <w:rsid w:val="00A07C34"/>
    <w:rPr>
      <w:rFonts w:eastAsiaTheme="minorHAnsi"/>
    </w:rPr>
  </w:style>
  <w:style w:type="paragraph" w:customStyle="1" w:styleId="067041811A6D4A4FA61D097613A8FBBE32">
    <w:name w:val="067041811A6D4A4FA61D097613A8FBBE32"/>
    <w:rsid w:val="00A07C34"/>
    <w:rPr>
      <w:rFonts w:eastAsiaTheme="minorHAnsi"/>
    </w:rPr>
  </w:style>
  <w:style w:type="paragraph" w:customStyle="1" w:styleId="9FA095E30DCA4B678A59EF300BF9462332">
    <w:name w:val="9FA095E30DCA4B678A59EF300BF9462332"/>
    <w:rsid w:val="00A07C34"/>
    <w:rPr>
      <w:rFonts w:eastAsiaTheme="minorHAnsi"/>
    </w:rPr>
  </w:style>
  <w:style w:type="paragraph" w:customStyle="1" w:styleId="ED6D03DC8437426CA9D5F8EB01FB87BD32">
    <w:name w:val="ED6D03DC8437426CA9D5F8EB01FB87BD32"/>
    <w:rsid w:val="00A07C34"/>
    <w:rPr>
      <w:rFonts w:eastAsiaTheme="minorHAnsi"/>
    </w:rPr>
  </w:style>
  <w:style w:type="paragraph" w:customStyle="1" w:styleId="EED9F9E17DAF488CB3B1C2BABB075FA732">
    <w:name w:val="EED9F9E17DAF488CB3B1C2BABB075FA732"/>
    <w:rsid w:val="00A07C34"/>
    <w:rPr>
      <w:rFonts w:eastAsiaTheme="minorHAnsi"/>
    </w:rPr>
  </w:style>
  <w:style w:type="paragraph" w:customStyle="1" w:styleId="09A8379BBBA74E47BE33A2E0C86E448432">
    <w:name w:val="09A8379BBBA74E47BE33A2E0C86E448432"/>
    <w:rsid w:val="00A07C34"/>
    <w:rPr>
      <w:rFonts w:eastAsiaTheme="minorHAnsi"/>
    </w:rPr>
  </w:style>
  <w:style w:type="paragraph" w:customStyle="1" w:styleId="AAEA40224C564A29AC0F3405B1D118E232">
    <w:name w:val="AAEA40224C564A29AC0F3405B1D118E232"/>
    <w:rsid w:val="00A07C34"/>
    <w:rPr>
      <w:rFonts w:eastAsiaTheme="minorHAnsi"/>
    </w:rPr>
  </w:style>
  <w:style w:type="paragraph" w:customStyle="1" w:styleId="E5A2D34A97254476A466E31572A5CCA032">
    <w:name w:val="E5A2D34A97254476A466E31572A5CCA032"/>
    <w:rsid w:val="00A07C34"/>
    <w:rPr>
      <w:rFonts w:eastAsiaTheme="minorHAnsi"/>
    </w:rPr>
  </w:style>
  <w:style w:type="paragraph" w:customStyle="1" w:styleId="25915255E24F4225B6D9E15DBC1B24C732">
    <w:name w:val="25915255E24F4225B6D9E15DBC1B24C732"/>
    <w:rsid w:val="00A07C34"/>
    <w:rPr>
      <w:rFonts w:eastAsiaTheme="minorHAnsi"/>
    </w:rPr>
  </w:style>
  <w:style w:type="paragraph" w:customStyle="1" w:styleId="046FA9C79EE3406C8AA40D2086AFCA9732">
    <w:name w:val="046FA9C79EE3406C8AA40D2086AFCA9732"/>
    <w:rsid w:val="00A07C34"/>
    <w:rPr>
      <w:rFonts w:eastAsiaTheme="minorHAnsi"/>
    </w:rPr>
  </w:style>
  <w:style w:type="paragraph" w:customStyle="1" w:styleId="2D614D2DCB0D47BC8CCD1B066BC1501E32">
    <w:name w:val="2D614D2DCB0D47BC8CCD1B066BC1501E32"/>
    <w:rsid w:val="00A07C34"/>
    <w:rPr>
      <w:rFonts w:eastAsiaTheme="minorHAnsi"/>
    </w:rPr>
  </w:style>
  <w:style w:type="paragraph" w:customStyle="1" w:styleId="36F7CBFBDFFF412E97B87395BF3EE8F832">
    <w:name w:val="36F7CBFBDFFF412E97B87395BF3EE8F832"/>
    <w:rsid w:val="00A07C34"/>
    <w:rPr>
      <w:rFonts w:eastAsiaTheme="minorHAnsi"/>
    </w:rPr>
  </w:style>
  <w:style w:type="paragraph" w:customStyle="1" w:styleId="9207334FC7E048B1A10FB9B9C95089E732">
    <w:name w:val="9207334FC7E048B1A10FB9B9C95089E732"/>
    <w:rsid w:val="00A07C34"/>
    <w:rPr>
      <w:rFonts w:eastAsiaTheme="minorHAnsi"/>
    </w:rPr>
  </w:style>
  <w:style w:type="paragraph" w:customStyle="1" w:styleId="88AF13263EE94C4397F1248EC0150F5432">
    <w:name w:val="88AF13263EE94C4397F1248EC0150F5432"/>
    <w:rsid w:val="00A07C34"/>
    <w:rPr>
      <w:rFonts w:eastAsiaTheme="minorHAnsi"/>
    </w:rPr>
  </w:style>
  <w:style w:type="paragraph" w:customStyle="1" w:styleId="4FEAA379D44246CA8CAA3426FF7D971532">
    <w:name w:val="4FEAA379D44246CA8CAA3426FF7D971532"/>
    <w:rsid w:val="00A07C34"/>
    <w:rPr>
      <w:rFonts w:eastAsiaTheme="minorHAnsi"/>
    </w:rPr>
  </w:style>
  <w:style w:type="paragraph" w:customStyle="1" w:styleId="0B7BC541F6E74A178C85B18D3DC72A0532">
    <w:name w:val="0B7BC541F6E74A178C85B18D3DC72A0532"/>
    <w:rsid w:val="00A07C34"/>
    <w:rPr>
      <w:rFonts w:eastAsiaTheme="minorHAnsi"/>
    </w:rPr>
  </w:style>
  <w:style w:type="paragraph" w:customStyle="1" w:styleId="EB3A4D6026804F638F6EB2C5B6B9340332">
    <w:name w:val="EB3A4D6026804F638F6EB2C5B6B9340332"/>
    <w:rsid w:val="00A07C34"/>
    <w:rPr>
      <w:rFonts w:eastAsiaTheme="minorHAnsi"/>
    </w:rPr>
  </w:style>
  <w:style w:type="paragraph" w:customStyle="1" w:styleId="0A0DECE5E78C447E98ED67DF063A3B8D32">
    <w:name w:val="0A0DECE5E78C447E98ED67DF063A3B8D32"/>
    <w:rsid w:val="00A07C34"/>
    <w:rPr>
      <w:rFonts w:eastAsiaTheme="minorHAnsi"/>
    </w:rPr>
  </w:style>
  <w:style w:type="paragraph" w:customStyle="1" w:styleId="37CA73E932D24D25AFA10AA89005D3E232">
    <w:name w:val="37CA73E932D24D25AFA10AA89005D3E232"/>
    <w:rsid w:val="00A07C34"/>
    <w:rPr>
      <w:rFonts w:eastAsiaTheme="minorHAnsi"/>
    </w:rPr>
  </w:style>
  <w:style w:type="paragraph" w:customStyle="1" w:styleId="788E8389F3CA4FDFA3AE21ADCFAE64ED32">
    <w:name w:val="788E8389F3CA4FDFA3AE21ADCFAE64ED32"/>
    <w:rsid w:val="00A07C34"/>
    <w:rPr>
      <w:rFonts w:eastAsiaTheme="minorHAnsi"/>
    </w:rPr>
  </w:style>
  <w:style w:type="paragraph" w:customStyle="1" w:styleId="6319E32CC19A476EA852525692437D0F32">
    <w:name w:val="6319E32CC19A476EA852525692437D0F32"/>
    <w:rsid w:val="00A07C34"/>
    <w:rPr>
      <w:rFonts w:eastAsiaTheme="minorHAnsi"/>
    </w:rPr>
  </w:style>
  <w:style w:type="paragraph" w:customStyle="1" w:styleId="C8A61570F7404BFABF9355D4F9DFA06F32">
    <w:name w:val="C8A61570F7404BFABF9355D4F9DFA06F32"/>
    <w:rsid w:val="00A07C34"/>
    <w:rPr>
      <w:rFonts w:eastAsiaTheme="minorHAnsi"/>
    </w:rPr>
  </w:style>
  <w:style w:type="paragraph" w:customStyle="1" w:styleId="47A32EDEBEB642C780D99FC48AD3E2C232">
    <w:name w:val="47A32EDEBEB642C780D99FC48AD3E2C232"/>
    <w:rsid w:val="00A07C34"/>
    <w:rPr>
      <w:rFonts w:eastAsiaTheme="minorHAnsi"/>
    </w:rPr>
  </w:style>
  <w:style w:type="paragraph" w:customStyle="1" w:styleId="78B0CA40D2A9441EB0C7580CB80824B132">
    <w:name w:val="78B0CA40D2A9441EB0C7580CB80824B132"/>
    <w:rsid w:val="00A07C34"/>
    <w:rPr>
      <w:rFonts w:eastAsiaTheme="minorHAnsi"/>
    </w:rPr>
  </w:style>
  <w:style w:type="paragraph" w:customStyle="1" w:styleId="E1304195577F454C91CC571A8A8AA1E532">
    <w:name w:val="E1304195577F454C91CC571A8A8AA1E532"/>
    <w:rsid w:val="00A07C34"/>
    <w:rPr>
      <w:rFonts w:eastAsiaTheme="minorHAnsi"/>
    </w:rPr>
  </w:style>
  <w:style w:type="paragraph" w:customStyle="1" w:styleId="0B7AA48A66914AD38001828C130366F332">
    <w:name w:val="0B7AA48A66914AD38001828C130366F332"/>
    <w:rsid w:val="00A07C34"/>
    <w:rPr>
      <w:rFonts w:eastAsiaTheme="minorHAnsi"/>
    </w:rPr>
  </w:style>
  <w:style w:type="paragraph" w:customStyle="1" w:styleId="B4A413C292FE4B80901C589CE2339F4A32">
    <w:name w:val="B4A413C292FE4B80901C589CE2339F4A32"/>
    <w:rsid w:val="00A07C34"/>
    <w:rPr>
      <w:rFonts w:eastAsiaTheme="minorHAnsi"/>
    </w:rPr>
  </w:style>
  <w:style w:type="paragraph" w:customStyle="1" w:styleId="B470010CD9654EFEB281D3AB2873183032">
    <w:name w:val="B470010CD9654EFEB281D3AB2873183032"/>
    <w:rsid w:val="00A07C34"/>
    <w:rPr>
      <w:rFonts w:eastAsiaTheme="minorHAnsi"/>
    </w:rPr>
  </w:style>
  <w:style w:type="paragraph" w:customStyle="1" w:styleId="2057BD0C9C3E472A9B89A9EC6711C11E32">
    <w:name w:val="2057BD0C9C3E472A9B89A9EC6711C11E32"/>
    <w:rsid w:val="00A07C34"/>
    <w:rPr>
      <w:rFonts w:eastAsiaTheme="minorHAnsi"/>
    </w:rPr>
  </w:style>
  <w:style w:type="paragraph" w:customStyle="1" w:styleId="F37C496DF0CA44B3B7BB2D5E436CDDEC32">
    <w:name w:val="F37C496DF0CA44B3B7BB2D5E436CDDEC32"/>
    <w:rsid w:val="00A07C34"/>
    <w:rPr>
      <w:rFonts w:eastAsiaTheme="minorHAnsi"/>
    </w:rPr>
  </w:style>
  <w:style w:type="paragraph" w:customStyle="1" w:styleId="CE1292F728574FCCA1AE608E1C9FC5E232">
    <w:name w:val="CE1292F728574FCCA1AE608E1C9FC5E232"/>
    <w:rsid w:val="00A07C34"/>
    <w:rPr>
      <w:rFonts w:eastAsiaTheme="minorHAnsi"/>
    </w:rPr>
  </w:style>
  <w:style w:type="paragraph" w:customStyle="1" w:styleId="AE7CCF1C762F4E79B54DF408ACE0558B32">
    <w:name w:val="AE7CCF1C762F4E79B54DF408ACE0558B32"/>
    <w:rsid w:val="00A07C34"/>
    <w:rPr>
      <w:rFonts w:eastAsiaTheme="minorHAnsi"/>
    </w:rPr>
  </w:style>
  <w:style w:type="paragraph" w:customStyle="1" w:styleId="79202ED2DB334DA88DC1658CFF71022A32">
    <w:name w:val="79202ED2DB334DA88DC1658CFF71022A32"/>
    <w:rsid w:val="00A07C34"/>
    <w:rPr>
      <w:rFonts w:eastAsiaTheme="minorHAnsi"/>
    </w:rPr>
  </w:style>
  <w:style w:type="paragraph" w:customStyle="1" w:styleId="BBB9644982C44F98BE5B2491B7B8A71532">
    <w:name w:val="BBB9644982C44F98BE5B2491B7B8A71532"/>
    <w:rsid w:val="00A07C34"/>
    <w:rPr>
      <w:rFonts w:eastAsiaTheme="minorHAnsi"/>
    </w:rPr>
  </w:style>
  <w:style w:type="paragraph" w:customStyle="1" w:styleId="4A1DAAC7C9984E8CB93B8CBE4CD3DF7E32">
    <w:name w:val="4A1DAAC7C9984E8CB93B8CBE4CD3DF7E32"/>
    <w:rsid w:val="00A07C34"/>
    <w:rPr>
      <w:rFonts w:eastAsiaTheme="minorHAnsi"/>
    </w:rPr>
  </w:style>
  <w:style w:type="paragraph" w:customStyle="1" w:styleId="CE0B55325988406B8D82019707275C0932">
    <w:name w:val="CE0B55325988406B8D82019707275C0932"/>
    <w:rsid w:val="00A07C34"/>
    <w:rPr>
      <w:rFonts w:eastAsiaTheme="minorHAnsi"/>
    </w:rPr>
  </w:style>
  <w:style w:type="paragraph" w:customStyle="1" w:styleId="1E7CD385C4604E4BBF8C303EE037EC8C32">
    <w:name w:val="1E7CD385C4604E4BBF8C303EE037EC8C32"/>
    <w:rsid w:val="00A07C34"/>
    <w:rPr>
      <w:rFonts w:eastAsiaTheme="minorHAnsi"/>
    </w:rPr>
  </w:style>
  <w:style w:type="paragraph" w:customStyle="1" w:styleId="F897C4B383F9408AA7FBC4FB1F122BF932">
    <w:name w:val="F897C4B383F9408AA7FBC4FB1F122BF932"/>
    <w:rsid w:val="00A07C34"/>
    <w:rPr>
      <w:rFonts w:eastAsiaTheme="minorHAnsi"/>
    </w:rPr>
  </w:style>
  <w:style w:type="paragraph" w:customStyle="1" w:styleId="9FC8A71D1EED4B0A9FB5DE01A0CA844232">
    <w:name w:val="9FC8A71D1EED4B0A9FB5DE01A0CA844232"/>
    <w:rsid w:val="00A07C34"/>
    <w:rPr>
      <w:rFonts w:eastAsiaTheme="minorHAnsi"/>
    </w:rPr>
  </w:style>
  <w:style w:type="paragraph" w:customStyle="1" w:styleId="08955B0E136243458C19ACC6AB7EC96B32">
    <w:name w:val="08955B0E136243458C19ACC6AB7EC96B32"/>
    <w:rsid w:val="00A07C34"/>
    <w:rPr>
      <w:rFonts w:eastAsiaTheme="minorHAnsi"/>
    </w:rPr>
  </w:style>
  <w:style w:type="paragraph" w:customStyle="1" w:styleId="AAB896E9171742E5A53F06DA762B3E0B32">
    <w:name w:val="AAB896E9171742E5A53F06DA762B3E0B32"/>
    <w:rsid w:val="00A07C34"/>
    <w:rPr>
      <w:rFonts w:eastAsiaTheme="minorHAnsi"/>
    </w:rPr>
  </w:style>
  <w:style w:type="paragraph" w:customStyle="1" w:styleId="8D6BD87B5E0747C6BD28E7F2C532755332">
    <w:name w:val="8D6BD87B5E0747C6BD28E7F2C532755332"/>
    <w:rsid w:val="00A07C34"/>
    <w:rPr>
      <w:rFonts w:eastAsiaTheme="minorHAnsi"/>
    </w:rPr>
  </w:style>
  <w:style w:type="paragraph" w:customStyle="1" w:styleId="27663AB6C3ED49C9A6DBC7F4E11C2A2E32">
    <w:name w:val="27663AB6C3ED49C9A6DBC7F4E11C2A2E32"/>
    <w:rsid w:val="00A07C34"/>
    <w:rPr>
      <w:rFonts w:eastAsiaTheme="minorHAnsi"/>
    </w:rPr>
  </w:style>
  <w:style w:type="paragraph" w:customStyle="1" w:styleId="5F4B1AAB319547A6BB935DEE94597C7A32">
    <w:name w:val="5F4B1AAB319547A6BB935DEE94597C7A32"/>
    <w:rsid w:val="00A07C34"/>
    <w:rPr>
      <w:rFonts w:eastAsiaTheme="minorHAnsi"/>
    </w:rPr>
  </w:style>
  <w:style w:type="paragraph" w:customStyle="1" w:styleId="424EAD30F3B3467793379509821B639D32">
    <w:name w:val="424EAD30F3B3467793379509821B639D32"/>
    <w:rsid w:val="00A07C34"/>
    <w:rPr>
      <w:rFonts w:eastAsiaTheme="minorHAnsi"/>
    </w:rPr>
  </w:style>
  <w:style w:type="paragraph" w:customStyle="1" w:styleId="5B43E1E2014743A9923CCEC6A1C19BCC34">
    <w:name w:val="5B43E1E2014743A9923CCEC6A1C19BCC34"/>
    <w:rsid w:val="00A07C34"/>
    <w:rPr>
      <w:rFonts w:eastAsiaTheme="minorHAnsi"/>
    </w:rPr>
  </w:style>
  <w:style w:type="paragraph" w:customStyle="1" w:styleId="E96DE4434DAA4639895ACF7E8FB7A20C33">
    <w:name w:val="E96DE4434DAA4639895ACF7E8FB7A20C33"/>
    <w:rsid w:val="00A07C34"/>
    <w:rPr>
      <w:rFonts w:eastAsiaTheme="minorHAnsi"/>
    </w:rPr>
  </w:style>
  <w:style w:type="paragraph" w:customStyle="1" w:styleId="B432012E4E3D4B88AAA52065CF460B8433">
    <w:name w:val="B432012E4E3D4B88AAA52065CF460B8433"/>
    <w:rsid w:val="00A07C34"/>
    <w:rPr>
      <w:rFonts w:eastAsiaTheme="minorHAnsi"/>
    </w:rPr>
  </w:style>
  <w:style w:type="paragraph" w:customStyle="1" w:styleId="49130652AC3B411581D4CEC6CA88667833">
    <w:name w:val="49130652AC3B411581D4CEC6CA88667833"/>
    <w:rsid w:val="00A07C34"/>
    <w:rPr>
      <w:rFonts w:eastAsiaTheme="minorHAnsi"/>
    </w:rPr>
  </w:style>
  <w:style w:type="paragraph" w:customStyle="1" w:styleId="425511DBC0174CC8B01CBF3232A829B233">
    <w:name w:val="425511DBC0174CC8B01CBF3232A829B233"/>
    <w:rsid w:val="00A07C34"/>
    <w:rPr>
      <w:rFonts w:eastAsiaTheme="minorHAnsi"/>
    </w:rPr>
  </w:style>
  <w:style w:type="paragraph" w:customStyle="1" w:styleId="A6C661EA3F2B4F18B64F5124C01FA7CF33">
    <w:name w:val="A6C661EA3F2B4F18B64F5124C01FA7CF33"/>
    <w:rsid w:val="00A07C34"/>
    <w:rPr>
      <w:rFonts w:eastAsiaTheme="minorHAnsi"/>
    </w:rPr>
  </w:style>
  <w:style w:type="paragraph" w:customStyle="1" w:styleId="725C63E107F7412C9DD6E46A40802F3829">
    <w:name w:val="725C63E107F7412C9DD6E46A40802F3829"/>
    <w:rsid w:val="00A07C34"/>
    <w:rPr>
      <w:rFonts w:eastAsiaTheme="minorHAnsi"/>
    </w:rPr>
  </w:style>
  <w:style w:type="paragraph" w:customStyle="1" w:styleId="6901908CB7B34F989152BAD71E1191C633">
    <w:name w:val="6901908CB7B34F989152BAD71E1191C633"/>
    <w:rsid w:val="00A07C34"/>
    <w:rPr>
      <w:rFonts w:eastAsiaTheme="minorHAnsi"/>
    </w:rPr>
  </w:style>
  <w:style w:type="paragraph" w:customStyle="1" w:styleId="747D7675331F464C8777EA631404F50A33">
    <w:name w:val="747D7675331F464C8777EA631404F50A33"/>
    <w:rsid w:val="00A07C34"/>
    <w:rPr>
      <w:rFonts w:eastAsiaTheme="minorHAnsi"/>
    </w:rPr>
  </w:style>
  <w:style w:type="paragraph" w:customStyle="1" w:styleId="CD70949628334181A8B091324C73BD0C33">
    <w:name w:val="CD70949628334181A8B091324C73BD0C33"/>
    <w:rsid w:val="00A07C34"/>
    <w:rPr>
      <w:rFonts w:eastAsiaTheme="minorHAnsi"/>
    </w:rPr>
  </w:style>
  <w:style w:type="paragraph" w:customStyle="1" w:styleId="3AFD98E95C3849B9AE3AB92FEE4C1B9733">
    <w:name w:val="3AFD98E95C3849B9AE3AB92FEE4C1B9733"/>
    <w:rsid w:val="00A07C34"/>
    <w:rPr>
      <w:rFonts w:eastAsiaTheme="minorHAnsi"/>
    </w:rPr>
  </w:style>
  <w:style w:type="paragraph" w:customStyle="1" w:styleId="30FECE43522E4F38B250A3ED1085630F33">
    <w:name w:val="30FECE43522E4F38B250A3ED1085630F33"/>
    <w:rsid w:val="00A07C34"/>
    <w:rPr>
      <w:rFonts w:eastAsiaTheme="minorHAnsi"/>
    </w:rPr>
  </w:style>
  <w:style w:type="paragraph" w:customStyle="1" w:styleId="60EEAB1BE9E24EEDA873BC743CF2E22933">
    <w:name w:val="60EEAB1BE9E24EEDA873BC743CF2E22933"/>
    <w:rsid w:val="00A07C34"/>
    <w:rPr>
      <w:rFonts w:eastAsiaTheme="minorHAnsi"/>
    </w:rPr>
  </w:style>
  <w:style w:type="paragraph" w:customStyle="1" w:styleId="6A1B571DE20B46F7A65C1B4BC0E93B6E33">
    <w:name w:val="6A1B571DE20B46F7A65C1B4BC0E93B6E33"/>
    <w:rsid w:val="00A07C34"/>
    <w:rPr>
      <w:rFonts w:eastAsiaTheme="minorHAnsi"/>
    </w:rPr>
  </w:style>
  <w:style w:type="paragraph" w:customStyle="1" w:styleId="220DDEC227EB492EB018BD29E3329D1733">
    <w:name w:val="220DDEC227EB492EB018BD29E3329D1733"/>
    <w:rsid w:val="00A07C34"/>
    <w:rPr>
      <w:rFonts w:eastAsiaTheme="minorHAnsi"/>
    </w:rPr>
  </w:style>
  <w:style w:type="paragraph" w:customStyle="1" w:styleId="D5F4DDC97E2F4D2BB6BA321EDC372FEE33">
    <w:name w:val="D5F4DDC97E2F4D2BB6BA321EDC372FEE33"/>
    <w:rsid w:val="00A07C34"/>
    <w:rPr>
      <w:rFonts w:eastAsiaTheme="minorHAnsi"/>
    </w:rPr>
  </w:style>
  <w:style w:type="paragraph" w:customStyle="1" w:styleId="9B6601EC02FF443093BDACCAB4BEFACB33">
    <w:name w:val="9B6601EC02FF443093BDACCAB4BEFACB33"/>
    <w:rsid w:val="00A07C34"/>
    <w:rPr>
      <w:rFonts w:eastAsiaTheme="minorHAnsi"/>
    </w:rPr>
  </w:style>
  <w:style w:type="paragraph" w:customStyle="1" w:styleId="75D5E4FA05FF433380977840B31D8EF833">
    <w:name w:val="75D5E4FA05FF433380977840B31D8EF833"/>
    <w:rsid w:val="00A07C34"/>
    <w:rPr>
      <w:rFonts w:eastAsiaTheme="minorHAnsi"/>
    </w:rPr>
  </w:style>
  <w:style w:type="paragraph" w:customStyle="1" w:styleId="CA0768CB81EF4AF6BBC11C0655F472A033">
    <w:name w:val="CA0768CB81EF4AF6BBC11C0655F472A033"/>
    <w:rsid w:val="00A07C34"/>
    <w:rPr>
      <w:rFonts w:eastAsiaTheme="minorHAnsi"/>
    </w:rPr>
  </w:style>
  <w:style w:type="paragraph" w:customStyle="1" w:styleId="067041811A6D4A4FA61D097613A8FBBE33">
    <w:name w:val="067041811A6D4A4FA61D097613A8FBBE33"/>
    <w:rsid w:val="00A07C34"/>
    <w:rPr>
      <w:rFonts w:eastAsiaTheme="minorHAnsi"/>
    </w:rPr>
  </w:style>
  <w:style w:type="paragraph" w:customStyle="1" w:styleId="9FA095E30DCA4B678A59EF300BF9462333">
    <w:name w:val="9FA095E30DCA4B678A59EF300BF9462333"/>
    <w:rsid w:val="00A07C34"/>
    <w:rPr>
      <w:rFonts w:eastAsiaTheme="minorHAnsi"/>
    </w:rPr>
  </w:style>
  <w:style w:type="paragraph" w:customStyle="1" w:styleId="ED6D03DC8437426CA9D5F8EB01FB87BD33">
    <w:name w:val="ED6D03DC8437426CA9D5F8EB01FB87BD33"/>
    <w:rsid w:val="00A07C34"/>
    <w:rPr>
      <w:rFonts w:eastAsiaTheme="minorHAnsi"/>
    </w:rPr>
  </w:style>
  <w:style w:type="paragraph" w:customStyle="1" w:styleId="EED9F9E17DAF488CB3B1C2BABB075FA733">
    <w:name w:val="EED9F9E17DAF488CB3B1C2BABB075FA733"/>
    <w:rsid w:val="00A07C34"/>
    <w:rPr>
      <w:rFonts w:eastAsiaTheme="minorHAnsi"/>
    </w:rPr>
  </w:style>
  <w:style w:type="paragraph" w:customStyle="1" w:styleId="09A8379BBBA74E47BE33A2E0C86E448433">
    <w:name w:val="09A8379BBBA74E47BE33A2E0C86E448433"/>
    <w:rsid w:val="00A07C34"/>
    <w:rPr>
      <w:rFonts w:eastAsiaTheme="minorHAnsi"/>
    </w:rPr>
  </w:style>
  <w:style w:type="paragraph" w:customStyle="1" w:styleId="AAEA40224C564A29AC0F3405B1D118E233">
    <w:name w:val="AAEA40224C564A29AC0F3405B1D118E233"/>
    <w:rsid w:val="00A07C34"/>
    <w:rPr>
      <w:rFonts w:eastAsiaTheme="minorHAnsi"/>
    </w:rPr>
  </w:style>
  <w:style w:type="paragraph" w:customStyle="1" w:styleId="E5A2D34A97254476A466E31572A5CCA033">
    <w:name w:val="E5A2D34A97254476A466E31572A5CCA033"/>
    <w:rsid w:val="00A07C34"/>
    <w:rPr>
      <w:rFonts w:eastAsiaTheme="minorHAnsi"/>
    </w:rPr>
  </w:style>
  <w:style w:type="paragraph" w:customStyle="1" w:styleId="25915255E24F4225B6D9E15DBC1B24C733">
    <w:name w:val="25915255E24F4225B6D9E15DBC1B24C733"/>
    <w:rsid w:val="00A07C34"/>
    <w:rPr>
      <w:rFonts w:eastAsiaTheme="minorHAnsi"/>
    </w:rPr>
  </w:style>
  <w:style w:type="paragraph" w:customStyle="1" w:styleId="046FA9C79EE3406C8AA40D2086AFCA9733">
    <w:name w:val="046FA9C79EE3406C8AA40D2086AFCA9733"/>
    <w:rsid w:val="00A07C34"/>
    <w:rPr>
      <w:rFonts w:eastAsiaTheme="minorHAnsi"/>
    </w:rPr>
  </w:style>
  <w:style w:type="paragraph" w:customStyle="1" w:styleId="2D614D2DCB0D47BC8CCD1B066BC1501E33">
    <w:name w:val="2D614D2DCB0D47BC8CCD1B066BC1501E33"/>
    <w:rsid w:val="00A07C34"/>
    <w:rPr>
      <w:rFonts w:eastAsiaTheme="minorHAnsi"/>
    </w:rPr>
  </w:style>
  <w:style w:type="paragraph" w:customStyle="1" w:styleId="36F7CBFBDFFF412E97B87395BF3EE8F833">
    <w:name w:val="36F7CBFBDFFF412E97B87395BF3EE8F833"/>
    <w:rsid w:val="00A07C34"/>
    <w:rPr>
      <w:rFonts w:eastAsiaTheme="minorHAnsi"/>
    </w:rPr>
  </w:style>
  <w:style w:type="paragraph" w:customStyle="1" w:styleId="9207334FC7E048B1A10FB9B9C95089E733">
    <w:name w:val="9207334FC7E048B1A10FB9B9C95089E733"/>
    <w:rsid w:val="00A07C34"/>
    <w:rPr>
      <w:rFonts w:eastAsiaTheme="minorHAnsi"/>
    </w:rPr>
  </w:style>
  <w:style w:type="paragraph" w:customStyle="1" w:styleId="88AF13263EE94C4397F1248EC0150F5433">
    <w:name w:val="88AF13263EE94C4397F1248EC0150F5433"/>
    <w:rsid w:val="00A07C34"/>
    <w:rPr>
      <w:rFonts w:eastAsiaTheme="minorHAnsi"/>
    </w:rPr>
  </w:style>
  <w:style w:type="paragraph" w:customStyle="1" w:styleId="4FEAA379D44246CA8CAA3426FF7D971533">
    <w:name w:val="4FEAA379D44246CA8CAA3426FF7D971533"/>
    <w:rsid w:val="00A07C34"/>
    <w:rPr>
      <w:rFonts w:eastAsiaTheme="minorHAnsi"/>
    </w:rPr>
  </w:style>
  <w:style w:type="paragraph" w:customStyle="1" w:styleId="0B7BC541F6E74A178C85B18D3DC72A0533">
    <w:name w:val="0B7BC541F6E74A178C85B18D3DC72A0533"/>
    <w:rsid w:val="00A07C34"/>
    <w:rPr>
      <w:rFonts w:eastAsiaTheme="minorHAnsi"/>
    </w:rPr>
  </w:style>
  <w:style w:type="paragraph" w:customStyle="1" w:styleId="EB3A4D6026804F638F6EB2C5B6B9340333">
    <w:name w:val="EB3A4D6026804F638F6EB2C5B6B9340333"/>
    <w:rsid w:val="00A07C34"/>
    <w:rPr>
      <w:rFonts w:eastAsiaTheme="minorHAnsi"/>
    </w:rPr>
  </w:style>
  <w:style w:type="paragraph" w:customStyle="1" w:styleId="0A0DECE5E78C447E98ED67DF063A3B8D33">
    <w:name w:val="0A0DECE5E78C447E98ED67DF063A3B8D33"/>
    <w:rsid w:val="00A07C34"/>
    <w:rPr>
      <w:rFonts w:eastAsiaTheme="minorHAnsi"/>
    </w:rPr>
  </w:style>
  <w:style w:type="paragraph" w:customStyle="1" w:styleId="37CA73E932D24D25AFA10AA89005D3E233">
    <w:name w:val="37CA73E932D24D25AFA10AA89005D3E233"/>
    <w:rsid w:val="00A07C34"/>
    <w:rPr>
      <w:rFonts w:eastAsiaTheme="minorHAnsi"/>
    </w:rPr>
  </w:style>
  <w:style w:type="paragraph" w:customStyle="1" w:styleId="788E8389F3CA4FDFA3AE21ADCFAE64ED33">
    <w:name w:val="788E8389F3CA4FDFA3AE21ADCFAE64ED33"/>
    <w:rsid w:val="00A07C34"/>
    <w:rPr>
      <w:rFonts w:eastAsiaTheme="minorHAnsi"/>
    </w:rPr>
  </w:style>
  <w:style w:type="paragraph" w:customStyle="1" w:styleId="6319E32CC19A476EA852525692437D0F33">
    <w:name w:val="6319E32CC19A476EA852525692437D0F33"/>
    <w:rsid w:val="00A07C34"/>
    <w:rPr>
      <w:rFonts w:eastAsiaTheme="minorHAnsi"/>
    </w:rPr>
  </w:style>
  <w:style w:type="paragraph" w:customStyle="1" w:styleId="C8A61570F7404BFABF9355D4F9DFA06F33">
    <w:name w:val="C8A61570F7404BFABF9355D4F9DFA06F33"/>
    <w:rsid w:val="00A07C34"/>
    <w:rPr>
      <w:rFonts w:eastAsiaTheme="minorHAnsi"/>
    </w:rPr>
  </w:style>
  <w:style w:type="paragraph" w:customStyle="1" w:styleId="47A32EDEBEB642C780D99FC48AD3E2C233">
    <w:name w:val="47A32EDEBEB642C780D99FC48AD3E2C233"/>
    <w:rsid w:val="00A07C34"/>
    <w:rPr>
      <w:rFonts w:eastAsiaTheme="minorHAnsi"/>
    </w:rPr>
  </w:style>
  <w:style w:type="paragraph" w:customStyle="1" w:styleId="78B0CA40D2A9441EB0C7580CB80824B133">
    <w:name w:val="78B0CA40D2A9441EB0C7580CB80824B133"/>
    <w:rsid w:val="00A07C34"/>
    <w:rPr>
      <w:rFonts w:eastAsiaTheme="minorHAnsi"/>
    </w:rPr>
  </w:style>
  <w:style w:type="paragraph" w:customStyle="1" w:styleId="E1304195577F454C91CC571A8A8AA1E533">
    <w:name w:val="E1304195577F454C91CC571A8A8AA1E533"/>
    <w:rsid w:val="00A07C34"/>
    <w:rPr>
      <w:rFonts w:eastAsiaTheme="minorHAnsi"/>
    </w:rPr>
  </w:style>
  <w:style w:type="paragraph" w:customStyle="1" w:styleId="0B7AA48A66914AD38001828C130366F333">
    <w:name w:val="0B7AA48A66914AD38001828C130366F333"/>
    <w:rsid w:val="00A07C34"/>
    <w:rPr>
      <w:rFonts w:eastAsiaTheme="minorHAnsi"/>
    </w:rPr>
  </w:style>
  <w:style w:type="paragraph" w:customStyle="1" w:styleId="B4A413C292FE4B80901C589CE2339F4A33">
    <w:name w:val="B4A413C292FE4B80901C589CE2339F4A33"/>
    <w:rsid w:val="00A07C34"/>
    <w:rPr>
      <w:rFonts w:eastAsiaTheme="minorHAnsi"/>
    </w:rPr>
  </w:style>
  <w:style w:type="paragraph" w:customStyle="1" w:styleId="B470010CD9654EFEB281D3AB2873183033">
    <w:name w:val="B470010CD9654EFEB281D3AB2873183033"/>
    <w:rsid w:val="00A07C34"/>
    <w:rPr>
      <w:rFonts w:eastAsiaTheme="minorHAnsi"/>
    </w:rPr>
  </w:style>
  <w:style w:type="paragraph" w:customStyle="1" w:styleId="2057BD0C9C3E472A9B89A9EC6711C11E33">
    <w:name w:val="2057BD0C9C3E472A9B89A9EC6711C11E33"/>
    <w:rsid w:val="00A07C34"/>
    <w:rPr>
      <w:rFonts w:eastAsiaTheme="minorHAnsi"/>
    </w:rPr>
  </w:style>
  <w:style w:type="paragraph" w:customStyle="1" w:styleId="F37C496DF0CA44B3B7BB2D5E436CDDEC33">
    <w:name w:val="F37C496DF0CA44B3B7BB2D5E436CDDEC33"/>
    <w:rsid w:val="00A07C34"/>
    <w:rPr>
      <w:rFonts w:eastAsiaTheme="minorHAnsi"/>
    </w:rPr>
  </w:style>
  <w:style w:type="paragraph" w:customStyle="1" w:styleId="CE1292F728574FCCA1AE608E1C9FC5E233">
    <w:name w:val="CE1292F728574FCCA1AE608E1C9FC5E233"/>
    <w:rsid w:val="00A07C34"/>
    <w:rPr>
      <w:rFonts w:eastAsiaTheme="minorHAnsi"/>
    </w:rPr>
  </w:style>
  <w:style w:type="paragraph" w:customStyle="1" w:styleId="AE7CCF1C762F4E79B54DF408ACE0558B33">
    <w:name w:val="AE7CCF1C762F4E79B54DF408ACE0558B33"/>
    <w:rsid w:val="00A07C34"/>
    <w:rPr>
      <w:rFonts w:eastAsiaTheme="minorHAnsi"/>
    </w:rPr>
  </w:style>
  <w:style w:type="paragraph" w:customStyle="1" w:styleId="79202ED2DB334DA88DC1658CFF71022A33">
    <w:name w:val="79202ED2DB334DA88DC1658CFF71022A33"/>
    <w:rsid w:val="00A07C34"/>
    <w:rPr>
      <w:rFonts w:eastAsiaTheme="minorHAnsi"/>
    </w:rPr>
  </w:style>
  <w:style w:type="paragraph" w:customStyle="1" w:styleId="BBB9644982C44F98BE5B2491B7B8A71533">
    <w:name w:val="BBB9644982C44F98BE5B2491B7B8A71533"/>
    <w:rsid w:val="00A07C34"/>
    <w:rPr>
      <w:rFonts w:eastAsiaTheme="minorHAnsi"/>
    </w:rPr>
  </w:style>
  <w:style w:type="paragraph" w:customStyle="1" w:styleId="4A1DAAC7C9984E8CB93B8CBE4CD3DF7E33">
    <w:name w:val="4A1DAAC7C9984E8CB93B8CBE4CD3DF7E33"/>
    <w:rsid w:val="00A07C34"/>
    <w:rPr>
      <w:rFonts w:eastAsiaTheme="minorHAnsi"/>
    </w:rPr>
  </w:style>
  <w:style w:type="paragraph" w:customStyle="1" w:styleId="CE0B55325988406B8D82019707275C0933">
    <w:name w:val="CE0B55325988406B8D82019707275C0933"/>
    <w:rsid w:val="00A07C34"/>
    <w:rPr>
      <w:rFonts w:eastAsiaTheme="minorHAnsi"/>
    </w:rPr>
  </w:style>
  <w:style w:type="paragraph" w:customStyle="1" w:styleId="1E7CD385C4604E4BBF8C303EE037EC8C33">
    <w:name w:val="1E7CD385C4604E4BBF8C303EE037EC8C33"/>
    <w:rsid w:val="00A07C34"/>
    <w:rPr>
      <w:rFonts w:eastAsiaTheme="minorHAnsi"/>
    </w:rPr>
  </w:style>
  <w:style w:type="paragraph" w:customStyle="1" w:styleId="F897C4B383F9408AA7FBC4FB1F122BF933">
    <w:name w:val="F897C4B383F9408AA7FBC4FB1F122BF933"/>
    <w:rsid w:val="00A07C34"/>
    <w:rPr>
      <w:rFonts w:eastAsiaTheme="minorHAnsi"/>
    </w:rPr>
  </w:style>
  <w:style w:type="paragraph" w:customStyle="1" w:styleId="9FC8A71D1EED4B0A9FB5DE01A0CA844233">
    <w:name w:val="9FC8A71D1EED4B0A9FB5DE01A0CA844233"/>
    <w:rsid w:val="00A07C34"/>
    <w:rPr>
      <w:rFonts w:eastAsiaTheme="minorHAnsi"/>
    </w:rPr>
  </w:style>
  <w:style w:type="paragraph" w:customStyle="1" w:styleId="08955B0E136243458C19ACC6AB7EC96B33">
    <w:name w:val="08955B0E136243458C19ACC6AB7EC96B33"/>
    <w:rsid w:val="00A07C34"/>
    <w:rPr>
      <w:rFonts w:eastAsiaTheme="minorHAnsi"/>
    </w:rPr>
  </w:style>
  <w:style w:type="paragraph" w:customStyle="1" w:styleId="AAB896E9171742E5A53F06DA762B3E0B33">
    <w:name w:val="AAB896E9171742E5A53F06DA762B3E0B33"/>
    <w:rsid w:val="00A07C34"/>
    <w:rPr>
      <w:rFonts w:eastAsiaTheme="minorHAnsi"/>
    </w:rPr>
  </w:style>
  <w:style w:type="paragraph" w:customStyle="1" w:styleId="8D6BD87B5E0747C6BD28E7F2C532755333">
    <w:name w:val="8D6BD87B5E0747C6BD28E7F2C532755333"/>
    <w:rsid w:val="00A07C34"/>
    <w:rPr>
      <w:rFonts w:eastAsiaTheme="minorHAnsi"/>
    </w:rPr>
  </w:style>
  <w:style w:type="paragraph" w:customStyle="1" w:styleId="27663AB6C3ED49C9A6DBC7F4E11C2A2E33">
    <w:name w:val="27663AB6C3ED49C9A6DBC7F4E11C2A2E33"/>
    <w:rsid w:val="00A07C34"/>
    <w:rPr>
      <w:rFonts w:eastAsiaTheme="minorHAnsi"/>
    </w:rPr>
  </w:style>
  <w:style w:type="paragraph" w:customStyle="1" w:styleId="5F4B1AAB319547A6BB935DEE94597C7A33">
    <w:name w:val="5F4B1AAB319547A6BB935DEE94597C7A33"/>
    <w:rsid w:val="00A07C34"/>
    <w:rPr>
      <w:rFonts w:eastAsiaTheme="minorHAnsi"/>
    </w:rPr>
  </w:style>
  <w:style w:type="paragraph" w:customStyle="1" w:styleId="424EAD30F3B3467793379509821B639D33">
    <w:name w:val="424EAD30F3B3467793379509821B639D33"/>
    <w:rsid w:val="00A07C34"/>
    <w:rPr>
      <w:rFonts w:eastAsiaTheme="minorHAnsi"/>
    </w:rPr>
  </w:style>
  <w:style w:type="paragraph" w:customStyle="1" w:styleId="5B43E1E2014743A9923CCEC6A1C19BCC35">
    <w:name w:val="5B43E1E2014743A9923CCEC6A1C19BCC35"/>
    <w:rsid w:val="00A07C34"/>
    <w:rPr>
      <w:rFonts w:eastAsiaTheme="minorHAnsi"/>
    </w:rPr>
  </w:style>
  <w:style w:type="paragraph" w:customStyle="1" w:styleId="E96DE4434DAA4639895ACF7E8FB7A20C34">
    <w:name w:val="E96DE4434DAA4639895ACF7E8FB7A20C34"/>
    <w:rsid w:val="00A07C34"/>
    <w:rPr>
      <w:rFonts w:eastAsiaTheme="minorHAnsi"/>
    </w:rPr>
  </w:style>
  <w:style w:type="paragraph" w:customStyle="1" w:styleId="B432012E4E3D4B88AAA52065CF460B8434">
    <w:name w:val="B432012E4E3D4B88AAA52065CF460B8434"/>
    <w:rsid w:val="00A07C34"/>
    <w:rPr>
      <w:rFonts w:eastAsiaTheme="minorHAnsi"/>
    </w:rPr>
  </w:style>
  <w:style w:type="paragraph" w:customStyle="1" w:styleId="49130652AC3B411581D4CEC6CA88667834">
    <w:name w:val="49130652AC3B411581D4CEC6CA88667834"/>
    <w:rsid w:val="00A07C34"/>
    <w:rPr>
      <w:rFonts w:eastAsiaTheme="minorHAnsi"/>
    </w:rPr>
  </w:style>
  <w:style w:type="paragraph" w:customStyle="1" w:styleId="425511DBC0174CC8B01CBF3232A829B234">
    <w:name w:val="425511DBC0174CC8B01CBF3232A829B234"/>
    <w:rsid w:val="00A07C34"/>
    <w:rPr>
      <w:rFonts w:eastAsiaTheme="minorHAnsi"/>
    </w:rPr>
  </w:style>
  <w:style w:type="paragraph" w:customStyle="1" w:styleId="A6C661EA3F2B4F18B64F5124C01FA7CF34">
    <w:name w:val="A6C661EA3F2B4F18B64F5124C01FA7CF34"/>
    <w:rsid w:val="00A07C34"/>
    <w:rPr>
      <w:rFonts w:eastAsiaTheme="minorHAnsi"/>
    </w:rPr>
  </w:style>
  <w:style w:type="paragraph" w:customStyle="1" w:styleId="725C63E107F7412C9DD6E46A40802F3830">
    <w:name w:val="725C63E107F7412C9DD6E46A40802F3830"/>
    <w:rsid w:val="00A07C34"/>
    <w:rPr>
      <w:rFonts w:eastAsiaTheme="minorHAnsi"/>
    </w:rPr>
  </w:style>
  <w:style w:type="paragraph" w:customStyle="1" w:styleId="6901908CB7B34F989152BAD71E1191C634">
    <w:name w:val="6901908CB7B34F989152BAD71E1191C634"/>
    <w:rsid w:val="00A07C34"/>
    <w:rPr>
      <w:rFonts w:eastAsiaTheme="minorHAnsi"/>
    </w:rPr>
  </w:style>
  <w:style w:type="paragraph" w:customStyle="1" w:styleId="747D7675331F464C8777EA631404F50A34">
    <w:name w:val="747D7675331F464C8777EA631404F50A34"/>
    <w:rsid w:val="00A07C34"/>
    <w:rPr>
      <w:rFonts w:eastAsiaTheme="minorHAnsi"/>
    </w:rPr>
  </w:style>
  <w:style w:type="paragraph" w:customStyle="1" w:styleId="CD70949628334181A8B091324C73BD0C34">
    <w:name w:val="CD70949628334181A8B091324C73BD0C34"/>
    <w:rsid w:val="00A07C34"/>
    <w:rPr>
      <w:rFonts w:eastAsiaTheme="minorHAnsi"/>
    </w:rPr>
  </w:style>
  <w:style w:type="paragraph" w:customStyle="1" w:styleId="3AFD98E95C3849B9AE3AB92FEE4C1B9734">
    <w:name w:val="3AFD98E95C3849B9AE3AB92FEE4C1B9734"/>
    <w:rsid w:val="00A07C34"/>
    <w:rPr>
      <w:rFonts w:eastAsiaTheme="minorHAnsi"/>
    </w:rPr>
  </w:style>
  <w:style w:type="paragraph" w:customStyle="1" w:styleId="30FECE43522E4F38B250A3ED1085630F34">
    <w:name w:val="30FECE43522E4F38B250A3ED1085630F34"/>
    <w:rsid w:val="00A07C34"/>
    <w:rPr>
      <w:rFonts w:eastAsiaTheme="minorHAnsi"/>
    </w:rPr>
  </w:style>
  <w:style w:type="paragraph" w:customStyle="1" w:styleId="60EEAB1BE9E24EEDA873BC743CF2E22934">
    <w:name w:val="60EEAB1BE9E24EEDA873BC743CF2E22934"/>
    <w:rsid w:val="00A07C34"/>
    <w:rPr>
      <w:rFonts w:eastAsiaTheme="minorHAnsi"/>
    </w:rPr>
  </w:style>
  <w:style w:type="paragraph" w:customStyle="1" w:styleId="6A1B571DE20B46F7A65C1B4BC0E93B6E34">
    <w:name w:val="6A1B571DE20B46F7A65C1B4BC0E93B6E34"/>
    <w:rsid w:val="00A07C34"/>
    <w:rPr>
      <w:rFonts w:eastAsiaTheme="minorHAnsi"/>
    </w:rPr>
  </w:style>
  <w:style w:type="paragraph" w:customStyle="1" w:styleId="220DDEC227EB492EB018BD29E3329D1734">
    <w:name w:val="220DDEC227EB492EB018BD29E3329D1734"/>
    <w:rsid w:val="00A07C34"/>
    <w:rPr>
      <w:rFonts w:eastAsiaTheme="minorHAnsi"/>
    </w:rPr>
  </w:style>
  <w:style w:type="paragraph" w:customStyle="1" w:styleId="D5F4DDC97E2F4D2BB6BA321EDC372FEE34">
    <w:name w:val="D5F4DDC97E2F4D2BB6BA321EDC372FEE34"/>
    <w:rsid w:val="00A07C34"/>
    <w:rPr>
      <w:rFonts w:eastAsiaTheme="minorHAnsi"/>
    </w:rPr>
  </w:style>
  <w:style w:type="paragraph" w:customStyle="1" w:styleId="9B6601EC02FF443093BDACCAB4BEFACB34">
    <w:name w:val="9B6601EC02FF443093BDACCAB4BEFACB34"/>
    <w:rsid w:val="00A07C34"/>
    <w:rPr>
      <w:rFonts w:eastAsiaTheme="minorHAnsi"/>
    </w:rPr>
  </w:style>
  <w:style w:type="paragraph" w:customStyle="1" w:styleId="75D5E4FA05FF433380977840B31D8EF834">
    <w:name w:val="75D5E4FA05FF433380977840B31D8EF834"/>
    <w:rsid w:val="00A07C34"/>
    <w:rPr>
      <w:rFonts w:eastAsiaTheme="minorHAnsi"/>
    </w:rPr>
  </w:style>
  <w:style w:type="paragraph" w:customStyle="1" w:styleId="CA0768CB81EF4AF6BBC11C0655F472A034">
    <w:name w:val="CA0768CB81EF4AF6BBC11C0655F472A034"/>
    <w:rsid w:val="00A07C34"/>
    <w:rPr>
      <w:rFonts w:eastAsiaTheme="minorHAnsi"/>
    </w:rPr>
  </w:style>
  <w:style w:type="paragraph" w:customStyle="1" w:styleId="067041811A6D4A4FA61D097613A8FBBE34">
    <w:name w:val="067041811A6D4A4FA61D097613A8FBBE34"/>
    <w:rsid w:val="00A07C34"/>
    <w:rPr>
      <w:rFonts w:eastAsiaTheme="minorHAnsi"/>
    </w:rPr>
  </w:style>
  <w:style w:type="paragraph" w:customStyle="1" w:styleId="9FA095E30DCA4B678A59EF300BF9462334">
    <w:name w:val="9FA095E30DCA4B678A59EF300BF9462334"/>
    <w:rsid w:val="00A07C34"/>
    <w:rPr>
      <w:rFonts w:eastAsiaTheme="minorHAnsi"/>
    </w:rPr>
  </w:style>
  <w:style w:type="paragraph" w:customStyle="1" w:styleId="ED6D03DC8437426CA9D5F8EB01FB87BD34">
    <w:name w:val="ED6D03DC8437426CA9D5F8EB01FB87BD34"/>
    <w:rsid w:val="00A07C34"/>
    <w:rPr>
      <w:rFonts w:eastAsiaTheme="minorHAnsi"/>
    </w:rPr>
  </w:style>
  <w:style w:type="paragraph" w:customStyle="1" w:styleId="EED9F9E17DAF488CB3B1C2BABB075FA734">
    <w:name w:val="EED9F9E17DAF488CB3B1C2BABB075FA734"/>
    <w:rsid w:val="00A07C34"/>
    <w:rPr>
      <w:rFonts w:eastAsiaTheme="minorHAnsi"/>
    </w:rPr>
  </w:style>
  <w:style w:type="paragraph" w:customStyle="1" w:styleId="09A8379BBBA74E47BE33A2E0C86E448434">
    <w:name w:val="09A8379BBBA74E47BE33A2E0C86E448434"/>
    <w:rsid w:val="00A07C34"/>
    <w:rPr>
      <w:rFonts w:eastAsiaTheme="minorHAnsi"/>
    </w:rPr>
  </w:style>
  <w:style w:type="paragraph" w:customStyle="1" w:styleId="AAEA40224C564A29AC0F3405B1D118E234">
    <w:name w:val="AAEA40224C564A29AC0F3405B1D118E234"/>
    <w:rsid w:val="00A07C34"/>
    <w:rPr>
      <w:rFonts w:eastAsiaTheme="minorHAnsi"/>
    </w:rPr>
  </w:style>
  <w:style w:type="paragraph" w:customStyle="1" w:styleId="E5A2D34A97254476A466E31572A5CCA034">
    <w:name w:val="E5A2D34A97254476A466E31572A5CCA034"/>
    <w:rsid w:val="00A07C34"/>
    <w:rPr>
      <w:rFonts w:eastAsiaTheme="minorHAnsi"/>
    </w:rPr>
  </w:style>
  <w:style w:type="paragraph" w:customStyle="1" w:styleId="25915255E24F4225B6D9E15DBC1B24C734">
    <w:name w:val="25915255E24F4225B6D9E15DBC1B24C734"/>
    <w:rsid w:val="00A07C34"/>
    <w:rPr>
      <w:rFonts w:eastAsiaTheme="minorHAnsi"/>
    </w:rPr>
  </w:style>
  <w:style w:type="paragraph" w:customStyle="1" w:styleId="046FA9C79EE3406C8AA40D2086AFCA9734">
    <w:name w:val="046FA9C79EE3406C8AA40D2086AFCA9734"/>
    <w:rsid w:val="00A07C34"/>
    <w:rPr>
      <w:rFonts w:eastAsiaTheme="minorHAnsi"/>
    </w:rPr>
  </w:style>
  <w:style w:type="paragraph" w:customStyle="1" w:styleId="2D614D2DCB0D47BC8CCD1B066BC1501E34">
    <w:name w:val="2D614D2DCB0D47BC8CCD1B066BC1501E34"/>
    <w:rsid w:val="00A07C34"/>
    <w:rPr>
      <w:rFonts w:eastAsiaTheme="minorHAnsi"/>
    </w:rPr>
  </w:style>
  <w:style w:type="paragraph" w:customStyle="1" w:styleId="36F7CBFBDFFF412E97B87395BF3EE8F834">
    <w:name w:val="36F7CBFBDFFF412E97B87395BF3EE8F834"/>
    <w:rsid w:val="00A07C34"/>
    <w:rPr>
      <w:rFonts w:eastAsiaTheme="minorHAnsi"/>
    </w:rPr>
  </w:style>
  <w:style w:type="paragraph" w:customStyle="1" w:styleId="9207334FC7E048B1A10FB9B9C95089E734">
    <w:name w:val="9207334FC7E048B1A10FB9B9C95089E734"/>
    <w:rsid w:val="00A07C34"/>
    <w:rPr>
      <w:rFonts w:eastAsiaTheme="minorHAnsi"/>
    </w:rPr>
  </w:style>
  <w:style w:type="paragraph" w:customStyle="1" w:styleId="88AF13263EE94C4397F1248EC0150F5434">
    <w:name w:val="88AF13263EE94C4397F1248EC0150F5434"/>
    <w:rsid w:val="00A07C34"/>
    <w:rPr>
      <w:rFonts w:eastAsiaTheme="minorHAnsi"/>
    </w:rPr>
  </w:style>
  <w:style w:type="paragraph" w:customStyle="1" w:styleId="4FEAA379D44246CA8CAA3426FF7D971534">
    <w:name w:val="4FEAA379D44246CA8CAA3426FF7D971534"/>
    <w:rsid w:val="00A07C34"/>
    <w:rPr>
      <w:rFonts w:eastAsiaTheme="minorHAnsi"/>
    </w:rPr>
  </w:style>
  <w:style w:type="paragraph" w:customStyle="1" w:styleId="0B7BC541F6E74A178C85B18D3DC72A0534">
    <w:name w:val="0B7BC541F6E74A178C85B18D3DC72A0534"/>
    <w:rsid w:val="00A07C34"/>
    <w:rPr>
      <w:rFonts w:eastAsiaTheme="minorHAnsi"/>
    </w:rPr>
  </w:style>
  <w:style w:type="paragraph" w:customStyle="1" w:styleId="EB3A4D6026804F638F6EB2C5B6B9340334">
    <w:name w:val="EB3A4D6026804F638F6EB2C5B6B9340334"/>
    <w:rsid w:val="00A07C34"/>
    <w:rPr>
      <w:rFonts w:eastAsiaTheme="minorHAnsi"/>
    </w:rPr>
  </w:style>
  <w:style w:type="paragraph" w:customStyle="1" w:styleId="0A0DECE5E78C447E98ED67DF063A3B8D34">
    <w:name w:val="0A0DECE5E78C447E98ED67DF063A3B8D34"/>
    <w:rsid w:val="00A07C34"/>
    <w:rPr>
      <w:rFonts w:eastAsiaTheme="minorHAnsi"/>
    </w:rPr>
  </w:style>
  <w:style w:type="paragraph" w:customStyle="1" w:styleId="37CA73E932D24D25AFA10AA89005D3E234">
    <w:name w:val="37CA73E932D24D25AFA10AA89005D3E234"/>
    <w:rsid w:val="00A07C34"/>
    <w:rPr>
      <w:rFonts w:eastAsiaTheme="minorHAnsi"/>
    </w:rPr>
  </w:style>
  <w:style w:type="paragraph" w:customStyle="1" w:styleId="788E8389F3CA4FDFA3AE21ADCFAE64ED34">
    <w:name w:val="788E8389F3CA4FDFA3AE21ADCFAE64ED34"/>
    <w:rsid w:val="00A07C34"/>
    <w:rPr>
      <w:rFonts w:eastAsiaTheme="minorHAnsi"/>
    </w:rPr>
  </w:style>
  <w:style w:type="paragraph" w:customStyle="1" w:styleId="6319E32CC19A476EA852525692437D0F34">
    <w:name w:val="6319E32CC19A476EA852525692437D0F34"/>
    <w:rsid w:val="00A07C34"/>
    <w:rPr>
      <w:rFonts w:eastAsiaTheme="minorHAnsi"/>
    </w:rPr>
  </w:style>
  <w:style w:type="paragraph" w:customStyle="1" w:styleId="C8A61570F7404BFABF9355D4F9DFA06F34">
    <w:name w:val="C8A61570F7404BFABF9355D4F9DFA06F34"/>
    <w:rsid w:val="00A07C34"/>
    <w:rPr>
      <w:rFonts w:eastAsiaTheme="minorHAnsi"/>
    </w:rPr>
  </w:style>
  <w:style w:type="paragraph" w:customStyle="1" w:styleId="47A32EDEBEB642C780D99FC48AD3E2C234">
    <w:name w:val="47A32EDEBEB642C780D99FC48AD3E2C234"/>
    <w:rsid w:val="00A07C34"/>
    <w:rPr>
      <w:rFonts w:eastAsiaTheme="minorHAnsi"/>
    </w:rPr>
  </w:style>
  <w:style w:type="paragraph" w:customStyle="1" w:styleId="78B0CA40D2A9441EB0C7580CB80824B134">
    <w:name w:val="78B0CA40D2A9441EB0C7580CB80824B134"/>
    <w:rsid w:val="00A07C34"/>
    <w:rPr>
      <w:rFonts w:eastAsiaTheme="minorHAnsi"/>
    </w:rPr>
  </w:style>
  <w:style w:type="paragraph" w:customStyle="1" w:styleId="E1304195577F454C91CC571A8A8AA1E534">
    <w:name w:val="E1304195577F454C91CC571A8A8AA1E534"/>
    <w:rsid w:val="00A07C34"/>
    <w:rPr>
      <w:rFonts w:eastAsiaTheme="minorHAnsi"/>
    </w:rPr>
  </w:style>
  <w:style w:type="paragraph" w:customStyle="1" w:styleId="0B7AA48A66914AD38001828C130366F334">
    <w:name w:val="0B7AA48A66914AD38001828C130366F334"/>
    <w:rsid w:val="00A07C34"/>
    <w:rPr>
      <w:rFonts w:eastAsiaTheme="minorHAnsi"/>
    </w:rPr>
  </w:style>
  <w:style w:type="paragraph" w:customStyle="1" w:styleId="B4A413C292FE4B80901C589CE2339F4A34">
    <w:name w:val="B4A413C292FE4B80901C589CE2339F4A34"/>
    <w:rsid w:val="00A07C34"/>
    <w:rPr>
      <w:rFonts w:eastAsiaTheme="minorHAnsi"/>
    </w:rPr>
  </w:style>
  <w:style w:type="paragraph" w:customStyle="1" w:styleId="B470010CD9654EFEB281D3AB2873183034">
    <w:name w:val="B470010CD9654EFEB281D3AB2873183034"/>
    <w:rsid w:val="00A07C34"/>
    <w:rPr>
      <w:rFonts w:eastAsiaTheme="minorHAnsi"/>
    </w:rPr>
  </w:style>
  <w:style w:type="paragraph" w:customStyle="1" w:styleId="2057BD0C9C3E472A9B89A9EC6711C11E34">
    <w:name w:val="2057BD0C9C3E472A9B89A9EC6711C11E34"/>
    <w:rsid w:val="00A07C34"/>
    <w:rPr>
      <w:rFonts w:eastAsiaTheme="minorHAnsi"/>
    </w:rPr>
  </w:style>
  <w:style w:type="paragraph" w:customStyle="1" w:styleId="F37C496DF0CA44B3B7BB2D5E436CDDEC34">
    <w:name w:val="F37C496DF0CA44B3B7BB2D5E436CDDEC34"/>
    <w:rsid w:val="00A07C34"/>
    <w:rPr>
      <w:rFonts w:eastAsiaTheme="minorHAnsi"/>
    </w:rPr>
  </w:style>
  <w:style w:type="paragraph" w:customStyle="1" w:styleId="CE1292F728574FCCA1AE608E1C9FC5E234">
    <w:name w:val="CE1292F728574FCCA1AE608E1C9FC5E234"/>
    <w:rsid w:val="00A07C34"/>
    <w:rPr>
      <w:rFonts w:eastAsiaTheme="minorHAnsi"/>
    </w:rPr>
  </w:style>
  <w:style w:type="paragraph" w:customStyle="1" w:styleId="AE7CCF1C762F4E79B54DF408ACE0558B34">
    <w:name w:val="AE7CCF1C762F4E79B54DF408ACE0558B34"/>
    <w:rsid w:val="00A07C34"/>
    <w:rPr>
      <w:rFonts w:eastAsiaTheme="minorHAnsi"/>
    </w:rPr>
  </w:style>
  <w:style w:type="paragraph" w:customStyle="1" w:styleId="79202ED2DB334DA88DC1658CFF71022A34">
    <w:name w:val="79202ED2DB334DA88DC1658CFF71022A34"/>
    <w:rsid w:val="00A07C34"/>
    <w:rPr>
      <w:rFonts w:eastAsiaTheme="minorHAnsi"/>
    </w:rPr>
  </w:style>
  <w:style w:type="paragraph" w:customStyle="1" w:styleId="BBB9644982C44F98BE5B2491B7B8A71534">
    <w:name w:val="BBB9644982C44F98BE5B2491B7B8A71534"/>
    <w:rsid w:val="00A07C34"/>
    <w:rPr>
      <w:rFonts w:eastAsiaTheme="minorHAnsi"/>
    </w:rPr>
  </w:style>
  <w:style w:type="paragraph" w:customStyle="1" w:styleId="4A1DAAC7C9984E8CB93B8CBE4CD3DF7E34">
    <w:name w:val="4A1DAAC7C9984E8CB93B8CBE4CD3DF7E34"/>
    <w:rsid w:val="00A07C34"/>
    <w:rPr>
      <w:rFonts w:eastAsiaTheme="minorHAnsi"/>
    </w:rPr>
  </w:style>
  <w:style w:type="paragraph" w:customStyle="1" w:styleId="CE0B55325988406B8D82019707275C0934">
    <w:name w:val="CE0B55325988406B8D82019707275C0934"/>
    <w:rsid w:val="00A07C34"/>
    <w:rPr>
      <w:rFonts w:eastAsiaTheme="minorHAnsi"/>
    </w:rPr>
  </w:style>
  <w:style w:type="paragraph" w:customStyle="1" w:styleId="1E7CD385C4604E4BBF8C303EE037EC8C34">
    <w:name w:val="1E7CD385C4604E4BBF8C303EE037EC8C34"/>
    <w:rsid w:val="00A07C34"/>
    <w:rPr>
      <w:rFonts w:eastAsiaTheme="minorHAnsi"/>
    </w:rPr>
  </w:style>
  <w:style w:type="paragraph" w:customStyle="1" w:styleId="F897C4B383F9408AA7FBC4FB1F122BF934">
    <w:name w:val="F897C4B383F9408AA7FBC4FB1F122BF934"/>
    <w:rsid w:val="00A07C34"/>
    <w:rPr>
      <w:rFonts w:eastAsiaTheme="minorHAnsi"/>
    </w:rPr>
  </w:style>
  <w:style w:type="paragraph" w:customStyle="1" w:styleId="9FC8A71D1EED4B0A9FB5DE01A0CA844234">
    <w:name w:val="9FC8A71D1EED4B0A9FB5DE01A0CA844234"/>
    <w:rsid w:val="00A07C34"/>
    <w:rPr>
      <w:rFonts w:eastAsiaTheme="minorHAnsi"/>
    </w:rPr>
  </w:style>
  <w:style w:type="paragraph" w:customStyle="1" w:styleId="08955B0E136243458C19ACC6AB7EC96B34">
    <w:name w:val="08955B0E136243458C19ACC6AB7EC96B34"/>
    <w:rsid w:val="00A07C34"/>
    <w:rPr>
      <w:rFonts w:eastAsiaTheme="minorHAnsi"/>
    </w:rPr>
  </w:style>
  <w:style w:type="paragraph" w:customStyle="1" w:styleId="AAB896E9171742E5A53F06DA762B3E0B34">
    <w:name w:val="AAB896E9171742E5A53F06DA762B3E0B34"/>
    <w:rsid w:val="00A07C34"/>
    <w:rPr>
      <w:rFonts w:eastAsiaTheme="minorHAnsi"/>
    </w:rPr>
  </w:style>
  <w:style w:type="paragraph" w:customStyle="1" w:styleId="8D6BD87B5E0747C6BD28E7F2C532755334">
    <w:name w:val="8D6BD87B5E0747C6BD28E7F2C532755334"/>
    <w:rsid w:val="00A07C34"/>
    <w:rPr>
      <w:rFonts w:eastAsiaTheme="minorHAnsi"/>
    </w:rPr>
  </w:style>
  <w:style w:type="paragraph" w:customStyle="1" w:styleId="27663AB6C3ED49C9A6DBC7F4E11C2A2E34">
    <w:name w:val="27663AB6C3ED49C9A6DBC7F4E11C2A2E34"/>
    <w:rsid w:val="00A07C34"/>
    <w:rPr>
      <w:rFonts w:eastAsiaTheme="minorHAnsi"/>
    </w:rPr>
  </w:style>
  <w:style w:type="paragraph" w:customStyle="1" w:styleId="5F4B1AAB319547A6BB935DEE94597C7A34">
    <w:name w:val="5F4B1AAB319547A6BB935DEE94597C7A34"/>
    <w:rsid w:val="00A07C34"/>
    <w:rPr>
      <w:rFonts w:eastAsiaTheme="minorHAnsi"/>
    </w:rPr>
  </w:style>
  <w:style w:type="paragraph" w:customStyle="1" w:styleId="424EAD30F3B3467793379509821B639D34">
    <w:name w:val="424EAD30F3B3467793379509821B639D34"/>
    <w:rsid w:val="00A07C34"/>
    <w:rPr>
      <w:rFonts w:eastAsiaTheme="minorHAnsi"/>
    </w:rPr>
  </w:style>
  <w:style w:type="paragraph" w:customStyle="1" w:styleId="5B43E1E2014743A9923CCEC6A1C19BCC36">
    <w:name w:val="5B43E1E2014743A9923CCEC6A1C19BCC36"/>
    <w:rsid w:val="00A07C34"/>
    <w:rPr>
      <w:rFonts w:eastAsiaTheme="minorHAnsi"/>
    </w:rPr>
  </w:style>
  <w:style w:type="paragraph" w:customStyle="1" w:styleId="E96DE4434DAA4639895ACF7E8FB7A20C35">
    <w:name w:val="E96DE4434DAA4639895ACF7E8FB7A20C35"/>
    <w:rsid w:val="00A07C34"/>
    <w:rPr>
      <w:rFonts w:eastAsiaTheme="minorHAnsi"/>
    </w:rPr>
  </w:style>
  <w:style w:type="paragraph" w:customStyle="1" w:styleId="B432012E4E3D4B88AAA52065CF460B8435">
    <w:name w:val="B432012E4E3D4B88AAA52065CF460B8435"/>
    <w:rsid w:val="00A07C34"/>
    <w:rPr>
      <w:rFonts w:eastAsiaTheme="minorHAnsi"/>
    </w:rPr>
  </w:style>
  <w:style w:type="paragraph" w:customStyle="1" w:styleId="49130652AC3B411581D4CEC6CA88667835">
    <w:name w:val="49130652AC3B411581D4CEC6CA88667835"/>
    <w:rsid w:val="00A07C34"/>
    <w:rPr>
      <w:rFonts w:eastAsiaTheme="minorHAnsi"/>
    </w:rPr>
  </w:style>
  <w:style w:type="paragraph" w:customStyle="1" w:styleId="425511DBC0174CC8B01CBF3232A829B235">
    <w:name w:val="425511DBC0174CC8B01CBF3232A829B235"/>
    <w:rsid w:val="00A07C34"/>
    <w:rPr>
      <w:rFonts w:eastAsiaTheme="minorHAnsi"/>
    </w:rPr>
  </w:style>
  <w:style w:type="paragraph" w:customStyle="1" w:styleId="A6C661EA3F2B4F18B64F5124C01FA7CF35">
    <w:name w:val="A6C661EA3F2B4F18B64F5124C01FA7CF35"/>
    <w:rsid w:val="00A07C34"/>
    <w:rPr>
      <w:rFonts w:eastAsiaTheme="minorHAnsi"/>
    </w:rPr>
  </w:style>
  <w:style w:type="paragraph" w:customStyle="1" w:styleId="725C63E107F7412C9DD6E46A40802F3831">
    <w:name w:val="725C63E107F7412C9DD6E46A40802F3831"/>
    <w:rsid w:val="00A07C34"/>
    <w:rPr>
      <w:rFonts w:eastAsiaTheme="minorHAnsi"/>
    </w:rPr>
  </w:style>
  <w:style w:type="paragraph" w:customStyle="1" w:styleId="6901908CB7B34F989152BAD71E1191C635">
    <w:name w:val="6901908CB7B34F989152BAD71E1191C635"/>
    <w:rsid w:val="00A07C34"/>
    <w:rPr>
      <w:rFonts w:eastAsiaTheme="minorHAnsi"/>
    </w:rPr>
  </w:style>
  <w:style w:type="paragraph" w:customStyle="1" w:styleId="747D7675331F464C8777EA631404F50A35">
    <w:name w:val="747D7675331F464C8777EA631404F50A35"/>
    <w:rsid w:val="00A07C34"/>
    <w:rPr>
      <w:rFonts w:eastAsiaTheme="minorHAnsi"/>
    </w:rPr>
  </w:style>
  <w:style w:type="paragraph" w:customStyle="1" w:styleId="CD70949628334181A8B091324C73BD0C35">
    <w:name w:val="CD70949628334181A8B091324C73BD0C35"/>
    <w:rsid w:val="00A07C34"/>
    <w:rPr>
      <w:rFonts w:eastAsiaTheme="minorHAnsi"/>
    </w:rPr>
  </w:style>
  <w:style w:type="paragraph" w:customStyle="1" w:styleId="3AFD98E95C3849B9AE3AB92FEE4C1B9735">
    <w:name w:val="3AFD98E95C3849B9AE3AB92FEE4C1B9735"/>
    <w:rsid w:val="00A07C34"/>
    <w:rPr>
      <w:rFonts w:eastAsiaTheme="minorHAnsi"/>
    </w:rPr>
  </w:style>
  <w:style w:type="paragraph" w:customStyle="1" w:styleId="30FECE43522E4F38B250A3ED1085630F35">
    <w:name w:val="30FECE43522E4F38B250A3ED1085630F35"/>
    <w:rsid w:val="00A07C34"/>
    <w:rPr>
      <w:rFonts w:eastAsiaTheme="minorHAnsi"/>
    </w:rPr>
  </w:style>
  <w:style w:type="paragraph" w:customStyle="1" w:styleId="60EEAB1BE9E24EEDA873BC743CF2E22935">
    <w:name w:val="60EEAB1BE9E24EEDA873BC743CF2E22935"/>
    <w:rsid w:val="00A07C34"/>
    <w:rPr>
      <w:rFonts w:eastAsiaTheme="minorHAnsi"/>
    </w:rPr>
  </w:style>
  <w:style w:type="paragraph" w:customStyle="1" w:styleId="6A1B571DE20B46F7A65C1B4BC0E93B6E35">
    <w:name w:val="6A1B571DE20B46F7A65C1B4BC0E93B6E35"/>
    <w:rsid w:val="00A07C34"/>
    <w:rPr>
      <w:rFonts w:eastAsiaTheme="minorHAnsi"/>
    </w:rPr>
  </w:style>
  <w:style w:type="paragraph" w:customStyle="1" w:styleId="220DDEC227EB492EB018BD29E3329D1735">
    <w:name w:val="220DDEC227EB492EB018BD29E3329D1735"/>
    <w:rsid w:val="00A07C34"/>
    <w:rPr>
      <w:rFonts w:eastAsiaTheme="minorHAnsi"/>
    </w:rPr>
  </w:style>
  <w:style w:type="paragraph" w:customStyle="1" w:styleId="D5F4DDC97E2F4D2BB6BA321EDC372FEE35">
    <w:name w:val="D5F4DDC97E2F4D2BB6BA321EDC372FEE35"/>
    <w:rsid w:val="00A07C34"/>
    <w:rPr>
      <w:rFonts w:eastAsiaTheme="minorHAnsi"/>
    </w:rPr>
  </w:style>
  <w:style w:type="paragraph" w:customStyle="1" w:styleId="9B6601EC02FF443093BDACCAB4BEFACB35">
    <w:name w:val="9B6601EC02FF443093BDACCAB4BEFACB35"/>
    <w:rsid w:val="00A07C34"/>
    <w:rPr>
      <w:rFonts w:eastAsiaTheme="minorHAnsi"/>
    </w:rPr>
  </w:style>
  <w:style w:type="paragraph" w:customStyle="1" w:styleId="75D5E4FA05FF433380977840B31D8EF835">
    <w:name w:val="75D5E4FA05FF433380977840B31D8EF835"/>
    <w:rsid w:val="00A07C34"/>
    <w:rPr>
      <w:rFonts w:eastAsiaTheme="minorHAnsi"/>
    </w:rPr>
  </w:style>
  <w:style w:type="paragraph" w:customStyle="1" w:styleId="CA0768CB81EF4AF6BBC11C0655F472A035">
    <w:name w:val="CA0768CB81EF4AF6BBC11C0655F472A035"/>
    <w:rsid w:val="00A07C34"/>
    <w:rPr>
      <w:rFonts w:eastAsiaTheme="minorHAnsi"/>
    </w:rPr>
  </w:style>
  <w:style w:type="paragraph" w:customStyle="1" w:styleId="067041811A6D4A4FA61D097613A8FBBE35">
    <w:name w:val="067041811A6D4A4FA61D097613A8FBBE35"/>
    <w:rsid w:val="00A07C34"/>
    <w:rPr>
      <w:rFonts w:eastAsiaTheme="minorHAnsi"/>
    </w:rPr>
  </w:style>
  <w:style w:type="paragraph" w:customStyle="1" w:styleId="9FA095E30DCA4B678A59EF300BF9462335">
    <w:name w:val="9FA095E30DCA4B678A59EF300BF9462335"/>
    <w:rsid w:val="00A07C34"/>
    <w:rPr>
      <w:rFonts w:eastAsiaTheme="minorHAnsi"/>
    </w:rPr>
  </w:style>
  <w:style w:type="paragraph" w:customStyle="1" w:styleId="ED6D03DC8437426CA9D5F8EB01FB87BD35">
    <w:name w:val="ED6D03DC8437426CA9D5F8EB01FB87BD35"/>
    <w:rsid w:val="00A07C34"/>
    <w:rPr>
      <w:rFonts w:eastAsiaTheme="minorHAnsi"/>
    </w:rPr>
  </w:style>
  <w:style w:type="paragraph" w:customStyle="1" w:styleId="EED9F9E17DAF488CB3B1C2BABB075FA735">
    <w:name w:val="EED9F9E17DAF488CB3B1C2BABB075FA735"/>
    <w:rsid w:val="00A07C34"/>
    <w:rPr>
      <w:rFonts w:eastAsiaTheme="minorHAnsi"/>
    </w:rPr>
  </w:style>
  <w:style w:type="paragraph" w:customStyle="1" w:styleId="09A8379BBBA74E47BE33A2E0C86E448435">
    <w:name w:val="09A8379BBBA74E47BE33A2E0C86E448435"/>
    <w:rsid w:val="00A07C34"/>
    <w:rPr>
      <w:rFonts w:eastAsiaTheme="minorHAnsi"/>
    </w:rPr>
  </w:style>
  <w:style w:type="paragraph" w:customStyle="1" w:styleId="AAEA40224C564A29AC0F3405B1D118E235">
    <w:name w:val="AAEA40224C564A29AC0F3405B1D118E235"/>
    <w:rsid w:val="00A07C34"/>
    <w:rPr>
      <w:rFonts w:eastAsiaTheme="minorHAnsi"/>
    </w:rPr>
  </w:style>
  <w:style w:type="paragraph" w:customStyle="1" w:styleId="E5A2D34A97254476A466E31572A5CCA035">
    <w:name w:val="E5A2D34A97254476A466E31572A5CCA035"/>
    <w:rsid w:val="00A07C34"/>
    <w:rPr>
      <w:rFonts w:eastAsiaTheme="minorHAnsi"/>
    </w:rPr>
  </w:style>
  <w:style w:type="paragraph" w:customStyle="1" w:styleId="25915255E24F4225B6D9E15DBC1B24C735">
    <w:name w:val="25915255E24F4225B6D9E15DBC1B24C735"/>
    <w:rsid w:val="00A07C34"/>
    <w:rPr>
      <w:rFonts w:eastAsiaTheme="minorHAnsi"/>
    </w:rPr>
  </w:style>
  <w:style w:type="paragraph" w:customStyle="1" w:styleId="046FA9C79EE3406C8AA40D2086AFCA9735">
    <w:name w:val="046FA9C79EE3406C8AA40D2086AFCA9735"/>
    <w:rsid w:val="00A07C34"/>
    <w:rPr>
      <w:rFonts w:eastAsiaTheme="minorHAnsi"/>
    </w:rPr>
  </w:style>
  <w:style w:type="paragraph" w:customStyle="1" w:styleId="2D614D2DCB0D47BC8CCD1B066BC1501E35">
    <w:name w:val="2D614D2DCB0D47BC8CCD1B066BC1501E35"/>
    <w:rsid w:val="00A07C34"/>
    <w:rPr>
      <w:rFonts w:eastAsiaTheme="minorHAnsi"/>
    </w:rPr>
  </w:style>
  <w:style w:type="paragraph" w:customStyle="1" w:styleId="36F7CBFBDFFF412E97B87395BF3EE8F835">
    <w:name w:val="36F7CBFBDFFF412E97B87395BF3EE8F835"/>
    <w:rsid w:val="00A07C34"/>
    <w:rPr>
      <w:rFonts w:eastAsiaTheme="minorHAnsi"/>
    </w:rPr>
  </w:style>
  <w:style w:type="paragraph" w:customStyle="1" w:styleId="9207334FC7E048B1A10FB9B9C95089E735">
    <w:name w:val="9207334FC7E048B1A10FB9B9C95089E735"/>
    <w:rsid w:val="00A07C34"/>
    <w:rPr>
      <w:rFonts w:eastAsiaTheme="minorHAnsi"/>
    </w:rPr>
  </w:style>
  <w:style w:type="paragraph" w:customStyle="1" w:styleId="88AF13263EE94C4397F1248EC0150F5435">
    <w:name w:val="88AF13263EE94C4397F1248EC0150F5435"/>
    <w:rsid w:val="00A07C34"/>
    <w:rPr>
      <w:rFonts w:eastAsiaTheme="minorHAnsi"/>
    </w:rPr>
  </w:style>
  <w:style w:type="paragraph" w:customStyle="1" w:styleId="4FEAA379D44246CA8CAA3426FF7D971535">
    <w:name w:val="4FEAA379D44246CA8CAA3426FF7D971535"/>
    <w:rsid w:val="00A07C34"/>
    <w:rPr>
      <w:rFonts w:eastAsiaTheme="minorHAnsi"/>
    </w:rPr>
  </w:style>
  <w:style w:type="paragraph" w:customStyle="1" w:styleId="0B7BC541F6E74A178C85B18D3DC72A0535">
    <w:name w:val="0B7BC541F6E74A178C85B18D3DC72A0535"/>
    <w:rsid w:val="00A07C34"/>
    <w:rPr>
      <w:rFonts w:eastAsiaTheme="minorHAnsi"/>
    </w:rPr>
  </w:style>
  <w:style w:type="paragraph" w:customStyle="1" w:styleId="EB3A4D6026804F638F6EB2C5B6B9340335">
    <w:name w:val="EB3A4D6026804F638F6EB2C5B6B9340335"/>
    <w:rsid w:val="00A07C34"/>
    <w:rPr>
      <w:rFonts w:eastAsiaTheme="minorHAnsi"/>
    </w:rPr>
  </w:style>
  <w:style w:type="paragraph" w:customStyle="1" w:styleId="0A0DECE5E78C447E98ED67DF063A3B8D35">
    <w:name w:val="0A0DECE5E78C447E98ED67DF063A3B8D35"/>
    <w:rsid w:val="00A07C34"/>
    <w:rPr>
      <w:rFonts w:eastAsiaTheme="minorHAnsi"/>
    </w:rPr>
  </w:style>
  <w:style w:type="paragraph" w:customStyle="1" w:styleId="37CA73E932D24D25AFA10AA89005D3E235">
    <w:name w:val="37CA73E932D24D25AFA10AA89005D3E235"/>
    <w:rsid w:val="00A07C34"/>
    <w:rPr>
      <w:rFonts w:eastAsiaTheme="minorHAnsi"/>
    </w:rPr>
  </w:style>
  <w:style w:type="paragraph" w:customStyle="1" w:styleId="788E8389F3CA4FDFA3AE21ADCFAE64ED35">
    <w:name w:val="788E8389F3CA4FDFA3AE21ADCFAE64ED35"/>
    <w:rsid w:val="00A07C34"/>
    <w:rPr>
      <w:rFonts w:eastAsiaTheme="minorHAnsi"/>
    </w:rPr>
  </w:style>
  <w:style w:type="paragraph" w:customStyle="1" w:styleId="6319E32CC19A476EA852525692437D0F35">
    <w:name w:val="6319E32CC19A476EA852525692437D0F35"/>
    <w:rsid w:val="00A07C34"/>
    <w:rPr>
      <w:rFonts w:eastAsiaTheme="minorHAnsi"/>
    </w:rPr>
  </w:style>
  <w:style w:type="paragraph" w:customStyle="1" w:styleId="C8A61570F7404BFABF9355D4F9DFA06F35">
    <w:name w:val="C8A61570F7404BFABF9355D4F9DFA06F35"/>
    <w:rsid w:val="00A07C34"/>
    <w:rPr>
      <w:rFonts w:eastAsiaTheme="minorHAnsi"/>
    </w:rPr>
  </w:style>
  <w:style w:type="paragraph" w:customStyle="1" w:styleId="47A32EDEBEB642C780D99FC48AD3E2C235">
    <w:name w:val="47A32EDEBEB642C780D99FC48AD3E2C235"/>
    <w:rsid w:val="00A07C34"/>
    <w:rPr>
      <w:rFonts w:eastAsiaTheme="minorHAnsi"/>
    </w:rPr>
  </w:style>
  <w:style w:type="paragraph" w:customStyle="1" w:styleId="78B0CA40D2A9441EB0C7580CB80824B135">
    <w:name w:val="78B0CA40D2A9441EB0C7580CB80824B135"/>
    <w:rsid w:val="00A07C34"/>
    <w:rPr>
      <w:rFonts w:eastAsiaTheme="minorHAnsi"/>
    </w:rPr>
  </w:style>
  <w:style w:type="paragraph" w:customStyle="1" w:styleId="E1304195577F454C91CC571A8A8AA1E535">
    <w:name w:val="E1304195577F454C91CC571A8A8AA1E535"/>
    <w:rsid w:val="00A07C34"/>
    <w:rPr>
      <w:rFonts w:eastAsiaTheme="minorHAnsi"/>
    </w:rPr>
  </w:style>
  <w:style w:type="paragraph" w:customStyle="1" w:styleId="0B7AA48A66914AD38001828C130366F335">
    <w:name w:val="0B7AA48A66914AD38001828C130366F335"/>
    <w:rsid w:val="00A07C34"/>
    <w:rPr>
      <w:rFonts w:eastAsiaTheme="minorHAnsi"/>
    </w:rPr>
  </w:style>
  <w:style w:type="paragraph" w:customStyle="1" w:styleId="B4A413C292FE4B80901C589CE2339F4A35">
    <w:name w:val="B4A413C292FE4B80901C589CE2339F4A35"/>
    <w:rsid w:val="00A07C34"/>
    <w:rPr>
      <w:rFonts w:eastAsiaTheme="minorHAnsi"/>
    </w:rPr>
  </w:style>
  <w:style w:type="paragraph" w:customStyle="1" w:styleId="B470010CD9654EFEB281D3AB2873183035">
    <w:name w:val="B470010CD9654EFEB281D3AB2873183035"/>
    <w:rsid w:val="00A07C34"/>
    <w:rPr>
      <w:rFonts w:eastAsiaTheme="minorHAnsi"/>
    </w:rPr>
  </w:style>
  <w:style w:type="paragraph" w:customStyle="1" w:styleId="2057BD0C9C3E472A9B89A9EC6711C11E35">
    <w:name w:val="2057BD0C9C3E472A9B89A9EC6711C11E35"/>
    <w:rsid w:val="00A07C34"/>
    <w:rPr>
      <w:rFonts w:eastAsiaTheme="minorHAnsi"/>
    </w:rPr>
  </w:style>
  <w:style w:type="paragraph" w:customStyle="1" w:styleId="F37C496DF0CA44B3B7BB2D5E436CDDEC35">
    <w:name w:val="F37C496DF0CA44B3B7BB2D5E436CDDEC35"/>
    <w:rsid w:val="00A07C34"/>
    <w:rPr>
      <w:rFonts w:eastAsiaTheme="minorHAnsi"/>
    </w:rPr>
  </w:style>
  <w:style w:type="paragraph" w:customStyle="1" w:styleId="CE1292F728574FCCA1AE608E1C9FC5E235">
    <w:name w:val="CE1292F728574FCCA1AE608E1C9FC5E235"/>
    <w:rsid w:val="00A07C34"/>
    <w:rPr>
      <w:rFonts w:eastAsiaTheme="minorHAnsi"/>
    </w:rPr>
  </w:style>
  <w:style w:type="paragraph" w:customStyle="1" w:styleId="AE7CCF1C762F4E79B54DF408ACE0558B35">
    <w:name w:val="AE7CCF1C762F4E79B54DF408ACE0558B35"/>
    <w:rsid w:val="00A07C34"/>
    <w:rPr>
      <w:rFonts w:eastAsiaTheme="minorHAnsi"/>
    </w:rPr>
  </w:style>
  <w:style w:type="paragraph" w:customStyle="1" w:styleId="79202ED2DB334DA88DC1658CFF71022A35">
    <w:name w:val="79202ED2DB334DA88DC1658CFF71022A35"/>
    <w:rsid w:val="00A07C34"/>
    <w:rPr>
      <w:rFonts w:eastAsiaTheme="minorHAnsi"/>
    </w:rPr>
  </w:style>
  <w:style w:type="paragraph" w:customStyle="1" w:styleId="BBB9644982C44F98BE5B2491B7B8A71535">
    <w:name w:val="BBB9644982C44F98BE5B2491B7B8A71535"/>
    <w:rsid w:val="00A07C34"/>
    <w:rPr>
      <w:rFonts w:eastAsiaTheme="minorHAnsi"/>
    </w:rPr>
  </w:style>
  <w:style w:type="paragraph" w:customStyle="1" w:styleId="4A1DAAC7C9984E8CB93B8CBE4CD3DF7E35">
    <w:name w:val="4A1DAAC7C9984E8CB93B8CBE4CD3DF7E35"/>
    <w:rsid w:val="00A07C34"/>
    <w:rPr>
      <w:rFonts w:eastAsiaTheme="minorHAnsi"/>
    </w:rPr>
  </w:style>
  <w:style w:type="paragraph" w:customStyle="1" w:styleId="CE0B55325988406B8D82019707275C0935">
    <w:name w:val="CE0B55325988406B8D82019707275C0935"/>
    <w:rsid w:val="00A07C34"/>
    <w:rPr>
      <w:rFonts w:eastAsiaTheme="minorHAnsi"/>
    </w:rPr>
  </w:style>
  <w:style w:type="paragraph" w:customStyle="1" w:styleId="1E7CD385C4604E4BBF8C303EE037EC8C35">
    <w:name w:val="1E7CD385C4604E4BBF8C303EE037EC8C35"/>
    <w:rsid w:val="00A07C34"/>
    <w:rPr>
      <w:rFonts w:eastAsiaTheme="minorHAnsi"/>
    </w:rPr>
  </w:style>
  <w:style w:type="paragraph" w:customStyle="1" w:styleId="F897C4B383F9408AA7FBC4FB1F122BF935">
    <w:name w:val="F897C4B383F9408AA7FBC4FB1F122BF935"/>
    <w:rsid w:val="00A07C34"/>
    <w:rPr>
      <w:rFonts w:eastAsiaTheme="minorHAnsi"/>
    </w:rPr>
  </w:style>
  <w:style w:type="paragraph" w:customStyle="1" w:styleId="9FC8A71D1EED4B0A9FB5DE01A0CA844235">
    <w:name w:val="9FC8A71D1EED4B0A9FB5DE01A0CA844235"/>
    <w:rsid w:val="00A07C34"/>
    <w:rPr>
      <w:rFonts w:eastAsiaTheme="minorHAnsi"/>
    </w:rPr>
  </w:style>
  <w:style w:type="paragraph" w:customStyle="1" w:styleId="08955B0E136243458C19ACC6AB7EC96B35">
    <w:name w:val="08955B0E136243458C19ACC6AB7EC96B35"/>
    <w:rsid w:val="00A07C34"/>
    <w:rPr>
      <w:rFonts w:eastAsiaTheme="minorHAnsi"/>
    </w:rPr>
  </w:style>
  <w:style w:type="paragraph" w:customStyle="1" w:styleId="AAB896E9171742E5A53F06DA762B3E0B35">
    <w:name w:val="AAB896E9171742E5A53F06DA762B3E0B35"/>
    <w:rsid w:val="00A07C34"/>
    <w:rPr>
      <w:rFonts w:eastAsiaTheme="minorHAnsi"/>
    </w:rPr>
  </w:style>
  <w:style w:type="paragraph" w:customStyle="1" w:styleId="8D6BD87B5E0747C6BD28E7F2C532755335">
    <w:name w:val="8D6BD87B5E0747C6BD28E7F2C532755335"/>
    <w:rsid w:val="00A07C34"/>
    <w:rPr>
      <w:rFonts w:eastAsiaTheme="minorHAnsi"/>
    </w:rPr>
  </w:style>
  <w:style w:type="paragraph" w:customStyle="1" w:styleId="27663AB6C3ED49C9A6DBC7F4E11C2A2E35">
    <w:name w:val="27663AB6C3ED49C9A6DBC7F4E11C2A2E35"/>
    <w:rsid w:val="00A07C34"/>
    <w:rPr>
      <w:rFonts w:eastAsiaTheme="minorHAnsi"/>
    </w:rPr>
  </w:style>
  <w:style w:type="paragraph" w:customStyle="1" w:styleId="5F4B1AAB319547A6BB935DEE94597C7A35">
    <w:name w:val="5F4B1AAB319547A6BB935DEE94597C7A35"/>
    <w:rsid w:val="00A07C34"/>
    <w:rPr>
      <w:rFonts w:eastAsiaTheme="minorHAnsi"/>
    </w:rPr>
  </w:style>
  <w:style w:type="paragraph" w:customStyle="1" w:styleId="424EAD30F3B3467793379509821B639D35">
    <w:name w:val="424EAD30F3B3467793379509821B639D35"/>
    <w:rsid w:val="00A07C34"/>
    <w:rPr>
      <w:rFonts w:eastAsiaTheme="minorHAnsi"/>
    </w:rPr>
  </w:style>
  <w:style w:type="paragraph" w:customStyle="1" w:styleId="5B43E1E2014743A9923CCEC6A1C19BCC37">
    <w:name w:val="5B43E1E2014743A9923CCEC6A1C19BCC37"/>
    <w:rsid w:val="00A07C34"/>
    <w:rPr>
      <w:rFonts w:eastAsiaTheme="minorHAnsi"/>
    </w:rPr>
  </w:style>
  <w:style w:type="paragraph" w:customStyle="1" w:styleId="E96DE4434DAA4639895ACF7E8FB7A20C36">
    <w:name w:val="E96DE4434DAA4639895ACF7E8FB7A20C36"/>
    <w:rsid w:val="00A07C34"/>
    <w:rPr>
      <w:rFonts w:eastAsiaTheme="minorHAnsi"/>
    </w:rPr>
  </w:style>
  <w:style w:type="paragraph" w:customStyle="1" w:styleId="B432012E4E3D4B88AAA52065CF460B8436">
    <w:name w:val="B432012E4E3D4B88AAA52065CF460B8436"/>
    <w:rsid w:val="00A07C34"/>
    <w:rPr>
      <w:rFonts w:eastAsiaTheme="minorHAnsi"/>
    </w:rPr>
  </w:style>
  <w:style w:type="paragraph" w:customStyle="1" w:styleId="49130652AC3B411581D4CEC6CA88667836">
    <w:name w:val="49130652AC3B411581D4CEC6CA88667836"/>
    <w:rsid w:val="00A07C34"/>
    <w:rPr>
      <w:rFonts w:eastAsiaTheme="minorHAnsi"/>
    </w:rPr>
  </w:style>
  <w:style w:type="paragraph" w:customStyle="1" w:styleId="425511DBC0174CC8B01CBF3232A829B236">
    <w:name w:val="425511DBC0174CC8B01CBF3232A829B236"/>
    <w:rsid w:val="00A07C34"/>
    <w:rPr>
      <w:rFonts w:eastAsiaTheme="minorHAnsi"/>
    </w:rPr>
  </w:style>
  <w:style w:type="paragraph" w:customStyle="1" w:styleId="A6C661EA3F2B4F18B64F5124C01FA7CF36">
    <w:name w:val="A6C661EA3F2B4F18B64F5124C01FA7CF36"/>
    <w:rsid w:val="00A07C34"/>
    <w:rPr>
      <w:rFonts w:eastAsiaTheme="minorHAnsi"/>
    </w:rPr>
  </w:style>
  <w:style w:type="paragraph" w:customStyle="1" w:styleId="725C63E107F7412C9DD6E46A40802F3832">
    <w:name w:val="725C63E107F7412C9DD6E46A40802F3832"/>
    <w:rsid w:val="00A07C34"/>
    <w:rPr>
      <w:rFonts w:eastAsiaTheme="minorHAnsi"/>
    </w:rPr>
  </w:style>
  <w:style w:type="paragraph" w:customStyle="1" w:styleId="6901908CB7B34F989152BAD71E1191C636">
    <w:name w:val="6901908CB7B34F989152BAD71E1191C636"/>
    <w:rsid w:val="00A07C34"/>
    <w:rPr>
      <w:rFonts w:eastAsiaTheme="minorHAnsi"/>
    </w:rPr>
  </w:style>
  <w:style w:type="paragraph" w:customStyle="1" w:styleId="747D7675331F464C8777EA631404F50A36">
    <w:name w:val="747D7675331F464C8777EA631404F50A36"/>
    <w:rsid w:val="00A07C34"/>
    <w:rPr>
      <w:rFonts w:eastAsiaTheme="minorHAnsi"/>
    </w:rPr>
  </w:style>
  <w:style w:type="paragraph" w:customStyle="1" w:styleId="CD70949628334181A8B091324C73BD0C36">
    <w:name w:val="CD70949628334181A8B091324C73BD0C36"/>
    <w:rsid w:val="00A07C34"/>
    <w:rPr>
      <w:rFonts w:eastAsiaTheme="minorHAnsi"/>
    </w:rPr>
  </w:style>
  <w:style w:type="paragraph" w:customStyle="1" w:styleId="3AFD98E95C3849B9AE3AB92FEE4C1B9736">
    <w:name w:val="3AFD98E95C3849B9AE3AB92FEE4C1B9736"/>
    <w:rsid w:val="00A07C34"/>
    <w:rPr>
      <w:rFonts w:eastAsiaTheme="minorHAnsi"/>
    </w:rPr>
  </w:style>
  <w:style w:type="paragraph" w:customStyle="1" w:styleId="30FECE43522E4F38B250A3ED1085630F36">
    <w:name w:val="30FECE43522E4F38B250A3ED1085630F36"/>
    <w:rsid w:val="00A07C34"/>
    <w:rPr>
      <w:rFonts w:eastAsiaTheme="minorHAnsi"/>
    </w:rPr>
  </w:style>
  <w:style w:type="paragraph" w:customStyle="1" w:styleId="60EEAB1BE9E24EEDA873BC743CF2E22936">
    <w:name w:val="60EEAB1BE9E24EEDA873BC743CF2E22936"/>
    <w:rsid w:val="00A07C34"/>
    <w:rPr>
      <w:rFonts w:eastAsiaTheme="minorHAnsi"/>
    </w:rPr>
  </w:style>
  <w:style w:type="paragraph" w:customStyle="1" w:styleId="6A1B571DE20B46F7A65C1B4BC0E93B6E36">
    <w:name w:val="6A1B571DE20B46F7A65C1B4BC0E93B6E36"/>
    <w:rsid w:val="00A07C34"/>
    <w:rPr>
      <w:rFonts w:eastAsiaTheme="minorHAnsi"/>
    </w:rPr>
  </w:style>
  <w:style w:type="paragraph" w:customStyle="1" w:styleId="220DDEC227EB492EB018BD29E3329D1736">
    <w:name w:val="220DDEC227EB492EB018BD29E3329D1736"/>
    <w:rsid w:val="00A07C34"/>
    <w:rPr>
      <w:rFonts w:eastAsiaTheme="minorHAnsi"/>
    </w:rPr>
  </w:style>
  <w:style w:type="paragraph" w:customStyle="1" w:styleId="D5F4DDC97E2F4D2BB6BA321EDC372FEE36">
    <w:name w:val="D5F4DDC97E2F4D2BB6BA321EDC372FEE36"/>
    <w:rsid w:val="00A07C34"/>
    <w:rPr>
      <w:rFonts w:eastAsiaTheme="minorHAnsi"/>
    </w:rPr>
  </w:style>
  <w:style w:type="paragraph" w:customStyle="1" w:styleId="9B6601EC02FF443093BDACCAB4BEFACB36">
    <w:name w:val="9B6601EC02FF443093BDACCAB4BEFACB36"/>
    <w:rsid w:val="00A07C34"/>
    <w:rPr>
      <w:rFonts w:eastAsiaTheme="minorHAnsi"/>
    </w:rPr>
  </w:style>
  <w:style w:type="paragraph" w:customStyle="1" w:styleId="75D5E4FA05FF433380977840B31D8EF836">
    <w:name w:val="75D5E4FA05FF433380977840B31D8EF836"/>
    <w:rsid w:val="00A07C34"/>
    <w:rPr>
      <w:rFonts w:eastAsiaTheme="minorHAnsi"/>
    </w:rPr>
  </w:style>
  <w:style w:type="paragraph" w:customStyle="1" w:styleId="CA0768CB81EF4AF6BBC11C0655F472A036">
    <w:name w:val="CA0768CB81EF4AF6BBC11C0655F472A036"/>
    <w:rsid w:val="00A07C34"/>
    <w:rPr>
      <w:rFonts w:eastAsiaTheme="minorHAnsi"/>
    </w:rPr>
  </w:style>
  <w:style w:type="paragraph" w:customStyle="1" w:styleId="067041811A6D4A4FA61D097613A8FBBE36">
    <w:name w:val="067041811A6D4A4FA61D097613A8FBBE36"/>
    <w:rsid w:val="00A07C34"/>
    <w:rPr>
      <w:rFonts w:eastAsiaTheme="minorHAnsi"/>
    </w:rPr>
  </w:style>
  <w:style w:type="paragraph" w:customStyle="1" w:styleId="9FA095E30DCA4B678A59EF300BF9462336">
    <w:name w:val="9FA095E30DCA4B678A59EF300BF9462336"/>
    <w:rsid w:val="00A07C34"/>
    <w:rPr>
      <w:rFonts w:eastAsiaTheme="minorHAnsi"/>
    </w:rPr>
  </w:style>
  <w:style w:type="paragraph" w:customStyle="1" w:styleId="ED6D03DC8437426CA9D5F8EB01FB87BD36">
    <w:name w:val="ED6D03DC8437426CA9D5F8EB01FB87BD36"/>
    <w:rsid w:val="00A07C34"/>
    <w:rPr>
      <w:rFonts w:eastAsiaTheme="minorHAnsi"/>
    </w:rPr>
  </w:style>
  <w:style w:type="paragraph" w:customStyle="1" w:styleId="EED9F9E17DAF488CB3B1C2BABB075FA736">
    <w:name w:val="EED9F9E17DAF488CB3B1C2BABB075FA736"/>
    <w:rsid w:val="00A07C34"/>
    <w:rPr>
      <w:rFonts w:eastAsiaTheme="minorHAnsi"/>
    </w:rPr>
  </w:style>
  <w:style w:type="paragraph" w:customStyle="1" w:styleId="09A8379BBBA74E47BE33A2E0C86E448436">
    <w:name w:val="09A8379BBBA74E47BE33A2E0C86E448436"/>
    <w:rsid w:val="00A07C34"/>
    <w:rPr>
      <w:rFonts w:eastAsiaTheme="minorHAnsi"/>
    </w:rPr>
  </w:style>
  <w:style w:type="paragraph" w:customStyle="1" w:styleId="AAEA40224C564A29AC0F3405B1D118E236">
    <w:name w:val="AAEA40224C564A29AC0F3405B1D118E236"/>
    <w:rsid w:val="00A07C34"/>
    <w:rPr>
      <w:rFonts w:eastAsiaTheme="minorHAnsi"/>
    </w:rPr>
  </w:style>
  <w:style w:type="paragraph" w:customStyle="1" w:styleId="E5A2D34A97254476A466E31572A5CCA036">
    <w:name w:val="E5A2D34A97254476A466E31572A5CCA036"/>
    <w:rsid w:val="00A07C34"/>
    <w:rPr>
      <w:rFonts w:eastAsiaTheme="minorHAnsi"/>
    </w:rPr>
  </w:style>
  <w:style w:type="paragraph" w:customStyle="1" w:styleId="25915255E24F4225B6D9E15DBC1B24C736">
    <w:name w:val="25915255E24F4225B6D9E15DBC1B24C736"/>
    <w:rsid w:val="00A07C34"/>
    <w:rPr>
      <w:rFonts w:eastAsiaTheme="minorHAnsi"/>
    </w:rPr>
  </w:style>
  <w:style w:type="paragraph" w:customStyle="1" w:styleId="046FA9C79EE3406C8AA40D2086AFCA9736">
    <w:name w:val="046FA9C79EE3406C8AA40D2086AFCA9736"/>
    <w:rsid w:val="00A07C34"/>
    <w:rPr>
      <w:rFonts w:eastAsiaTheme="minorHAnsi"/>
    </w:rPr>
  </w:style>
  <w:style w:type="paragraph" w:customStyle="1" w:styleId="2D614D2DCB0D47BC8CCD1B066BC1501E36">
    <w:name w:val="2D614D2DCB0D47BC8CCD1B066BC1501E36"/>
    <w:rsid w:val="00A07C34"/>
    <w:rPr>
      <w:rFonts w:eastAsiaTheme="minorHAnsi"/>
    </w:rPr>
  </w:style>
  <w:style w:type="paragraph" w:customStyle="1" w:styleId="36F7CBFBDFFF412E97B87395BF3EE8F836">
    <w:name w:val="36F7CBFBDFFF412E97B87395BF3EE8F836"/>
    <w:rsid w:val="00A07C34"/>
    <w:rPr>
      <w:rFonts w:eastAsiaTheme="minorHAnsi"/>
    </w:rPr>
  </w:style>
  <w:style w:type="paragraph" w:customStyle="1" w:styleId="9207334FC7E048B1A10FB9B9C95089E736">
    <w:name w:val="9207334FC7E048B1A10FB9B9C95089E736"/>
    <w:rsid w:val="00A07C34"/>
    <w:rPr>
      <w:rFonts w:eastAsiaTheme="minorHAnsi"/>
    </w:rPr>
  </w:style>
  <w:style w:type="paragraph" w:customStyle="1" w:styleId="88AF13263EE94C4397F1248EC0150F5436">
    <w:name w:val="88AF13263EE94C4397F1248EC0150F5436"/>
    <w:rsid w:val="00A07C34"/>
    <w:rPr>
      <w:rFonts w:eastAsiaTheme="minorHAnsi"/>
    </w:rPr>
  </w:style>
  <w:style w:type="paragraph" w:customStyle="1" w:styleId="4FEAA379D44246CA8CAA3426FF7D971536">
    <w:name w:val="4FEAA379D44246CA8CAA3426FF7D971536"/>
    <w:rsid w:val="00A07C34"/>
    <w:rPr>
      <w:rFonts w:eastAsiaTheme="minorHAnsi"/>
    </w:rPr>
  </w:style>
  <w:style w:type="paragraph" w:customStyle="1" w:styleId="0B7BC541F6E74A178C85B18D3DC72A0536">
    <w:name w:val="0B7BC541F6E74A178C85B18D3DC72A0536"/>
    <w:rsid w:val="00A07C34"/>
    <w:rPr>
      <w:rFonts w:eastAsiaTheme="minorHAnsi"/>
    </w:rPr>
  </w:style>
  <w:style w:type="paragraph" w:customStyle="1" w:styleId="EB3A4D6026804F638F6EB2C5B6B9340336">
    <w:name w:val="EB3A4D6026804F638F6EB2C5B6B9340336"/>
    <w:rsid w:val="00A07C34"/>
    <w:rPr>
      <w:rFonts w:eastAsiaTheme="minorHAnsi"/>
    </w:rPr>
  </w:style>
  <w:style w:type="paragraph" w:customStyle="1" w:styleId="0A0DECE5E78C447E98ED67DF063A3B8D36">
    <w:name w:val="0A0DECE5E78C447E98ED67DF063A3B8D36"/>
    <w:rsid w:val="00A07C34"/>
    <w:rPr>
      <w:rFonts w:eastAsiaTheme="minorHAnsi"/>
    </w:rPr>
  </w:style>
  <w:style w:type="paragraph" w:customStyle="1" w:styleId="37CA73E932D24D25AFA10AA89005D3E236">
    <w:name w:val="37CA73E932D24D25AFA10AA89005D3E236"/>
    <w:rsid w:val="00A07C34"/>
    <w:rPr>
      <w:rFonts w:eastAsiaTheme="minorHAnsi"/>
    </w:rPr>
  </w:style>
  <w:style w:type="paragraph" w:customStyle="1" w:styleId="788E8389F3CA4FDFA3AE21ADCFAE64ED36">
    <w:name w:val="788E8389F3CA4FDFA3AE21ADCFAE64ED36"/>
    <w:rsid w:val="00A07C34"/>
    <w:rPr>
      <w:rFonts w:eastAsiaTheme="minorHAnsi"/>
    </w:rPr>
  </w:style>
  <w:style w:type="paragraph" w:customStyle="1" w:styleId="6319E32CC19A476EA852525692437D0F36">
    <w:name w:val="6319E32CC19A476EA852525692437D0F36"/>
    <w:rsid w:val="00A07C34"/>
    <w:rPr>
      <w:rFonts w:eastAsiaTheme="minorHAnsi"/>
    </w:rPr>
  </w:style>
  <w:style w:type="paragraph" w:customStyle="1" w:styleId="C8A61570F7404BFABF9355D4F9DFA06F36">
    <w:name w:val="C8A61570F7404BFABF9355D4F9DFA06F36"/>
    <w:rsid w:val="00A07C34"/>
    <w:rPr>
      <w:rFonts w:eastAsiaTheme="minorHAnsi"/>
    </w:rPr>
  </w:style>
  <w:style w:type="paragraph" w:customStyle="1" w:styleId="47A32EDEBEB642C780D99FC48AD3E2C236">
    <w:name w:val="47A32EDEBEB642C780D99FC48AD3E2C236"/>
    <w:rsid w:val="00A07C34"/>
    <w:rPr>
      <w:rFonts w:eastAsiaTheme="minorHAnsi"/>
    </w:rPr>
  </w:style>
  <w:style w:type="paragraph" w:customStyle="1" w:styleId="78B0CA40D2A9441EB0C7580CB80824B136">
    <w:name w:val="78B0CA40D2A9441EB0C7580CB80824B136"/>
    <w:rsid w:val="00A07C34"/>
    <w:rPr>
      <w:rFonts w:eastAsiaTheme="minorHAnsi"/>
    </w:rPr>
  </w:style>
  <w:style w:type="paragraph" w:customStyle="1" w:styleId="E1304195577F454C91CC571A8A8AA1E536">
    <w:name w:val="E1304195577F454C91CC571A8A8AA1E536"/>
    <w:rsid w:val="00A07C34"/>
    <w:rPr>
      <w:rFonts w:eastAsiaTheme="minorHAnsi"/>
    </w:rPr>
  </w:style>
  <w:style w:type="paragraph" w:customStyle="1" w:styleId="0B7AA48A66914AD38001828C130366F336">
    <w:name w:val="0B7AA48A66914AD38001828C130366F336"/>
    <w:rsid w:val="00A07C34"/>
    <w:rPr>
      <w:rFonts w:eastAsiaTheme="minorHAnsi"/>
    </w:rPr>
  </w:style>
  <w:style w:type="paragraph" w:customStyle="1" w:styleId="B4A413C292FE4B80901C589CE2339F4A36">
    <w:name w:val="B4A413C292FE4B80901C589CE2339F4A36"/>
    <w:rsid w:val="00A07C34"/>
    <w:rPr>
      <w:rFonts w:eastAsiaTheme="minorHAnsi"/>
    </w:rPr>
  </w:style>
  <w:style w:type="paragraph" w:customStyle="1" w:styleId="B470010CD9654EFEB281D3AB2873183036">
    <w:name w:val="B470010CD9654EFEB281D3AB2873183036"/>
    <w:rsid w:val="00A07C34"/>
    <w:rPr>
      <w:rFonts w:eastAsiaTheme="minorHAnsi"/>
    </w:rPr>
  </w:style>
  <w:style w:type="paragraph" w:customStyle="1" w:styleId="2057BD0C9C3E472A9B89A9EC6711C11E36">
    <w:name w:val="2057BD0C9C3E472A9B89A9EC6711C11E36"/>
    <w:rsid w:val="00A07C34"/>
    <w:rPr>
      <w:rFonts w:eastAsiaTheme="minorHAnsi"/>
    </w:rPr>
  </w:style>
  <w:style w:type="paragraph" w:customStyle="1" w:styleId="F37C496DF0CA44B3B7BB2D5E436CDDEC36">
    <w:name w:val="F37C496DF0CA44B3B7BB2D5E436CDDEC36"/>
    <w:rsid w:val="00A07C34"/>
    <w:rPr>
      <w:rFonts w:eastAsiaTheme="minorHAnsi"/>
    </w:rPr>
  </w:style>
  <w:style w:type="paragraph" w:customStyle="1" w:styleId="CE1292F728574FCCA1AE608E1C9FC5E236">
    <w:name w:val="CE1292F728574FCCA1AE608E1C9FC5E236"/>
    <w:rsid w:val="00A07C34"/>
    <w:rPr>
      <w:rFonts w:eastAsiaTheme="minorHAnsi"/>
    </w:rPr>
  </w:style>
  <w:style w:type="paragraph" w:customStyle="1" w:styleId="AE7CCF1C762F4E79B54DF408ACE0558B36">
    <w:name w:val="AE7CCF1C762F4E79B54DF408ACE0558B36"/>
    <w:rsid w:val="00A07C34"/>
    <w:rPr>
      <w:rFonts w:eastAsiaTheme="minorHAnsi"/>
    </w:rPr>
  </w:style>
  <w:style w:type="paragraph" w:customStyle="1" w:styleId="79202ED2DB334DA88DC1658CFF71022A36">
    <w:name w:val="79202ED2DB334DA88DC1658CFF71022A36"/>
    <w:rsid w:val="00A07C34"/>
    <w:rPr>
      <w:rFonts w:eastAsiaTheme="minorHAnsi"/>
    </w:rPr>
  </w:style>
  <w:style w:type="paragraph" w:customStyle="1" w:styleId="BBB9644982C44F98BE5B2491B7B8A71536">
    <w:name w:val="BBB9644982C44F98BE5B2491B7B8A71536"/>
    <w:rsid w:val="00A07C34"/>
    <w:rPr>
      <w:rFonts w:eastAsiaTheme="minorHAnsi"/>
    </w:rPr>
  </w:style>
  <w:style w:type="paragraph" w:customStyle="1" w:styleId="4A1DAAC7C9984E8CB93B8CBE4CD3DF7E36">
    <w:name w:val="4A1DAAC7C9984E8CB93B8CBE4CD3DF7E36"/>
    <w:rsid w:val="00A07C34"/>
    <w:rPr>
      <w:rFonts w:eastAsiaTheme="minorHAnsi"/>
    </w:rPr>
  </w:style>
  <w:style w:type="paragraph" w:customStyle="1" w:styleId="CE0B55325988406B8D82019707275C0936">
    <w:name w:val="CE0B55325988406B8D82019707275C0936"/>
    <w:rsid w:val="00A07C34"/>
    <w:rPr>
      <w:rFonts w:eastAsiaTheme="minorHAnsi"/>
    </w:rPr>
  </w:style>
  <w:style w:type="paragraph" w:customStyle="1" w:styleId="1E7CD385C4604E4BBF8C303EE037EC8C36">
    <w:name w:val="1E7CD385C4604E4BBF8C303EE037EC8C36"/>
    <w:rsid w:val="00A07C34"/>
    <w:rPr>
      <w:rFonts w:eastAsiaTheme="minorHAnsi"/>
    </w:rPr>
  </w:style>
  <w:style w:type="paragraph" w:customStyle="1" w:styleId="F897C4B383F9408AA7FBC4FB1F122BF936">
    <w:name w:val="F897C4B383F9408AA7FBC4FB1F122BF936"/>
    <w:rsid w:val="00A07C34"/>
    <w:rPr>
      <w:rFonts w:eastAsiaTheme="minorHAnsi"/>
    </w:rPr>
  </w:style>
  <w:style w:type="paragraph" w:customStyle="1" w:styleId="9FC8A71D1EED4B0A9FB5DE01A0CA844236">
    <w:name w:val="9FC8A71D1EED4B0A9FB5DE01A0CA844236"/>
    <w:rsid w:val="00A07C34"/>
    <w:rPr>
      <w:rFonts w:eastAsiaTheme="minorHAnsi"/>
    </w:rPr>
  </w:style>
  <w:style w:type="paragraph" w:customStyle="1" w:styleId="08955B0E136243458C19ACC6AB7EC96B36">
    <w:name w:val="08955B0E136243458C19ACC6AB7EC96B36"/>
    <w:rsid w:val="00A07C34"/>
    <w:rPr>
      <w:rFonts w:eastAsiaTheme="minorHAnsi"/>
    </w:rPr>
  </w:style>
  <w:style w:type="paragraph" w:customStyle="1" w:styleId="AAB896E9171742E5A53F06DA762B3E0B36">
    <w:name w:val="AAB896E9171742E5A53F06DA762B3E0B36"/>
    <w:rsid w:val="00A07C34"/>
    <w:rPr>
      <w:rFonts w:eastAsiaTheme="minorHAnsi"/>
    </w:rPr>
  </w:style>
  <w:style w:type="paragraph" w:customStyle="1" w:styleId="8D6BD87B5E0747C6BD28E7F2C532755336">
    <w:name w:val="8D6BD87B5E0747C6BD28E7F2C532755336"/>
    <w:rsid w:val="00A07C34"/>
    <w:rPr>
      <w:rFonts w:eastAsiaTheme="minorHAnsi"/>
    </w:rPr>
  </w:style>
  <w:style w:type="paragraph" w:customStyle="1" w:styleId="27663AB6C3ED49C9A6DBC7F4E11C2A2E36">
    <w:name w:val="27663AB6C3ED49C9A6DBC7F4E11C2A2E36"/>
    <w:rsid w:val="00A07C34"/>
    <w:rPr>
      <w:rFonts w:eastAsiaTheme="minorHAnsi"/>
    </w:rPr>
  </w:style>
  <w:style w:type="paragraph" w:customStyle="1" w:styleId="5F4B1AAB319547A6BB935DEE94597C7A36">
    <w:name w:val="5F4B1AAB319547A6BB935DEE94597C7A36"/>
    <w:rsid w:val="00A07C34"/>
    <w:rPr>
      <w:rFonts w:eastAsiaTheme="minorHAnsi"/>
    </w:rPr>
  </w:style>
  <w:style w:type="paragraph" w:customStyle="1" w:styleId="424EAD30F3B3467793379509821B639D36">
    <w:name w:val="424EAD30F3B3467793379509821B639D36"/>
    <w:rsid w:val="00A07C34"/>
    <w:rPr>
      <w:rFonts w:eastAsiaTheme="minorHAnsi"/>
    </w:rPr>
  </w:style>
  <w:style w:type="paragraph" w:customStyle="1" w:styleId="5B43E1E2014743A9923CCEC6A1C19BCC38">
    <w:name w:val="5B43E1E2014743A9923CCEC6A1C19BCC38"/>
    <w:rsid w:val="00A07C34"/>
    <w:rPr>
      <w:rFonts w:eastAsiaTheme="minorHAnsi"/>
    </w:rPr>
  </w:style>
  <w:style w:type="paragraph" w:customStyle="1" w:styleId="E96DE4434DAA4639895ACF7E8FB7A20C37">
    <w:name w:val="E96DE4434DAA4639895ACF7E8FB7A20C37"/>
    <w:rsid w:val="00A07C34"/>
    <w:rPr>
      <w:rFonts w:eastAsiaTheme="minorHAnsi"/>
    </w:rPr>
  </w:style>
  <w:style w:type="paragraph" w:customStyle="1" w:styleId="B432012E4E3D4B88AAA52065CF460B8437">
    <w:name w:val="B432012E4E3D4B88AAA52065CF460B8437"/>
    <w:rsid w:val="00A07C34"/>
    <w:rPr>
      <w:rFonts w:eastAsiaTheme="minorHAnsi"/>
    </w:rPr>
  </w:style>
  <w:style w:type="paragraph" w:customStyle="1" w:styleId="49130652AC3B411581D4CEC6CA88667837">
    <w:name w:val="49130652AC3B411581D4CEC6CA88667837"/>
    <w:rsid w:val="00A07C34"/>
    <w:rPr>
      <w:rFonts w:eastAsiaTheme="minorHAnsi"/>
    </w:rPr>
  </w:style>
  <w:style w:type="paragraph" w:customStyle="1" w:styleId="425511DBC0174CC8B01CBF3232A829B237">
    <w:name w:val="425511DBC0174CC8B01CBF3232A829B237"/>
    <w:rsid w:val="00A07C34"/>
    <w:rPr>
      <w:rFonts w:eastAsiaTheme="minorHAnsi"/>
    </w:rPr>
  </w:style>
  <w:style w:type="paragraph" w:customStyle="1" w:styleId="A6C661EA3F2B4F18B64F5124C01FA7CF37">
    <w:name w:val="A6C661EA3F2B4F18B64F5124C01FA7CF37"/>
    <w:rsid w:val="00A07C34"/>
    <w:rPr>
      <w:rFonts w:eastAsiaTheme="minorHAnsi"/>
    </w:rPr>
  </w:style>
  <w:style w:type="paragraph" w:customStyle="1" w:styleId="725C63E107F7412C9DD6E46A40802F3833">
    <w:name w:val="725C63E107F7412C9DD6E46A40802F3833"/>
    <w:rsid w:val="00A07C34"/>
    <w:rPr>
      <w:rFonts w:eastAsiaTheme="minorHAnsi"/>
    </w:rPr>
  </w:style>
  <w:style w:type="paragraph" w:customStyle="1" w:styleId="6901908CB7B34F989152BAD71E1191C637">
    <w:name w:val="6901908CB7B34F989152BAD71E1191C637"/>
    <w:rsid w:val="00A07C34"/>
    <w:rPr>
      <w:rFonts w:eastAsiaTheme="minorHAnsi"/>
    </w:rPr>
  </w:style>
  <w:style w:type="paragraph" w:customStyle="1" w:styleId="747D7675331F464C8777EA631404F50A37">
    <w:name w:val="747D7675331F464C8777EA631404F50A37"/>
    <w:rsid w:val="00A07C34"/>
    <w:rPr>
      <w:rFonts w:eastAsiaTheme="minorHAnsi"/>
    </w:rPr>
  </w:style>
  <w:style w:type="paragraph" w:customStyle="1" w:styleId="CD70949628334181A8B091324C73BD0C37">
    <w:name w:val="CD70949628334181A8B091324C73BD0C37"/>
    <w:rsid w:val="00A07C34"/>
    <w:rPr>
      <w:rFonts w:eastAsiaTheme="minorHAnsi"/>
    </w:rPr>
  </w:style>
  <w:style w:type="paragraph" w:customStyle="1" w:styleId="3AFD98E95C3849B9AE3AB92FEE4C1B9737">
    <w:name w:val="3AFD98E95C3849B9AE3AB92FEE4C1B9737"/>
    <w:rsid w:val="00A07C34"/>
    <w:rPr>
      <w:rFonts w:eastAsiaTheme="minorHAnsi"/>
    </w:rPr>
  </w:style>
  <w:style w:type="paragraph" w:customStyle="1" w:styleId="30FECE43522E4F38B250A3ED1085630F37">
    <w:name w:val="30FECE43522E4F38B250A3ED1085630F37"/>
    <w:rsid w:val="00A07C34"/>
    <w:rPr>
      <w:rFonts w:eastAsiaTheme="minorHAnsi"/>
    </w:rPr>
  </w:style>
  <w:style w:type="paragraph" w:customStyle="1" w:styleId="60EEAB1BE9E24EEDA873BC743CF2E22937">
    <w:name w:val="60EEAB1BE9E24EEDA873BC743CF2E22937"/>
    <w:rsid w:val="00A07C34"/>
    <w:rPr>
      <w:rFonts w:eastAsiaTheme="minorHAnsi"/>
    </w:rPr>
  </w:style>
  <w:style w:type="paragraph" w:customStyle="1" w:styleId="6A1B571DE20B46F7A65C1B4BC0E93B6E37">
    <w:name w:val="6A1B571DE20B46F7A65C1B4BC0E93B6E37"/>
    <w:rsid w:val="00A07C34"/>
    <w:rPr>
      <w:rFonts w:eastAsiaTheme="minorHAnsi"/>
    </w:rPr>
  </w:style>
  <w:style w:type="paragraph" w:customStyle="1" w:styleId="220DDEC227EB492EB018BD29E3329D1737">
    <w:name w:val="220DDEC227EB492EB018BD29E3329D1737"/>
    <w:rsid w:val="00A07C34"/>
    <w:rPr>
      <w:rFonts w:eastAsiaTheme="minorHAnsi"/>
    </w:rPr>
  </w:style>
  <w:style w:type="paragraph" w:customStyle="1" w:styleId="D5F4DDC97E2F4D2BB6BA321EDC372FEE37">
    <w:name w:val="D5F4DDC97E2F4D2BB6BA321EDC372FEE37"/>
    <w:rsid w:val="00A07C34"/>
    <w:rPr>
      <w:rFonts w:eastAsiaTheme="minorHAnsi"/>
    </w:rPr>
  </w:style>
  <w:style w:type="paragraph" w:customStyle="1" w:styleId="9B6601EC02FF443093BDACCAB4BEFACB37">
    <w:name w:val="9B6601EC02FF443093BDACCAB4BEFACB37"/>
    <w:rsid w:val="00A07C34"/>
    <w:rPr>
      <w:rFonts w:eastAsiaTheme="minorHAnsi"/>
    </w:rPr>
  </w:style>
  <w:style w:type="paragraph" w:customStyle="1" w:styleId="75D5E4FA05FF433380977840B31D8EF837">
    <w:name w:val="75D5E4FA05FF433380977840B31D8EF837"/>
    <w:rsid w:val="00A07C34"/>
    <w:rPr>
      <w:rFonts w:eastAsiaTheme="minorHAnsi"/>
    </w:rPr>
  </w:style>
  <w:style w:type="paragraph" w:customStyle="1" w:styleId="CA0768CB81EF4AF6BBC11C0655F472A037">
    <w:name w:val="CA0768CB81EF4AF6BBC11C0655F472A037"/>
    <w:rsid w:val="00A07C34"/>
    <w:rPr>
      <w:rFonts w:eastAsiaTheme="minorHAnsi"/>
    </w:rPr>
  </w:style>
  <w:style w:type="paragraph" w:customStyle="1" w:styleId="067041811A6D4A4FA61D097613A8FBBE37">
    <w:name w:val="067041811A6D4A4FA61D097613A8FBBE37"/>
    <w:rsid w:val="00A07C34"/>
    <w:rPr>
      <w:rFonts w:eastAsiaTheme="minorHAnsi"/>
    </w:rPr>
  </w:style>
  <w:style w:type="paragraph" w:customStyle="1" w:styleId="9FA095E30DCA4B678A59EF300BF9462337">
    <w:name w:val="9FA095E30DCA4B678A59EF300BF9462337"/>
    <w:rsid w:val="00A07C34"/>
    <w:rPr>
      <w:rFonts w:eastAsiaTheme="minorHAnsi"/>
    </w:rPr>
  </w:style>
  <w:style w:type="paragraph" w:customStyle="1" w:styleId="ED6D03DC8437426CA9D5F8EB01FB87BD37">
    <w:name w:val="ED6D03DC8437426CA9D5F8EB01FB87BD37"/>
    <w:rsid w:val="00A07C34"/>
    <w:rPr>
      <w:rFonts w:eastAsiaTheme="minorHAnsi"/>
    </w:rPr>
  </w:style>
  <w:style w:type="paragraph" w:customStyle="1" w:styleId="EED9F9E17DAF488CB3B1C2BABB075FA737">
    <w:name w:val="EED9F9E17DAF488CB3B1C2BABB075FA737"/>
    <w:rsid w:val="00A07C34"/>
    <w:rPr>
      <w:rFonts w:eastAsiaTheme="minorHAnsi"/>
    </w:rPr>
  </w:style>
  <w:style w:type="paragraph" w:customStyle="1" w:styleId="09A8379BBBA74E47BE33A2E0C86E448437">
    <w:name w:val="09A8379BBBA74E47BE33A2E0C86E448437"/>
    <w:rsid w:val="00A07C34"/>
    <w:rPr>
      <w:rFonts w:eastAsiaTheme="minorHAnsi"/>
    </w:rPr>
  </w:style>
  <w:style w:type="paragraph" w:customStyle="1" w:styleId="AAEA40224C564A29AC0F3405B1D118E237">
    <w:name w:val="AAEA40224C564A29AC0F3405B1D118E237"/>
    <w:rsid w:val="00A07C34"/>
    <w:rPr>
      <w:rFonts w:eastAsiaTheme="minorHAnsi"/>
    </w:rPr>
  </w:style>
  <w:style w:type="paragraph" w:customStyle="1" w:styleId="E5A2D34A97254476A466E31572A5CCA037">
    <w:name w:val="E5A2D34A97254476A466E31572A5CCA037"/>
    <w:rsid w:val="00A07C34"/>
    <w:rPr>
      <w:rFonts w:eastAsiaTheme="minorHAnsi"/>
    </w:rPr>
  </w:style>
  <w:style w:type="paragraph" w:customStyle="1" w:styleId="25915255E24F4225B6D9E15DBC1B24C737">
    <w:name w:val="25915255E24F4225B6D9E15DBC1B24C737"/>
    <w:rsid w:val="00A07C34"/>
    <w:rPr>
      <w:rFonts w:eastAsiaTheme="minorHAnsi"/>
    </w:rPr>
  </w:style>
  <w:style w:type="paragraph" w:customStyle="1" w:styleId="046FA9C79EE3406C8AA40D2086AFCA9737">
    <w:name w:val="046FA9C79EE3406C8AA40D2086AFCA9737"/>
    <w:rsid w:val="00A07C34"/>
    <w:rPr>
      <w:rFonts w:eastAsiaTheme="minorHAnsi"/>
    </w:rPr>
  </w:style>
  <w:style w:type="paragraph" w:customStyle="1" w:styleId="2D614D2DCB0D47BC8CCD1B066BC1501E37">
    <w:name w:val="2D614D2DCB0D47BC8CCD1B066BC1501E37"/>
    <w:rsid w:val="00A07C34"/>
    <w:rPr>
      <w:rFonts w:eastAsiaTheme="minorHAnsi"/>
    </w:rPr>
  </w:style>
  <w:style w:type="paragraph" w:customStyle="1" w:styleId="36F7CBFBDFFF412E97B87395BF3EE8F837">
    <w:name w:val="36F7CBFBDFFF412E97B87395BF3EE8F837"/>
    <w:rsid w:val="00A07C34"/>
    <w:rPr>
      <w:rFonts w:eastAsiaTheme="minorHAnsi"/>
    </w:rPr>
  </w:style>
  <w:style w:type="paragraph" w:customStyle="1" w:styleId="9207334FC7E048B1A10FB9B9C95089E737">
    <w:name w:val="9207334FC7E048B1A10FB9B9C95089E737"/>
    <w:rsid w:val="00A07C34"/>
    <w:rPr>
      <w:rFonts w:eastAsiaTheme="minorHAnsi"/>
    </w:rPr>
  </w:style>
  <w:style w:type="paragraph" w:customStyle="1" w:styleId="88AF13263EE94C4397F1248EC0150F5437">
    <w:name w:val="88AF13263EE94C4397F1248EC0150F5437"/>
    <w:rsid w:val="00A07C34"/>
    <w:rPr>
      <w:rFonts w:eastAsiaTheme="minorHAnsi"/>
    </w:rPr>
  </w:style>
  <w:style w:type="paragraph" w:customStyle="1" w:styleId="4FEAA379D44246CA8CAA3426FF7D971537">
    <w:name w:val="4FEAA379D44246CA8CAA3426FF7D971537"/>
    <w:rsid w:val="00A07C34"/>
    <w:rPr>
      <w:rFonts w:eastAsiaTheme="minorHAnsi"/>
    </w:rPr>
  </w:style>
  <w:style w:type="paragraph" w:customStyle="1" w:styleId="0B7BC541F6E74A178C85B18D3DC72A0537">
    <w:name w:val="0B7BC541F6E74A178C85B18D3DC72A0537"/>
    <w:rsid w:val="00A07C34"/>
    <w:rPr>
      <w:rFonts w:eastAsiaTheme="minorHAnsi"/>
    </w:rPr>
  </w:style>
  <w:style w:type="paragraph" w:customStyle="1" w:styleId="EB3A4D6026804F638F6EB2C5B6B9340337">
    <w:name w:val="EB3A4D6026804F638F6EB2C5B6B9340337"/>
    <w:rsid w:val="00A07C34"/>
    <w:rPr>
      <w:rFonts w:eastAsiaTheme="minorHAnsi"/>
    </w:rPr>
  </w:style>
  <w:style w:type="paragraph" w:customStyle="1" w:styleId="0A0DECE5E78C447E98ED67DF063A3B8D37">
    <w:name w:val="0A0DECE5E78C447E98ED67DF063A3B8D37"/>
    <w:rsid w:val="00A07C34"/>
    <w:rPr>
      <w:rFonts w:eastAsiaTheme="minorHAnsi"/>
    </w:rPr>
  </w:style>
  <w:style w:type="paragraph" w:customStyle="1" w:styleId="37CA73E932D24D25AFA10AA89005D3E237">
    <w:name w:val="37CA73E932D24D25AFA10AA89005D3E237"/>
    <w:rsid w:val="00A07C34"/>
    <w:rPr>
      <w:rFonts w:eastAsiaTheme="minorHAnsi"/>
    </w:rPr>
  </w:style>
  <w:style w:type="paragraph" w:customStyle="1" w:styleId="788E8389F3CA4FDFA3AE21ADCFAE64ED37">
    <w:name w:val="788E8389F3CA4FDFA3AE21ADCFAE64ED37"/>
    <w:rsid w:val="00A07C34"/>
    <w:rPr>
      <w:rFonts w:eastAsiaTheme="minorHAnsi"/>
    </w:rPr>
  </w:style>
  <w:style w:type="paragraph" w:customStyle="1" w:styleId="6319E32CC19A476EA852525692437D0F37">
    <w:name w:val="6319E32CC19A476EA852525692437D0F37"/>
    <w:rsid w:val="00A07C34"/>
    <w:rPr>
      <w:rFonts w:eastAsiaTheme="minorHAnsi"/>
    </w:rPr>
  </w:style>
  <w:style w:type="paragraph" w:customStyle="1" w:styleId="C8A61570F7404BFABF9355D4F9DFA06F37">
    <w:name w:val="C8A61570F7404BFABF9355D4F9DFA06F37"/>
    <w:rsid w:val="00A07C34"/>
    <w:rPr>
      <w:rFonts w:eastAsiaTheme="minorHAnsi"/>
    </w:rPr>
  </w:style>
  <w:style w:type="paragraph" w:customStyle="1" w:styleId="47A32EDEBEB642C780D99FC48AD3E2C237">
    <w:name w:val="47A32EDEBEB642C780D99FC48AD3E2C237"/>
    <w:rsid w:val="00A07C34"/>
    <w:rPr>
      <w:rFonts w:eastAsiaTheme="minorHAnsi"/>
    </w:rPr>
  </w:style>
  <w:style w:type="paragraph" w:customStyle="1" w:styleId="78B0CA40D2A9441EB0C7580CB80824B137">
    <w:name w:val="78B0CA40D2A9441EB0C7580CB80824B137"/>
    <w:rsid w:val="00A07C34"/>
    <w:rPr>
      <w:rFonts w:eastAsiaTheme="minorHAnsi"/>
    </w:rPr>
  </w:style>
  <w:style w:type="paragraph" w:customStyle="1" w:styleId="E1304195577F454C91CC571A8A8AA1E537">
    <w:name w:val="E1304195577F454C91CC571A8A8AA1E537"/>
    <w:rsid w:val="00A07C34"/>
    <w:rPr>
      <w:rFonts w:eastAsiaTheme="minorHAnsi"/>
    </w:rPr>
  </w:style>
  <w:style w:type="paragraph" w:customStyle="1" w:styleId="0B7AA48A66914AD38001828C130366F337">
    <w:name w:val="0B7AA48A66914AD38001828C130366F337"/>
    <w:rsid w:val="00A07C34"/>
    <w:rPr>
      <w:rFonts w:eastAsiaTheme="minorHAnsi"/>
    </w:rPr>
  </w:style>
  <w:style w:type="paragraph" w:customStyle="1" w:styleId="B4A413C292FE4B80901C589CE2339F4A37">
    <w:name w:val="B4A413C292FE4B80901C589CE2339F4A37"/>
    <w:rsid w:val="00A07C34"/>
    <w:rPr>
      <w:rFonts w:eastAsiaTheme="minorHAnsi"/>
    </w:rPr>
  </w:style>
  <w:style w:type="paragraph" w:customStyle="1" w:styleId="B470010CD9654EFEB281D3AB2873183037">
    <w:name w:val="B470010CD9654EFEB281D3AB2873183037"/>
    <w:rsid w:val="00A07C34"/>
    <w:rPr>
      <w:rFonts w:eastAsiaTheme="minorHAnsi"/>
    </w:rPr>
  </w:style>
  <w:style w:type="paragraph" w:customStyle="1" w:styleId="2057BD0C9C3E472A9B89A9EC6711C11E37">
    <w:name w:val="2057BD0C9C3E472A9B89A9EC6711C11E37"/>
    <w:rsid w:val="00A07C34"/>
    <w:rPr>
      <w:rFonts w:eastAsiaTheme="minorHAnsi"/>
    </w:rPr>
  </w:style>
  <w:style w:type="paragraph" w:customStyle="1" w:styleId="F37C496DF0CA44B3B7BB2D5E436CDDEC37">
    <w:name w:val="F37C496DF0CA44B3B7BB2D5E436CDDEC37"/>
    <w:rsid w:val="00A07C34"/>
    <w:rPr>
      <w:rFonts w:eastAsiaTheme="minorHAnsi"/>
    </w:rPr>
  </w:style>
  <w:style w:type="paragraph" w:customStyle="1" w:styleId="CE1292F728574FCCA1AE608E1C9FC5E237">
    <w:name w:val="CE1292F728574FCCA1AE608E1C9FC5E237"/>
    <w:rsid w:val="00A07C34"/>
    <w:rPr>
      <w:rFonts w:eastAsiaTheme="minorHAnsi"/>
    </w:rPr>
  </w:style>
  <w:style w:type="paragraph" w:customStyle="1" w:styleId="AE7CCF1C762F4E79B54DF408ACE0558B37">
    <w:name w:val="AE7CCF1C762F4E79B54DF408ACE0558B37"/>
    <w:rsid w:val="00A07C34"/>
    <w:rPr>
      <w:rFonts w:eastAsiaTheme="minorHAnsi"/>
    </w:rPr>
  </w:style>
  <w:style w:type="paragraph" w:customStyle="1" w:styleId="79202ED2DB334DA88DC1658CFF71022A37">
    <w:name w:val="79202ED2DB334DA88DC1658CFF71022A37"/>
    <w:rsid w:val="00A07C34"/>
    <w:rPr>
      <w:rFonts w:eastAsiaTheme="minorHAnsi"/>
    </w:rPr>
  </w:style>
  <w:style w:type="paragraph" w:customStyle="1" w:styleId="BBB9644982C44F98BE5B2491B7B8A71537">
    <w:name w:val="BBB9644982C44F98BE5B2491B7B8A71537"/>
    <w:rsid w:val="00A07C34"/>
    <w:rPr>
      <w:rFonts w:eastAsiaTheme="minorHAnsi"/>
    </w:rPr>
  </w:style>
  <w:style w:type="paragraph" w:customStyle="1" w:styleId="4A1DAAC7C9984E8CB93B8CBE4CD3DF7E37">
    <w:name w:val="4A1DAAC7C9984E8CB93B8CBE4CD3DF7E37"/>
    <w:rsid w:val="00A07C34"/>
    <w:rPr>
      <w:rFonts w:eastAsiaTheme="minorHAnsi"/>
    </w:rPr>
  </w:style>
  <w:style w:type="paragraph" w:customStyle="1" w:styleId="CE0B55325988406B8D82019707275C0937">
    <w:name w:val="CE0B55325988406B8D82019707275C0937"/>
    <w:rsid w:val="00A07C34"/>
    <w:rPr>
      <w:rFonts w:eastAsiaTheme="minorHAnsi"/>
    </w:rPr>
  </w:style>
  <w:style w:type="paragraph" w:customStyle="1" w:styleId="1E7CD385C4604E4BBF8C303EE037EC8C37">
    <w:name w:val="1E7CD385C4604E4BBF8C303EE037EC8C37"/>
    <w:rsid w:val="00A07C34"/>
    <w:rPr>
      <w:rFonts w:eastAsiaTheme="minorHAnsi"/>
    </w:rPr>
  </w:style>
  <w:style w:type="paragraph" w:customStyle="1" w:styleId="F897C4B383F9408AA7FBC4FB1F122BF937">
    <w:name w:val="F897C4B383F9408AA7FBC4FB1F122BF937"/>
    <w:rsid w:val="00A07C34"/>
    <w:rPr>
      <w:rFonts w:eastAsiaTheme="minorHAnsi"/>
    </w:rPr>
  </w:style>
  <w:style w:type="paragraph" w:customStyle="1" w:styleId="9FC8A71D1EED4B0A9FB5DE01A0CA844237">
    <w:name w:val="9FC8A71D1EED4B0A9FB5DE01A0CA844237"/>
    <w:rsid w:val="00A07C34"/>
    <w:rPr>
      <w:rFonts w:eastAsiaTheme="minorHAnsi"/>
    </w:rPr>
  </w:style>
  <w:style w:type="paragraph" w:customStyle="1" w:styleId="08955B0E136243458C19ACC6AB7EC96B37">
    <w:name w:val="08955B0E136243458C19ACC6AB7EC96B37"/>
    <w:rsid w:val="00A07C34"/>
    <w:rPr>
      <w:rFonts w:eastAsiaTheme="minorHAnsi"/>
    </w:rPr>
  </w:style>
  <w:style w:type="paragraph" w:customStyle="1" w:styleId="AAB896E9171742E5A53F06DA762B3E0B37">
    <w:name w:val="AAB896E9171742E5A53F06DA762B3E0B37"/>
    <w:rsid w:val="00A07C34"/>
    <w:rPr>
      <w:rFonts w:eastAsiaTheme="minorHAnsi"/>
    </w:rPr>
  </w:style>
  <w:style w:type="paragraph" w:customStyle="1" w:styleId="8D6BD87B5E0747C6BD28E7F2C532755337">
    <w:name w:val="8D6BD87B5E0747C6BD28E7F2C532755337"/>
    <w:rsid w:val="00A07C34"/>
    <w:rPr>
      <w:rFonts w:eastAsiaTheme="minorHAnsi"/>
    </w:rPr>
  </w:style>
  <w:style w:type="paragraph" w:customStyle="1" w:styleId="27663AB6C3ED49C9A6DBC7F4E11C2A2E37">
    <w:name w:val="27663AB6C3ED49C9A6DBC7F4E11C2A2E37"/>
    <w:rsid w:val="00A07C34"/>
    <w:rPr>
      <w:rFonts w:eastAsiaTheme="minorHAnsi"/>
    </w:rPr>
  </w:style>
  <w:style w:type="paragraph" w:customStyle="1" w:styleId="5F4B1AAB319547A6BB935DEE94597C7A37">
    <w:name w:val="5F4B1AAB319547A6BB935DEE94597C7A37"/>
    <w:rsid w:val="00A07C34"/>
    <w:rPr>
      <w:rFonts w:eastAsiaTheme="minorHAnsi"/>
    </w:rPr>
  </w:style>
  <w:style w:type="paragraph" w:customStyle="1" w:styleId="424EAD30F3B3467793379509821B639D37">
    <w:name w:val="424EAD30F3B3467793379509821B639D37"/>
    <w:rsid w:val="00A07C34"/>
    <w:rPr>
      <w:rFonts w:eastAsiaTheme="minorHAnsi"/>
    </w:rPr>
  </w:style>
  <w:style w:type="paragraph" w:customStyle="1" w:styleId="5B43E1E2014743A9923CCEC6A1C19BCC39">
    <w:name w:val="5B43E1E2014743A9923CCEC6A1C19BCC39"/>
    <w:rsid w:val="00A07C34"/>
    <w:rPr>
      <w:rFonts w:eastAsiaTheme="minorHAnsi"/>
    </w:rPr>
  </w:style>
  <w:style w:type="paragraph" w:customStyle="1" w:styleId="E96DE4434DAA4639895ACF7E8FB7A20C38">
    <w:name w:val="E96DE4434DAA4639895ACF7E8FB7A20C38"/>
    <w:rsid w:val="00A07C34"/>
    <w:rPr>
      <w:rFonts w:eastAsiaTheme="minorHAnsi"/>
    </w:rPr>
  </w:style>
  <w:style w:type="paragraph" w:customStyle="1" w:styleId="B432012E4E3D4B88AAA52065CF460B8438">
    <w:name w:val="B432012E4E3D4B88AAA52065CF460B8438"/>
    <w:rsid w:val="00A07C34"/>
    <w:rPr>
      <w:rFonts w:eastAsiaTheme="minorHAnsi"/>
    </w:rPr>
  </w:style>
  <w:style w:type="paragraph" w:customStyle="1" w:styleId="49130652AC3B411581D4CEC6CA88667838">
    <w:name w:val="49130652AC3B411581D4CEC6CA88667838"/>
    <w:rsid w:val="00A07C34"/>
    <w:rPr>
      <w:rFonts w:eastAsiaTheme="minorHAnsi"/>
    </w:rPr>
  </w:style>
  <w:style w:type="paragraph" w:customStyle="1" w:styleId="425511DBC0174CC8B01CBF3232A829B238">
    <w:name w:val="425511DBC0174CC8B01CBF3232A829B238"/>
    <w:rsid w:val="00A07C34"/>
    <w:rPr>
      <w:rFonts w:eastAsiaTheme="minorHAnsi"/>
    </w:rPr>
  </w:style>
  <w:style w:type="paragraph" w:customStyle="1" w:styleId="A6C661EA3F2B4F18B64F5124C01FA7CF38">
    <w:name w:val="A6C661EA3F2B4F18B64F5124C01FA7CF38"/>
    <w:rsid w:val="00A07C34"/>
    <w:rPr>
      <w:rFonts w:eastAsiaTheme="minorHAnsi"/>
    </w:rPr>
  </w:style>
  <w:style w:type="paragraph" w:customStyle="1" w:styleId="725C63E107F7412C9DD6E46A40802F3834">
    <w:name w:val="725C63E107F7412C9DD6E46A40802F3834"/>
    <w:rsid w:val="00A07C34"/>
    <w:rPr>
      <w:rFonts w:eastAsiaTheme="minorHAnsi"/>
    </w:rPr>
  </w:style>
  <w:style w:type="paragraph" w:customStyle="1" w:styleId="6901908CB7B34F989152BAD71E1191C638">
    <w:name w:val="6901908CB7B34F989152BAD71E1191C638"/>
    <w:rsid w:val="00A07C34"/>
    <w:rPr>
      <w:rFonts w:eastAsiaTheme="minorHAnsi"/>
    </w:rPr>
  </w:style>
  <w:style w:type="paragraph" w:customStyle="1" w:styleId="747D7675331F464C8777EA631404F50A38">
    <w:name w:val="747D7675331F464C8777EA631404F50A38"/>
    <w:rsid w:val="00A07C34"/>
    <w:rPr>
      <w:rFonts w:eastAsiaTheme="minorHAnsi"/>
    </w:rPr>
  </w:style>
  <w:style w:type="paragraph" w:customStyle="1" w:styleId="CD70949628334181A8B091324C73BD0C38">
    <w:name w:val="CD70949628334181A8B091324C73BD0C38"/>
    <w:rsid w:val="00A07C34"/>
    <w:rPr>
      <w:rFonts w:eastAsiaTheme="minorHAnsi"/>
    </w:rPr>
  </w:style>
  <w:style w:type="paragraph" w:customStyle="1" w:styleId="3AFD98E95C3849B9AE3AB92FEE4C1B9738">
    <w:name w:val="3AFD98E95C3849B9AE3AB92FEE4C1B9738"/>
    <w:rsid w:val="00A07C34"/>
    <w:rPr>
      <w:rFonts w:eastAsiaTheme="minorHAnsi"/>
    </w:rPr>
  </w:style>
  <w:style w:type="paragraph" w:customStyle="1" w:styleId="30FECE43522E4F38B250A3ED1085630F38">
    <w:name w:val="30FECE43522E4F38B250A3ED1085630F38"/>
    <w:rsid w:val="00A07C34"/>
    <w:rPr>
      <w:rFonts w:eastAsiaTheme="minorHAnsi"/>
    </w:rPr>
  </w:style>
  <w:style w:type="paragraph" w:customStyle="1" w:styleId="60EEAB1BE9E24EEDA873BC743CF2E22938">
    <w:name w:val="60EEAB1BE9E24EEDA873BC743CF2E22938"/>
    <w:rsid w:val="00A07C34"/>
    <w:rPr>
      <w:rFonts w:eastAsiaTheme="minorHAnsi"/>
    </w:rPr>
  </w:style>
  <w:style w:type="paragraph" w:customStyle="1" w:styleId="6A1B571DE20B46F7A65C1B4BC0E93B6E38">
    <w:name w:val="6A1B571DE20B46F7A65C1B4BC0E93B6E38"/>
    <w:rsid w:val="00A07C34"/>
    <w:rPr>
      <w:rFonts w:eastAsiaTheme="minorHAnsi"/>
    </w:rPr>
  </w:style>
  <w:style w:type="paragraph" w:customStyle="1" w:styleId="220DDEC227EB492EB018BD29E3329D1738">
    <w:name w:val="220DDEC227EB492EB018BD29E3329D1738"/>
    <w:rsid w:val="00A07C34"/>
    <w:rPr>
      <w:rFonts w:eastAsiaTheme="minorHAnsi"/>
    </w:rPr>
  </w:style>
  <w:style w:type="paragraph" w:customStyle="1" w:styleId="D5F4DDC97E2F4D2BB6BA321EDC372FEE38">
    <w:name w:val="D5F4DDC97E2F4D2BB6BA321EDC372FEE38"/>
    <w:rsid w:val="00A07C34"/>
    <w:rPr>
      <w:rFonts w:eastAsiaTheme="minorHAnsi"/>
    </w:rPr>
  </w:style>
  <w:style w:type="paragraph" w:customStyle="1" w:styleId="9B6601EC02FF443093BDACCAB4BEFACB38">
    <w:name w:val="9B6601EC02FF443093BDACCAB4BEFACB38"/>
    <w:rsid w:val="00A07C34"/>
    <w:rPr>
      <w:rFonts w:eastAsiaTheme="minorHAnsi"/>
    </w:rPr>
  </w:style>
  <w:style w:type="paragraph" w:customStyle="1" w:styleId="75D5E4FA05FF433380977840B31D8EF838">
    <w:name w:val="75D5E4FA05FF433380977840B31D8EF838"/>
    <w:rsid w:val="00A07C34"/>
    <w:rPr>
      <w:rFonts w:eastAsiaTheme="minorHAnsi"/>
    </w:rPr>
  </w:style>
  <w:style w:type="paragraph" w:customStyle="1" w:styleId="CA0768CB81EF4AF6BBC11C0655F472A038">
    <w:name w:val="CA0768CB81EF4AF6BBC11C0655F472A038"/>
    <w:rsid w:val="00A07C34"/>
    <w:rPr>
      <w:rFonts w:eastAsiaTheme="minorHAnsi"/>
    </w:rPr>
  </w:style>
  <w:style w:type="paragraph" w:customStyle="1" w:styleId="067041811A6D4A4FA61D097613A8FBBE38">
    <w:name w:val="067041811A6D4A4FA61D097613A8FBBE38"/>
    <w:rsid w:val="00A07C34"/>
    <w:rPr>
      <w:rFonts w:eastAsiaTheme="minorHAnsi"/>
    </w:rPr>
  </w:style>
  <w:style w:type="paragraph" w:customStyle="1" w:styleId="9FA095E30DCA4B678A59EF300BF9462338">
    <w:name w:val="9FA095E30DCA4B678A59EF300BF9462338"/>
    <w:rsid w:val="00A07C34"/>
    <w:rPr>
      <w:rFonts w:eastAsiaTheme="minorHAnsi"/>
    </w:rPr>
  </w:style>
  <w:style w:type="paragraph" w:customStyle="1" w:styleId="ED6D03DC8437426CA9D5F8EB01FB87BD38">
    <w:name w:val="ED6D03DC8437426CA9D5F8EB01FB87BD38"/>
    <w:rsid w:val="00A07C34"/>
    <w:rPr>
      <w:rFonts w:eastAsiaTheme="minorHAnsi"/>
    </w:rPr>
  </w:style>
  <w:style w:type="paragraph" w:customStyle="1" w:styleId="EED9F9E17DAF488CB3B1C2BABB075FA738">
    <w:name w:val="EED9F9E17DAF488CB3B1C2BABB075FA738"/>
    <w:rsid w:val="00A07C34"/>
    <w:rPr>
      <w:rFonts w:eastAsiaTheme="minorHAnsi"/>
    </w:rPr>
  </w:style>
  <w:style w:type="paragraph" w:customStyle="1" w:styleId="09A8379BBBA74E47BE33A2E0C86E448438">
    <w:name w:val="09A8379BBBA74E47BE33A2E0C86E448438"/>
    <w:rsid w:val="00A07C34"/>
    <w:rPr>
      <w:rFonts w:eastAsiaTheme="minorHAnsi"/>
    </w:rPr>
  </w:style>
  <w:style w:type="paragraph" w:customStyle="1" w:styleId="AAEA40224C564A29AC0F3405B1D118E238">
    <w:name w:val="AAEA40224C564A29AC0F3405B1D118E238"/>
    <w:rsid w:val="00A07C34"/>
    <w:rPr>
      <w:rFonts w:eastAsiaTheme="minorHAnsi"/>
    </w:rPr>
  </w:style>
  <w:style w:type="paragraph" w:customStyle="1" w:styleId="E5A2D34A97254476A466E31572A5CCA038">
    <w:name w:val="E5A2D34A97254476A466E31572A5CCA038"/>
    <w:rsid w:val="00A07C34"/>
    <w:rPr>
      <w:rFonts w:eastAsiaTheme="minorHAnsi"/>
    </w:rPr>
  </w:style>
  <w:style w:type="paragraph" w:customStyle="1" w:styleId="25915255E24F4225B6D9E15DBC1B24C738">
    <w:name w:val="25915255E24F4225B6D9E15DBC1B24C738"/>
    <w:rsid w:val="00A07C34"/>
    <w:rPr>
      <w:rFonts w:eastAsiaTheme="minorHAnsi"/>
    </w:rPr>
  </w:style>
  <w:style w:type="paragraph" w:customStyle="1" w:styleId="046FA9C79EE3406C8AA40D2086AFCA9738">
    <w:name w:val="046FA9C79EE3406C8AA40D2086AFCA9738"/>
    <w:rsid w:val="00A07C34"/>
    <w:rPr>
      <w:rFonts w:eastAsiaTheme="minorHAnsi"/>
    </w:rPr>
  </w:style>
  <w:style w:type="paragraph" w:customStyle="1" w:styleId="2D614D2DCB0D47BC8CCD1B066BC1501E38">
    <w:name w:val="2D614D2DCB0D47BC8CCD1B066BC1501E38"/>
    <w:rsid w:val="00A07C34"/>
    <w:rPr>
      <w:rFonts w:eastAsiaTheme="minorHAnsi"/>
    </w:rPr>
  </w:style>
  <w:style w:type="paragraph" w:customStyle="1" w:styleId="36F7CBFBDFFF412E97B87395BF3EE8F838">
    <w:name w:val="36F7CBFBDFFF412E97B87395BF3EE8F838"/>
    <w:rsid w:val="00A07C34"/>
    <w:rPr>
      <w:rFonts w:eastAsiaTheme="minorHAnsi"/>
    </w:rPr>
  </w:style>
  <w:style w:type="paragraph" w:customStyle="1" w:styleId="9207334FC7E048B1A10FB9B9C95089E738">
    <w:name w:val="9207334FC7E048B1A10FB9B9C95089E738"/>
    <w:rsid w:val="00A07C34"/>
    <w:rPr>
      <w:rFonts w:eastAsiaTheme="minorHAnsi"/>
    </w:rPr>
  </w:style>
  <w:style w:type="paragraph" w:customStyle="1" w:styleId="88AF13263EE94C4397F1248EC0150F5438">
    <w:name w:val="88AF13263EE94C4397F1248EC0150F5438"/>
    <w:rsid w:val="00A07C34"/>
    <w:rPr>
      <w:rFonts w:eastAsiaTheme="minorHAnsi"/>
    </w:rPr>
  </w:style>
  <w:style w:type="paragraph" w:customStyle="1" w:styleId="4FEAA379D44246CA8CAA3426FF7D971538">
    <w:name w:val="4FEAA379D44246CA8CAA3426FF7D971538"/>
    <w:rsid w:val="00A07C34"/>
    <w:rPr>
      <w:rFonts w:eastAsiaTheme="minorHAnsi"/>
    </w:rPr>
  </w:style>
  <w:style w:type="paragraph" w:customStyle="1" w:styleId="0B7BC541F6E74A178C85B18D3DC72A0538">
    <w:name w:val="0B7BC541F6E74A178C85B18D3DC72A0538"/>
    <w:rsid w:val="00A07C34"/>
    <w:rPr>
      <w:rFonts w:eastAsiaTheme="minorHAnsi"/>
    </w:rPr>
  </w:style>
  <w:style w:type="paragraph" w:customStyle="1" w:styleId="EB3A4D6026804F638F6EB2C5B6B9340338">
    <w:name w:val="EB3A4D6026804F638F6EB2C5B6B9340338"/>
    <w:rsid w:val="00A07C34"/>
    <w:rPr>
      <w:rFonts w:eastAsiaTheme="minorHAnsi"/>
    </w:rPr>
  </w:style>
  <w:style w:type="paragraph" w:customStyle="1" w:styleId="0A0DECE5E78C447E98ED67DF063A3B8D38">
    <w:name w:val="0A0DECE5E78C447E98ED67DF063A3B8D38"/>
    <w:rsid w:val="00A07C34"/>
    <w:rPr>
      <w:rFonts w:eastAsiaTheme="minorHAnsi"/>
    </w:rPr>
  </w:style>
  <w:style w:type="paragraph" w:customStyle="1" w:styleId="37CA73E932D24D25AFA10AA89005D3E238">
    <w:name w:val="37CA73E932D24D25AFA10AA89005D3E238"/>
    <w:rsid w:val="00A07C34"/>
    <w:rPr>
      <w:rFonts w:eastAsiaTheme="minorHAnsi"/>
    </w:rPr>
  </w:style>
  <w:style w:type="paragraph" w:customStyle="1" w:styleId="788E8389F3CA4FDFA3AE21ADCFAE64ED38">
    <w:name w:val="788E8389F3CA4FDFA3AE21ADCFAE64ED38"/>
    <w:rsid w:val="00A07C34"/>
    <w:rPr>
      <w:rFonts w:eastAsiaTheme="minorHAnsi"/>
    </w:rPr>
  </w:style>
  <w:style w:type="paragraph" w:customStyle="1" w:styleId="6319E32CC19A476EA852525692437D0F38">
    <w:name w:val="6319E32CC19A476EA852525692437D0F38"/>
    <w:rsid w:val="00A07C34"/>
    <w:rPr>
      <w:rFonts w:eastAsiaTheme="minorHAnsi"/>
    </w:rPr>
  </w:style>
  <w:style w:type="paragraph" w:customStyle="1" w:styleId="C8A61570F7404BFABF9355D4F9DFA06F38">
    <w:name w:val="C8A61570F7404BFABF9355D4F9DFA06F38"/>
    <w:rsid w:val="00A07C34"/>
    <w:rPr>
      <w:rFonts w:eastAsiaTheme="minorHAnsi"/>
    </w:rPr>
  </w:style>
  <w:style w:type="paragraph" w:customStyle="1" w:styleId="47A32EDEBEB642C780D99FC48AD3E2C238">
    <w:name w:val="47A32EDEBEB642C780D99FC48AD3E2C238"/>
    <w:rsid w:val="00A07C34"/>
    <w:rPr>
      <w:rFonts w:eastAsiaTheme="minorHAnsi"/>
    </w:rPr>
  </w:style>
  <w:style w:type="paragraph" w:customStyle="1" w:styleId="78B0CA40D2A9441EB0C7580CB80824B138">
    <w:name w:val="78B0CA40D2A9441EB0C7580CB80824B138"/>
    <w:rsid w:val="00A07C34"/>
    <w:rPr>
      <w:rFonts w:eastAsiaTheme="minorHAnsi"/>
    </w:rPr>
  </w:style>
  <w:style w:type="paragraph" w:customStyle="1" w:styleId="E1304195577F454C91CC571A8A8AA1E538">
    <w:name w:val="E1304195577F454C91CC571A8A8AA1E538"/>
    <w:rsid w:val="00A07C34"/>
    <w:rPr>
      <w:rFonts w:eastAsiaTheme="minorHAnsi"/>
    </w:rPr>
  </w:style>
  <w:style w:type="paragraph" w:customStyle="1" w:styleId="0B7AA48A66914AD38001828C130366F338">
    <w:name w:val="0B7AA48A66914AD38001828C130366F338"/>
    <w:rsid w:val="00A07C34"/>
    <w:rPr>
      <w:rFonts w:eastAsiaTheme="minorHAnsi"/>
    </w:rPr>
  </w:style>
  <w:style w:type="paragraph" w:customStyle="1" w:styleId="B4A413C292FE4B80901C589CE2339F4A38">
    <w:name w:val="B4A413C292FE4B80901C589CE2339F4A38"/>
    <w:rsid w:val="00A07C34"/>
    <w:rPr>
      <w:rFonts w:eastAsiaTheme="minorHAnsi"/>
    </w:rPr>
  </w:style>
  <w:style w:type="paragraph" w:customStyle="1" w:styleId="B470010CD9654EFEB281D3AB2873183038">
    <w:name w:val="B470010CD9654EFEB281D3AB2873183038"/>
    <w:rsid w:val="00A07C34"/>
    <w:rPr>
      <w:rFonts w:eastAsiaTheme="minorHAnsi"/>
    </w:rPr>
  </w:style>
  <w:style w:type="paragraph" w:customStyle="1" w:styleId="2057BD0C9C3E472A9B89A9EC6711C11E38">
    <w:name w:val="2057BD0C9C3E472A9B89A9EC6711C11E38"/>
    <w:rsid w:val="00A07C34"/>
    <w:rPr>
      <w:rFonts w:eastAsiaTheme="minorHAnsi"/>
    </w:rPr>
  </w:style>
  <w:style w:type="paragraph" w:customStyle="1" w:styleId="F37C496DF0CA44B3B7BB2D5E436CDDEC38">
    <w:name w:val="F37C496DF0CA44B3B7BB2D5E436CDDEC38"/>
    <w:rsid w:val="00A07C34"/>
    <w:rPr>
      <w:rFonts w:eastAsiaTheme="minorHAnsi"/>
    </w:rPr>
  </w:style>
  <w:style w:type="paragraph" w:customStyle="1" w:styleId="CE1292F728574FCCA1AE608E1C9FC5E238">
    <w:name w:val="CE1292F728574FCCA1AE608E1C9FC5E238"/>
    <w:rsid w:val="00A07C34"/>
    <w:rPr>
      <w:rFonts w:eastAsiaTheme="minorHAnsi"/>
    </w:rPr>
  </w:style>
  <w:style w:type="paragraph" w:customStyle="1" w:styleId="AE7CCF1C762F4E79B54DF408ACE0558B38">
    <w:name w:val="AE7CCF1C762F4E79B54DF408ACE0558B38"/>
    <w:rsid w:val="00A07C34"/>
    <w:rPr>
      <w:rFonts w:eastAsiaTheme="minorHAnsi"/>
    </w:rPr>
  </w:style>
  <w:style w:type="paragraph" w:customStyle="1" w:styleId="79202ED2DB334DA88DC1658CFF71022A38">
    <w:name w:val="79202ED2DB334DA88DC1658CFF71022A38"/>
    <w:rsid w:val="00A07C34"/>
    <w:rPr>
      <w:rFonts w:eastAsiaTheme="minorHAnsi"/>
    </w:rPr>
  </w:style>
  <w:style w:type="paragraph" w:customStyle="1" w:styleId="BBB9644982C44F98BE5B2491B7B8A71538">
    <w:name w:val="BBB9644982C44F98BE5B2491B7B8A71538"/>
    <w:rsid w:val="00A07C34"/>
    <w:rPr>
      <w:rFonts w:eastAsiaTheme="minorHAnsi"/>
    </w:rPr>
  </w:style>
  <w:style w:type="paragraph" w:customStyle="1" w:styleId="4A1DAAC7C9984E8CB93B8CBE4CD3DF7E38">
    <w:name w:val="4A1DAAC7C9984E8CB93B8CBE4CD3DF7E38"/>
    <w:rsid w:val="00A07C34"/>
    <w:rPr>
      <w:rFonts w:eastAsiaTheme="minorHAnsi"/>
    </w:rPr>
  </w:style>
  <w:style w:type="paragraph" w:customStyle="1" w:styleId="CE0B55325988406B8D82019707275C0938">
    <w:name w:val="CE0B55325988406B8D82019707275C0938"/>
    <w:rsid w:val="00A07C34"/>
    <w:rPr>
      <w:rFonts w:eastAsiaTheme="minorHAnsi"/>
    </w:rPr>
  </w:style>
  <w:style w:type="paragraph" w:customStyle="1" w:styleId="1E7CD385C4604E4BBF8C303EE037EC8C38">
    <w:name w:val="1E7CD385C4604E4BBF8C303EE037EC8C38"/>
    <w:rsid w:val="00A07C34"/>
    <w:rPr>
      <w:rFonts w:eastAsiaTheme="minorHAnsi"/>
    </w:rPr>
  </w:style>
  <w:style w:type="paragraph" w:customStyle="1" w:styleId="F897C4B383F9408AA7FBC4FB1F122BF938">
    <w:name w:val="F897C4B383F9408AA7FBC4FB1F122BF938"/>
    <w:rsid w:val="00A07C34"/>
    <w:rPr>
      <w:rFonts w:eastAsiaTheme="minorHAnsi"/>
    </w:rPr>
  </w:style>
  <w:style w:type="paragraph" w:customStyle="1" w:styleId="9FC8A71D1EED4B0A9FB5DE01A0CA844238">
    <w:name w:val="9FC8A71D1EED4B0A9FB5DE01A0CA844238"/>
    <w:rsid w:val="00A07C34"/>
    <w:rPr>
      <w:rFonts w:eastAsiaTheme="minorHAnsi"/>
    </w:rPr>
  </w:style>
  <w:style w:type="paragraph" w:customStyle="1" w:styleId="08955B0E136243458C19ACC6AB7EC96B38">
    <w:name w:val="08955B0E136243458C19ACC6AB7EC96B38"/>
    <w:rsid w:val="00A07C34"/>
    <w:rPr>
      <w:rFonts w:eastAsiaTheme="minorHAnsi"/>
    </w:rPr>
  </w:style>
  <w:style w:type="paragraph" w:customStyle="1" w:styleId="AAB896E9171742E5A53F06DA762B3E0B38">
    <w:name w:val="AAB896E9171742E5A53F06DA762B3E0B38"/>
    <w:rsid w:val="00A07C34"/>
    <w:rPr>
      <w:rFonts w:eastAsiaTheme="minorHAnsi"/>
    </w:rPr>
  </w:style>
  <w:style w:type="paragraph" w:customStyle="1" w:styleId="8D6BD87B5E0747C6BD28E7F2C532755338">
    <w:name w:val="8D6BD87B5E0747C6BD28E7F2C532755338"/>
    <w:rsid w:val="00A07C34"/>
    <w:rPr>
      <w:rFonts w:eastAsiaTheme="minorHAnsi"/>
    </w:rPr>
  </w:style>
  <w:style w:type="paragraph" w:customStyle="1" w:styleId="27663AB6C3ED49C9A6DBC7F4E11C2A2E38">
    <w:name w:val="27663AB6C3ED49C9A6DBC7F4E11C2A2E38"/>
    <w:rsid w:val="00A07C34"/>
    <w:rPr>
      <w:rFonts w:eastAsiaTheme="minorHAnsi"/>
    </w:rPr>
  </w:style>
  <w:style w:type="paragraph" w:customStyle="1" w:styleId="5F4B1AAB319547A6BB935DEE94597C7A38">
    <w:name w:val="5F4B1AAB319547A6BB935DEE94597C7A38"/>
    <w:rsid w:val="00A07C34"/>
    <w:rPr>
      <w:rFonts w:eastAsiaTheme="minorHAnsi"/>
    </w:rPr>
  </w:style>
  <w:style w:type="paragraph" w:customStyle="1" w:styleId="424EAD30F3B3467793379509821B639D38">
    <w:name w:val="424EAD30F3B3467793379509821B639D38"/>
    <w:rsid w:val="00A07C34"/>
    <w:rPr>
      <w:rFonts w:eastAsiaTheme="minorHAnsi"/>
    </w:rPr>
  </w:style>
  <w:style w:type="paragraph" w:customStyle="1" w:styleId="5B43E1E2014743A9923CCEC6A1C19BCC40">
    <w:name w:val="5B43E1E2014743A9923CCEC6A1C19BCC40"/>
    <w:rsid w:val="00A07C34"/>
    <w:rPr>
      <w:rFonts w:eastAsiaTheme="minorHAnsi"/>
    </w:rPr>
  </w:style>
  <w:style w:type="paragraph" w:customStyle="1" w:styleId="E96DE4434DAA4639895ACF7E8FB7A20C39">
    <w:name w:val="E96DE4434DAA4639895ACF7E8FB7A20C39"/>
    <w:rsid w:val="00A07C34"/>
    <w:rPr>
      <w:rFonts w:eastAsiaTheme="minorHAnsi"/>
    </w:rPr>
  </w:style>
  <w:style w:type="paragraph" w:customStyle="1" w:styleId="B432012E4E3D4B88AAA52065CF460B8439">
    <w:name w:val="B432012E4E3D4B88AAA52065CF460B8439"/>
    <w:rsid w:val="00A07C34"/>
    <w:rPr>
      <w:rFonts w:eastAsiaTheme="minorHAnsi"/>
    </w:rPr>
  </w:style>
  <w:style w:type="paragraph" w:customStyle="1" w:styleId="49130652AC3B411581D4CEC6CA88667839">
    <w:name w:val="49130652AC3B411581D4CEC6CA88667839"/>
    <w:rsid w:val="00A07C34"/>
    <w:rPr>
      <w:rFonts w:eastAsiaTheme="minorHAnsi"/>
    </w:rPr>
  </w:style>
  <w:style w:type="paragraph" w:customStyle="1" w:styleId="425511DBC0174CC8B01CBF3232A829B239">
    <w:name w:val="425511DBC0174CC8B01CBF3232A829B239"/>
    <w:rsid w:val="00A07C34"/>
    <w:rPr>
      <w:rFonts w:eastAsiaTheme="minorHAnsi"/>
    </w:rPr>
  </w:style>
  <w:style w:type="paragraph" w:customStyle="1" w:styleId="A6C661EA3F2B4F18B64F5124C01FA7CF39">
    <w:name w:val="A6C661EA3F2B4F18B64F5124C01FA7CF39"/>
    <w:rsid w:val="00A07C34"/>
    <w:rPr>
      <w:rFonts w:eastAsiaTheme="minorHAnsi"/>
    </w:rPr>
  </w:style>
  <w:style w:type="paragraph" w:customStyle="1" w:styleId="725C63E107F7412C9DD6E46A40802F3835">
    <w:name w:val="725C63E107F7412C9DD6E46A40802F3835"/>
    <w:rsid w:val="00A07C34"/>
    <w:rPr>
      <w:rFonts w:eastAsiaTheme="minorHAnsi"/>
    </w:rPr>
  </w:style>
  <w:style w:type="paragraph" w:customStyle="1" w:styleId="6901908CB7B34F989152BAD71E1191C639">
    <w:name w:val="6901908CB7B34F989152BAD71E1191C639"/>
    <w:rsid w:val="00A07C34"/>
    <w:rPr>
      <w:rFonts w:eastAsiaTheme="minorHAnsi"/>
    </w:rPr>
  </w:style>
  <w:style w:type="paragraph" w:customStyle="1" w:styleId="747D7675331F464C8777EA631404F50A39">
    <w:name w:val="747D7675331F464C8777EA631404F50A39"/>
    <w:rsid w:val="00A07C34"/>
    <w:rPr>
      <w:rFonts w:eastAsiaTheme="minorHAnsi"/>
    </w:rPr>
  </w:style>
  <w:style w:type="paragraph" w:customStyle="1" w:styleId="CD70949628334181A8B091324C73BD0C39">
    <w:name w:val="CD70949628334181A8B091324C73BD0C39"/>
    <w:rsid w:val="00A07C34"/>
    <w:rPr>
      <w:rFonts w:eastAsiaTheme="minorHAnsi"/>
    </w:rPr>
  </w:style>
  <w:style w:type="paragraph" w:customStyle="1" w:styleId="3AFD98E95C3849B9AE3AB92FEE4C1B9739">
    <w:name w:val="3AFD98E95C3849B9AE3AB92FEE4C1B9739"/>
    <w:rsid w:val="00A07C34"/>
    <w:rPr>
      <w:rFonts w:eastAsiaTheme="minorHAnsi"/>
    </w:rPr>
  </w:style>
  <w:style w:type="paragraph" w:customStyle="1" w:styleId="30FECE43522E4F38B250A3ED1085630F39">
    <w:name w:val="30FECE43522E4F38B250A3ED1085630F39"/>
    <w:rsid w:val="00A07C34"/>
    <w:rPr>
      <w:rFonts w:eastAsiaTheme="minorHAnsi"/>
    </w:rPr>
  </w:style>
  <w:style w:type="paragraph" w:customStyle="1" w:styleId="60EEAB1BE9E24EEDA873BC743CF2E22939">
    <w:name w:val="60EEAB1BE9E24EEDA873BC743CF2E22939"/>
    <w:rsid w:val="00A07C34"/>
    <w:rPr>
      <w:rFonts w:eastAsiaTheme="minorHAnsi"/>
    </w:rPr>
  </w:style>
  <w:style w:type="paragraph" w:customStyle="1" w:styleId="6A1B571DE20B46F7A65C1B4BC0E93B6E39">
    <w:name w:val="6A1B571DE20B46F7A65C1B4BC0E93B6E39"/>
    <w:rsid w:val="00A07C34"/>
    <w:rPr>
      <w:rFonts w:eastAsiaTheme="minorHAnsi"/>
    </w:rPr>
  </w:style>
  <w:style w:type="paragraph" w:customStyle="1" w:styleId="220DDEC227EB492EB018BD29E3329D1739">
    <w:name w:val="220DDEC227EB492EB018BD29E3329D1739"/>
    <w:rsid w:val="00A07C34"/>
    <w:rPr>
      <w:rFonts w:eastAsiaTheme="minorHAnsi"/>
    </w:rPr>
  </w:style>
  <w:style w:type="paragraph" w:customStyle="1" w:styleId="D5F4DDC97E2F4D2BB6BA321EDC372FEE39">
    <w:name w:val="D5F4DDC97E2F4D2BB6BA321EDC372FEE39"/>
    <w:rsid w:val="00A07C34"/>
    <w:rPr>
      <w:rFonts w:eastAsiaTheme="minorHAnsi"/>
    </w:rPr>
  </w:style>
  <w:style w:type="paragraph" w:customStyle="1" w:styleId="9B6601EC02FF443093BDACCAB4BEFACB39">
    <w:name w:val="9B6601EC02FF443093BDACCAB4BEFACB39"/>
    <w:rsid w:val="00A07C34"/>
    <w:rPr>
      <w:rFonts w:eastAsiaTheme="minorHAnsi"/>
    </w:rPr>
  </w:style>
  <w:style w:type="paragraph" w:customStyle="1" w:styleId="75D5E4FA05FF433380977840B31D8EF839">
    <w:name w:val="75D5E4FA05FF433380977840B31D8EF839"/>
    <w:rsid w:val="00A07C34"/>
    <w:rPr>
      <w:rFonts w:eastAsiaTheme="minorHAnsi"/>
    </w:rPr>
  </w:style>
  <w:style w:type="paragraph" w:customStyle="1" w:styleId="CA0768CB81EF4AF6BBC11C0655F472A039">
    <w:name w:val="CA0768CB81EF4AF6BBC11C0655F472A039"/>
    <w:rsid w:val="00A07C34"/>
    <w:rPr>
      <w:rFonts w:eastAsiaTheme="minorHAnsi"/>
    </w:rPr>
  </w:style>
  <w:style w:type="paragraph" w:customStyle="1" w:styleId="067041811A6D4A4FA61D097613A8FBBE39">
    <w:name w:val="067041811A6D4A4FA61D097613A8FBBE39"/>
    <w:rsid w:val="00A07C34"/>
    <w:rPr>
      <w:rFonts w:eastAsiaTheme="minorHAnsi"/>
    </w:rPr>
  </w:style>
  <w:style w:type="paragraph" w:customStyle="1" w:styleId="9FA095E30DCA4B678A59EF300BF9462339">
    <w:name w:val="9FA095E30DCA4B678A59EF300BF9462339"/>
    <w:rsid w:val="00A07C34"/>
    <w:rPr>
      <w:rFonts w:eastAsiaTheme="minorHAnsi"/>
    </w:rPr>
  </w:style>
  <w:style w:type="paragraph" w:customStyle="1" w:styleId="ED6D03DC8437426CA9D5F8EB01FB87BD39">
    <w:name w:val="ED6D03DC8437426CA9D5F8EB01FB87BD39"/>
    <w:rsid w:val="00A07C34"/>
    <w:rPr>
      <w:rFonts w:eastAsiaTheme="minorHAnsi"/>
    </w:rPr>
  </w:style>
  <w:style w:type="paragraph" w:customStyle="1" w:styleId="EED9F9E17DAF488CB3B1C2BABB075FA739">
    <w:name w:val="EED9F9E17DAF488CB3B1C2BABB075FA739"/>
    <w:rsid w:val="00A07C34"/>
    <w:rPr>
      <w:rFonts w:eastAsiaTheme="minorHAnsi"/>
    </w:rPr>
  </w:style>
  <w:style w:type="paragraph" w:customStyle="1" w:styleId="09A8379BBBA74E47BE33A2E0C86E448439">
    <w:name w:val="09A8379BBBA74E47BE33A2E0C86E448439"/>
    <w:rsid w:val="00A07C34"/>
    <w:rPr>
      <w:rFonts w:eastAsiaTheme="minorHAnsi"/>
    </w:rPr>
  </w:style>
  <w:style w:type="paragraph" w:customStyle="1" w:styleId="AAEA40224C564A29AC0F3405B1D118E239">
    <w:name w:val="AAEA40224C564A29AC0F3405B1D118E239"/>
    <w:rsid w:val="00A07C34"/>
    <w:rPr>
      <w:rFonts w:eastAsiaTheme="minorHAnsi"/>
    </w:rPr>
  </w:style>
  <w:style w:type="paragraph" w:customStyle="1" w:styleId="E5A2D34A97254476A466E31572A5CCA039">
    <w:name w:val="E5A2D34A97254476A466E31572A5CCA039"/>
    <w:rsid w:val="00A07C34"/>
    <w:rPr>
      <w:rFonts w:eastAsiaTheme="minorHAnsi"/>
    </w:rPr>
  </w:style>
  <w:style w:type="paragraph" w:customStyle="1" w:styleId="25915255E24F4225B6D9E15DBC1B24C739">
    <w:name w:val="25915255E24F4225B6D9E15DBC1B24C739"/>
    <w:rsid w:val="00A07C34"/>
    <w:rPr>
      <w:rFonts w:eastAsiaTheme="minorHAnsi"/>
    </w:rPr>
  </w:style>
  <w:style w:type="paragraph" w:customStyle="1" w:styleId="046FA9C79EE3406C8AA40D2086AFCA9739">
    <w:name w:val="046FA9C79EE3406C8AA40D2086AFCA9739"/>
    <w:rsid w:val="00A07C34"/>
    <w:rPr>
      <w:rFonts w:eastAsiaTheme="minorHAnsi"/>
    </w:rPr>
  </w:style>
  <w:style w:type="paragraph" w:customStyle="1" w:styleId="2D614D2DCB0D47BC8CCD1B066BC1501E39">
    <w:name w:val="2D614D2DCB0D47BC8CCD1B066BC1501E39"/>
    <w:rsid w:val="00A07C34"/>
    <w:rPr>
      <w:rFonts w:eastAsiaTheme="minorHAnsi"/>
    </w:rPr>
  </w:style>
  <w:style w:type="paragraph" w:customStyle="1" w:styleId="36F7CBFBDFFF412E97B87395BF3EE8F839">
    <w:name w:val="36F7CBFBDFFF412E97B87395BF3EE8F839"/>
    <w:rsid w:val="00A07C34"/>
    <w:rPr>
      <w:rFonts w:eastAsiaTheme="minorHAnsi"/>
    </w:rPr>
  </w:style>
  <w:style w:type="paragraph" w:customStyle="1" w:styleId="9207334FC7E048B1A10FB9B9C95089E739">
    <w:name w:val="9207334FC7E048B1A10FB9B9C95089E739"/>
    <w:rsid w:val="00A07C34"/>
    <w:rPr>
      <w:rFonts w:eastAsiaTheme="minorHAnsi"/>
    </w:rPr>
  </w:style>
  <w:style w:type="paragraph" w:customStyle="1" w:styleId="88AF13263EE94C4397F1248EC0150F5439">
    <w:name w:val="88AF13263EE94C4397F1248EC0150F5439"/>
    <w:rsid w:val="00A07C34"/>
    <w:rPr>
      <w:rFonts w:eastAsiaTheme="minorHAnsi"/>
    </w:rPr>
  </w:style>
  <w:style w:type="paragraph" w:customStyle="1" w:styleId="4FEAA379D44246CA8CAA3426FF7D971539">
    <w:name w:val="4FEAA379D44246CA8CAA3426FF7D971539"/>
    <w:rsid w:val="00A07C34"/>
    <w:rPr>
      <w:rFonts w:eastAsiaTheme="minorHAnsi"/>
    </w:rPr>
  </w:style>
  <w:style w:type="paragraph" w:customStyle="1" w:styleId="0B7BC541F6E74A178C85B18D3DC72A0539">
    <w:name w:val="0B7BC541F6E74A178C85B18D3DC72A0539"/>
    <w:rsid w:val="00A07C34"/>
    <w:rPr>
      <w:rFonts w:eastAsiaTheme="minorHAnsi"/>
    </w:rPr>
  </w:style>
  <w:style w:type="paragraph" w:customStyle="1" w:styleId="EB3A4D6026804F638F6EB2C5B6B9340339">
    <w:name w:val="EB3A4D6026804F638F6EB2C5B6B9340339"/>
    <w:rsid w:val="00A07C34"/>
    <w:rPr>
      <w:rFonts w:eastAsiaTheme="minorHAnsi"/>
    </w:rPr>
  </w:style>
  <w:style w:type="paragraph" w:customStyle="1" w:styleId="0A0DECE5E78C447E98ED67DF063A3B8D39">
    <w:name w:val="0A0DECE5E78C447E98ED67DF063A3B8D39"/>
    <w:rsid w:val="00A07C34"/>
    <w:rPr>
      <w:rFonts w:eastAsiaTheme="minorHAnsi"/>
    </w:rPr>
  </w:style>
  <w:style w:type="paragraph" w:customStyle="1" w:styleId="37CA73E932D24D25AFA10AA89005D3E239">
    <w:name w:val="37CA73E932D24D25AFA10AA89005D3E239"/>
    <w:rsid w:val="00A07C34"/>
    <w:rPr>
      <w:rFonts w:eastAsiaTheme="minorHAnsi"/>
    </w:rPr>
  </w:style>
  <w:style w:type="paragraph" w:customStyle="1" w:styleId="788E8389F3CA4FDFA3AE21ADCFAE64ED39">
    <w:name w:val="788E8389F3CA4FDFA3AE21ADCFAE64ED39"/>
    <w:rsid w:val="00A07C34"/>
    <w:rPr>
      <w:rFonts w:eastAsiaTheme="minorHAnsi"/>
    </w:rPr>
  </w:style>
  <w:style w:type="paragraph" w:customStyle="1" w:styleId="6319E32CC19A476EA852525692437D0F39">
    <w:name w:val="6319E32CC19A476EA852525692437D0F39"/>
    <w:rsid w:val="00A07C34"/>
    <w:rPr>
      <w:rFonts w:eastAsiaTheme="minorHAnsi"/>
    </w:rPr>
  </w:style>
  <w:style w:type="paragraph" w:customStyle="1" w:styleId="C8A61570F7404BFABF9355D4F9DFA06F39">
    <w:name w:val="C8A61570F7404BFABF9355D4F9DFA06F39"/>
    <w:rsid w:val="00A07C34"/>
    <w:rPr>
      <w:rFonts w:eastAsiaTheme="minorHAnsi"/>
    </w:rPr>
  </w:style>
  <w:style w:type="paragraph" w:customStyle="1" w:styleId="47A32EDEBEB642C780D99FC48AD3E2C239">
    <w:name w:val="47A32EDEBEB642C780D99FC48AD3E2C239"/>
    <w:rsid w:val="00A07C34"/>
    <w:rPr>
      <w:rFonts w:eastAsiaTheme="minorHAnsi"/>
    </w:rPr>
  </w:style>
  <w:style w:type="paragraph" w:customStyle="1" w:styleId="78B0CA40D2A9441EB0C7580CB80824B139">
    <w:name w:val="78B0CA40D2A9441EB0C7580CB80824B139"/>
    <w:rsid w:val="00A07C34"/>
    <w:rPr>
      <w:rFonts w:eastAsiaTheme="minorHAnsi"/>
    </w:rPr>
  </w:style>
  <w:style w:type="paragraph" w:customStyle="1" w:styleId="E1304195577F454C91CC571A8A8AA1E539">
    <w:name w:val="E1304195577F454C91CC571A8A8AA1E539"/>
    <w:rsid w:val="00A07C34"/>
    <w:rPr>
      <w:rFonts w:eastAsiaTheme="minorHAnsi"/>
    </w:rPr>
  </w:style>
  <w:style w:type="paragraph" w:customStyle="1" w:styleId="0B7AA48A66914AD38001828C130366F339">
    <w:name w:val="0B7AA48A66914AD38001828C130366F339"/>
    <w:rsid w:val="00A07C34"/>
    <w:rPr>
      <w:rFonts w:eastAsiaTheme="minorHAnsi"/>
    </w:rPr>
  </w:style>
  <w:style w:type="paragraph" w:customStyle="1" w:styleId="B4A413C292FE4B80901C589CE2339F4A39">
    <w:name w:val="B4A413C292FE4B80901C589CE2339F4A39"/>
    <w:rsid w:val="00A07C34"/>
    <w:rPr>
      <w:rFonts w:eastAsiaTheme="minorHAnsi"/>
    </w:rPr>
  </w:style>
  <w:style w:type="paragraph" w:customStyle="1" w:styleId="B470010CD9654EFEB281D3AB2873183039">
    <w:name w:val="B470010CD9654EFEB281D3AB2873183039"/>
    <w:rsid w:val="00A07C34"/>
    <w:rPr>
      <w:rFonts w:eastAsiaTheme="minorHAnsi"/>
    </w:rPr>
  </w:style>
  <w:style w:type="paragraph" w:customStyle="1" w:styleId="2057BD0C9C3E472A9B89A9EC6711C11E39">
    <w:name w:val="2057BD0C9C3E472A9B89A9EC6711C11E39"/>
    <w:rsid w:val="00A07C34"/>
    <w:rPr>
      <w:rFonts w:eastAsiaTheme="minorHAnsi"/>
    </w:rPr>
  </w:style>
  <w:style w:type="paragraph" w:customStyle="1" w:styleId="F37C496DF0CA44B3B7BB2D5E436CDDEC39">
    <w:name w:val="F37C496DF0CA44B3B7BB2D5E436CDDEC39"/>
    <w:rsid w:val="00A07C34"/>
    <w:rPr>
      <w:rFonts w:eastAsiaTheme="minorHAnsi"/>
    </w:rPr>
  </w:style>
  <w:style w:type="paragraph" w:customStyle="1" w:styleId="CE1292F728574FCCA1AE608E1C9FC5E239">
    <w:name w:val="CE1292F728574FCCA1AE608E1C9FC5E239"/>
    <w:rsid w:val="00A07C34"/>
    <w:rPr>
      <w:rFonts w:eastAsiaTheme="minorHAnsi"/>
    </w:rPr>
  </w:style>
  <w:style w:type="paragraph" w:customStyle="1" w:styleId="AE7CCF1C762F4E79B54DF408ACE0558B39">
    <w:name w:val="AE7CCF1C762F4E79B54DF408ACE0558B39"/>
    <w:rsid w:val="00A07C34"/>
    <w:rPr>
      <w:rFonts w:eastAsiaTheme="minorHAnsi"/>
    </w:rPr>
  </w:style>
  <w:style w:type="paragraph" w:customStyle="1" w:styleId="79202ED2DB334DA88DC1658CFF71022A39">
    <w:name w:val="79202ED2DB334DA88DC1658CFF71022A39"/>
    <w:rsid w:val="00A07C34"/>
    <w:rPr>
      <w:rFonts w:eastAsiaTheme="minorHAnsi"/>
    </w:rPr>
  </w:style>
  <w:style w:type="paragraph" w:customStyle="1" w:styleId="BBB9644982C44F98BE5B2491B7B8A71539">
    <w:name w:val="BBB9644982C44F98BE5B2491B7B8A71539"/>
    <w:rsid w:val="00A07C34"/>
    <w:rPr>
      <w:rFonts w:eastAsiaTheme="minorHAnsi"/>
    </w:rPr>
  </w:style>
  <w:style w:type="paragraph" w:customStyle="1" w:styleId="4A1DAAC7C9984E8CB93B8CBE4CD3DF7E39">
    <w:name w:val="4A1DAAC7C9984E8CB93B8CBE4CD3DF7E39"/>
    <w:rsid w:val="00A07C34"/>
    <w:rPr>
      <w:rFonts w:eastAsiaTheme="minorHAnsi"/>
    </w:rPr>
  </w:style>
  <w:style w:type="paragraph" w:customStyle="1" w:styleId="CE0B55325988406B8D82019707275C0939">
    <w:name w:val="CE0B55325988406B8D82019707275C0939"/>
    <w:rsid w:val="00A07C34"/>
    <w:rPr>
      <w:rFonts w:eastAsiaTheme="minorHAnsi"/>
    </w:rPr>
  </w:style>
  <w:style w:type="paragraph" w:customStyle="1" w:styleId="1E7CD385C4604E4BBF8C303EE037EC8C39">
    <w:name w:val="1E7CD385C4604E4BBF8C303EE037EC8C39"/>
    <w:rsid w:val="00A07C34"/>
    <w:rPr>
      <w:rFonts w:eastAsiaTheme="minorHAnsi"/>
    </w:rPr>
  </w:style>
  <w:style w:type="paragraph" w:customStyle="1" w:styleId="F897C4B383F9408AA7FBC4FB1F122BF939">
    <w:name w:val="F897C4B383F9408AA7FBC4FB1F122BF939"/>
    <w:rsid w:val="00A07C34"/>
    <w:rPr>
      <w:rFonts w:eastAsiaTheme="minorHAnsi"/>
    </w:rPr>
  </w:style>
  <w:style w:type="paragraph" w:customStyle="1" w:styleId="9FC8A71D1EED4B0A9FB5DE01A0CA844239">
    <w:name w:val="9FC8A71D1EED4B0A9FB5DE01A0CA844239"/>
    <w:rsid w:val="00A07C34"/>
    <w:rPr>
      <w:rFonts w:eastAsiaTheme="minorHAnsi"/>
    </w:rPr>
  </w:style>
  <w:style w:type="paragraph" w:customStyle="1" w:styleId="08955B0E136243458C19ACC6AB7EC96B39">
    <w:name w:val="08955B0E136243458C19ACC6AB7EC96B39"/>
    <w:rsid w:val="00A07C34"/>
    <w:rPr>
      <w:rFonts w:eastAsiaTheme="minorHAnsi"/>
    </w:rPr>
  </w:style>
  <w:style w:type="paragraph" w:customStyle="1" w:styleId="AAB896E9171742E5A53F06DA762B3E0B39">
    <w:name w:val="AAB896E9171742E5A53F06DA762B3E0B39"/>
    <w:rsid w:val="00A07C34"/>
    <w:rPr>
      <w:rFonts w:eastAsiaTheme="minorHAnsi"/>
    </w:rPr>
  </w:style>
  <w:style w:type="paragraph" w:customStyle="1" w:styleId="8D6BD87B5E0747C6BD28E7F2C532755339">
    <w:name w:val="8D6BD87B5E0747C6BD28E7F2C532755339"/>
    <w:rsid w:val="00A07C34"/>
    <w:rPr>
      <w:rFonts w:eastAsiaTheme="minorHAnsi"/>
    </w:rPr>
  </w:style>
  <w:style w:type="paragraph" w:customStyle="1" w:styleId="27663AB6C3ED49C9A6DBC7F4E11C2A2E39">
    <w:name w:val="27663AB6C3ED49C9A6DBC7F4E11C2A2E39"/>
    <w:rsid w:val="00A07C34"/>
    <w:rPr>
      <w:rFonts w:eastAsiaTheme="minorHAnsi"/>
    </w:rPr>
  </w:style>
  <w:style w:type="paragraph" w:customStyle="1" w:styleId="5F4B1AAB319547A6BB935DEE94597C7A39">
    <w:name w:val="5F4B1AAB319547A6BB935DEE94597C7A39"/>
    <w:rsid w:val="00A07C34"/>
    <w:rPr>
      <w:rFonts w:eastAsiaTheme="minorHAnsi"/>
    </w:rPr>
  </w:style>
  <w:style w:type="paragraph" w:customStyle="1" w:styleId="424EAD30F3B3467793379509821B639D39">
    <w:name w:val="424EAD30F3B3467793379509821B639D39"/>
    <w:rsid w:val="00A07C34"/>
    <w:rPr>
      <w:rFonts w:eastAsiaTheme="minorHAnsi"/>
    </w:rPr>
  </w:style>
  <w:style w:type="paragraph" w:customStyle="1" w:styleId="5B43E1E2014743A9923CCEC6A1C19BCC41">
    <w:name w:val="5B43E1E2014743A9923CCEC6A1C19BCC41"/>
    <w:rsid w:val="00A07C34"/>
    <w:rPr>
      <w:rFonts w:eastAsiaTheme="minorHAnsi"/>
    </w:rPr>
  </w:style>
  <w:style w:type="paragraph" w:customStyle="1" w:styleId="E96DE4434DAA4639895ACF7E8FB7A20C40">
    <w:name w:val="E96DE4434DAA4639895ACF7E8FB7A20C40"/>
    <w:rsid w:val="00A07C34"/>
    <w:rPr>
      <w:rFonts w:eastAsiaTheme="minorHAnsi"/>
    </w:rPr>
  </w:style>
  <w:style w:type="paragraph" w:customStyle="1" w:styleId="B432012E4E3D4B88AAA52065CF460B8440">
    <w:name w:val="B432012E4E3D4B88AAA52065CF460B8440"/>
    <w:rsid w:val="00A07C34"/>
    <w:rPr>
      <w:rFonts w:eastAsiaTheme="minorHAnsi"/>
    </w:rPr>
  </w:style>
  <w:style w:type="paragraph" w:customStyle="1" w:styleId="49130652AC3B411581D4CEC6CA88667840">
    <w:name w:val="49130652AC3B411581D4CEC6CA88667840"/>
    <w:rsid w:val="00A07C34"/>
    <w:rPr>
      <w:rFonts w:eastAsiaTheme="minorHAnsi"/>
    </w:rPr>
  </w:style>
  <w:style w:type="paragraph" w:customStyle="1" w:styleId="425511DBC0174CC8B01CBF3232A829B240">
    <w:name w:val="425511DBC0174CC8B01CBF3232A829B240"/>
    <w:rsid w:val="00A07C34"/>
    <w:rPr>
      <w:rFonts w:eastAsiaTheme="minorHAnsi"/>
    </w:rPr>
  </w:style>
  <w:style w:type="paragraph" w:customStyle="1" w:styleId="A6C661EA3F2B4F18B64F5124C01FA7CF40">
    <w:name w:val="A6C661EA3F2B4F18B64F5124C01FA7CF40"/>
    <w:rsid w:val="00A07C34"/>
    <w:rPr>
      <w:rFonts w:eastAsiaTheme="minorHAnsi"/>
    </w:rPr>
  </w:style>
  <w:style w:type="paragraph" w:customStyle="1" w:styleId="725C63E107F7412C9DD6E46A40802F3836">
    <w:name w:val="725C63E107F7412C9DD6E46A40802F3836"/>
    <w:rsid w:val="00A07C34"/>
    <w:rPr>
      <w:rFonts w:eastAsiaTheme="minorHAnsi"/>
    </w:rPr>
  </w:style>
  <w:style w:type="paragraph" w:customStyle="1" w:styleId="6901908CB7B34F989152BAD71E1191C640">
    <w:name w:val="6901908CB7B34F989152BAD71E1191C640"/>
    <w:rsid w:val="00A07C34"/>
    <w:rPr>
      <w:rFonts w:eastAsiaTheme="minorHAnsi"/>
    </w:rPr>
  </w:style>
  <w:style w:type="paragraph" w:customStyle="1" w:styleId="747D7675331F464C8777EA631404F50A40">
    <w:name w:val="747D7675331F464C8777EA631404F50A40"/>
    <w:rsid w:val="00A07C34"/>
    <w:rPr>
      <w:rFonts w:eastAsiaTheme="minorHAnsi"/>
    </w:rPr>
  </w:style>
  <w:style w:type="paragraph" w:customStyle="1" w:styleId="CD70949628334181A8B091324C73BD0C40">
    <w:name w:val="CD70949628334181A8B091324C73BD0C40"/>
    <w:rsid w:val="00A07C34"/>
    <w:rPr>
      <w:rFonts w:eastAsiaTheme="minorHAnsi"/>
    </w:rPr>
  </w:style>
  <w:style w:type="paragraph" w:customStyle="1" w:styleId="3AFD98E95C3849B9AE3AB92FEE4C1B9740">
    <w:name w:val="3AFD98E95C3849B9AE3AB92FEE4C1B9740"/>
    <w:rsid w:val="00A07C34"/>
    <w:rPr>
      <w:rFonts w:eastAsiaTheme="minorHAnsi"/>
    </w:rPr>
  </w:style>
  <w:style w:type="paragraph" w:customStyle="1" w:styleId="30FECE43522E4F38B250A3ED1085630F40">
    <w:name w:val="30FECE43522E4F38B250A3ED1085630F40"/>
    <w:rsid w:val="00A07C34"/>
    <w:rPr>
      <w:rFonts w:eastAsiaTheme="minorHAnsi"/>
    </w:rPr>
  </w:style>
  <w:style w:type="paragraph" w:customStyle="1" w:styleId="60EEAB1BE9E24EEDA873BC743CF2E22940">
    <w:name w:val="60EEAB1BE9E24EEDA873BC743CF2E22940"/>
    <w:rsid w:val="00A07C34"/>
    <w:rPr>
      <w:rFonts w:eastAsiaTheme="minorHAnsi"/>
    </w:rPr>
  </w:style>
  <w:style w:type="paragraph" w:customStyle="1" w:styleId="6A1B571DE20B46F7A65C1B4BC0E93B6E40">
    <w:name w:val="6A1B571DE20B46F7A65C1B4BC0E93B6E40"/>
    <w:rsid w:val="00A07C34"/>
    <w:rPr>
      <w:rFonts w:eastAsiaTheme="minorHAnsi"/>
    </w:rPr>
  </w:style>
  <w:style w:type="paragraph" w:customStyle="1" w:styleId="220DDEC227EB492EB018BD29E3329D1740">
    <w:name w:val="220DDEC227EB492EB018BD29E3329D1740"/>
    <w:rsid w:val="00A07C34"/>
    <w:rPr>
      <w:rFonts w:eastAsiaTheme="minorHAnsi"/>
    </w:rPr>
  </w:style>
  <w:style w:type="paragraph" w:customStyle="1" w:styleId="D5F4DDC97E2F4D2BB6BA321EDC372FEE40">
    <w:name w:val="D5F4DDC97E2F4D2BB6BA321EDC372FEE40"/>
    <w:rsid w:val="00A07C34"/>
    <w:rPr>
      <w:rFonts w:eastAsiaTheme="minorHAnsi"/>
    </w:rPr>
  </w:style>
  <w:style w:type="paragraph" w:customStyle="1" w:styleId="9B6601EC02FF443093BDACCAB4BEFACB40">
    <w:name w:val="9B6601EC02FF443093BDACCAB4BEFACB40"/>
    <w:rsid w:val="00A07C34"/>
    <w:rPr>
      <w:rFonts w:eastAsiaTheme="minorHAnsi"/>
    </w:rPr>
  </w:style>
  <w:style w:type="paragraph" w:customStyle="1" w:styleId="75D5E4FA05FF433380977840B31D8EF840">
    <w:name w:val="75D5E4FA05FF433380977840B31D8EF840"/>
    <w:rsid w:val="00A07C34"/>
    <w:rPr>
      <w:rFonts w:eastAsiaTheme="minorHAnsi"/>
    </w:rPr>
  </w:style>
  <w:style w:type="paragraph" w:customStyle="1" w:styleId="CA0768CB81EF4AF6BBC11C0655F472A040">
    <w:name w:val="CA0768CB81EF4AF6BBC11C0655F472A040"/>
    <w:rsid w:val="00A07C34"/>
    <w:rPr>
      <w:rFonts w:eastAsiaTheme="minorHAnsi"/>
    </w:rPr>
  </w:style>
  <w:style w:type="paragraph" w:customStyle="1" w:styleId="067041811A6D4A4FA61D097613A8FBBE40">
    <w:name w:val="067041811A6D4A4FA61D097613A8FBBE40"/>
    <w:rsid w:val="00A07C34"/>
    <w:rPr>
      <w:rFonts w:eastAsiaTheme="minorHAnsi"/>
    </w:rPr>
  </w:style>
  <w:style w:type="paragraph" w:customStyle="1" w:styleId="9FA095E30DCA4B678A59EF300BF9462340">
    <w:name w:val="9FA095E30DCA4B678A59EF300BF9462340"/>
    <w:rsid w:val="00A07C34"/>
    <w:rPr>
      <w:rFonts w:eastAsiaTheme="minorHAnsi"/>
    </w:rPr>
  </w:style>
  <w:style w:type="paragraph" w:customStyle="1" w:styleId="ED6D03DC8437426CA9D5F8EB01FB87BD40">
    <w:name w:val="ED6D03DC8437426CA9D5F8EB01FB87BD40"/>
    <w:rsid w:val="00A07C34"/>
    <w:rPr>
      <w:rFonts w:eastAsiaTheme="minorHAnsi"/>
    </w:rPr>
  </w:style>
  <w:style w:type="paragraph" w:customStyle="1" w:styleId="EED9F9E17DAF488CB3B1C2BABB075FA740">
    <w:name w:val="EED9F9E17DAF488CB3B1C2BABB075FA740"/>
    <w:rsid w:val="00A07C34"/>
    <w:rPr>
      <w:rFonts w:eastAsiaTheme="minorHAnsi"/>
    </w:rPr>
  </w:style>
  <w:style w:type="paragraph" w:customStyle="1" w:styleId="09A8379BBBA74E47BE33A2E0C86E448440">
    <w:name w:val="09A8379BBBA74E47BE33A2E0C86E448440"/>
    <w:rsid w:val="00A07C34"/>
    <w:rPr>
      <w:rFonts w:eastAsiaTheme="minorHAnsi"/>
    </w:rPr>
  </w:style>
  <w:style w:type="paragraph" w:customStyle="1" w:styleId="AAEA40224C564A29AC0F3405B1D118E240">
    <w:name w:val="AAEA40224C564A29AC0F3405B1D118E240"/>
    <w:rsid w:val="00A07C34"/>
    <w:rPr>
      <w:rFonts w:eastAsiaTheme="minorHAnsi"/>
    </w:rPr>
  </w:style>
  <w:style w:type="paragraph" w:customStyle="1" w:styleId="E5A2D34A97254476A466E31572A5CCA040">
    <w:name w:val="E5A2D34A97254476A466E31572A5CCA040"/>
    <w:rsid w:val="00A07C34"/>
    <w:rPr>
      <w:rFonts w:eastAsiaTheme="minorHAnsi"/>
    </w:rPr>
  </w:style>
  <w:style w:type="paragraph" w:customStyle="1" w:styleId="25915255E24F4225B6D9E15DBC1B24C740">
    <w:name w:val="25915255E24F4225B6D9E15DBC1B24C740"/>
    <w:rsid w:val="00A07C34"/>
    <w:rPr>
      <w:rFonts w:eastAsiaTheme="minorHAnsi"/>
    </w:rPr>
  </w:style>
  <w:style w:type="paragraph" w:customStyle="1" w:styleId="046FA9C79EE3406C8AA40D2086AFCA9740">
    <w:name w:val="046FA9C79EE3406C8AA40D2086AFCA9740"/>
    <w:rsid w:val="00A07C34"/>
    <w:rPr>
      <w:rFonts w:eastAsiaTheme="minorHAnsi"/>
    </w:rPr>
  </w:style>
  <w:style w:type="paragraph" w:customStyle="1" w:styleId="2D614D2DCB0D47BC8CCD1B066BC1501E40">
    <w:name w:val="2D614D2DCB0D47BC8CCD1B066BC1501E40"/>
    <w:rsid w:val="00A07C34"/>
    <w:rPr>
      <w:rFonts w:eastAsiaTheme="minorHAnsi"/>
    </w:rPr>
  </w:style>
  <w:style w:type="paragraph" w:customStyle="1" w:styleId="36F7CBFBDFFF412E97B87395BF3EE8F840">
    <w:name w:val="36F7CBFBDFFF412E97B87395BF3EE8F840"/>
    <w:rsid w:val="00A07C34"/>
    <w:rPr>
      <w:rFonts w:eastAsiaTheme="minorHAnsi"/>
    </w:rPr>
  </w:style>
  <w:style w:type="paragraph" w:customStyle="1" w:styleId="9207334FC7E048B1A10FB9B9C95089E740">
    <w:name w:val="9207334FC7E048B1A10FB9B9C95089E740"/>
    <w:rsid w:val="00A07C34"/>
    <w:rPr>
      <w:rFonts w:eastAsiaTheme="minorHAnsi"/>
    </w:rPr>
  </w:style>
  <w:style w:type="paragraph" w:customStyle="1" w:styleId="88AF13263EE94C4397F1248EC0150F5440">
    <w:name w:val="88AF13263EE94C4397F1248EC0150F5440"/>
    <w:rsid w:val="00A07C34"/>
    <w:rPr>
      <w:rFonts w:eastAsiaTheme="minorHAnsi"/>
    </w:rPr>
  </w:style>
  <w:style w:type="paragraph" w:customStyle="1" w:styleId="4FEAA379D44246CA8CAA3426FF7D971540">
    <w:name w:val="4FEAA379D44246CA8CAA3426FF7D971540"/>
    <w:rsid w:val="00A07C34"/>
    <w:rPr>
      <w:rFonts w:eastAsiaTheme="minorHAnsi"/>
    </w:rPr>
  </w:style>
  <w:style w:type="paragraph" w:customStyle="1" w:styleId="0B7BC541F6E74A178C85B18D3DC72A0540">
    <w:name w:val="0B7BC541F6E74A178C85B18D3DC72A0540"/>
    <w:rsid w:val="00A07C34"/>
    <w:rPr>
      <w:rFonts w:eastAsiaTheme="minorHAnsi"/>
    </w:rPr>
  </w:style>
  <w:style w:type="paragraph" w:customStyle="1" w:styleId="EB3A4D6026804F638F6EB2C5B6B9340340">
    <w:name w:val="EB3A4D6026804F638F6EB2C5B6B9340340"/>
    <w:rsid w:val="00A07C34"/>
    <w:rPr>
      <w:rFonts w:eastAsiaTheme="minorHAnsi"/>
    </w:rPr>
  </w:style>
  <w:style w:type="paragraph" w:customStyle="1" w:styleId="0A0DECE5E78C447E98ED67DF063A3B8D40">
    <w:name w:val="0A0DECE5E78C447E98ED67DF063A3B8D40"/>
    <w:rsid w:val="00A07C34"/>
    <w:rPr>
      <w:rFonts w:eastAsiaTheme="minorHAnsi"/>
    </w:rPr>
  </w:style>
  <w:style w:type="paragraph" w:customStyle="1" w:styleId="37CA73E932D24D25AFA10AA89005D3E240">
    <w:name w:val="37CA73E932D24D25AFA10AA89005D3E240"/>
    <w:rsid w:val="00A07C34"/>
    <w:rPr>
      <w:rFonts w:eastAsiaTheme="minorHAnsi"/>
    </w:rPr>
  </w:style>
  <w:style w:type="paragraph" w:customStyle="1" w:styleId="788E8389F3CA4FDFA3AE21ADCFAE64ED40">
    <w:name w:val="788E8389F3CA4FDFA3AE21ADCFAE64ED40"/>
    <w:rsid w:val="00A07C34"/>
    <w:rPr>
      <w:rFonts w:eastAsiaTheme="minorHAnsi"/>
    </w:rPr>
  </w:style>
  <w:style w:type="paragraph" w:customStyle="1" w:styleId="6319E32CC19A476EA852525692437D0F40">
    <w:name w:val="6319E32CC19A476EA852525692437D0F40"/>
    <w:rsid w:val="00A07C34"/>
    <w:rPr>
      <w:rFonts w:eastAsiaTheme="minorHAnsi"/>
    </w:rPr>
  </w:style>
  <w:style w:type="paragraph" w:customStyle="1" w:styleId="C8A61570F7404BFABF9355D4F9DFA06F40">
    <w:name w:val="C8A61570F7404BFABF9355D4F9DFA06F40"/>
    <w:rsid w:val="00A07C34"/>
    <w:rPr>
      <w:rFonts w:eastAsiaTheme="minorHAnsi"/>
    </w:rPr>
  </w:style>
  <w:style w:type="paragraph" w:customStyle="1" w:styleId="47A32EDEBEB642C780D99FC48AD3E2C240">
    <w:name w:val="47A32EDEBEB642C780D99FC48AD3E2C240"/>
    <w:rsid w:val="00A07C34"/>
    <w:rPr>
      <w:rFonts w:eastAsiaTheme="minorHAnsi"/>
    </w:rPr>
  </w:style>
  <w:style w:type="paragraph" w:customStyle="1" w:styleId="78B0CA40D2A9441EB0C7580CB80824B140">
    <w:name w:val="78B0CA40D2A9441EB0C7580CB80824B140"/>
    <w:rsid w:val="00A07C34"/>
    <w:rPr>
      <w:rFonts w:eastAsiaTheme="minorHAnsi"/>
    </w:rPr>
  </w:style>
  <w:style w:type="paragraph" w:customStyle="1" w:styleId="E1304195577F454C91CC571A8A8AA1E540">
    <w:name w:val="E1304195577F454C91CC571A8A8AA1E540"/>
    <w:rsid w:val="00A07C34"/>
    <w:rPr>
      <w:rFonts w:eastAsiaTheme="minorHAnsi"/>
    </w:rPr>
  </w:style>
  <w:style w:type="paragraph" w:customStyle="1" w:styleId="0B7AA48A66914AD38001828C130366F340">
    <w:name w:val="0B7AA48A66914AD38001828C130366F340"/>
    <w:rsid w:val="00A07C34"/>
    <w:rPr>
      <w:rFonts w:eastAsiaTheme="minorHAnsi"/>
    </w:rPr>
  </w:style>
  <w:style w:type="paragraph" w:customStyle="1" w:styleId="B4A413C292FE4B80901C589CE2339F4A40">
    <w:name w:val="B4A413C292FE4B80901C589CE2339F4A40"/>
    <w:rsid w:val="00A07C34"/>
    <w:rPr>
      <w:rFonts w:eastAsiaTheme="minorHAnsi"/>
    </w:rPr>
  </w:style>
  <w:style w:type="paragraph" w:customStyle="1" w:styleId="B470010CD9654EFEB281D3AB2873183040">
    <w:name w:val="B470010CD9654EFEB281D3AB2873183040"/>
    <w:rsid w:val="00A07C34"/>
    <w:rPr>
      <w:rFonts w:eastAsiaTheme="minorHAnsi"/>
    </w:rPr>
  </w:style>
  <w:style w:type="paragraph" w:customStyle="1" w:styleId="2057BD0C9C3E472A9B89A9EC6711C11E40">
    <w:name w:val="2057BD0C9C3E472A9B89A9EC6711C11E40"/>
    <w:rsid w:val="00A07C34"/>
    <w:rPr>
      <w:rFonts w:eastAsiaTheme="minorHAnsi"/>
    </w:rPr>
  </w:style>
  <w:style w:type="paragraph" w:customStyle="1" w:styleId="F37C496DF0CA44B3B7BB2D5E436CDDEC40">
    <w:name w:val="F37C496DF0CA44B3B7BB2D5E436CDDEC40"/>
    <w:rsid w:val="00A07C34"/>
    <w:rPr>
      <w:rFonts w:eastAsiaTheme="minorHAnsi"/>
    </w:rPr>
  </w:style>
  <w:style w:type="paragraph" w:customStyle="1" w:styleId="CE1292F728574FCCA1AE608E1C9FC5E240">
    <w:name w:val="CE1292F728574FCCA1AE608E1C9FC5E240"/>
    <w:rsid w:val="00A07C34"/>
    <w:rPr>
      <w:rFonts w:eastAsiaTheme="minorHAnsi"/>
    </w:rPr>
  </w:style>
  <w:style w:type="paragraph" w:customStyle="1" w:styleId="AE7CCF1C762F4E79B54DF408ACE0558B40">
    <w:name w:val="AE7CCF1C762F4E79B54DF408ACE0558B40"/>
    <w:rsid w:val="00A07C34"/>
    <w:rPr>
      <w:rFonts w:eastAsiaTheme="minorHAnsi"/>
    </w:rPr>
  </w:style>
  <w:style w:type="paragraph" w:customStyle="1" w:styleId="79202ED2DB334DA88DC1658CFF71022A40">
    <w:name w:val="79202ED2DB334DA88DC1658CFF71022A40"/>
    <w:rsid w:val="00A07C34"/>
    <w:rPr>
      <w:rFonts w:eastAsiaTheme="minorHAnsi"/>
    </w:rPr>
  </w:style>
  <w:style w:type="paragraph" w:customStyle="1" w:styleId="BBB9644982C44F98BE5B2491B7B8A71540">
    <w:name w:val="BBB9644982C44F98BE5B2491B7B8A71540"/>
    <w:rsid w:val="00A07C34"/>
    <w:rPr>
      <w:rFonts w:eastAsiaTheme="minorHAnsi"/>
    </w:rPr>
  </w:style>
  <w:style w:type="paragraph" w:customStyle="1" w:styleId="4A1DAAC7C9984E8CB93B8CBE4CD3DF7E40">
    <w:name w:val="4A1DAAC7C9984E8CB93B8CBE4CD3DF7E40"/>
    <w:rsid w:val="00A07C34"/>
    <w:rPr>
      <w:rFonts w:eastAsiaTheme="minorHAnsi"/>
    </w:rPr>
  </w:style>
  <w:style w:type="paragraph" w:customStyle="1" w:styleId="CE0B55325988406B8D82019707275C0940">
    <w:name w:val="CE0B55325988406B8D82019707275C0940"/>
    <w:rsid w:val="00A07C34"/>
    <w:rPr>
      <w:rFonts w:eastAsiaTheme="minorHAnsi"/>
    </w:rPr>
  </w:style>
  <w:style w:type="paragraph" w:customStyle="1" w:styleId="1E7CD385C4604E4BBF8C303EE037EC8C40">
    <w:name w:val="1E7CD385C4604E4BBF8C303EE037EC8C40"/>
    <w:rsid w:val="00A07C34"/>
    <w:rPr>
      <w:rFonts w:eastAsiaTheme="minorHAnsi"/>
    </w:rPr>
  </w:style>
  <w:style w:type="paragraph" w:customStyle="1" w:styleId="F897C4B383F9408AA7FBC4FB1F122BF940">
    <w:name w:val="F897C4B383F9408AA7FBC4FB1F122BF940"/>
    <w:rsid w:val="00A07C34"/>
    <w:rPr>
      <w:rFonts w:eastAsiaTheme="minorHAnsi"/>
    </w:rPr>
  </w:style>
  <w:style w:type="paragraph" w:customStyle="1" w:styleId="9FC8A71D1EED4B0A9FB5DE01A0CA844240">
    <w:name w:val="9FC8A71D1EED4B0A9FB5DE01A0CA844240"/>
    <w:rsid w:val="00A07C34"/>
    <w:rPr>
      <w:rFonts w:eastAsiaTheme="minorHAnsi"/>
    </w:rPr>
  </w:style>
  <w:style w:type="paragraph" w:customStyle="1" w:styleId="08955B0E136243458C19ACC6AB7EC96B40">
    <w:name w:val="08955B0E136243458C19ACC6AB7EC96B40"/>
    <w:rsid w:val="00A07C34"/>
    <w:rPr>
      <w:rFonts w:eastAsiaTheme="minorHAnsi"/>
    </w:rPr>
  </w:style>
  <w:style w:type="paragraph" w:customStyle="1" w:styleId="AAB896E9171742E5A53F06DA762B3E0B40">
    <w:name w:val="AAB896E9171742E5A53F06DA762B3E0B40"/>
    <w:rsid w:val="00A07C34"/>
    <w:rPr>
      <w:rFonts w:eastAsiaTheme="minorHAnsi"/>
    </w:rPr>
  </w:style>
  <w:style w:type="paragraph" w:customStyle="1" w:styleId="8D6BD87B5E0747C6BD28E7F2C532755340">
    <w:name w:val="8D6BD87B5E0747C6BD28E7F2C532755340"/>
    <w:rsid w:val="00A07C34"/>
    <w:rPr>
      <w:rFonts w:eastAsiaTheme="minorHAnsi"/>
    </w:rPr>
  </w:style>
  <w:style w:type="paragraph" w:customStyle="1" w:styleId="27663AB6C3ED49C9A6DBC7F4E11C2A2E40">
    <w:name w:val="27663AB6C3ED49C9A6DBC7F4E11C2A2E40"/>
    <w:rsid w:val="00A07C34"/>
    <w:rPr>
      <w:rFonts w:eastAsiaTheme="minorHAnsi"/>
    </w:rPr>
  </w:style>
  <w:style w:type="paragraph" w:customStyle="1" w:styleId="5F4B1AAB319547A6BB935DEE94597C7A40">
    <w:name w:val="5F4B1AAB319547A6BB935DEE94597C7A40"/>
    <w:rsid w:val="00A07C34"/>
    <w:rPr>
      <w:rFonts w:eastAsiaTheme="minorHAnsi"/>
    </w:rPr>
  </w:style>
  <w:style w:type="paragraph" w:customStyle="1" w:styleId="424EAD30F3B3467793379509821B639D40">
    <w:name w:val="424EAD30F3B3467793379509821B639D40"/>
    <w:rsid w:val="00A07C34"/>
    <w:rPr>
      <w:rFonts w:eastAsiaTheme="minorHAnsi"/>
    </w:rPr>
  </w:style>
  <w:style w:type="paragraph" w:customStyle="1" w:styleId="5B43E1E2014743A9923CCEC6A1C19BCC42">
    <w:name w:val="5B43E1E2014743A9923CCEC6A1C19BCC42"/>
    <w:rsid w:val="00A07C34"/>
    <w:rPr>
      <w:rFonts w:eastAsiaTheme="minorHAnsi"/>
    </w:rPr>
  </w:style>
  <w:style w:type="paragraph" w:customStyle="1" w:styleId="E96DE4434DAA4639895ACF7E8FB7A20C41">
    <w:name w:val="E96DE4434DAA4639895ACF7E8FB7A20C41"/>
    <w:rsid w:val="00A07C34"/>
    <w:rPr>
      <w:rFonts w:eastAsiaTheme="minorHAnsi"/>
    </w:rPr>
  </w:style>
  <w:style w:type="paragraph" w:customStyle="1" w:styleId="B432012E4E3D4B88AAA52065CF460B8441">
    <w:name w:val="B432012E4E3D4B88AAA52065CF460B8441"/>
    <w:rsid w:val="00A07C34"/>
    <w:rPr>
      <w:rFonts w:eastAsiaTheme="minorHAnsi"/>
    </w:rPr>
  </w:style>
  <w:style w:type="paragraph" w:customStyle="1" w:styleId="49130652AC3B411581D4CEC6CA88667841">
    <w:name w:val="49130652AC3B411581D4CEC6CA88667841"/>
    <w:rsid w:val="00A07C34"/>
    <w:rPr>
      <w:rFonts w:eastAsiaTheme="minorHAnsi"/>
    </w:rPr>
  </w:style>
  <w:style w:type="paragraph" w:customStyle="1" w:styleId="425511DBC0174CC8B01CBF3232A829B241">
    <w:name w:val="425511DBC0174CC8B01CBF3232A829B241"/>
    <w:rsid w:val="00A07C34"/>
    <w:rPr>
      <w:rFonts w:eastAsiaTheme="minorHAnsi"/>
    </w:rPr>
  </w:style>
  <w:style w:type="paragraph" w:customStyle="1" w:styleId="A6C661EA3F2B4F18B64F5124C01FA7CF41">
    <w:name w:val="A6C661EA3F2B4F18B64F5124C01FA7CF41"/>
    <w:rsid w:val="00A07C34"/>
    <w:rPr>
      <w:rFonts w:eastAsiaTheme="minorHAnsi"/>
    </w:rPr>
  </w:style>
  <w:style w:type="paragraph" w:customStyle="1" w:styleId="725C63E107F7412C9DD6E46A40802F3837">
    <w:name w:val="725C63E107F7412C9DD6E46A40802F3837"/>
    <w:rsid w:val="00A07C34"/>
    <w:rPr>
      <w:rFonts w:eastAsiaTheme="minorHAnsi"/>
    </w:rPr>
  </w:style>
  <w:style w:type="paragraph" w:customStyle="1" w:styleId="6901908CB7B34F989152BAD71E1191C641">
    <w:name w:val="6901908CB7B34F989152BAD71E1191C641"/>
    <w:rsid w:val="00A07C34"/>
    <w:rPr>
      <w:rFonts w:eastAsiaTheme="minorHAnsi"/>
    </w:rPr>
  </w:style>
  <w:style w:type="paragraph" w:customStyle="1" w:styleId="747D7675331F464C8777EA631404F50A41">
    <w:name w:val="747D7675331F464C8777EA631404F50A41"/>
    <w:rsid w:val="00A07C34"/>
    <w:rPr>
      <w:rFonts w:eastAsiaTheme="minorHAnsi"/>
    </w:rPr>
  </w:style>
  <w:style w:type="paragraph" w:customStyle="1" w:styleId="CD70949628334181A8B091324C73BD0C41">
    <w:name w:val="CD70949628334181A8B091324C73BD0C41"/>
    <w:rsid w:val="00A07C34"/>
    <w:rPr>
      <w:rFonts w:eastAsiaTheme="minorHAnsi"/>
    </w:rPr>
  </w:style>
  <w:style w:type="paragraph" w:customStyle="1" w:styleId="3AFD98E95C3849B9AE3AB92FEE4C1B9741">
    <w:name w:val="3AFD98E95C3849B9AE3AB92FEE4C1B9741"/>
    <w:rsid w:val="00A07C34"/>
    <w:rPr>
      <w:rFonts w:eastAsiaTheme="minorHAnsi"/>
    </w:rPr>
  </w:style>
  <w:style w:type="paragraph" w:customStyle="1" w:styleId="30FECE43522E4F38B250A3ED1085630F41">
    <w:name w:val="30FECE43522E4F38B250A3ED1085630F41"/>
    <w:rsid w:val="00A07C34"/>
    <w:rPr>
      <w:rFonts w:eastAsiaTheme="minorHAnsi"/>
    </w:rPr>
  </w:style>
  <w:style w:type="paragraph" w:customStyle="1" w:styleId="60EEAB1BE9E24EEDA873BC743CF2E22941">
    <w:name w:val="60EEAB1BE9E24EEDA873BC743CF2E22941"/>
    <w:rsid w:val="00A07C34"/>
    <w:rPr>
      <w:rFonts w:eastAsiaTheme="minorHAnsi"/>
    </w:rPr>
  </w:style>
  <w:style w:type="paragraph" w:customStyle="1" w:styleId="6A1B571DE20B46F7A65C1B4BC0E93B6E41">
    <w:name w:val="6A1B571DE20B46F7A65C1B4BC0E93B6E41"/>
    <w:rsid w:val="00A07C34"/>
    <w:rPr>
      <w:rFonts w:eastAsiaTheme="minorHAnsi"/>
    </w:rPr>
  </w:style>
  <w:style w:type="paragraph" w:customStyle="1" w:styleId="220DDEC227EB492EB018BD29E3329D1741">
    <w:name w:val="220DDEC227EB492EB018BD29E3329D1741"/>
    <w:rsid w:val="00A07C34"/>
    <w:rPr>
      <w:rFonts w:eastAsiaTheme="minorHAnsi"/>
    </w:rPr>
  </w:style>
  <w:style w:type="paragraph" w:customStyle="1" w:styleId="D5F4DDC97E2F4D2BB6BA321EDC372FEE41">
    <w:name w:val="D5F4DDC97E2F4D2BB6BA321EDC372FEE41"/>
    <w:rsid w:val="00A07C34"/>
    <w:rPr>
      <w:rFonts w:eastAsiaTheme="minorHAnsi"/>
    </w:rPr>
  </w:style>
  <w:style w:type="paragraph" w:customStyle="1" w:styleId="9B6601EC02FF443093BDACCAB4BEFACB41">
    <w:name w:val="9B6601EC02FF443093BDACCAB4BEFACB41"/>
    <w:rsid w:val="00A07C34"/>
    <w:rPr>
      <w:rFonts w:eastAsiaTheme="minorHAnsi"/>
    </w:rPr>
  </w:style>
  <w:style w:type="paragraph" w:customStyle="1" w:styleId="75D5E4FA05FF433380977840B31D8EF841">
    <w:name w:val="75D5E4FA05FF433380977840B31D8EF841"/>
    <w:rsid w:val="00A07C34"/>
    <w:rPr>
      <w:rFonts w:eastAsiaTheme="minorHAnsi"/>
    </w:rPr>
  </w:style>
  <w:style w:type="paragraph" w:customStyle="1" w:styleId="CA0768CB81EF4AF6BBC11C0655F472A041">
    <w:name w:val="CA0768CB81EF4AF6BBC11C0655F472A041"/>
    <w:rsid w:val="00A07C34"/>
    <w:rPr>
      <w:rFonts w:eastAsiaTheme="minorHAnsi"/>
    </w:rPr>
  </w:style>
  <w:style w:type="paragraph" w:customStyle="1" w:styleId="067041811A6D4A4FA61D097613A8FBBE41">
    <w:name w:val="067041811A6D4A4FA61D097613A8FBBE41"/>
    <w:rsid w:val="00A07C34"/>
    <w:rPr>
      <w:rFonts w:eastAsiaTheme="minorHAnsi"/>
    </w:rPr>
  </w:style>
  <w:style w:type="paragraph" w:customStyle="1" w:styleId="9FA095E30DCA4B678A59EF300BF9462341">
    <w:name w:val="9FA095E30DCA4B678A59EF300BF9462341"/>
    <w:rsid w:val="00A07C34"/>
    <w:rPr>
      <w:rFonts w:eastAsiaTheme="minorHAnsi"/>
    </w:rPr>
  </w:style>
  <w:style w:type="paragraph" w:customStyle="1" w:styleId="ED6D03DC8437426CA9D5F8EB01FB87BD41">
    <w:name w:val="ED6D03DC8437426CA9D5F8EB01FB87BD41"/>
    <w:rsid w:val="00A07C34"/>
    <w:rPr>
      <w:rFonts w:eastAsiaTheme="minorHAnsi"/>
    </w:rPr>
  </w:style>
  <w:style w:type="paragraph" w:customStyle="1" w:styleId="EED9F9E17DAF488CB3B1C2BABB075FA741">
    <w:name w:val="EED9F9E17DAF488CB3B1C2BABB075FA741"/>
    <w:rsid w:val="00A07C34"/>
    <w:rPr>
      <w:rFonts w:eastAsiaTheme="minorHAnsi"/>
    </w:rPr>
  </w:style>
  <w:style w:type="paragraph" w:customStyle="1" w:styleId="09A8379BBBA74E47BE33A2E0C86E448441">
    <w:name w:val="09A8379BBBA74E47BE33A2E0C86E448441"/>
    <w:rsid w:val="00A07C34"/>
    <w:rPr>
      <w:rFonts w:eastAsiaTheme="minorHAnsi"/>
    </w:rPr>
  </w:style>
  <w:style w:type="paragraph" w:customStyle="1" w:styleId="AAEA40224C564A29AC0F3405B1D118E241">
    <w:name w:val="AAEA40224C564A29AC0F3405B1D118E241"/>
    <w:rsid w:val="00A07C34"/>
    <w:rPr>
      <w:rFonts w:eastAsiaTheme="minorHAnsi"/>
    </w:rPr>
  </w:style>
  <w:style w:type="paragraph" w:customStyle="1" w:styleId="E5A2D34A97254476A466E31572A5CCA041">
    <w:name w:val="E5A2D34A97254476A466E31572A5CCA041"/>
    <w:rsid w:val="00A07C34"/>
    <w:rPr>
      <w:rFonts w:eastAsiaTheme="minorHAnsi"/>
    </w:rPr>
  </w:style>
  <w:style w:type="paragraph" w:customStyle="1" w:styleId="25915255E24F4225B6D9E15DBC1B24C741">
    <w:name w:val="25915255E24F4225B6D9E15DBC1B24C741"/>
    <w:rsid w:val="00A07C34"/>
    <w:rPr>
      <w:rFonts w:eastAsiaTheme="minorHAnsi"/>
    </w:rPr>
  </w:style>
  <w:style w:type="paragraph" w:customStyle="1" w:styleId="046FA9C79EE3406C8AA40D2086AFCA9741">
    <w:name w:val="046FA9C79EE3406C8AA40D2086AFCA9741"/>
    <w:rsid w:val="00A07C34"/>
    <w:rPr>
      <w:rFonts w:eastAsiaTheme="minorHAnsi"/>
    </w:rPr>
  </w:style>
  <w:style w:type="paragraph" w:customStyle="1" w:styleId="2D614D2DCB0D47BC8CCD1B066BC1501E41">
    <w:name w:val="2D614D2DCB0D47BC8CCD1B066BC1501E41"/>
    <w:rsid w:val="00A07C34"/>
    <w:rPr>
      <w:rFonts w:eastAsiaTheme="minorHAnsi"/>
    </w:rPr>
  </w:style>
  <w:style w:type="paragraph" w:customStyle="1" w:styleId="36F7CBFBDFFF412E97B87395BF3EE8F841">
    <w:name w:val="36F7CBFBDFFF412E97B87395BF3EE8F841"/>
    <w:rsid w:val="00A07C34"/>
    <w:rPr>
      <w:rFonts w:eastAsiaTheme="minorHAnsi"/>
    </w:rPr>
  </w:style>
  <w:style w:type="paragraph" w:customStyle="1" w:styleId="9207334FC7E048B1A10FB9B9C95089E741">
    <w:name w:val="9207334FC7E048B1A10FB9B9C95089E741"/>
    <w:rsid w:val="00A07C34"/>
    <w:rPr>
      <w:rFonts w:eastAsiaTheme="minorHAnsi"/>
    </w:rPr>
  </w:style>
  <w:style w:type="paragraph" w:customStyle="1" w:styleId="88AF13263EE94C4397F1248EC0150F5441">
    <w:name w:val="88AF13263EE94C4397F1248EC0150F5441"/>
    <w:rsid w:val="00A07C34"/>
    <w:rPr>
      <w:rFonts w:eastAsiaTheme="minorHAnsi"/>
    </w:rPr>
  </w:style>
  <w:style w:type="paragraph" w:customStyle="1" w:styleId="4FEAA379D44246CA8CAA3426FF7D971541">
    <w:name w:val="4FEAA379D44246CA8CAA3426FF7D971541"/>
    <w:rsid w:val="00A07C34"/>
    <w:rPr>
      <w:rFonts w:eastAsiaTheme="minorHAnsi"/>
    </w:rPr>
  </w:style>
  <w:style w:type="paragraph" w:customStyle="1" w:styleId="0B7BC541F6E74A178C85B18D3DC72A0541">
    <w:name w:val="0B7BC541F6E74A178C85B18D3DC72A0541"/>
    <w:rsid w:val="00A07C34"/>
    <w:rPr>
      <w:rFonts w:eastAsiaTheme="minorHAnsi"/>
    </w:rPr>
  </w:style>
  <w:style w:type="paragraph" w:customStyle="1" w:styleId="EB3A4D6026804F638F6EB2C5B6B9340341">
    <w:name w:val="EB3A4D6026804F638F6EB2C5B6B9340341"/>
    <w:rsid w:val="00A07C34"/>
    <w:rPr>
      <w:rFonts w:eastAsiaTheme="minorHAnsi"/>
    </w:rPr>
  </w:style>
  <w:style w:type="paragraph" w:customStyle="1" w:styleId="0A0DECE5E78C447E98ED67DF063A3B8D41">
    <w:name w:val="0A0DECE5E78C447E98ED67DF063A3B8D41"/>
    <w:rsid w:val="00A07C34"/>
    <w:rPr>
      <w:rFonts w:eastAsiaTheme="minorHAnsi"/>
    </w:rPr>
  </w:style>
  <w:style w:type="paragraph" w:customStyle="1" w:styleId="37CA73E932D24D25AFA10AA89005D3E241">
    <w:name w:val="37CA73E932D24D25AFA10AA89005D3E241"/>
    <w:rsid w:val="00A07C34"/>
    <w:rPr>
      <w:rFonts w:eastAsiaTheme="minorHAnsi"/>
    </w:rPr>
  </w:style>
  <w:style w:type="paragraph" w:customStyle="1" w:styleId="788E8389F3CA4FDFA3AE21ADCFAE64ED41">
    <w:name w:val="788E8389F3CA4FDFA3AE21ADCFAE64ED41"/>
    <w:rsid w:val="00A07C34"/>
    <w:rPr>
      <w:rFonts w:eastAsiaTheme="minorHAnsi"/>
    </w:rPr>
  </w:style>
  <w:style w:type="paragraph" w:customStyle="1" w:styleId="6319E32CC19A476EA852525692437D0F41">
    <w:name w:val="6319E32CC19A476EA852525692437D0F41"/>
    <w:rsid w:val="00A07C34"/>
    <w:rPr>
      <w:rFonts w:eastAsiaTheme="minorHAnsi"/>
    </w:rPr>
  </w:style>
  <w:style w:type="paragraph" w:customStyle="1" w:styleId="C8A61570F7404BFABF9355D4F9DFA06F41">
    <w:name w:val="C8A61570F7404BFABF9355D4F9DFA06F41"/>
    <w:rsid w:val="00A07C34"/>
    <w:rPr>
      <w:rFonts w:eastAsiaTheme="minorHAnsi"/>
    </w:rPr>
  </w:style>
  <w:style w:type="paragraph" w:customStyle="1" w:styleId="47A32EDEBEB642C780D99FC48AD3E2C241">
    <w:name w:val="47A32EDEBEB642C780D99FC48AD3E2C241"/>
    <w:rsid w:val="00A07C34"/>
    <w:rPr>
      <w:rFonts w:eastAsiaTheme="minorHAnsi"/>
    </w:rPr>
  </w:style>
  <w:style w:type="paragraph" w:customStyle="1" w:styleId="78B0CA40D2A9441EB0C7580CB80824B141">
    <w:name w:val="78B0CA40D2A9441EB0C7580CB80824B141"/>
    <w:rsid w:val="00A07C34"/>
    <w:rPr>
      <w:rFonts w:eastAsiaTheme="minorHAnsi"/>
    </w:rPr>
  </w:style>
  <w:style w:type="paragraph" w:customStyle="1" w:styleId="E1304195577F454C91CC571A8A8AA1E541">
    <w:name w:val="E1304195577F454C91CC571A8A8AA1E541"/>
    <w:rsid w:val="00A07C34"/>
    <w:rPr>
      <w:rFonts w:eastAsiaTheme="minorHAnsi"/>
    </w:rPr>
  </w:style>
  <w:style w:type="paragraph" w:customStyle="1" w:styleId="0B7AA48A66914AD38001828C130366F341">
    <w:name w:val="0B7AA48A66914AD38001828C130366F341"/>
    <w:rsid w:val="00A07C34"/>
    <w:rPr>
      <w:rFonts w:eastAsiaTheme="minorHAnsi"/>
    </w:rPr>
  </w:style>
  <w:style w:type="paragraph" w:customStyle="1" w:styleId="B4A413C292FE4B80901C589CE2339F4A41">
    <w:name w:val="B4A413C292FE4B80901C589CE2339F4A41"/>
    <w:rsid w:val="00A07C34"/>
    <w:rPr>
      <w:rFonts w:eastAsiaTheme="minorHAnsi"/>
    </w:rPr>
  </w:style>
  <w:style w:type="paragraph" w:customStyle="1" w:styleId="B470010CD9654EFEB281D3AB2873183041">
    <w:name w:val="B470010CD9654EFEB281D3AB2873183041"/>
    <w:rsid w:val="00A07C34"/>
    <w:rPr>
      <w:rFonts w:eastAsiaTheme="minorHAnsi"/>
    </w:rPr>
  </w:style>
  <w:style w:type="paragraph" w:customStyle="1" w:styleId="2057BD0C9C3E472A9B89A9EC6711C11E41">
    <w:name w:val="2057BD0C9C3E472A9B89A9EC6711C11E41"/>
    <w:rsid w:val="00A07C34"/>
    <w:rPr>
      <w:rFonts w:eastAsiaTheme="minorHAnsi"/>
    </w:rPr>
  </w:style>
  <w:style w:type="paragraph" w:customStyle="1" w:styleId="F37C496DF0CA44B3B7BB2D5E436CDDEC41">
    <w:name w:val="F37C496DF0CA44B3B7BB2D5E436CDDEC41"/>
    <w:rsid w:val="00A07C34"/>
    <w:rPr>
      <w:rFonts w:eastAsiaTheme="minorHAnsi"/>
    </w:rPr>
  </w:style>
  <w:style w:type="paragraph" w:customStyle="1" w:styleId="CE1292F728574FCCA1AE608E1C9FC5E241">
    <w:name w:val="CE1292F728574FCCA1AE608E1C9FC5E241"/>
    <w:rsid w:val="00A07C34"/>
    <w:rPr>
      <w:rFonts w:eastAsiaTheme="minorHAnsi"/>
    </w:rPr>
  </w:style>
  <w:style w:type="paragraph" w:customStyle="1" w:styleId="AE7CCF1C762F4E79B54DF408ACE0558B41">
    <w:name w:val="AE7CCF1C762F4E79B54DF408ACE0558B41"/>
    <w:rsid w:val="00A07C34"/>
    <w:rPr>
      <w:rFonts w:eastAsiaTheme="minorHAnsi"/>
    </w:rPr>
  </w:style>
  <w:style w:type="paragraph" w:customStyle="1" w:styleId="79202ED2DB334DA88DC1658CFF71022A41">
    <w:name w:val="79202ED2DB334DA88DC1658CFF71022A41"/>
    <w:rsid w:val="00A07C34"/>
    <w:rPr>
      <w:rFonts w:eastAsiaTheme="minorHAnsi"/>
    </w:rPr>
  </w:style>
  <w:style w:type="paragraph" w:customStyle="1" w:styleId="BBB9644982C44F98BE5B2491B7B8A71541">
    <w:name w:val="BBB9644982C44F98BE5B2491B7B8A71541"/>
    <w:rsid w:val="00A07C34"/>
    <w:rPr>
      <w:rFonts w:eastAsiaTheme="minorHAnsi"/>
    </w:rPr>
  </w:style>
  <w:style w:type="paragraph" w:customStyle="1" w:styleId="4A1DAAC7C9984E8CB93B8CBE4CD3DF7E41">
    <w:name w:val="4A1DAAC7C9984E8CB93B8CBE4CD3DF7E41"/>
    <w:rsid w:val="00A07C34"/>
    <w:rPr>
      <w:rFonts w:eastAsiaTheme="minorHAnsi"/>
    </w:rPr>
  </w:style>
  <w:style w:type="paragraph" w:customStyle="1" w:styleId="CE0B55325988406B8D82019707275C0941">
    <w:name w:val="CE0B55325988406B8D82019707275C0941"/>
    <w:rsid w:val="00A07C34"/>
    <w:rPr>
      <w:rFonts w:eastAsiaTheme="minorHAnsi"/>
    </w:rPr>
  </w:style>
  <w:style w:type="paragraph" w:customStyle="1" w:styleId="1E7CD385C4604E4BBF8C303EE037EC8C41">
    <w:name w:val="1E7CD385C4604E4BBF8C303EE037EC8C41"/>
    <w:rsid w:val="00A07C34"/>
    <w:rPr>
      <w:rFonts w:eastAsiaTheme="minorHAnsi"/>
    </w:rPr>
  </w:style>
  <w:style w:type="paragraph" w:customStyle="1" w:styleId="F897C4B383F9408AA7FBC4FB1F122BF941">
    <w:name w:val="F897C4B383F9408AA7FBC4FB1F122BF941"/>
    <w:rsid w:val="00A07C34"/>
    <w:rPr>
      <w:rFonts w:eastAsiaTheme="minorHAnsi"/>
    </w:rPr>
  </w:style>
  <w:style w:type="paragraph" w:customStyle="1" w:styleId="9FC8A71D1EED4B0A9FB5DE01A0CA844241">
    <w:name w:val="9FC8A71D1EED4B0A9FB5DE01A0CA844241"/>
    <w:rsid w:val="00A07C34"/>
    <w:rPr>
      <w:rFonts w:eastAsiaTheme="minorHAnsi"/>
    </w:rPr>
  </w:style>
  <w:style w:type="paragraph" w:customStyle="1" w:styleId="08955B0E136243458C19ACC6AB7EC96B41">
    <w:name w:val="08955B0E136243458C19ACC6AB7EC96B41"/>
    <w:rsid w:val="00A07C34"/>
    <w:rPr>
      <w:rFonts w:eastAsiaTheme="minorHAnsi"/>
    </w:rPr>
  </w:style>
  <w:style w:type="paragraph" w:customStyle="1" w:styleId="AAB896E9171742E5A53F06DA762B3E0B41">
    <w:name w:val="AAB896E9171742E5A53F06DA762B3E0B41"/>
    <w:rsid w:val="00A07C34"/>
    <w:rPr>
      <w:rFonts w:eastAsiaTheme="minorHAnsi"/>
    </w:rPr>
  </w:style>
  <w:style w:type="paragraph" w:customStyle="1" w:styleId="8D6BD87B5E0747C6BD28E7F2C532755341">
    <w:name w:val="8D6BD87B5E0747C6BD28E7F2C532755341"/>
    <w:rsid w:val="00A07C34"/>
    <w:rPr>
      <w:rFonts w:eastAsiaTheme="minorHAnsi"/>
    </w:rPr>
  </w:style>
  <w:style w:type="paragraph" w:customStyle="1" w:styleId="27663AB6C3ED49C9A6DBC7F4E11C2A2E41">
    <w:name w:val="27663AB6C3ED49C9A6DBC7F4E11C2A2E41"/>
    <w:rsid w:val="00A07C34"/>
    <w:rPr>
      <w:rFonts w:eastAsiaTheme="minorHAnsi"/>
    </w:rPr>
  </w:style>
  <w:style w:type="paragraph" w:customStyle="1" w:styleId="5F4B1AAB319547A6BB935DEE94597C7A41">
    <w:name w:val="5F4B1AAB319547A6BB935DEE94597C7A41"/>
    <w:rsid w:val="00A07C34"/>
    <w:rPr>
      <w:rFonts w:eastAsiaTheme="minorHAnsi"/>
    </w:rPr>
  </w:style>
  <w:style w:type="paragraph" w:customStyle="1" w:styleId="424EAD30F3B3467793379509821B639D41">
    <w:name w:val="424EAD30F3B3467793379509821B639D41"/>
    <w:rsid w:val="00A07C34"/>
    <w:rPr>
      <w:rFonts w:eastAsiaTheme="minorHAnsi"/>
    </w:rPr>
  </w:style>
  <w:style w:type="paragraph" w:customStyle="1" w:styleId="5B43E1E2014743A9923CCEC6A1C19BCC43">
    <w:name w:val="5B43E1E2014743A9923CCEC6A1C19BCC43"/>
    <w:rsid w:val="00A07C34"/>
    <w:rPr>
      <w:rFonts w:eastAsiaTheme="minorHAnsi"/>
    </w:rPr>
  </w:style>
  <w:style w:type="paragraph" w:customStyle="1" w:styleId="E96DE4434DAA4639895ACF7E8FB7A20C42">
    <w:name w:val="E96DE4434DAA4639895ACF7E8FB7A20C42"/>
    <w:rsid w:val="00A07C34"/>
    <w:rPr>
      <w:rFonts w:eastAsiaTheme="minorHAnsi"/>
    </w:rPr>
  </w:style>
  <w:style w:type="paragraph" w:customStyle="1" w:styleId="B432012E4E3D4B88AAA52065CF460B8442">
    <w:name w:val="B432012E4E3D4B88AAA52065CF460B8442"/>
    <w:rsid w:val="00A07C34"/>
    <w:rPr>
      <w:rFonts w:eastAsiaTheme="minorHAnsi"/>
    </w:rPr>
  </w:style>
  <w:style w:type="paragraph" w:customStyle="1" w:styleId="49130652AC3B411581D4CEC6CA88667842">
    <w:name w:val="49130652AC3B411581D4CEC6CA88667842"/>
    <w:rsid w:val="00A07C34"/>
    <w:rPr>
      <w:rFonts w:eastAsiaTheme="minorHAnsi"/>
    </w:rPr>
  </w:style>
  <w:style w:type="paragraph" w:customStyle="1" w:styleId="425511DBC0174CC8B01CBF3232A829B242">
    <w:name w:val="425511DBC0174CC8B01CBF3232A829B242"/>
    <w:rsid w:val="00A07C34"/>
    <w:rPr>
      <w:rFonts w:eastAsiaTheme="minorHAnsi"/>
    </w:rPr>
  </w:style>
  <w:style w:type="paragraph" w:customStyle="1" w:styleId="A6C661EA3F2B4F18B64F5124C01FA7CF42">
    <w:name w:val="A6C661EA3F2B4F18B64F5124C01FA7CF42"/>
    <w:rsid w:val="00A07C34"/>
    <w:rPr>
      <w:rFonts w:eastAsiaTheme="minorHAnsi"/>
    </w:rPr>
  </w:style>
  <w:style w:type="paragraph" w:customStyle="1" w:styleId="725C63E107F7412C9DD6E46A40802F3838">
    <w:name w:val="725C63E107F7412C9DD6E46A40802F3838"/>
    <w:rsid w:val="00A07C34"/>
    <w:rPr>
      <w:rFonts w:eastAsiaTheme="minorHAnsi"/>
    </w:rPr>
  </w:style>
  <w:style w:type="paragraph" w:customStyle="1" w:styleId="6901908CB7B34F989152BAD71E1191C642">
    <w:name w:val="6901908CB7B34F989152BAD71E1191C642"/>
    <w:rsid w:val="00A07C34"/>
    <w:rPr>
      <w:rFonts w:eastAsiaTheme="minorHAnsi"/>
    </w:rPr>
  </w:style>
  <w:style w:type="paragraph" w:customStyle="1" w:styleId="747D7675331F464C8777EA631404F50A42">
    <w:name w:val="747D7675331F464C8777EA631404F50A42"/>
    <w:rsid w:val="00A07C34"/>
    <w:rPr>
      <w:rFonts w:eastAsiaTheme="minorHAnsi"/>
    </w:rPr>
  </w:style>
  <w:style w:type="paragraph" w:customStyle="1" w:styleId="CD70949628334181A8B091324C73BD0C42">
    <w:name w:val="CD70949628334181A8B091324C73BD0C42"/>
    <w:rsid w:val="00A07C34"/>
    <w:rPr>
      <w:rFonts w:eastAsiaTheme="minorHAnsi"/>
    </w:rPr>
  </w:style>
  <w:style w:type="paragraph" w:customStyle="1" w:styleId="3AFD98E95C3849B9AE3AB92FEE4C1B9742">
    <w:name w:val="3AFD98E95C3849B9AE3AB92FEE4C1B9742"/>
    <w:rsid w:val="00A07C34"/>
    <w:rPr>
      <w:rFonts w:eastAsiaTheme="minorHAnsi"/>
    </w:rPr>
  </w:style>
  <w:style w:type="paragraph" w:customStyle="1" w:styleId="30FECE43522E4F38B250A3ED1085630F42">
    <w:name w:val="30FECE43522E4F38B250A3ED1085630F42"/>
    <w:rsid w:val="00A07C34"/>
    <w:rPr>
      <w:rFonts w:eastAsiaTheme="minorHAnsi"/>
    </w:rPr>
  </w:style>
  <w:style w:type="paragraph" w:customStyle="1" w:styleId="60EEAB1BE9E24EEDA873BC743CF2E22942">
    <w:name w:val="60EEAB1BE9E24EEDA873BC743CF2E22942"/>
    <w:rsid w:val="00A07C34"/>
    <w:rPr>
      <w:rFonts w:eastAsiaTheme="minorHAnsi"/>
    </w:rPr>
  </w:style>
  <w:style w:type="paragraph" w:customStyle="1" w:styleId="6A1B571DE20B46F7A65C1B4BC0E93B6E42">
    <w:name w:val="6A1B571DE20B46F7A65C1B4BC0E93B6E42"/>
    <w:rsid w:val="00A07C34"/>
    <w:rPr>
      <w:rFonts w:eastAsiaTheme="minorHAnsi"/>
    </w:rPr>
  </w:style>
  <w:style w:type="paragraph" w:customStyle="1" w:styleId="220DDEC227EB492EB018BD29E3329D1742">
    <w:name w:val="220DDEC227EB492EB018BD29E3329D1742"/>
    <w:rsid w:val="00A07C34"/>
    <w:rPr>
      <w:rFonts w:eastAsiaTheme="minorHAnsi"/>
    </w:rPr>
  </w:style>
  <w:style w:type="paragraph" w:customStyle="1" w:styleId="D5F4DDC97E2F4D2BB6BA321EDC372FEE42">
    <w:name w:val="D5F4DDC97E2F4D2BB6BA321EDC372FEE42"/>
    <w:rsid w:val="00A07C34"/>
    <w:rPr>
      <w:rFonts w:eastAsiaTheme="minorHAnsi"/>
    </w:rPr>
  </w:style>
  <w:style w:type="paragraph" w:customStyle="1" w:styleId="9B6601EC02FF443093BDACCAB4BEFACB42">
    <w:name w:val="9B6601EC02FF443093BDACCAB4BEFACB42"/>
    <w:rsid w:val="00A07C34"/>
    <w:rPr>
      <w:rFonts w:eastAsiaTheme="minorHAnsi"/>
    </w:rPr>
  </w:style>
  <w:style w:type="paragraph" w:customStyle="1" w:styleId="75D5E4FA05FF433380977840B31D8EF842">
    <w:name w:val="75D5E4FA05FF433380977840B31D8EF842"/>
    <w:rsid w:val="00A07C34"/>
    <w:rPr>
      <w:rFonts w:eastAsiaTheme="minorHAnsi"/>
    </w:rPr>
  </w:style>
  <w:style w:type="paragraph" w:customStyle="1" w:styleId="CA0768CB81EF4AF6BBC11C0655F472A042">
    <w:name w:val="CA0768CB81EF4AF6BBC11C0655F472A042"/>
    <w:rsid w:val="00A07C34"/>
    <w:rPr>
      <w:rFonts w:eastAsiaTheme="minorHAnsi"/>
    </w:rPr>
  </w:style>
  <w:style w:type="paragraph" w:customStyle="1" w:styleId="067041811A6D4A4FA61D097613A8FBBE42">
    <w:name w:val="067041811A6D4A4FA61D097613A8FBBE42"/>
    <w:rsid w:val="00A07C34"/>
    <w:rPr>
      <w:rFonts w:eastAsiaTheme="minorHAnsi"/>
    </w:rPr>
  </w:style>
  <w:style w:type="paragraph" w:customStyle="1" w:styleId="9FA095E30DCA4B678A59EF300BF9462342">
    <w:name w:val="9FA095E30DCA4B678A59EF300BF9462342"/>
    <w:rsid w:val="00A07C34"/>
    <w:rPr>
      <w:rFonts w:eastAsiaTheme="minorHAnsi"/>
    </w:rPr>
  </w:style>
  <w:style w:type="paragraph" w:customStyle="1" w:styleId="ED6D03DC8437426CA9D5F8EB01FB87BD42">
    <w:name w:val="ED6D03DC8437426CA9D5F8EB01FB87BD42"/>
    <w:rsid w:val="00A07C34"/>
    <w:rPr>
      <w:rFonts w:eastAsiaTheme="minorHAnsi"/>
    </w:rPr>
  </w:style>
  <w:style w:type="paragraph" w:customStyle="1" w:styleId="EED9F9E17DAF488CB3B1C2BABB075FA742">
    <w:name w:val="EED9F9E17DAF488CB3B1C2BABB075FA742"/>
    <w:rsid w:val="00A07C34"/>
    <w:rPr>
      <w:rFonts w:eastAsiaTheme="minorHAnsi"/>
    </w:rPr>
  </w:style>
  <w:style w:type="paragraph" w:customStyle="1" w:styleId="09A8379BBBA74E47BE33A2E0C86E448442">
    <w:name w:val="09A8379BBBA74E47BE33A2E0C86E448442"/>
    <w:rsid w:val="00A07C34"/>
    <w:rPr>
      <w:rFonts w:eastAsiaTheme="minorHAnsi"/>
    </w:rPr>
  </w:style>
  <w:style w:type="paragraph" w:customStyle="1" w:styleId="AAEA40224C564A29AC0F3405B1D118E242">
    <w:name w:val="AAEA40224C564A29AC0F3405B1D118E242"/>
    <w:rsid w:val="00A07C34"/>
    <w:rPr>
      <w:rFonts w:eastAsiaTheme="minorHAnsi"/>
    </w:rPr>
  </w:style>
  <w:style w:type="paragraph" w:customStyle="1" w:styleId="E5A2D34A97254476A466E31572A5CCA042">
    <w:name w:val="E5A2D34A97254476A466E31572A5CCA042"/>
    <w:rsid w:val="00A07C34"/>
    <w:rPr>
      <w:rFonts w:eastAsiaTheme="minorHAnsi"/>
    </w:rPr>
  </w:style>
  <w:style w:type="paragraph" w:customStyle="1" w:styleId="25915255E24F4225B6D9E15DBC1B24C742">
    <w:name w:val="25915255E24F4225B6D9E15DBC1B24C742"/>
    <w:rsid w:val="00A07C34"/>
    <w:rPr>
      <w:rFonts w:eastAsiaTheme="minorHAnsi"/>
    </w:rPr>
  </w:style>
  <w:style w:type="paragraph" w:customStyle="1" w:styleId="046FA9C79EE3406C8AA40D2086AFCA9742">
    <w:name w:val="046FA9C79EE3406C8AA40D2086AFCA9742"/>
    <w:rsid w:val="00A07C34"/>
    <w:rPr>
      <w:rFonts w:eastAsiaTheme="minorHAnsi"/>
    </w:rPr>
  </w:style>
  <w:style w:type="paragraph" w:customStyle="1" w:styleId="2D614D2DCB0D47BC8CCD1B066BC1501E42">
    <w:name w:val="2D614D2DCB0D47BC8CCD1B066BC1501E42"/>
    <w:rsid w:val="00A07C34"/>
    <w:rPr>
      <w:rFonts w:eastAsiaTheme="minorHAnsi"/>
    </w:rPr>
  </w:style>
  <w:style w:type="paragraph" w:customStyle="1" w:styleId="36F7CBFBDFFF412E97B87395BF3EE8F842">
    <w:name w:val="36F7CBFBDFFF412E97B87395BF3EE8F842"/>
    <w:rsid w:val="00A07C34"/>
    <w:rPr>
      <w:rFonts w:eastAsiaTheme="minorHAnsi"/>
    </w:rPr>
  </w:style>
  <w:style w:type="paragraph" w:customStyle="1" w:styleId="9207334FC7E048B1A10FB9B9C95089E742">
    <w:name w:val="9207334FC7E048B1A10FB9B9C95089E742"/>
    <w:rsid w:val="00A07C34"/>
    <w:rPr>
      <w:rFonts w:eastAsiaTheme="minorHAnsi"/>
    </w:rPr>
  </w:style>
  <w:style w:type="paragraph" w:customStyle="1" w:styleId="88AF13263EE94C4397F1248EC0150F5442">
    <w:name w:val="88AF13263EE94C4397F1248EC0150F5442"/>
    <w:rsid w:val="00A07C34"/>
    <w:rPr>
      <w:rFonts w:eastAsiaTheme="minorHAnsi"/>
    </w:rPr>
  </w:style>
  <w:style w:type="paragraph" w:customStyle="1" w:styleId="4FEAA379D44246CA8CAA3426FF7D971542">
    <w:name w:val="4FEAA379D44246CA8CAA3426FF7D971542"/>
    <w:rsid w:val="00A07C34"/>
    <w:rPr>
      <w:rFonts w:eastAsiaTheme="minorHAnsi"/>
    </w:rPr>
  </w:style>
  <w:style w:type="paragraph" w:customStyle="1" w:styleId="0B7BC541F6E74A178C85B18D3DC72A0542">
    <w:name w:val="0B7BC541F6E74A178C85B18D3DC72A0542"/>
    <w:rsid w:val="00A07C34"/>
    <w:rPr>
      <w:rFonts w:eastAsiaTheme="minorHAnsi"/>
    </w:rPr>
  </w:style>
  <w:style w:type="paragraph" w:customStyle="1" w:styleId="EB3A4D6026804F638F6EB2C5B6B9340342">
    <w:name w:val="EB3A4D6026804F638F6EB2C5B6B9340342"/>
    <w:rsid w:val="00A07C34"/>
    <w:rPr>
      <w:rFonts w:eastAsiaTheme="minorHAnsi"/>
    </w:rPr>
  </w:style>
  <w:style w:type="paragraph" w:customStyle="1" w:styleId="0A0DECE5E78C447E98ED67DF063A3B8D42">
    <w:name w:val="0A0DECE5E78C447E98ED67DF063A3B8D42"/>
    <w:rsid w:val="00A07C34"/>
    <w:rPr>
      <w:rFonts w:eastAsiaTheme="minorHAnsi"/>
    </w:rPr>
  </w:style>
  <w:style w:type="paragraph" w:customStyle="1" w:styleId="37CA73E932D24D25AFA10AA89005D3E242">
    <w:name w:val="37CA73E932D24D25AFA10AA89005D3E242"/>
    <w:rsid w:val="00A07C34"/>
    <w:rPr>
      <w:rFonts w:eastAsiaTheme="minorHAnsi"/>
    </w:rPr>
  </w:style>
  <w:style w:type="paragraph" w:customStyle="1" w:styleId="788E8389F3CA4FDFA3AE21ADCFAE64ED42">
    <w:name w:val="788E8389F3CA4FDFA3AE21ADCFAE64ED42"/>
    <w:rsid w:val="00A07C34"/>
    <w:rPr>
      <w:rFonts w:eastAsiaTheme="minorHAnsi"/>
    </w:rPr>
  </w:style>
  <w:style w:type="paragraph" w:customStyle="1" w:styleId="6319E32CC19A476EA852525692437D0F42">
    <w:name w:val="6319E32CC19A476EA852525692437D0F42"/>
    <w:rsid w:val="00A07C34"/>
    <w:rPr>
      <w:rFonts w:eastAsiaTheme="minorHAnsi"/>
    </w:rPr>
  </w:style>
  <w:style w:type="paragraph" w:customStyle="1" w:styleId="C8A61570F7404BFABF9355D4F9DFA06F42">
    <w:name w:val="C8A61570F7404BFABF9355D4F9DFA06F42"/>
    <w:rsid w:val="00A07C34"/>
    <w:rPr>
      <w:rFonts w:eastAsiaTheme="minorHAnsi"/>
    </w:rPr>
  </w:style>
  <w:style w:type="paragraph" w:customStyle="1" w:styleId="47A32EDEBEB642C780D99FC48AD3E2C242">
    <w:name w:val="47A32EDEBEB642C780D99FC48AD3E2C242"/>
    <w:rsid w:val="00A07C34"/>
    <w:rPr>
      <w:rFonts w:eastAsiaTheme="minorHAnsi"/>
    </w:rPr>
  </w:style>
  <w:style w:type="paragraph" w:customStyle="1" w:styleId="78B0CA40D2A9441EB0C7580CB80824B142">
    <w:name w:val="78B0CA40D2A9441EB0C7580CB80824B142"/>
    <w:rsid w:val="00A07C34"/>
    <w:rPr>
      <w:rFonts w:eastAsiaTheme="minorHAnsi"/>
    </w:rPr>
  </w:style>
  <w:style w:type="paragraph" w:customStyle="1" w:styleId="E1304195577F454C91CC571A8A8AA1E542">
    <w:name w:val="E1304195577F454C91CC571A8A8AA1E542"/>
    <w:rsid w:val="00A07C34"/>
    <w:rPr>
      <w:rFonts w:eastAsiaTheme="minorHAnsi"/>
    </w:rPr>
  </w:style>
  <w:style w:type="paragraph" w:customStyle="1" w:styleId="0B7AA48A66914AD38001828C130366F342">
    <w:name w:val="0B7AA48A66914AD38001828C130366F342"/>
    <w:rsid w:val="00A07C34"/>
    <w:rPr>
      <w:rFonts w:eastAsiaTheme="minorHAnsi"/>
    </w:rPr>
  </w:style>
  <w:style w:type="paragraph" w:customStyle="1" w:styleId="B4A413C292FE4B80901C589CE2339F4A42">
    <w:name w:val="B4A413C292FE4B80901C589CE2339F4A42"/>
    <w:rsid w:val="00A07C34"/>
    <w:rPr>
      <w:rFonts w:eastAsiaTheme="minorHAnsi"/>
    </w:rPr>
  </w:style>
  <w:style w:type="paragraph" w:customStyle="1" w:styleId="B470010CD9654EFEB281D3AB2873183042">
    <w:name w:val="B470010CD9654EFEB281D3AB2873183042"/>
    <w:rsid w:val="00A07C34"/>
    <w:rPr>
      <w:rFonts w:eastAsiaTheme="minorHAnsi"/>
    </w:rPr>
  </w:style>
  <w:style w:type="paragraph" w:customStyle="1" w:styleId="2057BD0C9C3E472A9B89A9EC6711C11E42">
    <w:name w:val="2057BD0C9C3E472A9B89A9EC6711C11E42"/>
    <w:rsid w:val="00A07C34"/>
    <w:rPr>
      <w:rFonts w:eastAsiaTheme="minorHAnsi"/>
    </w:rPr>
  </w:style>
  <w:style w:type="paragraph" w:customStyle="1" w:styleId="F37C496DF0CA44B3B7BB2D5E436CDDEC42">
    <w:name w:val="F37C496DF0CA44B3B7BB2D5E436CDDEC42"/>
    <w:rsid w:val="00A07C34"/>
    <w:rPr>
      <w:rFonts w:eastAsiaTheme="minorHAnsi"/>
    </w:rPr>
  </w:style>
  <w:style w:type="paragraph" w:customStyle="1" w:styleId="CE1292F728574FCCA1AE608E1C9FC5E242">
    <w:name w:val="CE1292F728574FCCA1AE608E1C9FC5E242"/>
    <w:rsid w:val="00A07C34"/>
    <w:rPr>
      <w:rFonts w:eastAsiaTheme="minorHAnsi"/>
    </w:rPr>
  </w:style>
  <w:style w:type="paragraph" w:customStyle="1" w:styleId="AE7CCF1C762F4E79B54DF408ACE0558B42">
    <w:name w:val="AE7CCF1C762F4E79B54DF408ACE0558B42"/>
    <w:rsid w:val="00A07C34"/>
    <w:rPr>
      <w:rFonts w:eastAsiaTheme="minorHAnsi"/>
    </w:rPr>
  </w:style>
  <w:style w:type="paragraph" w:customStyle="1" w:styleId="79202ED2DB334DA88DC1658CFF71022A42">
    <w:name w:val="79202ED2DB334DA88DC1658CFF71022A42"/>
    <w:rsid w:val="00A07C34"/>
    <w:rPr>
      <w:rFonts w:eastAsiaTheme="minorHAnsi"/>
    </w:rPr>
  </w:style>
  <w:style w:type="paragraph" w:customStyle="1" w:styleId="BBB9644982C44F98BE5B2491B7B8A71542">
    <w:name w:val="BBB9644982C44F98BE5B2491B7B8A71542"/>
    <w:rsid w:val="00A07C34"/>
    <w:rPr>
      <w:rFonts w:eastAsiaTheme="minorHAnsi"/>
    </w:rPr>
  </w:style>
  <w:style w:type="paragraph" w:customStyle="1" w:styleId="4A1DAAC7C9984E8CB93B8CBE4CD3DF7E42">
    <w:name w:val="4A1DAAC7C9984E8CB93B8CBE4CD3DF7E42"/>
    <w:rsid w:val="00A07C34"/>
    <w:rPr>
      <w:rFonts w:eastAsiaTheme="minorHAnsi"/>
    </w:rPr>
  </w:style>
  <w:style w:type="paragraph" w:customStyle="1" w:styleId="CE0B55325988406B8D82019707275C0942">
    <w:name w:val="CE0B55325988406B8D82019707275C0942"/>
    <w:rsid w:val="00A07C34"/>
    <w:rPr>
      <w:rFonts w:eastAsiaTheme="minorHAnsi"/>
    </w:rPr>
  </w:style>
  <w:style w:type="paragraph" w:customStyle="1" w:styleId="1E7CD385C4604E4BBF8C303EE037EC8C42">
    <w:name w:val="1E7CD385C4604E4BBF8C303EE037EC8C42"/>
    <w:rsid w:val="00A07C34"/>
    <w:rPr>
      <w:rFonts w:eastAsiaTheme="minorHAnsi"/>
    </w:rPr>
  </w:style>
  <w:style w:type="paragraph" w:customStyle="1" w:styleId="F897C4B383F9408AA7FBC4FB1F122BF942">
    <w:name w:val="F897C4B383F9408AA7FBC4FB1F122BF942"/>
    <w:rsid w:val="00A07C34"/>
    <w:rPr>
      <w:rFonts w:eastAsiaTheme="minorHAnsi"/>
    </w:rPr>
  </w:style>
  <w:style w:type="paragraph" w:customStyle="1" w:styleId="9FC8A71D1EED4B0A9FB5DE01A0CA844242">
    <w:name w:val="9FC8A71D1EED4B0A9FB5DE01A0CA844242"/>
    <w:rsid w:val="00A07C34"/>
    <w:rPr>
      <w:rFonts w:eastAsiaTheme="minorHAnsi"/>
    </w:rPr>
  </w:style>
  <w:style w:type="paragraph" w:customStyle="1" w:styleId="08955B0E136243458C19ACC6AB7EC96B42">
    <w:name w:val="08955B0E136243458C19ACC6AB7EC96B42"/>
    <w:rsid w:val="00A07C34"/>
    <w:rPr>
      <w:rFonts w:eastAsiaTheme="minorHAnsi"/>
    </w:rPr>
  </w:style>
  <w:style w:type="paragraph" w:customStyle="1" w:styleId="AAB896E9171742E5A53F06DA762B3E0B42">
    <w:name w:val="AAB896E9171742E5A53F06DA762B3E0B42"/>
    <w:rsid w:val="00A07C34"/>
    <w:rPr>
      <w:rFonts w:eastAsiaTheme="minorHAnsi"/>
    </w:rPr>
  </w:style>
  <w:style w:type="paragraph" w:customStyle="1" w:styleId="8D6BD87B5E0747C6BD28E7F2C532755342">
    <w:name w:val="8D6BD87B5E0747C6BD28E7F2C532755342"/>
    <w:rsid w:val="00A07C34"/>
    <w:rPr>
      <w:rFonts w:eastAsiaTheme="minorHAnsi"/>
    </w:rPr>
  </w:style>
  <w:style w:type="paragraph" w:customStyle="1" w:styleId="27663AB6C3ED49C9A6DBC7F4E11C2A2E42">
    <w:name w:val="27663AB6C3ED49C9A6DBC7F4E11C2A2E42"/>
    <w:rsid w:val="00A07C34"/>
    <w:rPr>
      <w:rFonts w:eastAsiaTheme="minorHAnsi"/>
    </w:rPr>
  </w:style>
  <w:style w:type="paragraph" w:customStyle="1" w:styleId="5F4B1AAB319547A6BB935DEE94597C7A42">
    <w:name w:val="5F4B1AAB319547A6BB935DEE94597C7A42"/>
    <w:rsid w:val="00A07C34"/>
    <w:rPr>
      <w:rFonts w:eastAsiaTheme="minorHAnsi"/>
    </w:rPr>
  </w:style>
  <w:style w:type="paragraph" w:customStyle="1" w:styleId="424EAD30F3B3467793379509821B639D42">
    <w:name w:val="424EAD30F3B3467793379509821B639D42"/>
    <w:rsid w:val="00A07C34"/>
    <w:rPr>
      <w:rFonts w:eastAsiaTheme="minorHAnsi"/>
    </w:rPr>
  </w:style>
  <w:style w:type="paragraph" w:customStyle="1" w:styleId="5B43E1E2014743A9923CCEC6A1C19BCC44">
    <w:name w:val="5B43E1E2014743A9923CCEC6A1C19BCC44"/>
    <w:rsid w:val="00A07C34"/>
    <w:rPr>
      <w:rFonts w:eastAsiaTheme="minorHAnsi"/>
    </w:rPr>
  </w:style>
  <w:style w:type="paragraph" w:customStyle="1" w:styleId="E96DE4434DAA4639895ACF7E8FB7A20C43">
    <w:name w:val="E96DE4434DAA4639895ACF7E8FB7A20C43"/>
    <w:rsid w:val="00A07C34"/>
    <w:rPr>
      <w:rFonts w:eastAsiaTheme="minorHAnsi"/>
    </w:rPr>
  </w:style>
  <w:style w:type="paragraph" w:customStyle="1" w:styleId="B432012E4E3D4B88AAA52065CF460B8443">
    <w:name w:val="B432012E4E3D4B88AAA52065CF460B8443"/>
    <w:rsid w:val="00A07C34"/>
    <w:rPr>
      <w:rFonts w:eastAsiaTheme="minorHAnsi"/>
    </w:rPr>
  </w:style>
  <w:style w:type="paragraph" w:customStyle="1" w:styleId="49130652AC3B411581D4CEC6CA88667843">
    <w:name w:val="49130652AC3B411581D4CEC6CA88667843"/>
    <w:rsid w:val="00A07C34"/>
    <w:rPr>
      <w:rFonts w:eastAsiaTheme="minorHAnsi"/>
    </w:rPr>
  </w:style>
  <w:style w:type="paragraph" w:customStyle="1" w:styleId="425511DBC0174CC8B01CBF3232A829B243">
    <w:name w:val="425511DBC0174CC8B01CBF3232A829B243"/>
    <w:rsid w:val="00A07C34"/>
    <w:rPr>
      <w:rFonts w:eastAsiaTheme="minorHAnsi"/>
    </w:rPr>
  </w:style>
  <w:style w:type="paragraph" w:customStyle="1" w:styleId="A6C661EA3F2B4F18B64F5124C01FA7CF43">
    <w:name w:val="A6C661EA3F2B4F18B64F5124C01FA7CF43"/>
    <w:rsid w:val="00A07C34"/>
    <w:rPr>
      <w:rFonts w:eastAsiaTheme="minorHAnsi"/>
    </w:rPr>
  </w:style>
  <w:style w:type="paragraph" w:customStyle="1" w:styleId="725C63E107F7412C9DD6E46A40802F3839">
    <w:name w:val="725C63E107F7412C9DD6E46A40802F3839"/>
    <w:rsid w:val="00A07C34"/>
    <w:rPr>
      <w:rFonts w:eastAsiaTheme="minorHAnsi"/>
    </w:rPr>
  </w:style>
  <w:style w:type="paragraph" w:customStyle="1" w:styleId="6901908CB7B34F989152BAD71E1191C643">
    <w:name w:val="6901908CB7B34F989152BAD71E1191C643"/>
    <w:rsid w:val="00A07C34"/>
    <w:rPr>
      <w:rFonts w:eastAsiaTheme="minorHAnsi"/>
    </w:rPr>
  </w:style>
  <w:style w:type="paragraph" w:customStyle="1" w:styleId="747D7675331F464C8777EA631404F50A43">
    <w:name w:val="747D7675331F464C8777EA631404F50A43"/>
    <w:rsid w:val="00A07C34"/>
    <w:rPr>
      <w:rFonts w:eastAsiaTheme="minorHAnsi"/>
    </w:rPr>
  </w:style>
  <w:style w:type="paragraph" w:customStyle="1" w:styleId="CD70949628334181A8B091324C73BD0C43">
    <w:name w:val="CD70949628334181A8B091324C73BD0C43"/>
    <w:rsid w:val="00A07C34"/>
    <w:rPr>
      <w:rFonts w:eastAsiaTheme="minorHAnsi"/>
    </w:rPr>
  </w:style>
  <w:style w:type="paragraph" w:customStyle="1" w:styleId="3AFD98E95C3849B9AE3AB92FEE4C1B9743">
    <w:name w:val="3AFD98E95C3849B9AE3AB92FEE4C1B9743"/>
    <w:rsid w:val="00A07C34"/>
    <w:rPr>
      <w:rFonts w:eastAsiaTheme="minorHAnsi"/>
    </w:rPr>
  </w:style>
  <w:style w:type="paragraph" w:customStyle="1" w:styleId="30FECE43522E4F38B250A3ED1085630F43">
    <w:name w:val="30FECE43522E4F38B250A3ED1085630F43"/>
    <w:rsid w:val="00A07C34"/>
    <w:rPr>
      <w:rFonts w:eastAsiaTheme="minorHAnsi"/>
    </w:rPr>
  </w:style>
  <w:style w:type="paragraph" w:customStyle="1" w:styleId="60EEAB1BE9E24EEDA873BC743CF2E22943">
    <w:name w:val="60EEAB1BE9E24EEDA873BC743CF2E22943"/>
    <w:rsid w:val="00A07C34"/>
    <w:rPr>
      <w:rFonts w:eastAsiaTheme="minorHAnsi"/>
    </w:rPr>
  </w:style>
  <w:style w:type="paragraph" w:customStyle="1" w:styleId="6A1B571DE20B46F7A65C1B4BC0E93B6E43">
    <w:name w:val="6A1B571DE20B46F7A65C1B4BC0E93B6E43"/>
    <w:rsid w:val="00A07C34"/>
    <w:rPr>
      <w:rFonts w:eastAsiaTheme="minorHAnsi"/>
    </w:rPr>
  </w:style>
  <w:style w:type="paragraph" w:customStyle="1" w:styleId="220DDEC227EB492EB018BD29E3329D1743">
    <w:name w:val="220DDEC227EB492EB018BD29E3329D1743"/>
    <w:rsid w:val="00A07C34"/>
    <w:rPr>
      <w:rFonts w:eastAsiaTheme="minorHAnsi"/>
    </w:rPr>
  </w:style>
  <w:style w:type="paragraph" w:customStyle="1" w:styleId="D5F4DDC97E2F4D2BB6BA321EDC372FEE43">
    <w:name w:val="D5F4DDC97E2F4D2BB6BA321EDC372FEE43"/>
    <w:rsid w:val="00A07C34"/>
    <w:rPr>
      <w:rFonts w:eastAsiaTheme="minorHAnsi"/>
    </w:rPr>
  </w:style>
  <w:style w:type="paragraph" w:customStyle="1" w:styleId="9B6601EC02FF443093BDACCAB4BEFACB43">
    <w:name w:val="9B6601EC02FF443093BDACCAB4BEFACB43"/>
    <w:rsid w:val="00A07C34"/>
    <w:rPr>
      <w:rFonts w:eastAsiaTheme="minorHAnsi"/>
    </w:rPr>
  </w:style>
  <w:style w:type="paragraph" w:customStyle="1" w:styleId="75D5E4FA05FF433380977840B31D8EF843">
    <w:name w:val="75D5E4FA05FF433380977840B31D8EF843"/>
    <w:rsid w:val="00A07C34"/>
    <w:rPr>
      <w:rFonts w:eastAsiaTheme="minorHAnsi"/>
    </w:rPr>
  </w:style>
  <w:style w:type="paragraph" w:customStyle="1" w:styleId="CA0768CB81EF4AF6BBC11C0655F472A043">
    <w:name w:val="CA0768CB81EF4AF6BBC11C0655F472A043"/>
    <w:rsid w:val="00A07C34"/>
    <w:rPr>
      <w:rFonts w:eastAsiaTheme="minorHAnsi"/>
    </w:rPr>
  </w:style>
  <w:style w:type="paragraph" w:customStyle="1" w:styleId="067041811A6D4A4FA61D097613A8FBBE43">
    <w:name w:val="067041811A6D4A4FA61D097613A8FBBE43"/>
    <w:rsid w:val="00A07C34"/>
    <w:rPr>
      <w:rFonts w:eastAsiaTheme="minorHAnsi"/>
    </w:rPr>
  </w:style>
  <w:style w:type="paragraph" w:customStyle="1" w:styleId="9FA095E30DCA4B678A59EF300BF9462343">
    <w:name w:val="9FA095E30DCA4B678A59EF300BF9462343"/>
    <w:rsid w:val="00A07C34"/>
    <w:rPr>
      <w:rFonts w:eastAsiaTheme="minorHAnsi"/>
    </w:rPr>
  </w:style>
  <w:style w:type="paragraph" w:customStyle="1" w:styleId="ED6D03DC8437426CA9D5F8EB01FB87BD43">
    <w:name w:val="ED6D03DC8437426CA9D5F8EB01FB87BD43"/>
    <w:rsid w:val="00A07C34"/>
    <w:rPr>
      <w:rFonts w:eastAsiaTheme="minorHAnsi"/>
    </w:rPr>
  </w:style>
  <w:style w:type="paragraph" w:customStyle="1" w:styleId="EED9F9E17DAF488CB3B1C2BABB075FA743">
    <w:name w:val="EED9F9E17DAF488CB3B1C2BABB075FA743"/>
    <w:rsid w:val="00A07C34"/>
    <w:rPr>
      <w:rFonts w:eastAsiaTheme="minorHAnsi"/>
    </w:rPr>
  </w:style>
  <w:style w:type="paragraph" w:customStyle="1" w:styleId="09A8379BBBA74E47BE33A2E0C86E448443">
    <w:name w:val="09A8379BBBA74E47BE33A2E0C86E448443"/>
    <w:rsid w:val="00A07C34"/>
    <w:rPr>
      <w:rFonts w:eastAsiaTheme="minorHAnsi"/>
    </w:rPr>
  </w:style>
  <w:style w:type="paragraph" w:customStyle="1" w:styleId="AAEA40224C564A29AC0F3405B1D118E243">
    <w:name w:val="AAEA40224C564A29AC0F3405B1D118E243"/>
    <w:rsid w:val="00A07C34"/>
    <w:rPr>
      <w:rFonts w:eastAsiaTheme="minorHAnsi"/>
    </w:rPr>
  </w:style>
  <w:style w:type="paragraph" w:customStyle="1" w:styleId="E5A2D34A97254476A466E31572A5CCA043">
    <w:name w:val="E5A2D34A97254476A466E31572A5CCA043"/>
    <w:rsid w:val="00A07C34"/>
    <w:rPr>
      <w:rFonts w:eastAsiaTheme="minorHAnsi"/>
    </w:rPr>
  </w:style>
  <w:style w:type="paragraph" w:customStyle="1" w:styleId="25915255E24F4225B6D9E15DBC1B24C743">
    <w:name w:val="25915255E24F4225B6D9E15DBC1B24C743"/>
    <w:rsid w:val="00A07C34"/>
    <w:rPr>
      <w:rFonts w:eastAsiaTheme="minorHAnsi"/>
    </w:rPr>
  </w:style>
  <w:style w:type="paragraph" w:customStyle="1" w:styleId="046FA9C79EE3406C8AA40D2086AFCA9743">
    <w:name w:val="046FA9C79EE3406C8AA40D2086AFCA9743"/>
    <w:rsid w:val="00A07C34"/>
    <w:rPr>
      <w:rFonts w:eastAsiaTheme="minorHAnsi"/>
    </w:rPr>
  </w:style>
  <w:style w:type="paragraph" w:customStyle="1" w:styleId="2D614D2DCB0D47BC8CCD1B066BC1501E43">
    <w:name w:val="2D614D2DCB0D47BC8CCD1B066BC1501E43"/>
    <w:rsid w:val="00A07C34"/>
    <w:rPr>
      <w:rFonts w:eastAsiaTheme="minorHAnsi"/>
    </w:rPr>
  </w:style>
  <w:style w:type="paragraph" w:customStyle="1" w:styleId="36F7CBFBDFFF412E97B87395BF3EE8F843">
    <w:name w:val="36F7CBFBDFFF412E97B87395BF3EE8F843"/>
    <w:rsid w:val="00A07C34"/>
    <w:rPr>
      <w:rFonts w:eastAsiaTheme="minorHAnsi"/>
    </w:rPr>
  </w:style>
  <w:style w:type="paragraph" w:customStyle="1" w:styleId="9207334FC7E048B1A10FB9B9C95089E743">
    <w:name w:val="9207334FC7E048B1A10FB9B9C95089E743"/>
    <w:rsid w:val="00A07C34"/>
    <w:rPr>
      <w:rFonts w:eastAsiaTheme="minorHAnsi"/>
    </w:rPr>
  </w:style>
  <w:style w:type="paragraph" w:customStyle="1" w:styleId="88AF13263EE94C4397F1248EC0150F5443">
    <w:name w:val="88AF13263EE94C4397F1248EC0150F5443"/>
    <w:rsid w:val="00A07C34"/>
    <w:rPr>
      <w:rFonts w:eastAsiaTheme="minorHAnsi"/>
    </w:rPr>
  </w:style>
  <w:style w:type="paragraph" w:customStyle="1" w:styleId="4FEAA379D44246CA8CAA3426FF7D971543">
    <w:name w:val="4FEAA379D44246CA8CAA3426FF7D971543"/>
    <w:rsid w:val="00A07C34"/>
    <w:rPr>
      <w:rFonts w:eastAsiaTheme="minorHAnsi"/>
    </w:rPr>
  </w:style>
  <w:style w:type="paragraph" w:customStyle="1" w:styleId="0B7BC541F6E74A178C85B18D3DC72A0543">
    <w:name w:val="0B7BC541F6E74A178C85B18D3DC72A0543"/>
    <w:rsid w:val="00A07C34"/>
    <w:rPr>
      <w:rFonts w:eastAsiaTheme="minorHAnsi"/>
    </w:rPr>
  </w:style>
  <w:style w:type="paragraph" w:customStyle="1" w:styleId="EB3A4D6026804F638F6EB2C5B6B9340343">
    <w:name w:val="EB3A4D6026804F638F6EB2C5B6B9340343"/>
    <w:rsid w:val="00A07C34"/>
    <w:rPr>
      <w:rFonts w:eastAsiaTheme="minorHAnsi"/>
    </w:rPr>
  </w:style>
  <w:style w:type="paragraph" w:customStyle="1" w:styleId="0A0DECE5E78C447E98ED67DF063A3B8D43">
    <w:name w:val="0A0DECE5E78C447E98ED67DF063A3B8D43"/>
    <w:rsid w:val="00A07C34"/>
    <w:rPr>
      <w:rFonts w:eastAsiaTheme="minorHAnsi"/>
    </w:rPr>
  </w:style>
  <w:style w:type="paragraph" w:customStyle="1" w:styleId="37CA73E932D24D25AFA10AA89005D3E243">
    <w:name w:val="37CA73E932D24D25AFA10AA89005D3E243"/>
    <w:rsid w:val="00A07C34"/>
    <w:rPr>
      <w:rFonts w:eastAsiaTheme="minorHAnsi"/>
    </w:rPr>
  </w:style>
  <w:style w:type="paragraph" w:customStyle="1" w:styleId="788E8389F3CA4FDFA3AE21ADCFAE64ED43">
    <w:name w:val="788E8389F3CA4FDFA3AE21ADCFAE64ED43"/>
    <w:rsid w:val="00A07C34"/>
    <w:rPr>
      <w:rFonts w:eastAsiaTheme="minorHAnsi"/>
    </w:rPr>
  </w:style>
  <w:style w:type="paragraph" w:customStyle="1" w:styleId="6319E32CC19A476EA852525692437D0F43">
    <w:name w:val="6319E32CC19A476EA852525692437D0F43"/>
    <w:rsid w:val="00A07C34"/>
    <w:rPr>
      <w:rFonts w:eastAsiaTheme="minorHAnsi"/>
    </w:rPr>
  </w:style>
  <w:style w:type="paragraph" w:customStyle="1" w:styleId="C8A61570F7404BFABF9355D4F9DFA06F43">
    <w:name w:val="C8A61570F7404BFABF9355D4F9DFA06F43"/>
    <w:rsid w:val="00A07C34"/>
    <w:rPr>
      <w:rFonts w:eastAsiaTheme="minorHAnsi"/>
    </w:rPr>
  </w:style>
  <w:style w:type="paragraph" w:customStyle="1" w:styleId="47A32EDEBEB642C780D99FC48AD3E2C243">
    <w:name w:val="47A32EDEBEB642C780D99FC48AD3E2C243"/>
    <w:rsid w:val="00A07C34"/>
    <w:rPr>
      <w:rFonts w:eastAsiaTheme="minorHAnsi"/>
    </w:rPr>
  </w:style>
  <w:style w:type="paragraph" w:customStyle="1" w:styleId="78B0CA40D2A9441EB0C7580CB80824B143">
    <w:name w:val="78B0CA40D2A9441EB0C7580CB80824B143"/>
    <w:rsid w:val="00A07C34"/>
    <w:rPr>
      <w:rFonts w:eastAsiaTheme="minorHAnsi"/>
    </w:rPr>
  </w:style>
  <w:style w:type="paragraph" w:customStyle="1" w:styleId="E1304195577F454C91CC571A8A8AA1E543">
    <w:name w:val="E1304195577F454C91CC571A8A8AA1E543"/>
    <w:rsid w:val="00A07C34"/>
    <w:rPr>
      <w:rFonts w:eastAsiaTheme="minorHAnsi"/>
    </w:rPr>
  </w:style>
  <w:style w:type="paragraph" w:customStyle="1" w:styleId="0B7AA48A66914AD38001828C130366F343">
    <w:name w:val="0B7AA48A66914AD38001828C130366F343"/>
    <w:rsid w:val="00A07C34"/>
    <w:rPr>
      <w:rFonts w:eastAsiaTheme="minorHAnsi"/>
    </w:rPr>
  </w:style>
  <w:style w:type="paragraph" w:customStyle="1" w:styleId="B4A413C292FE4B80901C589CE2339F4A43">
    <w:name w:val="B4A413C292FE4B80901C589CE2339F4A43"/>
    <w:rsid w:val="00A07C34"/>
    <w:rPr>
      <w:rFonts w:eastAsiaTheme="minorHAnsi"/>
    </w:rPr>
  </w:style>
  <w:style w:type="paragraph" w:customStyle="1" w:styleId="B470010CD9654EFEB281D3AB2873183043">
    <w:name w:val="B470010CD9654EFEB281D3AB2873183043"/>
    <w:rsid w:val="00A07C34"/>
    <w:rPr>
      <w:rFonts w:eastAsiaTheme="minorHAnsi"/>
    </w:rPr>
  </w:style>
  <w:style w:type="paragraph" w:customStyle="1" w:styleId="2057BD0C9C3E472A9B89A9EC6711C11E43">
    <w:name w:val="2057BD0C9C3E472A9B89A9EC6711C11E43"/>
    <w:rsid w:val="00A07C34"/>
    <w:rPr>
      <w:rFonts w:eastAsiaTheme="minorHAnsi"/>
    </w:rPr>
  </w:style>
  <w:style w:type="paragraph" w:customStyle="1" w:styleId="F37C496DF0CA44B3B7BB2D5E436CDDEC43">
    <w:name w:val="F37C496DF0CA44B3B7BB2D5E436CDDEC43"/>
    <w:rsid w:val="00A07C34"/>
    <w:rPr>
      <w:rFonts w:eastAsiaTheme="minorHAnsi"/>
    </w:rPr>
  </w:style>
  <w:style w:type="paragraph" w:customStyle="1" w:styleId="CE1292F728574FCCA1AE608E1C9FC5E243">
    <w:name w:val="CE1292F728574FCCA1AE608E1C9FC5E243"/>
    <w:rsid w:val="00A07C34"/>
    <w:rPr>
      <w:rFonts w:eastAsiaTheme="minorHAnsi"/>
    </w:rPr>
  </w:style>
  <w:style w:type="paragraph" w:customStyle="1" w:styleId="AE7CCF1C762F4E79B54DF408ACE0558B43">
    <w:name w:val="AE7CCF1C762F4E79B54DF408ACE0558B43"/>
    <w:rsid w:val="00A07C34"/>
    <w:rPr>
      <w:rFonts w:eastAsiaTheme="minorHAnsi"/>
    </w:rPr>
  </w:style>
  <w:style w:type="paragraph" w:customStyle="1" w:styleId="79202ED2DB334DA88DC1658CFF71022A43">
    <w:name w:val="79202ED2DB334DA88DC1658CFF71022A43"/>
    <w:rsid w:val="00A07C34"/>
    <w:rPr>
      <w:rFonts w:eastAsiaTheme="minorHAnsi"/>
    </w:rPr>
  </w:style>
  <w:style w:type="paragraph" w:customStyle="1" w:styleId="BBB9644982C44F98BE5B2491B7B8A71543">
    <w:name w:val="BBB9644982C44F98BE5B2491B7B8A71543"/>
    <w:rsid w:val="00A07C34"/>
    <w:rPr>
      <w:rFonts w:eastAsiaTheme="minorHAnsi"/>
    </w:rPr>
  </w:style>
  <w:style w:type="paragraph" w:customStyle="1" w:styleId="4A1DAAC7C9984E8CB93B8CBE4CD3DF7E43">
    <w:name w:val="4A1DAAC7C9984E8CB93B8CBE4CD3DF7E43"/>
    <w:rsid w:val="00A07C34"/>
    <w:rPr>
      <w:rFonts w:eastAsiaTheme="minorHAnsi"/>
    </w:rPr>
  </w:style>
  <w:style w:type="paragraph" w:customStyle="1" w:styleId="CE0B55325988406B8D82019707275C0943">
    <w:name w:val="CE0B55325988406B8D82019707275C0943"/>
    <w:rsid w:val="00A07C34"/>
    <w:rPr>
      <w:rFonts w:eastAsiaTheme="minorHAnsi"/>
    </w:rPr>
  </w:style>
  <w:style w:type="paragraph" w:customStyle="1" w:styleId="1E7CD385C4604E4BBF8C303EE037EC8C43">
    <w:name w:val="1E7CD385C4604E4BBF8C303EE037EC8C43"/>
    <w:rsid w:val="00A07C34"/>
    <w:rPr>
      <w:rFonts w:eastAsiaTheme="minorHAnsi"/>
    </w:rPr>
  </w:style>
  <w:style w:type="paragraph" w:customStyle="1" w:styleId="F897C4B383F9408AA7FBC4FB1F122BF943">
    <w:name w:val="F897C4B383F9408AA7FBC4FB1F122BF943"/>
    <w:rsid w:val="00A07C34"/>
    <w:rPr>
      <w:rFonts w:eastAsiaTheme="minorHAnsi"/>
    </w:rPr>
  </w:style>
  <w:style w:type="paragraph" w:customStyle="1" w:styleId="9FC8A71D1EED4B0A9FB5DE01A0CA844243">
    <w:name w:val="9FC8A71D1EED4B0A9FB5DE01A0CA844243"/>
    <w:rsid w:val="00A07C34"/>
    <w:rPr>
      <w:rFonts w:eastAsiaTheme="minorHAnsi"/>
    </w:rPr>
  </w:style>
  <w:style w:type="paragraph" w:customStyle="1" w:styleId="08955B0E136243458C19ACC6AB7EC96B43">
    <w:name w:val="08955B0E136243458C19ACC6AB7EC96B43"/>
    <w:rsid w:val="00A07C34"/>
    <w:rPr>
      <w:rFonts w:eastAsiaTheme="minorHAnsi"/>
    </w:rPr>
  </w:style>
  <w:style w:type="paragraph" w:customStyle="1" w:styleId="AAB896E9171742E5A53F06DA762B3E0B43">
    <w:name w:val="AAB896E9171742E5A53F06DA762B3E0B43"/>
    <w:rsid w:val="00A07C34"/>
    <w:rPr>
      <w:rFonts w:eastAsiaTheme="minorHAnsi"/>
    </w:rPr>
  </w:style>
  <w:style w:type="paragraph" w:customStyle="1" w:styleId="8D6BD87B5E0747C6BD28E7F2C532755343">
    <w:name w:val="8D6BD87B5E0747C6BD28E7F2C532755343"/>
    <w:rsid w:val="00A07C34"/>
    <w:rPr>
      <w:rFonts w:eastAsiaTheme="minorHAnsi"/>
    </w:rPr>
  </w:style>
  <w:style w:type="paragraph" w:customStyle="1" w:styleId="27663AB6C3ED49C9A6DBC7F4E11C2A2E43">
    <w:name w:val="27663AB6C3ED49C9A6DBC7F4E11C2A2E43"/>
    <w:rsid w:val="00A07C34"/>
    <w:rPr>
      <w:rFonts w:eastAsiaTheme="minorHAnsi"/>
    </w:rPr>
  </w:style>
  <w:style w:type="paragraph" w:customStyle="1" w:styleId="5F4B1AAB319547A6BB935DEE94597C7A43">
    <w:name w:val="5F4B1AAB319547A6BB935DEE94597C7A43"/>
    <w:rsid w:val="00A07C34"/>
    <w:rPr>
      <w:rFonts w:eastAsiaTheme="minorHAnsi"/>
    </w:rPr>
  </w:style>
  <w:style w:type="paragraph" w:customStyle="1" w:styleId="424EAD30F3B3467793379509821B639D43">
    <w:name w:val="424EAD30F3B3467793379509821B639D43"/>
    <w:rsid w:val="00A07C34"/>
    <w:rPr>
      <w:rFonts w:eastAsiaTheme="minorHAnsi"/>
    </w:rPr>
  </w:style>
  <w:style w:type="paragraph" w:customStyle="1" w:styleId="5B43E1E2014743A9923CCEC6A1C19BCC45">
    <w:name w:val="5B43E1E2014743A9923CCEC6A1C19BCC45"/>
    <w:rsid w:val="00A07C34"/>
    <w:rPr>
      <w:rFonts w:eastAsiaTheme="minorHAnsi"/>
    </w:rPr>
  </w:style>
  <w:style w:type="paragraph" w:customStyle="1" w:styleId="E96DE4434DAA4639895ACF7E8FB7A20C44">
    <w:name w:val="E96DE4434DAA4639895ACF7E8FB7A20C44"/>
    <w:rsid w:val="00A07C34"/>
    <w:rPr>
      <w:rFonts w:eastAsiaTheme="minorHAnsi"/>
    </w:rPr>
  </w:style>
  <w:style w:type="paragraph" w:customStyle="1" w:styleId="B432012E4E3D4B88AAA52065CF460B8444">
    <w:name w:val="B432012E4E3D4B88AAA52065CF460B8444"/>
    <w:rsid w:val="00A07C34"/>
    <w:rPr>
      <w:rFonts w:eastAsiaTheme="minorHAnsi"/>
    </w:rPr>
  </w:style>
  <w:style w:type="paragraph" w:customStyle="1" w:styleId="49130652AC3B411581D4CEC6CA88667844">
    <w:name w:val="49130652AC3B411581D4CEC6CA88667844"/>
    <w:rsid w:val="00A07C34"/>
    <w:rPr>
      <w:rFonts w:eastAsiaTheme="minorHAnsi"/>
    </w:rPr>
  </w:style>
  <w:style w:type="paragraph" w:customStyle="1" w:styleId="425511DBC0174CC8B01CBF3232A829B244">
    <w:name w:val="425511DBC0174CC8B01CBF3232A829B244"/>
    <w:rsid w:val="00A07C34"/>
    <w:rPr>
      <w:rFonts w:eastAsiaTheme="minorHAnsi"/>
    </w:rPr>
  </w:style>
  <w:style w:type="paragraph" w:customStyle="1" w:styleId="A6C661EA3F2B4F18B64F5124C01FA7CF44">
    <w:name w:val="A6C661EA3F2B4F18B64F5124C01FA7CF44"/>
    <w:rsid w:val="00A07C34"/>
    <w:rPr>
      <w:rFonts w:eastAsiaTheme="minorHAnsi"/>
    </w:rPr>
  </w:style>
  <w:style w:type="paragraph" w:customStyle="1" w:styleId="725C63E107F7412C9DD6E46A40802F3840">
    <w:name w:val="725C63E107F7412C9DD6E46A40802F3840"/>
    <w:rsid w:val="00A07C34"/>
    <w:rPr>
      <w:rFonts w:eastAsiaTheme="minorHAnsi"/>
    </w:rPr>
  </w:style>
  <w:style w:type="paragraph" w:customStyle="1" w:styleId="6901908CB7B34F989152BAD71E1191C644">
    <w:name w:val="6901908CB7B34F989152BAD71E1191C644"/>
    <w:rsid w:val="00A07C34"/>
    <w:rPr>
      <w:rFonts w:eastAsiaTheme="minorHAnsi"/>
    </w:rPr>
  </w:style>
  <w:style w:type="paragraph" w:customStyle="1" w:styleId="747D7675331F464C8777EA631404F50A44">
    <w:name w:val="747D7675331F464C8777EA631404F50A44"/>
    <w:rsid w:val="00A07C34"/>
    <w:rPr>
      <w:rFonts w:eastAsiaTheme="minorHAnsi"/>
    </w:rPr>
  </w:style>
  <w:style w:type="paragraph" w:customStyle="1" w:styleId="CD70949628334181A8B091324C73BD0C44">
    <w:name w:val="CD70949628334181A8B091324C73BD0C44"/>
    <w:rsid w:val="00A07C34"/>
    <w:rPr>
      <w:rFonts w:eastAsiaTheme="minorHAnsi"/>
    </w:rPr>
  </w:style>
  <w:style w:type="paragraph" w:customStyle="1" w:styleId="3AFD98E95C3849B9AE3AB92FEE4C1B9744">
    <w:name w:val="3AFD98E95C3849B9AE3AB92FEE4C1B9744"/>
    <w:rsid w:val="00A07C34"/>
    <w:rPr>
      <w:rFonts w:eastAsiaTheme="minorHAnsi"/>
    </w:rPr>
  </w:style>
  <w:style w:type="paragraph" w:customStyle="1" w:styleId="30FECE43522E4F38B250A3ED1085630F44">
    <w:name w:val="30FECE43522E4F38B250A3ED1085630F44"/>
    <w:rsid w:val="00A07C34"/>
    <w:rPr>
      <w:rFonts w:eastAsiaTheme="minorHAnsi"/>
    </w:rPr>
  </w:style>
  <w:style w:type="paragraph" w:customStyle="1" w:styleId="60EEAB1BE9E24EEDA873BC743CF2E22944">
    <w:name w:val="60EEAB1BE9E24EEDA873BC743CF2E22944"/>
    <w:rsid w:val="00A07C34"/>
    <w:rPr>
      <w:rFonts w:eastAsiaTheme="minorHAnsi"/>
    </w:rPr>
  </w:style>
  <w:style w:type="paragraph" w:customStyle="1" w:styleId="6A1B571DE20B46F7A65C1B4BC0E93B6E44">
    <w:name w:val="6A1B571DE20B46F7A65C1B4BC0E93B6E44"/>
    <w:rsid w:val="00A07C34"/>
    <w:rPr>
      <w:rFonts w:eastAsiaTheme="minorHAnsi"/>
    </w:rPr>
  </w:style>
  <w:style w:type="paragraph" w:customStyle="1" w:styleId="220DDEC227EB492EB018BD29E3329D1744">
    <w:name w:val="220DDEC227EB492EB018BD29E3329D1744"/>
    <w:rsid w:val="00A07C34"/>
    <w:rPr>
      <w:rFonts w:eastAsiaTheme="minorHAnsi"/>
    </w:rPr>
  </w:style>
  <w:style w:type="paragraph" w:customStyle="1" w:styleId="D5F4DDC97E2F4D2BB6BA321EDC372FEE44">
    <w:name w:val="D5F4DDC97E2F4D2BB6BA321EDC372FEE44"/>
    <w:rsid w:val="00A07C34"/>
    <w:rPr>
      <w:rFonts w:eastAsiaTheme="minorHAnsi"/>
    </w:rPr>
  </w:style>
  <w:style w:type="paragraph" w:customStyle="1" w:styleId="9B6601EC02FF443093BDACCAB4BEFACB44">
    <w:name w:val="9B6601EC02FF443093BDACCAB4BEFACB44"/>
    <w:rsid w:val="00A07C34"/>
    <w:rPr>
      <w:rFonts w:eastAsiaTheme="minorHAnsi"/>
    </w:rPr>
  </w:style>
  <w:style w:type="paragraph" w:customStyle="1" w:styleId="75D5E4FA05FF433380977840B31D8EF844">
    <w:name w:val="75D5E4FA05FF433380977840B31D8EF844"/>
    <w:rsid w:val="00A07C34"/>
    <w:rPr>
      <w:rFonts w:eastAsiaTheme="minorHAnsi"/>
    </w:rPr>
  </w:style>
  <w:style w:type="paragraph" w:customStyle="1" w:styleId="CA0768CB81EF4AF6BBC11C0655F472A044">
    <w:name w:val="CA0768CB81EF4AF6BBC11C0655F472A044"/>
    <w:rsid w:val="00A07C34"/>
    <w:rPr>
      <w:rFonts w:eastAsiaTheme="minorHAnsi"/>
    </w:rPr>
  </w:style>
  <w:style w:type="paragraph" w:customStyle="1" w:styleId="067041811A6D4A4FA61D097613A8FBBE44">
    <w:name w:val="067041811A6D4A4FA61D097613A8FBBE44"/>
    <w:rsid w:val="00A07C34"/>
    <w:rPr>
      <w:rFonts w:eastAsiaTheme="minorHAnsi"/>
    </w:rPr>
  </w:style>
  <w:style w:type="paragraph" w:customStyle="1" w:styleId="9FA095E30DCA4B678A59EF300BF9462344">
    <w:name w:val="9FA095E30DCA4B678A59EF300BF9462344"/>
    <w:rsid w:val="00A07C34"/>
    <w:rPr>
      <w:rFonts w:eastAsiaTheme="minorHAnsi"/>
    </w:rPr>
  </w:style>
  <w:style w:type="paragraph" w:customStyle="1" w:styleId="ED6D03DC8437426CA9D5F8EB01FB87BD44">
    <w:name w:val="ED6D03DC8437426CA9D5F8EB01FB87BD44"/>
    <w:rsid w:val="00A07C34"/>
    <w:rPr>
      <w:rFonts w:eastAsiaTheme="minorHAnsi"/>
    </w:rPr>
  </w:style>
  <w:style w:type="paragraph" w:customStyle="1" w:styleId="EED9F9E17DAF488CB3B1C2BABB075FA744">
    <w:name w:val="EED9F9E17DAF488CB3B1C2BABB075FA744"/>
    <w:rsid w:val="00A07C34"/>
    <w:rPr>
      <w:rFonts w:eastAsiaTheme="minorHAnsi"/>
    </w:rPr>
  </w:style>
  <w:style w:type="paragraph" w:customStyle="1" w:styleId="09A8379BBBA74E47BE33A2E0C86E448444">
    <w:name w:val="09A8379BBBA74E47BE33A2E0C86E448444"/>
    <w:rsid w:val="00A07C34"/>
    <w:rPr>
      <w:rFonts w:eastAsiaTheme="minorHAnsi"/>
    </w:rPr>
  </w:style>
  <w:style w:type="paragraph" w:customStyle="1" w:styleId="AAEA40224C564A29AC0F3405B1D118E244">
    <w:name w:val="AAEA40224C564A29AC0F3405B1D118E244"/>
    <w:rsid w:val="00A07C34"/>
    <w:rPr>
      <w:rFonts w:eastAsiaTheme="minorHAnsi"/>
    </w:rPr>
  </w:style>
  <w:style w:type="paragraph" w:customStyle="1" w:styleId="E5A2D34A97254476A466E31572A5CCA044">
    <w:name w:val="E5A2D34A97254476A466E31572A5CCA044"/>
    <w:rsid w:val="00A07C34"/>
    <w:rPr>
      <w:rFonts w:eastAsiaTheme="minorHAnsi"/>
    </w:rPr>
  </w:style>
  <w:style w:type="paragraph" w:customStyle="1" w:styleId="25915255E24F4225B6D9E15DBC1B24C744">
    <w:name w:val="25915255E24F4225B6D9E15DBC1B24C744"/>
    <w:rsid w:val="00A07C34"/>
    <w:rPr>
      <w:rFonts w:eastAsiaTheme="minorHAnsi"/>
    </w:rPr>
  </w:style>
  <w:style w:type="paragraph" w:customStyle="1" w:styleId="046FA9C79EE3406C8AA40D2086AFCA9744">
    <w:name w:val="046FA9C79EE3406C8AA40D2086AFCA9744"/>
    <w:rsid w:val="00A07C34"/>
    <w:rPr>
      <w:rFonts w:eastAsiaTheme="minorHAnsi"/>
    </w:rPr>
  </w:style>
  <w:style w:type="paragraph" w:customStyle="1" w:styleId="2D614D2DCB0D47BC8CCD1B066BC1501E44">
    <w:name w:val="2D614D2DCB0D47BC8CCD1B066BC1501E44"/>
    <w:rsid w:val="00A07C34"/>
    <w:rPr>
      <w:rFonts w:eastAsiaTheme="minorHAnsi"/>
    </w:rPr>
  </w:style>
  <w:style w:type="paragraph" w:customStyle="1" w:styleId="36F7CBFBDFFF412E97B87395BF3EE8F844">
    <w:name w:val="36F7CBFBDFFF412E97B87395BF3EE8F844"/>
    <w:rsid w:val="00A07C34"/>
    <w:rPr>
      <w:rFonts w:eastAsiaTheme="minorHAnsi"/>
    </w:rPr>
  </w:style>
  <w:style w:type="paragraph" w:customStyle="1" w:styleId="9207334FC7E048B1A10FB9B9C95089E744">
    <w:name w:val="9207334FC7E048B1A10FB9B9C95089E744"/>
    <w:rsid w:val="00A07C34"/>
    <w:rPr>
      <w:rFonts w:eastAsiaTheme="minorHAnsi"/>
    </w:rPr>
  </w:style>
  <w:style w:type="paragraph" w:customStyle="1" w:styleId="88AF13263EE94C4397F1248EC0150F5444">
    <w:name w:val="88AF13263EE94C4397F1248EC0150F5444"/>
    <w:rsid w:val="00A07C34"/>
    <w:rPr>
      <w:rFonts w:eastAsiaTheme="minorHAnsi"/>
    </w:rPr>
  </w:style>
  <w:style w:type="paragraph" w:customStyle="1" w:styleId="4FEAA379D44246CA8CAA3426FF7D971544">
    <w:name w:val="4FEAA379D44246CA8CAA3426FF7D971544"/>
    <w:rsid w:val="00A07C34"/>
    <w:rPr>
      <w:rFonts w:eastAsiaTheme="minorHAnsi"/>
    </w:rPr>
  </w:style>
  <w:style w:type="paragraph" w:customStyle="1" w:styleId="0B7BC541F6E74A178C85B18D3DC72A0544">
    <w:name w:val="0B7BC541F6E74A178C85B18D3DC72A0544"/>
    <w:rsid w:val="00A07C34"/>
    <w:rPr>
      <w:rFonts w:eastAsiaTheme="minorHAnsi"/>
    </w:rPr>
  </w:style>
  <w:style w:type="paragraph" w:customStyle="1" w:styleId="EB3A4D6026804F638F6EB2C5B6B9340344">
    <w:name w:val="EB3A4D6026804F638F6EB2C5B6B9340344"/>
    <w:rsid w:val="00A07C34"/>
    <w:rPr>
      <w:rFonts w:eastAsiaTheme="minorHAnsi"/>
    </w:rPr>
  </w:style>
  <w:style w:type="paragraph" w:customStyle="1" w:styleId="0A0DECE5E78C447E98ED67DF063A3B8D44">
    <w:name w:val="0A0DECE5E78C447E98ED67DF063A3B8D44"/>
    <w:rsid w:val="00A07C34"/>
    <w:rPr>
      <w:rFonts w:eastAsiaTheme="minorHAnsi"/>
    </w:rPr>
  </w:style>
  <w:style w:type="paragraph" w:customStyle="1" w:styleId="37CA73E932D24D25AFA10AA89005D3E244">
    <w:name w:val="37CA73E932D24D25AFA10AA89005D3E244"/>
    <w:rsid w:val="00A07C34"/>
    <w:rPr>
      <w:rFonts w:eastAsiaTheme="minorHAnsi"/>
    </w:rPr>
  </w:style>
  <w:style w:type="paragraph" w:customStyle="1" w:styleId="788E8389F3CA4FDFA3AE21ADCFAE64ED44">
    <w:name w:val="788E8389F3CA4FDFA3AE21ADCFAE64ED44"/>
    <w:rsid w:val="00A07C34"/>
    <w:rPr>
      <w:rFonts w:eastAsiaTheme="minorHAnsi"/>
    </w:rPr>
  </w:style>
  <w:style w:type="paragraph" w:customStyle="1" w:styleId="6319E32CC19A476EA852525692437D0F44">
    <w:name w:val="6319E32CC19A476EA852525692437D0F44"/>
    <w:rsid w:val="00A07C34"/>
    <w:rPr>
      <w:rFonts w:eastAsiaTheme="minorHAnsi"/>
    </w:rPr>
  </w:style>
  <w:style w:type="paragraph" w:customStyle="1" w:styleId="C8A61570F7404BFABF9355D4F9DFA06F44">
    <w:name w:val="C8A61570F7404BFABF9355D4F9DFA06F44"/>
    <w:rsid w:val="00A07C34"/>
    <w:rPr>
      <w:rFonts w:eastAsiaTheme="minorHAnsi"/>
    </w:rPr>
  </w:style>
  <w:style w:type="paragraph" w:customStyle="1" w:styleId="47A32EDEBEB642C780D99FC48AD3E2C244">
    <w:name w:val="47A32EDEBEB642C780D99FC48AD3E2C244"/>
    <w:rsid w:val="00A07C34"/>
    <w:rPr>
      <w:rFonts w:eastAsiaTheme="minorHAnsi"/>
    </w:rPr>
  </w:style>
  <w:style w:type="paragraph" w:customStyle="1" w:styleId="78B0CA40D2A9441EB0C7580CB80824B144">
    <w:name w:val="78B0CA40D2A9441EB0C7580CB80824B144"/>
    <w:rsid w:val="00A07C34"/>
    <w:rPr>
      <w:rFonts w:eastAsiaTheme="minorHAnsi"/>
    </w:rPr>
  </w:style>
  <w:style w:type="paragraph" w:customStyle="1" w:styleId="E1304195577F454C91CC571A8A8AA1E544">
    <w:name w:val="E1304195577F454C91CC571A8A8AA1E544"/>
    <w:rsid w:val="00A07C34"/>
    <w:rPr>
      <w:rFonts w:eastAsiaTheme="minorHAnsi"/>
    </w:rPr>
  </w:style>
  <w:style w:type="paragraph" w:customStyle="1" w:styleId="0B7AA48A66914AD38001828C130366F344">
    <w:name w:val="0B7AA48A66914AD38001828C130366F344"/>
    <w:rsid w:val="00A07C34"/>
    <w:rPr>
      <w:rFonts w:eastAsiaTheme="minorHAnsi"/>
    </w:rPr>
  </w:style>
  <w:style w:type="paragraph" w:customStyle="1" w:styleId="B4A413C292FE4B80901C589CE2339F4A44">
    <w:name w:val="B4A413C292FE4B80901C589CE2339F4A44"/>
    <w:rsid w:val="00A07C34"/>
    <w:rPr>
      <w:rFonts w:eastAsiaTheme="minorHAnsi"/>
    </w:rPr>
  </w:style>
  <w:style w:type="paragraph" w:customStyle="1" w:styleId="B470010CD9654EFEB281D3AB2873183044">
    <w:name w:val="B470010CD9654EFEB281D3AB2873183044"/>
    <w:rsid w:val="00A07C34"/>
    <w:rPr>
      <w:rFonts w:eastAsiaTheme="minorHAnsi"/>
    </w:rPr>
  </w:style>
  <w:style w:type="paragraph" w:customStyle="1" w:styleId="2057BD0C9C3E472A9B89A9EC6711C11E44">
    <w:name w:val="2057BD0C9C3E472A9B89A9EC6711C11E44"/>
    <w:rsid w:val="00A07C34"/>
    <w:rPr>
      <w:rFonts w:eastAsiaTheme="minorHAnsi"/>
    </w:rPr>
  </w:style>
  <w:style w:type="paragraph" w:customStyle="1" w:styleId="F37C496DF0CA44B3B7BB2D5E436CDDEC44">
    <w:name w:val="F37C496DF0CA44B3B7BB2D5E436CDDEC44"/>
    <w:rsid w:val="00A07C34"/>
    <w:rPr>
      <w:rFonts w:eastAsiaTheme="minorHAnsi"/>
    </w:rPr>
  </w:style>
  <w:style w:type="paragraph" w:customStyle="1" w:styleId="CE1292F728574FCCA1AE608E1C9FC5E244">
    <w:name w:val="CE1292F728574FCCA1AE608E1C9FC5E244"/>
    <w:rsid w:val="00A07C34"/>
    <w:rPr>
      <w:rFonts w:eastAsiaTheme="minorHAnsi"/>
    </w:rPr>
  </w:style>
  <w:style w:type="paragraph" w:customStyle="1" w:styleId="AE7CCF1C762F4E79B54DF408ACE0558B44">
    <w:name w:val="AE7CCF1C762F4E79B54DF408ACE0558B44"/>
    <w:rsid w:val="00A07C34"/>
    <w:rPr>
      <w:rFonts w:eastAsiaTheme="minorHAnsi"/>
    </w:rPr>
  </w:style>
  <w:style w:type="paragraph" w:customStyle="1" w:styleId="79202ED2DB334DA88DC1658CFF71022A44">
    <w:name w:val="79202ED2DB334DA88DC1658CFF71022A44"/>
    <w:rsid w:val="00A07C34"/>
    <w:rPr>
      <w:rFonts w:eastAsiaTheme="minorHAnsi"/>
    </w:rPr>
  </w:style>
  <w:style w:type="paragraph" w:customStyle="1" w:styleId="BBB9644982C44F98BE5B2491B7B8A71544">
    <w:name w:val="BBB9644982C44F98BE5B2491B7B8A71544"/>
    <w:rsid w:val="00A07C34"/>
    <w:rPr>
      <w:rFonts w:eastAsiaTheme="minorHAnsi"/>
    </w:rPr>
  </w:style>
  <w:style w:type="paragraph" w:customStyle="1" w:styleId="4A1DAAC7C9984E8CB93B8CBE4CD3DF7E44">
    <w:name w:val="4A1DAAC7C9984E8CB93B8CBE4CD3DF7E44"/>
    <w:rsid w:val="00A07C34"/>
    <w:rPr>
      <w:rFonts w:eastAsiaTheme="minorHAnsi"/>
    </w:rPr>
  </w:style>
  <w:style w:type="paragraph" w:customStyle="1" w:styleId="CE0B55325988406B8D82019707275C0944">
    <w:name w:val="CE0B55325988406B8D82019707275C0944"/>
    <w:rsid w:val="00A07C34"/>
    <w:rPr>
      <w:rFonts w:eastAsiaTheme="minorHAnsi"/>
    </w:rPr>
  </w:style>
  <w:style w:type="paragraph" w:customStyle="1" w:styleId="1E7CD385C4604E4BBF8C303EE037EC8C44">
    <w:name w:val="1E7CD385C4604E4BBF8C303EE037EC8C44"/>
    <w:rsid w:val="00A07C34"/>
    <w:rPr>
      <w:rFonts w:eastAsiaTheme="minorHAnsi"/>
    </w:rPr>
  </w:style>
  <w:style w:type="paragraph" w:customStyle="1" w:styleId="F897C4B383F9408AA7FBC4FB1F122BF944">
    <w:name w:val="F897C4B383F9408AA7FBC4FB1F122BF944"/>
    <w:rsid w:val="00A07C34"/>
    <w:rPr>
      <w:rFonts w:eastAsiaTheme="minorHAnsi"/>
    </w:rPr>
  </w:style>
  <w:style w:type="paragraph" w:customStyle="1" w:styleId="9FC8A71D1EED4B0A9FB5DE01A0CA844244">
    <w:name w:val="9FC8A71D1EED4B0A9FB5DE01A0CA844244"/>
    <w:rsid w:val="00A07C34"/>
    <w:rPr>
      <w:rFonts w:eastAsiaTheme="minorHAnsi"/>
    </w:rPr>
  </w:style>
  <w:style w:type="paragraph" w:customStyle="1" w:styleId="08955B0E136243458C19ACC6AB7EC96B44">
    <w:name w:val="08955B0E136243458C19ACC6AB7EC96B44"/>
    <w:rsid w:val="00A07C34"/>
    <w:rPr>
      <w:rFonts w:eastAsiaTheme="minorHAnsi"/>
    </w:rPr>
  </w:style>
  <w:style w:type="paragraph" w:customStyle="1" w:styleId="AAB896E9171742E5A53F06DA762B3E0B44">
    <w:name w:val="AAB896E9171742E5A53F06DA762B3E0B44"/>
    <w:rsid w:val="00A07C34"/>
    <w:rPr>
      <w:rFonts w:eastAsiaTheme="minorHAnsi"/>
    </w:rPr>
  </w:style>
  <w:style w:type="paragraph" w:customStyle="1" w:styleId="8D6BD87B5E0747C6BD28E7F2C532755344">
    <w:name w:val="8D6BD87B5E0747C6BD28E7F2C532755344"/>
    <w:rsid w:val="00A07C34"/>
    <w:rPr>
      <w:rFonts w:eastAsiaTheme="minorHAnsi"/>
    </w:rPr>
  </w:style>
  <w:style w:type="paragraph" w:customStyle="1" w:styleId="27663AB6C3ED49C9A6DBC7F4E11C2A2E44">
    <w:name w:val="27663AB6C3ED49C9A6DBC7F4E11C2A2E44"/>
    <w:rsid w:val="00A07C34"/>
    <w:rPr>
      <w:rFonts w:eastAsiaTheme="minorHAnsi"/>
    </w:rPr>
  </w:style>
  <w:style w:type="paragraph" w:customStyle="1" w:styleId="5F4B1AAB319547A6BB935DEE94597C7A44">
    <w:name w:val="5F4B1AAB319547A6BB935DEE94597C7A44"/>
    <w:rsid w:val="00A07C34"/>
    <w:rPr>
      <w:rFonts w:eastAsiaTheme="minorHAnsi"/>
    </w:rPr>
  </w:style>
  <w:style w:type="paragraph" w:customStyle="1" w:styleId="424EAD30F3B3467793379509821B639D44">
    <w:name w:val="424EAD30F3B3467793379509821B639D44"/>
    <w:rsid w:val="00A07C34"/>
    <w:rPr>
      <w:rFonts w:eastAsiaTheme="minorHAnsi"/>
    </w:rPr>
  </w:style>
  <w:style w:type="paragraph" w:customStyle="1" w:styleId="5B43E1E2014743A9923CCEC6A1C19BCC46">
    <w:name w:val="5B43E1E2014743A9923CCEC6A1C19BCC46"/>
    <w:rsid w:val="00A07C34"/>
    <w:rPr>
      <w:rFonts w:eastAsiaTheme="minorHAnsi"/>
    </w:rPr>
  </w:style>
  <w:style w:type="paragraph" w:customStyle="1" w:styleId="E96DE4434DAA4639895ACF7E8FB7A20C45">
    <w:name w:val="E96DE4434DAA4639895ACF7E8FB7A20C45"/>
    <w:rsid w:val="00A07C34"/>
    <w:rPr>
      <w:rFonts w:eastAsiaTheme="minorHAnsi"/>
    </w:rPr>
  </w:style>
  <w:style w:type="paragraph" w:customStyle="1" w:styleId="B432012E4E3D4B88AAA52065CF460B8445">
    <w:name w:val="B432012E4E3D4B88AAA52065CF460B8445"/>
    <w:rsid w:val="00A07C34"/>
    <w:rPr>
      <w:rFonts w:eastAsiaTheme="minorHAnsi"/>
    </w:rPr>
  </w:style>
  <w:style w:type="paragraph" w:customStyle="1" w:styleId="49130652AC3B411581D4CEC6CA88667845">
    <w:name w:val="49130652AC3B411581D4CEC6CA88667845"/>
    <w:rsid w:val="00A07C34"/>
    <w:rPr>
      <w:rFonts w:eastAsiaTheme="minorHAnsi"/>
    </w:rPr>
  </w:style>
  <w:style w:type="paragraph" w:customStyle="1" w:styleId="425511DBC0174CC8B01CBF3232A829B245">
    <w:name w:val="425511DBC0174CC8B01CBF3232A829B245"/>
    <w:rsid w:val="00A07C34"/>
    <w:rPr>
      <w:rFonts w:eastAsiaTheme="minorHAnsi"/>
    </w:rPr>
  </w:style>
  <w:style w:type="paragraph" w:customStyle="1" w:styleId="A6C661EA3F2B4F18B64F5124C01FA7CF45">
    <w:name w:val="A6C661EA3F2B4F18B64F5124C01FA7CF45"/>
    <w:rsid w:val="00A07C34"/>
    <w:rPr>
      <w:rFonts w:eastAsiaTheme="minorHAnsi"/>
    </w:rPr>
  </w:style>
  <w:style w:type="paragraph" w:customStyle="1" w:styleId="725C63E107F7412C9DD6E46A40802F3841">
    <w:name w:val="725C63E107F7412C9DD6E46A40802F3841"/>
    <w:rsid w:val="00A07C34"/>
    <w:rPr>
      <w:rFonts w:eastAsiaTheme="minorHAnsi"/>
    </w:rPr>
  </w:style>
  <w:style w:type="paragraph" w:customStyle="1" w:styleId="6901908CB7B34F989152BAD71E1191C645">
    <w:name w:val="6901908CB7B34F989152BAD71E1191C645"/>
    <w:rsid w:val="00A07C34"/>
    <w:rPr>
      <w:rFonts w:eastAsiaTheme="minorHAnsi"/>
    </w:rPr>
  </w:style>
  <w:style w:type="paragraph" w:customStyle="1" w:styleId="747D7675331F464C8777EA631404F50A45">
    <w:name w:val="747D7675331F464C8777EA631404F50A45"/>
    <w:rsid w:val="00A07C34"/>
    <w:rPr>
      <w:rFonts w:eastAsiaTheme="minorHAnsi"/>
    </w:rPr>
  </w:style>
  <w:style w:type="paragraph" w:customStyle="1" w:styleId="CD70949628334181A8B091324C73BD0C45">
    <w:name w:val="CD70949628334181A8B091324C73BD0C45"/>
    <w:rsid w:val="00A07C34"/>
    <w:rPr>
      <w:rFonts w:eastAsiaTheme="minorHAnsi"/>
    </w:rPr>
  </w:style>
  <w:style w:type="paragraph" w:customStyle="1" w:styleId="3AFD98E95C3849B9AE3AB92FEE4C1B9745">
    <w:name w:val="3AFD98E95C3849B9AE3AB92FEE4C1B9745"/>
    <w:rsid w:val="00A07C34"/>
    <w:rPr>
      <w:rFonts w:eastAsiaTheme="minorHAnsi"/>
    </w:rPr>
  </w:style>
  <w:style w:type="paragraph" w:customStyle="1" w:styleId="30FECE43522E4F38B250A3ED1085630F45">
    <w:name w:val="30FECE43522E4F38B250A3ED1085630F45"/>
    <w:rsid w:val="00A07C34"/>
    <w:rPr>
      <w:rFonts w:eastAsiaTheme="minorHAnsi"/>
    </w:rPr>
  </w:style>
  <w:style w:type="paragraph" w:customStyle="1" w:styleId="60EEAB1BE9E24EEDA873BC743CF2E22945">
    <w:name w:val="60EEAB1BE9E24EEDA873BC743CF2E22945"/>
    <w:rsid w:val="00A07C34"/>
    <w:rPr>
      <w:rFonts w:eastAsiaTheme="minorHAnsi"/>
    </w:rPr>
  </w:style>
  <w:style w:type="paragraph" w:customStyle="1" w:styleId="6A1B571DE20B46F7A65C1B4BC0E93B6E45">
    <w:name w:val="6A1B571DE20B46F7A65C1B4BC0E93B6E45"/>
    <w:rsid w:val="00A07C34"/>
    <w:rPr>
      <w:rFonts w:eastAsiaTheme="minorHAnsi"/>
    </w:rPr>
  </w:style>
  <w:style w:type="paragraph" w:customStyle="1" w:styleId="220DDEC227EB492EB018BD29E3329D1745">
    <w:name w:val="220DDEC227EB492EB018BD29E3329D1745"/>
    <w:rsid w:val="00A07C34"/>
    <w:rPr>
      <w:rFonts w:eastAsiaTheme="minorHAnsi"/>
    </w:rPr>
  </w:style>
  <w:style w:type="paragraph" w:customStyle="1" w:styleId="D5F4DDC97E2F4D2BB6BA321EDC372FEE45">
    <w:name w:val="D5F4DDC97E2F4D2BB6BA321EDC372FEE45"/>
    <w:rsid w:val="00A07C34"/>
    <w:rPr>
      <w:rFonts w:eastAsiaTheme="minorHAnsi"/>
    </w:rPr>
  </w:style>
  <w:style w:type="paragraph" w:customStyle="1" w:styleId="9B6601EC02FF443093BDACCAB4BEFACB45">
    <w:name w:val="9B6601EC02FF443093BDACCAB4BEFACB45"/>
    <w:rsid w:val="00A07C34"/>
    <w:rPr>
      <w:rFonts w:eastAsiaTheme="minorHAnsi"/>
    </w:rPr>
  </w:style>
  <w:style w:type="paragraph" w:customStyle="1" w:styleId="75D5E4FA05FF433380977840B31D8EF845">
    <w:name w:val="75D5E4FA05FF433380977840B31D8EF845"/>
    <w:rsid w:val="00A07C34"/>
    <w:rPr>
      <w:rFonts w:eastAsiaTheme="minorHAnsi"/>
    </w:rPr>
  </w:style>
  <w:style w:type="paragraph" w:customStyle="1" w:styleId="CA0768CB81EF4AF6BBC11C0655F472A045">
    <w:name w:val="CA0768CB81EF4AF6BBC11C0655F472A045"/>
    <w:rsid w:val="00A07C34"/>
    <w:rPr>
      <w:rFonts w:eastAsiaTheme="minorHAnsi"/>
    </w:rPr>
  </w:style>
  <w:style w:type="paragraph" w:customStyle="1" w:styleId="067041811A6D4A4FA61D097613A8FBBE45">
    <w:name w:val="067041811A6D4A4FA61D097613A8FBBE45"/>
    <w:rsid w:val="00A07C34"/>
    <w:rPr>
      <w:rFonts w:eastAsiaTheme="minorHAnsi"/>
    </w:rPr>
  </w:style>
  <w:style w:type="paragraph" w:customStyle="1" w:styleId="9FA095E30DCA4B678A59EF300BF9462345">
    <w:name w:val="9FA095E30DCA4B678A59EF300BF9462345"/>
    <w:rsid w:val="00A07C34"/>
    <w:rPr>
      <w:rFonts w:eastAsiaTheme="minorHAnsi"/>
    </w:rPr>
  </w:style>
  <w:style w:type="paragraph" w:customStyle="1" w:styleId="ED6D03DC8437426CA9D5F8EB01FB87BD45">
    <w:name w:val="ED6D03DC8437426CA9D5F8EB01FB87BD45"/>
    <w:rsid w:val="00A07C34"/>
    <w:rPr>
      <w:rFonts w:eastAsiaTheme="minorHAnsi"/>
    </w:rPr>
  </w:style>
  <w:style w:type="paragraph" w:customStyle="1" w:styleId="EED9F9E17DAF488CB3B1C2BABB075FA745">
    <w:name w:val="EED9F9E17DAF488CB3B1C2BABB075FA745"/>
    <w:rsid w:val="00A07C34"/>
    <w:rPr>
      <w:rFonts w:eastAsiaTheme="minorHAnsi"/>
    </w:rPr>
  </w:style>
  <w:style w:type="paragraph" w:customStyle="1" w:styleId="09A8379BBBA74E47BE33A2E0C86E448445">
    <w:name w:val="09A8379BBBA74E47BE33A2E0C86E448445"/>
    <w:rsid w:val="00A07C34"/>
    <w:rPr>
      <w:rFonts w:eastAsiaTheme="minorHAnsi"/>
    </w:rPr>
  </w:style>
  <w:style w:type="paragraph" w:customStyle="1" w:styleId="AAEA40224C564A29AC0F3405B1D118E245">
    <w:name w:val="AAEA40224C564A29AC0F3405B1D118E245"/>
    <w:rsid w:val="00A07C34"/>
    <w:rPr>
      <w:rFonts w:eastAsiaTheme="minorHAnsi"/>
    </w:rPr>
  </w:style>
  <w:style w:type="paragraph" w:customStyle="1" w:styleId="E5A2D34A97254476A466E31572A5CCA045">
    <w:name w:val="E5A2D34A97254476A466E31572A5CCA045"/>
    <w:rsid w:val="00A07C34"/>
    <w:rPr>
      <w:rFonts w:eastAsiaTheme="minorHAnsi"/>
    </w:rPr>
  </w:style>
  <w:style w:type="paragraph" w:customStyle="1" w:styleId="25915255E24F4225B6D9E15DBC1B24C745">
    <w:name w:val="25915255E24F4225B6D9E15DBC1B24C745"/>
    <w:rsid w:val="00A07C34"/>
    <w:rPr>
      <w:rFonts w:eastAsiaTheme="minorHAnsi"/>
    </w:rPr>
  </w:style>
  <w:style w:type="paragraph" w:customStyle="1" w:styleId="046FA9C79EE3406C8AA40D2086AFCA9745">
    <w:name w:val="046FA9C79EE3406C8AA40D2086AFCA9745"/>
    <w:rsid w:val="00A07C34"/>
    <w:rPr>
      <w:rFonts w:eastAsiaTheme="minorHAnsi"/>
    </w:rPr>
  </w:style>
  <w:style w:type="paragraph" w:customStyle="1" w:styleId="2D614D2DCB0D47BC8CCD1B066BC1501E45">
    <w:name w:val="2D614D2DCB0D47BC8CCD1B066BC1501E45"/>
    <w:rsid w:val="00A07C34"/>
    <w:rPr>
      <w:rFonts w:eastAsiaTheme="minorHAnsi"/>
    </w:rPr>
  </w:style>
  <w:style w:type="paragraph" w:customStyle="1" w:styleId="36F7CBFBDFFF412E97B87395BF3EE8F845">
    <w:name w:val="36F7CBFBDFFF412E97B87395BF3EE8F845"/>
    <w:rsid w:val="00A07C34"/>
    <w:rPr>
      <w:rFonts w:eastAsiaTheme="minorHAnsi"/>
    </w:rPr>
  </w:style>
  <w:style w:type="paragraph" w:customStyle="1" w:styleId="9207334FC7E048B1A10FB9B9C95089E745">
    <w:name w:val="9207334FC7E048B1A10FB9B9C95089E745"/>
    <w:rsid w:val="00A07C34"/>
    <w:rPr>
      <w:rFonts w:eastAsiaTheme="minorHAnsi"/>
    </w:rPr>
  </w:style>
  <w:style w:type="paragraph" w:customStyle="1" w:styleId="88AF13263EE94C4397F1248EC0150F5445">
    <w:name w:val="88AF13263EE94C4397F1248EC0150F5445"/>
    <w:rsid w:val="00A07C34"/>
    <w:rPr>
      <w:rFonts w:eastAsiaTheme="minorHAnsi"/>
    </w:rPr>
  </w:style>
  <w:style w:type="paragraph" w:customStyle="1" w:styleId="4FEAA379D44246CA8CAA3426FF7D971545">
    <w:name w:val="4FEAA379D44246CA8CAA3426FF7D971545"/>
    <w:rsid w:val="00A07C34"/>
    <w:rPr>
      <w:rFonts w:eastAsiaTheme="minorHAnsi"/>
    </w:rPr>
  </w:style>
  <w:style w:type="paragraph" w:customStyle="1" w:styleId="0B7BC541F6E74A178C85B18D3DC72A0545">
    <w:name w:val="0B7BC541F6E74A178C85B18D3DC72A0545"/>
    <w:rsid w:val="00A07C34"/>
    <w:rPr>
      <w:rFonts w:eastAsiaTheme="minorHAnsi"/>
    </w:rPr>
  </w:style>
  <w:style w:type="paragraph" w:customStyle="1" w:styleId="EB3A4D6026804F638F6EB2C5B6B9340345">
    <w:name w:val="EB3A4D6026804F638F6EB2C5B6B9340345"/>
    <w:rsid w:val="00A07C34"/>
    <w:rPr>
      <w:rFonts w:eastAsiaTheme="minorHAnsi"/>
    </w:rPr>
  </w:style>
  <w:style w:type="paragraph" w:customStyle="1" w:styleId="0A0DECE5E78C447E98ED67DF063A3B8D45">
    <w:name w:val="0A0DECE5E78C447E98ED67DF063A3B8D45"/>
    <w:rsid w:val="00A07C34"/>
    <w:rPr>
      <w:rFonts w:eastAsiaTheme="minorHAnsi"/>
    </w:rPr>
  </w:style>
  <w:style w:type="paragraph" w:customStyle="1" w:styleId="37CA73E932D24D25AFA10AA89005D3E245">
    <w:name w:val="37CA73E932D24D25AFA10AA89005D3E245"/>
    <w:rsid w:val="00A07C34"/>
    <w:rPr>
      <w:rFonts w:eastAsiaTheme="minorHAnsi"/>
    </w:rPr>
  </w:style>
  <w:style w:type="paragraph" w:customStyle="1" w:styleId="788E8389F3CA4FDFA3AE21ADCFAE64ED45">
    <w:name w:val="788E8389F3CA4FDFA3AE21ADCFAE64ED45"/>
    <w:rsid w:val="00A07C34"/>
    <w:rPr>
      <w:rFonts w:eastAsiaTheme="minorHAnsi"/>
    </w:rPr>
  </w:style>
  <w:style w:type="paragraph" w:customStyle="1" w:styleId="6319E32CC19A476EA852525692437D0F45">
    <w:name w:val="6319E32CC19A476EA852525692437D0F45"/>
    <w:rsid w:val="00A07C34"/>
    <w:rPr>
      <w:rFonts w:eastAsiaTheme="minorHAnsi"/>
    </w:rPr>
  </w:style>
  <w:style w:type="paragraph" w:customStyle="1" w:styleId="C8A61570F7404BFABF9355D4F9DFA06F45">
    <w:name w:val="C8A61570F7404BFABF9355D4F9DFA06F45"/>
    <w:rsid w:val="00A07C34"/>
    <w:rPr>
      <w:rFonts w:eastAsiaTheme="minorHAnsi"/>
    </w:rPr>
  </w:style>
  <w:style w:type="paragraph" w:customStyle="1" w:styleId="47A32EDEBEB642C780D99FC48AD3E2C245">
    <w:name w:val="47A32EDEBEB642C780D99FC48AD3E2C245"/>
    <w:rsid w:val="00A07C34"/>
    <w:rPr>
      <w:rFonts w:eastAsiaTheme="minorHAnsi"/>
    </w:rPr>
  </w:style>
  <w:style w:type="paragraph" w:customStyle="1" w:styleId="78B0CA40D2A9441EB0C7580CB80824B145">
    <w:name w:val="78B0CA40D2A9441EB0C7580CB80824B145"/>
    <w:rsid w:val="00A07C34"/>
    <w:rPr>
      <w:rFonts w:eastAsiaTheme="minorHAnsi"/>
    </w:rPr>
  </w:style>
  <w:style w:type="paragraph" w:customStyle="1" w:styleId="E1304195577F454C91CC571A8A8AA1E545">
    <w:name w:val="E1304195577F454C91CC571A8A8AA1E545"/>
    <w:rsid w:val="00A07C34"/>
    <w:rPr>
      <w:rFonts w:eastAsiaTheme="minorHAnsi"/>
    </w:rPr>
  </w:style>
  <w:style w:type="paragraph" w:customStyle="1" w:styleId="0B7AA48A66914AD38001828C130366F345">
    <w:name w:val="0B7AA48A66914AD38001828C130366F345"/>
    <w:rsid w:val="00A07C34"/>
    <w:rPr>
      <w:rFonts w:eastAsiaTheme="minorHAnsi"/>
    </w:rPr>
  </w:style>
  <w:style w:type="paragraph" w:customStyle="1" w:styleId="B4A413C292FE4B80901C589CE2339F4A45">
    <w:name w:val="B4A413C292FE4B80901C589CE2339F4A45"/>
    <w:rsid w:val="00A07C34"/>
    <w:rPr>
      <w:rFonts w:eastAsiaTheme="minorHAnsi"/>
    </w:rPr>
  </w:style>
  <w:style w:type="paragraph" w:customStyle="1" w:styleId="B470010CD9654EFEB281D3AB2873183045">
    <w:name w:val="B470010CD9654EFEB281D3AB2873183045"/>
    <w:rsid w:val="00A07C34"/>
    <w:rPr>
      <w:rFonts w:eastAsiaTheme="minorHAnsi"/>
    </w:rPr>
  </w:style>
  <w:style w:type="paragraph" w:customStyle="1" w:styleId="2057BD0C9C3E472A9B89A9EC6711C11E45">
    <w:name w:val="2057BD0C9C3E472A9B89A9EC6711C11E45"/>
    <w:rsid w:val="00A07C34"/>
    <w:rPr>
      <w:rFonts w:eastAsiaTheme="minorHAnsi"/>
    </w:rPr>
  </w:style>
  <w:style w:type="paragraph" w:customStyle="1" w:styleId="F37C496DF0CA44B3B7BB2D5E436CDDEC45">
    <w:name w:val="F37C496DF0CA44B3B7BB2D5E436CDDEC45"/>
    <w:rsid w:val="00A07C34"/>
    <w:rPr>
      <w:rFonts w:eastAsiaTheme="minorHAnsi"/>
    </w:rPr>
  </w:style>
  <w:style w:type="paragraph" w:customStyle="1" w:styleId="CE1292F728574FCCA1AE608E1C9FC5E245">
    <w:name w:val="CE1292F728574FCCA1AE608E1C9FC5E245"/>
    <w:rsid w:val="00A07C34"/>
    <w:rPr>
      <w:rFonts w:eastAsiaTheme="minorHAnsi"/>
    </w:rPr>
  </w:style>
  <w:style w:type="paragraph" w:customStyle="1" w:styleId="AE7CCF1C762F4E79B54DF408ACE0558B45">
    <w:name w:val="AE7CCF1C762F4E79B54DF408ACE0558B45"/>
    <w:rsid w:val="00A07C34"/>
    <w:rPr>
      <w:rFonts w:eastAsiaTheme="minorHAnsi"/>
    </w:rPr>
  </w:style>
  <w:style w:type="paragraph" w:customStyle="1" w:styleId="79202ED2DB334DA88DC1658CFF71022A45">
    <w:name w:val="79202ED2DB334DA88DC1658CFF71022A45"/>
    <w:rsid w:val="00A07C34"/>
    <w:rPr>
      <w:rFonts w:eastAsiaTheme="minorHAnsi"/>
    </w:rPr>
  </w:style>
  <w:style w:type="paragraph" w:customStyle="1" w:styleId="BBB9644982C44F98BE5B2491B7B8A71545">
    <w:name w:val="BBB9644982C44F98BE5B2491B7B8A71545"/>
    <w:rsid w:val="00A07C34"/>
    <w:rPr>
      <w:rFonts w:eastAsiaTheme="minorHAnsi"/>
    </w:rPr>
  </w:style>
  <w:style w:type="paragraph" w:customStyle="1" w:styleId="4A1DAAC7C9984E8CB93B8CBE4CD3DF7E45">
    <w:name w:val="4A1DAAC7C9984E8CB93B8CBE4CD3DF7E45"/>
    <w:rsid w:val="00A07C34"/>
    <w:rPr>
      <w:rFonts w:eastAsiaTheme="minorHAnsi"/>
    </w:rPr>
  </w:style>
  <w:style w:type="paragraph" w:customStyle="1" w:styleId="CE0B55325988406B8D82019707275C0945">
    <w:name w:val="CE0B55325988406B8D82019707275C0945"/>
    <w:rsid w:val="00A07C34"/>
    <w:rPr>
      <w:rFonts w:eastAsiaTheme="minorHAnsi"/>
    </w:rPr>
  </w:style>
  <w:style w:type="paragraph" w:customStyle="1" w:styleId="1E7CD385C4604E4BBF8C303EE037EC8C45">
    <w:name w:val="1E7CD385C4604E4BBF8C303EE037EC8C45"/>
    <w:rsid w:val="00A07C34"/>
    <w:rPr>
      <w:rFonts w:eastAsiaTheme="minorHAnsi"/>
    </w:rPr>
  </w:style>
  <w:style w:type="paragraph" w:customStyle="1" w:styleId="F897C4B383F9408AA7FBC4FB1F122BF945">
    <w:name w:val="F897C4B383F9408AA7FBC4FB1F122BF945"/>
    <w:rsid w:val="00A07C34"/>
    <w:rPr>
      <w:rFonts w:eastAsiaTheme="minorHAnsi"/>
    </w:rPr>
  </w:style>
  <w:style w:type="paragraph" w:customStyle="1" w:styleId="9FC8A71D1EED4B0A9FB5DE01A0CA844245">
    <w:name w:val="9FC8A71D1EED4B0A9FB5DE01A0CA844245"/>
    <w:rsid w:val="00A07C34"/>
    <w:rPr>
      <w:rFonts w:eastAsiaTheme="minorHAnsi"/>
    </w:rPr>
  </w:style>
  <w:style w:type="paragraph" w:customStyle="1" w:styleId="08955B0E136243458C19ACC6AB7EC96B45">
    <w:name w:val="08955B0E136243458C19ACC6AB7EC96B45"/>
    <w:rsid w:val="00A07C34"/>
    <w:rPr>
      <w:rFonts w:eastAsiaTheme="minorHAnsi"/>
    </w:rPr>
  </w:style>
  <w:style w:type="paragraph" w:customStyle="1" w:styleId="AAB896E9171742E5A53F06DA762B3E0B45">
    <w:name w:val="AAB896E9171742E5A53F06DA762B3E0B45"/>
    <w:rsid w:val="00A07C34"/>
    <w:rPr>
      <w:rFonts w:eastAsiaTheme="minorHAnsi"/>
    </w:rPr>
  </w:style>
  <w:style w:type="paragraph" w:customStyle="1" w:styleId="8D6BD87B5E0747C6BD28E7F2C532755345">
    <w:name w:val="8D6BD87B5E0747C6BD28E7F2C532755345"/>
    <w:rsid w:val="00A07C34"/>
    <w:rPr>
      <w:rFonts w:eastAsiaTheme="minorHAnsi"/>
    </w:rPr>
  </w:style>
  <w:style w:type="paragraph" w:customStyle="1" w:styleId="27663AB6C3ED49C9A6DBC7F4E11C2A2E45">
    <w:name w:val="27663AB6C3ED49C9A6DBC7F4E11C2A2E45"/>
    <w:rsid w:val="00A07C34"/>
    <w:rPr>
      <w:rFonts w:eastAsiaTheme="minorHAnsi"/>
    </w:rPr>
  </w:style>
  <w:style w:type="paragraph" w:customStyle="1" w:styleId="5F4B1AAB319547A6BB935DEE94597C7A45">
    <w:name w:val="5F4B1AAB319547A6BB935DEE94597C7A45"/>
    <w:rsid w:val="00A07C34"/>
    <w:rPr>
      <w:rFonts w:eastAsiaTheme="minorHAnsi"/>
    </w:rPr>
  </w:style>
  <w:style w:type="paragraph" w:customStyle="1" w:styleId="424EAD30F3B3467793379509821B639D45">
    <w:name w:val="424EAD30F3B3467793379509821B639D45"/>
    <w:rsid w:val="00A07C34"/>
    <w:rPr>
      <w:rFonts w:eastAsiaTheme="minorHAnsi"/>
    </w:rPr>
  </w:style>
  <w:style w:type="paragraph" w:customStyle="1" w:styleId="5B43E1E2014743A9923CCEC6A1C19BCC47">
    <w:name w:val="5B43E1E2014743A9923CCEC6A1C19BCC47"/>
    <w:rsid w:val="00A07C34"/>
    <w:rPr>
      <w:rFonts w:eastAsiaTheme="minorHAnsi"/>
    </w:rPr>
  </w:style>
  <w:style w:type="paragraph" w:customStyle="1" w:styleId="E96DE4434DAA4639895ACF7E8FB7A20C46">
    <w:name w:val="E96DE4434DAA4639895ACF7E8FB7A20C46"/>
    <w:rsid w:val="00A07C34"/>
    <w:rPr>
      <w:rFonts w:eastAsiaTheme="minorHAnsi"/>
    </w:rPr>
  </w:style>
  <w:style w:type="paragraph" w:customStyle="1" w:styleId="B432012E4E3D4B88AAA52065CF460B8446">
    <w:name w:val="B432012E4E3D4B88AAA52065CF460B8446"/>
    <w:rsid w:val="00A07C34"/>
    <w:rPr>
      <w:rFonts w:eastAsiaTheme="minorHAnsi"/>
    </w:rPr>
  </w:style>
  <w:style w:type="paragraph" w:customStyle="1" w:styleId="49130652AC3B411581D4CEC6CA88667846">
    <w:name w:val="49130652AC3B411581D4CEC6CA88667846"/>
    <w:rsid w:val="00A07C34"/>
    <w:rPr>
      <w:rFonts w:eastAsiaTheme="minorHAnsi"/>
    </w:rPr>
  </w:style>
  <w:style w:type="paragraph" w:customStyle="1" w:styleId="425511DBC0174CC8B01CBF3232A829B246">
    <w:name w:val="425511DBC0174CC8B01CBF3232A829B246"/>
    <w:rsid w:val="00A07C34"/>
    <w:rPr>
      <w:rFonts w:eastAsiaTheme="minorHAnsi"/>
    </w:rPr>
  </w:style>
  <w:style w:type="paragraph" w:customStyle="1" w:styleId="A6C661EA3F2B4F18B64F5124C01FA7CF46">
    <w:name w:val="A6C661EA3F2B4F18B64F5124C01FA7CF46"/>
    <w:rsid w:val="00A07C34"/>
    <w:rPr>
      <w:rFonts w:eastAsiaTheme="minorHAnsi"/>
    </w:rPr>
  </w:style>
  <w:style w:type="paragraph" w:customStyle="1" w:styleId="725C63E107F7412C9DD6E46A40802F3842">
    <w:name w:val="725C63E107F7412C9DD6E46A40802F3842"/>
    <w:rsid w:val="00A07C34"/>
    <w:rPr>
      <w:rFonts w:eastAsiaTheme="minorHAnsi"/>
    </w:rPr>
  </w:style>
  <w:style w:type="paragraph" w:customStyle="1" w:styleId="6901908CB7B34F989152BAD71E1191C646">
    <w:name w:val="6901908CB7B34F989152BAD71E1191C646"/>
    <w:rsid w:val="00A07C34"/>
    <w:rPr>
      <w:rFonts w:eastAsiaTheme="minorHAnsi"/>
    </w:rPr>
  </w:style>
  <w:style w:type="paragraph" w:customStyle="1" w:styleId="747D7675331F464C8777EA631404F50A46">
    <w:name w:val="747D7675331F464C8777EA631404F50A46"/>
    <w:rsid w:val="00A07C34"/>
    <w:rPr>
      <w:rFonts w:eastAsiaTheme="minorHAnsi"/>
    </w:rPr>
  </w:style>
  <w:style w:type="paragraph" w:customStyle="1" w:styleId="CD70949628334181A8B091324C73BD0C46">
    <w:name w:val="CD70949628334181A8B091324C73BD0C46"/>
    <w:rsid w:val="00A07C34"/>
    <w:rPr>
      <w:rFonts w:eastAsiaTheme="minorHAnsi"/>
    </w:rPr>
  </w:style>
  <w:style w:type="paragraph" w:customStyle="1" w:styleId="3AFD98E95C3849B9AE3AB92FEE4C1B9746">
    <w:name w:val="3AFD98E95C3849B9AE3AB92FEE4C1B9746"/>
    <w:rsid w:val="00A07C34"/>
    <w:rPr>
      <w:rFonts w:eastAsiaTheme="minorHAnsi"/>
    </w:rPr>
  </w:style>
  <w:style w:type="paragraph" w:customStyle="1" w:styleId="30FECE43522E4F38B250A3ED1085630F46">
    <w:name w:val="30FECE43522E4F38B250A3ED1085630F46"/>
    <w:rsid w:val="00A07C34"/>
    <w:rPr>
      <w:rFonts w:eastAsiaTheme="minorHAnsi"/>
    </w:rPr>
  </w:style>
  <w:style w:type="paragraph" w:customStyle="1" w:styleId="60EEAB1BE9E24EEDA873BC743CF2E22946">
    <w:name w:val="60EEAB1BE9E24EEDA873BC743CF2E22946"/>
    <w:rsid w:val="00A07C34"/>
    <w:rPr>
      <w:rFonts w:eastAsiaTheme="minorHAnsi"/>
    </w:rPr>
  </w:style>
  <w:style w:type="paragraph" w:customStyle="1" w:styleId="6A1B571DE20B46F7A65C1B4BC0E93B6E46">
    <w:name w:val="6A1B571DE20B46F7A65C1B4BC0E93B6E46"/>
    <w:rsid w:val="00A07C34"/>
    <w:rPr>
      <w:rFonts w:eastAsiaTheme="minorHAnsi"/>
    </w:rPr>
  </w:style>
  <w:style w:type="paragraph" w:customStyle="1" w:styleId="220DDEC227EB492EB018BD29E3329D1746">
    <w:name w:val="220DDEC227EB492EB018BD29E3329D1746"/>
    <w:rsid w:val="00A07C34"/>
    <w:rPr>
      <w:rFonts w:eastAsiaTheme="minorHAnsi"/>
    </w:rPr>
  </w:style>
  <w:style w:type="paragraph" w:customStyle="1" w:styleId="D5F4DDC97E2F4D2BB6BA321EDC372FEE46">
    <w:name w:val="D5F4DDC97E2F4D2BB6BA321EDC372FEE46"/>
    <w:rsid w:val="00A07C34"/>
    <w:rPr>
      <w:rFonts w:eastAsiaTheme="minorHAnsi"/>
    </w:rPr>
  </w:style>
  <w:style w:type="paragraph" w:customStyle="1" w:styleId="9B6601EC02FF443093BDACCAB4BEFACB46">
    <w:name w:val="9B6601EC02FF443093BDACCAB4BEFACB46"/>
    <w:rsid w:val="00A07C34"/>
    <w:rPr>
      <w:rFonts w:eastAsiaTheme="minorHAnsi"/>
    </w:rPr>
  </w:style>
  <w:style w:type="paragraph" w:customStyle="1" w:styleId="75D5E4FA05FF433380977840B31D8EF846">
    <w:name w:val="75D5E4FA05FF433380977840B31D8EF846"/>
    <w:rsid w:val="00A07C34"/>
    <w:rPr>
      <w:rFonts w:eastAsiaTheme="minorHAnsi"/>
    </w:rPr>
  </w:style>
  <w:style w:type="paragraph" w:customStyle="1" w:styleId="CA0768CB81EF4AF6BBC11C0655F472A046">
    <w:name w:val="CA0768CB81EF4AF6BBC11C0655F472A046"/>
    <w:rsid w:val="00A07C34"/>
    <w:rPr>
      <w:rFonts w:eastAsiaTheme="minorHAnsi"/>
    </w:rPr>
  </w:style>
  <w:style w:type="paragraph" w:customStyle="1" w:styleId="067041811A6D4A4FA61D097613A8FBBE46">
    <w:name w:val="067041811A6D4A4FA61D097613A8FBBE46"/>
    <w:rsid w:val="00A07C34"/>
    <w:rPr>
      <w:rFonts w:eastAsiaTheme="minorHAnsi"/>
    </w:rPr>
  </w:style>
  <w:style w:type="paragraph" w:customStyle="1" w:styleId="9FA095E30DCA4B678A59EF300BF9462346">
    <w:name w:val="9FA095E30DCA4B678A59EF300BF9462346"/>
    <w:rsid w:val="00A07C34"/>
    <w:rPr>
      <w:rFonts w:eastAsiaTheme="minorHAnsi"/>
    </w:rPr>
  </w:style>
  <w:style w:type="paragraph" w:customStyle="1" w:styleId="ED6D03DC8437426CA9D5F8EB01FB87BD46">
    <w:name w:val="ED6D03DC8437426CA9D5F8EB01FB87BD46"/>
    <w:rsid w:val="00A07C34"/>
    <w:rPr>
      <w:rFonts w:eastAsiaTheme="minorHAnsi"/>
    </w:rPr>
  </w:style>
  <w:style w:type="paragraph" w:customStyle="1" w:styleId="EED9F9E17DAF488CB3B1C2BABB075FA746">
    <w:name w:val="EED9F9E17DAF488CB3B1C2BABB075FA746"/>
    <w:rsid w:val="00A07C34"/>
    <w:rPr>
      <w:rFonts w:eastAsiaTheme="minorHAnsi"/>
    </w:rPr>
  </w:style>
  <w:style w:type="paragraph" w:customStyle="1" w:styleId="09A8379BBBA74E47BE33A2E0C86E448446">
    <w:name w:val="09A8379BBBA74E47BE33A2E0C86E448446"/>
    <w:rsid w:val="00A07C34"/>
    <w:rPr>
      <w:rFonts w:eastAsiaTheme="minorHAnsi"/>
    </w:rPr>
  </w:style>
  <w:style w:type="paragraph" w:customStyle="1" w:styleId="AAEA40224C564A29AC0F3405B1D118E246">
    <w:name w:val="AAEA40224C564A29AC0F3405B1D118E246"/>
    <w:rsid w:val="00A07C34"/>
    <w:rPr>
      <w:rFonts w:eastAsiaTheme="minorHAnsi"/>
    </w:rPr>
  </w:style>
  <w:style w:type="paragraph" w:customStyle="1" w:styleId="E5A2D34A97254476A466E31572A5CCA046">
    <w:name w:val="E5A2D34A97254476A466E31572A5CCA046"/>
    <w:rsid w:val="00A07C34"/>
    <w:rPr>
      <w:rFonts w:eastAsiaTheme="minorHAnsi"/>
    </w:rPr>
  </w:style>
  <w:style w:type="paragraph" w:customStyle="1" w:styleId="25915255E24F4225B6D9E15DBC1B24C746">
    <w:name w:val="25915255E24F4225B6D9E15DBC1B24C746"/>
    <w:rsid w:val="00A07C34"/>
    <w:rPr>
      <w:rFonts w:eastAsiaTheme="minorHAnsi"/>
    </w:rPr>
  </w:style>
  <w:style w:type="paragraph" w:customStyle="1" w:styleId="046FA9C79EE3406C8AA40D2086AFCA9746">
    <w:name w:val="046FA9C79EE3406C8AA40D2086AFCA9746"/>
    <w:rsid w:val="00A07C34"/>
    <w:rPr>
      <w:rFonts w:eastAsiaTheme="minorHAnsi"/>
    </w:rPr>
  </w:style>
  <w:style w:type="paragraph" w:customStyle="1" w:styleId="2D614D2DCB0D47BC8CCD1B066BC1501E46">
    <w:name w:val="2D614D2DCB0D47BC8CCD1B066BC1501E46"/>
    <w:rsid w:val="00A07C34"/>
    <w:rPr>
      <w:rFonts w:eastAsiaTheme="minorHAnsi"/>
    </w:rPr>
  </w:style>
  <w:style w:type="paragraph" w:customStyle="1" w:styleId="36F7CBFBDFFF412E97B87395BF3EE8F846">
    <w:name w:val="36F7CBFBDFFF412E97B87395BF3EE8F846"/>
    <w:rsid w:val="00A07C34"/>
    <w:rPr>
      <w:rFonts w:eastAsiaTheme="minorHAnsi"/>
    </w:rPr>
  </w:style>
  <w:style w:type="paragraph" w:customStyle="1" w:styleId="9207334FC7E048B1A10FB9B9C95089E746">
    <w:name w:val="9207334FC7E048B1A10FB9B9C95089E746"/>
    <w:rsid w:val="00A07C34"/>
    <w:rPr>
      <w:rFonts w:eastAsiaTheme="minorHAnsi"/>
    </w:rPr>
  </w:style>
  <w:style w:type="paragraph" w:customStyle="1" w:styleId="88AF13263EE94C4397F1248EC0150F5446">
    <w:name w:val="88AF13263EE94C4397F1248EC0150F5446"/>
    <w:rsid w:val="00A07C34"/>
    <w:rPr>
      <w:rFonts w:eastAsiaTheme="minorHAnsi"/>
    </w:rPr>
  </w:style>
  <w:style w:type="paragraph" w:customStyle="1" w:styleId="4FEAA379D44246CA8CAA3426FF7D971546">
    <w:name w:val="4FEAA379D44246CA8CAA3426FF7D971546"/>
    <w:rsid w:val="00A07C34"/>
    <w:rPr>
      <w:rFonts w:eastAsiaTheme="minorHAnsi"/>
    </w:rPr>
  </w:style>
  <w:style w:type="paragraph" w:customStyle="1" w:styleId="0B7BC541F6E74A178C85B18D3DC72A0546">
    <w:name w:val="0B7BC541F6E74A178C85B18D3DC72A0546"/>
    <w:rsid w:val="00A07C34"/>
    <w:rPr>
      <w:rFonts w:eastAsiaTheme="minorHAnsi"/>
    </w:rPr>
  </w:style>
  <w:style w:type="paragraph" w:customStyle="1" w:styleId="EB3A4D6026804F638F6EB2C5B6B9340346">
    <w:name w:val="EB3A4D6026804F638F6EB2C5B6B9340346"/>
    <w:rsid w:val="00A07C34"/>
    <w:rPr>
      <w:rFonts w:eastAsiaTheme="minorHAnsi"/>
    </w:rPr>
  </w:style>
  <w:style w:type="paragraph" w:customStyle="1" w:styleId="0A0DECE5E78C447E98ED67DF063A3B8D46">
    <w:name w:val="0A0DECE5E78C447E98ED67DF063A3B8D46"/>
    <w:rsid w:val="00A07C34"/>
    <w:rPr>
      <w:rFonts w:eastAsiaTheme="minorHAnsi"/>
    </w:rPr>
  </w:style>
  <w:style w:type="paragraph" w:customStyle="1" w:styleId="37CA73E932D24D25AFA10AA89005D3E246">
    <w:name w:val="37CA73E932D24D25AFA10AA89005D3E246"/>
    <w:rsid w:val="00A07C34"/>
    <w:rPr>
      <w:rFonts w:eastAsiaTheme="minorHAnsi"/>
    </w:rPr>
  </w:style>
  <w:style w:type="paragraph" w:customStyle="1" w:styleId="788E8389F3CA4FDFA3AE21ADCFAE64ED46">
    <w:name w:val="788E8389F3CA4FDFA3AE21ADCFAE64ED46"/>
    <w:rsid w:val="00A07C34"/>
    <w:rPr>
      <w:rFonts w:eastAsiaTheme="minorHAnsi"/>
    </w:rPr>
  </w:style>
  <w:style w:type="paragraph" w:customStyle="1" w:styleId="6319E32CC19A476EA852525692437D0F46">
    <w:name w:val="6319E32CC19A476EA852525692437D0F46"/>
    <w:rsid w:val="00A07C34"/>
    <w:rPr>
      <w:rFonts w:eastAsiaTheme="minorHAnsi"/>
    </w:rPr>
  </w:style>
  <w:style w:type="paragraph" w:customStyle="1" w:styleId="C8A61570F7404BFABF9355D4F9DFA06F46">
    <w:name w:val="C8A61570F7404BFABF9355D4F9DFA06F46"/>
    <w:rsid w:val="00A07C34"/>
    <w:rPr>
      <w:rFonts w:eastAsiaTheme="minorHAnsi"/>
    </w:rPr>
  </w:style>
  <w:style w:type="paragraph" w:customStyle="1" w:styleId="47A32EDEBEB642C780D99FC48AD3E2C246">
    <w:name w:val="47A32EDEBEB642C780D99FC48AD3E2C246"/>
    <w:rsid w:val="00A07C34"/>
    <w:rPr>
      <w:rFonts w:eastAsiaTheme="minorHAnsi"/>
    </w:rPr>
  </w:style>
  <w:style w:type="paragraph" w:customStyle="1" w:styleId="78B0CA40D2A9441EB0C7580CB80824B146">
    <w:name w:val="78B0CA40D2A9441EB0C7580CB80824B146"/>
    <w:rsid w:val="00A07C34"/>
    <w:rPr>
      <w:rFonts w:eastAsiaTheme="minorHAnsi"/>
    </w:rPr>
  </w:style>
  <w:style w:type="paragraph" w:customStyle="1" w:styleId="E1304195577F454C91CC571A8A8AA1E546">
    <w:name w:val="E1304195577F454C91CC571A8A8AA1E546"/>
    <w:rsid w:val="00A07C34"/>
    <w:rPr>
      <w:rFonts w:eastAsiaTheme="minorHAnsi"/>
    </w:rPr>
  </w:style>
  <w:style w:type="paragraph" w:customStyle="1" w:styleId="0B7AA48A66914AD38001828C130366F346">
    <w:name w:val="0B7AA48A66914AD38001828C130366F346"/>
    <w:rsid w:val="00A07C34"/>
    <w:rPr>
      <w:rFonts w:eastAsiaTheme="minorHAnsi"/>
    </w:rPr>
  </w:style>
  <w:style w:type="paragraph" w:customStyle="1" w:styleId="B4A413C292FE4B80901C589CE2339F4A46">
    <w:name w:val="B4A413C292FE4B80901C589CE2339F4A46"/>
    <w:rsid w:val="00A07C34"/>
    <w:rPr>
      <w:rFonts w:eastAsiaTheme="minorHAnsi"/>
    </w:rPr>
  </w:style>
  <w:style w:type="paragraph" w:customStyle="1" w:styleId="B470010CD9654EFEB281D3AB2873183046">
    <w:name w:val="B470010CD9654EFEB281D3AB2873183046"/>
    <w:rsid w:val="00A07C34"/>
    <w:rPr>
      <w:rFonts w:eastAsiaTheme="minorHAnsi"/>
    </w:rPr>
  </w:style>
  <w:style w:type="paragraph" w:customStyle="1" w:styleId="2057BD0C9C3E472A9B89A9EC6711C11E46">
    <w:name w:val="2057BD0C9C3E472A9B89A9EC6711C11E46"/>
    <w:rsid w:val="00A07C34"/>
    <w:rPr>
      <w:rFonts w:eastAsiaTheme="minorHAnsi"/>
    </w:rPr>
  </w:style>
  <w:style w:type="paragraph" w:customStyle="1" w:styleId="F37C496DF0CA44B3B7BB2D5E436CDDEC46">
    <w:name w:val="F37C496DF0CA44B3B7BB2D5E436CDDEC46"/>
    <w:rsid w:val="00A07C34"/>
    <w:rPr>
      <w:rFonts w:eastAsiaTheme="minorHAnsi"/>
    </w:rPr>
  </w:style>
  <w:style w:type="paragraph" w:customStyle="1" w:styleId="CE1292F728574FCCA1AE608E1C9FC5E246">
    <w:name w:val="CE1292F728574FCCA1AE608E1C9FC5E246"/>
    <w:rsid w:val="00A07C34"/>
    <w:rPr>
      <w:rFonts w:eastAsiaTheme="minorHAnsi"/>
    </w:rPr>
  </w:style>
  <w:style w:type="paragraph" w:customStyle="1" w:styleId="AE7CCF1C762F4E79B54DF408ACE0558B46">
    <w:name w:val="AE7CCF1C762F4E79B54DF408ACE0558B46"/>
    <w:rsid w:val="00A07C34"/>
    <w:rPr>
      <w:rFonts w:eastAsiaTheme="minorHAnsi"/>
    </w:rPr>
  </w:style>
  <w:style w:type="paragraph" w:customStyle="1" w:styleId="79202ED2DB334DA88DC1658CFF71022A46">
    <w:name w:val="79202ED2DB334DA88DC1658CFF71022A46"/>
    <w:rsid w:val="00A07C34"/>
    <w:rPr>
      <w:rFonts w:eastAsiaTheme="minorHAnsi"/>
    </w:rPr>
  </w:style>
  <w:style w:type="paragraph" w:customStyle="1" w:styleId="BBB9644982C44F98BE5B2491B7B8A71546">
    <w:name w:val="BBB9644982C44F98BE5B2491B7B8A71546"/>
    <w:rsid w:val="00A07C34"/>
    <w:rPr>
      <w:rFonts w:eastAsiaTheme="minorHAnsi"/>
    </w:rPr>
  </w:style>
  <w:style w:type="paragraph" w:customStyle="1" w:styleId="4A1DAAC7C9984E8CB93B8CBE4CD3DF7E46">
    <w:name w:val="4A1DAAC7C9984E8CB93B8CBE4CD3DF7E46"/>
    <w:rsid w:val="00A07C34"/>
    <w:rPr>
      <w:rFonts w:eastAsiaTheme="minorHAnsi"/>
    </w:rPr>
  </w:style>
  <w:style w:type="paragraph" w:customStyle="1" w:styleId="CE0B55325988406B8D82019707275C0946">
    <w:name w:val="CE0B55325988406B8D82019707275C0946"/>
    <w:rsid w:val="00A07C34"/>
    <w:rPr>
      <w:rFonts w:eastAsiaTheme="minorHAnsi"/>
    </w:rPr>
  </w:style>
  <w:style w:type="paragraph" w:customStyle="1" w:styleId="1E7CD385C4604E4BBF8C303EE037EC8C46">
    <w:name w:val="1E7CD385C4604E4BBF8C303EE037EC8C46"/>
    <w:rsid w:val="00A07C34"/>
    <w:rPr>
      <w:rFonts w:eastAsiaTheme="minorHAnsi"/>
    </w:rPr>
  </w:style>
  <w:style w:type="paragraph" w:customStyle="1" w:styleId="F897C4B383F9408AA7FBC4FB1F122BF946">
    <w:name w:val="F897C4B383F9408AA7FBC4FB1F122BF946"/>
    <w:rsid w:val="00A07C34"/>
    <w:rPr>
      <w:rFonts w:eastAsiaTheme="minorHAnsi"/>
    </w:rPr>
  </w:style>
  <w:style w:type="paragraph" w:customStyle="1" w:styleId="9FC8A71D1EED4B0A9FB5DE01A0CA844246">
    <w:name w:val="9FC8A71D1EED4B0A9FB5DE01A0CA844246"/>
    <w:rsid w:val="00A07C34"/>
    <w:rPr>
      <w:rFonts w:eastAsiaTheme="minorHAnsi"/>
    </w:rPr>
  </w:style>
  <w:style w:type="paragraph" w:customStyle="1" w:styleId="08955B0E136243458C19ACC6AB7EC96B46">
    <w:name w:val="08955B0E136243458C19ACC6AB7EC96B46"/>
    <w:rsid w:val="00A07C34"/>
    <w:rPr>
      <w:rFonts w:eastAsiaTheme="minorHAnsi"/>
    </w:rPr>
  </w:style>
  <w:style w:type="paragraph" w:customStyle="1" w:styleId="AAB896E9171742E5A53F06DA762B3E0B46">
    <w:name w:val="AAB896E9171742E5A53F06DA762B3E0B46"/>
    <w:rsid w:val="00A07C34"/>
    <w:rPr>
      <w:rFonts w:eastAsiaTheme="minorHAnsi"/>
    </w:rPr>
  </w:style>
  <w:style w:type="paragraph" w:customStyle="1" w:styleId="8D6BD87B5E0747C6BD28E7F2C532755346">
    <w:name w:val="8D6BD87B5E0747C6BD28E7F2C532755346"/>
    <w:rsid w:val="00A07C34"/>
    <w:rPr>
      <w:rFonts w:eastAsiaTheme="minorHAnsi"/>
    </w:rPr>
  </w:style>
  <w:style w:type="paragraph" w:customStyle="1" w:styleId="27663AB6C3ED49C9A6DBC7F4E11C2A2E46">
    <w:name w:val="27663AB6C3ED49C9A6DBC7F4E11C2A2E46"/>
    <w:rsid w:val="00A07C34"/>
    <w:rPr>
      <w:rFonts w:eastAsiaTheme="minorHAnsi"/>
    </w:rPr>
  </w:style>
  <w:style w:type="paragraph" w:customStyle="1" w:styleId="5F4B1AAB319547A6BB935DEE94597C7A46">
    <w:name w:val="5F4B1AAB319547A6BB935DEE94597C7A46"/>
    <w:rsid w:val="00A07C34"/>
    <w:rPr>
      <w:rFonts w:eastAsiaTheme="minorHAnsi"/>
    </w:rPr>
  </w:style>
  <w:style w:type="paragraph" w:customStyle="1" w:styleId="424EAD30F3B3467793379509821B639D46">
    <w:name w:val="424EAD30F3B3467793379509821B639D46"/>
    <w:rsid w:val="00A07C34"/>
    <w:rPr>
      <w:rFonts w:eastAsiaTheme="minorHAnsi"/>
    </w:rPr>
  </w:style>
  <w:style w:type="paragraph" w:customStyle="1" w:styleId="5B43E1E2014743A9923CCEC6A1C19BCC48">
    <w:name w:val="5B43E1E2014743A9923CCEC6A1C19BCC48"/>
    <w:rsid w:val="00A07C34"/>
    <w:rPr>
      <w:rFonts w:eastAsiaTheme="minorHAnsi"/>
    </w:rPr>
  </w:style>
  <w:style w:type="paragraph" w:customStyle="1" w:styleId="E96DE4434DAA4639895ACF7E8FB7A20C47">
    <w:name w:val="E96DE4434DAA4639895ACF7E8FB7A20C47"/>
    <w:rsid w:val="00A07C34"/>
    <w:rPr>
      <w:rFonts w:eastAsiaTheme="minorHAnsi"/>
    </w:rPr>
  </w:style>
  <w:style w:type="paragraph" w:customStyle="1" w:styleId="B432012E4E3D4B88AAA52065CF460B8447">
    <w:name w:val="B432012E4E3D4B88AAA52065CF460B8447"/>
    <w:rsid w:val="00A07C34"/>
    <w:rPr>
      <w:rFonts w:eastAsiaTheme="minorHAnsi"/>
    </w:rPr>
  </w:style>
  <w:style w:type="paragraph" w:customStyle="1" w:styleId="49130652AC3B411581D4CEC6CA88667847">
    <w:name w:val="49130652AC3B411581D4CEC6CA88667847"/>
    <w:rsid w:val="00A07C34"/>
    <w:rPr>
      <w:rFonts w:eastAsiaTheme="minorHAnsi"/>
    </w:rPr>
  </w:style>
  <w:style w:type="paragraph" w:customStyle="1" w:styleId="425511DBC0174CC8B01CBF3232A829B247">
    <w:name w:val="425511DBC0174CC8B01CBF3232A829B247"/>
    <w:rsid w:val="00A07C34"/>
    <w:rPr>
      <w:rFonts w:eastAsiaTheme="minorHAnsi"/>
    </w:rPr>
  </w:style>
  <w:style w:type="paragraph" w:customStyle="1" w:styleId="A6C661EA3F2B4F18B64F5124C01FA7CF47">
    <w:name w:val="A6C661EA3F2B4F18B64F5124C01FA7CF47"/>
    <w:rsid w:val="00A07C34"/>
    <w:rPr>
      <w:rFonts w:eastAsiaTheme="minorHAnsi"/>
    </w:rPr>
  </w:style>
  <w:style w:type="paragraph" w:customStyle="1" w:styleId="725C63E107F7412C9DD6E46A40802F3843">
    <w:name w:val="725C63E107F7412C9DD6E46A40802F3843"/>
    <w:rsid w:val="00A07C34"/>
    <w:rPr>
      <w:rFonts w:eastAsiaTheme="minorHAnsi"/>
    </w:rPr>
  </w:style>
  <w:style w:type="paragraph" w:customStyle="1" w:styleId="6901908CB7B34F989152BAD71E1191C647">
    <w:name w:val="6901908CB7B34F989152BAD71E1191C647"/>
    <w:rsid w:val="00A07C34"/>
    <w:rPr>
      <w:rFonts w:eastAsiaTheme="minorHAnsi"/>
    </w:rPr>
  </w:style>
  <w:style w:type="paragraph" w:customStyle="1" w:styleId="747D7675331F464C8777EA631404F50A47">
    <w:name w:val="747D7675331F464C8777EA631404F50A47"/>
    <w:rsid w:val="00A07C34"/>
    <w:rPr>
      <w:rFonts w:eastAsiaTheme="minorHAnsi"/>
    </w:rPr>
  </w:style>
  <w:style w:type="paragraph" w:customStyle="1" w:styleId="CD70949628334181A8B091324C73BD0C47">
    <w:name w:val="CD70949628334181A8B091324C73BD0C47"/>
    <w:rsid w:val="00A07C34"/>
    <w:rPr>
      <w:rFonts w:eastAsiaTheme="minorHAnsi"/>
    </w:rPr>
  </w:style>
  <w:style w:type="paragraph" w:customStyle="1" w:styleId="3AFD98E95C3849B9AE3AB92FEE4C1B9747">
    <w:name w:val="3AFD98E95C3849B9AE3AB92FEE4C1B9747"/>
    <w:rsid w:val="00A07C34"/>
    <w:rPr>
      <w:rFonts w:eastAsiaTheme="minorHAnsi"/>
    </w:rPr>
  </w:style>
  <w:style w:type="paragraph" w:customStyle="1" w:styleId="30FECE43522E4F38B250A3ED1085630F47">
    <w:name w:val="30FECE43522E4F38B250A3ED1085630F47"/>
    <w:rsid w:val="00A07C34"/>
    <w:rPr>
      <w:rFonts w:eastAsiaTheme="minorHAnsi"/>
    </w:rPr>
  </w:style>
  <w:style w:type="paragraph" w:customStyle="1" w:styleId="60EEAB1BE9E24EEDA873BC743CF2E22947">
    <w:name w:val="60EEAB1BE9E24EEDA873BC743CF2E22947"/>
    <w:rsid w:val="00A07C34"/>
    <w:rPr>
      <w:rFonts w:eastAsiaTheme="minorHAnsi"/>
    </w:rPr>
  </w:style>
  <w:style w:type="paragraph" w:customStyle="1" w:styleId="6A1B571DE20B46F7A65C1B4BC0E93B6E47">
    <w:name w:val="6A1B571DE20B46F7A65C1B4BC0E93B6E47"/>
    <w:rsid w:val="00A07C34"/>
    <w:rPr>
      <w:rFonts w:eastAsiaTheme="minorHAnsi"/>
    </w:rPr>
  </w:style>
  <w:style w:type="paragraph" w:customStyle="1" w:styleId="220DDEC227EB492EB018BD29E3329D1747">
    <w:name w:val="220DDEC227EB492EB018BD29E3329D1747"/>
    <w:rsid w:val="00A07C34"/>
    <w:rPr>
      <w:rFonts w:eastAsiaTheme="minorHAnsi"/>
    </w:rPr>
  </w:style>
  <w:style w:type="paragraph" w:customStyle="1" w:styleId="D5F4DDC97E2F4D2BB6BA321EDC372FEE47">
    <w:name w:val="D5F4DDC97E2F4D2BB6BA321EDC372FEE47"/>
    <w:rsid w:val="00A07C34"/>
    <w:rPr>
      <w:rFonts w:eastAsiaTheme="minorHAnsi"/>
    </w:rPr>
  </w:style>
  <w:style w:type="paragraph" w:customStyle="1" w:styleId="9B6601EC02FF443093BDACCAB4BEFACB47">
    <w:name w:val="9B6601EC02FF443093BDACCAB4BEFACB47"/>
    <w:rsid w:val="00A07C34"/>
    <w:rPr>
      <w:rFonts w:eastAsiaTheme="minorHAnsi"/>
    </w:rPr>
  </w:style>
  <w:style w:type="paragraph" w:customStyle="1" w:styleId="75D5E4FA05FF433380977840B31D8EF847">
    <w:name w:val="75D5E4FA05FF433380977840B31D8EF847"/>
    <w:rsid w:val="00A07C34"/>
    <w:rPr>
      <w:rFonts w:eastAsiaTheme="minorHAnsi"/>
    </w:rPr>
  </w:style>
  <w:style w:type="paragraph" w:customStyle="1" w:styleId="CA0768CB81EF4AF6BBC11C0655F472A047">
    <w:name w:val="CA0768CB81EF4AF6BBC11C0655F472A047"/>
    <w:rsid w:val="00A07C34"/>
    <w:rPr>
      <w:rFonts w:eastAsiaTheme="minorHAnsi"/>
    </w:rPr>
  </w:style>
  <w:style w:type="paragraph" w:customStyle="1" w:styleId="067041811A6D4A4FA61D097613A8FBBE47">
    <w:name w:val="067041811A6D4A4FA61D097613A8FBBE47"/>
    <w:rsid w:val="00A07C34"/>
    <w:rPr>
      <w:rFonts w:eastAsiaTheme="minorHAnsi"/>
    </w:rPr>
  </w:style>
  <w:style w:type="paragraph" w:customStyle="1" w:styleId="9FA095E30DCA4B678A59EF300BF9462347">
    <w:name w:val="9FA095E30DCA4B678A59EF300BF9462347"/>
    <w:rsid w:val="00A07C34"/>
    <w:rPr>
      <w:rFonts w:eastAsiaTheme="minorHAnsi"/>
    </w:rPr>
  </w:style>
  <w:style w:type="paragraph" w:customStyle="1" w:styleId="ED6D03DC8437426CA9D5F8EB01FB87BD47">
    <w:name w:val="ED6D03DC8437426CA9D5F8EB01FB87BD47"/>
    <w:rsid w:val="00A07C34"/>
    <w:rPr>
      <w:rFonts w:eastAsiaTheme="minorHAnsi"/>
    </w:rPr>
  </w:style>
  <w:style w:type="paragraph" w:customStyle="1" w:styleId="EED9F9E17DAF488CB3B1C2BABB075FA747">
    <w:name w:val="EED9F9E17DAF488CB3B1C2BABB075FA747"/>
    <w:rsid w:val="00A07C34"/>
    <w:rPr>
      <w:rFonts w:eastAsiaTheme="minorHAnsi"/>
    </w:rPr>
  </w:style>
  <w:style w:type="paragraph" w:customStyle="1" w:styleId="09A8379BBBA74E47BE33A2E0C86E448447">
    <w:name w:val="09A8379BBBA74E47BE33A2E0C86E448447"/>
    <w:rsid w:val="00A07C34"/>
    <w:rPr>
      <w:rFonts w:eastAsiaTheme="minorHAnsi"/>
    </w:rPr>
  </w:style>
  <w:style w:type="paragraph" w:customStyle="1" w:styleId="AAEA40224C564A29AC0F3405B1D118E247">
    <w:name w:val="AAEA40224C564A29AC0F3405B1D118E247"/>
    <w:rsid w:val="00A07C34"/>
    <w:rPr>
      <w:rFonts w:eastAsiaTheme="minorHAnsi"/>
    </w:rPr>
  </w:style>
  <w:style w:type="paragraph" w:customStyle="1" w:styleId="E5A2D34A97254476A466E31572A5CCA047">
    <w:name w:val="E5A2D34A97254476A466E31572A5CCA047"/>
    <w:rsid w:val="00A07C34"/>
    <w:rPr>
      <w:rFonts w:eastAsiaTheme="minorHAnsi"/>
    </w:rPr>
  </w:style>
  <w:style w:type="paragraph" w:customStyle="1" w:styleId="25915255E24F4225B6D9E15DBC1B24C747">
    <w:name w:val="25915255E24F4225B6D9E15DBC1B24C747"/>
    <w:rsid w:val="00A07C34"/>
    <w:rPr>
      <w:rFonts w:eastAsiaTheme="minorHAnsi"/>
    </w:rPr>
  </w:style>
  <w:style w:type="paragraph" w:customStyle="1" w:styleId="046FA9C79EE3406C8AA40D2086AFCA9747">
    <w:name w:val="046FA9C79EE3406C8AA40D2086AFCA9747"/>
    <w:rsid w:val="00A07C34"/>
    <w:rPr>
      <w:rFonts w:eastAsiaTheme="minorHAnsi"/>
    </w:rPr>
  </w:style>
  <w:style w:type="paragraph" w:customStyle="1" w:styleId="2D614D2DCB0D47BC8CCD1B066BC1501E47">
    <w:name w:val="2D614D2DCB0D47BC8CCD1B066BC1501E47"/>
    <w:rsid w:val="00A07C34"/>
    <w:rPr>
      <w:rFonts w:eastAsiaTheme="minorHAnsi"/>
    </w:rPr>
  </w:style>
  <w:style w:type="paragraph" w:customStyle="1" w:styleId="36F7CBFBDFFF412E97B87395BF3EE8F847">
    <w:name w:val="36F7CBFBDFFF412E97B87395BF3EE8F847"/>
    <w:rsid w:val="00A07C34"/>
    <w:rPr>
      <w:rFonts w:eastAsiaTheme="minorHAnsi"/>
    </w:rPr>
  </w:style>
  <w:style w:type="paragraph" w:customStyle="1" w:styleId="9207334FC7E048B1A10FB9B9C95089E747">
    <w:name w:val="9207334FC7E048B1A10FB9B9C95089E747"/>
    <w:rsid w:val="00A07C34"/>
    <w:rPr>
      <w:rFonts w:eastAsiaTheme="minorHAnsi"/>
    </w:rPr>
  </w:style>
  <w:style w:type="paragraph" w:customStyle="1" w:styleId="88AF13263EE94C4397F1248EC0150F5447">
    <w:name w:val="88AF13263EE94C4397F1248EC0150F5447"/>
    <w:rsid w:val="00A07C34"/>
    <w:rPr>
      <w:rFonts w:eastAsiaTheme="minorHAnsi"/>
    </w:rPr>
  </w:style>
  <w:style w:type="paragraph" w:customStyle="1" w:styleId="4FEAA379D44246CA8CAA3426FF7D971547">
    <w:name w:val="4FEAA379D44246CA8CAA3426FF7D971547"/>
    <w:rsid w:val="00A07C34"/>
    <w:rPr>
      <w:rFonts w:eastAsiaTheme="minorHAnsi"/>
    </w:rPr>
  </w:style>
  <w:style w:type="paragraph" w:customStyle="1" w:styleId="0B7BC541F6E74A178C85B18D3DC72A0547">
    <w:name w:val="0B7BC541F6E74A178C85B18D3DC72A0547"/>
    <w:rsid w:val="00A07C34"/>
    <w:rPr>
      <w:rFonts w:eastAsiaTheme="minorHAnsi"/>
    </w:rPr>
  </w:style>
  <w:style w:type="paragraph" w:customStyle="1" w:styleId="EB3A4D6026804F638F6EB2C5B6B9340347">
    <w:name w:val="EB3A4D6026804F638F6EB2C5B6B9340347"/>
    <w:rsid w:val="00A07C34"/>
    <w:rPr>
      <w:rFonts w:eastAsiaTheme="minorHAnsi"/>
    </w:rPr>
  </w:style>
  <w:style w:type="paragraph" w:customStyle="1" w:styleId="0A0DECE5E78C447E98ED67DF063A3B8D47">
    <w:name w:val="0A0DECE5E78C447E98ED67DF063A3B8D47"/>
    <w:rsid w:val="00A07C34"/>
    <w:rPr>
      <w:rFonts w:eastAsiaTheme="minorHAnsi"/>
    </w:rPr>
  </w:style>
  <w:style w:type="paragraph" w:customStyle="1" w:styleId="37CA73E932D24D25AFA10AA89005D3E247">
    <w:name w:val="37CA73E932D24D25AFA10AA89005D3E247"/>
    <w:rsid w:val="00A07C34"/>
    <w:rPr>
      <w:rFonts w:eastAsiaTheme="minorHAnsi"/>
    </w:rPr>
  </w:style>
  <w:style w:type="paragraph" w:customStyle="1" w:styleId="788E8389F3CA4FDFA3AE21ADCFAE64ED47">
    <w:name w:val="788E8389F3CA4FDFA3AE21ADCFAE64ED47"/>
    <w:rsid w:val="00A07C34"/>
    <w:rPr>
      <w:rFonts w:eastAsiaTheme="minorHAnsi"/>
    </w:rPr>
  </w:style>
  <w:style w:type="paragraph" w:customStyle="1" w:styleId="6319E32CC19A476EA852525692437D0F47">
    <w:name w:val="6319E32CC19A476EA852525692437D0F47"/>
    <w:rsid w:val="00A07C34"/>
    <w:rPr>
      <w:rFonts w:eastAsiaTheme="minorHAnsi"/>
    </w:rPr>
  </w:style>
  <w:style w:type="paragraph" w:customStyle="1" w:styleId="C8A61570F7404BFABF9355D4F9DFA06F47">
    <w:name w:val="C8A61570F7404BFABF9355D4F9DFA06F47"/>
    <w:rsid w:val="00A07C34"/>
    <w:rPr>
      <w:rFonts w:eastAsiaTheme="minorHAnsi"/>
    </w:rPr>
  </w:style>
  <w:style w:type="paragraph" w:customStyle="1" w:styleId="47A32EDEBEB642C780D99FC48AD3E2C247">
    <w:name w:val="47A32EDEBEB642C780D99FC48AD3E2C247"/>
    <w:rsid w:val="00A07C34"/>
    <w:rPr>
      <w:rFonts w:eastAsiaTheme="minorHAnsi"/>
    </w:rPr>
  </w:style>
  <w:style w:type="paragraph" w:customStyle="1" w:styleId="78B0CA40D2A9441EB0C7580CB80824B147">
    <w:name w:val="78B0CA40D2A9441EB0C7580CB80824B147"/>
    <w:rsid w:val="00A07C34"/>
    <w:rPr>
      <w:rFonts w:eastAsiaTheme="minorHAnsi"/>
    </w:rPr>
  </w:style>
  <w:style w:type="paragraph" w:customStyle="1" w:styleId="E1304195577F454C91CC571A8A8AA1E547">
    <w:name w:val="E1304195577F454C91CC571A8A8AA1E547"/>
    <w:rsid w:val="00A07C34"/>
    <w:rPr>
      <w:rFonts w:eastAsiaTheme="minorHAnsi"/>
    </w:rPr>
  </w:style>
  <w:style w:type="paragraph" w:customStyle="1" w:styleId="0B7AA48A66914AD38001828C130366F347">
    <w:name w:val="0B7AA48A66914AD38001828C130366F347"/>
    <w:rsid w:val="00A07C34"/>
    <w:rPr>
      <w:rFonts w:eastAsiaTheme="minorHAnsi"/>
    </w:rPr>
  </w:style>
  <w:style w:type="paragraph" w:customStyle="1" w:styleId="B4A413C292FE4B80901C589CE2339F4A47">
    <w:name w:val="B4A413C292FE4B80901C589CE2339F4A47"/>
    <w:rsid w:val="00A07C34"/>
    <w:rPr>
      <w:rFonts w:eastAsiaTheme="minorHAnsi"/>
    </w:rPr>
  </w:style>
  <w:style w:type="paragraph" w:customStyle="1" w:styleId="B470010CD9654EFEB281D3AB2873183047">
    <w:name w:val="B470010CD9654EFEB281D3AB2873183047"/>
    <w:rsid w:val="00A07C34"/>
    <w:rPr>
      <w:rFonts w:eastAsiaTheme="minorHAnsi"/>
    </w:rPr>
  </w:style>
  <w:style w:type="paragraph" w:customStyle="1" w:styleId="2057BD0C9C3E472A9B89A9EC6711C11E47">
    <w:name w:val="2057BD0C9C3E472A9B89A9EC6711C11E47"/>
    <w:rsid w:val="00A07C34"/>
    <w:rPr>
      <w:rFonts w:eastAsiaTheme="minorHAnsi"/>
    </w:rPr>
  </w:style>
  <w:style w:type="paragraph" w:customStyle="1" w:styleId="F37C496DF0CA44B3B7BB2D5E436CDDEC47">
    <w:name w:val="F37C496DF0CA44B3B7BB2D5E436CDDEC47"/>
    <w:rsid w:val="00A07C34"/>
    <w:rPr>
      <w:rFonts w:eastAsiaTheme="minorHAnsi"/>
    </w:rPr>
  </w:style>
  <w:style w:type="paragraph" w:customStyle="1" w:styleId="CE1292F728574FCCA1AE608E1C9FC5E247">
    <w:name w:val="CE1292F728574FCCA1AE608E1C9FC5E247"/>
    <w:rsid w:val="00A07C34"/>
    <w:rPr>
      <w:rFonts w:eastAsiaTheme="minorHAnsi"/>
    </w:rPr>
  </w:style>
  <w:style w:type="paragraph" w:customStyle="1" w:styleId="AE7CCF1C762F4E79B54DF408ACE0558B47">
    <w:name w:val="AE7CCF1C762F4E79B54DF408ACE0558B47"/>
    <w:rsid w:val="00A07C34"/>
    <w:rPr>
      <w:rFonts w:eastAsiaTheme="minorHAnsi"/>
    </w:rPr>
  </w:style>
  <w:style w:type="paragraph" w:customStyle="1" w:styleId="79202ED2DB334DA88DC1658CFF71022A47">
    <w:name w:val="79202ED2DB334DA88DC1658CFF71022A47"/>
    <w:rsid w:val="00A07C34"/>
    <w:rPr>
      <w:rFonts w:eastAsiaTheme="minorHAnsi"/>
    </w:rPr>
  </w:style>
  <w:style w:type="paragraph" w:customStyle="1" w:styleId="BBB9644982C44F98BE5B2491B7B8A71547">
    <w:name w:val="BBB9644982C44F98BE5B2491B7B8A71547"/>
    <w:rsid w:val="00A07C34"/>
    <w:rPr>
      <w:rFonts w:eastAsiaTheme="minorHAnsi"/>
    </w:rPr>
  </w:style>
  <w:style w:type="paragraph" w:customStyle="1" w:styleId="4A1DAAC7C9984E8CB93B8CBE4CD3DF7E47">
    <w:name w:val="4A1DAAC7C9984E8CB93B8CBE4CD3DF7E47"/>
    <w:rsid w:val="00A07C34"/>
    <w:rPr>
      <w:rFonts w:eastAsiaTheme="minorHAnsi"/>
    </w:rPr>
  </w:style>
  <w:style w:type="paragraph" w:customStyle="1" w:styleId="CE0B55325988406B8D82019707275C0947">
    <w:name w:val="CE0B55325988406B8D82019707275C0947"/>
    <w:rsid w:val="00A07C34"/>
    <w:rPr>
      <w:rFonts w:eastAsiaTheme="minorHAnsi"/>
    </w:rPr>
  </w:style>
  <w:style w:type="paragraph" w:customStyle="1" w:styleId="1E7CD385C4604E4BBF8C303EE037EC8C47">
    <w:name w:val="1E7CD385C4604E4BBF8C303EE037EC8C47"/>
    <w:rsid w:val="00A07C34"/>
    <w:rPr>
      <w:rFonts w:eastAsiaTheme="minorHAnsi"/>
    </w:rPr>
  </w:style>
  <w:style w:type="paragraph" w:customStyle="1" w:styleId="F897C4B383F9408AA7FBC4FB1F122BF947">
    <w:name w:val="F897C4B383F9408AA7FBC4FB1F122BF947"/>
    <w:rsid w:val="00A07C34"/>
    <w:rPr>
      <w:rFonts w:eastAsiaTheme="minorHAnsi"/>
    </w:rPr>
  </w:style>
  <w:style w:type="paragraph" w:customStyle="1" w:styleId="9FC8A71D1EED4B0A9FB5DE01A0CA844247">
    <w:name w:val="9FC8A71D1EED4B0A9FB5DE01A0CA844247"/>
    <w:rsid w:val="00A07C34"/>
    <w:rPr>
      <w:rFonts w:eastAsiaTheme="minorHAnsi"/>
    </w:rPr>
  </w:style>
  <w:style w:type="paragraph" w:customStyle="1" w:styleId="08955B0E136243458C19ACC6AB7EC96B47">
    <w:name w:val="08955B0E136243458C19ACC6AB7EC96B47"/>
    <w:rsid w:val="00A07C34"/>
    <w:rPr>
      <w:rFonts w:eastAsiaTheme="minorHAnsi"/>
    </w:rPr>
  </w:style>
  <w:style w:type="paragraph" w:customStyle="1" w:styleId="AAB896E9171742E5A53F06DA762B3E0B47">
    <w:name w:val="AAB896E9171742E5A53F06DA762B3E0B47"/>
    <w:rsid w:val="00A07C34"/>
    <w:rPr>
      <w:rFonts w:eastAsiaTheme="minorHAnsi"/>
    </w:rPr>
  </w:style>
  <w:style w:type="paragraph" w:customStyle="1" w:styleId="8D6BD87B5E0747C6BD28E7F2C532755347">
    <w:name w:val="8D6BD87B5E0747C6BD28E7F2C532755347"/>
    <w:rsid w:val="00A07C34"/>
    <w:rPr>
      <w:rFonts w:eastAsiaTheme="minorHAnsi"/>
    </w:rPr>
  </w:style>
  <w:style w:type="paragraph" w:customStyle="1" w:styleId="27663AB6C3ED49C9A6DBC7F4E11C2A2E47">
    <w:name w:val="27663AB6C3ED49C9A6DBC7F4E11C2A2E47"/>
    <w:rsid w:val="00A07C34"/>
    <w:rPr>
      <w:rFonts w:eastAsiaTheme="minorHAnsi"/>
    </w:rPr>
  </w:style>
  <w:style w:type="paragraph" w:customStyle="1" w:styleId="5F4B1AAB319547A6BB935DEE94597C7A47">
    <w:name w:val="5F4B1AAB319547A6BB935DEE94597C7A47"/>
    <w:rsid w:val="00A07C34"/>
    <w:rPr>
      <w:rFonts w:eastAsiaTheme="minorHAnsi"/>
    </w:rPr>
  </w:style>
  <w:style w:type="paragraph" w:customStyle="1" w:styleId="424EAD30F3B3467793379509821B639D47">
    <w:name w:val="424EAD30F3B3467793379509821B639D47"/>
    <w:rsid w:val="00A07C34"/>
    <w:rPr>
      <w:rFonts w:eastAsiaTheme="minorHAnsi"/>
    </w:rPr>
  </w:style>
  <w:style w:type="paragraph" w:customStyle="1" w:styleId="5B43E1E2014743A9923CCEC6A1C19BCC49">
    <w:name w:val="5B43E1E2014743A9923CCEC6A1C19BCC49"/>
    <w:rsid w:val="00A07C34"/>
    <w:rPr>
      <w:rFonts w:eastAsiaTheme="minorHAnsi"/>
    </w:rPr>
  </w:style>
  <w:style w:type="paragraph" w:customStyle="1" w:styleId="E96DE4434DAA4639895ACF7E8FB7A20C48">
    <w:name w:val="E96DE4434DAA4639895ACF7E8FB7A20C48"/>
    <w:rsid w:val="00A07C34"/>
    <w:rPr>
      <w:rFonts w:eastAsiaTheme="minorHAnsi"/>
    </w:rPr>
  </w:style>
  <w:style w:type="paragraph" w:customStyle="1" w:styleId="B432012E4E3D4B88AAA52065CF460B8448">
    <w:name w:val="B432012E4E3D4B88AAA52065CF460B8448"/>
    <w:rsid w:val="00A07C34"/>
    <w:rPr>
      <w:rFonts w:eastAsiaTheme="minorHAnsi"/>
    </w:rPr>
  </w:style>
  <w:style w:type="paragraph" w:customStyle="1" w:styleId="49130652AC3B411581D4CEC6CA88667848">
    <w:name w:val="49130652AC3B411581D4CEC6CA88667848"/>
    <w:rsid w:val="00A07C34"/>
    <w:rPr>
      <w:rFonts w:eastAsiaTheme="minorHAnsi"/>
    </w:rPr>
  </w:style>
  <w:style w:type="paragraph" w:customStyle="1" w:styleId="425511DBC0174CC8B01CBF3232A829B248">
    <w:name w:val="425511DBC0174CC8B01CBF3232A829B248"/>
    <w:rsid w:val="00A07C34"/>
    <w:rPr>
      <w:rFonts w:eastAsiaTheme="minorHAnsi"/>
    </w:rPr>
  </w:style>
  <w:style w:type="paragraph" w:customStyle="1" w:styleId="A6C661EA3F2B4F18B64F5124C01FA7CF48">
    <w:name w:val="A6C661EA3F2B4F18B64F5124C01FA7CF48"/>
    <w:rsid w:val="00A07C34"/>
    <w:rPr>
      <w:rFonts w:eastAsiaTheme="minorHAnsi"/>
    </w:rPr>
  </w:style>
  <w:style w:type="paragraph" w:customStyle="1" w:styleId="725C63E107F7412C9DD6E46A40802F3844">
    <w:name w:val="725C63E107F7412C9DD6E46A40802F3844"/>
    <w:rsid w:val="00A07C34"/>
    <w:rPr>
      <w:rFonts w:eastAsiaTheme="minorHAnsi"/>
    </w:rPr>
  </w:style>
  <w:style w:type="paragraph" w:customStyle="1" w:styleId="6901908CB7B34F989152BAD71E1191C648">
    <w:name w:val="6901908CB7B34F989152BAD71E1191C648"/>
    <w:rsid w:val="00A07C34"/>
    <w:rPr>
      <w:rFonts w:eastAsiaTheme="minorHAnsi"/>
    </w:rPr>
  </w:style>
  <w:style w:type="paragraph" w:customStyle="1" w:styleId="747D7675331F464C8777EA631404F50A48">
    <w:name w:val="747D7675331F464C8777EA631404F50A48"/>
    <w:rsid w:val="00A07C34"/>
    <w:rPr>
      <w:rFonts w:eastAsiaTheme="minorHAnsi"/>
    </w:rPr>
  </w:style>
  <w:style w:type="paragraph" w:customStyle="1" w:styleId="CD70949628334181A8B091324C73BD0C48">
    <w:name w:val="CD70949628334181A8B091324C73BD0C48"/>
    <w:rsid w:val="00A07C34"/>
    <w:rPr>
      <w:rFonts w:eastAsiaTheme="minorHAnsi"/>
    </w:rPr>
  </w:style>
  <w:style w:type="paragraph" w:customStyle="1" w:styleId="3AFD98E95C3849B9AE3AB92FEE4C1B9748">
    <w:name w:val="3AFD98E95C3849B9AE3AB92FEE4C1B9748"/>
    <w:rsid w:val="00A07C34"/>
    <w:rPr>
      <w:rFonts w:eastAsiaTheme="minorHAnsi"/>
    </w:rPr>
  </w:style>
  <w:style w:type="paragraph" w:customStyle="1" w:styleId="30FECE43522E4F38B250A3ED1085630F48">
    <w:name w:val="30FECE43522E4F38B250A3ED1085630F48"/>
    <w:rsid w:val="00A07C34"/>
    <w:rPr>
      <w:rFonts w:eastAsiaTheme="minorHAnsi"/>
    </w:rPr>
  </w:style>
  <w:style w:type="paragraph" w:customStyle="1" w:styleId="60EEAB1BE9E24EEDA873BC743CF2E22948">
    <w:name w:val="60EEAB1BE9E24EEDA873BC743CF2E22948"/>
    <w:rsid w:val="00A07C34"/>
    <w:rPr>
      <w:rFonts w:eastAsiaTheme="minorHAnsi"/>
    </w:rPr>
  </w:style>
  <w:style w:type="paragraph" w:customStyle="1" w:styleId="6A1B571DE20B46F7A65C1B4BC0E93B6E48">
    <w:name w:val="6A1B571DE20B46F7A65C1B4BC0E93B6E48"/>
    <w:rsid w:val="00A07C34"/>
    <w:rPr>
      <w:rFonts w:eastAsiaTheme="minorHAnsi"/>
    </w:rPr>
  </w:style>
  <w:style w:type="paragraph" w:customStyle="1" w:styleId="220DDEC227EB492EB018BD29E3329D1748">
    <w:name w:val="220DDEC227EB492EB018BD29E3329D1748"/>
    <w:rsid w:val="00A07C34"/>
    <w:rPr>
      <w:rFonts w:eastAsiaTheme="minorHAnsi"/>
    </w:rPr>
  </w:style>
  <w:style w:type="paragraph" w:customStyle="1" w:styleId="D5F4DDC97E2F4D2BB6BA321EDC372FEE48">
    <w:name w:val="D5F4DDC97E2F4D2BB6BA321EDC372FEE48"/>
    <w:rsid w:val="00A07C34"/>
    <w:rPr>
      <w:rFonts w:eastAsiaTheme="minorHAnsi"/>
    </w:rPr>
  </w:style>
  <w:style w:type="paragraph" w:customStyle="1" w:styleId="9B6601EC02FF443093BDACCAB4BEFACB48">
    <w:name w:val="9B6601EC02FF443093BDACCAB4BEFACB48"/>
    <w:rsid w:val="00A07C34"/>
    <w:rPr>
      <w:rFonts w:eastAsiaTheme="minorHAnsi"/>
    </w:rPr>
  </w:style>
  <w:style w:type="paragraph" w:customStyle="1" w:styleId="75D5E4FA05FF433380977840B31D8EF848">
    <w:name w:val="75D5E4FA05FF433380977840B31D8EF848"/>
    <w:rsid w:val="00A07C34"/>
    <w:rPr>
      <w:rFonts w:eastAsiaTheme="minorHAnsi"/>
    </w:rPr>
  </w:style>
  <w:style w:type="paragraph" w:customStyle="1" w:styleId="CA0768CB81EF4AF6BBC11C0655F472A048">
    <w:name w:val="CA0768CB81EF4AF6BBC11C0655F472A048"/>
    <w:rsid w:val="00A07C34"/>
    <w:rPr>
      <w:rFonts w:eastAsiaTheme="minorHAnsi"/>
    </w:rPr>
  </w:style>
  <w:style w:type="paragraph" w:customStyle="1" w:styleId="067041811A6D4A4FA61D097613A8FBBE48">
    <w:name w:val="067041811A6D4A4FA61D097613A8FBBE48"/>
    <w:rsid w:val="00A07C34"/>
    <w:rPr>
      <w:rFonts w:eastAsiaTheme="minorHAnsi"/>
    </w:rPr>
  </w:style>
  <w:style w:type="paragraph" w:customStyle="1" w:styleId="9FA095E30DCA4B678A59EF300BF9462348">
    <w:name w:val="9FA095E30DCA4B678A59EF300BF9462348"/>
    <w:rsid w:val="00A07C34"/>
    <w:rPr>
      <w:rFonts w:eastAsiaTheme="minorHAnsi"/>
    </w:rPr>
  </w:style>
  <w:style w:type="paragraph" w:customStyle="1" w:styleId="ED6D03DC8437426CA9D5F8EB01FB87BD48">
    <w:name w:val="ED6D03DC8437426CA9D5F8EB01FB87BD48"/>
    <w:rsid w:val="00A07C34"/>
    <w:rPr>
      <w:rFonts w:eastAsiaTheme="minorHAnsi"/>
    </w:rPr>
  </w:style>
  <w:style w:type="paragraph" w:customStyle="1" w:styleId="EED9F9E17DAF488CB3B1C2BABB075FA748">
    <w:name w:val="EED9F9E17DAF488CB3B1C2BABB075FA748"/>
    <w:rsid w:val="00A07C34"/>
    <w:rPr>
      <w:rFonts w:eastAsiaTheme="minorHAnsi"/>
    </w:rPr>
  </w:style>
  <w:style w:type="paragraph" w:customStyle="1" w:styleId="09A8379BBBA74E47BE33A2E0C86E448448">
    <w:name w:val="09A8379BBBA74E47BE33A2E0C86E448448"/>
    <w:rsid w:val="00A07C34"/>
    <w:rPr>
      <w:rFonts w:eastAsiaTheme="minorHAnsi"/>
    </w:rPr>
  </w:style>
  <w:style w:type="paragraph" w:customStyle="1" w:styleId="AAEA40224C564A29AC0F3405B1D118E248">
    <w:name w:val="AAEA40224C564A29AC0F3405B1D118E248"/>
    <w:rsid w:val="00A07C34"/>
    <w:rPr>
      <w:rFonts w:eastAsiaTheme="minorHAnsi"/>
    </w:rPr>
  </w:style>
  <w:style w:type="paragraph" w:customStyle="1" w:styleId="E5A2D34A97254476A466E31572A5CCA048">
    <w:name w:val="E5A2D34A97254476A466E31572A5CCA048"/>
    <w:rsid w:val="00A07C34"/>
    <w:rPr>
      <w:rFonts w:eastAsiaTheme="minorHAnsi"/>
    </w:rPr>
  </w:style>
  <w:style w:type="paragraph" w:customStyle="1" w:styleId="25915255E24F4225B6D9E15DBC1B24C748">
    <w:name w:val="25915255E24F4225B6D9E15DBC1B24C748"/>
    <w:rsid w:val="00A07C34"/>
    <w:rPr>
      <w:rFonts w:eastAsiaTheme="minorHAnsi"/>
    </w:rPr>
  </w:style>
  <w:style w:type="paragraph" w:customStyle="1" w:styleId="046FA9C79EE3406C8AA40D2086AFCA9748">
    <w:name w:val="046FA9C79EE3406C8AA40D2086AFCA9748"/>
    <w:rsid w:val="00A07C34"/>
    <w:rPr>
      <w:rFonts w:eastAsiaTheme="minorHAnsi"/>
    </w:rPr>
  </w:style>
  <w:style w:type="paragraph" w:customStyle="1" w:styleId="2D614D2DCB0D47BC8CCD1B066BC1501E48">
    <w:name w:val="2D614D2DCB0D47BC8CCD1B066BC1501E48"/>
    <w:rsid w:val="00A07C34"/>
    <w:rPr>
      <w:rFonts w:eastAsiaTheme="minorHAnsi"/>
    </w:rPr>
  </w:style>
  <w:style w:type="paragraph" w:customStyle="1" w:styleId="36F7CBFBDFFF412E97B87395BF3EE8F848">
    <w:name w:val="36F7CBFBDFFF412E97B87395BF3EE8F848"/>
    <w:rsid w:val="00A07C34"/>
    <w:rPr>
      <w:rFonts w:eastAsiaTheme="minorHAnsi"/>
    </w:rPr>
  </w:style>
  <w:style w:type="paragraph" w:customStyle="1" w:styleId="9207334FC7E048B1A10FB9B9C95089E748">
    <w:name w:val="9207334FC7E048B1A10FB9B9C95089E748"/>
    <w:rsid w:val="00A07C34"/>
    <w:rPr>
      <w:rFonts w:eastAsiaTheme="minorHAnsi"/>
    </w:rPr>
  </w:style>
  <w:style w:type="paragraph" w:customStyle="1" w:styleId="88AF13263EE94C4397F1248EC0150F5448">
    <w:name w:val="88AF13263EE94C4397F1248EC0150F5448"/>
    <w:rsid w:val="00A07C34"/>
    <w:rPr>
      <w:rFonts w:eastAsiaTheme="minorHAnsi"/>
    </w:rPr>
  </w:style>
  <w:style w:type="paragraph" w:customStyle="1" w:styleId="4FEAA379D44246CA8CAA3426FF7D971548">
    <w:name w:val="4FEAA379D44246CA8CAA3426FF7D971548"/>
    <w:rsid w:val="00A07C34"/>
    <w:rPr>
      <w:rFonts w:eastAsiaTheme="minorHAnsi"/>
    </w:rPr>
  </w:style>
  <w:style w:type="paragraph" w:customStyle="1" w:styleId="0B7BC541F6E74A178C85B18D3DC72A0548">
    <w:name w:val="0B7BC541F6E74A178C85B18D3DC72A0548"/>
    <w:rsid w:val="00A07C34"/>
    <w:rPr>
      <w:rFonts w:eastAsiaTheme="minorHAnsi"/>
    </w:rPr>
  </w:style>
  <w:style w:type="paragraph" w:customStyle="1" w:styleId="EB3A4D6026804F638F6EB2C5B6B9340348">
    <w:name w:val="EB3A4D6026804F638F6EB2C5B6B9340348"/>
    <w:rsid w:val="00A07C34"/>
    <w:rPr>
      <w:rFonts w:eastAsiaTheme="minorHAnsi"/>
    </w:rPr>
  </w:style>
  <w:style w:type="paragraph" w:customStyle="1" w:styleId="0A0DECE5E78C447E98ED67DF063A3B8D48">
    <w:name w:val="0A0DECE5E78C447E98ED67DF063A3B8D48"/>
    <w:rsid w:val="00A07C34"/>
    <w:rPr>
      <w:rFonts w:eastAsiaTheme="minorHAnsi"/>
    </w:rPr>
  </w:style>
  <w:style w:type="paragraph" w:customStyle="1" w:styleId="37CA73E932D24D25AFA10AA89005D3E248">
    <w:name w:val="37CA73E932D24D25AFA10AA89005D3E248"/>
    <w:rsid w:val="00A07C34"/>
    <w:rPr>
      <w:rFonts w:eastAsiaTheme="minorHAnsi"/>
    </w:rPr>
  </w:style>
  <w:style w:type="paragraph" w:customStyle="1" w:styleId="788E8389F3CA4FDFA3AE21ADCFAE64ED48">
    <w:name w:val="788E8389F3CA4FDFA3AE21ADCFAE64ED48"/>
    <w:rsid w:val="00A07C34"/>
    <w:rPr>
      <w:rFonts w:eastAsiaTheme="minorHAnsi"/>
    </w:rPr>
  </w:style>
  <w:style w:type="paragraph" w:customStyle="1" w:styleId="6319E32CC19A476EA852525692437D0F48">
    <w:name w:val="6319E32CC19A476EA852525692437D0F48"/>
    <w:rsid w:val="00A07C34"/>
    <w:rPr>
      <w:rFonts w:eastAsiaTheme="minorHAnsi"/>
    </w:rPr>
  </w:style>
  <w:style w:type="paragraph" w:customStyle="1" w:styleId="C8A61570F7404BFABF9355D4F9DFA06F48">
    <w:name w:val="C8A61570F7404BFABF9355D4F9DFA06F48"/>
    <w:rsid w:val="00A07C34"/>
    <w:rPr>
      <w:rFonts w:eastAsiaTheme="minorHAnsi"/>
    </w:rPr>
  </w:style>
  <w:style w:type="paragraph" w:customStyle="1" w:styleId="47A32EDEBEB642C780D99FC48AD3E2C248">
    <w:name w:val="47A32EDEBEB642C780D99FC48AD3E2C248"/>
    <w:rsid w:val="00A07C34"/>
    <w:rPr>
      <w:rFonts w:eastAsiaTheme="minorHAnsi"/>
    </w:rPr>
  </w:style>
  <w:style w:type="paragraph" w:customStyle="1" w:styleId="78B0CA40D2A9441EB0C7580CB80824B148">
    <w:name w:val="78B0CA40D2A9441EB0C7580CB80824B148"/>
    <w:rsid w:val="00A07C34"/>
    <w:rPr>
      <w:rFonts w:eastAsiaTheme="minorHAnsi"/>
    </w:rPr>
  </w:style>
  <w:style w:type="paragraph" w:customStyle="1" w:styleId="E1304195577F454C91CC571A8A8AA1E548">
    <w:name w:val="E1304195577F454C91CC571A8A8AA1E548"/>
    <w:rsid w:val="00A07C34"/>
    <w:rPr>
      <w:rFonts w:eastAsiaTheme="minorHAnsi"/>
    </w:rPr>
  </w:style>
  <w:style w:type="paragraph" w:customStyle="1" w:styleId="0B7AA48A66914AD38001828C130366F348">
    <w:name w:val="0B7AA48A66914AD38001828C130366F348"/>
    <w:rsid w:val="00A07C34"/>
    <w:rPr>
      <w:rFonts w:eastAsiaTheme="minorHAnsi"/>
    </w:rPr>
  </w:style>
  <w:style w:type="paragraph" w:customStyle="1" w:styleId="B4A413C292FE4B80901C589CE2339F4A48">
    <w:name w:val="B4A413C292FE4B80901C589CE2339F4A48"/>
    <w:rsid w:val="00A07C34"/>
    <w:rPr>
      <w:rFonts w:eastAsiaTheme="minorHAnsi"/>
    </w:rPr>
  </w:style>
  <w:style w:type="paragraph" w:customStyle="1" w:styleId="B470010CD9654EFEB281D3AB2873183048">
    <w:name w:val="B470010CD9654EFEB281D3AB2873183048"/>
    <w:rsid w:val="00A07C34"/>
    <w:rPr>
      <w:rFonts w:eastAsiaTheme="minorHAnsi"/>
    </w:rPr>
  </w:style>
  <w:style w:type="paragraph" w:customStyle="1" w:styleId="2057BD0C9C3E472A9B89A9EC6711C11E48">
    <w:name w:val="2057BD0C9C3E472A9B89A9EC6711C11E48"/>
    <w:rsid w:val="00A07C34"/>
    <w:rPr>
      <w:rFonts w:eastAsiaTheme="minorHAnsi"/>
    </w:rPr>
  </w:style>
  <w:style w:type="paragraph" w:customStyle="1" w:styleId="F37C496DF0CA44B3B7BB2D5E436CDDEC48">
    <w:name w:val="F37C496DF0CA44B3B7BB2D5E436CDDEC48"/>
    <w:rsid w:val="00A07C34"/>
    <w:rPr>
      <w:rFonts w:eastAsiaTheme="minorHAnsi"/>
    </w:rPr>
  </w:style>
  <w:style w:type="paragraph" w:customStyle="1" w:styleId="CE1292F728574FCCA1AE608E1C9FC5E248">
    <w:name w:val="CE1292F728574FCCA1AE608E1C9FC5E248"/>
    <w:rsid w:val="00A07C34"/>
    <w:rPr>
      <w:rFonts w:eastAsiaTheme="minorHAnsi"/>
    </w:rPr>
  </w:style>
  <w:style w:type="paragraph" w:customStyle="1" w:styleId="AE7CCF1C762F4E79B54DF408ACE0558B48">
    <w:name w:val="AE7CCF1C762F4E79B54DF408ACE0558B48"/>
    <w:rsid w:val="00A07C34"/>
    <w:rPr>
      <w:rFonts w:eastAsiaTheme="minorHAnsi"/>
    </w:rPr>
  </w:style>
  <w:style w:type="paragraph" w:customStyle="1" w:styleId="79202ED2DB334DA88DC1658CFF71022A48">
    <w:name w:val="79202ED2DB334DA88DC1658CFF71022A48"/>
    <w:rsid w:val="00A07C34"/>
    <w:rPr>
      <w:rFonts w:eastAsiaTheme="minorHAnsi"/>
    </w:rPr>
  </w:style>
  <w:style w:type="paragraph" w:customStyle="1" w:styleId="BBB9644982C44F98BE5B2491B7B8A71548">
    <w:name w:val="BBB9644982C44F98BE5B2491B7B8A71548"/>
    <w:rsid w:val="00A07C34"/>
    <w:rPr>
      <w:rFonts w:eastAsiaTheme="minorHAnsi"/>
    </w:rPr>
  </w:style>
  <w:style w:type="paragraph" w:customStyle="1" w:styleId="4A1DAAC7C9984E8CB93B8CBE4CD3DF7E48">
    <w:name w:val="4A1DAAC7C9984E8CB93B8CBE4CD3DF7E48"/>
    <w:rsid w:val="00A07C34"/>
    <w:rPr>
      <w:rFonts w:eastAsiaTheme="minorHAnsi"/>
    </w:rPr>
  </w:style>
  <w:style w:type="paragraph" w:customStyle="1" w:styleId="CE0B55325988406B8D82019707275C0948">
    <w:name w:val="CE0B55325988406B8D82019707275C0948"/>
    <w:rsid w:val="00A07C34"/>
    <w:rPr>
      <w:rFonts w:eastAsiaTheme="minorHAnsi"/>
    </w:rPr>
  </w:style>
  <w:style w:type="paragraph" w:customStyle="1" w:styleId="1E7CD385C4604E4BBF8C303EE037EC8C48">
    <w:name w:val="1E7CD385C4604E4BBF8C303EE037EC8C48"/>
    <w:rsid w:val="00A07C34"/>
    <w:rPr>
      <w:rFonts w:eastAsiaTheme="minorHAnsi"/>
    </w:rPr>
  </w:style>
  <w:style w:type="paragraph" w:customStyle="1" w:styleId="F897C4B383F9408AA7FBC4FB1F122BF948">
    <w:name w:val="F897C4B383F9408AA7FBC4FB1F122BF948"/>
    <w:rsid w:val="00A07C34"/>
    <w:rPr>
      <w:rFonts w:eastAsiaTheme="minorHAnsi"/>
    </w:rPr>
  </w:style>
  <w:style w:type="paragraph" w:customStyle="1" w:styleId="9FC8A71D1EED4B0A9FB5DE01A0CA844248">
    <w:name w:val="9FC8A71D1EED4B0A9FB5DE01A0CA844248"/>
    <w:rsid w:val="00A07C34"/>
    <w:rPr>
      <w:rFonts w:eastAsiaTheme="minorHAnsi"/>
    </w:rPr>
  </w:style>
  <w:style w:type="paragraph" w:customStyle="1" w:styleId="08955B0E136243458C19ACC6AB7EC96B48">
    <w:name w:val="08955B0E136243458C19ACC6AB7EC96B48"/>
    <w:rsid w:val="00A07C34"/>
    <w:rPr>
      <w:rFonts w:eastAsiaTheme="minorHAnsi"/>
    </w:rPr>
  </w:style>
  <w:style w:type="paragraph" w:customStyle="1" w:styleId="AAB896E9171742E5A53F06DA762B3E0B48">
    <w:name w:val="AAB896E9171742E5A53F06DA762B3E0B48"/>
    <w:rsid w:val="00A07C34"/>
    <w:rPr>
      <w:rFonts w:eastAsiaTheme="minorHAnsi"/>
    </w:rPr>
  </w:style>
  <w:style w:type="paragraph" w:customStyle="1" w:styleId="8D6BD87B5E0747C6BD28E7F2C532755348">
    <w:name w:val="8D6BD87B5E0747C6BD28E7F2C532755348"/>
    <w:rsid w:val="00A07C34"/>
    <w:rPr>
      <w:rFonts w:eastAsiaTheme="minorHAnsi"/>
    </w:rPr>
  </w:style>
  <w:style w:type="paragraph" w:customStyle="1" w:styleId="27663AB6C3ED49C9A6DBC7F4E11C2A2E48">
    <w:name w:val="27663AB6C3ED49C9A6DBC7F4E11C2A2E48"/>
    <w:rsid w:val="00A07C34"/>
    <w:rPr>
      <w:rFonts w:eastAsiaTheme="minorHAnsi"/>
    </w:rPr>
  </w:style>
  <w:style w:type="paragraph" w:customStyle="1" w:styleId="5F4B1AAB319547A6BB935DEE94597C7A48">
    <w:name w:val="5F4B1AAB319547A6BB935DEE94597C7A48"/>
    <w:rsid w:val="00A07C34"/>
    <w:rPr>
      <w:rFonts w:eastAsiaTheme="minorHAnsi"/>
    </w:rPr>
  </w:style>
  <w:style w:type="paragraph" w:customStyle="1" w:styleId="424EAD30F3B3467793379509821B639D48">
    <w:name w:val="424EAD30F3B3467793379509821B639D48"/>
    <w:rsid w:val="00A07C34"/>
    <w:rPr>
      <w:rFonts w:eastAsiaTheme="minorHAnsi"/>
    </w:rPr>
  </w:style>
  <w:style w:type="paragraph" w:customStyle="1" w:styleId="5B43E1E2014743A9923CCEC6A1C19BCC50">
    <w:name w:val="5B43E1E2014743A9923CCEC6A1C19BCC50"/>
    <w:rsid w:val="00A07C34"/>
    <w:rPr>
      <w:rFonts w:eastAsiaTheme="minorHAnsi"/>
    </w:rPr>
  </w:style>
  <w:style w:type="paragraph" w:customStyle="1" w:styleId="E96DE4434DAA4639895ACF7E8FB7A20C49">
    <w:name w:val="E96DE4434DAA4639895ACF7E8FB7A20C49"/>
    <w:rsid w:val="00A07C34"/>
    <w:rPr>
      <w:rFonts w:eastAsiaTheme="minorHAnsi"/>
    </w:rPr>
  </w:style>
  <w:style w:type="paragraph" w:customStyle="1" w:styleId="B432012E4E3D4B88AAA52065CF460B8449">
    <w:name w:val="B432012E4E3D4B88AAA52065CF460B8449"/>
    <w:rsid w:val="00A07C34"/>
    <w:rPr>
      <w:rFonts w:eastAsiaTheme="minorHAnsi"/>
    </w:rPr>
  </w:style>
  <w:style w:type="paragraph" w:customStyle="1" w:styleId="49130652AC3B411581D4CEC6CA88667849">
    <w:name w:val="49130652AC3B411581D4CEC6CA88667849"/>
    <w:rsid w:val="00A07C34"/>
    <w:rPr>
      <w:rFonts w:eastAsiaTheme="minorHAnsi"/>
    </w:rPr>
  </w:style>
  <w:style w:type="paragraph" w:customStyle="1" w:styleId="425511DBC0174CC8B01CBF3232A829B249">
    <w:name w:val="425511DBC0174CC8B01CBF3232A829B249"/>
    <w:rsid w:val="00A07C34"/>
    <w:rPr>
      <w:rFonts w:eastAsiaTheme="minorHAnsi"/>
    </w:rPr>
  </w:style>
  <w:style w:type="paragraph" w:customStyle="1" w:styleId="A6C661EA3F2B4F18B64F5124C01FA7CF49">
    <w:name w:val="A6C661EA3F2B4F18B64F5124C01FA7CF49"/>
    <w:rsid w:val="00A07C34"/>
    <w:rPr>
      <w:rFonts w:eastAsiaTheme="minorHAnsi"/>
    </w:rPr>
  </w:style>
  <w:style w:type="paragraph" w:customStyle="1" w:styleId="725C63E107F7412C9DD6E46A40802F3845">
    <w:name w:val="725C63E107F7412C9DD6E46A40802F3845"/>
    <w:rsid w:val="00A07C34"/>
    <w:rPr>
      <w:rFonts w:eastAsiaTheme="minorHAnsi"/>
    </w:rPr>
  </w:style>
  <w:style w:type="paragraph" w:customStyle="1" w:styleId="6901908CB7B34F989152BAD71E1191C649">
    <w:name w:val="6901908CB7B34F989152BAD71E1191C649"/>
    <w:rsid w:val="00A07C34"/>
    <w:rPr>
      <w:rFonts w:eastAsiaTheme="minorHAnsi"/>
    </w:rPr>
  </w:style>
  <w:style w:type="paragraph" w:customStyle="1" w:styleId="747D7675331F464C8777EA631404F50A49">
    <w:name w:val="747D7675331F464C8777EA631404F50A49"/>
    <w:rsid w:val="00A07C34"/>
    <w:rPr>
      <w:rFonts w:eastAsiaTheme="minorHAnsi"/>
    </w:rPr>
  </w:style>
  <w:style w:type="paragraph" w:customStyle="1" w:styleId="CD70949628334181A8B091324C73BD0C49">
    <w:name w:val="CD70949628334181A8B091324C73BD0C49"/>
    <w:rsid w:val="00A07C34"/>
    <w:rPr>
      <w:rFonts w:eastAsiaTheme="minorHAnsi"/>
    </w:rPr>
  </w:style>
  <w:style w:type="paragraph" w:customStyle="1" w:styleId="3AFD98E95C3849B9AE3AB92FEE4C1B9749">
    <w:name w:val="3AFD98E95C3849B9AE3AB92FEE4C1B9749"/>
    <w:rsid w:val="00A07C34"/>
    <w:rPr>
      <w:rFonts w:eastAsiaTheme="minorHAnsi"/>
    </w:rPr>
  </w:style>
  <w:style w:type="paragraph" w:customStyle="1" w:styleId="30FECE43522E4F38B250A3ED1085630F49">
    <w:name w:val="30FECE43522E4F38B250A3ED1085630F49"/>
    <w:rsid w:val="00A07C34"/>
    <w:rPr>
      <w:rFonts w:eastAsiaTheme="minorHAnsi"/>
    </w:rPr>
  </w:style>
  <w:style w:type="paragraph" w:customStyle="1" w:styleId="60EEAB1BE9E24EEDA873BC743CF2E22949">
    <w:name w:val="60EEAB1BE9E24EEDA873BC743CF2E22949"/>
    <w:rsid w:val="00A07C34"/>
    <w:rPr>
      <w:rFonts w:eastAsiaTheme="minorHAnsi"/>
    </w:rPr>
  </w:style>
  <w:style w:type="paragraph" w:customStyle="1" w:styleId="6A1B571DE20B46F7A65C1B4BC0E93B6E49">
    <w:name w:val="6A1B571DE20B46F7A65C1B4BC0E93B6E49"/>
    <w:rsid w:val="00A07C34"/>
    <w:rPr>
      <w:rFonts w:eastAsiaTheme="minorHAnsi"/>
    </w:rPr>
  </w:style>
  <w:style w:type="paragraph" w:customStyle="1" w:styleId="220DDEC227EB492EB018BD29E3329D1749">
    <w:name w:val="220DDEC227EB492EB018BD29E3329D1749"/>
    <w:rsid w:val="00A07C34"/>
    <w:rPr>
      <w:rFonts w:eastAsiaTheme="minorHAnsi"/>
    </w:rPr>
  </w:style>
  <w:style w:type="paragraph" w:customStyle="1" w:styleId="D5F4DDC97E2F4D2BB6BA321EDC372FEE49">
    <w:name w:val="D5F4DDC97E2F4D2BB6BA321EDC372FEE49"/>
    <w:rsid w:val="00A07C34"/>
    <w:rPr>
      <w:rFonts w:eastAsiaTheme="minorHAnsi"/>
    </w:rPr>
  </w:style>
  <w:style w:type="paragraph" w:customStyle="1" w:styleId="9B6601EC02FF443093BDACCAB4BEFACB49">
    <w:name w:val="9B6601EC02FF443093BDACCAB4BEFACB49"/>
    <w:rsid w:val="00A07C34"/>
    <w:rPr>
      <w:rFonts w:eastAsiaTheme="minorHAnsi"/>
    </w:rPr>
  </w:style>
  <w:style w:type="paragraph" w:customStyle="1" w:styleId="75D5E4FA05FF433380977840B31D8EF849">
    <w:name w:val="75D5E4FA05FF433380977840B31D8EF849"/>
    <w:rsid w:val="00A07C34"/>
    <w:rPr>
      <w:rFonts w:eastAsiaTheme="minorHAnsi"/>
    </w:rPr>
  </w:style>
  <w:style w:type="paragraph" w:customStyle="1" w:styleId="CA0768CB81EF4AF6BBC11C0655F472A049">
    <w:name w:val="CA0768CB81EF4AF6BBC11C0655F472A049"/>
    <w:rsid w:val="00A07C34"/>
    <w:rPr>
      <w:rFonts w:eastAsiaTheme="minorHAnsi"/>
    </w:rPr>
  </w:style>
  <w:style w:type="paragraph" w:customStyle="1" w:styleId="067041811A6D4A4FA61D097613A8FBBE49">
    <w:name w:val="067041811A6D4A4FA61D097613A8FBBE49"/>
    <w:rsid w:val="00A07C34"/>
    <w:rPr>
      <w:rFonts w:eastAsiaTheme="minorHAnsi"/>
    </w:rPr>
  </w:style>
  <w:style w:type="paragraph" w:customStyle="1" w:styleId="9FA095E30DCA4B678A59EF300BF9462349">
    <w:name w:val="9FA095E30DCA4B678A59EF300BF9462349"/>
    <w:rsid w:val="00A07C34"/>
    <w:rPr>
      <w:rFonts w:eastAsiaTheme="minorHAnsi"/>
    </w:rPr>
  </w:style>
  <w:style w:type="paragraph" w:customStyle="1" w:styleId="ED6D03DC8437426CA9D5F8EB01FB87BD49">
    <w:name w:val="ED6D03DC8437426CA9D5F8EB01FB87BD49"/>
    <w:rsid w:val="00A07C34"/>
    <w:rPr>
      <w:rFonts w:eastAsiaTheme="minorHAnsi"/>
    </w:rPr>
  </w:style>
  <w:style w:type="paragraph" w:customStyle="1" w:styleId="EED9F9E17DAF488CB3B1C2BABB075FA749">
    <w:name w:val="EED9F9E17DAF488CB3B1C2BABB075FA749"/>
    <w:rsid w:val="00A07C34"/>
    <w:rPr>
      <w:rFonts w:eastAsiaTheme="minorHAnsi"/>
    </w:rPr>
  </w:style>
  <w:style w:type="paragraph" w:customStyle="1" w:styleId="09A8379BBBA74E47BE33A2E0C86E448449">
    <w:name w:val="09A8379BBBA74E47BE33A2E0C86E448449"/>
    <w:rsid w:val="00A07C34"/>
    <w:rPr>
      <w:rFonts w:eastAsiaTheme="minorHAnsi"/>
    </w:rPr>
  </w:style>
  <w:style w:type="paragraph" w:customStyle="1" w:styleId="AAEA40224C564A29AC0F3405B1D118E249">
    <w:name w:val="AAEA40224C564A29AC0F3405B1D118E249"/>
    <w:rsid w:val="00A07C34"/>
    <w:rPr>
      <w:rFonts w:eastAsiaTheme="minorHAnsi"/>
    </w:rPr>
  </w:style>
  <w:style w:type="paragraph" w:customStyle="1" w:styleId="E5A2D34A97254476A466E31572A5CCA049">
    <w:name w:val="E5A2D34A97254476A466E31572A5CCA049"/>
    <w:rsid w:val="00A07C34"/>
    <w:rPr>
      <w:rFonts w:eastAsiaTheme="minorHAnsi"/>
    </w:rPr>
  </w:style>
  <w:style w:type="paragraph" w:customStyle="1" w:styleId="25915255E24F4225B6D9E15DBC1B24C749">
    <w:name w:val="25915255E24F4225B6D9E15DBC1B24C749"/>
    <w:rsid w:val="00A07C34"/>
    <w:rPr>
      <w:rFonts w:eastAsiaTheme="minorHAnsi"/>
    </w:rPr>
  </w:style>
  <w:style w:type="paragraph" w:customStyle="1" w:styleId="046FA9C79EE3406C8AA40D2086AFCA9749">
    <w:name w:val="046FA9C79EE3406C8AA40D2086AFCA9749"/>
    <w:rsid w:val="00A07C34"/>
    <w:rPr>
      <w:rFonts w:eastAsiaTheme="minorHAnsi"/>
    </w:rPr>
  </w:style>
  <w:style w:type="paragraph" w:customStyle="1" w:styleId="2D614D2DCB0D47BC8CCD1B066BC1501E49">
    <w:name w:val="2D614D2DCB0D47BC8CCD1B066BC1501E49"/>
    <w:rsid w:val="00A07C34"/>
    <w:rPr>
      <w:rFonts w:eastAsiaTheme="minorHAnsi"/>
    </w:rPr>
  </w:style>
  <w:style w:type="paragraph" w:customStyle="1" w:styleId="36F7CBFBDFFF412E97B87395BF3EE8F849">
    <w:name w:val="36F7CBFBDFFF412E97B87395BF3EE8F849"/>
    <w:rsid w:val="00A07C34"/>
    <w:rPr>
      <w:rFonts w:eastAsiaTheme="minorHAnsi"/>
    </w:rPr>
  </w:style>
  <w:style w:type="paragraph" w:customStyle="1" w:styleId="9207334FC7E048B1A10FB9B9C95089E749">
    <w:name w:val="9207334FC7E048B1A10FB9B9C95089E749"/>
    <w:rsid w:val="00A07C34"/>
    <w:rPr>
      <w:rFonts w:eastAsiaTheme="minorHAnsi"/>
    </w:rPr>
  </w:style>
  <w:style w:type="paragraph" w:customStyle="1" w:styleId="88AF13263EE94C4397F1248EC0150F5449">
    <w:name w:val="88AF13263EE94C4397F1248EC0150F5449"/>
    <w:rsid w:val="00A07C34"/>
    <w:rPr>
      <w:rFonts w:eastAsiaTheme="minorHAnsi"/>
    </w:rPr>
  </w:style>
  <w:style w:type="paragraph" w:customStyle="1" w:styleId="4FEAA379D44246CA8CAA3426FF7D971549">
    <w:name w:val="4FEAA379D44246CA8CAA3426FF7D971549"/>
    <w:rsid w:val="00A07C34"/>
    <w:rPr>
      <w:rFonts w:eastAsiaTheme="minorHAnsi"/>
    </w:rPr>
  </w:style>
  <w:style w:type="paragraph" w:customStyle="1" w:styleId="0B7BC541F6E74A178C85B18D3DC72A0549">
    <w:name w:val="0B7BC541F6E74A178C85B18D3DC72A0549"/>
    <w:rsid w:val="00A07C34"/>
    <w:rPr>
      <w:rFonts w:eastAsiaTheme="minorHAnsi"/>
    </w:rPr>
  </w:style>
  <w:style w:type="paragraph" w:customStyle="1" w:styleId="EB3A4D6026804F638F6EB2C5B6B9340349">
    <w:name w:val="EB3A4D6026804F638F6EB2C5B6B9340349"/>
    <w:rsid w:val="00A07C34"/>
    <w:rPr>
      <w:rFonts w:eastAsiaTheme="minorHAnsi"/>
    </w:rPr>
  </w:style>
  <w:style w:type="paragraph" w:customStyle="1" w:styleId="0A0DECE5E78C447E98ED67DF063A3B8D49">
    <w:name w:val="0A0DECE5E78C447E98ED67DF063A3B8D49"/>
    <w:rsid w:val="00A07C34"/>
    <w:rPr>
      <w:rFonts w:eastAsiaTheme="minorHAnsi"/>
    </w:rPr>
  </w:style>
  <w:style w:type="paragraph" w:customStyle="1" w:styleId="37CA73E932D24D25AFA10AA89005D3E249">
    <w:name w:val="37CA73E932D24D25AFA10AA89005D3E249"/>
    <w:rsid w:val="00A07C34"/>
    <w:rPr>
      <w:rFonts w:eastAsiaTheme="minorHAnsi"/>
    </w:rPr>
  </w:style>
  <w:style w:type="paragraph" w:customStyle="1" w:styleId="788E8389F3CA4FDFA3AE21ADCFAE64ED49">
    <w:name w:val="788E8389F3CA4FDFA3AE21ADCFAE64ED49"/>
    <w:rsid w:val="00A07C34"/>
    <w:rPr>
      <w:rFonts w:eastAsiaTheme="minorHAnsi"/>
    </w:rPr>
  </w:style>
  <w:style w:type="paragraph" w:customStyle="1" w:styleId="6319E32CC19A476EA852525692437D0F49">
    <w:name w:val="6319E32CC19A476EA852525692437D0F49"/>
    <w:rsid w:val="00A07C34"/>
    <w:rPr>
      <w:rFonts w:eastAsiaTheme="minorHAnsi"/>
    </w:rPr>
  </w:style>
  <w:style w:type="paragraph" w:customStyle="1" w:styleId="C8A61570F7404BFABF9355D4F9DFA06F49">
    <w:name w:val="C8A61570F7404BFABF9355D4F9DFA06F49"/>
    <w:rsid w:val="00A07C34"/>
    <w:rPr>
      <w:rFonts w:eastAsiaTheme="minorHAnsi"/>
    </w:rPr>
  </w:style>
  <w:style w:type="paragraph" w:customStyle="1" w:styleId="47A32EDEBEB642C780D99FC48AD3E2C249">
    <w:name w:val="47A32EDEBEB642C780D99FC48AD3E2C249"/>
    <w:rsid w:val="00A07C34"/>
    <w:rPr>
      <w:rFonts w:eastAsiaTheme="minorHAnsi"/>
    </w:rPr>
  </w:style>
  <w:style w:type="paragraph" w:customStyle="1" w:styleId="78B0CA40D2A9441EB0C7580CB80824B149">
    <w:name w:val="78B0CA40D2A9441EB0C7580CB80824B149"/>
    <w:rsid w:val="00A07C34"/>
    <w:rPr>
      <w:rFonts w:eastAsiaTheme="minorHAnsi"/>
    </w:rPr>
  </w:style>
  <w:style w:type="paragraph" w:customStyle="1" w:styleId="E1304195577F454C91CC571A8A8AA1E549">
    <w:name w:val="E1304195577F454C91CC571A8A8AA1E549"/>
    <w:rsid w:val="00A07C34"/>
    <w:rPr>
      <w:rFonts w:eastAsiaTheme="minorHAnsi"/>
    </w:rPr>
  </w:style>
  <w:style w:type="paragraph" w:customStyle="1" w:styleId="0B7AA48A66914AD38001828C130366F349">
    <w:name w:val="0B7AA48A66914AD38001828C130366F349"/>
    <w:rsid w:val="00A07C34"/>
    <w:rPr>
      <w:rFonts w:eastAsiaTheme="minorHAnsi"/>
    </w:rPr>
  </w:style>
  <w:style w:type="paragraph" w:customStyle="1" w:styleId="B4A413C292FE4B80901C589CE2339F4A49">
    <w:name w:val="B4A413C292FE4B80901C589CE2339F4A49"/>
    <w:rsid w:val="00A07C34"/>
    <w:rPr>
      <w:rFonts w:eastAsiaTheme="minorHAnsi"/>
    </w:rPr>
  </w:style>
  <w:style w:type="paragraph" w:customStyle="1" w:styleId="B470010CD9654EFEB281D3AB2873183049">
    <w:name w:val="B470010CD9654EFEB281D3AB2873183049"/>
    <w:rsid w:val="00A07C34"/>
    <w:rPr>
      <w:rFonts w:eastAsiaTheme="minorHAnsi"/>
    </w:rPr>
  </w:style>
  <w:style w:type="paragraph" w:customStyle="1" w:styleId="2057BD0C9C3E472A9B89A9EC6711C11E49">
    <w:name w:val="2057BD0C9C3E472A9B89A9EC6711C11E49"/>
    <w:rsid w:val="00A07C34"/>
    <w:rPr>
      <w:rFonts w:eastAsiaTheme="minorHAnsi"/>
    </w:rPr>
  </w:style>
  <w:style w:type="paragraph" w:customStyle="1" w:styleId="F37C496DF0CA44B3B7BB2D5E436CDDEC49">
    <w:name w:val="F37C496DF0CA44B3B7BB2D5E436CDDEC49"/>
    <w:rsid w:val="00A07C34"/>
    <w:rPr>
      <w:rFonts w:eastAsiaTheme="minorHAnsi"/>
    </w:rPr>
  </w:style>
  <w:style w:type="paragraph" w:customStyle="1" w:styleId="CE1292F728574FCCA1AE608E1C9FC5E249">
    <w:name w:val="CE1292F728574FCCA1AE608E1C9FC5E249"/>
    <w:rsid w:val="00A07C34"/>
    <w:rPr>
      <w:rFonts w:eastAsiaTheme="minorHAnsi"/>
    </w:rPr>
  </w:style>
  <w:style w:type="paragraph" w:customStyle="1" w:styleId="AE7CCF1C762F4E79B54DF408ACE0558B49">
    <w:name w:val="AE7CCF1C762F4E79B54DF408ACE0558B49"/>
    <w:rsid w:val="00A07C34"/>
    <w:rPr>
      <w:rFonts w:eastAsiaTheme="minorHAnsi"/>
    </w:rPr>
  </w:style>
  <w:style w:type="paragraph" w:customStyle="1" w:styleId="79202ED2DB334DA88DC1658CFF71022A49">
    <w:name w:val="79202ED2DB334DA88DC1658CFF71022A49"/>
    <w:rsid w:val="00A07C34"/>
    <w:rPr>
      <w:rFonts w:eastAsiaTheme="minorHAnsi"/>
    </w:rPr>
  </w:style>
  <w:style w:type="paragraph" w:customStyle="1" w:styleId="BBB9644982C44F98BE5B2491B7B8A71549">
    <w:name w:val="BBB9644982C44F98BE5B2491B7B8A71549"/>
    <w:rsid w:val="00A07C34"/>
    <w:rPr>
      <w:rFonts w:eastAsiaTheme="minorHAnsi"/>
    </w:rPr>
  </w:style>
  <w:style w:type="paragraph" w:customStyle="1" w:styleId="4A1DAAC7C9984E8CB93B8CBE4CD3DF7E49">
    <w:name w:val="4A1DAAC7C9984E8CB93B8CBE4CD3DF7E49"/>
    <w:rsid w:val="00A07C34"/>
    <w:rPr>
      <w:rFonts w:eastAsiaTheme="minorHAnsi"/>
    </w:rPr>
  </w:style>
  <w:style w:type="paragraph" w:customStyle="1" w:styleId="CE0B55325988406B8D82019707275C0949">
    <w:name w:val="CE0B55325988406B8D82019707275C0949"/>
    <w:rsid w:val="00A07C34"/>
    <w:rPr>
      <w:rFonts w:eastAsiaTheme="minorHAnsi"/>
    </w:rPr>
  </w:style>
  <w:style w:type="paragraph" w:customStyle="1" w:styleId="1E7CD385C4604E4BBF8C303EE037EC8C49">
    <w:name w:val="1E7CD385C4604E4BBF8C303EE037EC8C49"/>
    <w:rsid w:val="00A07C34"/>
    <w:rPr>
      <w:rFonts w:eastAsiaTheme="minorHAnsi"/>
    </w:rPr>
  </w:style>
  <w:style w:type="paragraph" w:customStyle="1" w:styleId="F897C4B383F9408AA7FBC4FB1F122BF949">
    <w:name w:val="F897C4B383F9408AA7FBC4FB1F122BF949"/>
    <w:rsid w:val="00A07C34"/>
    <w:rPr>
      <w:rFonts w:eastAsiaTheme="minorHAnsi"/>
    </w:rPr>
  </w:style>
  <w:style w:type="paragraph" w:customStyle="1" w:styleId="9FC8A71D1EED4B0A9FB5DE01A0CA844249">
    <w:name w:val="9FC8A71D1EED4B0A9FB5DE01A0CA844249"/>
    <w:rsid w:val="00A07C34"/>
    <w:rPr>
      <w:rFonts w:eastAsiaTheme="minorHAnsi"/>
    </w:rPr>
  </w:style>
  <w:style w:type="paragraph" w:customStyle="1" w:styleId="08955B0E136243458C19ACC6AB7EC96B49">
    <w:name w:val="08955B0E136243458C19ACC6AB7EC96B49"/>
    <w:rsid w:val="00A07C34"/>
    <w:rPr>
      <w:rFonts w:eastAsiaTheme="minorHAnsi"/>
    </w:rPr>
  </w:style>
  <w:style w:type="paragraph" w:customStyle="1" w:styleId="AAB896E9171742E5A53F06DA762B3E0B49">
    <w:name w:val="AAB896E9171742E5A53F06DA762B3E0B49"/>
    <w:rsid w:val="00A07C34"/>
    <w:rPr>
      <w:rFonts w:eastAsiaTheme="minorHAnsi"/>
    </w:rPr>
  </w:style>
  <w:style w:type="paragraph" w:customStyle="1" w:styleId="8D6BD87B5E0747C6BD28E7F2C532755349">
    <w:name w:val="8D6BD87B5E0747C6BD28E7F2C532755349"/>
    <w:rsid w:val="00A07C34"/>
    <w:rPr>
      <w:rFonts w:eastAsiaTheme="minorHAnsi"/>
    </w:rPr>
  </w:style>
  <w:style w:type="paragraph" w:customStyle="1" w:styleId="27663AB6C3ED49C9A6DBC7F4E11C2A2E49">
    <w:name w:val="27663AB6C3ED49C9A6DBC7F4E11C2A2E49"/>
    <w:rsid w:val="00A07C34"/>
    <w:rPr>
      <w:rFonts w:eastAsiaTheme="minorHAnsi"/>
    </w:rPr>
  </w:style>
  <w:style w:type="paragraph" w:customStyle="1" w:styleId="5F4B1AAB319547A6BB935DEE94597C7A49">
    <w:name w:val="5F4B1AAB319547A6BB935DEE94597C7A49"/>
    <w:rsid w:val="00A07C34"/>
    <w:rPr>
      <w:rFonts w:eastAsiaTheme="minorHAnsi"/>
    </w:rPr>
  </w:style>
  <w:style w:type="paragraph" w:customStyle="1" w:styleId="424EAD30F3B3467793379509821B639D49">
    <w:name w:val="424EAD30F3B3467793379509821B639D49"/>
    <w:rsid w:val="00A07C34"/>
    <w:rPr>
      <w:rFonts w:eastAsiaTheme="minorHAnsi"/>
    </w:rPr>
  </w:style>
  <w:style w:type="paragraph" w:customStyle="1" w:styleId="5B43E1E2014743A9923CCEC6A1C19BCC51">
    <w:name w:val="5B43E1E2014743A9923CCEC6A1C19BCC51"/>
    <w:rsid w:val="00A07C34"/>
    <w:rPr>
      <w:rFonts w:eastAsiaTheme="minorHAnsi"/>
    </w:rPr>
  </w:style>
  <w:style w:type="paragraph" w:customStyle="1" w:styleId="E96DE4434DAA4639895ACF7E8FB7A20C50">
    <w:name w:val="E96DE4434DAA4639895ACF7E8FB7A20C50"/>
    <w:rsid w:val="00A07C34"/>
    <w:rPr>
      <w:rFonts w:eastAsiaTheme="minorHAnsi"/>
    </w:rPr>
  </w:style>
  <w:style w:type="paragraph" w:customStyle="1" w:styleId="B432012E4E3D4B88AAA52065CF460B8450">
    <w:name w:val="B432012E4E3D4B88AAA52065CF460B8450"/>
    <w:rsid w:val="00A07C34"/>
    <w:rPr>
      <w:rFonts w:eastAsiaTheme="minorHAnsi"/>
    </w:rPr>
  </w:style>
  <w:style w:type="paragraph" w:customStyle="1" w:styleId="49130652AC3B411581D4CEC6CA88667850">
    <w:name w:val="49130652AC3B411581D4CEC6CA88667850"/>
    <w:rsid w:val="00A07C34"/>
    <w:rPr>
      <w:rFonts w:eastAsiaTheme="minorHAnsi"/>
    </w:rPr>
  </w:style>
  <w:style w:type="paragraph" w:customStyle="1" w:styleId="425511DBC0174CC8B01CBF3232A829B250">
    <w:name w:val="425511DBC0174CC8B01CBF3232A829B250"/>
    <w:rsid w:val="00A07C34"/>
    <w:rPr>
      <w:rFonts w:eastAsiaTheme="minorHAnsi"/>
    </w:rPr>
  </w:style>
  <w:style w:type="paragraph" w:customStyle="1" w:styleId="A6C661EA3F2B4F18B64F5124C01FA7CF50">
    <w:name w:val="A6C661EA3F2B4F18B64F5124C01FA7CF50"/>
    <w:rsid w:val="00A07C34"/>
    <w:rPr>
      <w:rFonts w:eastAsiaTheme="minorHAnsi"/>
    </w:rPr>
  </w:style>
  <w:style w:type="paragraph" w:customStyle="1" w:styleId="725C63E107F7412C9DD6E46A40802F3846">
    <w:name w:val="725C63E107F7412C9DD6E46A40802F3846"/>
    <w:rsid w:val="00A07C34"/>
    <w:rPr>
      <w:rFonts w:eastAsiaTheme="minorHAnsi"/>
    </w:rPr>
  </w:style>
  <w:style w:type="paragraph" w:customStyle="1" w:styleId="6901908CB7B34F989152BAD71E1191C650">
    <w:name w:val="6901908CB7B34F989152BAD71E1191C650"/>
    <w:rsid w:val="00A07C34"/>
    <w:rPr>
      <w:rFonts w:eastAsiaTheme="minorHAnsi"/>
    </w:rPr>
  </w:style>
  <w:style w:type="paragraph" w:customStyle="1" w:styleId="747D7675331F464C8777EA631404F50A50">
    <w:name w:val="747D7675331F464C8777EA631404F50A50"/>
    <w:rsid w:val="00A07C34"/>
    <w:rPr>
      <w:rFonts w:eastAsiaTheme="minorHAnsi"/>
    </w:rPr>
  </w:style>
  <w:style w:type="paragraph" w:customStyle="1" w:styleId="CD70949628334181A8B091324C73BD0C50">
    <w:name w:val="CD70949628334181A8B091324C73BD0C50"/>
    <w:rsid w:val="00A07C34"/>
    <w:rPr>
      <w:rFonts w:eastAsiaTheme="minorHAnsi"/>
    </w:rPr>
  </w:style>
  <w:style w:type="paragraph" w:customStyle="1" w:styleId="3AFD98E95C3849B9AE3AB92FEE4C1B9750">
    <w:name w:val="3AFD98E95C3849B9AE3AB92FEE4C1B9750"/>
    <w:rsid w:val="00A07C34"/>
    <w:rPr>
      <w:rFonts w:eastAsiaTheme="minorHAnsi"/>
    </w:rPr>
  </w:style>
  <w:style w:type="paragraph" w:customStyle="1" w:styleId="30FECE43522E4F38B250A3ED1085630F50">
    <w:name w:val="30FECE43522E4F38B250A3ED1085630F50"/>
    <w:rsid w:val="00A07C34"/>
    <w:rPr>
      <w:rFonts w:eastAsiaTheme="minorHAnsi"/>
    </w:rPr>
  </w:style>
  <w:style w:type="paragraph" w:customStyle="1" w:styleId="60EEAB1BE9E24EEDA873BC743CF2E22950">
    <w:name w:val="60EEAB1BE9E24EEDA873BC743CF2E22950"/>
    <w:rsid w:val="00A07C34"/>
    <w:rPr>
      <w:rFonts w:eastAsiaTheme="minorHAnsi"/>
    </w:rPr>
  </w:style>
  <w:style w:type="paragraph" w:customStyle="1" w:styleId="6A1B571DE20B46F7A65C1B4BC0E93B6E50">
    <w:name w:val="6A1B571DE20B46F7A65C1B4BC0E93B6E50"/>
    <w:rsid w:val="00A07C34"/>
    <w:rPr>
      <w:rFonts w:eastAsiaTheme="minorHAnsi"/>
    </w:rPr>
  </w:style>
  <w:style w:type="paragraph" w:customStyle="1" w:styleId="220DDEC227EB492EB018BD29E3329D1750">
    <w:name w:val="220DDEC227EB492EB018BD29E3329D1750"/>
    <w:rsid w:val="00A07C34"/>
    <w:rPr>
      <w:rFonts w:eastAsiaTheme="minorHAnsi"/>
    </w:rPr>
  </w:style>
  <w:style w:type="paragraph" w:customStyle="1" w:styleId="D5F4DDC97E2F4D2BB6BA321EDC372FEE50">
    <w:name w:val="D5F4DDC97E2F4D2BB6BA321EDC372FEE50"/>
    <w:rsid w:val="00A07C34"/>
    <w:rPr>
      <w:rFonts w:eastAsiaTheme="minorHAnsi"/>
    </w:rPr>
  </w:style>
  <w:style w:type="paragraph" w:customStyle="1" w:styleId="9B6601EC02FF443093BDACCAB4BEFACB50">
    <w:name w:val="9B6601EC02FF443093BDACCAB4BEFACB50"/>
    <w:rsid w:val="00A07C34"/>
    <w:rPr>
      <w:rFonts w:eastAsiaTheme="minorHAnsi"/>
    </w:rPr>
  </w:style>
  <w:style w:type="paragraph" w:customStyle="1" w:styleId="75D5E4FA05FF433380977840B31D8EF850">
    <w:name w:val="75D5E4FA05FF433380977840B31D8EF850"/>
    <w:rsid w:val="00A07C34"/>
    <w:rPr>
      <w:rFonts w:eastAsiaTheme="minorHAnsi"/>
    </w:rPr>
  </w:style>
  <w:style w:type="paragraph" w:customStyle="1" w:styleId="CA0768CB81EF4AF6BBC11C0655F472A050">
    <w:name w:val="CA0768CB81EF4AF6BBC11C0655F472A050"/>
    <w:rsid w:val="00A07C34"/>
    <w:rPr>
      <w:rFonts w:eastAsiaTheme="minorHAnsi"/>
    </w:rPr>
  </w:style>
  <w:style w:type="paragraph" w:customStyle="1" w:styleId="067041811A6D4A4FA61D097613A8FBBE50">
    <w:name w:val="067041811A6D4A4FA61D097613A8FBBE50"/>
    <w:rsid w:val="00A07C34"/>
    <w:rPr>
      <w:rFonts w:eastAsiaTheme="minorHAnsi"/>
    </w:rPr>
  </w:style>
  <w:style w:type="paragraph" w:customStyle="1" w:styleId="9FA095E30DCA4B678A59EF300BF9462350">
    <w:name w:val="9FA095E30DCA4B678A59EF300BF9462350"/>
    <w:rsid w:val="00A07C34"/>
    <w:rPr>
      <w:rFonts w:eastAsiaTheme="minorHAnsi"/>
    </w:rPr>
  </w:style>
  <w:style w:type="paragraph" w:customStyle="1" w:styleId="ED6D03DC8437426CA9D5F8EB01FB87BD50">
    <w:name w:val="ED6D03DC8437426CA9D5F8EB01FB87BD50"/>
    <w:rsid w:val="00A07C34"/>
    <w:rPr>
      <w:rFonts w:eastAsiaTheme="minorHAnsi"/>
    </w:rPr>
  </w:style>
  <w:style w:type="paragraph" w:customStyle="1" w:styleId="EED9F9E17DAF488CB3B1C2BABB075FA750">
    <w:name w:val="EED9F9E17DAF488CB3B1C2BABB075FA750"/>
    <w:rsid w:val="00A07C34"/>
    <w:rPr>
      <w:rFonts w:eastAsiaTheme="minorHAnsi"/>
    </w:rPr>
  </w:style>
  <w:style w:type="paragraph" w:customStyle="1" w:styleId="09A8379BBBA74E47BE33A2E0C86E448450">
    <w:name w:val="09A8379BBBA74E47BE33A2E0C86E448450"/>
    <w:rsid w:val="00A07C34"/>
    <w:rPr>
      <w:rFonts w:eastAsiaTheme="minorHAnsi"/>
    </w:rPr>
  </w:style>
  <w:style w:type="paragraph" w:customStyle="1" w:styleId="AAEA40224C564A29AC0F3405B1D118E250">
    <w:name w:val="AAEA40224C564A29AC0F3405B1D118E250"/>
    <w:rsid w:val="00A07C34"/>
    <w:rPr>
      <w:rFonts w:eastAsiaTheme="minorHAnsi"/>
    </w:rPr>
  </w:style>
  <w:style w:type="paragraph" w:customStyle="1" w:styleId="E5A2D34A97254476A466E31572A5CCA050">
    <w:name w:val="E5A2D34A97254476A466E31572A5CCA050"/>
    <w:rsid w:val="00A07C34"/>
    <w:rPr>
      <w:rFonts w:eastAsiaTheme="minorHAnsi"/>
    </w:rPr>
  </w:style>
  <w:style w:type="paragraph" w:customStyle="1" w:styleId="25915255E24F4225B6D9E15DBC1B24C750">
    <w:name w:val="25915255E24F4225B6D9E15DBC1B24C750"/>
    <w:rsid w:val="00A07C34"/>
    <w:rPr>
      <w:rFonts w:eastAsiaTheme="minorHAnsi"/>
    </w:rPr>
  </w:style>
  <w:style w:type="paragraph" w:customStyle="1" w:styleId="046FA9C79EE3406C8AA40D2086AFCA9750">
    <w:name w:val="046FA9C79EE3406C8AA40D2086AFCA9750"/>
    <w:rsid w:val="00A07C34"/>
    <w:rPr>
      <w:rFonts w:eastAsiaTheme="minorHAnsi"/>
    </w:rPr>
  </w:style>
  <w:style w:type="paragraph" w:customStyle="1" w:styleId="2D614D2DCB0D47BC8CCD1B066BC1501E50">
    <w:name w:val="2D614D2DCB0D47BC8CCD1B066BC1501E50"/>
    <w:rsid w:val="00A07C34"/>
    <w:rPr>
      <w:rFonts w:eastAsiaTheme="minorHAnsi"/>
    </w:rPr>
  </w:style>
  <w:style w:type="paragraph" w:customStyle="1" w:styleId="36F7CBFBDFFF412E97B87395BF3EE8F850">
    <w:name w:val="36F7CBFBDFFF412E97B87395BF3EE8F850"/>
    <w:rsid w:val="00A07C34"/>
    <w:rPr>
      <w:rFonts w:eastAsiaTheme="minorHAnsi"/>
    </w:rPr>
  </w:style>
  <w:style w:type="paragraph" w:customStyle="1" w:styleId="9207334FC7E048B1A10FB9B9C95089E750">
    <w:name w:val="9207334FC7E048B1A10FB9B9C95089E750"/>
    <w:rsid w:val="00A07C34"/>
    <w:rPr>
      <w:rFonts w:eastAsiaTheme="minorHAnsi"/>
    </w:rPr>
  </w:style>
  <w:style w:type="paragraph" w:customStyle="1" w:styleId="88AF13263EE94C4397F1248EC0150F5450">
    <w:name w:val="88AF13263EE94C4397F1248EC0150F5450"/>
    <w:rsid w:val="00A07C34"/>
    <w:rPr>
      <w:rFonts w:eastAsiaTheme="minorHAnsi"/>
    </w:rPr>
  </w:style>
  <w:style w:type="paragraph" w:customStyle="1" w:styleId="4FEAA379D44246CA8CAA3426FF7D971550">
    <w:name w:val="4FEAA379D44246CA8CAA3426FF7D971550"/>
    <w:rsid w:val="00A07C34"/>
    <w:rPr>
      <w:rFonts w:eastAsiaTheme="minorHAnsi"/>
    </w:rPr>
  </w:style>
  <w:style w:type="paragraph" w:customStyle="1" w:styleId="0B7BC541F6E74A178C85B18D3DC72A0550">
    <w:name w:val="0B7BC541F6E74A178C85B18D3DC72A0550"/>
    <w:rsid w:val="00A07C34"/>
    <w:rPr>
      <w:rFonts w:eastAsiaTheme="minorHAnsi"/>
    </w:rPr>
  </w:style>
  <w:style w:type="paragraph" w:customStyle="1" w:styleId="EB3A4D6026804F638F6EB2C5B6B9340350">
    <w:name w:val="EB3A4D6026804F638F6EB2C5B6B9340350"/>
    <w:rsid w:val="00A07C34"/>
    <w:rPr>
      <w:rFonts w:eastAsiaTheme="minorHAnsi"/>
    </w:rPr>
  </w:style>
  <w:style w:type="paragraph" w:customStyle="1" w:styleId="0A0DECE5E78C447E98ED67DF063A3B8D50">
    <w:name w:val="0A0DECE5E78C447E98ED67DF063A3B8D50"/>
    <w:rsid w:val="00A07C34"/>
    <w:rPr>
      <w:rFonts w:eastAsiaTheme="minorHAnsi"/>
    </w:rPr>
  </w:style>
  <w:style w:type="paragraph" w:customStyle="1" w:styleId="37CA73E932D24D25AFA10AA89005D3E250">
    <w:name w:val="37CA73E932D24D25AFA10AA89005D3E250"/>
    <w:rsid w:val="00A07C34"/>
    <w:rPr>
      <w:rFonts w:eastAsiaTheme="minorHAnsi"/>
    </w:rPr>
  </w:style>
  <w:style w:type="paragraph" w:customStyle="1" w:styleId="788E8389F3CA4FDFA3AE21ADCFAE64ED50">
    <w:name w:val="788E8389F3CA4FDFA3AE21ADCFAE64ED50"/>
    <w:rsid w:val="00A07C34"/>
    <w:rPr>
      <w:rFonts w:eastAsiaTheme="minorHAnsi"/>
    </w:rPr>
  </w:style>
  <w:style w:type="paragraph" w:customStyle="1" w:styleId="6319E32CC19A476EA852525692437D0F50">
    <w:name w:val="6319E32CC19A476EA852525692437D0F50"/>
    <w:rsid w:val="00A07C34"/>
    <w:rPr>
      <w:rFonts w:eastAsiaTheme="minorHAnsi"/>
    </w:rPr>
  </w:style>
  <w:style w:type="paragraph" w:customStyle="1" w:styleId="C8A61570F7404BFABF9355D4F9DFA06F50">
    <w:name w:val="C8A61570F7404BFABF9355D4F9DFA06F50"/>
    <w:rsid w:val="00A07C34"/>
    <w:rPr>
      <w:rFonts w:eastAsiaTheme="minorHAnsi"/>
    </w:rPr>
  </w:style>
  <w:style w:type="paragraph" w:customStyle="1" w:styleId="47A32EDEBEB642C780D99FC48AD3E2C250">
    <w:name w:val="47A32EDEBEB642C780D99FC48AD3E2C250"/>
    <w:rsid w:val="00A07C34"/>
    <w:rPr>
      <w:rFonts w:eastAsiaTheme="minorHAnsi"/>
    </w:rPr>
  </w:style>
  <w:style w:type="paragraph" w:customStyle="1" w:styleId="78B0CA40D2A9441EB0C7580CB80824B150">
    <w:name w:val="78B0CA40D2A9441EB0C7580CB80824B150"/>
    <w:rsid w:val="00A07C34"/>
    <w:rPr>
      <w:rFonts w:eastAsiaTheme="minorHAnsi"/>
    </w:rPr>
  </w:style>
  <w:style w:type="paragraph" w:customStyle="1" w:styleId="E1304195577F454C91CC571A8A8AA1E550">
    <w:name w:val="E1304195577F454C91CC571A8A8AA1E550"/>
    <w:rsid w:val="00A07C34"/>
    <w:rPr>
      <w:rFonts w:eastAsiaTheme="minorHAnsi"/>
    </w:rPr>
  </w:style>
  <w:style w:type="paragraph" w:customStyle="1" w:styleId="0B7AA48A66914AD38001828C130366F350">
    <w:name w:val="0B7AA48A66914AD38001828C130366F350"/>
    <w:rsid w:val="00A07C34"/>
    <w:rPr>
      <w:rFonts w:eastAsiaTheme="minorHAnsi"/>
    </w:rPr>
  </w:style>
  <w:style w:type="paragraph" w:customStyle="1" w:styleId="B4A413C292FE4B80901C589CE2339F4A50">
    <w:name w:val="B4A413C292FE4B80901C589CE2339F4A50"/>
    <w:rsid w:val="00A07C34"/>
    <w:rPr>
      <w:rFonts w:eastAsiaTheme="minorHAnsi"/>
    </w:rPr>
  </w:style>
  <w:style w:type="paragraph" w:customStyle="1" w:styleId="B470010CD9654EFEB281D3AB2873183050">
    <w:name w:val="B470010CD9654EFEB281D3AB2873183050"/>
    <w:rsid w:val="00A07C34"/>
    <w:rPr>
      <w:rFonts w:eastAsiaTheme="minorHAnsi"/>
    </w:rPr>
  </w:style>
  <w:style w:type="paragraph" w:customStyle="1" w:styleId="2057BD0C9C3E472A9B89A9EC6711C11E50">
    <w:name w:val="2057BD0C9C3E472A9B89A9EC6711C11E50"/>
    <w:rsid w:val="00A07C34"/>
    <w:rPr>
      <w:rFonts w:eastAsiaTheme="minorHAnsi"/>
    </w:rPr>
  </w:style>
  <w:style w:type="paragraph" w:customStyle="1" w:styleId="F37C496DF0CA44B3B7BB2D5E436CDDEC50">
    <w:name w:val="F37C496DF0CA44B3B7BB2D5E436CDDEC50"/>
    <w:rsid w:val="00A07C34"/>
    <w:rPr>
      <w:rFonts w:eastAsiaTheme="minorHAnsi"/>
    </w:rPr>
  </w:style>
  <w:style w:type="paragraph" w:customStyle="1" w:styleId="CE1292F728574FCCA1AE608E1C9FC5E250">
    <w:name w:val="CE1292F728574FCCA1AE608E1C9FC5E250"/>
    <w:rsid w:val="00A07C34"/>
    <w:rPr>
      <w:rFonts w:eastAsiaTheme="minorHAnsi"/>
    </w:rPr>
  </w:style>
  <w:style w:type="paragraph" w:customStyle="1" w:styleId="AE7CCF1C762F4E79B54DF408ACE0558B50">
    <w:name w:val="AE7CCF1C762F4E79B54DF408ACE0558B50"/>
    <w:rsid w:val="00A07C34"/>
    <w:rPr>
      <w:rFonts w:eastAsiaTheme="minorHAnsi"/>
    </w:rPr>
  </w:style>
  <w:style w:type="paragraph" w:customStyle="1" w:styleId="79202ED2DB334DA88DC1658CFF71022A50">
    <w:name w:val="79202ED2DB334DA88DC1658CFF71022A50"/>
    <w:rsid w:val="00A07C34"/>
    <w:rPr>
      <w:rFonts w:eastAsiaTheme="minorHAnsi"/>
    </w:rPr>
  </w:style>
  <w:style w:type="paragraph" w:customStyle="1" w:styleId="BBB9644982C44F98BE5B2491B7B8A71550">
    <w:name w:val="BBB9644982C44F98BE5B2491B7B8A71550"/>
    <w:rsid w:val="00A07C34"/>
    <w:rPr>
      <w:rFonts w:eastAsiaTheme="minorHAnsi"/>
    </w:rPr>
  </w:style>
  <w:style w:type="paragraph" w:customStyle="1" w:styleId="4A1DAAC7C9984E8CB93B8CBE4CD3DF7E50">
    <w:name w:val="4A1DAAC7C9984E8CB93B8CBE4CD3DF7E50"/>
    <w:rsid w:val="00A07C34"/>
    <w:rPr>
      <w:rFonts w:eastAsiaTheme="minorHAnsi"/>
    </w:rPr>
  </w:style>
  <w:style w:type="paragraph" w:customStyle="1" w:styleId="CE0B55325988406B8D82019707275C0950">
    <w:name w:val="CE0B55325988406B8D82019707275C0950"/>
    <w:rsid w:val="00A07C34"/>
    <w:rPr>
      <w:rFonts w:eastAsiaTheme="minorHAnsi"/>
    </w:rPr>
  </w:style>
  <w:style w:type="paragraph" w:customStyle="1" w:styleId="1E7CD385C4604E4BBF8C303EE037EC8C50">
    <w:name w:val="1E7CD385C4604E4BBF8C303EE037EC8C50"/>
    <w:rsid w:val="00A07C34"/>
    <w:rPr>
      <w:rFonts w:eastAsiaTheme="minorHAnsi"/>
    </w:rPr>
  </w:style>
  <w:style w:type="paragraph" w:customStyle="1" w:styleId="F897C4B383F9408AA7FBC4FB1F122BF950">
    <w:name w:val="F897C4B383F9408AA7FBC4FB1F122BF950"/>
    <w:rsid w:val="00A07C34"/>
    <w:rPr>
      <w:rFonts w:eastAsiaTheme="minorHAnsi"/>
    </w:rPr>
  </w:style>
  <w:style w:type="paragraph" w:customStyle="1" w:styleId="9FC8A71D1EED4B0A9FB5DE01A0CA844250">
    <w:name w:val="9FC8A71D1EED4B0A9FB5DE01A0CA844250"/>
    <w:rsid w:val="00A07C34"/>
    <w:rPr>
      <w:rFonts w:eastAsiaTheme="minorHAnsi"/>
    </w:rPr>
  </w:style>
  <w:style w:type="paragraph" w:customStyle="1" w:styleId="08955B0E136243458C19ACC6AB7EC96B50">
    <w:name w:val="08955B0E136243458C19ACC6AB7EC96B50"/>
    <w:rsid w:val="00A07C34"/>
    <w:rPr>
      <w:rFonts w:eastAsiaTheme="minorHAnsi"/>
    </w:rPr>
  </w:style>
  <w:style w:type="paragraph" w:customStyle="1" w:styleId="AAB896E9171742E5A53F06DA762B3E0B50">
    <w:name w:val="AAB896E9171742E5A53F06DA762B3E0B50"/>
    <w:rsid w:val="00A07C34"/>
    <w:rPr>
      <w:rFonts w:eastAsiaTheme="minorHAnsi"/>
    </w:rPr>
  </w:style>
  <w:style w:type="paragraph" w:customStyle="1" w:styleId="8D6BD87B5E0747C6BD28E7F2C532755350">
    <w:name w:val="8D6BD87B5E0747C6BD28E7F2C532755350"/>
    <w:rsid w:val="00A07C34"/>
    <w:rPr>
      <w:rFonts w:eastAsiaTheme="minorHAnsi"/>
    </w:rPr>
  </w:style>
  <w:style w:type="paragraph" w:customStyle="1" w:styleId="27663AB6C3ED49C9A6DBC7F4E11C2A2E50">
    <w:name w:val="27663AB6C3ED49C9A6DBC7F4E11C2A2E50"/>
    <w:rsid w:val="00A07C34"/>
    <w:rPr>
      <w:rFonts w:eastAsiaTheme="minorHAnsi"/>
    </w:rPr>
  </w:style>
  <w:style w:type="paragraph" w:customStyle="1" w:styleId="5F4B1AAB319547A6BB935DEE94597C7A50">
    <w:name w:val="5F4B1AAB319547A6BB935DEE94597C7A50"/>
    <w:rsid w:val="00A07C34"/>
    <w:rPr>
      <w:rFonts w:eastAsiaTheme="minorHAnsi"/>
    </w:rPr>
  </w:style>
  <w:style w:type="paragraph" w:customStyle="1" w:styleId="424EAD30F3B3467793379509821B639D50">
    <w:name w:val="424EAD30F3B3467793379509821B639D50"/>
    <w:rsid w:val="00A07C34"/>
    <w:rPr>
      <w:rFonts w:eastAsiaTheme="minorHAnsi"/>
    </w:rPr>
  </w:style>
  <w:style w:type="paragraph" w:customStyle="1" w:styleId="5B43E1E2014743A9923CCEC6A1C19BCC52">
    <w:name w:val="5B43E1E2014743A9923CCEC6A1C19BCC52"/>
    <w:rsid w:val="00A07C34"/>
    <w:rPr>
      <w:rFonts w:eastAsiaTheme="minorHAnsi"/>
    </w:rPr>
  </w:style>
  <w:style w:type="paragraph" w:customStyle="1" w:styleId="E96DE4434DAA4639895ACF7E8FB7A20C51">
    <w:name w:val="E96DE4434DAA4639895ACF7E8FB7A20C51"/>
    <w:rsid w:val="00A07C34"/>
    <w:rPr>
      <w:rFonts w:eastAsiaTheme="minorHAnsi"/>
    </w:rPr>
  </w:style>
  <w:style w:type="paragraph" w:customStyle="1" w:styleId="B432012E4E3D4B88AAA52065CF460B8451">
    <w:name w:val="B432012E4E3D4B88AAA52065CF460B8451"/>
    <w:rsid w:val="00A07C34"/>
    <w:rPr>
      <w:rFonts w:eastAsiaTheme="minorHAnsi"/>
    </w:rPr>
  </w:style>
  <w:style w:type="paragraph" w:customStyle="1" w:styleId="49130652AC3B411581D4CEC6CA88667851">
    <w:name w:val="49130652AC3B411581D4CEC6CA88667851"/>
    <w:rsid w:val="00A07C34"/>
    <w:rPr>
      <w:rFonts w:eastAsiaTheme="minorHAnsi"/>
    </w:rPr>
  </w:style>
  <w:style w:type="paragraph" w:customStyle="1" w:styleId="425511DBC0174CC8B01CBF3232A829B251">
    <w:name w:val="425511DBC0174CC8B01CBF3232A829B251"/>
    <w:rsid w:val="00A07C34"/>
    <w:rPr>
      <w:rFonts w:eastAsiaTheme="minorHAnsi"/>
    </w:rPr>
  </w:style>
  <w:style w:type="paragraph" w:customStyle="1" w:styleId="A6C661EA3F2B4F18B64F5124C01FA7CF51">
    <w:name w:val="A6C661EA3F2B4F18B64F5124C01FA7CF51"/>
    <w:rsid w:val="00A07C34"/>
    <w:rPr>
      <w:rFonts w:eastAsiaTheme="minorHAnsi"/>
    </w:rPr>
  </w:style>
  <w:style w:type="paragraph" w:customStyle="1" w:styleId="725C63E107F7412C9DD6E46A40802F3847">
    <w:name w:val="725C63E107F7412C9DD6E46A40802F3847"/>
    <w:rsid w:val="00A07C34"/>
    <w:rPr>
      <w:rFonts w:eastAsiaTheme="minorHAnsi"/>
    </w:rPr>
  </w:style>
  <w:style w:type="paragraph" w:customStyle="1" w:styleId="6901908CB7B34F989152BAD71E1191C651">
    <w:name w:val="6901908CB7B34F989152BAD71E1191C651"/>
    <w:rsid w:val="00A07C34"/>
    <w:rPr>
      <w:rFonts w:eastAsiaTheme="minorHAnsi"/>
    </w:rPr>
  </w:style>
  <w:style w:type="paragraph" w:customStyle="1" w:styleId="747D7675331F464C8777EA631404F50A51">
    <w:name w:val="747D7675331F464C8777EA631404F50A51"/>
    <w:rsid w:val="00A07C34"/>
    <w:rPr>
      <w:rFonts w:eastAsiaTheme="minorHAnsi"/>
    </w:rPr>
  </w:style>
  <w:style w:type="paragraph" w:customStyle="1" w:styleId="CD70949628334181A8B091324C73BD0C51">
    <w:name w:val="CD70949628334181A8B091324C73BD0C51"/>
    <w:rsid w:val="00A07C34"/>
    <w:rPr>
      <w:rFonts w:eastAsiaTheme="minorHAnsi"/>
    </w:rPr>
  </w:style>
  <w:style w:type="paragraph" w:customStyle="1" w:styleId="3AFD98E95C3849B9AE3AB92FEE4C1B9751">
    <w:name w:val="3AFD98E95C3849B9AE3AB92FEE4C1B9751"/>
    <w:rsid w:val="00A07C34"/>
    <w:rPr>
      <w:rFonts w:eastAsiaTheme="minorHAnsi"/>
    </w:rPr>
  </w:style>
  <w:style w:type="paragraph" w:customStyle="1" w:styleId="30FECE43522E4F38B250A3ED1085630F51">
    <w:name w:val="30FECE43522E4F38B250A3ED1085630F51"/>
    <w:rsid w:val="00A07C34"/>
    <w:rPr>
      <w:rFonts w:eastAsiaTheme="minorHAnsi"/>
    </w:rPr>
  </w:style>
  <w:style w:type="paragraph" w:customStyle="1" w:styleId="60EEAB1BE9E24EEDA873BC743CF2E22951">
    <w:name w:val="60EEAB1BE9E24EEDA873BC743CF2E22951"/>
    <w:rsid w:val="00A07C34"/>
    <w:rPr>
      <w:rFonts w:eastAsiaTheme="minorHAnsi"/>
    </w:rPr>
  </w:style>
  <w:style w:type="paragraph" w:customStyle="1" w:styleId="6A1B571DE20B46F7A65C1B4BC0E93B6E51">
    <w:name w:val="6A1B571DE20B46F7A65C1B4BC0E93B6E51"/>
    <w:rsid w:val="00A07C34"/>
    <w:rPr>
      <w:rFonts w:eastAsiaTheme="minorHAnsi"/>
    </w:rPr>
  </w:style>
  <w:style w:type="paragraph" w:customStyle="1" w:styleId="220DDEC227EB492EB018BD29E3329D1751">
    <w:name w:val="220DDEC227EB492EB018BD29E3329D1751"/>
    <w:rsid w:val="00A07C34"/>
    <w:rPr>
      <w:rFonts w:eastAsiaTheme="minorHAnsi"/>
    </w:rPr>
  </w:style>
  <w:style w:type="paragraph" w:customStyle="1" w:styleId="D5F4DDC97E2F4D2BB6BA321EDC372FEE51">
    <w:name w:val="D5F4DDC97E2F4D2BB6BA321EDC372FEE51"/>
    <w:rsid w:val="00A07C34"/>
    <w:rPr>
      <w:rFonts w:eastAsiaTheme="minorHAnsi"/>
    </w:rPr>
  </w:style>
  <w:style w:type="paragraph" w:customStyle="1" w:styleId="9B6601EC02FF443093BDACCAB4BEFACB51">
    <w:name w:val="9B6601EC02FF443093BDACCAB4BEFACB51"/>
    <w:rsid w:val="00A07C34"/>
    <w:rPr>
      <w:rFonts w:eastAsiaTheme="minorHAnsi"/>
    </w:rPr>
  </w:style>
  <w:style w:type="paragraph" w:customStyle="1" w:styleId="75D5E4FA05FF433380977840B31D8EF851">
    <w:name w:val="75D5E4FA05FF433380977840B31D8EF851"/>
    <w:rsid w:val="00A07C34"/>
    <w:rPr>
      <w:rFonts w:eastAsiaTheme="minorHAnsi"/>
    </w:rPr>
  </w:style>
  <w:style w:type="paragraph" w:customStyle="1" w:styleId="CA0768CB81EF4AF6BBC11C0655F472A051">
    <w:name w:val="CA0768CB81EF4AF6BBC11C0655F472A051"/>
    <w:rsid w:val="00A07C34"/>
    <w:rPr>
      <w:rFonts w:eastAsiaTheme="minorHAnsi"/>
    </w:rPr>
  </w:style>
  <w:style w:type="paragraph" w:customStyle="1" w:styleId="067041811A6D4A4FA61D097613A8FBBE51">
    <w:name w:val="067041811A6D4A4FA61D097613A8FBBE51"/>
    <w:rsid w:val="00A07C34"/>
    <w:rPr>
      <w:rFonts w:eastAsiaTheme="minorHAnsi"/>
    </w:rPr>
  </w:style>
  <w:style w:type="paragraph" w:customStyle="1" w:styleId="9FA095E30DCA4B678A59EF300BF9462351">
    <w:name w:val="9FA095E30DCA4B678A59EF300BF9462351"/>
    <w:rsid w:val="00A07C34"/>
    <w:rPr>
      <w:rFonts w:eastAsiaTheme="minorHAnsi"/>
    </w:rPr>
  </w:style>
  <w:style w:type="paragraph" w:customStyle="1" w:styleId="ED6D03DC8437426CA9D5F8EB01FB87BD51">
    <w:name w:val="ED6D03DC8437426CA9D5F8EB01FB87BD51"/>
    <w:rsid w:val="00A07C34"/>
    <w:rPr>
      <w:rFonts w:eastAsiaTheme="minorHAnsi"/>
    </w:rPr>
  </w:style>
  <w:style w:type="paragraph" w:customStyle="1" w:styleId="EED9F9E17DAF488CB3B1C2BABB075FA751">
    <w:name w:val="EED9F9E17DAF488CB3B1C2BABB075FA751"/>
    <w:rsid w:val="00A07C34"/>
    <w:rPr>
      <w:rFonts w:eastAsiaTheme="minorHAnsi"/>
    </w:rPr>
  </w:style>
  <w:style w:type="paragraph" w:customStyle="1" w:styleId="09A8379BBBA74E47BE33A2E0C86E448451">
    <w:name w:val="09A8379BBBA74E47BE33A2E0C86E448451"/>
    <w:rsid w:val="00A07C34"/>
    <w:rPr>
      <w:rFonts w:eastAsiaTheme="minorHAnsi"/>
    </w:rPr>
  </w:style>
  <w:style w:type="paragraph" w:customStyle="1" w:styleId="AAEA40224C564A29AC0F3405B1D118E251">
    <w:name w:val="AAEA40224C564A29AC0F3405B1D118E251"/>
    <w:rsid w:val="00A07C34"/>
    <w:rPr>
      <w:rFonts w:eastAsiaTheme="minorHAnsi"/>
    </w:rPr>
  </w:style>
  <w:style w:type="paragraph" w:customStyle="1" w:styleId="E5A2D34A97254476A466E31572A5CCA051">
    <w:name w:val="E5A2D34A97254476A466E31572A5CCA051"/>
    <w:rsid w:val="00A07C34"/>
    <w:rPr>
      <w:rFonts w:eastAsiaTheme="minorHAnsi"/>
    </w:rPr>
  </w:style>
  <w:style w:type="paragraph" w:customStyle="1" w:styleId="25915255E24F4225B6D9E15DBC1B24C751">
    <w:name w:val="25915255E24F4225B6D9E15DBC1B24C751"/>
    <w:rsid w:val="00A07C34"/>
    <w:rPr>
      <w:rFonts w:eastAsiaTheme="minorHAnsi"/>
    </w:rPr>
  </w:style>
  <w:style w:type="paragraph" w:customStyle="1" w:styleId="046FA9C79EE3406C8AA40D2086AFCA9751">
    <w:name w:val="046FA9C79EE3406C8AA40D2086AFCA9751"/>
    <w:rsid w:val="00A07C34"/>
    <w:rPr>
      <w:rFonts w:eastAsiaTheme="minorHAnsi"/>
    </w:rPr>
  </w:style>
  <w:style w:type="paragraph" w:customStyle="1" w:styleId="2D614D2DCB0D47BC8CCD1B066BC1501E51">
    <w:name w:val="2D614D2DCB0D47BC8CCD1B066BC1501E51"/>
    <w:rsid w:val="00A07C34"/>
    <w:rPr>
      <w:rFonts w:eastAsiaTheme="minorHAnsi"/>
    </w:rPr>
  </w:style>
  <w:style w:type="paragraph" w:customStyle="1" w:styleId="36F7CBFBDFFF412E97B87395BF3EE8F851">
    <w:name w:val="36F7CBFBDFFF412E97B87395BF3EE8F851"/>
    <w:rsid w:val="00A07C34"/>
    <w:rPr>
      <w:rFonts w:eastAsiaTheme="minorHAnsi"/>
    </w:rPr>
  </w:style>
  <w:style w:type="paragraph" w:customStyle="1" w:styleId="9207334FC7E048B1A10FB9B9C95089E751">
    <w:name w:val="9207334FC7E048B1A10FB9B9C95089E751"/>
    <w:rsid w:val="00A07C34"/>
    <w:rPr>
      <w:rFonts w:eastAsiaTheme="minorHAnsi"/>
    </w:rPr>
  </w:style>
  <w:style w:type="paragraph" w:customStyle="1" w:styleId="88AF13263EE94C4397F1248EC0150F5451">
    <w:name w:val="88AF13263EE94C4397F1248EC0150F5451"/>
    <w:rsid w:val="00A07C34"/>
    <w:rPr>
      <w:rFonts w:eastAsiaTheme="minorHAnsi"/>
    </w:rPr>
  </w:style>
  <w:style w:type="paragraph" w:customStyle="1" w:styleId="4FEAA379D44246CA8CAA3426FF7D971551">
    <w:name w:val="4FEAA379D44246CA8CAA3426FF7D971551"/>
    <w:rsid w:val="00A07C34"/>
    <w:rPr>
      <w:rFonts w:eastAsiaTheme="minorHAnsi"/>
    </w:rPr>
  </w:style>
  <w:style w:type="paragraph" w:customStyle="1" w:styleId="0B7BC541F6E74A178C85B18D3DC72A0551">
    <w:name w:val="0B7BC541F6E74A178C85B18D3DC72A0551"/>
    <w:rsid w:val="00A07C34"/>
    <w:rPr>
      <w:rFonts w:eastAsiaTheme="minorHAnsi"/>
    </w:rPr>
  </w:style>
  <w:style w:type="paragraph" w:customStyle="1" w:styleId="EB3A4D6026804F638F6EB2C5B6B9340351">
    <w:name w:val="EB3A4D6026804F638F6EB2C5B6B9340351"/>
    <w:rsid w:val="00A07C34"/>
    <w:rPr>
      <w:rFonts w:eastAsiaTheme="minorHAnsi"/>
    </w:rPr>
  </w:style>
  <w:style w:type="paragraph" w:customStyle="1" w:styleId="0A0DECE5E78C447E98ED67DF063A3B8D51">
    <w:name w:val="0A0DECE5E78C447E98ED67DF063A3B8D51"/>
    <w:rsid w:val="00A07C34"/>
    <w:rPr>
      <w:rFonts w:eastAsiaTheme="minorHAnsi"/>
    </w:rPr>
  </w:style>
  <w:style w:type="paragraph" w:customStyle="1" w:styleId="37CA73E932D24D25AFA10AA89005D3E251">
    <w:name w:val="37CA73E932D24D25AFA10AA89005D3E251"/>
    <w:rsid w:val="00A07C34"/>
    <w:rPr>
      <w:rFonts w:eastAsiaTheme="minorHAnsi"/>
    </w:rPr>
  </w:style>
  <w:style w:type="paragraph" w:customStyle="1" w:styleId="788E8389F3CA4FDFA3AE21ADCFAE64ED51">
    <w:name w:val="788E8389F3CA4FDFA3AE21ADCFAE64ED51"/>
    <w:rsid w:val="00A07C34"/>
    <w:rPr>
      <w:rFonts w:eastAsiaTheme="minorHAnsi"/>
    </w:rPr>
  </w:style>
  <w:style w:type="paragraph" w:customStyle="1" w:styleId="6319E32CC19A476EA852525692437D0F51">
    <w:name w:val="6319E32CC19A476EA852525692437D0F51"/>
    <w:rsid w:val="00A07C34"/>
    <w:rPr>
      <w:rFonts w:eastAsiaTheme="minorHAnsi"/>
    </w:rPr>
  </w:style>
  <w:style w:type="paragraph" w:customStyle="1" w:styleId="C8A61570F7404BFABF9355D4F9DFA06F51">
    <w:name w:val="C8A61570F7404BFABF9355D4F9DFA06F51"/>
    <w:rsid w:val="00A07C34"/>
    <w:rPr>
      <w:rFonts w:eastAsiaTheme="minorHAnsi"/>
    </w:rPr>
  </w:style>
  <w:style w:type="paragraph" w:customStyle="1" w:styleId="47A32EDEBEB642C780D99FC48AD3E2C251">
    <w:name w:val="47A32EDEBEB642C780D99FC48AD3E2C251"/>
    <w:rsid w:val="00A07C34"/>
    <w:rPr>
      <w:rFonts w:eastAsiaTheme="minorHAnsi"/>
    </w:rPr>
  </w:style>
  <w:style w:type="paragraph" w:customStyle="1" w:styleId="78B0CA40D2A9441EB0C7580CB80824B151">
    <w:name w:val="78B0CA40D2A9441EB0C7580CB80824B151"/>
    <w:rsid w:val="00A07C34"/>
    <w:rPr>
      <w:rFonts w:eastAsiaTheme="minorHAnsi"/>
    </w:rPr>
  </w:style>
  <w:style w:type="paragraph" w:customStyle="1" w:styleId="E1304195577F454C91CC571A8A8AA1E551">
    <w:name w:val="E1304195577F454C91CC571A8A8AA1E551"/>
    <w:rsid w:val="00A07C34"/>
    <w:rPr>
      <w:rFonts w:eastAsiaTheme="minorHAnsi"/>
    </w:rPr>
  </w:style>
  <w:style w:type="paragraph" w:customStyle="1" w:styleId="0B7AA48A66914AD38001828C130366F351">
    <w:name w:val="0B7AA48A66914AD38001828C130366F351"/>
    <w:rsid w:val="00A07C34"/>
    <w:rPr>
      <w:rFonts w:eastAsiaTheme="minorHAnsi"/>
    </w:rPr>
  </w:style>
  <w:style w:type="paragraph" w:customStyle="1" w:styleId="B4A413C292FE4B80901C589CE2339F4A51">
    <w:name w:val="B4A413C292FE4B80901C589CE2339F4A51"/>
    <w:rsid w:val="00A07C34"/>
    <w:rPr>
      <w:rFonts w:eastAsiaTheme="minorHAnsi"/>
    </w:rPr>
  </w:style>
  <w:style w:type="paragraph" w:customStyle="1" w:styleId="B470010CD9654EFEB281D3AB2873183051">
    <w:name w:val="B470010CD9654EFEB281D3AB2873183051"/>
    <w:rsid w:val="00A07C34"/>
    <w:rPr>
      <w:rFonts w:eastAsiaTheme="minorHAnsi"/>
    </w:rPr>
  </w:style>
  <w:style w:type="paragraph" w:customStyle="1" w:styleId="2057BD0C9C3E472A9B89A9EC6711C11E51">
    <w:name w:val="2057BD0C9C3E472A9B89A9EC6711C11E51"/>
    <w:rsid w:val="00A07C34"/>
    <w:rPr>
      <w:rFonts w:eastAsiaTheme="minorHAnsi"/>
    </w:rPr>
  </w:style>
  <w:style w:type="paragraph" w:customStyle="1" w:styleId="F37C496DF0CA44B3B7BB2D5E436CDDEC51">
    <w:name w:val="F37C496DF0CA44B3B7BB2D5E436CDDEC51"/>
    <w:rsid w:val="00A07C34"/>
    <w:rPr>
      <w:rFonts w:eastAsiaTheme="minorHAnsi"/>
    </w:rPr>
  </w:style>
  <w:style w:type="paragraph" w:customStyle="1" w:styleId="CE1292F728574FCCA1AE608E1C9FC5E251">
    <w:name w:val="CE1292F728574FCCA1AE608E1C9FC5E251"/>
    <w:rsid w:val="00A07C34"/>
    <w:rPr>
      <w:rFonts w:eastAsiaTheme="minorHAnsi"/>
    </w:rPr>
  </w:style>
  <w:style w:type="paragraph" w:customStyle="1" w:styleId="AE7CCF1C762F4E79B54DF408ACE0558B51">
    <w:name w:val="AE7CCF1C762F4E79B54DF408ACE0558B51"/>
    <w:rsid w:val="00A07C34"/>
    <w:rPr>
      <w:rFonts w:eastAsiaTheme="minorHAnsi"/>
    </w:rPr>
  </w:style>
  <w:style w:type="paragraph" w:customStyle="1" w:styleId="79202ED2DB334DA88DC1658CFF71022A51">
    <w:name w:val="79202ED2DB334DA88DC1658CFF71022A51"/>
    <w:rsid w:val="00A07C34"/>
    <w:rPr>
      <w:rFonts w:eastAsiaTheme="minorHAnsi"/>
    </w:rPr>
  </w:style>
  <w:style w:type="paragraph" w:customStyle="1" w:styleId="BBB9644982C44F98BE5B2491B7B8A71551">
    <w:name w:val="BBB9644982C44F98BE5B2491B7B8A71551"/>
    <w:rsid w:val="00A07C34"/>
    <w:rPr>
      <w:rFonts w:eastAsiaTheme="minorHAnsi"/>
    </w:rPr>
  </w:style>
  <w:style w:type="paragraph" w:customStyle="1" w:styleId="4A1DAAC7C9984E8CB93B8CBE4CD3DF7E51">
    <w:name w:val="4A1DAAC7C9984E8CB93B8CBE4CD3DF7E51"/>
    <w:rsid w:val="00A07C34"/>
    <w:rPr>
      <w:rFonts w:eastAsiaTheme="minorHAnsi"/>
    </w:rPr>
  </w:style>
  <w:style w:type="paragraph" w:customStyle="1" w:styleId="CE0B55325988406B8D82019707275C0951">
    <w:name w:val="CE0B55325988406B8D82019707275C0951"/>
    <w:rsid w:val="00A07C34"/>
    <w:rPr>
      <w:rFonts w:eastAsiaTheme="minorHAnsi"/>
    </w:rPr>
  </w:style>
  <w:style w:type="paragraph" w:customStyle="1" w:styleId="1E7CD385C4604E4BBF8C303EE037EC8C51">
    <w:name w:val="1E7CD385C4604E4BBF8C303EE037EC8C51"/>
    <w:rsid w:val="00A07C34"/>
    <w:rPr>
      <w:rFonts w:eastAsiaTheme="minorHAnsi"/>
    </w:rPr>
  </w:style>
  <w:style w:type="paragraph" w:customStyle="1" w:styleId="F897C4B383F9408AA7FBC4FB1F122BF951">
    <w:name w:val="F897C4B383F9408AA7FBC4FB1F122BF951"/>
    <w:rsid w:val="00A07C34"/>
    <w:rPr>
      <w:rFonts w:eastAsiaTheme="minorHAnsi"/>
    </w:rPr>
  </w:style>
  <w:style w:type="paragraph" w:customStyle="1" w:styleId="9FC8A71D1EED4B0A9FB5DE01A0CA844251">
    <w:name w:val="9FC8A71D1EED4B0A9FB5DE01A0CA844251"/>
    <w:rsid w:val="00A07C34"/>
    <w:rPr>
      <w:rFonts w:eastAsiaTheme="minorHAnsi"/>
    </w:rPr>
  </w:style>
  <w:style w:type="paragraph" w:customStyle="1" w:styleId="08955B0E136243458C19ACC6AB7EC96B51">
    <w:name w:val="08955B0E136243458C19ACC6AB7EC96B51"/>
    <w:rsid w:val="00A07C34"/>
    <w:rPr>
      <w:rFonts w:eastAsiaTheme="minorHAnsi"/>
    </w:rPr>
  </w:style>
  <w:style w:type="paragraph" w:customStyle="1" w:styleId="AAB896E9171742E5A53F06DA762B3E0B51">
    <w:name w:val="AAB896E9171742E5A53F06DA762B3E0B51"/>
    <w:rsid w:val="00A07C34"/>
    <w:rPr>
      <w:rFonts w:eastAsiaTheme="minorHAnsi"/>
    </w:rPr>
  </w:style>
  <w:style w:type="paragraph" w:customStyle="1" w:styleId="8D6BD87B5E0747C6BD28E7F2C532755351">
    <w:name w:val="8D6BD87B5E0747C6BD28E7F2C532755351"/>
    <w:rsid w:val="00A07C34"/>
    <w:rPr>
      <w:rFonts w:eastAsiaTheme="minorHAnsi"/>
    </w:rPr>
  </w:style>
  <w:style w:type="paragraph" w:customStyle="1" w:styleId="27663AB6C3ED49C9A6DBC7F4E11C2A2E51">
    <w:name w:val="27663AB6C3ED49C9A6DBC7F4E11C2A2E51"/>
    <w:rsid w:val="00A07C34"/>
    <w:rPr>
      <w:rFonts w:eastAsiaTheme="minorHAnsi"/>
    </w:rPr>
  </w:style>
  <w:style w:type="paragraph" w:customStyle="1" w:styleId="5F4B1AAB319547A6BB935DEE94597C7A51">
    <w:name w:val="5F4B1AAB319547A6BB935DEE94597C7A51"/>
    <w:rsid w:val="00A07C34"/>
    <w:rPr>
      <w:rFonts w:eastAsiaTheme="minorHAnsi"/>
    </w:rPr>
  </w:style>
  <w:style w:type="paragraph" w:customStyle="1" w:styleId="424EAD30F3B3467793379509821B639D51">
    <w:name w:val="424EAD30F3B3467793379509821B639D51"/>
    <w:rsid w:val="00A07C34"/>
    <w:rPr>
      <w:rFonts w:eastAsiaTheme="minorHAnsi"/>
    </w:rPr>
  </w:style>
  <w:style w:type="paragraph" w:customStyle="1" w:styleId="5B43E1E2014743A9923CCEC6A1C19BCC53">
    <w:name w:val="5B43E1E2014743A9923CCEC6A1C19BCC53"/>
    <w:rsid w:val="00A07C34"/>
    <w:rPr>
      <w:rFonts w:eastAsiaTheme="minorHAnsi"/>
    </w:rPr>
  </w:style>
  <w:style w:type="paragraph" w:customStyle="1" w:styleId="E96DE4434DAA4639895ACF7E8FB7A20C52">
    <w:name w:val="E96DE4434DAA4639895ACF7E8FB7A20C52"/>
    <w:rsid w:val="00A07C34"/>
    <w:rPr>
      <w:rFonts w:eastAsiaTheme="minorHAnsi"/>
    </w:rPr>
  </w:style>
  <w:style w:type="paragraph" w:customStyle="1" w:styleId="B432012E4E3D4B88AAA52065CF460B8452">
    <w:name w:val="B432012E4E3D4B88AAA52065CF460B8452"/>
    <w:rsid w:val="00A07C34"/>
    <w:rPr>
      <w:rFonts w:eastAsiaTheme="minorHAnsi"/>
    </w:rPr>
  </w:style>
  <w:style w:type="paragraph" w:customStyle="1" w:styleId="49130652AC3B411581D4CEC6CA88667852">
    <w:name w:val="49130652AC3B411581D4CEC6CA88667852"/>
    <w:rsid w:val="00A07C34"/>
    <w:rPr>
      <w:rFonts w:eastAsiaTheme="minorHAnsi"/>
    </w:rPr>
  </w:style>
  <w:style w:type="paragraph" w:customStyle="1" w:styleId="425511DBC0174CC8B01CBF3232A829B252">
    <w:name w:val="425511DBC0174CC8B01CBF3232A829B252"/>
    <w:rsid w:val="00A07C34"/>
    <w:rPr>
      <w:rFonts w:eastAsiaTheme="minorHAnsi"/>
    </w:rPr>
  </w:style>
  <w:style w:type="paragraph" w:customStyle="1" w:styleId="A6C661EA3F2B4F18B64F5124C01FA7CF52">
    <w:name w:val="A6C661EA3F2B4F18B64F5124C01FA7CF52"/>
    <w:rsid w:val="00A07C34"/>
    <w:rPr>
      <w:rFonts w:eastAsiaTheme="minorHAnsi"/>
    </w:rPr>
  </w:style>
  <w:style w:type="paragraph" w:customStyle="1" w:styleId="725C63E107F7412C9DD6E46A40802F3848">
    <w:name w:val="725C63E107F7412C9DD6E46A40802F3848"/>
    <w:rsid w:val="00A07C34"/>
    <w:rPr>
      <w:rFonts w:eastAsiaTheme="minorHAnsi"/>
    </w:rPr>
  </w:style>
  <w:style w:type="paragraph" w:customStyle="1" w:styleId="6901908CB7B34F989152BAD71E1191C652">
    <w:name w:val="6901908CB7B34F989152BAD71E1191C652"/>
    <w:rsid w:val="00A07C34"/>
    <w:rPr>
      <w:rFonts w:eastAsiaTheme="minorHAnsi"/>
    </w:rPr>
  </w:style>
  <w:style w:type="paragraph" w:customStyle="1" w:styleId="747D7675331F464C8777EA631404F50A52">
    <w:name w:val="747D7675331F464C8777EA631404F50A52"/>
    <w:rsid w:val="00A07C34"/>
    <w:rPr>
      <w:rFonts w:eastAsiaTheme="minorHAnsi"/>
    </w:rPr>
  </w:style>
  <w:style w:type="paragraph" w:customStyle="1" w:styleId="CD70949628334181A8B091324C73BD0C52">
    <w:name w:val="CD70949628334181A8B091324C73BD0C52"/>
    <w:rsid w:val="00A07C34"/>
    <w:rPr>
      <w:rFonts w:eastAsiaTheme="minorHAnsi"/>
    </w:rPr>
  </w:style>
  <w:style w:type="paragraph" w:customStyle="1" w:styleId="3AFD98E95C3849B9AE3AB92FEE4C1B9752">
    <w:name w:val="3AFD98E95C3849B9AE3AB92FEE4C1B9752"/>
    <w:rsid w:val="00A07C34"/>
    <w:rPr>
      <w:rFonts w:eastAsiaTheme="minorHAnsi"/>
    </w:rPr>
  </w:style>
  <w:style w:type="paragraph" w:customStyle="1" w:styleId="30FECE43522E4F38B250A3ED1085630F52">
    <w:name w:val="30FECE43522E4F38B250A3ED1085630F52"/>
    <w:rsid w:val="00A07C34"/>
    <w:rPr>
      <w:rFonts w:eastAsiaTheme="minorHAnsi"/>
    </w:rPr>
  </w:style>
  <w:style w:type="paragraph" w:customStyle="1" w:styleId="60EEAB1BE9E24EEDA873BC743CF2E22952">
    <w:name w:val="60EEAB1BE9E24EEDA873BC743CF2E22952"/>
    <w:rsid w:val="00A07C34"/>
    <w:rPr>
      <w:rFonts w:eastAsiaTheme="minorHAnsi"/>
    </w:rPr>
  </w:style>
  <w:style w:type="paragraph" w:customStyle="1" w:styleId="6A1B571DE20B46F7A65C1B4BC0E93B6E52">
    <w:name w:val="6A1B571DE20B46F7A65C1B4BC0E93B6E52"/>
    <w:rsid w:val="00A07C34"/>
    <w:rPr>
      <w:rFonts w:eastAsiaTheme="minorHAnsi"/>
    </w:rPr>
  </w:style>
  <w:style w:type="paragraph" w:customStyle="1" w:styleId="220DDEC227EB492EB018BD29E3329D1752">
    <w:name w:val="220DDEC227EB492EB018BD29E3329D1752"/>
    <w:rsid w:val="00A07C34"/>
    <w:rPr>
      <w:rFonts w:eastAsiaTheme="minorHAnsi"/>
    </w:rPr>
  </w:style>
  <w:style w:type="paragraph" w:customStyle="1" w:styleId="D5F4DDC97E2F4D2BB6BA321EDC372FEE52">
    <w:name w:val="D5F4DDC97E2F4D2BB6BA321EDC372FEE52"/>
    <w:rsid w:val="00A07C34"/>
    <w:rPr>
      <w:rFonts w:eastAsiaTheme="minorHAnsi"/>
    </w:rPr>
  </w:style>
  <w:style w:type="paragraph" w:customStyle="1" w:styleId="9B6601EC02FF443093BDACCAB4BEFACB52">
    <w:name w:val="9B6601EC02FF443093BDACCAB4BEFACB52"/>
    <w:rsid w:val="00A07C34"/>
    <w:rPr>
      <w:rFonts w:eastAsiaTheme="minorHAnsi"/>
    </w:rPr>
  </w:style>
  <w:style w:type="paragraph" w:customStyle="1" w:styleId="75D5E4FA05FF433380977840B31D8EF852">
    <w:name w:val="75D5E4FA05FF433380977840B31D8EF852"/>
    <w:rsid w:val="00A07C34"/>
    <w:rPr>
      <w:rFonts w:eastAsiaTheme="minorHAnsi"/>
    </w:rPr>
  </w:style>
  <w:style w:type="paragraph" w:customStyle="1" w:styleId="CA0768CB81EF4AF6BBC11C0655F472A052">
    <w:name w:val="CA0768CB81EF4AF6BBC11C0655F472A052"/>
    <w:rsid w:val="00A07C34"/>
    <w:rPr>
      <w:rFonts w:eastAsiaTheme="minorHAnsi"/>
    </w:rPr>
  </w:style>
  <w:style w:type="paragraph" w:customStyle="1" w:styleId="067041811A6D4A4FA61D097613A8FBBE52">
    <w:name w:val="067041811A6D4A4FA61D097613A8FBBE52"/>
    <w:rsid w:val="00A07C34"/>
    <w:rPr>
      <w:rFonts w:eastAsiaTheme="minorHAnsi"/>
    </w:rPr>
  </w:style>
  <w:style w:type="paragraph" w:customStyle="1" w:styleId="9FA095E30DCA4B678A59EF300BF9462352">
    <w:name w:val="9FA095E30DCA4B678A59EF300BF9462352"/>
    <w:rsid w:val="00A07C34"/>
    <w:rPr>
      <w:rFonts w:eastAsiaTheme="minorHAnsi"/>
    </w:rPr>
  </w:style>
  <w:style w:type="paragraph" w:customStyle="1" w:styleId="ED6D03DC8437426CA9D5F8EB01FB87BD52">
    <w:name w:val="ED6D03DC8437426CA9D5F8EB01FB87BD52"/>
    <w:rsid w:val="00A07C34"/>
    <w:rPr>
      <w:rFonts w:eastAsiaTheme="minorHAnsi"/>
    </w:rPr>
  </w:style>
  <w:style w:type="paragraph" w:customStyle="1" w:styleId="EED9F9E17DAF488CB3B1C2BABB075FA752">
    <w:name w:val="EED9F9E17DAF488CB3B1C2BABB075FA752"/>
    <w:rsid w:val="00A07C34"/>
    <w:rPr>
      <w:rFonts w:eastAsiaTheme="minorHAnsi"/>
    </w:rPr>
  </w:style>
  <w:style w:type="paragraph" w:customStyle="1" w:styleId="09A8379BBBA74E47BE33A2E0C86E448452">
    <w:name w:val="09A8379BBBA74E47BE33A2E0C86E448452"/>
    <w:rsid w:val="00A07C34"/>
    <w:rPr>
      <w:rFonts w:eastAsiaTheme="minorHAnsi"/>
    </w:rPr>
  </w:style>
  <w:style w:type="paragraph" w:customStyle="1" w:styleId="AAEA40224C564A29AC0F3405B1D118E252">
    <w:name w:val="AAEA40224C564A29AC0F3405B1D118E252"/>
    <w:rsid w:val="00A07C34"/>
    <w:rPr>
      <w:rFonts w:eastAsiaTheme="minorHAnsi"/>
    </w:rPr>
  </w:style>
  <w:style w:type="paragraph" w:customStyle="1" w:styleId="E5A2D34A97254476A466E31572A5CCA052">
    <w:name w:val="E5A2D34A97254476A466E31572A5CCA052"/>
    <w:rsid w:val="00A07C34"/>
    <w:rPr>
      <w:rFonts w:eastAsiaTheme="minorHAnsi"/>
    </w:rPr>
  </w:style>
  <w:style w:type="paragraph" w:customStyle="1" w:styleId="25915255E24F4225B6D9E15DBC1B24C752">
    <w:name w:val="25915255E24F4225B6D9E15DBC1B24C752"/>
    <w:rsid w:val="00A07C34"/>
    <w:rPr>
      <w:rFonts w:eastAsiaTheme="minorHAnsi"/>
    </w:rPr>
  </w:style>
  <w:style w:type="paragraph" w:customStyle="1" w:styleId="046FA9C79EE3406C8AA40D2086AFCA9752">
    <w:name w:val="046FA9C79EE3406C8AA40D2086AFCA9752"/>
    <w:rsid w:val="00A07C34"/>
    <w:rPr>
      <w:rFonts w:eastAsiaTheme="minorHAnsi"/>
    </w:rPr>
  </w:style>
  <w:style w:type="paragraph" w:customStyle="1" w:styleId="2D614D2DCB0D47BC8CCD1B066BC1501E52">
    <w:name w:val="2D614D2DCB0D47BC8CCD1B066BC1501E52"/>
    <w:rsid w:val="00A07C34"/>
    <w:rPr>
      <w:rFonts w:eastAsiaTheme="minorHAnsi"/>
    </w:rPr>
  </w:style>
  <w:style w:type="paragraph" w:customStyle="1" w:styleId="36F7CBFBDFFF412E97B87395BF3EE8F852">
    <w:name w:val="36F7CBFBDFFF412E97B87395BF3EE8F852"/>
    <w:rsid w:val="00A07C34"/>
    <w:rPr>
      <w:rFonts w:eastAsiaTheme="minorHAnsi"/>
    </w:rPr>
  </w:style>
  <w:style w:type="paragraph" w:customStyle="1" w:styleId="9207334FC7E048B1A10FB9B9C95089E752">
    <w:name w:val="9207334FC7E048B1A10FB9B9C95089E752"/>
    <w:rsid w:val="00A07C34"/>
    <w:rPr>
      <w:rFonts w:eastAsiaTheme="minorHAnsi"/>
    </w:rPr>
  </w:style>
  <w:style w:type="paragraph" w:customStyle="1" w:styleId="88AF13263EE94C4397F1248EC0150F5452">
    <w:name w:val="88AF13263EE94C4397F1248EC0150F5452"/>
    <w:rsid w:val="00A07C34"/>
    <w:rPr>
      <w:rFonts w:eastAsiaTheme="minorHAnsi"/>
    </w:rPr>
  </w:style>
  <w:style w:type="paragraph" w:customStyle="1" w:styleId="4FEAA379D44246CA8CAA3426FF7D971552">
    <w:name w:val="4FEAA379D44246CA8CAA3426FF7D971552"/>
    <w:rsid w:val="00A07C34"/>
    <w:rPr>
      <w:rFonts w:eastAsiaTheme="minorHAnsi"/>
    </w:rPr>
  </w:style>
  <w:style w:type="paragraph" w:customStyle="1" w:styleId="0B7BC541F6E74A178C85B18D3DC72A0552">
    <w:name w:val="0B7BC541F6E74A178C85B18D3DC72A0552"/>
    <w:rsid w:val="00A07C34"/>
    <w:rPr>
      <w:rFonts w:eastAsiaTheme="minorHAnsi"/>
    </w:rPr>
  </w:style>
  <w:style w:type="paragraph" w:customStyle="1" w:styleId="EB3A4D6026804F638F6EB2C5B6B9340352">
    <w:name w:val="EB3A4D6026804F638F6EB2C5B6B9340352"/>
    <w:rsid w:val="00A07C34"/>
    <w:rPr>
      <w:rFonts w:eastAsiaTheme="minorHAnsi"/>
    </w:rPr>
  </w:style>
  <w:style w:type="paragraph" w:customStyle="1" w:styleId="0A0DECE5E78C447E98ED67DF063A3B8D52">
    <w:name w:val="0A0DECE5E78C447E98ED67DF063A3B8D52"/>
    <w:rsid w:val="00A07C34"/>
    <w:rPr>
      <w:rFonts w:eastAsiaTheme="minorHAnsi"/>
    </w:rPr>
  </w:style>
  <w:style w:type="paragraph" w:customStyle="1" w:styleId="37CA73E932D24D25AFA10AA89005D3E252">
    <w:name w:val="37CA73E932D24D25AFA10AA89005D3E252"/>
    <w:rsid w:val="00A07C34"/>
    <w:rPr>
      <w:rFonts w:eastAsiaTheme="minorHAnsi"/>
    </w:rPr>
  </w:style>
  <w:style w:type="paragraph" w:customStyle="1" w:styleId="788E8389F3CA4FDFA3AE21ADCFAE64ED52">
    <w:name w:val="788E8389F3CA4FDFA3AE21ADCFAE64ED52"/>
    <w:rsid w:val="00A07C34"/>
    <w:rPr>
      <w:rFonts w:eastAsiaTheme="minorHAnsi"/>
    </w:rPr>
  </w:style>
  <w:style w:type="paragraph" w:customStyle="1" w:styleId="6319E32CC19A476EA852525692437D0F52">
    <w:name w:val="6319E32CC19A476EA852525692437D0F52"/>
    <w:rsid w:val="00A07C34"/>
    <w:rPr>
      <w:rFonts w:eastAsiaTheme="minorHAnsi"/>
    </w:rPr>
  </w:style>
  <w:style w:type="paragraph" w:customStyle="1" w:styleId="C8A61570F7404BFABF9355D4F9DFA06F52">
    <w:name w:val="C8A61570F7404BFABF9355D4F9DFA06F52"/>
    <w:rsid w:val="00A07C34"/>
    <w:rPr>
      <w:rFonts w:eastAsiaTheme="minorHAnsi"/>
    </w:rPr>
  </w:style>
  <w:style w:type="paragraph" w:customStyle="1" w:styleId="47A32EDEBEB642C780D99FC48AD3E2C252">
    <w:name w:val="47A32EDEBEB642C780D99FC48AD3E2C252"/>
    <w:rsid w:val="00A07C34"/>
    <w:rPr>
      <w:rFonts w:eastAsiaTheme="minorHAnsi"/>
    </w:rPr>
  </w:style>
  <w:style w:type="paragraph" w:customStyle="1" w:styleId="78B0CA40D2A9441EB0C7580CB80824B152">
    <w:name w:val="78B0CA40D2A9441EB0C7580CB80824B152"/>
    <w:rsid w:val="00A07C34"/>
    <w:rPr>
      <w:rFonts w:eastAsiaTheme="minorHAnsi"/>
    </w:rPr>
  </w:style>
  <w:style w:type="paragraph" w:customStyle="1" w:styleId="E1304195577F454C91CC571A8A8AA1E552">
    <w:name w:val="E1304195577F454C91CC571A8A8AA1E552"/>
    <w:rsid w:val="00A07C34"/>
    <w:rPr>
      <w:rFonts w:eastAsiaTheme="minorHAnsi"/>
    </w:rPr>
  </w:style>
  <w:style w:type="paragraph" w:customStyle="1" w:styleId="0B7AA48A66914AD38001828C130366F352">
    <w:name w:val="0B7AA48A66914AD38001828C130366F352"/>
    <w:rsid w:val="00A07C34"/>
    <w:rPr>
      <w:rFonts w:eastAsiaTheme="minorHAnsi"/>
    </w:rPr>
  </w:style>
  <w:style w:type="paragraph" w:customStyle="1" w:styleId="B4A413C292FE4B80901C589CE2339F4A52">
    <w:name w:val="B4A413C292FE4B80901C589CE2339F4A52"/>
    <w:rsid w:val="00A07C34"/>
    <w:rPr>
      <w:rFonts w:eastAsiaTheme="minorHAnsi"/>
    </w:rPr>
  </w:style>
  <w:style w:type="paragraph" w:customStyle="1" w:styleId="B470010CD9654EFEB281D3AB2873183052">
    <w:name w:val="B470010CD9654EFEB281D3AB2873183052"/>
    <w:rsid w:val="00A07C34"/>
    <w:rPr>
      <w:rFonts w:eastAsiaTheme="minorHAnsi"/>
    </w:rPr>
  </w:style>
  <w:style w:type="paragraph" w:customStyle="1" w:styleId="2057BD0C9C3E472A9B89A9EC6711C11E52">
    <w:name w:val="2057BD0C9C3E472A9B89A9EC6711C11E52"/>
    <w:rsid w:val="00A07C34"/>
    <w:rPr>
      <w:rFonts w:eastAsiaTheme="minorHAnsi"/>
    </w:rPr>
  </w:style>
  <w:style w:type="paragraph" w:customStyle="1" w:styleId="F37C496DF0CA44B3B7BB2D5E436CDDEC52">
    <w:name w:val="F37C496DF0CA44B3B7BB2D5E436CDDEC52"/>
    <w:rsid w:val="00A07C34"/>
    <w:rPr>
      <w:rFonts w:eastAsiaTheme="minorHAnsi"/>
    </w:rPr>
  </w:style>
  <w:style w:type="paragraph" w:customStyle="1" w:styleId="CE1292F728574FCCA1AE608E1C9FC5E252">
    <w:name w:val="CE1292F728574FCCA1AE608E1C9FC5E252"/>
    <w:rsid w:val="00A07C34"/>
    <w:rPr>
      <w:rFonts w:eastAsiaTheme="minorHAnsi"/>
    </w:rPr>
  </w:style>
  <w:style w:type="paragraph" w:customStyle="1" w:styleId="AE7CCF1C762F4E79B54DF408ACE0558B52">
    <w:name w:val="AE7CCF1C762F4E79B54DF408ACE0558B52"/>
    <w:rsid w:val="00A07C34"/>
    <w:rPr>
      <w:rFonts w:eastAsiaTheme="minorHAnsi"/>
    </w:rPr>
  </w:style>
  <w:style w:type="paragraph" w:customStyle="1" w:styleId="79202ED2DB334DA88DC1658CFF71022A52">
    <w:name w:val="79202ED2DB334DA88DC1658CFF71022A52"/>
    <w:rsid w:val="00A07C34"/>
    <w:rPr>
      <w:rFonts w:eastAsiaTheme="minorHAnsi"/>
    </w:rPr>
  </w:style>
  <w:style w:type="paragraph" w:customStyle="1" w:styleId="BBB9644982C44F98BE5B2491B7B8A71552">
    <w:name w:val="BBB9644982C44F98BE5B2491B7B8A71552"/>
    <w:rsid w:val="00A07C34"/>
    <w:rPr>
      <w:rFonts w:eastAsiaTheme="minorHAnsi"/>
    </w:rPr>
  </w:style>
  <w:style w:type="paragraph" w:customStyle="1" w:styleId="4A1DAAC7C9984E8CB93B8CBE4CD3DF7E52">
    <w:name w:val="4A1DAAC7C9984E8CB93B8CBE4CD3DF7E52"/>
    <w:rsid w:val="00A07C34"/>
    <w:rPr>
      <w:rFonts w:eastAsiaTheme="minorHAnsi"/>
    </w:rPr>
  </w:style>
  <w:style w:type="paragraph" w:customStyle="1" w:styleId="CE0B55325988406B8D82019707275C0952">
    <w:name w:val="CE0B55325988406B8D82019707275C0952"/>
    <w:rsid w:val="00A07C34"/>
    <w:rPr>
      <w:rFonts w:eastAsiaTheme="minorHAnsi"/>
    </w:rPr>
  </w:style>
  <w:style w:type="paragraph" w:customStyle="1" w:styleId="1E7CD385C4604E4BBF8C303EE037EC8C52">
    <w:name w:val="1E7CD385C4604E4BBF8C303EE037EC8C52"/>
    <w:rsid w:val="00A07C34"/>
    <w:rPr>
      <w:rFonts w:eastAsiaTheme="minorHAnsi"/>
    </w:rPr>
  </w:style>
  <w:style w:type="paragraph" w:customStyle="1" w:styleId="F897C4B383F9408AA7FBC4FB1F122BF952">
    <w:name w:val="F897C4B383F9408AA7FBC4FB1F122BF952"/>
    <w:rsid w:val="00A07C34"/>
    <w:rPr>
      <w:rFonts w:eastAsiaTheme="minorHAnsi"/>
    </w:rPr>
  </w:style>
  <w:style w:type="paragraph" w:customStyle="1" w:styleId="9FC8A71D1EED4B0A9FB5DE01A0CA844252">
    <w:name w:val="9FC8A71D1EED4B0A9FB5DE01A0CA844252"/>
    <w:rsid w:val="00A07C34"/>
    <w:rPr>
      <w:rFonts w:eastAsiaTheme="minorHAnsi"/>
    </w:rPr>
  </w:style>
  <w:style w:type="paragraph" w:customStyle="1" w:styleId="08955B0E136243458C19ACC6AB7EC96B52">
    <w:name w:val="08955B0E136243458C19ACC6AB7EC96B52"/>
    <w:rsid w:val="00A07C34"/>
    <w:rPr>
      <w:rFonts w:eastAsiaTheme="minorHAnsi"/>
    </w:rPr>
  </w:style>
  <w:style w:type="paragraph" w:customStyle="1" w:styleId="AAB896E9171742E5A53F06DA762B3E0B52">
    <w:name w:val="AAB896E9171742E5A53F06DA762B3E0B52"/>
    <w:rsid w:val="00A07C34"/>
    <w:rPr>
      <w:rFonts w:eastAsiaTheme="minorHAnsi"/>
    </w:rPr>
  </w:style>
  <w:style w:type="paragraph" w:customStyle="1" w:styleId="8D6BD87B5E0747C6BD28E7F2C532755352">
    <w:name w:val="8D6BD87B5E0747C6BD28E7F2C532755352"/>
    <w:rsid w:val="00A07C34"/>
    <w:rPr>
      <w:rFonts w:eastAsiaTheme="minorHAnsi"/>
    </w:rPr>
  </w:style>
  <w:style w:type="paragraph" w:customStyle="1" w:styleId="27663AB6C3ED49C9A6DBC7F4E11C2A2E52">
    <w:name w:val="27663AB6C3ED49C9A6DBC7F4E11C2A2E52"/>
    <w:rsid w:val="00A07C34"/>
    <w:rPr>
      <w:rFonts w:eastAsiaTheme="minorHAnsi"/>
    </w:rPr>
  </w:style>
  <w:style w:type="paragraph" w:customStyle="1" w:styleId="5F4B1AAB319547A6BB935DEE94597C7A52">
    <w:name w:val="5F4B1AAB319547A6BB935DEE94597C7A52"/>
    <w:rsid w:val="00A07C34"/>
    <w:rPr>
      <w:rFonts w:eastAsiaTheme="minorHAnsi"/>
    </w:rPr>
  </w:style>
  <w:style w:type="paragraph" w:customStyle="1" w:styleId="424EAD30F3B3467793379509821B639D52">
    <w:name w:val="424EAD30F3B3467793379509821B639D52"/>
    <w:rsid w:val="00A07C34"/>
    <w:rPr>
      <w:rFonts w:eastAsiaTheme="minorHAnsi"/>
    </w:rPr>
  </w:style>
  <w:style w:type="paragraph" w:customStyle="1" w:styleId="5B43E1E2014743A9923CCEC6A1C19BCC54">
    <w:name w:val="5B43E1E2014743A9923CCEC6A1C19BCC54"/>
    <w:rsid w:val="00A07C34"/>
    <w:rPr>
      <w:rFonts w:eastAsiaTheme="minorHAnsi"/>
    </w:rPr>
  </w:style>
  <w:style w:type="paragraph" w:customStyle="1" w:styleId="E96DE4434DAA4639895ACF7E8FB7A20C53">
    <w:name w:val="E96DE4434DAA4639895ACF7E8FB7A20C53"/>
    <w:rsid w:val="00A07C34"/>
    <w:rPr>
      <w:rFonts w:eastAsiaTheme="minorHAnsi"/>
    </w:rPr>
  </w:style>
  <w:style w:type="paragraph" w:customStyle="1" w:styleId="B432012E4E3D4B88AAA52065CF460B8453">
    <w:name w:val="B432012E4E3D4B88AAA52065CF460B8453"/>
    <w:rsid w:val="00A07C34"/>
    <w:rPr>
      <w:rFonts w:eastAsiaTheme="minorHAnsi"/>
    </w:rPr>
  </w:style>
  <w:style w:type="paragraph" w:customStyle="1" w:styleId="49130652AC3B411581D4CEC6CA88667853">
    <w:name w:val="49130652AC3B411581D4CEC6CA88667853"/>
    <w:rsid w:val="00A07C34"/>
    <w:rPr>
      <w:rFonts w:eastAsiaTheme="minorHAnsi"/>
    </w:rPr>
  </w:style>
  <w:style w:type="paragraph" w:customStyle="1" w:styleId="425511DBC0174CC8B01CBF3232A829B253">
    <w:name w:val="425511DBC0174CC8B01CBF3232A829B253"/>
    <w:rsid w:val="00A07C34"/>
    <w:rPr>
      <w:rFonts w:eastAsiaTheme="minorHAnsi"/>
    </w:rPr>
  </w:style>
  <w:style w:type="paragraph" w:customStyle="1" w:styleId="A6C661EA3F2B4F18B64F5124C01FA7CF53">
    <w:name w:val="A6C661EA3F2B4F18B64F5124C01FA7CF53"/>
    <w:rsid w:val="00A07C34"/>
    <w:rPr>
      <w:rFonts w:eastAsiaTheme="minorHAnsi"/>
    </w:rPr>
  </w:style>
  <w:style w:type="paragraph" w:customStyle="1" w:styleId="725C63E107F7412C9DD6E46A40802F3849">
    <w:name w:val="725C63E107F7412C9DD6E46A40802F3849"/>
    <w:rsid w:val="00A07C34"/>
    <w:rPr>
      <w:rFonts w:eastAsiaTheme="minorHAnsi"/>
    </w:rPr>
  </w:style>
  <w:style w:type="paragraph" w:customStyle="1" w:styleId="6901908CB7B34F989152BAD71E1191C653">
    <w:name w:val="6901908CB7B34F989152BAD71E1191C653"/>
    <w:rsid w:val="00A07C34"/>
    <w:rPr>
      <w:rFonts w:eastAsiaTheme="minorHAnsi"/>
    </w:rPr>
  </w:style>
  <w:style w:type="paragraph" w:customStyle="1" w:styleId="747D7675331F464C8777EA631404F50A53">
    <w:name w:val="747D7675331F464C8777EA631404F50A53"/>
    <w:rsid w:val="00A07C34"/>
    <w:rPr>
      <w:rFonts w:eastAsiaTheme="minorHAnsi"/>
    </w:rPr>
  </w:style>
  <w:style w:type="paragraph" w:customStyle="1" w:styleId="CD70949628334181A8B091324C73BD0C53">
    <w:name w:val="CD70949628334181A8B091324C73BD0C53"/>
    <w:rsid w:val="00A07C34"/>
    <w:rPr>
      <w:rFonts w:eastAsiaTheme="minorHAnsi"/>
    </w:rPr>
  </w:style>
  <w:style w:type="paragraph" w:customStyle="1" w:styleId="3AFD98E95C3849B9AE3AB92FEE4C1B9753">
    <w:name w:val="3AFD98E95C3849B9AE3AB92FEE4C1B9753"/>
    <w:rsid w:val="00A07C34"/>
    <w:rPr>
      <w:rFonts w:eastAsiaTheme="minorHAnsi"/>
    </w:rPr>
  </w:style>
  <w:style w:type="paragraph" w:customStyle="1" w:styleId="30FECE43522E4F38B250A3ED1085630F53">
    <w:name w:val="30FECE43522E4F38B250A3ED1085630F53"/>
    <w:rsid w:val="00A07C34"/>
    <w:rPr>
      <w:rFonts w:eastAsiaTheme="minorHAnsi"/>
    </w:rPr>
  </w:style>
  <w:style w:type="paragraph" w:customStyle="1" w:styleId="60EEAB1BE9E24EEDA873BC743CF2E22953">
    <w:name w:val="60EEAB1BE9E24EEDA873BC743CF2E22953"/>
    <w:rsid w:val="00A07C34"/>
    <w:rPr>
      <w:rFonts w:eastAsiaTheme="minorHAnsi"/>
    </w:rPr>
  </w:style>
  <w:style w:type="paragraph" w:customStyle="1" w:styleId="6A1B571DE20B46F7A65C1B4BC0E93B6E53">
    <w:name w:val="6A1B571DE20B46F7A65C1B4BC0E93B6E53"/>
    <w:rsid w:val="00A07C34"/>
    <w:rPr>
      <w:rFonts w:eastAsiaTheme="minorHAnsi"/>
    </w:rPr>
  </w:style>
  <w:style w:type="paragraph" w:customStyle="1" w:styleId="220DDEC227EB492EB018BD29E3329D1753">
    <w:name w:val="220DDEC227EB492EB018BD29E3329D1753"/>
    <w:rsid w:val="00A07C34"/>
    <w:rPr>
      <w:rFonts w:eastAsiaTheme="minorHAnsi"/>
    </w:rPr>
  </w:style>
  <w:style w:type="paragraph" w:customStyle="1" w:styleId="D5F4DDC97E2F4D2BB6BA321EDC372FEE53">
    <w:name w:val="D5F4DDC97E2F4D2BB6BA321EDC372FEE53"/>
    <w:rsid w:val="00A07C34"/>
    <w:rPr>
      <w:rFonts w:eastAsiaTheme="minorHAnsi"/>
    </w:rPr>
  </w:style>
  <w:style w:type="paragraph" w:customStyle="1" w:styleId="9B6601EC02FF443093BDACCAB4BEFACB53">
    <w:name w:val="9B6601EC02FF443093BDACCAB4BEFACB53"/>
    <w:rsid w:val="00A07C34"/>
    <w:rPr>
      <w:rFonts w:eastAsiaTheme="minorHAnsi"/>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ธีมของ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30</TotalTime>
  <Pages>3</Pages>
  <Words>1088</Words>
  <Characters>6204</Characters>
  <Application>Microsoft Office Word</Application>
  <DocSecurity>0</DocSecurity>
  <Lines>51</Lines>
  <Paragraphs>14</Paragraphs>
  <ScaleCrop>false</ScaleCrop>
  <HeadingPairs>
    <vt:vector size="4" baseType="variant">
      <vt:variant>
        <vt:lpstr>Title</vt:lpstr>
      </vt:variant>
      <vt:variant>
        <vt:i4>1</vt:i4>
      </vt:variant>
      <vt:variant>
        <vt:lpstr>ชื่อเรื่อง</vt:lpstr>
      </vt:variant>
      <vt:variant>
        <vt:i4>1</vt:i4>
      </vt:variant>
    </vt:vector>
  </HeadingPairs>
  <TitlesOfParts>
    <vt:vector size="2" baseType="lpstr">
      <vt:lpstr/>
      <vt:lpstr/>
    </vt:vector>
  </TitlesOfParts>
  <Company/>
  <LinksUpToDate>false</LinksUpToDate>
  <CharactersWithSpaces>727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นายธนาวุฒิ ภักดียา</dc:creator>
  <cp:keywords/>
  <dc:description/>
  <cp:lastModifiedBy>Patcharin</cp:lastModifiedBy>
  <cp:revision>34</cp:revision>
  <cp:lastPrinted>2016-09-28T11:18:00Z</cp:lastPrinted>
  <dcterms:created xsi:type="dcterms:W3CDTF">2017-10-09T02:42:00Z</dcterms:created>
  <dcterms:modified xsi:type="dcterms:W3CDTF">2021-03-26T03:55:00Z</dcterms:modified>
</cp:coreProperties>
</file>